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70C8DC" w14:textId="4E75B6A9" w:rsidR="00976E58" w:rsidRPr="00976E58" w:rsidRDefault="00976E58" w:rsidP="00B1613C">
      <w:pPr>
        <w:pStyle w:val="Heading1"/>
        <w:jc w:val="center"/>
      </w:pPr>
      <w:bookmarkStart w:id="0" w:name="_Toc13401760"/>
      <w:bookmarkStart w:id="1" w:name="_Toc13409354"/>
      <w:bookmarkStart w:id="2" w:name="_Toc13414301"/>
      <w:bookmarkStart w:id="3" w:name="_Toc13414663"/>
      <w:bookmarkStart w:id="4" w:name="_Toc19455282"/>
      <w:r w:rsidRPr="005C6C48">
        <w:t>Developing a web application to facilitate Appointment management and communication among support staff</w:t>
      </w:r>
      <w:r>
        <w:t>.</w:t>
      </w:r>
      <w:bookmarkEnd w:id="0"/>
      <w:bookmarkEnd w:id="1"/>
      <w:bookmarkEnd w:id="2"/>
      <w:bookmarkEnd w:id="3"/>
      <w:bookmarkEnd w:id="4"/>
    </w:p>
    <w:sdt>
      <w:sdtPr>
        <w:rPr>
          <w:rFonts w:asciiTheme="minorHAnsi" w:eastAsiaTheme="minorEastAsia" w:hAnsiTheme="minorHAnsi" w:cstheme="minorBidi"/>
          <w:b/>
          <w:bCs/>
          <w:color w:val="auto"/>
          <w:sz w:val="22"/>
          <w:szCs w:val="22"/>
          <w:lang w:val="en-GB" w:eastAsia="ja-JP"/>
        </w:rPr>
        <w:id w:val="822551748"/>
        <w:docPartObj>
          <w:docPartGallery w:val="Table of Contents"/>
          <w:docPartUnique/>
        </w:docPartObj>
      </w:sdtPr>
      <w:sdtEndPr>
        <w:rPr>
          <w:rFonts w:cstheme="minorHAnsi"/>
          <w:noProof/>
        </w:rPr>
      </w:sdtEndPr>
      <w:sdtContent>
        <w:p w14:paraId="09E391C3" w14:textId="12F9E99C" w:rsidR="00976E58" w:rsidRDefault="00976E58">
          <w:pPr>
            <w:pStyle w:val="TOCHeading"/>
          </w:pPr>
          <w:r>
            <w:t>Contents</w:t>
          </w:r>
        </w:p>
        <w:p w14:paraId="3D4EFC43" w14:textId="1620CC10" w:rsidR="00C7460E" w:rsidRDefault="00976E58">
          <w:pPr>
            <w:pStyle w:val="TOC1"/>
            <w:rPr>
              <w:rFonts w:cstheme="minorBidi"/>
              <w:b w:val="0"/>
              <w:bCs w:val="0"/>
              <w:i w:val="0"/>
              <w:iCs w:val="0"/>
              <w:noProof/>
              <w:sz w:val="22"/>
              <w:szCs w:val="22"/>
            </w:rPr>
          </w:pPr>
          <w:r>
            <w:fldChar w:fldCharType="begin"/>
          </w:r>
          <w:r>
            <w:instrText xml:space="preserve"> TOC \o "1-3" \h \z \u </w:instrText>
          </w:r>
          <w:r>
            <w:fldChar w:fldCharType="separate"/>
          </w:r>
          <w:hyperlink w:anchor="_Toc19455282" w:history="1">
            <w:r w:rsidR="00C7460E" w:rsidRPr="008B7DE9">
              <w:rPr>
                <w:rStyle w:val="Hyperlink"/>
                <w:noProof/>
              </w:rPr>
              <w:t>Developing a web application to facilitate Appointment management and communication among support staff.</w:t>
            </w:r>
            <w:r w:rsidR="00C7460E">
              <w:rPr>
                <w:noProof/>
                <w:webHidden/>
              </w:rPr>
              <w:tab/>
            </w:r>
            <w:r w:rsidR="00C7460E">
              <w:rPr>
                <w:noProof/>
                <w:webHidden/>
              </w:rPr>
              <w:fldChar w:fldCharType="begin"/>
            </w:r>
            <w:r w:rsidR="00C7460E">
              <w:rPr>
                <w:noProof/>
                <w:webHidden/>
              </w:rPr>
              <w:instrText xml:space="preserve"> PAGEREF _Toc19455282 \h </w:instrText>
            </w:r>
            <w:r w:rsidR="00C7460E">
              <w:rPr>
                <w:noProof/>
                <w:webHidden/>
              </w:rPr>
            </w:r>
            <w:r w:rsidR="00C7460E">
              <w:rPr>
                <w:noProof/>
                <w:webHidden/>
              </w:rPr>
              <w:fldChar w:fldCharType="separate"/>
            </w:r>
            <w:r w:rsidR="00CA7ED6">
              <w:rPr>
                <w:noProof/>
                <w:webHidden/>
              </w:rPr>
              <w:t>1</w:t>
            </w:r>
            <w:r w:rsidR="00C7460E">
              <w:rPr>
                <w:noProof/>
                <w:webHidden/>
              </w:rPr>
              <w:fldChar w:fldCharType="end"/>
            </w:r>
          </w:hyperlink>
        </w:p>
        <w:p w14:paraId="1A306385" w14:textId="011805EE" w:rsidR="00C7460E" w:rsidRDefault="00633121">
          <w:pPr>
            <w:pStyle w:val="TOC2"/>
            <w:tabs>
              <w:tab w:val="right" w:leader="underscore" w:pos="8494"/>
            </w:tabs>
            <w:rPr>
              <w:rFonts w:cstheme="minorBidi"/>
              <w:b w:val="0"/>
              <w:bCs w:val="0"/>
              <w:noProof/>
            </w:rPr>
          </w:pPr>
          <w:hyperlink w:anchor="_Toc19455283" w:history="1">
            <w:r w:rsidR="00C7460E" w:rsidRPr="008B7DE9">
              <w:rPr>
                <w:rStyle w:val="Hyperlink"/>
                <w:noProof/>
                <w:shd w:val="clear" w:color="auto" w:fill="FFFFFF"/>
              </w:rPr>
              <w:t>Problem description</w:t>
            </w:r>
            <w:r w:rsidR="00C7460E">
              <w:rPr>
                <w:noProof/>
                <w:webHidden/>
              </w:rPr>
              <w:tab/>
            </w:r>
            <w:r w:rsidR="00C7460E">
              <w:rPr>
                <w:noProof/>
                <w:webHidden/>
              </w:rPr>
              <w:fldChar w:fldCharType="begin"/>
            </w:r>
            <w:r w:rsidR="00C7460E">
              <w:rPr>
                <w:noProof/>
                <w:webHidden/>
              </w:rPr>
              <w:instrText xml:space="preserve"> PAGEREF _Toc19455283 \h </w:instrText>
            </w:r>
            <w:r w:rsidR="00C7460E">
              <w:rPr>
                <w:noProof/>
                <w:webHidden/>
              </w:rPr>
            </w:r>
            <w:r w:rsidR="00C7460E">
              <w:rPr>
                <w:noProof/>
                <w:webHidden/>
              </w:rPr>
              <w:fldChar w:fldCharType="separate"/>
            </w:r>
            <w:r w:rsidR="00CA7ED6">
              <w:rPr>
                <w:noProof/>
                <w:webHidden/>
              </w:rPr>
              <w:t>1</w:t>
            </w:r>
            <w:r w:rsidR="00C7460E">
              <w:rPr>
                <w:noProof/>
                <w:webHidden/>
              </w:rPr>
              <w:fldChar w:fldCharType="end"/>
            </w:r>
          </w:hyperlink>
        </w:p>
        <w:p w14:paraId="4D669C3D" w14:textId="3C7B29DD" w:rsidR="00C7460E" w:rsidRDefault="00633121">
          <w:pPr>
            <w:pStyle w:val="TOC3"/>
            <w:tabs>
              <w:tab w:val="right" w:leader="underscore" w:pos="8494"/>
            </w:tabs>
            <w:rPr>
              <w:rFonts w:cstheme="minorBidi"/>
              <w:noProof/>
              <w:sz w:val="22"/>
              <w:szCs w:val="22"/>
            </w:rPr>
          </w:pPr>
          <w:hyperlink w:anchor="_Toc19455284" w:history="1">
            <w:r w:rsidR="00C7460E" w:rsidRPr="008B7DE9">
              <w:rPr>
                <w:rStyle w:val="Hyperlink"/>
                <w:noProof/>
                <w:shd w:val="clear" w:color="auto" w:fill="FFFFFF"/>
              </w:rPr>
              <w:t xml:space="preserve">nature and </w:t>
            </w:r>
            <w:r w:rsidR="00C7460E" w:rsidRPr="008B7DE9">
              <w:rPr>
                <w:rStyle w:val="Hyperlink"/>
                <w:noProof/>
              </w:rPr>
              <w:t>context</w:t>
            </w:r>
            <w:r w:rsidR="00C7460E" w:rsidRPr="008B7DE9">
              <w:rPr>
                <w:rStyle w:val="Hyperlink"/>
                <w:noProof/>
                <w:shd w:val="clear" w:color="auto" w:fill="FFFFFF"/>
              </w:rPr>
              <w:t xml:space="preserve"> of the problem</w:t>
            </w:r>
            <w:r w:rsidR="00C7460E">
              <w:rPr>
                <w:noProof/>
                <w:webHidden/>
              </w:rPr>
              <w:tab/>
            </w:r>
            <w:r w:rsidR="00C7460E">
              <w:rPr>
                <w:noProof/>
                <w:webHidden/>
              </w:rPr>
              <w:fldChar w:fldCharType="begin"/>
            </w:r>
            <w:r w:rsidR="00C7460E">
              <w:rPr>
                <w:noProof/>
                <w:webHidden/>
              </w:rPr>
              <w:instrText xml:space="preserve"> PAGEREF _Toc19455284 \h </w:instrText>
            </w:r>
            <w:r w:rsidR="00C7460E">
              <w:rPr>
                <w:noProof/>
                <w:webHidden/>
              </w:rPr>
            </w:r>
            <w:r w:rsidR="00C7460E">
              <w:rPr>
                <w:noProof/>
                <w:webHidden/>
              </w:rPr>
              <w:fldChar w:fldCharType="separate"/>
            </w:r>
            <w:r w:rsidR="00CA7ED6">
              <w:rPr>
                <w:noProof/>
                <w:webHidden/>
              </w:rPr>
              <w:t>2</w:t>
            </w:r>
            <w:r w:rsidR="00C7460E">
              <w:rPr>
                <w:noProof/>
                <w:webHidden/>
              </w:rPr>
              <w:fldChar w:fldCharType="end"/>
            </w:r>
          </w:hyperlink>
        </w:p>
        <w:p w14:paraId="7484AF77" w14:textId="1DE125BA" w:rsidR="00C7460E" w:rsidRDefault="00633121">
          <w:pPr>
            <w:pStyle w:val="TOC3"/>
            <w:tabs>
              <w:tab w:val="right" w:leader="underscore" w:pos="8494"/>
            </w:tabs>
            <w:rPr>
              <w:rFonts w:cstheme="minorBidi"/>
              <w:noProof/>
              <w:sz w:val="22"/>
              <w:szCs w:val="22"/>
            </w:rPr>
          </w:pPr>
          <w:hyperlink w:anchor="_Toc19455285" w:history="1">
            <w:r w:rsidR="00C7460E" w:rsidRPr="008B7DE9">
              <w:rPr>
                <w:rStyle w:val="Hyperlink"/>
                <w:noProof/>
                <w:shd w:val="clear" w:color="auto" w:fill="FFFFFF"/>
              </w:rPr>
              <w:t>analysis of likely impact</w:t>
            </w:r>
            <w:r w:rsidR="00C7460E">
              <w:rPr>
                <w:noProof/>
                <w:webHidden/>
              </w:rPr>
              <w:tab/>
            </w:r>
            <w:r w:rsidR="00C7460E">
              <w:rPr>
                <w:noProof/>
                <w:webHidden/>
              </w:rPr>
              <w:fldChar w:fldCharType="begin"/>
            </w:r>
            <w:r w:rsidR="00C7460E">
              <w:rPr>
                <w:noProof/>
                <w:webHidden/>
              </w:rPr>
              <w:instrText xml:space="preserve"> PAGEREF _Toc19455285 \h </w:instrText>
            </w:r>
            <w:r w:rsidR="00C7460E">
              <w:rPr>
                <w:noProof/>
                <w:webHidden/>
              </w:rPr>
            </w:r>
            <w:r w:rsidR="00C7460E">
              <w:rPr>
                <w:noProof/>
                <w:webHidden/>
              </w:rPr>
              <w:fldChar w:fldCharType="separate"/>
            </w:r>
            <w:r w:rsidR="00CA7ED6">
              <w:rPr>
                <w:noProof/>
                <w:webHidden/>
              </w:rPr>
              <w:t>3</w:t>
            </w:r>
            <w:r w:rsidR="00C7460E">
              <w:rPr>
                <w:noProof/>
                <w:webHidden/>
              </w:rPr>
              <w:fldChar w:fldCharType="end"/>
            </w:r>
          </w:hyperlink>
        </w:p>
        <w:p w14:paraId="214C6A3C" w14:textId="045676DA" w:rsidR="00C7460E" w:rsidRDefault="00633121">
          <w:pPr>
            <w:pStyle w:val="TOC2"/>
            <w:tabs>
              <w:tab w:val="right" w:leader="underscore" w:pos="8494"/>
            </w:tabs>
            <w:rPr>
              <w:rFonts w:cstheme="minorBidi"/>
              <w:b w:val="0"/>
              <w:bCs w:val="0"/>
              <w:noProof/>
            </w:rPr>
          </w:pPr>
          <w:hyperlink w:anchor="_Toc19455286" w:history="1">
            <w:r w:rsidR="00C7460E" w:rsidRPr="008B7DE9">
              <w:rPr>
                <w:rStyle w:val="Hyperlink"/>
                <w:noProof/>
                <w:shd w:val="clear" w:color="auto" w:fill="FFFFFF"/>
              </w:rPr>
              <w:t xml:space="preserve">An account of </w:t>
            </w:r>
            <w:r w:rsidR="00C7460E" w:rsidRPr="008B7DE9">
              <w:rPr>
                <w:rStyle w:val="Hyperlink"/>
                <w:noProof/>
              </w:rPr>
              <w:t>related</w:t>
            </w:r>
            <w:r w:rsidR="00C7460E" w:rsidRPr="008B7DE9">
              <w:rPr>
                <w:rStyle w:val="Hyperlink"/>
                <w:noProof/>
                <w:shd w:val="clear" w:color="auto" w:fill="FFFFFF"/>
              </w:rPr>
              <w:t xml:space="preserve"> literature</w:t>
            </w:r>
            <w:r w:rsidR="00C7460E">
              <w:rPr>
                <w:noProof/>
                <w:webHidden/>
              </w:rPr>
              <w:tab/>
            </w:r>
            <w:r w:rsidR="00C7460E">
              <w:rPr>
                <w:noProof/>
                <w:webHidden/>
              </w:rPr>
              <w:fldChar w:fldCharType="begin"/>
            </w:r>
            <w:r w:rsidR="00C7460E">
              <w:rPr>
                <w:noProof/>
                <w:webHidden/>
              </w:rPr>
              <w:instrText xml:space="preserve"> PAGEREF _Toc19455286 \h </w:instrText>
            </w:r>
            <w:r w:rsidR="00C7460E">
              <w:rPr>
                <w:noProof/>
                <w:webHidden/>
              </w:rPr>
            </w:r>
            <w:r w:rsidR="00C7460E">
              <w:rPr>
                <w:noProof/>
                <w:webHidden/>
              </w:rPr>
              <w:fldChar w:fldCharType="separate"/>
            </w:r>
            <w:r w:rsidR="00CA7ED6">
              <w:rPr>
                <w:noProof/>
                <w:webHidden/>
              </w:rPr>
              <w:t>5</w:t>
            </w:r>
            <w:r w:rsidR="00C7460E">
              <w:rPr>
                <w:noProof/>
                <w:webHidden/>
              </w:rPr>
              <w:fldChar w:fldCharType="end"/>
            </w:r>
          </w:hyperlink>
        </w:p>
        <w:p w14:paraId="0B9438F8" w14:textId="273FA99C" w:rsidR="00C7460E" w:rsidRDefault="00633121">
          <w:pPr>
            <w:pStyle w:val="TOC2"/>
            <w:tabs>
              <w:tab w:val="right" w:leader="underscore" w:pos="8494"/>
            </w:tabs>
            <w:rPr>
              <w:rFonts w:cstheme="minorBidi"/>
              <w:b w:val="0"/>
              <w:bCs w:val="0"/>
              <w:noProof/>
            </w:rPr>
          </w:pPr>
          <w:hyperlink w:anchor="_Toc19455287" w:history="1">
            <w:r w:rsidR="00C7460E" w:rsidRPr="008B7DE9">
              <w:rPr>
                <w:rStyle w:val="Hyperlink"/>
                <w:noProof/>
              </w:rPr>
              <w:t>The account of project work and its outcome</w:t>
            </w:r>
            <w:r w:rsidR="00C7460E">
              <w:rPr>
                <w:noProof/>
                <w:webHidden/>
              </w:rPr>
              <w:tab/>
            </w:r>
            <w:r w:rsidR="00C7460E">
              <w:rPr>
                <w:noProof/>
                <w:webHidden/>
              </w:rPr>
              <w:fldChar w:fldCharType="begin"/>
            </w:r>
            <w:r w:rsidR="00C7460E">
              <w:rPr>
                <w:noProof/>
                <w:webHidden/>
              </w:rPr>
              <w:instrText xml:space="preserve"> PAGEREF _Toc19455287 \h </w:instrText>
            </w:r>
            <w:r w:rsidR="00C7460E">
              <w:rPr>
                <w:noProof/>
                <w:webHidden/>
              </w:rPr>
            </w:r>
            <w:r w:rsidR="00C7460E">
              <w:rPr>
                <w:noProof/>
                <w:webHidden/>
              </w:rPr>
              <w:fldChar w:fldCharType="separate"/>
            </w:r>
            <w:r w:rsidR="00CA7ED6">
              <w:rPr>
                <w:noProof/>
                <w:webHidden/>
              </w:rPr>
              <w:t>8</w:t>
            </w:r>
            <w:r w:rsidR="00C7460E">
              <w:rPr>
                <w:noProof/>
                <w:webHidden/>
              </w:rPr>
              <w:fldChar w:fldCharType="end"/>
            </w:r>
          </w:hyperlink>
        </w:p>
        <w:p w14:paraId="505A4C46" w14:textId="109D42FF" w:rsidR="00C7460E" w:rsidRDefault="00633121">
          <w:pPr>
            <w:pStyle w:val="TOC3"/>
            <w:tabs>
              <w:tab w:val="right" w:leader="underscore" w:pos="8494"/>
            </w:tabs>
            <w:rPr>
              <w:rFonts w:cstheme="minorBidi"/>
              <w:noProof/>
              <w:sz w:val="22"/>
              <w:szCs w:val="22"/>
            </w:rPr>
          </w:pPr>
          <w:hyperlink w:anchor="_Toc19455288" w:history="1">
            <w:r w:rsidR="00C7460E" w:rsidRPr="008B7DE9">
              <w:rPr>
                <w:rStyle w:val="Hyperlink"/>
                <w:noProof/>
              </w:rPr>
              <w:t>Part 1 – Inception, Analysis, and initial design.</w:t>
            </w:r>
            <w:r w:rsidR="00C7460E">
              <w:rPr>
                <w:noProof/>
                <w:webHidden/>
              </w:rPr>
              <w:tab/>
            </w:r>
            <w:r w:rsidR="00C7460E">
              <w:rPr>
                <w:noProof/>
                <w:webHidden/>
              </w:rPr>
              <w:fldChar w:fldCharType="begin"/>
            </w:r>
            <w:r w:rsidR="00C7460E">
              <w:rPr>
                <w:noProof/>
                <w:webHidden/>
              </w:rPr>
              <w:instrText xml:space="preserve"> PAGEREF _Toc19455288 \h </w:instrText>
            </w:r>
            <w:r w:rsidR="00C7460E">
              <w:rPr>
                <w:noProof/>
                <w:webHidden/>
              </w:rPr>
            </w:r>
            <w:r w:rsidR="00C7460E">
              <w:rPr>
                <w:noProof/>
                <w:webHidden/>
              </w:rPr>
              <w:fldChar w:fldCharType="separate"/>
            </w:r>
            <w:r w:rsidR="00CA7ED6">
              <w:rPr>
                <w:noProof/>
                <w:webHidden/>
              </w:rPr>
              <w:t>8</w:t>
            </w:r>
            <w:r w:rsidR="00C7460E">
              <w:rPr>
                <w:noProof/>
                <w:webHidden/>
              </w:rPr>
              <w:fldChar w:fldCharType="end"/>
            </w:r>
          </w:hyperlink>
        </w:p>
        <w:p w14:paraId="332CEC87" w14:textId="670FA217" w:rsidR="00C7460E" w:rsidRDefault="00633121">
          <w:pPr>
            <w:pStyle w:val="TOC3"/>
            <w:tabs>
              <w:tab w:val="right" w:leader="underscore" w:pos="8494"/>
            </w:tabs>
            <w:rPr>
              <w:rFonts w:cstheme="minorBidi"/>
              <w:noProof/>
              <w:sz w:val="22"/>
              <w:szCs w:val="22"/>
            </w:rPr>
          </w:pPr>
          <w:hyperlink w:anchor="_Toc19455289" w:history="1">
            <w:r w:rsidR="00C7460E" w:rsidRPr="008B7DE9">
              <w:rPr>
                <w:rStyle w:val="Hyperlink"/>
                <w:noProof/>
              </w:rPr>
              <w:t>Part 2 - underlying object representations and appointments.</w:t>
            </w:r>
            <w:r w:rsidR="00C7460E">
              <w:rPr>
                <w:noProof/>
                <w:webHidden/>
              </w:rPr>
              <w:tab/>
            </w:r>
            <w:r w:rsidR="00C7460E">
              <w:rPr>
                <w:noProof/>
                <w:webHidden/>
              </w:rPr>
              <w:fldChar w:fldCharType="begin"/>
            </w:r>
            <w:r w:rsidR="00C7460E">
              <w:rPr>
                <w:noProof/>
                <w:webHidden/>
              </w:rPr>
              <w:instrText xml:space="preserve"> PAGEREF _Toc19455289 \h </w:instrText>
            </w:r>
            <w:r w:rsidR="00C7460E">
              <w:rPr>
                <w:noProof/>
                <w:webHidden/>
              </w:rPr>
            </w:r>
            <w:r w:rsidR="00C7460E">
              <w:rPr>
                <w:noProof/>
                <w:webHidden/>
              </w:rPr>
              <w:fldChar w:fldCharType="separate"/>
            </w:r>
            <w:r w:rsidR="00CA7ED6">
              <w:rPr>
                <w:noProof/>
                <w:webHidden/>
              </w:rPr>
              <w:t>15</w:t>
            </w:r>
            <w:r w:rsidR="00C7460E">
              <w:rPr>
                <w:noProof/>
                <w:webHidden/>
              </w:rPr>
              <w:fldChar w:fldCharType="end"/>
            </w:r>
          </w:hyperlink>
        </w:p>
        <w:p w14:paraId="5D7ABB60" w14:textId="4A81B79A" w:rsidR="00C7460E" w:rsidRDefault="00633121">
          <w:pPr>
            <w:pStyle w:val="TOC3"/>
            <w:tabs>
              <w:tab w:val="right" w:leader="underscore" w:pos="8494"/>
            </w:tabs>
            <w:rPr>
              <w:rFonts w:cstheme="minorBidi"/>
              <w:noProof/>
              <w:sz w:val="22"/>
              <w:szCs w:val="22"/>
            </w:rPr>
          </w:pPr>
          <w:hyperlink w:anchor="_Toc19455290" w:history="1">
            <w:r w:rsidR="00C7460E" w:rsidRPr="008B7DE9">
              <w:rPr>
                <w:rStyle w:val="Hyperlink"/>
                <w:noProof/>
              </w:rPr>
              <w:t>Part 3 - website design and restful links to Java backend</w:t>
            </w:r>
            <w:r w:rsidR="00C7460E">
              <w:rPr>
                <w:noProof/>
                <w:webHidden/>
              </w:rPr>
              <w:tab/>
            </w:r>
            <w:r w:rsidR="00C7460E">
              <w:rPr>
                <w:noProof/>
                <w:webHidden/>
              </w:rPr>
              <w:fldChar w:fldCharType="begin"/>
            </w:r>
            <w:r w:rsidR="00C7460E">
              <w:rPr>
                <w:noProof/>
                <w:webHidden/>
              </w:rPr>
              <w:instrText xml:space="preserve"> PAGEREF _Toc19455290 \h </w:instrText>
            </w:r>
            <w:r w:rsidR="00C7460E">
              <w:rPr>
                <w:noProof/>
                <w:webHidden/>
              </w:rPr>
            </w:r>
            <w:r w:rsidR="00C7460E">
              <w:rPr>
                <w:noProof/>
                <w:webHidden/>
              </w:rPr>
              <w:fldChar w:fldCharType="separate"/>
            </w:r>
            <w:r w:rsidR="00CA7ED6">
              <w:rPr>
                <w:noProof/>
                <w:webHidden/>
              </w:rPr>
              <w:t>17</w:t>
            </w:r>
            <w:r w:rsidR="00C7460E">
              <w:rPr>
                <w:noProof/>
                <w:webHidden/>
              </w:rPr>
              <w:fldChar w:fldCharType="end"/>
            </w:r>
          </w:hyperlink>
        </w:p>
        <w:p w14:paraId="487344E4" w14:textId="5CB26C12" w:rsidR="00C7460E" w:rsidRDefault="00633121">
          <w:pPr>
            <w:pStyle w:val="TOC3"/>
            <w:tabs>
              <w:tab w:val="right" w:leader="underscore" w:pos="8494"/>
            </w:tabs>
            <w:rPr>
              <w:rFonts w:cstheme="minorBidi"/>
              <w:noProof/>
              <w:sz w:val="22"/>
              <w:szCs w:val="22"/>
            </w:rPr>
          </w:pPr>
          <w:hyperlink w:anchor="_Toc19455291" w:history="1">
            <w:r w:rsidR="00C7460E" w:rsidRPr="008B7DE9">
              <w:rPr>
                <w:rStyle w:val="Hyperlink"/>
                <w:noProof/>
              </w:rPr>
              <w:t>Part 4 - website design and note system.</w:t>
            </w:r>
            <w:r w:rsidR="00C7460E">
              <w:rPr>
                <w:noProof/>
                <w:webHidden/>
              </w:rPr>
              <w:tab/>
            </w:r>
            <w:r w:rsidR="00C7460E">
              <w:rPr>
                <w:noProof/>
                <w:webHidden/>
              </w:rPr>
              <w:fldChar w:fldCharType="begin"/>
            </w:r>
            <w:r w:rsidR="00C7460E">
              <w:rPr>
                <w:noProof/>
                <w:webHidden/>
              </w:rPr>
              <w:instrText xml:space="preserve"> PAGEREF _Toc19455291 \h </w:instrText>
            </w:r>
            <w:r w:rsidR="00C7460E">
              <w:rPr>
                <w:noProof/>
                <w:webHidden/>
              </w:rPr>
            </w:r>
            <w:r w:rsidR="00C7460E">
              <w:rPr>
                <w:noProof/>
                <w:webHidden/>
              </w:rPr>
              <w:fldChar w:fldCharType="separate"/>
            </w:r>
            <w:r w:rsidR="00CA7ED6">
              <w:rPr>
                <w:noProof/>
                <w:webHidden/>
              </w:rPr>
              <w:t>36</w:t>
            </w:r>
            <w:r w:rsidR="00C7460E">
              <w:rPr>
                <w:noProof/>
                <w:webHidden/>
              </w:rPr>
              <w:fldChar w:fldCharType="end"/>
            </w:r>
          </w:hyperlink>
        </w:p>
        <w:p w14:paraId="0926B1B4" w14:textId="3F634E4E" w:rsidR="00C7460E" w:rsidRDefault="00633121">
          <w:pPr>
            <w:pStyle w:val="TOC3"/>
            <w:tabs>
              <w:tab w:val="right" w:leader="underscore" w:pos="8494"/>
            </w:tabs>
            <w:rPr>
              <w:rFonts w:cstheme="minorBidi"/>
              <w:noProof/>
              <w:sz w:val="22"/>
              <w:szCs w:val="22"/>
            </w:rPr>
          </w:pPr>
          <w:hyperlink w:anchor="_Toc19455292" w:history="1">
            <w:r w:rsidR="00C7460E" w:rsidRPr="008B7DE9">
              <w:rPr>
                <w:rStyle w:val="Hyperlink"/>
                <w:noProof/>
              </w:rPr>
              <w:t>Part 5 - admin dashboard and advisory sub-system.</w:t>
            </w:r>
            <w:r w:rsidR="00C7460E">
              <w:rPr>
                <w:noProof/>
                <w:webHidden/>
              </w:rPr>
              <w:tab/>
            </w:r>
            <w:r w:rsidR="00C7460E">
              <w:rPr>
                <w:noProof/>
                <w:webHidden/>
              </w:rPr>
              <w:fldChar w:fldCharType="begin"/>
            </w:r>
            <w:r w:rsidR="00C7460E">
              <w:rPr>
                <w:noProof/>
                <w:webHidden/>
              </w:rPr>
              <w:instrText xml:space="preserve"> PAGEREF _Toc19455292 \h </w:instrText>
            </w:r>
            <w:r w:rsidR="00C7460E">
              <w:rPr>
                <w:noProof/>
                <w:webHidden/>
              </w:rPr>
            </w:r>
            <w:r w:rsidR="00C7460E">
              <w:rPr>
                <w:noProof/>
                <w:webHidden/>
              </w:rPr>
              <w:fldChar w:fldCharType="separate"/>
            </w:r>
            <w:r w:rsidR="00CA7ED6">
              <w:rPr>
                <w:noProof/>
                <w:webHidden/>
              </w:rPr>
              <w:t>44</w:t>
            </w:r>
            <w:r w:rsidR="00C7460E">
              <w:rPr>
                <w:noProof/>
                <w:webHidden/>
              </w:rPr>
              <w:fldChar w:fldCharType="end"/>
            </w:r>
          </w:hyperlink>
        </w:p>
        <w:p w14:paraId="2C7BF5D2" w14:textId="2D7FF57B" w:rsidR="00C7460E" w:rsidRDefault="00633121">
          <w:pPr>
            <w:pStyle w:val="TOC3"/>
            <w:tabs>
              <w:tab w:val="right" w:leader="underscore" w:pos="8494"/>
            </w:tabs>
            <w:rPr>
              <w:rFonts w:cstheme="minorBidi"/>
              <w:noProof/>
              <w:sz w:val="22"/>
              <w:szCs w:val="22"/>
            </w:rPr>
          </w:pPr>
          <w:hyperlink w:anchor="_Toc19455293" w:history="1">
            <w:r w:rsidR="00C7460E" w:rsidRPr="008B7DE9">
              <w:rPr>
                <w:rStyle w:val="Hyperlink"/>
                <w:noProof/>
              </w:rPr>
              <w:t>Part 6 - behavioural flagging and advisory sub-system.</w:t>
            </w:r>
            <w:r w:rsidR="00C7460E">
              <w:rPr>
                <w:noProof/>
                <w:webHidden/>
              </w:rPr>
              <w:tab/>
            </w:r>
            <w:r w:rsidR="00C7460E">
              <w:rPr>
                <w:noProof/>
                <w:webHidden/>
              </w:rPr>
              <w:fldChar w:fldCharType="begin"/>
            </w:r>
            <w:r w:rsidR="00C7460E">
              <w:rPr>
                <w:noProof/>
                <w:webHidden/>
              </w:rPr>
              <w:instrText xml:space="preserve"> PAGEREF _Toc19455293 \h </w:instrText>
            </w:r>
            <w:r w:rsidR="00C7460E">
              <w:rPr>
                <w:noProof/>
                <w:webHidden/>
              </w:rPr>
            </w:r>
            <w:r w:rsidR="00C7460E">
              <w:rPr>
                <w:noProof/>
                <w:webHidden/>
              </w:rPr>
              <w:fldChar w:fldCharType="separate"/>
            </w:r>
            <w:r w:rsidR="00CA7ED6">
              <w:rPr>
                <w:noProof/>
                <w:webHidden/>
              </w:rPr>
              <w:t>55</w:t>
            </w:r>
            <w:r w:rsidR="00C7460E">
              <w:rPr>
                <w:noProof/>
                <w:webHidden/>
              </w:rPr>
              <w:fldChar w:fldCharType="end"/>
            </w:r>
          </w:hyperlink>
        </w:p>
        <w:p w14:paraId="2A92524E" w14:textId="6D87856F" w:rsidR="00C7460E" w:rsidRDefault="00633121">
          <w:pPr>
            <w:pStyle w:val="TOC2"/>
            <w:tabs>
              <w:tab w:val="right" w:leader="underscore" w:pos="8494"/>
            </w:tabs>
            <w:rPr>
              <w:rFonts w:cstheme="minorBidi"/>
              <w:b w:val="0"/>
              <w:bCs w:val="0"/>
              <w:noProof/>
            </w:rPr>
          </w:pPr>
          <w:hyperlink w:anchor="_Toc19455294" w:history="1">
            <w:r w:rsidR="00C7460E" w:rsidRPr="008B7DE9">
              <w:rPr>
                <w:rStyle w:val="Hyperlink"/>
                <w:noProof/>
              </w:rPr>
              <w:t>Review of current stage of project work</w:t>
            </w:r>
            <w:r w:rsidR="00C7460E">
              <w:rPr>
                <w:noProof/>
                <w:webHidden/>
              </w:rPr>
              <w:tab/>
            </w:r>
            <w:r w:rsidR="00C7460E">
              <w:rPr>
                <w:noProof/>
                <w:webHidden/>
              </w:rPr>
              <w:fldChar w:fldCharType="begin"/>
            </w:r>
            <w:r w:rsidR="00C7460E">
              <w:rPr>
                <w:noProof/>
                <w:webHidden/>
              </w:rPr>
              <w:instrText xml:space="preserve"> PAGEREF _Toc19455294 \h </w:instrText>
            </w:r>
            <w:r w:rsidR="00C7460E">
              <w:rPr>
                <w:noProof/>
                <w:webHidden/>
              </w:rPr>
            </w:r>
            <w:r w:rsidR="00C7460E">
              <w:rPr>
                <w:noProof/>
                <w:webHidden/>
              </w:rPr>
              <w:fldChar w:fldCharType="separate"/>
            </w:r>
            <w:r w:rsidR="00CA7ED6">
              <w:rPr>
                <w:noProof/>
                <w:webHidden/>
              </w:rPr>
              <w:t>58</w:t>
            </w:r>
            <w:r w:rsidR="00C7460E">
              <w:rPr>
                <w:noProof/>
                <w:webHidden/>
              </w:rPr>
              <w:fldChar w:fldCharType="end"/>
            </w:r>
          </w:hyperlink>
        </w:p>
        <w:p w14:paraId="4A6C4C15" w14:textId="4CF5517B" w:rsidR="00C7460E" w:rsidRDefault="00633121">
          <w:pPr>
            <w:pStyle w:val="TOC2"/>
            <w:tabs>
              <w:tab w:val="right" w:leader="underscore" w:pos="8494"/>
            </w:tabs>
            <w:rPr>
              <w:rFonts w:cstheme="minorBidi"/>
              <w:b w:val="0"/>
              <w:bCs w:val="0"/>
              <w:noProof/>
            </w:rPr>
          </w:pPr>
          <w:hyperlink w:anchor="_Toc19455295" w:history="1">
            <w:r w:rsidR="00C7460E" w:rsidRPr="008B7DE9">
              <w:rPr>
                <w:rStyle w:val="Hyperlink"/>
                <w:noProof/>
              </w:rPr>
              <w:t>Review project management</w:t>
            </w:r>
            <w:r w:rsidR="00C7460E">
              <w:rPr>
                <w:noProof/>
                <w:webHidden/>
              </w:rPr>
              <w:tab/>
            </w:r>
            <w:r w:rsidR="00C7460E">
              <w:rPr>
                <w:noProof/>
                <w:webHidden/>
              </w:rPr>
              <w:fldChar w:fldCharType="begin"/>
            </w:r>
            <w:r w:rsidR="00C7460E">
              <w:rPr>
                <w:noProof/>
                <w:webHidden/>
              </w:rPr>
              <w:instrText xml:space="preserve"> PAGEREF _Toc19455295 \h </w:instrText>
            </w:r>
            <w:r w:rsidR="00C7460E">
              <w:rPr>
                <w:noProof/>
                <w:webHidden/>
              </w:rPr>
            </w:r>
            <w:r w:rsidR="00C7460E">
              <w:rPr>
                <w:noProof/>
                <w:webHidden/>
              </w:rPr>
              <w:fldChar w:fldCharType="separate"/>
            </w:r>
            <w:r w:rsidR="00CA7ED6">
              <w:rPr>
                <w:noProof/>
                <w:webHidden/>
              </w:rPr>
              <w:t>58</w:t>
            </w:r>
            <w:r w:rsidR="00C7460E">
              <w:rPr>
                <w:noProof/>
                <w:webHidden/>
              </w:rPr>
              <w:fldChar w:fldCharType="end"/>
            </w:r>
          </w:hyperlink>
        </w:p>
        <w:p w14:paraId="37AFA1FD" w14:textId="200E904D" w:rsidR="00C7460E" w:rsidRDefault="00633121">
          <w:pPr>
            <w:pStyle w:val="TOC3"/>
            <w:tabs>
              <w:tab w:val="right" w:leader="underscore" w:pos="8494"/>
            </w:tabs>
            <w:rPr>
              <w:rFonts w:cstheme="minorBidi"/>
              <w:noProof/>
              <w:sz w:val="22"/>
              <w:szCs w:val="22"/>
            </w:rPr>
          </w:pPr>
          <w:hyperlink w:anchor="_Toc19455296" w:history="1">
            <w:r w:rsidR="00C7460E" w:rsidRPr="008B7DE9">
              <w:rPr>
                <w:rStyle w:val="Hyperlink"/>
                <w:noProof/>
              </w:rPr>
              <w:t>Resources, skills and methods</w:t>
            </w:r>
            <w:r w:rsidR="00C7460E">
              <w:rPr>
                <w:noProof/>
                <w:webHidden/>
              </w:rPr>
              <w:tab/>
            </w:r>
            <w:r w:rsidR="00C7460E">
              <w:rPr>
                <w:noProof/>
                <w:webHidden/>
              </w:rPr>
              <w:fldChar w:fldCharType="begin"/>
            </w:r>
            <w:r w:rsidR="00C7460E">
              <w:rPr>
                <w:noProof/>
                <w:webHidden/>
              </w:rPr>
              <w:instrText xml:space="preserve"> PAGEREF _Toc19455296 \h </w:instrText>
            </w:r>
            <w:r w:rsidR="00C7460E">
              <w:rPr>
                <w:noProof/>
                <w:webHidden/>
              </w:rPr>
            </w:r>
            <w:r w:rsidR="00C7460E">
              <w:rPr>
                <w:noProof/>
                <w:webHidden/>
              </w:rPr>
              <w:fldChar w:fldCharType="separate"/>
            </w:r>
            <w:r w:rsidR="00CA7ED6">
              <w:rPr>
                <w:noProof/>
                <w:webHidden/>
              </w:rPr>
              <w:t>58</w:t>
            </w:r>
            <w:r w:rsidR="00C7460E">
              <w:rPr>
                <w:noProof/>
                <w:webHidden/>
              </w:rPr>
              <w:fldChar w:fldCharType="end"/>
            </w:r>
          </w:hyperlink>
        </w:p>
        <w:p w14:paraId="67E63103" w14:textId="66F371A8" w:rsidR="00C7460E" w:rsidRDefault="00633121">
          <w:pPr>
            <w:pStyle w:val="TOC2"/>
            <w:tabs>
              <w:tab w:val="right" w:leader="underscore" w:pos="8494"/>
            </w:tabs>
            <w:rPr>
              <w:rFonts w:cstheme="minorBidi"/>
              <w:b w:val="0"/>
              <w:bCs w:val="0"/>
              <w:noProof/>
            </w:rPr>
          </w:pPr>
          <w:hyperlink w:anchor="_Toc19455297" w:history="1">
            <w:r w:rsidR="00C7460E" w:rsidRPr="008B7DE9">
              <w:rPr>
                <w:rStyle w:val="Hyperlink"/>
                <w:noProof/>
              </w:rPr>
              <w:t>Review of personal development</w:t>
            </w:r>
            <w:r w:rsidR="00C7460E">
              <w:rPr>
                <w:noProof/>
                <w:webHidden/>
              </w:rPr>
              <w:tab/>
            </w:r>
            <w:r w:rsidR="00C7460E">
              <w:rPr>
                <w:noProof/>
                <w:webHidden/>
              </w:rPr>
              <w:fldChar w:fldCharType="begin"/>
            </w:r>
            <w:r w:rsidR="00C7460E">
              <w:rPr>
                <w:noProof/>
                <w:webHidden/>
              </w:rPr>
              <w:instrText xml:space="preserve"> PAGEREF _Toc19455297 \h </w:instrText>
            </w:r>
            <w:r w:rsidR="00C7460E">
              <w:rPr>
                <w:noProof/>
                <w:webHidden/>
              </w:rPr>
            </w:r>
            <w:r w:rsidR="00C7460E">
              <w:rPr>
                <w:noProof/>
                <w:webHidden/>
              </w:rPr>
              <w:fldChar w:fldCharType="separate"/>
            </w:r>
            <w:r w:rsidR="00CA7ED6">
              <w:rPr>
                <w:noProof/>
                <w:webHidden/>
              </w:rPr>
              <w:t>61</w:t>
            </w:r>
            <w:r w:rsidR="00C7460E">
              <w:rPr>
                <w:noProof/>
                <w:webHidden/>
              </w:rPr>
              <w:fldChar w:fldCharType="end"/>
            </w:r>
          </w:hyperlink>
        </w:p>
        <w:p w14:paraId="04F33296" w14:textId="4B658D5B" w:rsidR="00C7460E" w:rsidRDefault="00633121">
          <w:pPr>
            <w:pStyle w:val="TOC2"/>
            <w:tabs>
              <w:tab w:val="right" w:leader="underscore" w:pos="8494"/>
            </w:tabs>
            <w:rPr>
              <w:rFonts w:cstheme="minorBidi"/>
              <w:b w:val="0"/>
              <w:bCs w:val="0"/>
              <w:noProof/>
            </w:rPr>
          </w:pPr>
          <w:hyperlink w:anchor="_Toc19455298" w:history="1">
            <w:r w:rsidR="00C7460E" w:rsidRPr="008B7DE9">
              <w:rPr>
                <w:rStyle w:val="Hyperlink"/>
                <w:noProof/>
              </w:rPr>
              <w:t>References</w:t>
            </w:r>
            <w:r w:rsidR="00C7460E">
              <w:rPr>
                <w:noProof/>
                <w:webHidden/>
              </w:rPr>
              <w:tab/>
            </w:r>
            <w:r w:rsidR="00C7460E">
              <w:rPr>
                <w:noProof/>
                <w:webHidden/>
              </w:rPr>
              <w:fldChar w:fldCharType="begin"/>
            </w:r>
            <w:r w:rsidR="00C7460E">
              <w:rPr>
                <w:noProof/>
                <w:webHidden/>
              </w:rPr>
              <w:instrText xml:space="preserve"> PAGEREF _Toc19455298 \h </w:instrText>
            </w:r>
            <w:r w:rsidR="00C7460E">
              <w:rPr>
                <w:noProof/>
                <w:webHidden/>
              </w:rPr>
            </w:r>
            <w:r w:rsidR="00C7460E">
              <w:rPr>
                <w:noProof/>
                <w:webHidden/>
              </w:rPr>
              <w:fldChar w:fldCharType="separate"/>
            </w:r>
            <w:r w:rsidR="00CA7ED6">
              <w:rPr>
                <w:noProof/>
                <w:webHidden/>
              </w:rPr>
              <w:t>63</w:t>
            </w:r>
            <w:r w:rsidR="00C7460E">
              <w:rPr>
                <w:noProof/>
                <w:webHidden/>
              </w:rPr>
              <w:fldChar w:fldCharType="end"/>
            </w:r>
          </w:hyperlink>
        </w:p>
        <w:p w14:paraId="00E84697" w14:textId="2AC9E8BF" w:rsidR="00C7460E" w:rsidRDefault="00633121">
          <w:pPr>
            <w:pStyle w:val="TOC1"/>
            <w:rPr>
              <w:rFonts w:cstheme="minorBidi"/>
              <w:b w:val="0"/>
              <w:bCs w:val="0"/>
              <w:i w:val="0"/>
              <w:iCs w:val="0"/>
              <w:noProof/>
              <w:sz w:val="22"/>
              <w:szCs w:val="22"/>
            </w:rPr>
          </w:pPr>
          <w:hyperlink w:anchor="_Toc19455299" w:history="1">
            <w:r w:rsidR="00C7460E" w:rsidRPr="008B7DE9">
              <w:rPr>
                <w:rStyle w:val="Hyperlink"/>
                <w:noProof/>
              </w:rPr>
              <w:t>appendix A</w:t>
            </w:r>
            <w:r w:rsidR="00C7460E">
              <w:rPr>
                <w:noProof/>
                <w:webHidden/>
              </w:rPr>
              <w:tab/>
            </w:r>
            <w:r w:rsidR="00C7460E">
              <w:rPr>
                <w:noProof/>
                <w:webHidden/>
              </w:rPr>
              <w:fldChar w:fldCharType="begin"/>
            </w:r>
            <w:r w:rsidR="00C7460E">
              <w:rPr>
                <w:noProof/>
                <w:webHidden/>
              </w:rPr>
              <w:instrText xml:space="preserve"> PAGEREF _Toc19455299 \h </w:instrText>
            </w:r>
            <w:r w:rsidR="00C7460E">
              <w:rPr>
                <w:noProof/>
                <w:webHidden/>
              </w:rPr>
            </w:r>
            <w:r w:rsidR="00C7460E">
              <w:rPr>
                <w:noProof/>
                <w:webHidden/>
              </w:rPr>
              <w:fldChar w:fldCharType="separate"/>
            </w:r>
            <w:r w:rsidR="00CA7ED6">
              <w:rPr>
                <w:noProof/>
                <w:webHidden/>
              </w:rPr>
              <w:t>1</w:t>
            </w:r>
            <w:r w:rsidR="00C7460E">
              <w:rPr>
                <w:noProof/>
                <w:webHidden/>
              </w:rPr>
              <w:fldChar w:fldCharType="end"/>
            </w:r>
          </w:hyperlink>
        </w:p>
        <w:p w14:paraId="6F3952C9" w14:textId="70A5C657" w:rsidR="00C7460E" w:rsidRDefault="00633121">
          <w:pPr>
            <w:pStyle w:val="TOC1"/>
            <w:rPr>
              <w:rFonts w:cstheme="minorBidi"/>
              <w:b w:val="0"/>
              <w:bCs w:val="0"/>
              <w:i w:val="0"/>
              <w:iCs w:val="0"/>
              <w:noProof/>
              <w:sz w:val="22"/>
              <w:szCs w:val="22"/>
            </w:rPr>
          </w:pPr>
          <w:hyperlink w:anchor="_Toc19455439" w:history="1">
            <w:r w:rsidR="00C7460E" w:rsidRPr="008B7DE9">
              <w:rPr>
                <w:rStyle w:val="Hyperlink"/>
                <w:noProof/>
              </w:rPr>
              <w:t>appendix B</w:t>
            </w:r>
            <w:r w:rsidR="00C7460E">
              <w:rPr>
                <w:noProof/>
                <w:webHidden/>
              </w:rPr>
              <w:tab/>
            </w:r>
            <w:r w:rsidR="00C7460E">
              <w:rPr>
                <w:noProof/>
                <w:webHidden/>
              </w:rPr>
              <w:fldChar w:fldCharType="begin"/>
            </w:r>
            <w:r w:rsidR="00C7460E">
              <w:rPr>
                <w:noProof/>
                <w:webHidden/>
              </w:rPr>
              <w:instrText xml:space="preserve"> PAGEREF _Toc19455439 \h </w:instrText>
            </w:r>
            <w:r w:rsidR="00C7460E">
              <w:rPr>
                <w:noProof/>
                <w:webHidden/>
              </w:rPr>
            </w:r>
            <w:r w:rsidR="00C7460E">
              <w:rPr>
                <w:noProof/>
                <w:webHidden/>
              </w:rPr>
              <w:fldChar w:fldCharType="separate"/>
            </w:r>
            <w:r w:rsidR="00CA7ED6">
              <w:rPr>
                <w:noProof/>
                <w:webHidden/>
              </w:rPr>
              <w:t>1</w:t>
            </w:r>
            <w:r w:rsidR="00C7460E">
              <w:rPr>
                <w:noProof/>
                <w:webHidden/>
              </w:rPr>
              <w:fldChar w:fldCharType="end"/>
            </w:r>
          </w:hyperlink>
        </w:p>
        <w:p w14:paraId="19077223" w14:textId="6819B559" w:rsidR="005C40F2" w:rsidRDefault="00976E58" w:rsidP="005C40F2">
          <w:pPr>
            <w:pStyle w:val="TOC2"/>
            <w:tabs>
              <w:tab w:val="right" w:leader="underscore" w:pos="8494"/>
            </w:tabs>
            <w:rPr>
              <w:noProof/>
            </w:rPr>
          </w:pPr>
          <w:r>
            <w:rPr>
              <w:b w:val="0"/>
              <w:bCs w:val="0"/>
              <w:noProof/>
            </w:rPr>
            <w:fldChar w:fldCharType="end"/>
          </w:r>
        </w:p>
      </w:sdtContent>
    </w:sdt>
    <w:bookmarkStart w:id="5" w:name="_Toc13409358" w:displacedByCustomXml="prev"/>
    <w:bookmarkStart w:id="6" w:name="_Toc13414305" w:displacedByCustomXml="prev"/>
    <w:bookmarkStart w:id="7" w:name="_Hlk12473651" w:displacedByCustomXml="prev"/>
    <w:p w14:paraId="45657CC5" w14:textId="5313C118" w:rsidR="00B1613C" w:rsidRDefault="00B1613C" w:rsidP="00B1613C">
      <w:pPr>
        <w:pStyle w:val="Heading2"/>
      </w:pPr>
      <w:bookmarkStart w:id="8" w:name="_Toc19455283"/>
      <w:r>
        <w:rPr>
          <w:shd w:val="clear" w:color="auto" w:fill="FFFFFF"/>
        </w:rPr>
        <w:t>Problem description</w:t>
      </w:r>
      <w:bookmarkEnd w:id="8"/>
    </w:p>
    <w:p w14:paraId="5FF5BD44" w14:textId="4161C06C" w:rsidR="00B1613C" w:rsidRDefault="00B1613C" w:rsidP="00B1613C">
      <w:r>
        <w:t>A</w:t>
      </w:r>
      <w:r w:rsidRPr="00A27DD4">
        <w:t xml:space="preserve"> </w:t>
      </w:r>
      <w:r>
        <w:t xml:space="preserve">charity </w:t>
      </w:r>
      <w:r w:rsidRPr="00A27DD4">
        <w:t xml:space="preserve">runs a </w:t>
      </w:r>
      <w:r>
        <w:t>community</w:t>
      </w:r>
      <w:r w:rsidR="00464B57">
        <w:t xml:space="preserve"> based</w:t>
      </w:r>
      <w:r>
        <w:t xml:space="preserve"> supported living project </w:t>
      </w:r>
      <w:r w:rsidRPr="00A27DD4">
        <w:t xml:space="preserve">in the UK. </w:t>
      </w:r>
      <w:r w:rsidR="00464B57">
        <w:t>They</w:t>
      </w:r>
      <w:r>
        <w:t xml:space="preserve"> plan to replace their current paper-based</w:t>
      </w:r>
      <w:r w:rsidRPr="00F4278E">
        <w:t xml:space="preserve"> scheduling and management </w:t>
      </w:r>
      <w:r>
        <w:t>system with a website.</w:t>
      </w:r>
    </w:p>
    <w:p w14:paraId="716ACBE4" w14:textId="77777777" w:rsidR="00B1613C" w:rsidRDefault="00B1613C" w:rsidP="00B1613C">
      <w:r>
        <w:t xml:space="preserve">This new system will allow managers to add or remove clients, </w:t>
      </w:r>
      <w:r w:rsidRPr="00F4278E">
        <w:t>support staff member</w:t>
      </w:r>
      <w:r>
        <w:t xml:space="preserve">s, and supported houses. To set up timetables and access appointment meeting notes. The manager will also have the facilities to create and change client support teams. </w:t>
      </w:r>
    </w:p>
    <w:p w14:paraId="291CE324" w14:textId="77777777" w:rsidR="00B1613C" w:rsidRDefault="00B1613C" w:rsidP="00B1613C">
      <w:r>
        <w:t>S</w:t>
      </w:r>
      <w:r w:rsidRPr="00F4278E">
        <w:t>upport staff member</w:t>
      </w:r>
      <w:r>
        <w:t>s</w:t>
      </w:r>
      <w:r w:rsidRPr="00F4278E">
        <w:t xml:space="preserve"> </w:t>
      </w:r>
      <w:r>
        <w:t>will be able to access their timetables. Their timetables will display which client they are to see and what time the appointment is to start.  They will be able to record when they started the support session, the support session ended, and what was done. S</w:t>
      </w:r>
      <w:r w:rsidRPr="00F4278E">
        <w:t>upport staff member</w:t>
      </w:r>
      <w:r>
        <w:t>s</w:t>
      </w:r>
      <w:r w:rsidRPr="00F4278E">
        <w:t xml:space="preserve"> </w:t>
      </w:r>
      <w:r>
        <w:t>will also be able to send and receive messages related to a client they support and specify the importance of the message.</w:t>
      </w:r>
    </w:p>
    <w:p w14:paraId="5442928D" w14:textId="3BB54B0F" w:rsidR="00B1613C" w:rsidRPr="005C6C48" w:rsidRDefault="00B1613C" w:rsidP="00B1613C">
      <w:r>
        <w:lastRenderedPageBreak/>
        <w:t xml:space="preserve">The system will handle </w:t>
      </w:r>
      <w:r w:rsidRPr="00BC3155">
        <w:t>potential problems like a client being assigned two or more key workers</w:t>
      </w:r>
      <w:r>
        <w:t xml:space="preserve"> and</w:t>
      </w:r>
      <w:r w:rsidRPr="00BC3155">
        <w:t xml:space="preserve"> </w:t>
      </w:r>
      <w:r>
        <w:t>t</w:t>
      </w:r>
      <w:r w:rsidRPr="00BC3155">
        <w:t>imetable conflicts</w:t>
      </w:r>
      <w:r>
        <w:t xml:space="preserve"> based around travel time and appointment availability between a client and </w:t>
      </w:r>
      <w:bookmarkStart w:id="9" w:name="_Hlk2151559"/>
      <w:r>
        <w:t>support staff member</w:t>
      </w:r>
      <w:bookmarkEnd w:id="9"/>
      <w:r>
        <w:t>.</w:t>
      </w:r>
      <w:r w:rsidRPr="00BC3155">
        <w:t xml:space="preserve"> </w:t>
      </w:r>
      <w:r>
        <w:t xml:space="preserve">The system will also flag several set </w:t>
      </w:r>
      <w:r w:rsidR="0067279B">
        <w:t>behavioural</w:t>
      </w:r>
      <w:r>
        <w:t xml:space="preserve"> patterns, e.g., </w:t>
      </w:r>
      <w:r w:rsidRPr="00BC3155">
        <w:t xml:space="preserve">a client is continually </w:t>
      </w:r>
      <w:r w:rsidR="0067279B" w:rsidRPr="00BC3155">
        <w:t>cancelling</w:t>
      </w:r>
      <w:r w:rsidRPr="00BC3155">
        <w:t xml:space="preserve"> support</w:t>
      </w:r>
      <w:r>
        <w:t xml:space="preserve"> or a client withdrawing from the </w:t>
      </w:r>
      <w:r w:rsidR="00C46A94">
        <w:t>assistance</w:t>
      </w:r>
      <w:r>
        <w:t xml:space="preserve"> of a specific support staff member.</w:t>
      </w:r>
    </w:p>
    <w:p w14:paraId="18FD0716" w14:textId="77777777" w:rsidR="00B1613C" w:rsidRDefault="00B1613C" w:rsidP="00B1613C">
      <w:pPr>
        <w:pStyle w:val="Heading3"/>
        <w:rPr>
          <w:shd w:val="clear" w:color="auto" w:fill="FFFFFF"/>
        </w:rPr>
      </w:pPr>
      <w:bookmarkStart w:id="10" w:name="_Toc13409365"/>
      <w:bookmarkStart w:id="11" w:name="_Toc13414312"/>
      <w:bookmarkStart w:id="12" w:name="_Toc13414674"/>
      <w:bookmarkStart w:id="13" w:name="_Toc19455284"/>
      <w:r>
        <w:rPr>
          <w:shd w:val="clear" w:color="auto" w:fill="FFFFFF"/>
        </w:rPr>
        <w:t xml:space="preserve">nature and </w:t>
      </w:r>
      <w:r w:rsidRPr="00B1613C">
        <w:rPr>
          <w:rStyle w:val="Heading2Char"/>
          <w:color w:val="1F3763" w:themeColor="accent1" w:themeShade="7F"/>
          <w:sz w:val="24"/>
          <w:szCs w:val="24"/>
        </w:rPr>
        <w:t>context</w:t>
      </w:r>
      <w:r>
        <w:rPr>
          <w:shd w:val="clear" w:color="auto" w:fill="FFFFFF"/>
        </w:rPr>
        <w:t xml:space="preserve"> of the problem</w:t>
      </w:r>
      <w:bookmarkEnd w:id="10"/>
      <w:bookmarkEnd w:id="11"/>
      <w:bookmarkEnd w:id="12"/>
      <w:bookmarkEnd w:id="13"/>
    </w:p>
    <w:p w14:paraId="3E05A4FE" w14:textId="77777777" w:rsidR="00B1613C" w:rsidRPr="004431E7" w:rsidRDefault="00B1613C" w:rsidP="00B1613C">
      <w:pPr>
        <w:pStyle w:val="ListParagraph"/>
        <w:numPr>
          <w:ilvl w:val="0"/>
          <w:numId w:val="6"/>
        </w:numPr>
      </w:pPr>
      <w:r w:rsidRPr="004431E7">
        <w:t>What is the problem that needs to be solved?</w:t>
      </w:r>
    </w:p>
    <w:p w14:paraId="7997817B" w14:textId="19FAAE8C" w:rsidR="00B1613C" w:rsidRDefault="00B1613C" w:rsidP="00B1613C">
      <w:r>
        <w:t xml:space="preserve">A reliance on using </w:t>
      </w:r>
      <w:r w:rsidR="00C46A94">
        <w:t>written documents to</w:t>
      </w:r>
      <w:r>
        <w:t xml:space="preserve"> manage </w:t>
      </w:r>
      <w:r w:rsidR="00C46A94">
        <w:t xml:space="preserve">and record staff </w:t>
      </w:r>
      <w:r>
        <w:t>appointments</w:t>
      </w:r>
      <w:r w:rsidR="00D02792">
        <w:t xml:space="preserve"> a</w:t>
      </w:r>
      <w:r w:rsidR="00C46A94">
        <w:t xml:space="preserve">nd the need to use </w:t>
      </w:r>
      <w:r>
        <w:t xml:space="preserve">text messages and phone calls for </w:t>
      </w:r>
      <w:r w:rsidR="00C46A94">
        <w:t xml:space="preserve">passing client information </w:t>
      </w:r>
      <w:r w:rsidRPr="00764128">
        <w:t>between multiple support workers</w:t>
      </w:r>
      <w:r w:rsidRPr="00E65F10">
        <w:t>.</w:t>
      </w:r>
    </w:p>
    <w:p w14:paraId="444F4A63" w14:textId="77777777" w:rsidR="00B1613C" w:rsidRDefault="00B1613C" w:rsidP="00B1613C">
      <w:pPr>
        <w:pStyle w:val="ListParagraph"/>
        <w:numPr>
          <w:ilvl w:val="0"/>
          <w:numId w:val="5"/>
        </w:numPr>
      </w:pPr>
      <w:r w:rsidRPr="004431E7">
        <w:t>Why is it considered a problem?</w:t>
      </w:r>
    </w:p>
    <w:p w14:paraId="0268836F" w14:textId="16487322" w:rsidR="00C46A94" w:rsidRDefault="00B1613C" w:rsidP="00C46A94">
      <w:pPr>
        <w:pStyle w:val="NoSpacing"/>
      </w:pPr>
      <w:r>
        <w:t xml:space="preserve">Each support worker holds an extensive collection of paperwork related to each person they support this takes up support hours and means much time is spent checking paperwork from different support workers associated with a single client this can mean </w:t>
      </w:r>
      <w:r w:rsidR="0067279B">
        <w:t>behavioural</w:t>
      </w:r>
      <w:r>
        <w:t xml:space="preserve"> signs </w:t>
      </w:r>
      <w:r w:rsidR="00C46A94">
        <w:t xml:space="preserve">are </w:t>
      </w:r>
      <w:r>
        <w:t>missed.</w:t>
      </w:r>
    </w:p>
    <w:p w14:paraId="30E597CD" w14:textId="05F95B80" w:rsidR="00B1613C" w:rsidRDefault="00C46A94" w:rsidP="00B1613C">
      <w:r>
        <w:t>U</w:t>
      </w:r>
      <w:r w:rsidR="00B1613C">
        <w:t xml:space="preserve">sing phone calls to liaise </w:t>
      </w:r>
      <w:r w:rsidR="00B1613C" w:rsidRPr="00764128">
        <w:t>between multiple support workers</w:t>
      </w:r>
      <w:r w:rsidR="00B1613C">
        <w:t xml:space="preserve"> is difficult as a support worker may not be able to answer the phone in a </w:t>
      </w:r>
      <w:bookmarkStart w:id="14" w:name="_Hlk2072490"/>
      <w:r w:rsidR="00B1613C">
        <w:t>support session</w:t>
      </w:r>
      <w:bookmarkEnd w:id="14"/>
      <w:r w:rsidR="00B1613C">
        <w:t xml:space="preserve"> this can have severe repercussions in the response time to a client in </w:t>
      </w:r>
      <w:r w:rsidR="00B1613C" w:rsidRPr="00D146B5">
        <w:t>distress</w:t>
      </w:r>
      <w:r w:rsidR="00B1613C">
        <w:t>.</w:t>
      </w:r>
    </w:p>
    <w:p w14:paraId="72FD5329" w14:textId="77777777" w:rsidR="00B1613C" w:rsidRDefault="00B1613C" w:rsidP="00B1613C">
      <w:pPr>
        <w:pStyle w:val="ListParagraph"/>
        <w:numPr>
          <w:ilvl w:val="0"/>
          <w:numId w:val="4"/>
        </w:numPr>
      </w:pPr>
      <w:r w:rsidRPr="00CA7183">
        <w:t>What will be the benefits of solving it?</w:t>
      </w:r>
    </w:p>
    <w:p w14:paraId="7B6C34DE" w14:textId="77777777" w:rsidR="00B1613C" w:rsidRDefault="00B1613C" w:rsidP="00B1613C">
      <w:pPr>
        <w:pStyle w:val="NoSpacing"/>
      </w:pPr>
      <w:r>
        <w:t xml:space="preserve">Fewer support hours will be spent on paperwork. Introducing a priority-based messaging system will improve communication among support staff. The missing of messages being one of the most common complaints from support staff. </w:t>
      </w:r>
    </w:p>
    <w:p w14:paraId="013514ED" w14:textId="3F7AB5FF" w:rsidR="00B1613C" w:rsidRDefault="00B1613C" w:rsidP="00B1613C">
      <w:pPr>
        <w:pStyle w:val="NoSpacing"/>
      </w:pPr>
      <w:r>
        <w:t xml:space="preserve">Also, a system to automatically flag common </w:t>
      </w:r>
      <w:r w:rsidR="0067279B">
        <w:t>behavioural</w:t>
      </w:r>
      <w:r>
        <w:t xml:space="preserve"> signs and inform the specific client’s key worker ensuring these </w:t>
      </w:r>
      <w:r w:rsidR="0067279B">
        <w:t>behavioural</w:t>
      </w:r>
      <w:r>
        <w:t xml:space="preserve"> signs are not missed</w:t>
      </w:r>
      <w:r w:rsidR="00D02792">
        <w:t>;</w:t>
      </w:r>
      <w:r>
        <w:t xml:space="preserve"> this is one of the concerns for key workers that manage </w:t>
      </w:r>
      <w:r w:rsidRPr="002072AC">
        <w:t xml:space="preserve">multiple </w:t>
      </w:r>
      <w:r>
        <w:t>clients</w:t>
      </w:r>
      <w:r w:rsidR="00D02792">
        <w:t xml:space="preserve"> with the most commonly m</w:t>
      </w:r>
      <w:r>
        <w:t>iss</w:t>
      </w:r>
      <w:r w:rsidR="00D02792">
        <w:t>ed</w:t>
      </w:r>
      <w:r>
        <w:t xml:space="preserve"> </w:t>
      </w:r>
      <w:r w:rsidR="0067279B">
        <w:t>behavioural</w:t>
      </w:r>
      <w:r>
        <w:t xml:space="preserve"> </w:t>
      </w:r>
      <w:r w:rsidR="00D02792">
        <w:t>sign b</w:t>
      </w:r>
      <w:r>
        <w:t xml:space="preserve">eing </w:t>
      </w:r>
      <w:r w:rsidR="0067279B">
        <w:t>cancelled</w:t>
      </w:r>
      <w:r>
        <w:t xml:space="preserve"> appointments. These will all help in the task of supporting clients.</w:t>
      </w:r>
    </w:p>
    <w:p w14:paraId="6C706757" w14:textId="77777777" w:rsidR="00B1613C" w:rsidRPr="00CA7183" w:rsidRDefault="00B1613C" w:rsidP="00B1613C">
      <w:pPr>
        <w:pStyle w:val="NoSpacing"/>
      </w:pPr>
    </w:p>
    <w:p w14:paraId="2F396AFF" w14:textId="77777777" w:rsidR="00B1613C" w:rsidRDefault="00B1613C" w:rsidP="00B1613C">
      <w:pPr>
        <w:pStyle w:val="ListParagraph"/>
        <w:numPr>
          <w:ilvl w:val="0"/>
          <w:numId w:val="3"/>
        </w:numPr>
      </w:pPr>
      <w:r w:rsidRPr="009A2F85">
        <w:t>What are the key ICT aspects of this problem?</w:t>
      </w:r>
    </w:p>
    <w:p w14:paraId="45C7A7AA" w14:textId="77777777" w:rsidR="00C46A94" w:rsidRDefault="00C46A94" w:rsidP="00C46A94">
      <w:pPr>
        <w:pStyle w:val="NoSpacing"/>
      </w:pPr>
      <w:r>
        <w:t>To</w:t>
      </w:r>
      <w:r w:rsidR="00B1613C">
        <w:t xml:space="preserve"> replace the </w:t>
      </w:r>
      <w:r>
        <w:t xml:space="preserve">current </w:t>
      </w:r>
      <w:r w:rsidR="00B1613C">
        <w:t>paper</w:t>
      </w:r>
      <w:r>
        <w:t xml:space="preserve">-based </w:t>
      </w:r>
      <w:r w:rsidR="00B1613C">
        <w:t>system with a website accessible from any device with a browser</w:t>
      </w:r>
      <w:r>
        <w:t>,</w:t>
      </w:r>
      <w:r w:rsidR="00B1613C">
        <w:t xml:space="preserve"> this will allow access to and modification of information about appointments, appointment notes, clients, support staff members, and the charity-controlled houses </w:t>
      </w:r>
      <w:r>
        <w:t xml:space="preserve">that act as </w:t>
      </w:r>
      <w:r w:rsidR="00B1613C">
        <w:t xml:space="preserve">clients </w:t>
      </w:r>
      <w:r>
        <w:t>accommodation while at the charity</w:t>
      </w:r>
      <w:r w:rsidR="00B1613C">
        <w:t>.</w:t>
      </w:r>
    </w:p>
    <w:p w14:paraId="48CA775A" w14:textId="25622D47" w:rsidR="00B1613C" w:rsidRDefault="00B1613C" w:rsidP="00B1613C">
      <w:r>
        <w:t xml:space="preserve">The website </w:t>
      </w:r>
      <w:r w:rsidR="00C46A94">
        <w:t xml:space="preserve">will have the functionality to </w:t>
      </w:r>
      <w:r>
        <w:t xml:space="preserve">automatic </w:t>
      </w:r>
      <w:r w:rsidR="00C46A94">
        <w:t xml:space="preserve">handle some </w:t>
      </w:r>
      <w:r w:rsidR="0067279B">
        <w:t>behavioural</w:t>
      </w:r>
      <w:r>
        <w:t xml:space="preserve"> checks, message passing, retrieving information, or saving </w:t>
      </w:r>
      <w:r w:rsidR="00C46A94">
        <w:t>data</w:t>
      </w:r>
      <w:r>
        <w:t xml:space="preserve"> to a database. Another problem will be the need for the system to be useable by support staff on the move. As most support staff will use the system moving between appointments. </w:t>
      </w:r>
    </w:p>
    <w:p w14:paraId="1A5192D0" w14:textId="77777777" w:rsidR="00B1613C" w:rsidRDefault="00B1613C" w:rsidP="00B1613C">
      <w:pPr>
        <w:pStyle w:val="ListParagraph"/>
        <w:numPr>
          <w:ilvl w:val="0"/>
          <w:numId w:val="2"/>
        </w:numPr>
      </w:pPr>
      <w:r w:rsidRPr="00950942">
        <w:t>What is your existing knowledge of this problem?</w:t>
      </w:r>
    </w:p>
    <w:p w14:paraId="4679E43E" w14:textId="77777777" w:rsidR="00B1613C" w:rsidRPr="00950942" w:rsidRDefault="00B1613C" w:rsidP="00B1613C">
      <w:r>
        <w:t xml:space="preserve">I already possess the Java knowledge to create back-end object representations. Also, I have used some HTML and CSS before. The areas I will need to learn related to the back-end database design and on the Front-end, JavaScript, and JSON to update the web page. Restful </w:t>
      </w:r>
      <w:r>
        <w:lastRenderedPageBreak/>
        <w:t>API to pass JSON objects to and from the back-end Java. Also, linking the back-end java to the database through SQL.</w:t>
      </w:r>
    </w:p>
    <w:p w14:paraId="4D35FE95" w14:textId="77777777" w:rsidR="00B1613C" w:rsidRPr="00950942" w:rsidRDefault="00B1613C" w:rsidP="00B1613C">
      <w:pPr>
        <w:pStyle w:val="ListParagraph"/>
        <w:numPr>
          <w:ilvl w:val="0"/>
          <w:numId w:val="2"/>
        </w:numPr>
      </w:pPr>
      <w:r w:rsidRPr="00950942">
        <w:t>What might the solution look like?</w:t>
      </w:r>
    </w:p>
    <w:p w14:paraId="2B746EB9" w14:textId="77777777" w:rsidR="00B1613C" w:rsidRDefault="00B1613C" w:rsidP="00B1613C">
      <w:pPr>
        <w:pStyle w:val="NoSpacing"/>
      </w:pPr>
      <w:r>
        <w:t xml:space="preserve">The </w:t>
      </w:r>
      <w:r w:rsidRPr="00950942">
        <w:t xml:space="preserve">solution </w:t>
      </w:r>
      <w:r>
        <w:t xml:space="preserve">will be a web app that runs through the device’s browser in the style of the charity’s homepage. The web app will implement </w:t>
      </w:r>
      <w:r w:rsidRPr="00502A66">
        <w:t xml:space="preserve">responsive design </w:t>
      </w:r>
      <w:r>
        <w:t>so that functionality and layout will fit the screen size of the display. The plan will be different depending on who has been authenticated a manager or support staff member. A manager will most likely access the web app from a desktop PC and so have more screen space available where support staff members will be accessing the web app from a mobile device on the move.</w:t>
      </w:r>
    </w:p>
    <w:p w14:paraId="2CC88BD2" w14:textId="0C133AD7" w:rsidR="00B1613C" w:rsidRDefault="00B1613C" w:rsidP="00B1613C">
      <w:pPr>
        <w:pStyle w:val="NoSpacing"/>
      </w:pPr>
      <w:r>
        <w:t>The information displayed for a specific support staff member will be their appointments for that day, along with prioriti</w:t>
      </w:r>
      <w:r w:rsidR="00D02792">
        <w:t>s</w:t>
      </w:r>
      <w:r>
        <w:t xml:space="preserve">ed messages. The website will also have the </w:t>
      </w:r>
      <w:r w:rsidRPr="00766A39">
        <w:t xml:space="preserve">facilities to access </w:t>
      </w:r>
      <w:r>
        <w:t xml:space="preserve">past appointment records, display information relating to a client, support worker, or the houses managed by the charity that </w:t>
      </w:r>
      <w:r w:rsidR="00C46A94">
        <w:t xml:space="preserve">act as </w:t>
      </w:r>
      <w:r>
        <w:t>client</w:t>
      </w:r>
      <w:r w:rsidR="00C46A94">
        <w:t xml:space="preserve"> accommodation</w:t>
      </w:r>
      <w:r>
        <w:t>.</w:t>
      </w:r>
    </w:p>
    <w:p w14:paraId="24A8BE40" w14:textId="77777777" w:rsidR="00B1613C" w:rsidRDefault="00B1613C" w:rsidP="00B1613C">
      <w:pPr>
        <w:pStyle w:val="NoSpacing"/>
      </w:pPr>
    </w:p>
    <w:p w14:paraId="7897513F" w14:textId="77777777" w:rsidR="00B1613C" w:rsidRPr="00950942" w:rsidRDefault="00B1613C" w:rsidP="00B1613C">
      <w:pPr>
        <w:pStyle w:val="ListParagraph"/>
        <w:numPr>
          <w:ilvl w:val="0"/>
          <w:numId w:val="1"/>
        </w:numPr>
      </w:pPr>
      <w:r w:rsidRPr="00950942">
        <w:t>What, specifically, will you deliver by way of a project output?</w:t>
      </w:r>
    </w:p>
    <w:p w14:paraId="6014E056" w14:textId="5467DA9B" w:rsidR="00B1613C" w:rsidRDefault="00B1613C" w:rsidP="00B1613C">
      <w:pPr>
        <w:pStyle w:val="NoSpacing"/>
      </w:pPr>
      <w:r w:rsidRPr="00950942">
        <w:t>A working prototype of the web app</w:t>
      </w:r>
      <w:r>
        <w:t>lication</w:t>
      </w:r>
      <w:r w:rsidRPr="00950942">
        <w:t xml:space="preserve"> and documentation</w:t>
      </w:r>
      <w:r>
        <w:t xml:space="preserve"> of the development process. A version of the </w:t>
      </w:r>
      <w:r w:rsidRPr="00D06280">
        <w:t>Volere</w:t>
      </w:r>
      <w:r>
        <w:t xml:space="preserve"> template and </w:t>
      </w:r>
      <w:r w:rsidR="0067279B">
        <w:t>artefacts</w:t>
      </w:r>
      <w:r>
        <w:t xml:space="preserve"> created during each increment’s analysis and design phase. e.g., class diagrams, object diagrams, and sequence diagrams where appropriate.</w:t>
      </w:r>
    </w:p>
    <w:p w14:paraId="1BEF263A" w14:textId="1E60D287" w:rsidR="00B1613C" w:rsidRDefault="00B1613C" w:rsidP="00B1613C">
      <w:r w:rsidRPr="00950942">
        <w:t>A working prototype of the web app</w:t>
      </w:r>
      <w:r>
        <w:t xml:space="preserve">lication will allow the stakeholders to give a final evaluation of the system. Also, documentation will </w:t>
      </w:r>
      <w:r w:rsidR="00C46A94">
        <w:t>enable</w:t>
      </w:r>
      <w:r>
        <w:t xml:space="preserve"> them to continue the development of the system or its integration.</w:t>
      </w:r>
    </w:p>
    <w:p w14:paraId="409A3086" w14:textId="77777777" w:rsidR="00B1613C" w:rsidRDefault="00B1613C" w:rsidP="00B1613C">
      <w:pPr>
        <w:pStyle w:val="ListParagraph"/>
        <w:numPr>
          <w:ilvl w:val="0"/>
          <w:numId w:val="1"/>
        </w:numPr>
      </w:pPr>
      <w:r>
        <w:t>The scope of the system</w:t>
      </w:r>
    </w:p>
    <w:p w14:paraId="76445A05" w14:textId="1247533D" w:rsidR="00B1613C" w:rsidRDefault="00B1613C" w:rsidP="00B1613C">
      <w:pPr>
        <w:pStyle w:val="NoSpacing"/>
      </w:pPr>
      <w:r w:rsidRPr="00876E6E">
        <w:t xml:space="preserve">The scope of the system will be limited to Appointment management, </w:t>
      </w:r>
      <w:r w:rsidR="0067279B" w:rsidRPr="00876E6E">
        <w:t>behavioural</w:t>
      </w:r>
      <w:r w:rsidRPr="00876E6E">
        <w:t xml:space="preserve"> monitoring, and messaging. Anything outside of that core set of functionalities will be added to a waiting room of possible expansions to the system later</w:t>
      </w:r>
      <w:r w:rsidR="000D13BF" w:rsidRPr="00876E6E">
        <w:t xml:space="preserve">. The waiting room list is in appendix A page </w:t>
      </w:r>
      <w:r w:rsidR="00C7460E">
        <w:t>60</w:t>
      </w:r>
      <w:r w:rsidR="000D13BF">
        <w:t xml:space="preserve"> </w:t>
      </w:r>
      <w:r>
        <w:t xml:space="preserve"> </w:t>
      </w:r>
    </w:p>
    <w:p w14:paraId="373E6DC0" w14:textId="77777777" w:rsidR="00B1613C" w:rsidRDefault="00B1613C" w:rsidP="00B1613C">
      <w:pPr>
        <w:pStyle w:val="Heading3"/>
        <w:rPr>
          <w:shd w:val="clear" w:color="auto" w:fill="FFFFFF"/>
        </w:rPr>
      </w:pPr>
    </w:p>
    <w:p w14:paraId="71052302" w14:textId="58C77418" w:rsidR="00B1613C" w:rsidRDefault="00B1613C" w:rsidP="00B1613C">
      <w:pPr>
        <w:pStyle w:val="Heading3"/>
        <w:rPr>
          <w:shd w:val="clear" w:color="auto" w:fill="FFFFFF"/>
        </w:rPr>
      </w:pPr>
      <w:bookmarkStart w:id="15" w:name="_Toc13409366"/>
      <w:bookmarkStart w:id="16" w:name="_Toc13414313"/>
      <w:bookmarkStart w:id="17" w:name="_Toc13414675"/>
      <w:bookmarkStart w:id="18" w:name="_Toc19455285"/>
      <w:r w:rsidRPr="00C7460E">
        <w:rPr>
          <w:shd w:val="clear" w:color="auto" w:fill="FFFFFF"/>
        </w:rPr>
        <w:t>analysis of likely impact</w:t>
      </w:r>
      <w:bookmarkEnd w:id="15"/>
      <w:bookmarkEnd w:id="16"/>
      <w:bookmarkEnd w:id="17"/>
      <w:bookmarkEnd w:id="18"/>
    </w:p>
    <w:p w14:paraId="6CDC186A" w14:textId="4FB771B3" w:rsidR="00FB3A6B" w:rsidRDefault="00FB3A6B" w:rsidP="00B1613C">
      <w:r>
        <w:t xml:space="preserve">The likely impact of this piece of software firstly relates to if it meets the expectations of the </w:t>
      </w:r>
      <w:r w:rsidR="00883BB9">
        <w:t>stakeholders</w:t>
      </w:r>
      <w:r>
        <w:t xml:space="preserve">, their requirements. Secondly, even if it does meet the requirements of </w:t>
      </w:r>
      <w:r w:rsidR="00883BB9">
        <w:t>the stakeholders</w:t>
      </w:r>
      <w:r w:rsidR="00521C73">
        <w:t>,</w:t>
      </w:r>
      <w:r>
        <w:t xml:space="preserve"> how</w:t>
      </w:r>
      <w:r w:rsidR="00883BB9">
        <w:t xml:space="preserve"> well will </w:t>
      </w:r>
      <w:r>
        <w:t>the charities support staff, clients and manager</w:t>
      </w:r>
      <w:r w:rsidR="00883BB9">
        <w:t>s</w:t>
      </w:r>
      <w:r>
        <w:t xml:space="preserve"> take to the new system. </w:t>
      </w:r>
    </w:p>
    <w:p w14:paraId="3D05DA72" w14:textId="77777777" w:rsidR="008652B6" w:rsidRDefault="00FB3A6B" w:rsidP="008652B6">
      <w:pPr>
        <w:pStyle w:val="NoSpacing"/>
      </w:pPr>
      <w:r>
        <w:t>Some of these concerns are part of the development process</w:t>
      </w:r>
      <w:r w:rsidR="00763C9C">
        <w:t>,</w:t>
      </w:r>
      <w:r>
        <w:t xml:space="preserve"> trying to incorporate staff into the development</w:t>
      </w:r>
      <w:r w:rsidR="008652B6">
        <w:t xml:space="preserve"> decisions</w:t>
      </w:r>
      <w:r>
        <w:t xml:space="preserve"> </w:t>
      </w:r>
      <w:r w:rsidR="008652B6">
        <w:t>to</w:t>
      </w:r>
      <w:r>
        <w:t xml:space="preserve"> create a sense of ownership early on.</w:t>
      </w:r>
    </w:p>
    <w:p w14:paraId="12CF9909" w14:textId="249A0E26" w:rsidR="00FB3A6B" w:rsidRDefault="00EE4153" w:rsidP="00B1613C">
      <w:r>
        <w:t>How clients take to the new system will be more complicated as under the current system, a client is given a timetable paper each week. Replacing this with a digital version may not always work</w:t>
      </w:r>
      <w:r w:rsidR="00687682">
        <w:t>;</w:t>
      </w:r>
      <w:r>
        <w:t xml:space="preserve"> not all clients will have a phone</w:t>
      </w:r>
      <w:r w:rsidR="00B010C1">
        <w:t xml:space="preserve">, </w:t>
      </w:r>
      <w:r>
        <w:t>access to a computer or internet.</w:t>
      </w:r>
      <w:r w:rsidR="00B010C1">
        <w:t xml:space="preserve"> </w:t>
      </w:r>
      <w:r w:rsidR="003B2E68">
        <w:t>So,</w:t>
      </w:r>
      <w:r w:rsidR="00B010C1">
        <w:t xml:space="preserve"> in some cases, the new system will need to act like the old one concerning clients</w:t>
      </w:r>
      <w:r w:rsidR="00E36C03">
        <w:t xml:space="preserve"> without access to the necessary equipment</w:t>
      </w:r>
      <w:r w:rsidR="001662AF">
        <w:t>.</w:t>
      </w:r>
    </w:p>
    <w:p w14:paraId="695C108D" w14:textId="77C0E2D6" w:rsidR="00FB3A6B" w:rsidRDefault="00FB3A6B" w:rsidP="00B1613C">
      <w:r>
        <w:t xml:space="preserve">However, </w:t>
      </w:r>
      <w:r w:rsidR="003B2E68">
        <w:t>if</w:t>
      </w:r>
      <w:r>
        <w:t xml:space="preserve"> the new system meets the needs of the charity and is accepted by the staff</w:t>
      </w:r>
      <w:r w:rsidR="00EE4153">
        <w:t xml:space="preserve"> and clients</w:t>
      </w:r>
      <w:r w:rsidR="00BB4988">
        <w:t>. R</w:t>
      </w:r>
      <w:r>
        <w:t xml:space="preserve">eplacing an in-use paper system would be a challenge and probably require </w:t>
      </w:r>
      <w:r>
        <w:lastRenderedPageBreak/>
        <w:t>implementing the system in several test cases with trained staff and managers and a small selection of clients used alongside the paper system to at least keep the same level of care.</w:t>
      </w:r>
    </w:p>
    <w:p w14:paraId="24DE5E2C" w14:textId="0D492FD7" w:rsidR="00FB3A6B" w:rsidRDefault="00FB3A6B" w:rsidP="00B1613C">
      <w:r>
        <w:t xml:space="preserve">Another area of impact will be the cost of not just implementing the new system but its maintenance. </w:t>
      </w:r>
      <w:r w:rsidR="00763C9C">
        <w:t>Using a software-based system will always be more expensive to maintain than a paper-based model, but there is the possibility of the system overall be more cost-effective relating to the working hour costs. If managers and support staff can work more effectively with the new system</w:t>
      </w:r>
      <w:r w:rsidR="00876E6E">
        <w:t>,</w:t>
      </w:r>
      <w:r w:rsidR="00763C9C">
        <w:t xml:space="preserve"> it </w:t>
      </w:r>
      <w:r w:rsidR="003B2E68">
        <w:t>could</w:t>
      </w:r>
      <w:r w:rsidR="00763C9C">
        <w:t xml:space="preserve"> save time on paperwork and communication</w:t>
      </w:r>
      <w:r w:rsidR="003B2E68">
        <w:t>. W</w:t>
      </w:r>
      <w:r w:rsidR="00763C9C">
        <w:t>hen the project is complete, and under test</w:t>
      </w:r>
      <w:r w:rsidR="00E36C03">
        <w:t>,</w:t>
      </w:r>
      <w:r w:rsidR="00763C9C">
        <w:t xml:space="preserve"> this could be checked how long a manager takes to set up a new client using the paper system or software system.</w:t>
      </w:r>
    </w:p>
    <w:p w14:paraId="2D31A3C9" w14:textId="77777777" w:rsidR="008652B6" w:rsidRDefault="008652B6" w:rsidP="008652B6">
      <w:pPr>
        <w:pStyle w:val="NoSpacing"/>
      </w:pPr>
      <w:r>
        <w:t xml:space="preserve">One of the leading legal and professional issues with this project is the storage and handling of sensitive data — the information relating to a client’s mental health. </w:t>
      </w:r>
    </w:p>
    <w:p w14:paraId="64651615" w14:textId="77777777" w:rsidR="008652B6" w:rsidRDefault="008652B6" w:rsidP="008652B6">
      <w:pPr>
        <w:pStyle w:val="NoSpacing"/>
      </w:pPr>
      <w:r>
        <w:t xml:space="preserve">Before a client can receive care, they or a representative sign a permission form relating to their personal information; this allows medical </w:t>
      </w:r>
      <w:r w:rsidRPr="00B713D0">
        <w:t xml:space="preserve">disclosure </w:t>
      </w:r>
      <w:r>
        <w:t xml:space="preserve">to their direct support team and the support team managers. If the client or representative do not sign this permission form, then the charity will not be able to provide support. </w:t>
      </w:r>
    </w:p>
    <w:p w14:paraId="150D0916" w14:textId="77777777" w:rsidR="008652B6" w:rsidRDefault="008652B6" w:rsidP="008652B6">
      <w:pPr>
        <w:pStyle w:val="NoSpacing"/>
      </w:pPr>
      <w:r>
        <w:t xml:space="preserve">So, the system should only allow authenticated support staff members access to client data they are authorised for, Information about clients they directly support. Considering the release of sensitive data is a crime under the GDPR; this is a paramount concern for the charity. </w:t>
      </w:r>
    </w:p>
    <w:p w14:paraId="30224239" w14:textId="77777777" w:rsidR="008652B6" w:rsidRDefault="008652B6" w:rsidP="008652B6">
      <w:r>
        <w:t>The charity will need to consider how it will hold this data, directly in their servers or a third-party cloud provider. If the information is to be hosted by a cloud provider, then how this relates to the laws regarding data protection will need to be examined.</w:t>
      </w:r>
    </w:p>
    <w:p w14:paraId="2D534526" w14:textId="77777777" w:rsidR="008652B6" w:rsidRDefault="008652B6" w:rsidP="008652B6">
      <w:pPr>
        <w:pStyle w:val="NoSpacing"/>
      </w:pPr>
      <w:r>
        <w:t>When discussing data protection, there are two essential</w:t>
      </w:r>
      <w:r w:rsidRPr="00371E5D">
        <w:t xml:space="preserve"> </w:t>
      </w:r>
      <w:r>
        <w:t xml:space="preserve">terms to understand. ‘Data Controller’ and ‘data </w:t>
      </w:r>
      <w:r w:rsidRPr="004F0FFA">
        <w:t>processor</w:t>
      </w:r>
      <w:r>
        <w:t>.’ These terms relate to who is responsible for personal data under the GDPR.</w:t>
      </w:r>
    </w:p>
    <w:p w14:paraId="6E907E5F" w14:textId="77777777" w:rsidR="008652B6" w:rsidRDefault="008652B6" w:rsidP="008652B6">
      <w:pPr>
        <w:pStyle w:val="NoSpacing"/>
      </w:pPr>
      <w:r>
        <w:t xml:space="preserve">If the charity were to move its data to a cloud service, that data would not be held in isolation. It would be part of shared </w:t>
      </w:r>
      <w:r w:rsidRPr="009A3966">
        <w:t xml:space="preserve">infrastructure </w:t>
      </w:r>
      <w:r>
        <w:t>separated virtually. If at any point, there was a data leak. The charity as the data controller would be liable and not the cloud provider as they would be considered the data processor.</w:t>
      </w:r>
    </w:p>
    <w:p w14:paraId="384CEBDD" w14:textId="77777777" w:rsidR="008652B6" w:rsidRDefault="008652B6" w:rsidP="008652B6">
      <w:pPr>
        <w:pStyle w:val="NoSpacing"/>
      </w:pPr>
      <w:r>
        <w:t xml:space="preserve">Another important consideration is where the data will be stored. This question of </w:t>
      </w:r>
      <w:r w:rsidRPr="00CE1AAC">
        <w:t>jurisdiction</w:t>
      </w:r>
      <w:r>
        <w:t xml:space="preserve"> is complex. Moreover, could mean that the charity as a Data Controller could be required to release data legally to a different country and in doing so, be in violation of the GDPR; this can be managed by knowing and having control of where the cloud provider is storing the charity data. For example, storing the charity’s data in the </w:t>
      </w:r>
      <w:r w:rsidRPr="00CE1AAC">
        <w:t>European Union</w:t>
      </w:r>
      <w:r>
        <w:t xml:space="preserve"> will mean it follows GDPR as all EU member states enforce the GDPR. </w:t>
      </w:r>
    </w:p>
    <w:p w14:paraId="523EE655" w14:textId="4716EF68" w:rsidR="00FA6CA4" w:rsidRDefault="008652B6" w:rsidP="000D4363">
      <w:pPr>
        <w:pStyle w:val="NoSpacing"/>
      </w:pPr>
      <w:r>
        <w:t xml:space="preserve">All of this needs a more detailed investigation into the charity’s responsibilities based on their decisions regarding the processing and storage of sensitive data. Even if the charity decided to store that data themselves in their servers, the data would need to be secured at rest, through some form of encryption and secured on the move using TLS/SSL. </w:t>
      </w:r>
      <w:r w:rsidR="00FA6CA4">
        <w:br w:type="page"/>
      </w:r>
    </w:p>
    <w:p w14:paraId="39091E25" w14:textId="5AE84282" w:rsidR="009D3C02" w:rsidRPr="009D3C02" w:rsidRDefault="00B1613C" w:rsidP="006D7A3C">
      <w:pPr>
        <w:pStyle w:val="Heading2"/>
      </w:pPr>
      <w:bookmarkStart w:id="19" w:name="_Toc13409367"/>
      <w:bookmarkStart w:id="20" w:name="_Toc13414314"/>
      <w:bookmarkStart w:id="21" w:name="_Toc13414676"/>
      <w:bookmarkStart w:id="22" w:name="_Toc19455286"/>
      <w:r>
        <w:rPr>
          <w:shd w:val="clear" w:color="auto" w:fill="FFFFFF"/>
        </w:rPr>
        <w:lastRenderedPageBreak/>
        <w:t>A</w:t>
      </w:r>
      <w:r w:rsidR="009D3C02">
        <w:rPr>
          <w:shd w:val="clear" w:color="auto" w:fill="FFFFFF"/>
        </w:rPr>
        <w:t>n a</w:t>
      </w:r>
      <w:r>
        <w:rPr>
          <w:shd w:val="clear" w:color="auto" w:fill="FFFFFF"/>
        </w:rPr>
        <w:t xml:space="preserve">ccount of </w:t>
      </w:r>
      <w:r w:rsidRPr="00B1613C">
        <w:t>related</w:t>
      </w:r>
      <w:r>
        <w:rPr>
          <w:shd w:val="clear" w:color="auto" w:fill="FFFFFF"/>
        </w:rPr>
        <w:t xml:space="preserve"> literature</w:t>
      </w:r>
      <w:bookmarkStart w:id="23" w:name="_Hlk5621736"/>
      <w:bookmarkEnd w:id="19"/>
      <w:bookmarkEnd w:id="20"/>
      <w:bookmarkEnd w:id="21"/>
      <w:bookmarkEnd w:id="22"/>
    </w:p>
    <w:p w14:paraId="6D59AC5B" w14:textId="77777777" w:rsidR="00B1613C" w:rsidRDefault="00B1613C" w:rsidP="00B1613C">
      <w:pPr>
        <w:rPr>
          <w:b/>
        </w:rPr>
      </w:pPr>
      <w:r w:rsidRPr="00780CE5">
        <w:rPr>
          <w:b/>
        </w:rPr>
        <w:t>Suzanne</w:t>
      </w:r>
      <w:r>
        <w:rPr>
          <w:b/>
        </w:rPr>
        <w:t xml:space="preserve"> and </w:t>
      </w:r>
      <w:r w:rsidRPr="00780CE5">
        <w:rPr>
          <w:b/>
        </w:rPr>
        <w:t>James</w:t>
      </w:r>
      <w:r>
        <w:rPr>
          <w:b/>
        </w:rPr>
        <w:t xml:space="preserve"> </w:t>
      </w:r>
      <w:r w:rsidRPr="00780CE5">
        <w:rPr>
          <w:b/>
        </w:rPr>
        <w:t>Robertson</w:t>
      </w:r>
      <w:r>
        <w:rPr>
          <w:b/>
        </w:rPr>
        <w:t xml:space="preserve"> </w:t>
      </w:r>
      <w:bookmarkEnd w:id="23"/>
      <w:r w:rsidRPr="00780CE5">
        <w:rPr>
          <w:b/>
        </w:rPr>
        <w:t xml:space="preserve">(2013) </w:t>
      </w:r>
      <w:bookmarkStart w:id="24" w:name="_Hlk2158403"/>
      <w:bookmarkStart w:id="25" w:name="_Hlk5641722"/>
      <w:r w:rsidRPr="00780CE5">
        <w:rPr>
          <w:b/>
        </w:rPr>
        <w:t xml:space="preserve">Mastering the requirements </w:t>
      </w:r>
      <w:bookmarkEnd w:id="24"/>
      <w:bookmarkEnd w:id="25"/>
      <w:r w:rsidRPr="00780CE5">
        <w:rPr>
          <w:b/>
        </w:rPr>
        <w:t>process</w:t>
      </w:r>
      <w:r>
        <w:rPr>
          <w:b/>
        </w:rPr>
        <w:t>:</w:t>
      </w:r>
      <w:r w:rsidRPr="00780CE5">
        <w:rPr>
          <w:b/>
        </w:rPr>
        <w:t xml:space="preserve"> getting requirements right. 3rd ed. </w:t>
      </w:r>
    </w:p>
    <w:p w14:paraId="2436020A" w14:textId="77777777" w:rsidR="00B1613C" w:rsidRPr="00780CE5" w:rsidRDefault="00B1613C" w:rsidP="00B1613C">
      <w:pPr>
        <w:rPr>
          <w:b/>
        </w:rPr>
      </w:pPr>
      <w:r>
        <w:t xml:space="preserve">Comments: A book on the processes in creating a ‘correct’ requirements document uses a more detailed version of the same </w:t>
      </w:r>
      <w:r w:rsidRPr="006E2574">
        <w:t>Volere</w:t>
      </w:r>
      <w:r>
        <w:t xml:space="preserve"> template taught by the OU in TM354. </w:t>
      </w:r>
    </w:p>
    <w:p w14:paraId="46F91186" w14:textId="2DD04430" w:rsidR="00B1613C" w:rsidRDefault="00B1613C" w:rsidP="00B1613C">
      <w:pPr>
        <w:pStyle w:val="NoSpacing"/>
      </w:pPr>
      <w:r w:rsidRPr="005C509A">
        <w:t>Suzanne and James Robertson</w:t>
      </w:r>
      <w:r>
        <w:t xml:space="preserve"> (2013) outline a requirement process that can be tailored to the project that is under consideration. From initial problem </w:t>
      </w:r>
      <w:r w:rsidR="0067279B">
        <w:t>modelling</w:t>
      </w:r>
      <w:r>
        <w:t xml:space="preserve"> to a completed requirements document. Each section relates to a part of the requirements document, and it started with a ‘</w:t>
      </w:r>
      <w:r w:rsidRPr="005C509A">
        <w:t>Formality Guide</w:t>
      </w:r>
      <w:r>
        <w:t xml:space="preserve">’ with </w:t>
      </w:r>
      <w:r w:rsidRPr="005C509A">
        <w:t>Rabbit projects</w:t>
      </w:r>
      <w:r>
        <w:t xml:space="preserve"> more related to an agile method. </w:t>
      </w:r>
      <w:r w:rsidRPr="005C509A">
        <w:t>Horse projects</w:t>
      </w:r>
      <w:r>
        <w:t xml:space="preserve"> with more emphasis on requirements elicitation than an agile method. And </w:t>
      </w:r>
      <w:r w:rsidRPr="005C509A">
        <w:t>Elephant projects</w:t>
      </w:r>
      <w:r>
        <w:t xml:space="preserve"> where requirements need to be specific and correct. For projects around safety-critical systems.</w:t>
      </w:r>
    </w:p>
    <w:p w14:paraId="5C221DFD" w14:textId="39668915" w:rsidR="00B1613C" w:rsidRDefault="00B1613C" w:rsidP="00B1613C">
      <w:pPr>
        <w:pStyle w:val="NoSpacing"/>
      </w:pPr>
      <w:r w:rsidRPr="005C509A">
        <w:t>Suzanne and James Robertson</w:t>
      </w:r>
      <w:r>
        <w:t xml:space="preserve"> put the argument for the involvement of stakeholders in all elements of requirement elicitation in the forefront. The case for the creation of several </w:t>
      </w:r>
      <w:r w:rsidR="0067279B">
        <w:t>artefacts</w:t>
      </w:r>
      <w:r>
        <w:t xml:space="preserve"> is around stakeholder inclusion and feedback this removes some of the rigidness from the requirements process and hopefully returns a document that is a solution to the problem.</w:t>
      </w:r>
    </w:p>
    <w:p w14:paraId="23E56AB9" w14:textId="45463105" w:rsidR="00B1613C" w:rsidRDefault="00B1613C" w:rsidP="00B1613C">
      <w:pPr>
        <w:pStyle w:val="NoSpacing"/>
      </w:pPr>
      <w:r>
        <w:t>For my project, I followed the Volere template closely. I am treating my project as a r</w:t>
      </w:r>
      <w:r w:rsidRPr="005C509A">
        <w:t>abbit project</w:t>
      </w:r>
      <w:r>
        <w:t xml:space="preserve">: less documentation and </w:t>
      </w:r>
      <w:r w:rsidR="0067279B">
        <w:t>artefact</w:t>
      </w:r>
      <w:r>
        <w:t xml:space="preserve"> creation. The only place I deviated from the model was using the TM354 software functional requirements. This choice was based on my own familiarity with the TM354 process over the Volere process. </w:t>
      </w:r>
    </w:p>
    <w:p w14:paraId="333BFFB1" w14:textId="77777777" w:rsidR="00B1613C" w:rsidRDefault="00B1613C" w:rsidP="00B1613C">
      <w:pPr>
        <w:pStyle w:val="NoSpacing"/>
      </w:pPr>
      <w:r>
        <w:t xml:space="preserve">Overall, I found </w:t>
      </w:r>
      <w:r w:rsidRPr="00FB0D26">
        <w:t>Mastering the requirements process</w:t>
      </w:r>
      <w:r>
        <w:t xml:space="preserve"> supported me in producing a requirements document that I feel will allow me to create a software system to meet the charity’s needs. </w:t>
      </w:r>
    </w:p>
    <w:p w14:paraId="1FCD03E4" w14:textId="77777777" w:rsidR="00B1613C" w:rsidRPr="00780CE5" w:rsidRDefault="00B1613C" w:rsidP="00B1613C">
      <w:pPr>
        <w:rPr>
          <w:b/>
        </w:rPr>
      </w:pPr>
      <w:r w:rsidRPr="00A771D6">
        <w:t>Mastering the requirements process</w:t>
      </w:r>
      <w:r>
        <w:t xml:space="preserve"> is </w:t>
      </w:r>
      <w:r w:rsidRPr="00A771D6">
        <w:t>Cited 1968</w:t>
      </w:r>
      <w:r>
        <w:t xml:space="preserve"> times by google scholar and is well regarded as a starting point for learning software development.</w:t>
      </w:r>
    </w:p>
    <w:p w14:paraId="171B0C76" w14:textId="77777777" w:rsidR="00B1613C" w:rsidRDefault="00B1613C" w:rsidP="00B1613C">
      <w:pPr>
        <w:pStyle w:val="NoSpacing"/>
        <w:rPr>
          <w:rFonts w:ascii="Calibri" w:hAnsi="Calibri"/>
        </w:rPr>
      </w:pPr>
      <w:r w:rsidRPr="00AE6767">
        <w:t>Scholar</w:t>
      </w:r>
      <w:r>
        <w:t xml:space="preserve"> G</w:t>
      </w:r>
      <w:r w:rsidRPr="00AE6767">
        <w:t>oogle</w:t>
      </w:r>
      <w:r>
        <w:t>,</w:t>
      </w:r>
      <w:r w:rsidRPr="002B62B8">
        <w:t xml:space="preserve"> </w:t>
      </w:r>
      <w:r>
        <w:t>‘</w:t>
      </w:r>
      <w:r w:rsidRPr="00AE6767">
        <w:t>Mastering the requirements process</w:t>
      </w:r>
      <w:r>
        <w:t>’</w:t>
      </w:r>
      <w:r w:rsidRPr="002B62B8">
        <w:t>. Available at</w:t>
      </w:r>
      <w:r>
        <w:t xml:space="preserve"> </w:t>
      </w:r>
      <w:hyperlink r:id="rId8" w:history="1">
        <w:r w:rsidRPr="00B3371B">
          <w:rPr>
            <w:rStyle w:val="Hyperlink"/>
          </w:rPr>
          <w:t>https://scholar.google.co.uk/scholar?hl=en&amp;as_sdt=0%2C5&amp;q=Mastering+the+requirements+process+&amp;btnG=</w:t>
        </w:r>
      </w:hyperlink>
      <w:r>
        <w:t xml:space="preserve"> </w:t>
      </w:r>
      <w:r>
        <w:rPr>
          <w:rFonts w:ascii="Calibri" w:hAnsi="Calibri"/>
        </w:rPr>
        <w:t xml:space="preserve"> (accessed 15 March 2019)</w:t>
      </w:r>
    </w:p>
    <w:p w14:paraId="03B9BB0D" w14:textId="058F09EF" w:rsidR="00B1613C" w:rsidRDefault="00B1613C" w:rsidP="00B1613C">
      <w:pPr>
        <w:pStyle w:val="NoSpacing"/>
      </w:pPr>
    </w:p>
    <w:p w14:paraId="65BF0C6C" w14:textId="77777777" w:rsidR="005C2204" w:rsidRDefault="005C2204" w:rsidP="005C2204">
      <w:pPr>
        <w:pStyle w:val="NoSpacing"/>
      </w:pPr>
    </w:p>
    <w:p w14:paraId="5B7CBC90" w14:textId="653B2CE0" w:rsidR="005C2204" w:rsidRPr="005C2204" w:rsidRDefault="005C2204" w:rsidP="005C2204">
      <w:pPr>
        <w:pStyle w:val="NoSpacing"/>
        <w:rPr>
          <w:b/>
          <w:bCs/>
        </w:rPr>
      </w:pPr>
      <w:r w:rsidRPr="005C2204">
        <w:rPr>
          <w:b/>
          <w:bCs/>
        </w:rPr>
        <w:t xml:space="preserve"> </w:t>
      </w:r>
      <w:r w:rsidRPr="008D3380">
        <w:rPr>
          <w:b/>
          <w:bCs/>
        </w:rPr>
        <w:t>Walls, Craig (2014) Spring in Action. Fourth edition.</w:t>
      </w:r>
    </w:p>
    <w:p w14:paraId="00E8E6A2" w14:textId="221BB226" w:rsidR="005C2204" w:rsidRDefault="005C2204" w:rsidP="005C2204">
      <w:r>
        <w:t>Comments:</w:t>
      </w:r>
      <w:r w:rsidR="008D3380">
        <w:t xml:space="preserve"> A book relating to the technical elements of Spring Framework. While I found this book useful for getting a basic understanding of how Spring framework operated, it did not provide the level of detail I requi</w:t>
      </w:r>
      <w:r w:rsidR="00876E6E">
        <w:t>r</w:t>
      </w:r>
      <w:r w:rsidR="008D3380">
        <w:t xml:space="preserve">ed. An example of this while the book covered database integration it did so using </w:t>
      </w:r>
      <w:r w:rsidR="008D3380" w:rsidRPr="008D3380">
        <w:t>JDB</w:t>
      </w:r>
      <w:r w:rsidR="008D3380">
        <w:t xml:space="preserve">C and the information was somewhat out of date from what I </w:t>
      </w:r>
      <w:r w:rsidR="009E46F9">
        <w:t>read</w:t>
      </w:r>
      <w:r w:rsidR="008D3380">
        <w:t xml:space="preserve"> from the Spring framework official documentation.</w:t>
      </w:r>
    </w:p>
    <w:p w14:paraId="12E9D960" w14:textId="7B2AA83C" w:rsidR="008D3380" w:rsidRDefault="008D3380" w:rsidP="005C2204">
      <w:r>
        <w:t>Spring in Action did provide a basic overview, but I found myself making use of other information sources</w:t>
      </w:r>
      <w:r w:rsidR="00876E6E">
        <w:t>,</w:t>
      </w:r>
      <w:r>
        <w:t xml:space="preserve"> namely the Spring Framework documentation and a website called </w:t>
      </w:r>
      <w:proofErr w:type="spellStart"/>
      <w:r w:rsidRPr="008D3380">
        <w:t>baeldung</w:t>
      </w:r>
      <w:proofErr w:type="spellEnd"/>
      <w:r>
        <w:t xml:space="preserve">. </w:t>
      </w:r>
      <w:r w:rsidRPr="008D3380">
        <w:t>Cited by 561</w:t>
      </w:r>
    </w:p>
    <w:p w14:paraId="0CF85623" w14:textId="338E64F6" w:rsidR="008D3380" w:rsidRDefault="008D3380" w:rsidP="008D3380">
      <w:pPr>
        <w:pStyle w:val="NoSpacing"/>
        <w:rPr>
          <w:rFonts w:ascii="Calibri" w:hAnsi="Calibri"/>
        </w:rPr>
      </w:pPr>
      <w:r w:rsidRPr="00AE6767">
        <w:t>Scholar</w:t>
      </w:r>
      <w:r>
        <w:t xml:space="preserve"> G</w:t>
      </w:r>
      <w:r w:rsidRPr="00AE6767">
        <w:t>oogle</w:t>
      </w:r>
      <w:r>
        <w:t>,</w:t>
      </w:r>
      <w:r w:rsidRPr="002B62B8">
        <w:t xml:space="preserve"> </w:t>
      </w:r>
      <w:r>
        <w:t>‘</w:t>
      </w:r>
      <w:r w:rsidRPr="008D3380">
        <w:t>Spring in Action</w:t>
      </w:r>
      <w:r>
        <w:t>’</w:t>
      </w:r>
      <w:r w:rsidRPr="002B62B8">
        <w:t>. Available at</w:t>
      </w:r>
      <w:r>
        <w:t xml:space="preserve"> </w:t>
      </w:r>
      <w:hyperlink r:id="rId9" w:history="1">
        <w:r>
          <w:rPr>
            <w:rStyle w:val="Hyperlink"/>
          </w:rPr>
          <w:t>https://scholar.google.co.uk/scholar?hl=en&amp;as_sdt=0%2C5&amp;q=Spring+in+Action&amp;btnG=</w:t>
        </w:r>
      </w:hyperlink>
      <w:r>
        <w:t xml:space="preserve"> </w:t>
      </w:r>
      <w:r>
        <w:rPr>
          <w:rFonts w:ascii="Calibri" w:hAnsi="Calibri"/>
        </w:rPr>
        <w:t xml:space="preserve"> (accessed 8 September  2019)</w:t>
      </w:r>
    </w:p>
    <w:p w14:paraId="231C3A61" w14:textId="77777777" w:rsidR="008D3380" w:rsidRDefault="008D3380" w:rsidP="005C2204"/>
    <w:p w14:paraId="07498D56" w14:textId="77777777" w:rsidR="00B1613C" w:rsidRPr="00780CE5" w:rsidRDefault="00B1613C" w:rsidP="00B1613C">
      <w:pPr>
        <w:rPr>
          <w:b/>
          <w:shd w:val="clear" w:color="auto" w:fill="FFFFFF"/>
        </w:rPr>
      </w:pPr>
      <w:r w:rsidRPr="00780CE5">
        <w:rPr>
          <w:b/>
          <w:shd w:val="clear" w:color="auto" w:fill="FFFFFF"/>
        </w:rPr>
        <w:lastRenderedPageBreak/>
        <w:t xml:space="preserve">Bloch, J. (2017) Effective Java. 3st </w:t>
      </w:r>
      <w:proofErr w:type="spellStart"/>
      <w:r w:rsidRPr="00780CE5">
        <w:rPr>
          <w:b/>
          <w:shd w:val="clear" w:color="auto" w:fill="FFFFFF"/>
        </w:rPr>
        <w:t>edn</w:t>
      </w:r>
      <w:proofErr w:type="spellEnd"/>
      <w:r w:rsidRPr="00780CE5">
        <w:rPr>
          <w:b/>
          <w:shd w:val="clear" w:color="auto" w:fill="FFFFFF"/>
        </w:rPr>
        <w:t>. Addison-Wesley Professional.</w:t>
      </w:r>
    </w:p>
    <w:p w14:paraId="2A900D77" w14:textId="77E2CEBD" w:rsidR="008D3380" w:rsidRDefault="00B1613C" w:rsidP="00B1613C">
      <w:r>
        <w:t>Comments: a well-regarded book on creating useful code has sections on seriali</w:t>
      </w:r>
      <w:r w:rsidR="0077495C">
        <w:t>s</w:t>
      </w:r>
      <w:r>
        <w:t xml:space="preserve">ation, concurrency, exceptions, and lambdas. </w:t>
      </w:r>
    </w:p>
    <w:p w14:paraId="53221C46" w14:textId="30A56E4F" w:rsidR="008D3380" w:rsidRDefault="008D3380" w:rsidP="00B1613C">
      <w:r>
        <w:t>One area I used effectively from this book was to use custom error messages along-side Spring Framework to send an error message along with an HTML error code this allow</w:t>
      </w:r>
      <w:r w:rsidR="0047336C">
        <w:t>ed</w:t>
      </w:r>
      <w:r>
        <w:t xml:space="preserve"> my front end </w:t>
      </w:r>
      <w:proofErr w:type="spellStart"/>
      <w:r>
        <w:t>javascript</w:t>
      </w:r>
      <w:proofErr w:type="spellEnd"/>
      <w:r>
        <w:t xml:space="preserve"> to display that message from the back-end to the user. </w:t>
      </w:r>
    </w:p>
    <w:p w14:paraId="50FBD165" w14:textId="2F9DA117" w:rsidR="008D3380" w:rsidRDefault="008D3380" w:rsidP="00B1613C">
      <w:r>
        <w:t xml:space="preserve">Another area used from this book was to make the staff class abstract and </w:t>
      </w:r>
      <w:r w:rsidR="0047336C">
        <w:t>at</w:t>
      </w:r>
      <w:r>
        <w:t xml:space="preserve"> runtime </w:t>
      </w:r>
      <w:r w:rsidR="0047336C">
        <w:t>choose</w:t>
      </w:r>
      <w:r>
        <w:t xml:space="preserve"> if a class needs to be a support staff or manager with a simple </w:t>
      </w:r>
      <w:proofErr w:type="spellStart"/>
      <w:r>
        <w:t>boolean</w:t>
      </w:r>
      <w:proofErr w:type="spellEnd"/>
      <w:r>
        <w:t>.</w:t>
      </w:r>
    </w:p>
    <w:p w14:paraId="43822DA2" w14:textId="60C4FE09" w:rsidR="008D3380" w:rsidRDefault="008D3380" w:rsidP="00B1613C">
      <w:r>
        <w:t>Overall this is a beneficial resource to create more effective code and something I see myself rereading as I take on new projects.</w:t>
      </w:r>
    </w:p>
    <w:p w14:paraId="2BBFC4C8" w14:textId="0CD0CE85" w:rsidR="00B1613C" w:rsidRDefault="00B1613C" w:rsidP="00B1613C">
      <w:r>
        <w:t xml:space="preserve"> </w:t>
      </w:r>
      <w:r w:rsidRPr="00A771D6">
        <w:t xml:space="preserve">Cited </w:t>
      </w:r>
      <w:r>
        <w:t>957 times.</w:t>
      </w:r>
    </w:p>
    <w:p w14:paraId="76ECEA65" w14:textId="77777777" w:rsidR="00B1613C" w:rsidRDefault="00B1613C" w:rsidP="00B1613C">
      <w:pPr>
        <w:pStyle w:val="NoSpacing"/>
        <w:rPr>
          <w:rFonts w:ascii="Calibri" w:hAnsi="Calibri"/>
        </w:rPr>
      </w:pPr>
      <w:r w:rsidRPr="00AE6767">
        <w:t>Scholar</w:t>
      </w:r>
      <w:r>
        <w:t xml:space="preserve"> G</w:t>
      </w:r>
      <w:r w:rsidRPr="00AE6767">
        <w:t>oogle</w:t>
      </w:r>
      <w:r>
        <w:t>,</w:t>
      </w:r>
      <w:r w:rsidRPr="002B62B8">
        <w:t xml:space="preserve"> </w:t>
      </w:r>
      <w:r>
        <w:t>‘</w:t>
      </w:r>
      <w:r w:rsidRPr="00AE6767">
        <w:t>Effective Java</w:t>
      </w:r>
      <w:r>
        <w:t>’</w:t>
      </w:r>
      <w:r w:rsidRPr="002B62B8">
        <w:t>. Available at</w:t>
      </w:r>
      <w:r>
        <w:t xml:space="preserve"> </w:t>
      </w:r>
      <w:hyperlink r:id="rId10" w:history="1">
        <w:r>
          <w:rPr>
            <w:rStyle w:val="Hyperlink"/>
          </w:rPr>
          <w:t>https://scholar.google.co.uk/scholar?hl=en&amp;as_sdt=0%2C5&amp;q=Effective+Java&amp;btnG=</w:t>
        </w:r>
      </w:hyperlink>
      <w:r>
        <w:t xml:space="preserve"> </w:t>
      </w:r>
      <w:r>
        <w:rPr>
          <w:rFonts w:ascii="Calibri" w:hAnsi="Calibri"/>
        </w:rPr>
        <w:t xml:space="preserve"> (accessed 15 March 2019)</w:t>
      </w:r>
    </w:p>
    <w:p w14:paraId="79E9184D" w14:textId="77777777" w:rsidR="00B1613C" w:rsidRDefault="00B1613C" w:rsidP="00B1613C"/>
    <w:p w14:paraId="7E564CA9" w14:textId="77777777" w:rsidR="00B1613C" w:rsidRPr="00780CE5" w:rsidRDefault="00B1613C" w:rsidP="00B1613C">
      <w:pPr>
        <w:rPr>
          <w:b/>
        </w:rPr>
      </w:pPr>
      <w:r w:rsidRPr="00780CE5">
        <w:rPr>
          <w:b/>
        </w:rPr>
        <w:t xml:space="preserve">Head First Design Patterns. 2st </w:t>
      </w:r>
      <w:proofErr w:type="spellStart"/>
      <w:r w:rsidRPr="00780CE5">
        <w:rPr>
          <w:b/>
        </w:rPr>
        <w:t>edn</w:t>
      </w:r>
      <w:proofErr w:type="spellEnd"/>
      <w:r w:rsidRPr="00780CE5">
        <w:rPr>
          <w:b/>
        </w:rPr>
        <w:t xml:space="preserve"> (2014). O'Reilly Media.</w:t>
      </w:r>
    </w:p>
    <w:p w14:paraId="4FC7F7FD" w14:textId="2B8AC267" w:rsidR="00B1613C" w:rsidRDefault="00B1613C" w:rsidP="00B1613C">
      <w:r>
        <w:t>Comments: I have read other headfirst books and find them excellent for understanding new ideas this goes into detail of several design patterns that were touched on in TM354 this will be used alongside e</w:t>
      </w:r>
      <w:r>
        <w:rPr>
          <w:shd w:val="clear" w:color="auto" w:fill="FFFFFF"/>
        </w:rPr>
        <w:t xml:space="preserve">ffective Java for creating robust code. </w:t>
      </w:r>
      <w:r w:rsidRPr="00491F27">
        <w:rPr>
          <w:shd w:val="clear" w:color="auto" w:fill="FFFFFF"/>
        </w:rPr>
        <w:t xml:space="preserve">Head First Design Patterns </w:t>
      </w:r>
      <w:r>
        <w:rPr>
          <w:shd w:val="clear" w:color="auto" w:fill="FFFFFF"/>
        </w:rPr>
        <w:t xml:space="preserve">is </w:t>
      </w:r>
      <w:r w:rsidRPr="00A771D6">
        <w:t xml:space="preserve">Cited </w:t>
      </w:r>
      <w:r>
        <w:t>827 times and is commonly used for learning design patterns with java.</w:t>
      </w:r>
    </w:p>
    <w:p w14:paraId="458183D8" w14:textId="77777777" w:rsidR="00B1613C" w:rsidRDefault="00B1613C" w:rsidP="00B1613C">
      <w:pPr>
        <w:pStyle w:val="NoSpacing"/>
        <w:rPr>
          <w:rFonts w:ascii="Calibri" w:hAnsi="Calibri"/>
        </w:rPr>
      </w:pPr>
      <w:r w:rsidRPr="00AE6767">
        <w:t>Scholar</w:t>
      </w:r>
      <w:r>
        <w:t xml:space="preserve"> G</w:t>
      </w:r>
      <w:r w:rsidRPr="00AE6767">
        <w:t>oogle</w:t>
      </w:r>
      <w:r>
        <w:t>,</w:t>
      </w:r>
      <w:r w:rsidRPr="002B62B8">
        <w:t xml:space="preserve"> </w:t>
      </w:r>
      <w:r>
        <w:t>‘</w:t>
      </w:r>
      <w:r w:rsidRPr="0055161F">
        <w:t>Head First Design Patterns</w:t>
      </w:r>
      <w:r>
        <w:t>’</w:t>
      </w:r>
      <w:r w:rsidRPr="002B62B8">
        <w:t>. Available at</w:t>
      </w:r>
      <w:r>
        <w:t xml:space="preserve"> </w:t>
      </w:r>
      <w:hyperlink r:id="rId11" w:history="1">
        <w:r>
          <w:rPr>
            <w:rStyle w:val="Hyperlink"/>
          </w:rPr>
          <w:t>https://scholar.google.co.uk/scholar?hl=en&amp;as_sdt=0%2C5&amp;q=Head+First+Design+Patterns&amp;btnG=</w:t>
        </w:r>
      </w:hyperlink>
      <w:r>
        <w:rPr>
          <w:rFonts w:ascii="Calibri" w:hAnsi="Calibri"/>
        </w:rPr>
        <w:t xml:space="preserve"> (accessed 20 March 2019)</w:t>
      </w:r>
    </w:p>
    <w:p w14:paraId="14ABD4A1" w14:textId="77777777" w:rsidR="00B1613C" w:rsidRDefault="00B1613C" w:rsidP="00B1613C">
      <w:pPr>
        <w:rPr>
          <w:shd w:val="clear" w:color="auto" w:fill="FFFFFF"/>
        </w:rPr>
      </w:pPr>
    </w:p>
    <w:p w14:paraId="1F08F231" w14:textId="77777777" w:rsidR="00B1613C" w:rsidRDefault="00B1613C" w:rsidP="00B1613C">
      <w:pPr>
        <w:rPr>
          <w:b/>
        </w:rPr>
      </w:pPr>
      <w:r w:rsidRPr="00780CE5">
        <w:rPr>
          <w:b/>
        </w:rPr>
        <w:t xml:space="preserve">Garcia, A. and </w:t>
      </w:r>
      <w:proofErr w:type="spellStart"/>
      <w:r w:rsidRPr="00780CE5">
        <w:rPr>
          <w:b/>
        </w:rPr>
        <w:t>Farcic</w:t>
      </w:r>
      <w:proofErr w:type="spellEnd"/>
      <w:r w:rsidRPr="00780CE5">
        <w:rPr>
          <w:b/>
        </w:rPr>
        <w:t xml:space="preserve">, V. (2018) </w:t>
      </w:r>
      <w:bookmarkStart w:id="26" w:name="_Hlk5641730"/>
      <w:r w:rsidRPr="00780CE5">
        <w:rPr>
          <w:b/>
        </w:rPr>
        <w:t xml:space="preserve">Test-Driven Java Development </w:t>
      </w:r>
      <w:bookmarkEnd w:id="26"/>
      <w:r w:rsidRPr="00780CE5">
        <w:rPr>
          <w:b/>
        </w:rPr>
        <w:t xml:space="preserve">- Second Edition. 2nd </w:t>
      </w:r>
      <w:proofErr w:type="spellStart"/>
      <w:r w:rsidRPr="00780CE5">
        <w:rPr>
          <w:b/>
        </w:rPr>
        <w:t>edn</w:t>
      </w:r>
      <w:proofErr w:type="spellEnd"/>
      <w:r w:rsidRPr="00780CE5">
        <w:rPr>
          <w:b/>
        </w:rPr>
        <w:t xml:space="preserve">. </w:t>
      </w:r>
      <w:proofErr w:type="spellStart"/>
      <w:r w:rsidRPr="00780CE5">
        <w:rPr>
          <w:b/>
        </w:rPr>
        <w:t>Packt</w:t>
      </w:r>
      <w:proofErr w:type="spellEnd"/>
      <w:r w:rsidRPr="00780CE5">
        <w:rPr>
          <w:b/>
        </w:rPr>
        <w:t xml:space="preserve"> Publishing.</w:t>
      </w:r>
    </w:p>
    <w:p w14:paraId="35400324" w14:textId="77777777" w:rsidR="00B1613C" w:rsidRDefault="00B1613C" w:rsidP="00B1613C">
      <w:r>
        <w:t xml:space="preserve">Comments: an overview of incorporating TDD into a project. That I plan to use for regression testing between </w:t>
      </w:r>
      <w:r w:rsidRPr="006E5F88">
        <w:t>increments</w:t>
      </w:r>
      <w:r>
        <w:t xml:space="preserve">, the chapters on unit-testing, user-interface testing will be </w:t>
      </w:r>
      <w:r w:rsidRPr="006F4670">
        <w:t xml:space="preserve">particularly </w:t>
      </w:r>
      <w:r>
        <w:t>useful.</w:t>
      </w:r>
    </w:p>
    <w:p w14:paraId="73C53E89" w14:textId="77777777" w:rsidR="00B1613C" w:rsidRDefault="00B1613C" w:rsidP="00B1613C">
      <w:pPr>
        <w:pStyle w:val="NoSpacing"/>
      </w:pPr>
      <w:r w:rsidRPr="00D570AB">
        <w:t xml:space="preserve">Garcia, A. and </w:t>
      </w:r>
      <w:proofErr w:type="spellStart"/>
      <w:r w:rsidRPr="00D570AB">
        <w:t>Farcic</w:t>
      </w:r>
      <w:proofErr w:type="spellEnd"/>
      <w:r w:rsidRPr="00D570AB">
        <w:t xml:space="preserve">, V. </w:t>
      </w:r>
      <w:r>
        <w:t>discusses how to implement the test-driven approach to development this relates to designing and writing the test before the code and using both Black-box and white-box testing. For my project, I focused on white-box testing and unit testing — chapter four of the book.</w:t>
      </w:r>
    </w:p>
    <w:p w14:paraId="70FD1264" w14:textId="09AC5B0A" w:rsidR="00B1613C" w:rsidRDefault="00B1613C" w:rsidP="00B1613C">
      <w:pPr>
        <w:pStyle w:val="NoSpacing"/>
      </w:pPr>
      <w:r>
        <w:t xml:space="preserve">Using </w:t>
      </w:r>
      <w:r w:rsidRPr="00D570AB">
        <w:t xml:space="preserve">Garcia, A. and </w:t>
      </w:r>
      <w:proofErr w:type="spellStart"/>
      <w:r w:rsidRPr="00D570AB">
        <w:t>Farcic</w:t>
      </w:r>
      <w:proofErr w:type="spellEnd"/>
      <w:r w:rsidRPr="00D570AB">
        <w:t>, V</w:t>
      </w:r>
      <w:r>
        <w:t xml:space="preserve"> method of writing tests before the code and then writing the code necessary to pass those tests. After the functionality is complete, refactoring the code to make improvements without changing the external </w:t>
      </w:r>
      <w:r w:rsidR="0067279B">
        <w:t>behaviour</w:t>
      </w:r>
      <w:r>
        <w:t xml:space="preserve"> and rerunning the test. </w:t>
      </w:r>
    </w:p>
    <w:p w14:paraId="37B773A6" w14:textId="77777777" w:rsidR="00B1613C" w:rsidRDefault="00B1613C" w:rsidP="00B1613C">
      <w:pPr>
        <w:pStyle w:val="NoSpacing"/>
      </w:pPr>
      <w:r>
        <w:t xml:space="preserve">Using this method and junit4 with java </w:t>
      </w:r>
      <w:r w:rsidRPr="00F3571F">
        <w:t>assert</w:t>
      </w:r>
      <w:r>
        <w:t xml:space="preserve">s, I was able to implement a level of regression testing into my project as well. After every code change, all unit tests could be rerun. </w:t>
      </w:r>
    </w:p>
    <w:p w14:paraId="13DC81BF" w14:textId="77777777" w:rsidR="00B1613C" w:rsidRDefault="00B1613C" w:rsidP="00B1613C">
      <w:pPr>
        <w:pStyle w:val="NoSpacing"/>
      </w:pPr>
      <w:r>
        <w:lastRenderedPageBreak/>
        <w:t xml:space="preserve">Three weaknesses of the TDD approach were </w:t>
      </w:r>
      <w:r w:rsidRPr="00F3571F">
        <w:t>Integration</w:t>
      </w:r>
      <w:r>
        <w:t xml:space="preserve"> testing, a</w:t>
      </w:r>
      <w:r w:rsidRPr="00F3571F">
        <w:t>cceptance</w:t>
      </w:r>
      <w:r>
        <w:t xml:space="preserve"> testing, and UI testing. These are discussed by </w:t>
      </w:r>
      <w:r w:rsidRPr="00F3571F">
        <w:t xml:space="preserve">Garcia, A. and </w:t>
      </w:r>
      <w:proofErr w:type="spellStart"/>
      <w:r w:rsidRPr="00F3571F">
        <w:t>Farcic</w:t>
      </w:r>
      <w:proofErr w:type="spellEnd"/>
      <w:r w:rsidRPr="00F3571F">
        <w:t>, V</w:t>
      </w:r>
      <w:r>
        <w:t xml:space="preserve">, but more detailed research will be needed. </w:t>
      </w:r>
    </w:p>
    <w:p w14:paraId="0D6A3915" w14:textId="0550BE2A" w:rsidR="00B1613C" w:rsidRDefault="00B1613C" w:rsidP="00B1613C">
      <w:pPr>
        <w:pStyle w:val="NoSpacing"/>
      </w:pPr>
      <w:r>
        <w:t xml:space="preserve">Overall, I found </w:t>
      </w:r>
      <w:r w:rsidR="0077495C">
        <w:t xml:space="preserve">that </w:t>
      </w:r>
      <w:r w:rsidRPr="00F3571F">
        <w:t>Test-Driven Java Development</w:t>
      </w:r>
      <w:r>
        <w:t xml:space="preserve"> helped me create and use unit testing within my project. And have already seen that JUnit tests have improved debugging and regression testing of new functionality. </w:t>
      </w:r>
    </w:p>
    <w:p w14:paraId="3F1C930D" w14:textId="77777777" w:rsidR="00B1613C" w:rsidRDefault="00B1613C" w:rsidP="00B1613C">
      <w:pPr>
        <w:pStyle w:val="NoSpacing"/>
      </w:pPr>
      <w:r w:rsidRPr="00DB2320">
        <w:t>Test-Driven Java Development</w:t>
      </w:r>
      <w:r>
        <w:t xml:space="preserve"> is not a heavily cited or reviewed book. So by no means an </w:t>
      </w:r>
      <w:r w:rsidRPr="00DB2320">
        <w:t xml:space="preserve">authoritative </w:t>
      </w:r>
      <w:r>
        <w:t>discussion on TDD. However, the chapter I used helped me achieve my goals with this book.</w:t>
      </w:r>
    </w:p>
    <w:p w14:paraId="46422AF2" w14:textId="77777777" w:rsidR="00B1613C" w:rsidRDefault="00B1613C" w:rsidP="00B1613C">
      <w:pPr>
        <w:pStyle w:val="NoSpacing"/>
      </w:pPr>
    </w:p>
    <w:p w14:paraId="73765BDB" w14:textId="77777777" w:rsidR="00B1613C" w:rsidRDefault="00B1613C" w:rsidP="00B1613C">
      <w:pPr>
        <w:rPr>
          <w:b/>
        </w:rPr>
      </w:pPr>
      <w:proofErr w:type="spellStart"/>
      <w:r w:rsidRPr="00A976B0">
        <w:rPr>
          <w:b/>
        </w:rPr>
        <w:t>Larman</w:t>
      </w:r>
      <w:proofErr w:type="spellEnd"/>
      <w:r w:rsidRPr="00A976B0">
        <w:rPr>
          <w:b/>
        </w:rPr>
        <w:t>, C. (2005) Applying UML and patterns: an introduction to object-oriented analysis and design and iterative development /. 3rd ed. Upper Saddle River, N.J.: Prentice Hall PTR, c2005.</w:t>
      </w:r>
    </w:p>
    <w:p w14:paraId="1EAEC783" w14:textId="77777777" w:rsidR="00B1613C" w:rsidRDefault="00B1613C" w:rsidP="00B1613C">
      <w:pPr>
        <w:shd w:val="clear" w:color="auto" w:fill="FFFFFF"/>
        <w:spacing w:after="0" w:line="240" w:lineRule="auto"/>
      </w:pPr>
      <w:proofErr w:type="spellStart"/>
      <w:r w:rsidRPr="00985C94">
        <w:t>Larman</w:t>
      </w:r>
      <w:proofErr w:type="spellEnd"/>
      <w:r w:rsidRPr="00985C94">
        <w:t>, C. (2005)</w:t>
      </w:r>
      <w:r>
        <w:t>. Takes an object-oriented approach to the analysis and Design phase this is done through a case study with each section of the book relating to a part of its iteration.</w:t>
      </w:r>
    </w:p>
    <w:p w14:paraId="3228B63F" w14:textId="77777777" w:rsidR="00B1613C" w:rsidRDefault="00B1613C" w:rsidP="00B1613C">
      <w:pPr>
        <w:shd w:val="clear" w:color="auto" w:fill="FFFFFF"/>
        <w:spacing w:after="0" w:line="240" w:lineRule="auto"/>
      </w:pPr>
      <w:r>
        <w:t xml:space="preserve">There is some overlap with </w:t>
      </w:r>
      <w:r w:rsidRPr="00985C94">
        <w:t>Suzanne and James Robertson (2013) Mastering the requirements process</w:t>
      </w:r>
      <w:r>
        <w:t xml:space="preserve">. Regarding the use of use cases. </w:t>
      </w:r>
    </w:p>
    <w:p w14:paraId="5EE45791" w14:textId="4FEF7521" w:rsidR="00B1613C" w:rsidRDefault="00B1613C" w:rsidP="00B1613C">
      <w:pPr>
        <w:shd w:val="clear" w:color="auto" w:fill="FFFFFF"/>
        <w:spacing w:after="0" w:line="240" w:lineRule="auto"/>
      </w:pPr>
      <w:r>
        <w:t xml:space="preserve">I found </w:t>
      </w:r>
      <w:proofErr w:type="spellStart"/>
      <w:r w:rsidRPr="00985C94">
        <w:t>Larman</w:t>
      </w:r>
      <w:proofErr w:type="spellEnd"/>
      <w:r w:rsidRPr="00985C94">
        <w:t>, C.</w:t>
      </w:r>
      <w:r w:rsidRPr="00C6521E">
        <w:t xml:space="preserve"> </w:t>
      </w:r>
      <w:r w:rsidRPr="00904C07">
        <w:t>(2005)</w:t>
      </w:r>
      <w:r>
        <w:t>, use case models to be more in-depth with a better explanation of extensions or alternative flows. I believe this would have allowed a better-reali</w:t>
      </w:r>
      <w:r w:rsidR="0077495C">
        <w:t>s</w:t>
      </w:r>
      <w:r>
        <w:t xml:space="preserve">ed use case as I would have explored the if flows in a more structured way. </w:t>
      </w:r>
    </w:p>
    <w:p w14:paraId="790036DB" w14:textId="77777777" w:rsidR="00B1613C" w:rsidRDefault="00B1613C" w:rsidP="00B1613C">
      <w:pPr>
        <w:shd w:val="clear" w:color="auto" w:fill="FFFFFF"/>
        <w:spacing w:after="0" w:line="240" w:lineRule="auto"/>
      </w:pPr>
      <w:proofErr w:type="spellStart"/>
      <w:r w:rsidRPr="00985C94">
        <w:t>Larman</w:t>
      </w:r>
      <w:proofErr w:type="spellEnd"/>
      <w:r w:rsidRPr="00985C94">
        <w:t>, C.</w:t>
      </w:r>
      <w:r>
        <w:t xml:space="preserve"> </w:t>
      </w:r>
      <w:r w:rsidRPr="00904C07">
        <w:t xml:space="preserve">(2005) </w:t>
      </w:r>
      <w:r>
        <w:t xml:space="preserve">also has several chapters on </w:t>
      </w:r>
      <w:r w:rsidRPr="0087409E">
        <w:t>General Responsibility Assignment Software Patterns</w:t>
      </w:r>
      <w:r>
        <w:t xml:space="preserve"> (</w:t>
      </w:r>
      <w:r w:rsidRPr="0087409E">
        <w:t>GRASP</w:t>
      </w:r>
      <w:r>
        <w:t xml:space="preserve">) this helped me with the class models and sequence diagrams to attempt to keep the </w:t>
      </w:r>
      <w:r w:rsidRPr="0087409E">
        <w:t>GRASP</w:t>
      </w:r>
      <w:r>
        <w:t xml:space="preserve"> patterns of information expert and creator in mind.  </w:t>
      </w:r>
    </w:p>
    <w:p w14:paraId="18455FF4" w14:textId="77777777" w:rsidR="00B1613C" w:rsidRDefault="00B1613C" w:rsidP="00B1613C">
      <w:pPr>
        <w:shd w:val="clear" w:color="auto" w:fill="FFFFFF"/>
        <w:spacing w:after="0" w:line="240" w:lineRule="auto"/>
      </w:pPr>
      <w:proofErr w:type="spellStart"/>
      <w:r w:rsidRPr="00985C94">
        <w:t>Larman</w:t>
      </w:r>
      <w:proofErr w:type="spellEnd"/>
      <w:r w:rsidRPr="00985C94">
        <w:t xml:space="preserve">, C. </w:t>
      </w:r>
      <w:r w:rsidRPr="00904C07">
        <w:t xml:space="preserve">(2005) </w:t>
      </w:r>
      <w:r>
        <w:t>chapters on UML sequence diagrams, class diagrams, and object diagrams contain information very similar to that taught by TM354 software engineering. And I created several of these diagrams moving from my requirements document through the analysis and design phases.</w:t>
      </w:r>
    </w:p>
    <w:p w14:paraId="387ED8CD" w14:textId="77777777" w:rsidR="00B1613C" w:rsidRDefault="00B1613C" w:rsidP="00B1613C">
      <w:pPr>
        <w:shd w:val="clear" w:color="auto" w:fill="FFFFFF"/>
        <w:spacing w:after="0" w:line="240" w:lineRule="auto"/>
      </w:pPr>
      <w:r>
        <w:t xml:space="preserve">I found </w:t>
      </w:r>
      <w:r w:rsidRPr="00904C07">
        <w:t>Applying UML and patterns </w:t>
      </w:r>
      <w:r>
        <w:t>to be an excellent book that helps me feel confident taking my requirements document and start coding my system from the UML diagrams and o</w:t>
      </w:r>
      <w:r w:rsidRPr="00904C07">
        <w:t>peration Contract</w:t>
      </w:r>
      <w:r>
        <w:t>s I created from this book.</w:t>
      </w:r>
    </w:p>
    <w:p w14:paraId="754FFD0C" w14:textId="77777777" w:rsidR="00B1613C" w:rsidRDefault="00B1613C" w:rsidP="00B1613C">
      <w:pPr>
        <w:shd w:val="clear" w:color="auto" w:fill="FFFFFF"/>
        <w:spacing w:after="0" w:line="240" w:lineRule="auto"/>
      </w:pPr>
      <w:r>
        <w:t>This book was also highly recommended when I was looking for a book on analysis and design. It is cited 3877 times on google scholar and reference by TM354.</w:t>
      </w:r>
    </w:p>
    <w:p w14:paraId="18ABA7A1" w14:textId="77777777" w:rsidR="00B1613C" w:rsidRDefault="00B1613C" w:rsidP="00B1613C">
      <w:pPr>
        <w:shd w:val="clear" w:color="auto" w:fill="FFFFFF"/>
        <w:spacing w:after="0" w:line="240" w:lineRule="auto"/>
      </w:pPr>
    </w:p>
    <w:p w14:paraId="0C4A7F1E" w14:textId="77777777" w:rsidR="00B1613C" w:rsidRDefault="00B1613C" w:rsidP="00B1613C">
      <w:pPr>
        <w:shd w:val="clear" w:color="auto" w:fill="FFFFFF"/>
        <w:spacing w:after="0" w:line="240" w:lineRule="auto"/>
        <w:rPr>
          <w:rFonts w:ascii="Calibri" w:hAnsi="Calibri"/>
        </w:rPr>
      </w:pPr>
      <w:r w:rsidRPr="00AE6767">
        <w:t>Scholar</w:t>
      </w:r>
      <w:r>
        <w:t xml:space="preserve"> G</w:t>
      </w:r>
      <w:r w:rsidRPr="00AE6767">
        <w:t>oogle</w:t>
      </w:r>
      <w:r>
        <w:t>,</w:t>
      </w:r>
      <w:r w:rsidRPr="002B62B8">
        <w:t xml:space="preserve"> </w:t>
      </w:r>
      <w:r>
        <w:t>‘</w:t>
      </w:r>
      <w:r w:rsidRPr="0055161F">
        <w:t>Applying UML and patterns</w:t>
      </w:r>
      <w:r w:rsidRPr="002B62B8">
        <w:t>. Available at</w:t>
      </w:r>
      <w:r>
        <w:t xml:space="preserve"> </w:t>
      </w:r>
      <w:hyperlink r:id="rId12" w:history="1">
        <w:r>
          <w:rPr>
            <w:rStyle w:val="Hyperlink"/>
          </w:rPr>
          <w:t>https://scholar.google.co.uk/scholar?hl=en&amp;as_sdt=0%2C5&amp;q=Applying+UML+and+Patterns&amp;btnG=</w:t>
        </w:r>
      </w:hyperlink>
      <w:r>
        <w:rPr>
          <w:rFonts w:ascii="Calibri" w:hAnsi="Calibri"/>
        </w:rPr>
        <w:t xml:space="preserve"> (accessed 20 March 2019)</w:t>
      </w:r>
    </w:p>
    <w:p w14:paraId="20FB5B25" w14:textId="77777777" w:rsidR="00B1613C" w:rsidRDefault="00B1613C" w:rsidP="00B1613C">
      <w:pPr>
        <w:shd w:val="clear" w:color="auto" w:fill="FFFFFF"/>
        <w:spacing w:after="0" w:line="240" w:lineRule="auto"/>
      </w:pPr>
    </w:p>
    <w:p w14:paraId="65E46B96" w14:textId="77777777" w:rsidR="00B1613C" w:rsidRPr="00985C94" w:rsidRDefault="00B1613C" w:rsidP="00B1613C">
      <w:pPr>
        <w:shd w:val="clear" w:color="auto" w:fill="FFFFFF"/>
        <w:spacing w:after="0" w:line="240" w:lineRule="auto"/>
        <w:rPr>
          <w:rFonts w:ascii="Source Sans Pro" w:eastAsia="Times New Roman" w:hAnsi="Source Sans Pro" w:cs="Times New Roman"/>
          <w:color w:val="3A3A3A"/>
          <w:sz w:val="23"/>
          <w:szCs w:val="23"/>
        </w:rPr>
      </w:pPr>
    </w:p>
    <w:p w14:paraId="07004ED5" w14:textId="77777777" w:rsidR="00B1613C" w:rsidRPr="009A24DC" w:rsidRDefault="00B1613C" w:rsidP="00B1613C">
      <w:pPr>
        <w:rPr>
          <w:b/>
        </w:rPr>
      </w:pPr>
      <w:r w:rsidRPr="009A24DC">
        <w:rPr>
          <w:b/>
        </w:rPr>
        <w:t>The Open University (2013),’ Resources’, TM354 – Blocks 1,2 and 3.</w:t>
      </w:r>
    </w:p>
    <w:p w14:paraId="073F697D" w14:textId="1AD00021" w:rsidR="00B1613C" w:rsidRDefault="00B1613C" w:rsidP="00F30651">
      <w:r>
        <w:t>Comments: the blocks from TM354 provide a detailed review of the processes of software engineering. All of these will be useful at different stages of development. Particularly the case study of a fictional company producing a software system.</w:t>
      </w:r>
      <w:bookmarkStart w:id="27" w:name="_Toc12959347"/>
      <w:bookmarkStart w:id="28" w:name="_Toc12959528"/>
      <w:bookmarkStart w:id="29" w:name="_Toc12959884"/>
      <w:r>
        <w:br w:type="page"/>
      </w:r>
    </w:p>
    <w:p w14:paraId="609D7C87" w14:textId="08117D02" w:rsidR="009657DF" w:rsidRPr="009657DF" w:rsidRDefault="00C46A94" w:rsidP="008B510D">
      <w:pPr>
        <w:pStyle w:val="Heading2"/>
      </w:pPr>
      <w:bookmarkStart w:id="30" w:name="_Toc19455287"/>
      <w:bookmarkStart w:id="31" w:name="_Toc13409368"/>
      <w:bookmarkStart w:id="32" w:name="_Toc13414315"/>
      <w:bookmarkStart w:id="33" w:name="_Toc13414677"/>
      <w:r>
        <w:lastRenderedPageBreak/>
        <w:t>The a</w:t>
      </w:r>
      <w:r w:rsidR="00B1613C">
        <w:t xml:space="preserve">ccount of project </w:t>
      </w:r>
      <w:r w:rsidR="00B1613C" w:rsidRPr="00B1613C">
        <w:t>work</w:t>
      </w:r>
      <w:r w:rsidR="00B1613C">
        <w:t xml:space="preserve"> and its outcome</w:t>
      </w:r>
      <w:bookmarkEnd w:id="30"/>
    </w:p>
    <w:p w14:paraId="26BE9EAD" w14:textId="22C6DC04" w:rsidR="00B1613C" w:rsidRDefault="00B1613C" w:rsidP="009657DF">
      <w:pPr>
        <w:pStyle w:val="Heading3"/>
      </w:pPr>
      <w:bookmarkStart w:id="34" w:name="_Toc19455288"/>
      <w:r>
        <w:t xml:space="preserve">Part 1 </w:t>
      </w:r>
      <w:r w:rsidR="009657DF">
        <w:t>–</w:t>
      </w:r>
      <w:r>
        <w:t xml:space="preserve"> </w:t>
      </w:r>
      <w:r w:rsidRPr="00B1613C">
        <w:t>Inception</w:t>
      </w:r>
      <w:r w:rsidR="009657DF">
        <w:t xml:space="preserve">, </w:t>
      </w:r>
      <w:r w:rsidR="009657DF" w:rsidRPr="009657DF">
        <w:t>Analysis</w:t>
      </w:r>
      <w:r w:rsidR="009657DF">
        <w:t>,</w:t>
      </w:r>
      <w:r>
        <w:t xml:space="preserve"> and initial design.</w:t>
      </w:r>
      <w:bookmarkEnd w:id="27"/>
      <w:bookmarkEnd w:id="28"/>
      <w:bookmarkEnd w:id="29"/>
      <w:bookmarkEnd w:id="31"/>
      <w:bookmarkEnd w:id="32"/>
      <w:bookmarkEnd w:id="33"/>
      <w:bookmarkEnd w:id="34"/>
    </w:p>
    <w:p w14:paraId="79DA2A83" w14:textId="7CFDE229" w:rsidR="00B1613C" w:rsidRDefault="00B1613C" w:rsidP="00B1613C">
      <w:r>
        <w:t xml:space="preserve">During the conception of the project, </w:t>
      </w:r>
      <w:r w:rsidR="003B2E68">
        <w:t>it</w:t>
      </w:r>
      <w:r w:rsidR="00C46A94">
        <w:t xml:space="preserve"> was </w:t>
      </w:r>
      <w:r>
        <w:t xml:space="preserve">decided the best option to understand and create a software solution for the charity was to use the Volere template and take an </w:t>
      </w:r>
      <w:r w:rsidRPr="00556DC6">
        <w:t xml:space="preserve">incremental </w:t>
      </w:r>
      <w:r>
        <w:t>and iterative approach</w:t>
      </w:r>
      <w:r w:rsidR="00C46A94">
        <w:t xml:space="preserve"> through researching the Volere template two information sources were chosen as </w:t>
      </w:r>
      <w:r w:rsidRPr="00421C47">
        <w:t>reference</w:t>
      </w:r>
      <w:r w:rsidR="00C46A94">
        <w:t>s to its implementation. The first being ‘</w:t>
      </w:r>
      <w:r w:rsidR="00C46A94" w:rsidRPr="00C46A94">
        <w:rPr>
          <w:bCs/>
        </w:rPr>
        <w:t>Suzanne and James Robertson (2013) Mastering the requirements process’</w:t>
      </w:r>
      <w:r w:rsidR="00C46A94">
        <w:t xml:space="preserve"> and </w:t>
      </w:r>
      <w:r>
        <w:t xml:space="preserve">UML </w:t>
      </w:r>
      <w:r w:rsidR="000A5CAB">
        <w:t>modelling</w:t>
      </w:r>
      <w:r>
        <w:t xml:space="preserve"> was </w:t>
      </w:r>
      <w:proofErr w:type="spellStart"/>
      <w:r w:rsidRPr="00ED2D88">
        <w:t>Larman</w:t>
      </w:r>
      <w:proofErr w:type="spellEnd"/>
      <w:r w:rsidRPr="00ED2D88">
        <w:t>, C. (2005) Applying UML and pattern</w:t>
      </w:r>
      <w:r>
        <w:t>s.</w:t>
      </w:r>
    </w:p>
    <w:p w14:paraId="536F6ABC" w14:textId="28BED872" w:rsidR="009D3C02" w:rsidRDefault="009D3C02" w:rsidP="00B1613C">
      <w:r>
        <w:t xml:space="preserve">Using the Volere template would improve the likelihood of creating a solid base for the project and if done correctly, ensure that the software produced </w:t>
      </w:r>
      <w:r w:rsidR="00887CE0">
        <w:t>would mee</w:t>
      </w:r>
      <w:r>
        <w:t xml:space="preserve">t the requirements and expectations of the charity. If </w:t>
      </w:r>
      <w:r w:rsidR="00464B57">
        <w:t xml:space="preserve">the Volere template </w:t>
      </w:r>
      <w:r w:rsidR="00887CDD">
        <w:t>w</w:t>
      </w:r>
      <w:r w:rsidR="00486D51">
        <w:t>ere</w:t>
      </w:r>
      <w:r w:rsidR="00464B57">
        <w:t xml:space="preserve"> </w:t>
      </w:r>
      <w:r>
        <w:t>done</w:t>
      </w:r>
      <w:r w:rsidR="00464B57">
        <w:t>,</w:t>
      </w:r>
      <w:r>
        <w:t xml:space="preserve"> </w:t>
      </w:r>
      <w:r w:rsidR="00464B57">
        <w:t>in-</w:t>
      </w:r>
      <w:r>
        <w:t xml:space="preserve">correctly </w:t>
      </w:r>
      <w:r w:rsidR="00464B57">
        <w:t>much</w:t>
      </w:r>
      <w:r>
        <w:t xml:space="preserve"> time </w:t>
      </w:r>
      <w:r w:rsidR="00887CE0">
        <w:t>would</w:t>
      </w:r>
      <w:r>
        <w:t xml:space="preserve"> be spent creating a software solution just not to the actual problem. </w:t>
      </w:r>
      <w:r w:rsidR="0067279B">
        <w:t>So,</w:t>
      </w:r>
      <w:r>
        <w:t xml:space="preserve"> around a third of the project</w:t>
      </w:r>
      <w:r w:rsidR="00BB4988">
        <w:t>'s</w:t>
      </w:r>
      <w:r>
        <w:t xml:space="preserve"> </w:t>
      </w:r>
      <w:r w:rsidR="003B2E68">
        <w:t>timetable</w:t>
      </w:r>
      <w:r>
        <w:t xml:space="preserve"> was devoted just to the creation of this document.</w:t>
      </w:r>
    </w:p>
    <w:p w14:paraId="6DBD8832" w14:textId="1B1ECFAA" w:rsidR="008B510D" w:rsidRDefault="00B1613C" w:rsidP="00B1613C">
      <w:r>
        <w:t xml:space="preserve">The first phase of this </w:t>
      </w:r>
      <w:r w:rsidRPr="00A37232">
        <w:t>(Robertson et al., 2013)</w:t>
      </w:r>
      <w:r>
        <w:t xml:space="preserve"> defined as the ‘blast-off’ phase and related to defining the scope, constraints, and stakeholders of a system. </w:t>
      </w:r>
    </w:p>
    <w:p w14:paraId="30A5330F" w14:textId="4CA48B9C" w:rsidR="008B510D" w:rsidRDefault="008B510D" w:rsidP="00B1613C">
      <w:r>
        <w:rPr>
          <w:noProof/>
          <w:lang w:eastAsia="en-GB"/>
        </w:rPr>
        <w:drawing>
          <wp:inline distT="0" distB="0" distL="0" distR="0" wp14:anchorId="5F8CAC3F" wp14:editId="40B8DA96">
            <wp:extent cx="3962400" cy="396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62657" cy="3962657"/>
                    </a:xfrm>
                    <a:prstGeom prst="rect">
                      <a:avLst/>
                    </a:prstGeom>
                    <a:noFill/>
                    <a:ln>
                      <a:noFill/>
                    </a:ln>
                  </pic:spPr>
                </pic:pic>
              </a:graphicData>
            </a:graphic>
          </wp:inline>
        </w:drawing>
      </w:r>
    </w:p>
    <w:p w14:paraId="15F05C37" w14:textId="25E9F220" w:rsidR="008B510D" w:rsidRDefault="008B510D" w:rsidP="00B1613C">
      <w:r>
        <w:t>(Fig, 01 - s</w:t>
      </w:r>
      <w:r w:rsidRPr="00A37232">
        <w:t>takeholder’s</w:t>
      </w:r>
      <w:r>
        <w:t xml:space="preserve"> model).</w:t>
      </w:r>
    </w:p>
    <w:p w14:paraId="1AFA78EA" w14:textId="51A6FF33" w:rsidR="008B510D" w:rsidRDefault="00876E6E" w:rsidP="00B1613C">
      <w:r>
        <w:t xml:space="preserve">Figure </w:t>
      </w:r>
      <w:r w:rsidR="008B510D">
        <w:t xml:space="preserve">one shows a </w:t>
      </w:r>
      <w:r w:rsidR="006D7A3C">
        <w:t>breakdown</w:t>
      </w:r>
      <w:r w:rsidR="008B510D">
        <w:t xml:space="preserve"> of the system stakeholders and users. This information came from </w:t>
      </w:r>
      <w:r>
        <w:t xml:space="preserve">personal </w:t>
      </w:r>
      <w:r w:rsidR="00395CD7" w:rsidRPr="00E81FF1">
        <w:t xml:space="preserve">experience </w:t>
      </w:r>
      <w:r w:rsidR="008B510D">
        <w:t>with the charity and inform</w:t>
      </w:r>
      <w:r w:rsidR="0077495C">
        <w:t>al</w:t>
      </w:r>
      <w:r w:rsidR="008B510D">
        <w:t xml:space="preserve"> talks with other staff members.</w:t>
      </w:r>
      <w:r w:rsidR="00395CD7">
        <w:t xml:space="preserve"> The work on the </w:t>
      </w:r>
      <w:r w:rsidR="006D7A3C">
        <w:t>stakeholder’s</w:t>
      </w:r>
      <w:r w:rsidR="00395CD7">
        <w:t xml:space="preserve"> model happened concurrently with defining the scope of the current system.</w:t>
      </w:r>
    </w:p>
    <w:p w14:paraId="1F9DE998" w14:textId="138AB678" w:rsidR="00395CD7" w:rsidRDefault="00395CD7" w:rsidP="00B1613C">
      <w:r>
        <w:rPr>
          <w:b/>
          <w:noProof/>
          <w:lang w:eastAsia="en-GB"/>
        </w:rPr>
        <w:lastRenderedPageBreak/>
        <w:drawing>
          <wp:inline distT="0" distB="0" distL="0" distR="0" wp14:anchorId="7EF32A1C" wp14:editId="3D292F0B">
            <wp:extent cx="5400040" cy="4531768"/>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4531768"/>
                    </a:xfrm>
                    <a:prstGeom prst="rect">
                      <a:avLst/>
                    </a:prstGeom>
                    <a:noFill/>
                    <a:ln>
                      <a:noFill/>
                    </a:ln>
                  </pic:spPr>
                </pic:pic>
              </a:graphicData>
            </a:graphic>
          </wp:inline>
        </w:drawing>
      </w:r>
    </w:p>
    <w:p w14:paraId="4B86E08D" w14:textId="2760C248" w:rsidR="00395CD7" w:rsidRDefault="00395CD7" w:rsidP="00B1613C">
      <w:r>
        <w:t xml:space="preserve">(Fig </w:t>
      </w:r>
      <w:r w:rsidR="00DC2B40">
        <w:t>0</w:t>
      </w:r>
      <w:r>
        <w:t>2 – work event model)</w:t>
      </w:r>
    </w:p>
    <w:p w14:paraId="114C8471" w14:textId="64333186" w:rsidR="00887CE0" w:rsidRDefault="00395CD7" w:rsidP="00395CD7">
      <w:r>
        <w:t>Fig</w:t>
      </w:r>
      <w:r w:rsidR="00876E6E">
        <w:t>ure</w:t>
      </w:r>
      <w:r w:rsidR="00DC2B40">
        <w:t xml:space="preserve"> </w:t>
      </w:r>
      <w:r w:rsidR="00876E6E">
        <w:t>t</w:t>
      </w:r>
      <w:r w:rsidR="00DC2B40">
        <w:t>wo</w:t>
      </w:r>
      <w:r>
        <w:t xml:space="preserve"> show</w:t>
      </w:r>
      <w:r w:rsidR="00876E6E">
        <w:t>ed</w:t>
      </w:r>
      <w:r>
        <w:t xml:space="preserve"> the w</w:t>
      </w:r>
      <w:r w:rsidR="00B1613C">
        <w:t xml:space="preserve">ork event model and </w:t>
      </w:r>
      <w:r>
        <w:t xml:space="preserve">was used to create an understanding of the inputs and outputs of scheduling and managed supported care. </w:t>
      </w:r>
      <w:r w:rsidR="00B1613C">
        <w:t xml:space="preserve">From this list, several flow diagrams around events </w:t>
      </w:r>
      <w:r w:rsidR="00E81FF1">
        <w:t xml:space="preserve">that were critical to the </w:t>
      </w:r>
      <w:r w:rsidR="00B1613C">
        <w:t xml:space="preserve">current system </w:t>
      </w:r>
      <w:r w:rsidR="00E81FF1">
        <w:t>but also relev</w:t>
      </w:r>
      <w:r w:rsidR="005F5BD1">
        <w:t>a</w:t>
      </w:r>
      <w:r w:rsidR="00E81FF1">
        <w:t>nt to the</w:t>
      </w:r>
      <w:r w:rsidR="00B1613C">
        <w:t xml:space="preserve"> system</w:t>
      </w:r>
      <w:r w:rsidR="00E81FF1">
        <w:t xml:space="preserve"> that would be replacing them</w:t>
      </w:r>
      <w:r>
        <w:t>. These were created by talking to the staff members who were currently responsible for them.</w:t>
      </w:r>
    </w:p>
    <w:p w14:paraId="21A3A351" w14:textId="66AE6E58" w:rsidR="000D13BF" w:rsidRDefault="000D13BF" w:rsidP="00395CD7">
      <w:r>
        <w:rPr>
          <w:noProof/>
        </w:rPr>
        <w:lastRenderedPageBreak/>
        <w:drawing>
          <wp:inline distT="0" distB="0" distL="0" distR="0" wp14:anchorId="04129A88" wp14:editId="54EDF521">
            <wp:extent cx="5391150" cy="7810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1150" cy="7810500"/>
                    </a:xfrm>
                    <a:prstGeom prst="rect">
                      <a:avLst/>
                    </a:prstGeom>
                    <a:noFill/>
                    <a:ln>
                      <a:noFill/>
                    </a:ln>
                  </pic:spPr>
                </pic:pic>
              </a:graphicData>
            </a:graphic>
          </wp:inline>
        </w:drawing>
      </w:r>
      <w:r>
        <w:t>(Fig 03 – A flow diagram around a support staff member meeting a client.)</w:t>
      </w:r>
    </w:p>
    <w:p w14:paraId="4CCC26C5" w14:textId="5BA5E963" w:rsidR="000D13BF" w:rsidRDefault="00876E6E" w:rsidP="00395CD7">
      <w:r w:rsidRPr="00876E6E">
        <w:lastRenderedPageBreak/>
        <w:t xml:space="preserve">Figure </w:t>
      </w:r>
      <w:r w:rsidR="00DC2B40" w:rsidRPr="00876E6E">
        <w:t>three</w:t>
      </w:r>
      <w:r w:rsidR="000D13BF" w:rsidRPr="00876E6E">
        <w:t xml:space="preserve"> show</w:t>
      </w:r>
      <w:r w:rsidR="003B2E68">
        <w:t>s</w:t>
      </w:r>
      <w:r w:rsidR="000D13BF" w:rsidRPr="00876E6E">
        <w:t xml:space="preserve"> a flow diagram around a staff member and client meeting using the </w:t>
      </w:r>
      <w:r w:rsidR="003B2E68">
        <w:t xml:space="preserve">current </w:t>
      </w:r>
      <w:r w:rsidR="000D13BF" w:rsidRPr="00876E6E">
        <w:t>paper-based system</w:t>
      </w:r>
      <w:r w:rsidR="004C20E8">
        <w:t>;</w:t>
      </w:r>
      <w:r w:rsidR="00BB4988">
        <w:t xml:space="preserve"> </w:t>
      </w:r>
      <w:r w:rsidR="004C20E8">
        <w:t>t</w:t>
      </w:r>
      <w:r w:rsidR="000D13BF" w:rsidRPr="00876E6E">
        <w:t xml:space="preserve">his is useful as while the paper-based system is to be replaced, the actions are the same. The rest of the flow diagrams are in Appendix A from page </w:t>
      </w:r>
      <w:r>
        <w:t>10.</w:t>
      </w:r>
    </w:p>
    <w:p w14:paraId="447F4FDC" w14:textId="63544069" w:rsidR="00B1613C" w:rsidRDefault="00B1613C" w:rsidP="00B1613C">
      <w:r>
        <w:t>Using b</w:t>
      </w:r>
      <w:r w:rsidRPr="00A61B8D">
        <w:t xml:space="preserve">usiness </w:t>
      </w:r>
      <w:r>
        <w:t>u</w:t>
      </w:r>
      <w:r w:rsidRPr="00A61B8D">
        <w:t xml:space="preserve">se </w:t>
      </w:r>
      <w:r>
        <w:t>c</w:t>
      </w:r>
      <w:r w:rsidRPr="00A61B8D">
        <w:t>ase</w:t>
      </w:r>
      <w:r>
        <w:t xml:space="preserve">s also helped with getting staff to think of their job as a collection of events. </w:t>
      </w:r>
      <w:r w:rsidR="005F5BD1">
        <w:t xml:space="preserve">This help </w:t>
      </w:r>
      <w:r w:rsidR="003B2E68">
        <w:t>focused the</w:t>
      </w:r>
      <w:r>
        <w:t xml:space="preserve"> more experienced support staff</w:t>
      </w:r>
      <w:r w:rsidR="005F5BD1">
        <w:t>,</w:t>
      </w:r>
      <w:r>
        <w:t xml:space="preserve"> and managers </w:t>
      </w:r>
      <w:r w:rsidR="005F5BD1">
        <w:t xml:space="preserve">that have </w:t>
      </w:r>
      <w:r>
        <w:t xml:space="preserve">such an understanding of their role they worked without having to think through each step. The </w:t>
      </w:r>
      <w:r w:rsidRPr="00A61B8D">
        <w:t>Business Use Case</w:t>
      </w:r>
      <w:r>
        <w:t>s helped them think more about small events and decisions.</w:t>
      </w:r>
    </w:p>
    <w:p w14:paraId="7B83CFE8" w14:textId="68CAB537" w:rsidR="00486D51" w:rsidRDefault="005F5BD1" w:rsidP="00486D51">
      <w:pPr>
        <w:pStyle w:val="NoSpacing"/>
      </w:pPr>
      <w:r>
        <w:t xml:space="preserve">This work also altered the perception that the support staff worker was the </w:t>
      </w:r>
      <w:r w:rsidR="00B1613C">
        <w:t>primary user and benefactor of the system.</w:t>
      </w:r>
      <w:r>
        <w:t xml:space="preserve"> It would be the</w:t>
      </w:r>
      <w:r w:rsidR="00B1613C">
        <w:t xml:space="preserve"> managers </w:t>
      </w:r>
      <w:r>
        <w:t xml:space="preserve">that would act as the crux of the system. </w:t>
      </w:r>
      <w:r w:rsidR="00B1613C">
        <w:t>If the managers cannot effectively use the system, it will not function correctly. With this reali</w:t>
      </w:r>
      <w:r w:rsidR="0077495C">
        <w:t>s</w:t>
      </w:r>
      <w:r w:rsidR="00B1613C">
        <w:t xml:space="preserve">ation, </w:t>
      </w:r>
      <w:r>
        <w:t xml:space="preserve">more time was allocated to </w:t>
      </w:r>
      <w:r w:rsidR="00B1613C">
        <w:t>better understand</w:t>
      </w:r>
      <w:r>
        <w:t xml:space="preserve">ing the work that managers </w:t>
      </w:r>
      <w:r w:rsidR="00B1613C">
        <w:t>must accomplish for the system to succeed.</w:t>
      </w:r>
      <w:r w:rsidR="00486D51">
        <w:t xml:space="preserve"> </w:t>
      </w:r>
    </w:p>
    <w:p w14:paraId="4396FA76" w14:textId="77777777" w:rsidR="003B2E68" w:rsidRDefault="003B2E68" w:rsidP="00486D51">
      <w:pPr>
        <w:pStyle w:val="NoSpacing"/>
      </w:pPr>
    </w:p>
    <w:p w14:paraId="75D4228B" w14:textId="663E34FE" w:rsidR="00486D51" w:rsidRDefault="00486D51" w:rsidP="00486D51">
      <w:pPr>
        <w:pStyle w:val="NoSpacing"/>
      </w:pPr>
      <w:r>
        <w:t>With this preliminary work completed, the design of the solution could start. Beginning with the product use cases for the manager, support staff member, and client. The approach used was to create a use case, writing up the detailed use case scenario and come up with more use cases based on the business events, and discussions with the charity’s staff members.</w:t>
      </w:r>
    </w:p>
    <w:p w14:paraId="03F467FA" w14:textId="719B81EC" w:rsidR="006D7A3C" w:rsidRDefault="006D7A3C" w:rsidP="006D7A3C">
      <w:pPr>
        <w:sectPr w:rsidR="006D7A3C" w:rsidSect="00B1613C">
          <w:headerReference w:type="default" r:id="rId16"/>
          <w:footerReference w:type="default" r:id="rId17"/>
          <w:pgSz w:w="11906" w:h="16838"/>
          <w:pgMar w:top="1985" w:right="1701" w:bottom="1701" w:left="1701" w:header="708" w:footer="708" w:gutter="0"/>
          <w:pgNumType w:start="1"/>
          <w:cols w:space="708"/>
          <w:docGrid w:linePitch="360"/>
        </w:sectPr>
      </w:pPr>
    </w:p>
    <w:p w14:paraId="67C42805" w14:textId="37753F1E" w:rsidR="00395CD7" w:rsidRDefault="00395CD7" w:rsidP="00987111">
      <w:pPr>
        <w:pStyle w:val="NoSpacing"/>
      </w:pPr>
      <w:r>
        <w:rPr>
          <w:noProof/>
          <w:lang w:eastAsia="en-GB"/>
        </w:rPr>
        <w:lastRenderedPageBreak/>
        <w:drawing>
          <wp:inline distT="0" distB="0" distL="0" distR="0" wp14:anchorId="2E0FF3D8" wp14:editId="1DFF98F4">
            <wp:extent cx="8386762" cy="5072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496652" cy="5138579"/>
                    </a:xfrm>
                    <a:prstGeom prst="rect">
                      <a:avLst/>
                    </a:prstGeom>
                    <a:noFill/>
                    <a:ln>
                      <a:noFill/>
                    </a:ln>
                  </pic:spPr>
                </pic:pic>
              </a:graphicData>
            </a:graphic>
          </wp:inline>
        </w:drawing>
      </w:r>
    </w:p>
    <w:p w14:paraId="28032735" w14:textId="6F40E366" w:rsidR="00395CD7" w:rsidRDefault="00395CD7" w:rsidP="00987111">
      <w:pPr>
        <w:pStyle w:val="NoSpacing"/>
      </w:pPr>
      <w:r>
        <w:t xml:space="preserve">(Fig </w:t>
      </w:r>
      <w:r w:rsidR="00DC2B40">
        <w:t>04</w:t>
      </w:r>
      <w:r>
        <w:t xml:space="preserve"> – Manager product use case.)</w:t>
      </w:r>
    </w:p>
    <w:p w14:paraId="04D771FF" w14:textId="77777777" w:rsidR="00395CD7" w:rsidRDefault="00395CD7" w:rsidP="00987111">
      <w:pPr>
        <w:pStyle w:val="NoSpacing"/>
        <w:sectPr w:rsidR="00395CD7" w:rsidSect="0047336C">
          <w:pgSz w:w="16838" w:h="11906" w:orient="landscape"/>
          <w:pgMar w:top="1701" w:right="1985" w:bottom="1701" w:left="1701" w:header="709" w:footer="709" w:gutter="0"/>
          <w:cols w:space="708"/>
          <w:docGrid w:linePitch="360"/>
        </w:sectPr>
      </w:pPr>
    </w:p>
    <w:p w14:paraId="173DF15C" w14:textId="51FA27D8" w:rsidR="00395CD7" w:rsidRDefault="00395CD7" w:rsidP="00987111">
      <w:pPr>
        <w:pStyle w:val="NoSpacing"/>
      </w:pPr>
    </w:p>
    <w:p w14:paraId="1440EAEA" w14:textId="2798D72B" w:rsidR="00B1613C" w:rsidRDefault="00887CE0" w:rsidP="00B1613C">
      <w:r>
        <w:t>P</w:t>
      </w:r>
      <w:r w:rsidR="00987111">
        <w:t>roduct u</w:t>
      </w:r>
      <w:r w:rsidR="00B1613C">
        <w:t xml:space="preserve">se cases </w:t>
      </w:r>
      <w:r w:rsidR="00987111">
        <w:t xml:space="preserve">were </w:t>
      </w:r>
      <w:r w:rsidR="00B1613C">
        <w:t>particularly useful for discuss</w:t>
      </w:r>
      <w:r w:rsidR="00987111">
        <w:t>ing system functionality</w:t>
      </w:r>
      <w:r w:rsidR="00B1613C">
        <w:t xml:space="preserve">. </w:t>
      </w:r>
      <w:r w:rsidR="00987111">
        <w:t xml:space="preserve">An </w:t>
      </w:r>
      <w:r w:rsidR="00B1613C">
        <w:t>example</w:t>
      </w:r>
      <w:r w:rsidR="00987111">
        <w:t xml:space="preserve"> of this was</w:t>
      </w:r>
      <w:r w:rsidR="00B1613C">
        <w:t xml:space="preserve">, </w:t>
      </w:r>
      <w:r w:rsidR="00987111">
        <w:t xml:space="preserve">one of the charity </w:t>
      </w:r>
      <w:r w:rsidR="00B1613C">
        <w:t>manager</w:t>
      </w:r>
      <w:r w:rsidR="00987111">
        <w:t>s</w:t>
      </w:r>
      <w:r w:rsidR="00B1613C">
        <w:t xml:space="preserve"> notic</w:t>
      </w:r>
      <w:r w:rsidR="00987111">
        <w:t xml:space="preserve">ing </w:t>
      </w:r>
      <w:r w:rsidR="00B1613C">
        <w:t xml:space="preserve">that while </w:t>
      </w:r>
      <w:r w:rsidR="00987111">
        <w:t>the system had use cases around a</w:t>
      </w:r>
      <w:r w:rsidR="00B1613C">
        <w:t xml:space="preserve">dding and removing Support staff and clients. </w:t>
      </w:r>
      <w:r w:rsidR="00987111">
        <w:t xml:space="preserve">It did not have any around </w:t>
      </w:r>
      <w:r w:rsidR="00B1613C">
        <w:t>adding and removing managers</w:t>
      </w:r>
      <w:r>
        <w:t xml:space="preserve"> and the restrictions this would need. For example, could a manager remove their account?</w:t>
      </w:r>
      <w:r w:rsidR="004B5E3A">
        <w:t xml:space="preserve"> In this case</w:t>
      </w:r>
      <w:r w:rsidR="006E1CAC">
        <w:t>,</w:t>
      </w:r>
      <w:r w:rsidR="004B5E3A">
        <w:t xml:space="preserve"> the answer was </w:t>
      </w:r>
      <w:r w:rsidR="006E1CAC">
        <w:t xml:space="preserve">that </w:t>
      </w:r>
      <w:r w:rsidR="004B5E3A">
        <w:t>no manager should be able to alter their account.</w:t>
      </w:r>
      <w:r w:rsidR="00B1613C">
        <w:t xml:space="preserve">  </w:t>
      </w:r>
    </w:p>
    <w:p w14:paraId="5D2B7BCF" w14:textId="51117611" w:rsidR="00395CD7" w:rsidRDefault="00395CD7" w:rsidP="00B1613C">
      <w:r>
        <w:t xml:space="preserve">However, as </w:t>
      </w:r>
      <w:r w:rsidR="00876E6E">
        <w:t xml:space="preserve">figure </w:t>
      </w:r>
      <w:r w:rsidR="00DC2B40">
        <w:t>four</w:t>
      </w:r>
      <w:r>
        <w:t xml:space="preserve"> shows as the complexity of the system increased the visual product use cases started to become unwieldy and ended up requiring much more explanation of what it meant. Because of this, more detailed use cases were mainly used for the development process, and less specific use cases were created as needed for discussions with charity staff members.</w:t>
      </w:r>
    </w:p>
    <w:p w14:paraId="12CAF09C" w14:textId="2516B451" w:rsidR="00395CD7" w:rsidRDefault="00395CD7" w:rsidP="00B1613C">
      <w:r>
        <w:t>T</w:t>
      </w:r>
      <w:r w:rsidR="00987111">
        <w:t xml:space="preserve">he format of </w:t>
      </w:r>
      <w:r>
        <w:t xml:space="preserve">the </w:t>
      </w:r>
      <w:bookmarkStart w:id="35" w:name="_Toc2779293"/>
      <w:bookmarkStart w:id="36" w:name="_Toc3373082"/>
      <w:bookmarkStart w:id="37" w:name="_Toc12959372"/>
      <w:bookmarkStart w:id="38" w:name="_Toc12959553"/>
      <w:bookmarkStart w:id="39" w:name="_Toc12959909"/>
      <w:bookmarkStart w:id="40" w:name="_Toc13401800"/>
      <w:bookmarkStart w:id="41" w:name="_Toc13409394"/>
      <w:bookmarkStart w:id="42" w:name="_Toc13414341"/>
      <w:bookmarkStart w:id="43" w:name="_Toc13414703"/>
      <w:r w:rsidRPr="00F92262">
        <w:t xml:space="preserve">Individual </w:t>
      </w:r>
      <w:r>
        <w:t>p</w:t>
      </w:r>
      <w:r w:rsidRPr="00F92262">
        <w:t xml:space="preserve">roduct </w:t>
      </w:r>
      <w:r>
        <w:t>u</w:t>
      </w:r>
      <w:r w:rsidRPr="00F92262">
        <w:t xml:space="preserve">se </w:t>
      </w:r>
      <w:r>
        <w:t>c</w:t>
      </w:r>
      <w:r w:rsidRPr="00F92262">
        <w:t>ases</w:t>
      </w:r>
      <w:bookmarkEnd w:id="35"/>
      <w:bookmarkEnd w:id="36"/>
      <w:bookmarkEnd w:id="37"/>
      <w:bookmarkEnd w:id="38"/>
      <w:bookmarkEnd w:id="39"/>
      <w:bookmarkEnd w:id="40"/>
      <w:bookmarkEnd w:id="41"/>
      <w:bookmarkEnd w:id="42"/>
      <w:bookmarkEnd w:id="43"/>
      <w:r w:rsidR="00987111">
        <w:t xml:space="preserve"> </w:t>
      </w:r>
      <w:r w:rsidR="00FE32FA">
        <w:t>is</w:t>
      </w:r>
      <w:r w:rsidR="00987111">
        <w:t xml:space="preserve"> a </w:t>
      </w:r>
      <w:r w:rsidR="00B1613C">
        <w:t>slightly customi</w:t>
      </w:r>
      <w:r w:rsidR="00FE32FA">
        <w:t>s</w:t>
      </w:r>
      <w:r w:rsidR="00B1613C">
        <w:t xml:space="preserve">ed use case based on the </w:t>
      </w:r>
      <w:r w:rsidR="00B1613C" w:rsidRPr="006E2574">
        <w:t>Volere</w:t>
      </w:r>
      <w:r w:rsidR="00B1613C">
        <w:t xml:space="preserve"> template but some elements like alternative if flows</w:t>
      </w:r>
      <w:r w:rsidR="00987111">
        <w:t xml:space="preserve"> are from t</w:t>
      </w:r>
      <w:r w:rsidR="00B1613C">
        <w:t>he</w:t>
      </w:r>
      <w:r w:rsidR="00987111">
        <w:t xml:space="preserve"> </w:t>
      </w:r>
      <w:r w:rsidR="000A5CAB">
        <w:t xml:space="preserve">book </w:t>
      </w:r>
      <w:proofErr w:type="spellStart"/>
      <w:r w:rsidR="000A5CAB">
        <w:t>Larman</w:t>
      </w:r>
      <w:proofErr w:type="spellEnd"/>
      <w:r w:rsidR="00B1613C" w:rsidRPr="005A09B4">
        <w:t>, C. (2005) Applying UML and patterns</w:t>
      </w:r>
      <w:r w:rsidR="00B1613C">
        <w:t>.</w:t>
      </w:r>
    </w:p>
    <w:p w14:paraId="1980CA3C" w14:textId="4EB9B82B" w:rsidR="00B1613C" w:rsidRDefault="00B1613C" w:rsidP="00B1613C">
      <w:r>
        <w:t xml:space="preserve">An example of this is on page </w:t>
      </w:r>
      <w:r w:rsidRPr="00AA3C36">
        <w:t>thirty-three</w:t>
      </w:r>
      <w:r>
        <w:t xml:space="preserve"> of appendix </w:t>
      </w:r>
      <w:r w:rsidR="00486D51">
        <w:t>A</w:t>
      </w:r>
      <w:r>
        <w:t xml:space="preserve">. </w:t>
      </w:r>
      <w:r w:rsidRPr="005A09B4">
        <w:t>UC23 Change client’s key worker</w:t>
      </w:r>
      <w:r>
        <w:t xml:space="preserve"> uses a letter with a decimal increment in the main success </w:t>
      </w:r>
      <w:r w:rsidRPr="005A09B4">
        <w:t>Scenario</w:t>
      </w:r>
      <w:r>
        <w:t xml:space="preserve"> to denote a branch in the flow. In this case </w:t>
      </w:r>
    </w:p>
    <w:p w14:paraId="7CDB0E40" w14:textId="77777777" w:rsidR="00B1613C" w:rsidRDefault="00B1613C" w:rsidP="00B1613C">
      <w:pPr>
        <w:pStyle w:val="NoSpacing"/>
        <w:ind w:firstLine="720"/>
      </w:pPr>
      <w:r>
        <w:t>5,</w:t>
      </w:r>
      <w:r>
        <w:tab/>
        <w:t>The system asks if the new key worker is part of the current support team.</w:t>
      </w:r>
    </w:p>
    <w:p w14:paraId="7ABE9EC3" w14:textId="77777777" w:rsidR="00B1613C" w:rsidRDefault="00B1613C" w:rsidP="00B1613C">
      <w:pPr>
        <w:pStyle w:val="NoSpacing"/>
        <w:ind w:left="1440"/>
      </w:pPr>
      <w:r>
        <w:t xml:space="preserve">If the manager says no, the system displays all eligible support staff members (support staff with the same area of </w:t>
      </w:r>
      <w:r w:rsidRPr="00696A76">
        <w:t>experience</w:t>
      </w:r>
      <w:r>
        <w:t xml:space="preserve">. </w:t>
      </w:r>
      <w:r w:rsidRPr="00696A76">
        <w:t>general mental health, learning disabilities</w:t>
      </w:r>
      <w:r>
        <w:t xml:space="preserve"> or</w:t>
      </w:r>
      <w:r w:rsidRPr="00696A76">
        <w:t xml:space="preserve"> forensic mental health</w:t>
      </w:r>
      <w:r>
        <w:t>).</w:t>
      </w:r>
    </w:p>
    <w:p w14:paraId="7DDDA63B" w14:textId="77777777" w:rsidR="00B1613C" w:rsidRDefault="00B1613C" w:rsidP="00B1613C">
      <w:pPr>
        <w:pStyle w:val="NoSpacing"/>
        <w:ind w:left="2160" w:hanging="720"/>
      </w:pPr>
      <w:r>
        <w:t>A5.1</w:t>
      </w:r>
      <w:r>
        <w:tab/>
        <w:t>If the manager says yes. The system displays the current support team of the client.</w:t>
      </w:r>
    </w:p>
    <w:p w14:paraId="3B3F2E54" w14:textId="77777777" w:rsidR="00B1613C" w:rsidRDefault="00B1613C" w:rsidP="00B1613C">
      <w:pPr>
        <w:pStyle w:val="NoSpacing"/>
        <w:ind w:left="2160" w:hanging="720"/>
      </w:pPr>
    </w:p>
    <w:p w14:paraId="34BA4C0B" w14:textId="518E5771" w:rsidR="00B1613C" w:rsidRDefault="00B1613C" w:rsidP="00B1613C">
      <w:pPr>
        <w:pStyle w:val="NoSpacing"/>
        <w:rPr>
          <w:bCs/>
        </w:rPr>
      </w:pPr>
      <w:r>
        <w:t xml:space="preserve">This </w:t>
      </w:r>
      <w:r w:rsidR="00987111">
        <w:t xml:space="preserve">alteration allows the use case to </w:t>
      </w:r>
      <w:r>
        <w:t xml:space="preserve">handle simple branching in the </w:t>
      </w:r>
      <w:r w:rsidRPr="005A09B4">
        <w:t>Main Success Scenario</w:t>
      </w:r>
      <w:r>
        <w:t xml:space="preserve"> where the impact of the branch did not need an </w:t>
      </w:r>
      <w:r w:rsidR="004B5E3A">
        <w:t>e</w:t>
      </w:r>
      <w:r w:rsidRPr="005A09B4">
        <w:rPr>
          <w:bCs/>
        </w:rPr>
        <w:t>xtension</w:t>
      </w:r>
      <w:r>
        <w:rPr>
          <w:bCs/>
        </w:rPr>
        <w:t>.</w:t>
      </w:r>
    </w:p>
    <w:p w14:paraId="0C9FD5B4" w14:textId="77777777" w:rsidR="00887CE0" w:rsidRDefault="00887CE0" w:rsidP="00B1613C">
      <w:pPr>
        <w:pStyle w:val="NoSpacing"/>
        <w:rPr>
          <w:bCs/>
        </w:rPr>
      </w:pPr>
    </w:p>
    <w:p w14:paraId="76C72088" w14:textId="3D9D3366" w:rsidR="00C84612" w:rsidRDefault="00B1613C" w:rsidP="00B1613C">
      <w:pPr>
        <w:pStyle w:val="NoSpacing"/>
      </w:pPr>
      <w:r>
        <w:rPr>
          <w:bCs/>
        </w:rPr>
        <w:t>With the detailed use cases finished</w:t>
      </w:r>
      <w:r w:rsidR="00C84612">
        <w:rPr>
          <w:bCs/>
        </w:rPr>
        <w:t>,</w:t>
      </w:r>
      <w:r>
        <w:rPr>
          <w:bCs/>
        </w:rPr>
        <w:t xml:space="preserve"> </w:t>
      </w:r>
      <w:r w:rsidR="00987111">
        <w:rPr>
          <w:bCs/>
        </w:rPr>
        <w:t xml:space="preserve">they could be </w:t>
      </w:r>
      <w:r>
        <w:rPr>
          <w:bCs/>
        </w:rPr>
        <w:t xml:space="preserve">used </w:t>
      </w:r>
      <w:r w:rsidR="00987111">
        <w:rPr>
          <w:bCs/>
        </w:rPr>
        <w:t>t</w:t>
      </w:r>
      <w:r>
        <w:rPr>
          <w:bCs/>
        </w:rPr>
        <w:t>o e</w:t>
      </w:r>
      <w:r>
        <w:t>licit the functional software requirements.</w:t>
      </w:r>
      <w:r w:rsidR="00C84612">
        <w:t xml:space="preserve"> </w:t>
      </w:r>
      <w:r>
        <w:t xml:space="preserve">After </w:t>
      </w:r>
      <w:r w:rsidR="003B2E68">
        <w:t>completion</w:t>
      </w:r>
      <w:r>
        <w:t xml:space="preserve"> of the SFR, </w:t>
      </w:r>
      <w:r w:rsidR="00C84612">
        <w:t xml:space="preserve">next was the </w:t>
      </w:r>
      <w:r w:rsidRPr="00CD6C39">
        <w:t>Non-functional Requirements</w:t>
      </w:r>
      <w:r>
        <w:t xml:space="preserve">. </w:t>
      </w:r>
    </w:p>
    <w:p w14:paraId="106EA651" w14:textId="77777777" w:rsidR="00C84612" w:rsidRDefault="00C84612" w:rsidP="00B1613C">
      <w:pPr>
        <w:pStyle w:val="NoSpacing"/>
      </w:pPr>
    </w:p>
    <w:p w14:paraId="39149BC8" w14:textId="7F7D1C7C" w:rsidR="00B1613C" w:rsidRDefault="00B1613C" w:rsidP="00B1613C">
      <w:pPr>
        <w:pStyle w:val="NoSpacing"/>
      </w:pPr>
      <w:r>
        <w:t xml:space="preserve">The first </w:t>
      </w:r>
      <w:r w:rsidR="00C84612">
        <w:t xml:space="preserve">set of </w:t>
      </w:r>
      <w:r>
        <w:t xml:space="preserve">non-functional requirements relate to the Look and feel of the web application. Making sure the </w:t>
      </w:r>
      <w:r w:rsidR="00C84612">
        <w:t xml:space="preserve">web application </w:t>
      </w:r>
      <w:r>
        <w:t xml:space="preserve">was in line with the charity’s website and had a professional </w:t>
      </w:r>
      <w:r w:rsidR="00C84612">
        <w:t xml:space="preserve">style with </w:t>
      </w:r>
      <w:r>
        <w:t xml:space="preserve">functionality over </w:t>
      </w:r>
      <w:r w:rsidR="00C84612">
        <w:t>aesthetics</w:t>
      </w:r>
      <w:r>
        <w:t>.  The plan agreed</w:t>
      </w:r>
      <w:r w:rsidR="00C84612">
        <w:t xml:space="preserve"> with the charity </w:t>
      </w:r>
      <w:r>
        <w:t xml:space="preserve">was to create several sketches of the </w:t>
      </w:r>
      <w:r w:rsidR="00C84612">
        <w:t xml:space="preserve">web application </w:t>
      </w:r>
      <w:r>
        <w:t>and from their refinement create a wireframe and then implement the final approved option from the refined wireframe.</w:t>
      </w:r>
    </w:p>
    <w:p w14:paraId="66A921B8" w14:textId="77777777" w:rsidR="00B1613C" w:rsidRDefault="00B1613C" w:rsidP="00B1613C">
      <w:pPr>
        <w:pStyle w:val="NoSpacing"/>
      </w:pPr>
      <w:r>
        <w:t xml:space="preserve">Another part of this was the need for the website to make use of responsive design.  The charity was planning to implement a </w:t>
      </w:r>
      <w:r w:rsidRPr="0096016E">
        <w:t xml:space="preserve">bring your own phone (BYOP) </w:t>
      </w:r>
      <w:r>
        <w:t>policy. So, the site would need to conform to a few different screen sizes.</w:t>
      </w:r>
    </w:p>
    <w:p w14:paraId="002D9715" w14:textId="4F9B82C5" w:rsidR="009D3C02" w:rsidRDefault="00FF7B4C" w:rsidP="006D7A3C">
      <w:r>
        <w:t xml:space="preserve">The use of </w:t>
      </w:r>
      <w:r w:rsidRPr="0096016E">
        <w:t>BYOP</w:t>
      </w:r>
      <w:r w:rsidR="00B1613C">
        <w:t xml:space="preserve"> is a choice of management in the hope to not incur the cost</w:t>
      </w:r>
      <w:r>
        <w:t>s</w:t>
      </w:r>
      <w:r w:rsidR="00B1613C">
        <w:t xml:space="preserve"> of outfitting the support staff with phones if this system is to be implemented. Through talks, it was agreed that the website would not need to support phones with operating systems over five years old, e.g., older model phones that could not update to the newest software versions available. </w:t>
      </w:r>
    </w:p>
    <w:p w14:paraId="09BAB759" w14:textId="26434511" w:rsidR="00A25AC1" w:rsidRDefault="00887CDD" w:rsidP="00B1613C">
      <w:pPr>
        <w:pStyle w:val="NoSpacing"/>
      </w:pPr>
      <w:r>
        <w:lastRenderedPageBreak/>
        <w:t>A</w:t>
      </w:r>
      <w:r w:rsidR="00B1613C">
        <w:t xml:space="preserve"> vital usability requirement is that the web app meets the </w:t>
      </w:r>
      <w:r w:rsidR="00B1613C" w:rsidRPr="00767BF2">
        <w:t>Web Content Accessibility Guidelines</w:t>
      </w:r>
      <w:r w:rsidR="00B1613C">
        <w:t xml:space="preserve"> with a </w:t>
      </w:r>
      <w:r w:rsidR="00B1613C" w:rsidRPr="00767BF2">
        <w:t xml:space="preserve">minimum </w:t>
      </w:r>
      <w:r w:rsidR="00B1613C">
        <w:t xml:space="preserve">of </w:t>
      </w:r>
      <w:r w:rsidR="00B1613C" w:rsidRPr="00767BF2">
        <w:t>WCAG 2.</w:t>
      </w:r>
      <w:r w:rsidR="00A25AC1">
        <w:t>0 (level AA),</w:t>
      </w:r>
      <w:r w:rsidR="00B1613C">
        <w:t xml:space="preserve"> which is now a legal requirement under the </w:t>
      </w:r>
      <w:r w:rsidR="00B1613C" w:rsidRPr="00C81B92">
        <w:t>Equality Act 2010</w:t>
      </w:r>
      <w:r w:rsidR="00B1613C">
        <w:t xml:space="preserve">. </w:t>
      </w:r>
      <w:r w:rsidR="00781B9A">
        <w:t>A</w:t>
      </w:r>
      <w:r w:rsidR="00091D30">
        <w:t>n</w:t>
      </w:r>
      <w:r w:rsidR="00781B9A">
        <w:t xml:space="preserve"> online WCAG checked would be used to check if this requirement was met. </w:t>
      </w:r>
    </w:p>
    <w:p w14:paraId="14751140" w14:textId="77777777" w:rsidR="00A25AC1" w:rsidRDefault="00A25AC1" w:rsidP="00B1613C">
      <w:pPr>
        <w:pStyle w:val="NoSpacing"/>
      </w:pPr>
    </w:p>
    <w:p w14:paraId="581BBA51" w14:textId="23FD0663" w:rsidR="00A25AC1" w:rsidRDefault="00A25AC1" w:rsidP="00B1613C">
      <w:pPr>
        <w:pStyle w:val="NoSpacing"/>
      </w:pPr>
      <w:r>
        <w:rPr>
          <w:noProof/>
        </w:rPr>
        <w:drawing>
          <wp:inline distT="0" distB="0" distL="0" distR="0" wp14:anchorId="120C4391" wp14:editId="349A7165">
            <wp:extent cx="5395595" cy="1187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95595" cy="1187450"/>
                    </a:xfrm>
                    <a:prstGeom prst="rect">
                      <a:avLst/>
                    </a:prstGeom>
                    <a:noFill/>
                    <a:ln>
                      <a:noFill/>
                    </a:ln>
                  </pic:spPr>
                </pic:pic>
              </a:graphicData>
            </a:graphic>
          </wp:inline>
        </w:drawing>
      </w:r>
    </w:p>
    <w:p w14:paraId="6491F85F" w14:textId="6E4B0AF8" w:rsidR="00781B9A" w:rsidRDefault="00A25AC1" w:rsidP="00B1613C">
      <w:pPr>
        <w:pStyle w:val="NoSpacing"/>
      </w:pPr>
      <w:r>
        <w:t>(Fig 05 –</w:t>
      </w:r>
      <w:r w:rsidR="00311EB3">
        <w:t xml:space="preserve"> </w:t>
      </w:r>
      <w:r>
        <w:t>screen capture of the final website passing the</w:t>
      </w:r>
      <w:r w:rsidRPr="00A25AC1">
        <w:t xml:space="preserve"> </w:t>
      </w:r>
      <w:r w:rsidRPr="00767BF2">
        <w:t>WCAG 2.</w:t>
      </w:r>
      <w:r>
        <w:t>0 (level AAA))</w:t>
      </w:r>
    </w:p>
    <w:p w14:paraId="153AE994" w14:textId="77777777" w:rsidR="00781B9A" w:rsidRDefault="00781B9A" w:rsidP="00B1613C">
      <w:pPr>
        <w:pStyle w:val="NoSpacing"/>
      </w:pPr>
    </w:p>
    <w:p w14:paraId="10633779" w14:textId="0803090C" w:rsidR="00B1613C" w:rsidRDefault="009D3C02" w:rsidP="00B1613C">
      <w:pPr>
        <w:pStyle w:val="NoSpacing"/>
      </w:pPr>
      <w:r>
        <w:t xml:space="preserve">At this point, the </w:t>
      </w:r>
      <w:r w:rsidRPr="009D3C02">
        <w:t>requirements document</w:t>
      </w:r>
      <w:r>
        <w:t xml:space="preserve"> was complete and reviewed with </w:t>
      </w:r>
      <w:r w:rsidR="00FA6CA4">
        <w:t>a few</w:t>
      </w:r>
      <w:r>
        <w:t xml:space="preserve"> </w:t>
      </w:r>
      <w:r w:rsidR="00311EB3">
        <w:t xml:space="preserve">of </w:t>
      </w:r>
      <w:r>
        <w:t xml:space="preserve">the charity staff members from support staff to the managers. The response was positive with the belief that </w:t>
      </w:r>
      <w:r w:rsidR="00FA6CA4">
        <w:t>if</w:t>
      </w:r>
      <w:r>
        <w:t xml:space="preserve"> the final system mostly mirrors the</w:t>
      </w:r>
      <w:r w:rsidRPr="009D3C02">
        <w:t xml:space="preserve"> requirements document</w:t>
      </w:r>
      <w:r>
        <w:t>, it would satisfy the charity's needs.</w:t>
      </w:r>
      <w:r w:rsidR="00464B57">
        <w:t xml:space="preserve"> Another benefit of this process is that it involved the charity staff members in the development of the system, giving them a sense of ownership and that the design of the system was a </w:t>
      </w:r>
      <w:r w:rsidR="00464B57" w:rsidRPr="00464B57">
        <w:t xml:space="preserve">collaborative </w:t>
      </w:r>
      <w:r w:rsidR="00464B57">
        <w:t xml:space="preserve">event this </w:t>
      </w:r>
      <w:r w:rsidR="00464B57" w:rsidRPr="00464B57">
        <w:t xml:space="preserve">engagement </w:t>
      </w:r>
      <w:r w:rsidR="00464B57">
        <w:t>meant that designing the system with staff bec</w:t>
      </w:r>
      <w:r w:rsidR="009254F7">
        <w:t>a</w:t>
      </w:r>
      <w:r w:rsidR="00464B57">
        <w:t>me much more straightforward.</w:t>
      </w:r>
    </w:p>
    <w:p w14:paraId="07F221FC" w14:textId="765A2C5E" w:rsidR="00887CDD" w:rsidRDefault="00887CDD" w:rsidP="00B1613C">
      <w:pPr>
        <w:pStyle w:val="NoSpacing"/>
      </w:pPr>
      <w:r>
        <w:br w:type="page"/>
      </w:r>
    </w:p>
    <w:p w14:paraId="7C65011D" w14:textId="77777777" w:rsidR="009D3C02" w:rsidRDefault="009D3C02" w:rsidP="00B1613C">
      <w:pPr>
        <w:pStyle w:val="NoSpacing"/>
      </w:pPr>
    </w:p>
    <w:p w14:paraId="206637D9" w14:textId="05239142" w:rsidR="009D3C02" w:rsidRPr="009D3C02" w:rsidRDefault="00B1613C" w:rsidP="006D7A3C">
      <w:pPr>
        <w:pStyle w:val="Heading3"/>
      </w:pPr>
      <w:bookmarkStart w:id="44" w:name="_Toc12959348"/>
      <w:bookmarkStart w:id="45" w:name="_Toc12959529"/>
      <w:bookmarkStart w:id="46" w:name="_Toc12959885"/>
      <w:bookmarkStart w:id="47" w:name="_Toc13409369"/>
      <w:bookmarkStart w:id="48" w:name="_Toc13414316"/>
      <w:bookmarkStart w:id="49" w:name="_Toc13414678"/>
      <w:bookmarkStart w:id="50" w:name="_Toc19455289"/>
      <w:r>
        <w:t xml:space="preserve">Part 2 - </w:t>
      </w:r>
      <w:r w:rsidR="009D3C02">
        <w:t>underlying</w:t>
      </w:r>
      <w:r w:rsidRPr="00D43974">
        <w:t xml:space="preserve"> object representations and appointments</w:t>
      </w:r>
      <w:r>
        <w:t>.</w:t>
      </w:r>
      <w:bookmarkEnd w:id="44"/>
      <w:bookmarkEnd w:id="45"/>
      <w:bookmarkEnd w:id="46"/>
      <w:bookmarkEnd w:id="47"/>
      <w:bookmarkEnd w:id="48"/>
      <w:bookmarkEnd w:id="49"/>
      <w:bookmarkEnd w:id="50"/>
    </w:p>
    <w:p w14:paraId="3ACD6033" w14:textId="40BC94B1" w:rsidR="000F6065" w:rsidRDefault="000F6065" w:rsidP="00B1613C">
      <w:pPr>
        <w:pStyle w:val="NoSpacing"/>
      </w:pPr>
      <w:r>
        <w:t xml:space="preserve">With the </w:t>
      </w:r>
      <w:r w:rsidR="00B1613C">
        <w:t>complet</w:t>
      </w:r>
      <w:r>
        <w:t>ion</w:t>
      </w:r>
      <w:r w:rsidR="00B1613C">
        <w:t xml:space="preserve"> </w:t>
      </w:r>
      <w:r>
        <w:t xml:space="preserve">of the </w:t>
      </w:r>
      <w:r w:rsidR="004426B3">
        <w:t>Volere</w:t>
      </w:r>
      <w:r w:rsidR="00B1613C">
        <w:t xml:space="preserve"> </w:t>
      </w:r>
      <w:r>
        <w:t xml:space="preserve">requirements </w:t>
      </w:r>
      <w:r w:rsidR="00B1613C">
        <w:t>document</w:t>
      </w:r>
      <w:r>
        <w:t xml:space="preserve"> work could start on the firs</w:t>
      </w:r>
      <w:r w:rsidR="00B1613C">
        <w:t>t iteration</w:t>
      </w:r>
      <w:r>
        <w:t xml:space="preserve"> this began </w:t>
      </w:r>
      <w:r w:rsidR="00B1613C">
        <w:t xml:space="preserve">by </w:t>
      </w:r>
      <w:r w:rsidR="004426B3">
        <w:t>analysing</w:t>
      </w:r>
      <w:r>
        <w:t xml:space="preserve"> </w:t>
      </w:r>
      <w:r w:rsidR="00B1613C">
        <w:t xml:space="preserve">the </w:t>
      </w:r>
      <w:r>
        <w:t xml:space="preserve">requirements </w:t>
      </w:r>
      <w:r w:rsidR="00B1613C">
        <w:t xml:space="preserve">document and creating a </w:t>
      </w:r>
      <w:r w:rsidR="00B1613C" w:rsidRPr="006A6FF3">
        <w:t>Domain Model</w:t>
      </w:r>
      <w:r w:rsidR="00B1613C">
        <w:t xml:space="preserve"> along with its </w:t>
      </w:r>
      <w:r w:rsidR="00B1613C" w:rsidRPr="006A6FF3">
        <w:t>Glossar</w:t>
      </w:r>
      <w:r w:rsidR="00B1613C">
        <w:t>y.</w:t>
      </w:r>
      <w:r w:rsidR="00B1613C" w:rsidRPr="00BB6234">
        <w:t xml:space="preserve"> </w:t>
      </w:r>
    </w:p>
    <w:p w14:paraId="6CF6B71D" w14:textId="780423A4" w:rsidR="000F6065" w:rsidRDefault="00B1613C" w:rsidP="00B1613C">
      <w:pPr>
        <w:pStyle w:val="NoSpacing"/>
      </w:pPr>
      <w:r>
        <w:t>Using the domain model</w:t>
      </w:r>
      <w:r w:rsidR="00FF7B4C">
        <w:t xml:space="preserve">, </w:t>
      </w:r>
      <w:r w:rsidR="000F6065">
        <w:t xml:space="preserve">it was possible to </w:t>
      </w:r>
      <w:r>
        <w:t xml:space="preserve">create the first </w:t>
      </w:r>
      <w:r w:rsidR="000F6065">
        <w:t>a</w:t>
      </w:r>
      <w:r>
        <w:t xml:space="preserve">nalysis class diagram </w:t>
      </w:r>
      <w:r w:rsidR="000F6065">
        <w:t xml:space="preserve">along with its corresponding </w:t>
      </w:r>
      <w:r>
        <w:t>methods and glossary</w:t>
      </w:r>
      <w:r w:rsidR="000F6065">
        <w:t>.</w:t>
      </w:r>
      <w:r>
        <w:t xml:space="preserve"> </w:t>
      </w:r>
      <w:r w:rsidR="00EA3B19">
        <w:t>F</w:t>
      </w:r>
      <w:r w:rsidR="000F6065">
        <w:t xml:space="preserve">rom </w:t>
      </w:r>
      <w:r>
        <w:t>the analysis model, use cases</w:t>
      </w:r>
      <w:r w:rsidR="000F6065">
        <w:t>,</w:t>
      </w:r>
      <w:r>
        <w:t xml:space="preserve"> and SFRs</w:t>
      </w:r>
      <w:r w:rsidR="00EA3B19">
        <w:t>,</w:t>
      </w:r>
      <w:r w:rsidR="000F6065">
        <w:t xml:space="preserve"> the s</w:t>
      </w:r>
      <w:r w:rsidRPr="006A6FF3">
        <w:t xml:space="preserve">ystem </w:t>
      </w:r>
      <w:r w:rsidR="000F6065">
        <w:t>o</w:t>
      </w:r>
      <w:r w:rsidRPr="006A6FF3">
        <w:t>perations</w:t>
      </w:r>
      <w:r w:rsidR="000F6065">
        <w:t xml:space="preserve"> were designed</w:t>
      </w:r>
      <w:r>
        <w:t>.</w:t>
      </w:r>
    </w:p>
    <w:p w14:paraId="320AE5FE" w14:textId="00AB9FDE" w:rsidR="00B1613C" w:rsidRDefault="00B1613C" w:rsidP="00B1613C">
      <w:pPr>
        <w:pStyle w:val="NoSpacing"/>
      </w:pPr>
      <w:r>
        <w:t xml:space="preserve">An example of this is on page </w:t>
      </w:r>
      <w:r w:rsidR="008605EF">
        <w:t>two</w:t>
      </w:r>
      <w:r w:rsidRPr="003C2F16">
        <w:t xml:space="preserve"> of appendix </w:t>
      </w:r>
      <w:r w:rsidR="000F6065" w:rsidRPr="003C2F16">
        <w:t>B</w:t>
      </w:r>
      <w:r w:rsidRPr="003C2F16">
        <w:t>. UC3</w:t>
      </w:r>
      <w:r w:rsidRPr="00AA3C36">
        <w:t xml:space="preserve"> remove staff member</w:t>
      </w:r>
      <w:r w:rsidR="004B5E3A">
        <w:t>; T</w:t>
      </w:r>
      <w:r>
        <w:t xml:space="preserve">he system operations are shown with </w:t>
      </w:r>
      <w:r w:rsidR="008605EF">
        <w:t>their</w:t>
      </w:r>
      <w:r>
        <w:t xml:space="preserve"> pre and post configuration and relevant models to explain </w:t>
      </w:r>
      <w:r w:rsidR="004B5E3A">
        <w:t>messages between the relevant object and the states these objects change two</w:t>
      </w:r>
      <w:r>
        <w:t>. Each system operation follows this pattern.</w:t>
      </w:r>
    </w:p>
    <w:p w14:paraId="092C56C9" w14:textId="77777777" w:rsidR="003C2F16" w:rsidRDefault="003C2F16" w:rsidP="00B1613C">
      <w:pPr>
        <w:pStyle w:val="NoSpacing"/>
      </w:pPr>
    </w:p>
    <w:p w14:paraId="63609C6B" w14:textId="71E321D9" w:rsidR="000F6065" w:rsidRDefault="00B1613C" w:rsidP="00B1613C">
      <w:pPr>
        <w:pStyle w:val="NoSpacing"/>
      </w:pPr>
      <w:r>
        <w:t xml:space="preserve">At this point, </w:t>
      </w:r>
      <w:r w:rsidR="000F6065">
        <w:t xml:space="preserve">work </w:t>
      </w:r>
      <w:r>
        <w:t xml:space="preserve">started </w:t>
      </w:r>
      <w:r w:rsidR="000F6065">
        <w:t xml:space="preserve">on the </w:t>
      </w:r>
      <w:r>
        <w:t xml:space="preserve">implementation </w:t>
      </w:r>
      <w:r w:rsidR="000F6065">
        <w:t>of this system u</w:t>
      </w:r>
      <w:r>
        <w:t xml:space="preserve">sing </w:t>
      </w:r>
      <w:r w:rsidRPr="000E383C">
        <w:t xml:space="preserve">IntelliJ </w:t>
      </w:r>
      <w:r w:rsidR="00077A48">
        <w:t xml:space="preserve">as the </w:t>
      </w:r>
      <w:r w:rsidR="003C2F16">
        <w:t>IDE</w:t>
      </w:r>
      <w:r w:rsidR="00077A48">
        <w:t xml:space="preserve"> </w:t>
      </w:r>
      <w:r>
        <w:t>and Java.</w:t>
      </w:r>
      <w:r w:rsidR="006E1CAC">
        <w:t xml:space="preserve"> </w:t>
      </w:r>
      <w:r w:rsidR="004B5E3A">
        <w:t xml:space="preserve">The work </w:t>
      </w:r>
      <w:r w:rsidR="000F6065">
        <w:t>start</w:t>
      </w:r>
      <w:r w:rsidR="003C2F16">
        <w:t>ed</w:t>
      </w:r>
      <w:r w:rsidR="000F6065">
        <w:t xml:space="preserve"> with the creation of the a</w:t>
      </w:r>
      <w:r>
        <w:t>bstract</w:t>
      </w:r>
      <w:r w:rsidR="000F6065">
        <w:t xml:space="preserve"> </w:t>
      </w:r>
      <w:r>
        <w:t xml:space="preserve">Person and abstract Staff class that inherits from </w:t>
      </w:r>
      <w:r w:rsidR="000F6065">
        <w:t xml:space="preserve">the </w:t>
      </w:r>
      <w:r>
        <w:t>Person</w:t>
      </w:r>
      <w:r w:rsidR="000F6065">
        <w:t xml:space="preserve"> Class</w:t>
      </w:r>
      <w:r>
        <w:t>.</w:t>
      </w:r>
    </w:p>
    <w:p w14:paraId="65C14FED" w14:textId="1AB52D0F" w:rsidR="00B1613C" w:rsidRDefault="00B1613C" w:rsidP="00B1613C">
      <w:pPr>
        <w:pStyle w:val="NoSpacing"/>
      </w:pPr>
      <w:r>
        <w:t xml:space="preserve">The next class created that implemented </w:t>
      </w:r>
      <w:r w:rsidR="000F6065">
        <w:t>the abstract Staff class</w:t>
      </w:r>
      <w:r w:rsidR="004B5E3A">
        <w:t xml:space="preserve"> </w:t>
      </w:r>
      <w:r>
        <w:t xml:space="preserve">was </w:t>
      </w:r>
      <w:r w:rsidR="000F6065">
        <w:t xml:space="preserve">the </w:t>
      </w:r>
      <w:proofErr w:type="spellStart"/>
      <w:r>
        <w:t>SupportStaffMember</w:t>
      </w:r>
      <w:proofErr w:type="spellEnd"/>
      <w:r w:rsidR="007626CF">
        <w:t xml:space="preserve"> class</w:t>
      </w:r>
      <w:r w:rsidR="000F6065">
        <w:t>. For each concrete class</w:t>
      </w:r>
      <w:r w:rsidR="00FF7B4C">
        <w:t>,</w:t>
      </w:r>
      <w:r w:rsidR="000F6065">
        <w:t xml:space="preserve"> a J</w:t>
      </w:r>
      <w:r>
        <w:t xml:space="preserve">Unit test </w:t>
      </w:r>
      <w:r w:rsidRPr="00B370DE">
        <w:t>suite</w:t>
      </w:r>
      <w:r>
        <w:t xml:space="preserve"> </w:t>
      </w:r>
      <w:r w:rsidR="007626CF">
        <w:t>was created</w:t>
      </w:r>
      <w:r w:rsidR="000F6065">
        <w:t>. These test suites allowed the system to tested whenever a change was made</w:t>
      </w:r>
      <w:r w:rsidR="00D02792">
        <w:t>,</w:t>
      </w:r>
      <w:r w:rsidR="000F6065">
        <w:t xml:space="preserve"> and so be sure that the system functioned as before the changes were introduced</w:t>
      </w:r>
      <w:r>
        <w:t xml:space="preserve">. </w:t>
      </w:r>
      <w:r w:rsidR="000F6065">
        <w:t xml:space="preserve">Moreover, as each test suit related to a specific class and </w:t>
      </w:r>
      <w:r w:rsidR="004B5E3A">
        <w:t xml:space="preserve">its </w:t>
      </w:r>
      <w:r w:rsidR="000F6065">
        <w:t xml:space="preserve">methods </w:t>
      </w:r>
      <w:r w:rsidR="004B5E3A">
        <w:t>t</w:t>
      </w:r>
      <w:r w:rsidR="000F6065">
        <w:t xml:space="preserve">racking down bugs introduced with </w:t>
      </w:r>
      <w:r w:rsidR="004B5E3A">
        <w:t xml:space="preserve">system </w:t>
      </w:r>
      <w:r w:rsidR="000F6065">
        <w:t>change</w:t>
      </w:r>
      <w:r w:rsidR="004B5E3A">
        <w:t>s</w:t>
      </w:r>
      <w:r w:rsidR="000F6065">
        <w:t xml:space="preserve"> was simplified; this</w:t>
      </w:r>
      <w:r>
        <w:t xml:space="preserve"> is referred to as regression testing and is the central part of minimi</w:t>
      </w:r>
      <w:r w:rsidR="00091D30">
        <w:t>s</w:t>
      </w:r>
      <w:r w:rsidR="000F6065">
        <w:t>ing</w:t>
      </w:r>
      <w:r>
        <w:t xml:space="preserve"> system bugs during the different incrementations.</w:t>
      </w:r>
    </w:p>
    <w:p w14:paraId="65C322F0" w14:textId="77777777" w:rsidR="000F6065" w:rsidRDefault="000F6065" w:rsidP="00B1613C">
      <w:pPr>
        <w:pStyle w:val="NoSpacing"/>
      </w:pPr>
      <w:r>
        <w:t xml:space="preserve">The tests themselves were </w:t>
      </w:r>
      <w:r w:rsidR="00B1613C">
        <w:t>wri</w:t>
      </w:r>
      <w:r>
        <w:t>t</w:t>
      </w:r>
      <w:r w:rsidR="00B1613C">
        <w:t>te</w:t>
      </w:r>
      <w:r>
        <w:t>n</w:t>
      </w:r>
      <w:r w:rsidR="00B1613C">
        <w:t xml:space="preserve"> on the boundaries of inputs or when an objects state changed. </w:t>
      </w:r>
      <w:r>
        <w:t>Other tests were created to check common problems like</w:t>
      </w:r>
      <w:r w:rsidR="00B1613C">
        <w:t xml:space="preserve"> the implementation of equals. </w:t>
      </w:r>
    </w:p>
    <w:p w14:paraId="36D5B6EC" w14:textId="401337C7" w:rsidR="00B1613C" w:rsidRDefault="00B1613C" w:rsidP="00B1613C">
      <w:pPr>
        <w:pStyle w:val="NoSpacing"/>
      </w:pPr>
      <w:r>
        <w:t xml:space="preserve">The implementations followed the class and Sequence models until </w:t>
      </w:r>
      <w:r w:rsidR="004426B3">
        <w:t>these sta</w:t>
      </w:r>
      <w:r w:rsidR="00D449EB">
        <w:t>rted</w:t>
      </w:r>
      <w:r w:rsidR="004426B3">
        <w:t xml:space="preserve"> producing problems</w:t>
      </w:r>
      <w:r w:rsidR="000F6065">
        <w:t>. The original p</w:t>
      </w:r>
      <w:r>
        <w:t xml:space="preserve">lan </w:t>
      </w:r>
      <w:r w:rsidR="00F46F7F">
        <w:t xml:space="preserve">was </w:t>
      </w:r>
      <w:r>
        <w:t xml:space="preserve">to use actors as classes </w:t>
      </w:r>
      <w:r w:rsidR="000F6065">
        <w:t xml:space="preserve">as is </w:t>
      </w:r>
      <w:r>
        <w:t xml:space="preserve">taught in TM354 as one way to implement use cases. The problem was as </w:t>
      </w:r>
      <w:r w:rsidR="000F6065">
        <w:t xml:space="preserve">new </w:t>
      </w:r>
      <w:r>
        <w:t>classes</w:t>
      </w:r>
      <w:r w:rsidR="000F6065">
        <w:t xml:space="preserve"> where created</w:t>
      </w:r>
      <w:r>
        <w:t>, the overall complexity of messages</w:t>
      </w:r>
      <w:r w:rsidR="000F6065">
        <w:t xml:space="preserve"> passing between objects was continually </w:t>
      </w:r>
      <w:r>
        <w:t>increasing.</w:t>
      </w:r>
    </w:p>
    <w:p w14:paraId="3FD73DAC" w14:textId="7714BEA8" w:rsidR="00B1613C" w:rsidRDefault="00B1613C" w:rsidP="00B1613C">
      <w:pPr>
        <w:pStyle w:val="NoSpacing"/>
      </w:pPr>
      <w:r>
        <w:t>An example of this was</w:t>
      </w:r>
      <w:r w:rsidR="000F6065">
        <w:t xml:space="preserve"> with the implementation of </w:t>
      </w:r>
      <w:r>
        <w:t xml:space="preserve">charity class to hold references to Staff, Client, and </w:t>
      </w:r>
      <w:proofErr w:type="spellStart"/>
      <w:r>
        <w:t>SupportedHouse</w:t>
      </w:r>
      <w:proofErr w:type="spellEnd"/>
      <w:r>
        <w:t xml:space="preserve"> objects. When the Manager class initiated a message to add or alter an object, it needed to </w:t>
      </w:r>
      <w:r w:rsidR="00F46F7F">
        <w:t>cons</w:t>
      </w:r>
      <w:r w:rsidR="006E1CAC">
        <w:t>iste</w:t>
      </w:r>
      <w:r w:rsidR="00F46F7F">
        <w:t>ntly</w:t>
      </w:r>
      <w:r>
        <w:t xml:space="preserve"> first message the Charity class and send references to that class in most of its messages.</w:t>
      </w:r>
    </w:p>
    <w:p w14:paraId="3F65C354" w14:textId="4F85C1DE" w:rsidR="00B1613C" w:rsidRDefault="000F6065" w:rsidP="00B1613C">
      <w:pPr>
        <w:pStyle w:val="NoSpacing"/>
      </w:pPr>
      <w:r>
        <w:t xml:space="preserve">One option was to </w:t>
      </w:r>
      <w:r w:rsidR="00B1613C">
        <w:t xml:space="preserve">have had the Manager class handle all implementation of a sequence diagram, but this would violate the </w:t>
      </w:r>
      <w:r w:rsidR="00B1613C" w:rsidRPr="00884932">
        <w:t xml:space="preserve">Law of Demeter </w:t>
      </w:r>
      <w:r w:rsidR="00B1613C">
        <w:t xml:space="preserve">by giving the Manager class to much knowledge of other classes. </w:t>
      </w:r>
    </w:p>
    <w:p w14:paraId="3E03512C" w14:textId="57946293" w:rsidR="00B1613C" w:rsidRDefault="00B1613C" w:rsidP="00B1613C">
      <w:pPr>
        <w:pStyle w:val="NoSpacing"/>
      </w:pPr>
      <w:r>
        <w:t xml:space="preserve">In the end, </w:t>
      </w:r>
      <w:r w:rsidR="007626CF">
        <w:t xml:space="preserve">the design was altered to </w:t>
      </w:r>
      <w:r w:rsidR="000F6065">
        <w:t xml:space="preserve">use a </w:t>
      </w:r>
      <w:r>
        <w:t>central class implementation using Charity as that central class. The drawback of this is now the Charity class has become overloaded with methods,</w:t>
      </w:r>
      <w:r w:rsidRPr="000D7294">
        <w:t xml:space="preserve"> </w:t>
      </w:r>
      <w:r>
        <w:t>but this has made the iteration easier to implement.</w:t>
      </w:r>
    </w:p>
    <w:p w14:paraId="204DCECA" w14:textId="3EABCDBB" w:rsidR="00B1613C" w:rsidRDefault="000F6065" w:rsidP="00B1613C">
      <w:pPr>
        <w:pStyle w:val="NoSpacing"/>
      </w:pPr>
      <w:r>
        <w:t xml:space="preserve">This </w:t>
      </w:r>
      <w:r w:rsidR="00B1613C" w:rsidRPr="004C4A68">
        <w:t xml:space="preserve">mistake </w:t>
      </w:r>
      <w:r>
        <w:t xml:space="preserve">came from </w:t>
      </w:r>
      <w:r w:rsidR="00B1613C">
        <w:t>seeing the manager person, actor, and class merge into one. A manager at the charity controls the appointments</w:t>
      </w:r>
      <w:r>
        <w:t>;</w:t>
      </w:r>
      <w:r w:rsidR="00B1613C">
        <w:t xml:space="preserve"> the actor</w:t>
      </w:r>
      <w:r>
        <w:t xml:space="preserve"> </w:t>
      </w:r>
      <w:r w:rsidR="00091D30">
        <w:t xml:space="preserve">representing the </w:t>
      </w:r>
      <w:r w:rsidR="00B1613C">
        <w:t xml:space="preserve">manager initiates the Appointments, so followed into a manager class creates the appointment objects. </w:t>
      </w:r>
    </w:p>
    <w:p w14:paraId="5EC05BD1" w14:textId="77777777" w:rsidR="008B108A" w:rsidRDefault="00B1613C" w:rsidP="00B1613C">
      <w:pPr>
        <w:pStyle w:val="NoSpacing"/>
      </w:pPr>
      <w:r>
        <w:t xml:space="preserve">Some of the other design decisions made were to use an interface for appointment control between the Client and </w:t>
      </w:r>
      <w:proofErr w:type="spellStart"/>
      <w:r>
        <w:t>SupportStaffMember</w:t>
      </w:r>
      <w:proofErr w:type="spellEnd"/>
      <w:r>
        <w:t xml:space="preserve">. </w:t>
      </w:r>
    </w:p>
    <w:p w14:paraId="600AC2F0" w14:textId="3EFBD8FE" w:rsidR="00B1613C" w:rsidRDefault="000F6065" w:rsidP="00B1613C">
      <w:pPr>
        <w:pStyle w:val="NoSpacing"/>
      </w:pPr>
      <w:r>
        <w:t>T</w:t>
      </w:r>
      <w:r w:rsidR="00B1613C">
        <w:t xml:space="preserve">he Appointment system </w:t>
      </w:r>
      <w:r>
        <w:t xml:space="preserve">was implemented through </w:t>
      </w:r>
      <w:r w:rsidR="00B1613C">
        <w:t>the Staff Class</w:t>
      </w:r>
      <w:r>
        <w:t>,</w:t>
      </w:r>
      <w:r w:rsidR="00B1613C">
        <w:t xml:space="preserve"> so if need be, </w:t>
      </w:r>
      <w:r>
        <w:t xml:space="preserve">the system </w:t>
      </w:r>
      <w:r w:rsidR="00B1613C">
        <w:t xml:space="preserve">can </w:t>
      </w:r>
      <w:r>
        <w:t xml:space="preserve">be </w:t>
      </w:r>
      <w:r w:rsidR="00B1613C">
        <w:t>change</w:t>
      </w:r>
      <w:r>
        <w:t>d</w:t>
      </w:r>
      <w:r w:rsidR="00B1613C">
        <w:t xml:space="preserve"> </w:t>
      </w:r>
      <w:r>
        <w:t>to</w:t>
      </w:r>
      <w:r w:rsidR="00B1613C">
        <w:t xml:space="preserve"> accept Managers being assigned clients and appointments. This </w:t>
      </w:r>
      <w:r>
        <w:t>decision was a</w:t>
      </w:r>
      <w:r w:rsidR="00B1613C">
        <w:t xml:space="preserve"> point of discussion with the charity</w:t>
      </w:r>
      <w:r>
        <w:t>. As</w:t>
      </w:r>
      <w:r w:rsidR="00B1613C">
        <w:t xml:space="preserve"> managers are not meant to take appointments, </w:t>
      </w:r>
      <w:r w:rsidR="00B1613C">
        <w:lastRenderedPageBreak/>
        <w:t>but if there are no free Support staff, they sometimes do</w:t>
      </w:r>
      <w:r>
        <w:t>.</w:t>
      </w:r>
      <w:r w:rsidR="00CC707F">
        <w:t xml:space="preserve"> Below are two extracts </w:t>
      </w:r>
      <w:r w:rsidR="00F46F7F">
        <w:t>from</w:t>
      </w:r>
      <w:r w:rsidR="00CC707F">
        <w:t xml:space="preserve"> the project journal around these changes.</w:t>
      </w:r>
    </w:p>
    <w:p w14:paraId="19638028" w14:textId="77777777" w:rsidR="001221B1" w:rsidRDefault="001221B1" w:rsidP="00B1613C">
      <w:pPr>
        <w:pStyle w:val="NoSpacing"/>
      </w:pPr>
    </w:p>
    <w:p w14:paraId="1AFD52BF" w14:textId="77777777" w:rsidR="001221B1" w:rsidRDefault="001221B1" w:rsidP="00B1613C">
      <w:pPr>
        <w:pStyle w:val="NoSpacing"/>
      </w:pPr>
      <w:r>
        <w:rPr>
          <w:noProof/>
          <w:highlight w:val="yellow"/>
        </w:rPr>
        <w:drawing>
          <wp:inline distT="0" distB="0" distL="0" distR="0" wp14:anchorId="6C1B5DEA" wp14:editId="0EA248EC">
            <wp:extent cx="5396230" cy="48291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6230" cy="4829175"/>
                    </a:xfrm>
                    <a:prstGeom prst="rect">
                      <a:avLst/>
                    </a:prstGeom>
                    <a:noFill/>
                    <a:ln>
                      <a:noFill/>
                    </a:ln>
                  </pic:spPr>
                </pic:pic>
              </a:graphicData>
            </a:graphic>
          </wp:inline>
        </w:drawing>
      </w:r>
    </w:p>
    <w:p w14:paraId="0324B56C" w14:textId="77777777" w:rsidR="001221B1" w:rsidRDefault="001221B1" w:rsidP="00B1613C">
      <w:pPr>
        <w:pStyle w:val="NoSpacing"/>
      </w:pPr>
    </w:p>
    <w:p w14:paraId="17E56255" w14:textId="79BA57DB" w:rsidR="00B1613C" w:rsidRDefault="00B1613C" w:rsidP="00B1613C">
      <w:pPr>
        <w:pStyle w:val="NoSpacing"/>
      </w:pPr>
      <w:r>
        <w:t>I also replaced most of the class constructors. With factory methods. This was recommended in the effective java</w:t>
      </w:r>
      <w:r w:rsidR="00F46F7F">
        <w:t xml:space="preserve"> book</w:t>
      </w:r>
      <w:r>
        <w:t xml:space="preserve">. </w:t>
      </w:r>
      <w:r w:rsidR="006E1CAC">
        <w:t>A</w:t>
      </w:r>
      <w:r>
        <w:t xml:space="preserve">s an example, </w:t>
      </w:r>
      <w:r w:rsidR="00F30651">
        <w:t xml:space="preserve">this </w:t>
      </w:r>
      <w:r>
        <w:t xml:space="preserve">allowed me </w:t>
      </w:r>
      <w:r w:rsidR="00F30651">
        <w:t>to</w:t>
      </w:r>
      <w:r>
        <w:t xml:space="preserve"> control which of </w:t>
      </w:r>
      <w:r w:rsidR="00F30651">
        <w:t xml:space="preserve">the abstract class staff’s </w:t>
      </w:r>
      <w:r>
        <w:t xml:space="preserve">subclasses </w:t>
      </w:r>
      <w:r w:rsidR="00F30651">
        <w:t xml:space="preserve">were </w:t>
      </w:r>
      <w:r>
        <w:t xml:space="preserve">created based on the parameters passed during construction. </w:t>
      </w:r>
    </w:p>
    <w:p w14:paraId="55FA14FE" w14:textId="0B5E62AA" w:rsidR="00B1613C" w:rsidRDefault="00B1613C" w:rsidP="00B1613C">
      <w:pPr>
        <w:pStyle w:val="NoSpacing"/>
      </w:pPr>
      <w:r>
        <w:t>Another design choice was to use design by contract for client-side validation. For example,</w:t>
      </w:r>
      <w:r w:rsidR="001221B1">
        <w:t xml:space="preserve"> the front-end interface will </w:t>
      </w:r>
      <w:r>
        <w:t xml:space="preserve">validate the date of birth of a Support Staff member before that data is sent to the backend using JavaScript so, the server will not need to check that the staff member is over 18 years old. This would contrast with defensive programming where the pre-condition would still be checked by the server.  </w:t>
      </w:r>
    </w:p>
    <w:p w14:paraId="041C1D8D" w14:textId="77777777" w:rsidR="000F6065" w:rsidRDefault="000F6065" w:rsidP="00B1613C">
      <w:pPr>
        <w:pStyle w:val="NoSpacing"/>
      </w:pPr>
    </w:p>
    <w:p w14:paraId="76DD456E" w14:textId="6B89A6C7" w:rsidR="001221B1" w:rsidRDefault="00887CDD" w:rsidP="00F30651">
      <w:pPr>
        <w:pStyle w:val="NoSpacing"/>
      </w:pPr>
      <w:r>
        <w:t xml:space="preserve">This work concluded the first </w:t>
      </w:r>
      <w:r w:rsidR="00B1613C">
        <w:t xml:space="preserve">iteration. </w:t>
      </w:r>
      <w:r>
        <w:t>Overall the work in this iteration went well but the design mistakes</w:t>
      </w:r>
      <w:r w:rsidR="001221B1">
        <w:t xml:space="preserve"> introduced during this iteration caused </w:t>
      </w:r>
      <w:r w:rsidR="004932F9">
        <w:t>several</w:t>
      </w:r>
      <w:r w:rsidR="001221B1">
        <w:t xml:space="preserve"> problems later.</w:t>
      </w:r>
      <w:r w:rsidR="001221B1">
        <w:br w:type="page"/>
      </w:r>
    </w:p>
    <w:p w14:paraId="42EE3CA8" w14:textId="408838EA" w:rsidR="00B828B7" w:rsidRDefault="00FD09A3" w:rsidP="008207D2">
      <w:pPr>
        <w:pStyle w:val="Heading3"/>
      </w:pPr>
      <w:bookmarkStart w:id="51" w:name="_Toc19455290"/>
      <w:r>
        <w:lastRenderedPageBreak/>
        <w:t>Part</w:t>
      </w:r>
      <w:r w:rsidR="003401DA">
        <w:t xml:space="preserve"> 3 - </w:t>
      </w:r>
      <w:r w:rsidR="008207D2" w:rsidRPr="00FC3F2F">
        <w:t xml:space="preserve">website design and restful links to Java </w:t>
      </w:r>
      <w:r w:rsidR="001D358C" w:rsidRPr="00FC3F2F">
        <w:t>backend</w:t>
      </w:r>
      <w:bookmarkEnd w:id="6"/>
      <w:bookmarkEnd w:id="5"/>
      <w:bookmarkEnd w:id="51"/>
    </w:p>
    <w:p w14:paraId="1850A7C8" w14:textId="676E5171" w:rsidR="00885DBF" w:rsidRDefault="00FC2422" w:rsidP="001940E3">
      <w:pPr>
        <w:pStyle w:val="NoSpacing"/>
      </w:pPr>
      <w:r>
        <w:t xml:space="preserve">With the completion of the first </w:t>
      </w:r>
      <w:r w:rsidR="00B828B7" w:rsidRPr="001940E3">
        <w:t>iteration</w:t>
      </w:r>
      <w:r w:rsidR="00290FE1">
        <w:t>,</w:t>
      </w:r>
      <w:r w:rsidR="00B828B7">
        <w:t xml:space="preserve"> </w:t>
      </w:r>
      <w:r w:rsidR="00A62EBC">
        <w:t>work</w:t>
      </w:r>
      <w:r w:rsidR="009E6C90">
        <w:t xml:space="preserve"> began </w:t>
      </w:r>
      <w:r w:rsidR="00A62EBC">
        <w:t xml:space="preserve">on the </w:t>
      </w:r>
      <w:r w:rsidR="00B828B7">
        <w:t>secon</w:t>
      </w:r>
      <w:r w:rsidR="005C3EC1">
        <w:t>d</w:t>
      </w:r>
      <w:r w:rsidR="000E34DD" w:rsidRPr="000E34DD">
        <w:t xml:space="preserve"> </w:t>
      </w:r>
      <w:r w:rsidR="000E34DD" w:rsidRPr="001940E3">
        <w:t>iteration</w:t>
      </w:r>
      <w:r w:rsidR="000E34DD">
        <w:t xml:space="preserve"> t</w:t>
      </w:r>
      <w:r w:rsidR="00A62EBC">
        <w:t>his focused</w:t>
      </w:r>
      <w:r w:rsidR="00C61A4D">
        <w:t xml:space="preserve"> on the </w:t>
      </w:r>
      <w:r w:rsidR="00B828B7" w:rsidRPr="00FC3F2F">
        <w:t xml:space="preserve">website </w:t>
      </w:r>
      <w:r w:rsidR="00A62EBC">
        <w:t xml:space="preserve">construction </w:t>
      </w:r>
      <w:r w:rsidR="00B828B7" w:rsidRPr="00FC3F2F">
        <w:t xml:space="preserve">and </w:t>
      </w:r>
      <w:r>
        <w:t xml:space="preserve">connecting it to the </w:t>
      </w:r>
      <w:r w:rsidR="00B828B7" w:rsidRPr="00FC3F2F">
        <w:t xml:space="preserve">Java </w:t>
      </w:r>
      <w:r w:rsidR="001D358C" w:rsidRPr="00FC3F2F">
        <w:t>backend</w:t>
      </w:r>
      <w:r w:rsidR="00B828B7">
        <w:t xml:space="preserve">. The first part of this was </w:t>
      </w:r>
      <w:r w:rsidR="00BB4668">
        <w:t xml:space="preserve">performing an in-depth look </w:t>
      </w:r>
      <w:r w:rsidR="00B828B7">
        <w:t xml:space="preserve">at </w:t>
      </w:r>
      <w:r w:rsidR="00C61A4D">
        <w:t>S</w:t>
      </w:r>
      <w:r w:rsidR="00B828B7">
        <w:t xml:space="preserve">pring </w:t>
      </w:r>
      <w:r w:rsidR="00C61A4D">
        <w:t>F</w:t>
      </w:r>
      <w:r w:rsidR="00B828B7">
        <w:t>ramework</w:t>
      </w:r>
      <w:r w:rsidR="009E6C90">
        <w:t>;</w:t>
      </w:r>
      <w:r w:rsidR="000E34DD">
        <w:t xml:space="preserve"> t</w:t>
      </w:r>
      <w:r w:rsidR="00B828B7">
        <w:t xml:space="preserve">his also </w:t>
      </w:r>
      <w:r w:rsidR="00BB4668">
        <w:t xml:space="preserve">revealed a </w:t>
      </w:r>
      <w:r w:rsidR="009E6C90">
        <w:t>s</w:t>
      </w:r>
      <w:r>
        <w:t xml:space="preserve">ubstantial </w:t>
      </w:r>
      <w:r w:rsidR="0028219D">
        <w:t>mistake</w:t>
      </w:r>
      <w:r>
        <w:t xml:space="preserve"> in </w:t>
      </w:r>
      <w:r w:rsidR="009E6C90">
        <w:t xml:space="preserve">the </w:t>
      </w:r>
      <w:r>
        <w:t>previous project work.</w:t>
      </w:r>
    </w:p>
    <w:p w14:paraId="0E374BFF" w14:textId="77777777" w:rsidR="00422D02" w:rsidRDefault="00422D02" w:rsidP="001940E3">
      <w:pPr>
        <w:pStyle w:val="NoSpacing"/>
      </w:pPr>
    </w:p>
    <w:p w14:paraId="7EEA2923" w14:textId="77777777" w:rsidR="00422D02" w:rsidRDefault="009E6C90" w:rsidP="001940E3">
      <w:pPr>
        <w:pStyle w:val="NoSpacing"/>
      </w:pPr>
      <w:r>
        <w:t xml:space="preserve">While researching </w:t>
      </w:r>
      <w:r w:rsidR="003401DA">
        <w:t xml:space="preserve">Spring framework </w:t>
      </w:r>
      <w:r w:rsidR="00422D02">
        <w:t xml:space="preserve">through the book </w:t>
      </w:r>
      <w:r w:rsidR="00422D02" w:rsidRPr="007626CF">
        <w:t xml:space="preserve">Spring in Action </w:t>
      </w:r>
      <w:r w:rsidRPr="007626CF">
        <w:t>proved</w:t>
      </w:r>
      <w:r>
        <w:t xml:space="preserve"> its </w:t>
      </w:r>
      <w:r w:rsidR="003401DA">
        <w:t>benefits</w:t>
      </w:r>
      <w:r>
        <w:t>, t</w:t>
      </w:r>
      <w:r w:rsidR="003401DA">
        <w:t>hings like d</w:t>
      </w:r>
      <w:r w:rsidR="003401DA" w:rsidRPr="003401DA">
        <w:t xml:space="preserve">ependency </w:t>
      </w:r>
      <w:r w:rsidR="003401DA">
        <w:t>i</w:t>
      </w:r>
      <w:r w:rsidR="003401DA" w:rsidRPr="003401DA">
        <w:t>njection</w:t>
      </w:r>
      <w:r w:rsidR="003401DA">
        <w:t xml:space="preserve"> and automating server applets along with database implementation.</w:t>
      </w:r>
      <w:r>
        <w:t xml:space="preserve"> </w:t>
      </w:r>
    </w:p>
    <w:p w14:paraId="25B8F8E3" w14:textId="4AD1BB32" w:rsidR="00422D02" w:rsidRDefault="009E6C90" w:rsidP="00B752AD">
      <w:r>
        <w:t xml:space="preserve">The </w:t>
      </w:r>
      <w:r w:rsidR="00FC2422">
        <w:t xml:space="preserve">error was </w:t>
      </w:r>
      <w:r w:rsidR="003401DA">
        <w:t>underestimat</w:t>
      </w:r>
      <w:r w:rsidR="00A62EBC">
        <w:t>ing</w:t>
      </w:r>
      <w:r w:rsidR="003401DA">
        <w:t xml:space="preserve"> </w:t>
      </w:r>
      <w:r w:rsidR="00FC2422">
        <w:t xml:space="preserve">the </w:t>
      </w:r>
      <w:r w:rsidR="00290FE1">
        <w:t>number</w:t>
      </w:r>
      <w:r w:rsidR="003401DA">
        <w:t xml:space="preserve"> of </w:t>
      </w:r>
      <w:r w:rsidR="00FC2422">
        <w:t>changes,</w:t>
      </w:r>
      <w:r w:rsidR="003401DA">
        <w:t xml:space="preserve"> </w:t>
      </w:r>
      <w:r>
        <w:t xml:space="preserve">that </w:t>
      </w:r>
      <w:r w:rsidR="003401DA">
        <w:t xml:space="preserve">would </w:t>
      </w:r>
      <w:r>
        <w:t xml:space="preserve">be </w:t>
      </w:r>
      <w:r w:rsidR="003401DA">
        <w:t>need</w:t>
      </w:r>
      <w:r>
        <w:t>ed</w:t>
      </w:r>
      <w:r w:rsidR="003401DA">
        <w:t xml:space="preserve"> to </w:t>
      </w:r>
      <w:r>
        <w:t>i</w:t>
      </w:r>
      <w:r w:rsidR="003401DA">
        <w:t xml:space="preserve">mplement </w:t>
      </w:r>
      <w:r w:rsidR="00C61A4D">
        <w:t xml:space="preserve">Spring into </w:t>
      </w:r>
      <w:r>
        <w:t xml:space="preserve">the current </w:t>
      </w:r>
      <w:r w:rsidR="00FC2422">
        <w:t>project</w:t>
      </w:r>
      <w:r w:rsidR="004B5E3A">
        <w:t xml:space="preserve"> code</w:t>
      </w:r>
      <w:r>
        <w:t xml:space="preserve">. This error meant </w:t>
      </w:r>
      <w:r w:rsidR="005F1DB6">
        <w:t xml:space="preserve">that </w:t>
      </w:r>
      <w:r w:rsidR="004426B3">
        <w:t>most</w:t>
      </w:r>
      <w:r>
        <w:t xml:space="preserve"> of </w:t>
      </w:r>
      <w:r w:rsidR="003401DA">
        <w:t xml:space="preserve">the class designs from the first iteration </w:t>
      </w:r>
      <w:r>
        <w:t xml:space="preserve">would need to </w:t>
      </w:r>
      <w:r w:rsidR="00A62EBC">
        <w:t>under</w:t>
      </w:r>
      <w:r>
        <w:t>go</w:t>
      </w:r>
      <w:r w:rsidR="00A62EBC">
        <w:t xml:space="preserve"> substantial changes </w:t>
      </w:r>
      <w:r w:rsidR="003401DA">
        <w:t xml:space="preserve">in this one. </w:t>
      </w:r>
      <w:r w:rsidR="00422D02">
        <w:t xml:space="preserve">Another part of this problem was while </w:t>
      </w:r>
      <w:r w:rsidR="004B5E3A" w:rsidRPr="007626CF">
        <w:t xml:space="preserve">Spring in Action </w:t>
      </w:r>
      <w:r w:rsidR="00422D02">
        <w:t xml:space="preserve">provided examples of the benefits of the Framework, </w:t>
      </w:r>
      <w:r w:rsidR="004B5E3A">
        <w:t xml:space="preserve">it was </w:t>
      </w:r>
      <w:r w:rsidR="00422D02">
        <w:t xml:space="preserve">not </w:t>
      </w:r>
      <w:r w:rsidR="004B5E3A">
        <w:t xml:space="preserve">so obvious </w:t>
      </w:r>
      <w:r w:rsidR="00422D02">
        <w:t xml:space="preserve">how </w:t>
      </w:r>
      <w:r w:rsidR="004B5E3A">
        <w:t xml:space="preserve">this </w:t>
      </w:r>
      <w:r w:rsidR="00422D02">
        <w:t xml:space="preserve">could </w:t>
      </w:r>
      <w:r w:rsidR="004B5E3A">
        <w:t xml:space="preserve">be </w:t>
      </w:r>
      <w:r w:rsidR="00422D02">
        <w:t>implement</w:t>
      </w:r>
      <w:r w:rsidR="004B5E3A">
        <w:t>ed</w:t>
      </w:r>
      <w:r w:rsidR="00422D02">
        <w:t>. I continually thought that I could read my way to a solution</w:t>
      </w:r>
      <w:r w:rsidR="00B752AD">
        <w:t xml:space="preserve">. Until it became apparent, I would need to make </w:t>
      </w:r>
      <w:r w:rsidR="005F1DB6">
        <w:t>substantial</w:t>
      </w:r>
      <w:r w:rsidR="00B752AD">
        <w:t xml:space="preserve"> changes to use </w:t>
      </w:r>
      <w:r w:rsidR="004B5E3A">
        <w:t xml:space="preserve">the </w:t>
      </w:r>
      <w:r w:rsidR="00B752AD">
        <w:t>Spring</w:t>
      </w:r>
      <w:r w:rsidR="004B5E3A">
        <w:t xml:space="preserve"> Framework</w:t>
      </w:r>
      <w:r w:rsidR="00B752AD">
        <w:t>.</w:t>
      </w:r>
    </w:p>
    <w:p w14:paraId="346F710F" w14:textId="11C20107" w:rsidR="003401DA" w:rsidRDefault="009E6C90" w:rsidP="001940E3">
      <w:pPr>
        <w:pStyle w:val="NoSpacing"/>
      </w:pPr>
      <w:r>
        <w:t>However,</w:t>
      </w:r>
      <w:r w:rsidR="003401DA">
        <w:t xml:space="preserve"> before </w:t>
      </w:r>
      <w:r>
        <w:t xml:space="preserve">work could </w:t>
      </w:r>
      <w:r w:rsidR="003401DA">
        <w:t>beg</w:t>
      </w:r>
      <w:r>
        <w:t>i</w:t>
      </w:r>
      <w:r w:rsidR="003401DA">
        <w:t>n</w:t>
      </w:r>
      <w:r>
        <w:t xml:space="preserve"> on </w:t>
      </w:r>
      <w:r w:rsidR="003401DA">
        <w:t xml:space="preserve">implementing </w:t>
      </w:r>
      <w:r w:rsidR="00A62EBC">
        <w:t>Spring and making the necessary changes</w:t>
      </w:r>
      <w:r w:rsidR="003401DA">
        <w:t xml:space="preserve">, </w:t>
      </w:r>
      <w:r w:rsidR="00BB4668">
        <w:t>Spring Framework would need to know which</w:t>
      </w:r>
      <w:r>
        <w:t xml:space="preserve"> database</w:t>
      </w:r>
      <w:r w:rsidR="00BB4668">
        <w:t xml:space="preserve"> </w:t>
      </w:r>
      <w:r w:rsidR="001E46DE">
        <w:t>was</w:t>
      </w:r>
      <w:r w:rsidR="007626CF">
        <w:t xml:space="preserve"> to be </w:t>
      </w:r>
      <w:r w:rsidR="001E46DE">
        <w:t>implemented</w:t>
      </w:r>
      <w:r w:rsidR="00BB4668">
        <w:t>.</w:t>
      </w:r>
      <w:r w:rsidR="003401DA">
        <w:t xml:space="preserve"> Looking through the Spring </w:t>
      </w:r>
      <w:r w:rsidR="00A62EBC">
        <w:t>d</w:t>
      </w:r>
      <w:r w:rsidR="003401DA">
        <w:t>atabase implementation</w:t>
      </w:r>
      <w:r w:rsidR="000E34DD">
        <w:t>,</w:t>
      </w:r>
      <w:r>
        <w:t xml:space="preserve"> it would be possible to use a </w:t>
      </w:r>
      <w:r w:rsidR="003401DA">
        <w:t>non-SQL database</w:t>
      </w:r>
      <w:r>
        <w:t xml:space="preserve"> and have </w:t>
      </w:r>
      <w:r w:rsidR="003401DA">
        <w:t xml:space="preserve">Spring handle </w:t>
      </w:r>
      <w:r w:rsidR="00885DBF">
        <w:t>all</w:t>
      </w:r>
      <w:r w:rsidR="00A62EBC">
        <w:t xml:space="preserve"> </w:t>
      </w:r>
      <w:r w:rsidR="003401DA">
        <w:t>the database</w:t>
      </w:r>
      <w:r w:rsidR="00A62EBC">
        <w:t>’</w:t>
      </w:r>
      <w:r w:rsidR="003401DA">
        <w:t>s</w:t>
      </w:r>
      <w:r w:rsidR="00A62EBC">
        <w:t xml:space="preserve"> </w:t>
      </w:r>
      <w:r w:rsidR="003401DA">
        <w:t xml:space="preserve">implementation </w:t>
      </w:r>
      <w:r w:rsidR="00A62EBC">
        <w:t xml:space="preserve">as well as saving and </w:t>
      </w:r>
      <w:r w:rsidR="001940E3">
        <w:t>retriev</w:t>
      </w:r>
      <w:r w:rsidR="00A62EBC">
        <w:t>ing data</w:t>
      </w:r>
      <w:r w:rsidR="003401DA">
        <w:t xml:space="preserve">. </w:t>
      </w:r>
      <w:r w:rsidR="001940E3">
        <w:t>Because of this</w:t>
      </w:r>
      <w:r w:rsidR="00290FE1">
        <w:t>,</w:t>
      </w:r>
      <w:r w:rsidR="001940E3">
        <w:t xml:space="preserve"> </w:t>
      </w:r>
      <w:r w:rsidR="001940E3" w:rsidRPr="001940E3">
        <w:t>MongoDB</w:t>
      </w:r>
      <w:r w:rsidR="001940E3">
        <w:t xml:space="preserve"> </w:t>
      </w:r>
      <w:r>
        <w:t xml:space="preserve">was chosen with the </w:t>
      </w:r>
      <w:r w:rsidR="001940E3">
        <w:t xml:space="preserve">hope </w:t>
      </w:r>
      <w:r>
        <w:t xml:space="preserve">it </w:t>
      </w:r>
      <w:r w:rsidR="00BB4668">
        <w:t xml:space="preserve">could </w:t>
      </w:r>
      <w:r w:rsidR="001940E3">
        <w:t xml:space="preserve">save time </w:t>
      </w:r>
      <w:r w:rsidR="001E46DE">
        <w:t xml:space="preserve">by </w:t>
      </w:r>
      <w:r w:rsidR="001940E3">
        <w:t xml:space="preserve">not </w:t>
      </w:r>
      <w:r w:rsidR="00BB4668">
        <w:t xml:space="preserve">requiring the </w:t>
      </w:r>
      <w:r w:rsidR="001940E3">
        <w:t xml:space="preserve">design </w:t>
      </w:r>
      <w:r w:rsidR="00BB4668">
        <w:t xml:space="preserve">of an </w:t>
      </w:r>
      <w:r w:rsidR="001940E3">
        <w:t>SQL relational database or writ</w:t>
      </w:r>
      <w:r w:rsidR="00BB4668">
        <w:t>ing</w:t>
      </w:r>
      <w:r w:rsidR="001940E3">
        <w:t xml:space="preserve"> SQL commands.  </w:t>
      </w:r>
      <w:r w:rsidR="00B752AD">
        <w:t xml:space="preserve"> </w:t>
      </w:r>
    </w:p>
    <w:p w14:paraId="14CDA115" w14:textId="77777777" w:rsidR="00B752AD" w:rsidRDefault="00B752AD" w:rsidP="001940E3">
      <w:pPr>
        <w:pStyle w:val="NoSpacing"/>
      </w:pPr>
    </w:p>
    <w:p w14:paraId="1CD1BE8C" w14:textId="2B5A6B9B" w:rsidR="002C54F0" w:rsidRDefault="001940E3" w:rsidP="001940E3">
      <w:pPr>
        <w:pStyle w:val="NoSpacing"/>
      </w:pPr>
      <w:r>
        <w:t xml:space="preserve">To </w:t>
      </w:r>
      <w:r w:rsidR="001D358C">
        <w:t>implement</w:t>
      </w:r>
      <w:r>
        <w:t xml:space="preserve"> this in </w:t>
      </w:r>
      <w:r w:rsidR="009E6C90">
        <w:t xml:space="preserve">the </w:t>
      </w:r>
      <w:r w:rsidR="00FC2422">
        <w:t>project</w:t>
      </w:r>
      <w:r w:rsidR="001E46DE">
        <w:t>,</w:t>
      </w:r>
      <w:r>
        <w:t xml:space="preserve"> </w:t>
      </w:r>
      <w:r w:rsidR="009E6C90">
        <w:t xml:space="preserve">the Spring </w:t>
      </w:r>
      <w:r>
        <w:t xml:space="preserve">tag </w:t>
      </w:r>
      <w:r w:rsidRPr="001940E3">
        <w:t>@Document</w:t>
      </w:r>
      <w:r w:rsidR="009E6C90">
        <w:t xml:space="preserve"> would be added to the class to be stored</w:t>
      </w:r>
      <w:r w:rsidR="001D358C">
        <w:t>.</w:t>
      </w:r>
      <w:r w:rsidR="009E6C90">
        <w:t xml:space="preserve">  The chosen classes are </w:t>
      </w:r>
      <w:r>
        <w:t>Staff</w:t>
      </w:r>
      <w:r w:rsidR="001D358C">
        <w:t>,</w:t>
      </w:r>
      <w:r>
        <w:t xml:space="preserve"> </w:t>
      </w:r>
      <w:proofErr w:type="spellStart"/>
      <w:r>
        <w:t>supportedHo</w:t>
      </w:r>
      <w:r w:rsidR="001D358C">
        <w:t>us</w:t>
      </w:r>
      <w:r>
        <w:t>e</w:t>
      </w:r>
      <w:proofErr w:type="spellEnd"/>
      <w:r w:rsidR="000E34DD">
        <w:t>,</w:t>
      </w:r>
      <w:r>
        <w:t xml:space="preserve"> and Client. </w:t>
      </w:r>
      <w:r w:rsidR="000E34DD">
        <w:t>N</w:t>
      </w:r>
      <w:r>
        <w:t>ext</w:t>
      </w:r>
      <w:r w:rsidR="00290FE1">
        <w:t>,</w:t>
      </w:r>
      <w:r>
        <w:t xml:space="preserve"> two new classes for each class that would act as a database document</w:t>
      </w:r>
      <w:r w:rsidR="009E6C90">
        <w:t xml:space="preserve"> needed to be created</w:t>
      </w:r>
      <w:r>
        <w:t xml:space="preserve">. </w:t>
      </w:r>
    </w:p>
    <w:p w14:paraId="5557E132" w14:textId="34451CDC" w:rsidR="002C54F0" w:rsidRDefault="008F12C1" w:rsidP="002C54F0">
      <w:pPr>
        <w:pStyle w:val="NoSpacing"/>
      </w:pPr>
      <w:r>
        <w:t>Firstly,</w:t>
      </w:r>
      <w:r w:rsidR="002C54F0">
        <w:t xml:space="preserve"> </w:t>
      </w:r>
      <w:r w:rsidR="005C3EC1">
        <w:t>to access the saved documents</w:t>
      </w:r>
      <w:r w:rsidR="000E34DD">
        <w:t>,</w:t>
      </w:r>
      <w:r w:rsidR="005C3EC1">
        <w:t xml:space="preserve"> each class that implemented the @Document would need to </w:t>
      </w:r>
      <w:r w:rsidR="000E34DD">
        <w:t>apply</w:t>
      </w:r>
      <w:r w:rsidR="002C54F0">
        <w:t xml:space="preserve"> a customi</w:t>
      </w:r>
      <w:r w:rsidR="0077495C">
        <w:t>s</w:t>
      </w:r>
      <w:r w:rsidR="002C54F0">
        <w:t>ed version of the Repository interface.</w:t>
      </w:r>
    </w:p>
    <w:p w14:paraId="5A7103FB" w14:textId="50CA834D" w:rsidR="0077495C" w:rsidRDefault="0077495C" w:rsidP="002C54F0">
      <w:pPr>
        <w:pStyle w:val="NoSpacing"/>
      </w:pPr>
      <w:r>
        <w:rPr>
          <w:noProof/>
        </w:rPr>
        <w:drawing>
          <wp:inline distT="0" distB="0" distL="0" distR="0" wp14:anchorId="3441E6EE" wp14:editId="2F39A061">
            <wp:extent cx="5400040" cy="113855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1138555"/>
                    </a:xfrm>
                    <a:prstGeom prst="rect">
                      <a:avLst/>
                    </a:prstGeom>
                    <a:noFill/>
                    <a:ln>
                      <a:noFill/>
                    </a:ln>
                  </pic:spPr>
                </pic:pic>
              </a:graphicData>
            </a:graphic>
          </wp:inline>
        </w:drawing>
      </w:r>
    </w:p>
    <w:p w14:paraId="1139F41D" w14:textId="588C7621" w:rsidR="002C54F0" w:rsidRDefault="00EF4D74" w:rsidP="001940E3">
      <w:pPr>
        <w:pStyle w:val="NoSpacing"/>
      </w:pPr>
      <w:r>
        <w:t>T</w:t>
      </w:r>
      <w:r w:rsidR="002C54F0">
        <w:t xml:space="preserve">his </w:t>
      </w:r>
      <w:r w:rsidR="002C54F0" w:rsidRPr="004312B6">
        <w:t>interface</w:t>
      </w:r>
      <w:r w:rsidR="002C54F0">
        <w:t xml:space="preserve"> </w:t>
      </w:r>
      <w:r w:rsidR="009E6C90">
        <w:t xml:space="preserve">is used to configure what </w:t>
      </w:r>
      <w:r w:rsidR="002C54F0">
        <w:t xml:space="preserve">parameters can be used to search the database. For example, </w:t>
      </w:r>
      <w:proofErr w:type="spellStart"/>
      <w:r w:rsidR="002C54F0" w:rsidRPr="004312B6">
        <w:t>findClientByNationalHealthServiceNumber</w:t>
      </w:r>
      <w:proofErr w:type="spellEnd"/>
      <w:r w:rsidR="002C54F0">
        <w:t xml:space="preserve"> is </w:t>
      </w:r>
      <w:r w:rsidR="005C3EC1">
        <w:t>automatically</w:t>
      </w:r>
      <w:r w:rsidR="002C54F0">
        <w:t xml:space="preserve"> implemented based on the method name</w:t>
      </w:r>
      <w:r w:rsidR="006E1CAC">
        <w:t>;</w:t>
      </w:r>
      <w:r w:rsidR="009E6C90">
        <w:t xml:space="preserve"> t</w:t>
      </w:r>
      <w:r w:rsidR="002C54F0">
        <w:t xml:space="preserve">his could be changed to </w:t>
      </w:r>
      <w:proofErr w:type="spellStart"/>
      <w:r w:rsidR="002C54F0" w:rsidRPr="004312B6">
        <w:t>findClientBy</w:t>
      </w:r>
      <w:r w:rsidR="002C54F0">
        <w:t>FirstName</w:t>
      </w:r>
      <w:proofErr w:type="spellEnd"/>
      <w:r w:rsidR="002C54F0">
        <w:t xml:space="preserve"> to search the database for clients that </w:t>
      </w:r>
      <w:r w:rsidR="00290FE1">
        <w:t xml:space="preserve">match the </w:t>
      </w:r>
      <w:r w:rsidR="002C54F0">
        <w:t xml:space="preserve">name. </w:t>
      </w:r>
      <w:r w:rsidR="000E34DD">
        <w:t>B</w:t>
      </w:r>
      <w:r w:rsidR="002C54F0">
        <w:t xml:space="preserve">oth methods make use of </w:t>
      </w:r>
      <w:r w:rsidR="002C54F0" w:rsidRPr="008A5E4D">
        <w:t>Optional&lt;Client&gt;</w:t>
      </w:r>
      <w:r w:rsidR="002C54F0">
        <w:t xml:space="preserve"> which makes it easier to know if a Client object </w:t>
      </w:r>
      <w:r w:rsidR="000E34DD">
        <w:t>was located</w:t>
      </w:r>
      <w:r w:rsidR="002C54F0">
        <w:t xml:space="preserve"> without null testing. </w:t>
      </w:r>
      <w:r w:rsidR="00642481">
        <w:t xml:space="preserve"> </w:t>
      </w:r>
    </w:p>
    <w:p w14:paraId="5BF47AB1" w14:textId="041C078E" w:rsidR="001940E3" w:rsidRDefault="00642481" w:rsidP="001940E3">
      <w:pPr>
        <w:pStyle w:val="NoSpacing"/>
      </w:pPr>
      <w:r>
        <w:t>The second new classes are</w:t>
      </w:r>
      <w:r w:rsidR="001940E3">
        <w:t xml:space="preserve"> </w:t>
      </w:r>
      <w:proofErr w:type="spellStart"/>
      <w:r w:rsidR="001940E3" w:rsidRPr="001940E3">
        <w:t>ClientController</w:t>
      </w:r>
      <w:proofErr w:type="spellEnd"/>
      <w:r w:rsidR="001940E3">
        <w:t xml:space="preserve">, </w:t>
      </w:r>
      <w:proofErr w:type="spellStart"/>
      <w:r w:rsidR="001940E3" w:rsidRPr="001940E3">
        <w:t>StaffController</w:t>
      </w:r>
      <w:proofErr w:type="spellEnd"/>
      <w:r w:rsidR="000E34DD">
        <w:t>,</w:t>
      </w:r>
      <w:r w:rsidR="001940E3">
        <w:t xml:space="preserve"> and </w:t>
      </w:r>
      <w:proofErr w:type="spellStart"/>
      <w:r w:rsidR="001940E3" w:rsidRPr="001940E3">
        <w:t>SupportedHouseController</w:t>
      </w:r>
      <w:proofErr w:type="spellEnd"/>
      <w:r w:rsidR="005C3EC1">
        <w:t>.</w:t>
      </w:r>
      <w:r w:rsidR="001940E3">
        <w:t xml:space="preserve"> </w:t>
      </w:r>
      <w:r w:rsidR="000E34DD">
        <w:t>E</w:t>
      </w:r>
      <w:r w:rsidR="001940E3">
        <w:t xml:space="preserve">ach class used the tags. </w:t>
      </w:r>
    </w:p>
    <w:p w14:paraId="425A7940" w14:textId="5A76BC41" w:rsidR="0077495C" w:rsidRDefault="0077495C" w:rsidP="001940E3">
      <w:pPr>
        <w:pStyle w:val="NoSpacing"/>
      </w:pPr>
      <w:r>
        <w:rPr>
          <w:noProof/>
        </w:rPr>
        <w:drawing>
          <wp:inline distT="0" distB="0" distL="0" distR="0" wp14:anchorId="64BD470E" wp14:editId="47672156">
            <wp:extent cx="5396230" cy="3524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96230" cy="352425"/>
                    </a:xfrm>
                    <a:prstGeom prst="rect">
                      <a:avLst/>
                    </a:prstGeom>
                    <a:noFill/>
                    <a:ln>
                      <a:noFill/>
                    </a:ln>
                  </pic:spPr>
                </pic:pic>
              </a:graphicData>
            </a:graphic>
          </wp:inline>
        </w:drawing>
      </w:r>
    </w:p>
    <w:p w14:paraId="717B37E6" w14:textId="140386EC" w:rsidR="001940E3" w:rsidRDefault="001940E3" w:rsidP="001940E3">
      <w:pPr>
        <w:pStyle w:val="NoSpacing"/>
      </w:pPr>
      <w:r>
        <w:t xml:space="preserve">The </w:t>
      </w:r>
      <w:proofErr w:type="spellStart"/>
      <w:r>
        <w:t>RequestMapping</w:t>
      </w:r>
      <w:proofErr w:type="spellEnd"/>
      <w:r>
        <w:t xml:space="preserve"> tag </w:t>
      </w:r>
      <w:r w:rsidR="00642481">
        <w:t xml:space="preserve">is </w:t>
      </w:r>
      <w:r>
        <w:t xml:space="preserve">used to tell spring that this class </w:t>
      </w:r>
      <w:r w:rsidR="005C3EC1">
        <w:t>will</w:t>
      </w:r>
      <w:r>
        <w:t xml:space="preserve"> respond to URL commands on the “/” path. </w:t>
      </w:r>
      <w:r w:rsidR="009E6C90">
        <w:t>Moreover,</w:t>
      </w:r>
      <w:r>
        <w:t xml:space="preserve"> the @</w:t>
      </w:r>
      <w:proofErr w:type="spellStart"/>
      <w:r>
        <w:t>RestController</w:t>
      </w:r>
      <w:proofErr w:type="spellEnd"/>
      <w:r>
        <w:t xml:space="preserve"> allows Spring to </w:t>
      </w:r>
      <w:r w:rsidRPr="001940E3">
        <w:t>seriali</w:t>
      </w:r>
      <w:r w:rsidR="00887CDD">
        <w:t>s</w:t>
      </w:r>
      <w:r w:rsidRPr="001940E3">
        <w:t xml:space="preserve">e return objects into </w:t>
      </w:r>
      <w:proofErr w:type="spellStart"/>
      <w:r w:rsidRPr="001940E3">
        <w:t>HttpResponse</w:t>
      </w:r>
      <w:proofErr w:type="spellEnd"/>
      <w:r>
        <w:t xml:space="preserve">. </w:t>
      </w:r>
    </w:p>
    <w:p w14:paraId="0D396343" w14:textId="77777777" w:rsidR="001D358C" w:rsidRDefault="001D358C" w:rsidP="001940E3">
      <w:pPr>
        <w:pStyle w:val="NoSpacing"/>
      </w:pPr>
    </w:p>
    <w:p w14:paraId="4ABCEFDF" w14:textId="1820E58E" w:rsidR="001940E3" w:rsidRDefault="001940E3" w:rsidP="001940E3">
      <w:pPr>
        <w:pStyle w:val="NoSpacing"/>
      </w:pPr>
      <w:r>
        <w:t xml:space="preserve">Another </w:t>
      </w:r>
      <w:r w:rsidR="000E34DD">
        <w:t>essential</w:t>
      </w:r>
      <w:r>
        <w:t xml:space="preserve"> part of this is the d</w:t>
      </w:r>
      <w:r w:rsidRPr="003401DA">
        <w:t xml:space="preserve">ependency </w:t>
      </w:r>
      <w:r>
        <w:t>i</w:t>
      </w:r>
      <w:r w:rsidRPr="003401DA">
        <w:t>njection</w:t>
      </w:r>
      <w:r>
        <w:t xml:space="preserve"> using the @</w:t>
      </w:r>
      <w:proofErr w:type="spellStart"/>
      <w:r>
        <w:t>Autowired</w:t>
      </w:r>
      <w:proofErr w:type="spellEnd"/>
      <w:r>
        <w:t xml:space="preserve"> tag.</w:t>
      </w:r>
    </w:p>
    <w:p w14:paraId="41132731" w14:textId="4B1CDC9F" w:rsidR="0077495C" w:rsidRDefault="0077495C" w:rsidP="001940E3">
      <w:pPr>
        <w:pStyle w:val="NoSpacing"/>
      </w:pPr>
      <w:r>
        <w:rPr>
          <w:noProof/>
        </w:rPr>
        <w:drawing>
          <wp:inline distT="0" distB="0" distL="0" distR="0" wp14:anchorId="6E1E4D3F" wp14:editId="4C96AAA2">
            <wp:extent cx="5396230" cy="9194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6230" cy="919480"/>
                    </a:xfrm>
                    <a:prstGeom prst="rect">
                      <a:avLst/>
                    </a:prstGeom>
                    <a:noFill/>
                    <a:ln>
                      <a:noFill/>
                    </a:ln>
                  </pic:spPr>
                </pic:pic>
              </a:graphicData>
            </a:graphic>
          </wp:inline>
        </w:drawing>
      </w:r>
    </w:p>
    <w:p w14:paraId="2A9AC73C" w14:textId="7B7C5160" w:rsidR="001940E3" w:rsidRDefault="001D358C" w:rsidP="001940E3">
      <w:pPr>
        <w:pStyle w:val="NoSpacing"/>
      </w:pPr>
      <w:r>
        <w:t>T</w:t>
      </w:r>
      <w:r w:rsidR="001940E3">
        <w:t>his</w:t>
      </w:r>
      <w:r w:rsidR="000E34DD">
        <w:t xml:space="preserve"> tag</w:t>
      </w:r>
      <w:r w:rsidR="001940E3">
        <w:t xml:space="preserve"> tells Spring that the </w:t>
      </w:r>
      <w:r w:rsidR="00642481">
        <w:t>interface</w:t>
      </w:r>
      <w:r w:rsidR="001940E3">
        <w:t xml:space="preserve"> </w:t>
      </w:r>
      <w:proofErr w:type="spellStart"/>
      <w:r w:rsidR="001940E3" w:rsidRPr="001940E3">
        <w:t>ClientRepository</w:t>
      </w:r>
      <w:proofErr w:type="spellEnd"/>
      <w:r w:rsidR="001940E3">
        <w:t xml:space="preserve"> will be accessible to this class without needing to be pass</w:t>
      </w:r>
      <w:r w:rsidR="00FC2422">
        <w:t xml:space="preserve">ed a </w:t>
      </w:r>
      <w:r w:rsidR="00642481">
        <w:t>concrete r</w:t>
      </w:r>
      <w:r w:rsidR="00FC2422">
        <w:t xml:space="preserve">eferenced </w:t>
      </w:r>
      <w:r w:rsidR="001940E3">
        <w:t xml:space="preserve">to it. </w:t>
      </w:r>
      <w:r w:rsidR="004312B6">
        <w:t xml:space="preserve">Acting almost like a static </w:t>
      </w:r>
      <w:r w:rsidR="00642481">
        <w:t>object</w:t>
      </w:r>
      <w:r>
        <w:t xml:space="preserve"> but being initiali</w:t>
      </w:r>
      <w:r w:rsidR="0077495C">
        <w:t>s</w:t>
      </w:r>
      <w:r>
        <w:t>ed by Spring</w:t>
      </w:r>
      <w:r w:rsidR="004312B6">
        <w:t>.</w:t>
      </w:r>
    </w:p>
    <w:p w14:paraId="6F4223E7" w14:textId="2D489C73" w:rsidR="00BB4668" w:rsidRDefault="00BB4668" w:rsidP="001940E3">
      <w:pPr>
        <w:pStyle w:val="NoSpacing"/>
      </w:pPr>
    </w:p>
    <w:p w14:paraId="55A6B5B4" w14:textId="61FEB27F" w:rsidR="0077495C" w:rsidRDefault="0077495C" w:rsidP="001940E3">
      <w:pPr>
        <w:pStyle w:val="NoSpacing"/>
      </w:pPr>
      <w:r>
        <w:rPr>
          <w:noProof/>
        </w:rPr>
        <w:drawing>
          <wp:inline distT="0" distB="0" distL="0" distR="0" wp14:anchorId="7A084AAC" wp14:editId="0704E62B">
            <wp:extent cx="5396230" cy="207200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96230" cy="2072005"/>
                    </a:xfrm>
                    <a:prstGeom prst="rect">
                      <a:avLst/>
                    </a:prstGeom>
                    <a:noFill/>
                    <a:ln>
                      <a:noFill/>
                    </a:ln>
                  </pic:spPr>
                </pic:pic>
              </a:graphicData>
            </a:graphic>
          </wp:inline>
        </w:drawing>
      </w:r>
    </w:p>
    <w:p w14:paraId="5347D5A7" w14:textId="09201CFB" w:rsidR="004312B6" w:rsidRDefault="004312B6" w:rsidP="001940E3">
      <w:pPr>
        <w:pStyle w:val="NoSpacing"/>
      </w:pPr>
      <w:r>
        <w:t xml:space="preserve">Each method in these classes can be made to respond to HTTP Methods using </w:t>
      </w:r>
      <w:r w:rsidRPr="004312B6">
        <w:t>@</w:t>
      </w:r>
      <w:proofErr w:type="spellStart"/>
      <w:r w:rsidRPr="004312B6">
        <w:t>RequestMapping</w:t>
      </w:r>
      <w:proofErr w:type="spellEnd"/>
      <w:r>
        <w:t xml:space="preserve">. The </w:t>
      </w:r>
      <w:r w:rsidRPr="004312B6">
        <w:t>value = "/</w:t>
      </w:r>
      <w:proofErr w:type="spellStart"/>
      <w:r w:rsidRPr="004312B6">
        <w:t>findClientByNHSNumber</w:t>
      </w:r>
      <w:proofErr w:type="spellEnd"/>
      <w:r w:rsidRPr="004312B6">
        <w:t>"</w:t>
      </w:r>
      <w:r>
        <w:t xml:space="preserve"> is the path to respond to. And the </w:t>
      </w:r>
      <w:r w:rsidRPr="004312B6">
        <w:t xml:space="preserve">method = </w:t>
      </w:r>
      <w:proofErr w:type="spellStart"/>
      <w:r w:rsidRPr="004312B6">
        <w:t>RequestMethod.GET</w:t>
      </w:r>
      <w:proofErr w:type="spellEnd"/>
      <w:r>
        <w:t xml:space="preserve"> tells</w:t>
      </w:r>
      <w:r w:rsidR="00A62EBC">
        <w:t xml:space="preserve"> Spring </w:t>
      </w:r>
      <w:r>
        <w:t xml:space="preserve">that </w:t>
      </w:r>
      <w:r w:rsidR="00A62EBC">
        <w:t>this</w:t>
      </w:r>
      <w:r>
        <w:t xml:space="preserve"> method should only respond to GET commands. </w:t>
      </w:r>
    </w:p>
    <w:p w14:paraId="42394F62" w14:textId="22ADC3AC" w:rsidR="004312B6" w:rsidRDefault="004312B6" w:rsidP="001940E3">
      <w:pPr>
        <w:pStyle w:val="NoSpacing"/>
      </w:pPr>
      <w:r>
        <w:t>This method finds a Client object and returns a JSON object to the frontend</w:t>
      </w:r>
      <w:r w:rsidR="000E34DD">
        <w:t xml:space="preserve"> o</w:t>
      </w:r>
      <w:r>
        <w:t xml:space="preserve">r </w:t>
      </w:r>
      <w:r w:rsidR="00885DBF">
        <w:t>returns</w:t>
      </w:r>
      <w:r>
        <w:t xml:space="preserve"> the thrown error.</w:t>
      </w:r>
      <w:r w:rsidR="00885DBF">
        <w:t xml:space="preserve"> T</w:t>
      </w:r>
      <w:r>
        <w:t xml:space="preserve">he </w:t>
      </w:r>
      <w:r w:rsidRPr="004312B6">
        <w:t>clients</w:t>
      </w:r>
      <w:r>
        <w:t xml:space="preserve"> </w:t>
      </w:r>
      <w:r w:rsidR="001D358C">
        <w:t xml:space="preserve">variable made using the </w:t>
      </w:r>
      <w:r>
        <w:t>@</w:t>
      </w:r>
      <w:proofErr w:type="spellStart"/>
      <w:r>
        <w:t>Autowired</w:t>
      </w:r>
      <w:proofErr w:type="spellEnd"/>
      <w:r>
        <w:t xml:space="preserve"> </w:t>
      </w:r>
      <w:r w:rsidR="001D358C">
        <w:t>tag is used to access</w:t>
      </w:r>
      <w:r>
        <w:t xml:space="preserve"> the database to search for </w:t>
      </w:r>
      <w:r w:rsidR="001D358C">
        <w:t xml:space="preserve">a Client object with the matching </w:t>
      </w:r>
      <w:r w:rsidR="005C3EC1">
        <w:t>N</w:t>
      </w:r>
      <w:r w:rsidR="001D358C" w:rsidRPr="001D358C">
        <w:t>ational</w:t>
      </w:r>
      <w:r w:rsidR="001D358C">
        <w:t xml:space="preserve"> </w:t>
      </w:r>
      <w:r w:rsidR="001D358C" w:rsidRPr="001D358C">
        <w:t>Health</w:t>
      </w:r>
      <w:r w:rsidR="001D358C">
        <w:t xml:space="preserve"> </w:t>
      </w:r>
      <w:r w:rsidR="001D358C" w:rsidRPr="001D358C">
        <w:t>Service</w:t>
      </w:r>
      <w:r w:rsidR="001D358C">
        <w:t xml:space="preserve"> </w:t>
      </w:r>
      <w:r w:rsidR="001D358C" w:rsidRPr="001D358C">
        <w:t>Number</w:t>
      </w:r>
      <w:r>
        <w:t xml:space="preserve">. </w:t>
      </w:r>
    </w:p>
    <w:p w14:paraId="1BBFE83B" w14:textId="77777777" w:rsidR="004312B6" w:rsidRDefault="004312B6" w:rsidP="001940E3">
      <w:pPr>
        <w:pStyle w:val="NoSpacing"/>
      </w:pPr>
    </w:p>
    <w:p w14:paraId="6D049777" w14:textId="588A84BD" w:rsidR="008B3ECA" w:rsidRDefault="00C61A4D" w:rsidP="001940E3">
      <w:pPr>
        <w:pStyle w:val="NoSpacing"/>
      </w:pPr>
      <w:r>
        <w:t>At this point</w:t>
      </w:r>
      <w:r w:rsidR="00290FE1">
        <w:t>,</w:t>
      </w:r>
      <w:r>
        <w:t xml:space="preserve"> </w:t>
      </w:r>
      <w:r w:rsidR="00BB4668">
        <w:t xml:space="preserve">some of the HTTP Methods could be tested using </w:t>
      </w:r>
      <w:r w:rsidR="008B3ECA">
        <w:t xml:space="preserve">the program </w:t>
      </w:r>
      <w:r w:rsidRPr="00C61A4D">
        <w:t>Postman</w:t>
      </w:r>
      <w:r w:rsidR="00BB4668">
        <w:t xml:space="preserve">. </w:t>
      </w:r>
    </w:p>
    <w:p w14:paraId="551330FC" w14:textId="30576D7F" w:rsidR="008B3ECA" w:rsidRDefault="008B3ECA" w:rsidP="001940E3">
      <w:pPr>
        <w:pStyle w:val="NoSpacing"/>
      </w:pPr>
      <w:r w:rsidRPr="00C61A4D">
        <w:t>Postman</w:t>
      </w:r>
      <w:r>
        <w:t xml:space="preserve"> allows the URL’s to be tested directly.</w:t>
      </w:r>
    </w:p>
    <w:p w14:paraId="25106D31" w14:textId="123D1B9A" w:rsidR="008B3ECA" w:rsidRDefault="008B3ECA" w:rsidP="001940E3">
      <w:pPr>
        <w:pStyle w:val="NoSpacing"/>
      </w:pPr>
    </w:p>
    <w:p w14:paraId="64069DD5" w14:textId="2B3D14F8" w:rsidR="008B3ECA" w:rsidRDefault="008B3ECA" w:rsidP="001940E3">
      <w:pPr>
        <w:pStyle w:val="NoSpacing"/>
      </w:pPr>
      <w:r>
        <w:rPr>
          <w:noProof/>
        </w:rPr>
        <w:lastRenderedPageBreak/>
        <w:drawing>
          <wp:inline distT="0" distB="0" distL="0" distR="0" wp14:anchorId="10BD8795" wp14:editId="35E19C7C">
            <wp:extent cx="5396230" cy="3619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96230" cy="3619500"/>
                    </a:xfrm>
                    <a:prstGeom prst="rect">
                      <a:avLst/>
                    </a:prstGeom>
                    <a:noFill/>
                    <a:ln>
                      <a:noFill/>
                    </a:ln>
                  </pic:spPr>
                </pic:pic>
              </a:graphicData>
            </a:graphic>
          </wp:inline>
        </w:drawing>
      </w:r>
    </w:p>
    <w:p w14:paraId="3944CDCB" w14:textId="62344101" w:rsidR="008B3ECA" w:rsidRDefault="008B3ECA" w:rsidP="001940E3">
      <w:pPr>
        <w:pStyle w:val="NoSpacing"/>
      </w:pPr>
      <w:r>
        <w:t xml:space="preserve">(Fig </w:t>
      </w:r>
      <w:r w:rsidR="00DC2B40">
        <w:t>01</w:t>
      </w:r>
      <w:r>
        <w:t xml:space="preserve"> – postman setup to test the register client URL)</w:t>
      </w:r>
    </w:p>
    <w:p w14:paraId="1877D4B2" w14:textId="30C51FD2" w:rsidR="008B3ECA" w:rsidRDefault="008B3ECA" w:rsidP="001940E3">
      <w:pPr>
        <w:pStyle w:val="NoSpacing"/>
      </w:pPr>
    </w:p>
    <w:p w14:paraId="4CD9BF3E" w14:textId="75F77CE6" w:rsidR="008B3ECA" w:rsidRDefault="008B3ECA" w:rsidP="001940E3">
      <w:pPr>
        <w:pStyle w:val="NoSpacing"/>
      </w:pPr>
      <w:r>
        <w:t>Fig</w:t>
      </w:r>
      <w:r w:rsidR="00BE6F54">
        <w:t>ure</w:t>
      </w:r>
      <w:r>
        <w:t xml:space="preserve"> </w:t>
      </w:r>
      <w:r w:rsidR="00DC2B40">
        <w:t>one</w:t>
      </w:r>
      <w:r>
        <w:t xml:space="preserve"> shows</w:t>
      </w:r>
      <w:r w:rsidR="00DC2B40">
        <w:t xml:space="preserve"> the</w:t>
      </w:r>
      <w:r>
        <w:t xml:space="preserve"> postman setup to test the register client URL. This program will then display the HTML code of the request</w:t>
      </w:r>
      <w:r w:rsidR="00183FA6">
        <w:t>,</w:t>
      </w:r>
      <w:r>
        <w:t xml:space="preserve"> 200 for completed</w:t>
      </w:r>
      <w:r w:rsidR="00183FA6">
        <w:t xml:space="preserve"> or </w:t>
      </w:r>
      <w:r>
        <w:t xml:space="preserve">a number that can be checked </w:t>
      </w:r>
      <w:r w:rsidR="00422D02">
        <w:t>if an error is returned</w:t>
      </w:r>
      <w:r w:rsidR="00183FA6">
        <w:t xml:space="preserve"> for example 401 would be an </w:t>
      </w:r>
      <w:r w:rsidR="00BC79B3" w:rsidRPr="00BC79B3">
        <w:t>authori</w:t>
      </w:r>
      <w:r w:rsidR="00C625EC">
        <w:t>s</w:t>
      </w:r>
      <w:r w:rsidR="00BC79B3" w:rsidRPr="00BC79B3">
        <w:t>ation</w:t>
      </w:r>
      <w:r w:rsidR="00BC79B3">
        <w:rPr>
          <w:rFonts w:ascii="Helvetica" w:hAnsi="Helvetica" w:cs="Helvetica"/>
          <w:color w:val="808080"/>
          <w:sz w:val="18"/>
          <w:szCs w:val="18"/>
          <w:shd w:val="clear" w:color="auto" w:fill="FFFFFF"/>
        </w:rPr>
        <w:t> </w:t>
      </w:r>
      <w:r w:rsidR="00BC79B3">
        <w:t>error</w:t>
      </w:r>
      <w:r w:rsidR="007626CF">
        <w:t xml:space="preserve">. These tests can </w:t>
      </w:r>
      <w:r w:rsidR="00422D02">
        <w:t xml:space="preserve">be used to </w:t>
      </w:r>
      <w:r w:rsidR="007626CF">
        <w:t>check how the system respon</w:t>
      </w:r>
      <w:r w:rsidR="00BE6F54">
        <w:t>ds</w:t>
      </w:r>
      <w:r w:rsidR="007626CF">
        <w:t xml:space="preserve"> to </w:t>
      </w:r>
      <w:r w:rsidR="00422D02">
        <w:t>incomplete data being sent or bad data like the date of birth parameter being sen</w:t>
      </w:r>
      <w:r w:rsidR="005F1DB6">
        <w:t>t</w:t>
      </w:r>
      <w:r w:rsidR="00422D02">
        <w:t xml:space="preserve"> with the string fish.</w:t>
      </w:r>
    </w:p>
    <w:p w14:paraId="29E293AA" w14:textId="77777777" w:rsidR="008B3ECA" w:rsidRDefault="008B3ECA" w:rsidP="001940E3">
      <w:pPr>
        <w:pStyle w:val="NoSpacing"/>
      </w:pPr>
    </w:p>
    <w:p w14:paraId="788B71CB" w14:textId="643394DB" w:rsidR="00C61A4D" w:rsidRDefault="00BB4668" w:rsidP="001940E3">
      <w:pPr>
        <w:pStyle w:val="NoSpacing"/>
      </w:pPr>
      <w:r>
        <w:t xml:space="preserve">These tests revealed a </w:t>
      </w:r>
      <w:r w:rsidR="00C61A4D">
        <w:t xml:space="preserve">problem with how Spring converted </w:t>
      </w:r>
      <w:r w:rsidR="006D7F5B">
        <w:t xml:space="preserve">Java </w:t>
      </w:r>
      <w:r w:rsidR="00C61A4D">
        <w:t xml:space="preserve">objects to JSON objects. Specifically, when an object </w:t>
      </w:r>
      <w:r w:rsidR="00053F5F">
        <w:t xml:space="preserve">held </w:t>
      </w:r>
      <w:r w:rsidR="00C61A4D">
        <w:t xml:space="preserve">references to other objects. That also </w:t>
      </w:r>
      <w:r w:rsidR="000E34DD">
        <w:t>containe</w:t>
      </w:r>
      <w:r w:rsidR="00053F5F">
        <w:t xml:space="preserve">d </w:t>
      </w:r>
      <w:r w:rsidR="00C61A4D">
        <w:t>references</w:t>
      </w:r>
      <w:r w:rsidR="00053F5F">
        <w:t xml:space="preserve"> to that object</w:t>
      </w:r>
      <w:r w:rsidR="00C61A4D">
        <w:t xml:space="preserve">. For </w:t>
      </w:r>
      <w:r w:rsidR="00053F5F">
        <w:t>example,</w:t>
      </w:r>
      <w:r w:rsidR="00C61A4D">
        <w:t xml:space="preserve"> in the class Client is a collection of Appointment objects</w:t>
      </w:r>
      <w:r w:rsidR="000E34DD">
        <w:t>, w</w:t>
      </w:r>
      <w:r w:rsidR="00C61A4D">
        <w:t xml:space="preserve">hich </w:t>
      </w:r>
      <w:r w:rsidR="00053F5F">
        <w:t>themselves</w:t>
      </w:r>
      <w:r w:rsidR="00C61A4D">
        <w:t xml:space="preserve"> hold a reference to the Client object. </w:t>
      </w:r>
      <w:r w:rsidR="00053F5F">
        <w:t xml:space="preserve">In </w:t>
      </w:r>
      <w:r w:rsidR="000E34DD">
        <w:t>J</w:t>
      </w:r>
      <w:r w:rsidR="00053F5F">
        <w:t>ava</w:t>
      </w:r>
      <w:r w:rsidR="00290FE1">
        <w:t>,</w:t>
      </w:r>
      <w:r w:rsidR="00053F5F">
        <w:t xml:space="preserve"> this was not a problem</w:t>
      </w:r>
      <w:r w:rsidR="000E34DD">
        <w:t>,</w:t>
      </w:r>
      <w:r w:rsidR="00053F5F">
        <w:t xml:space="preserve"> but when Spring converted this into a JSON object</w:t>
      </w:r>
      <w:r w:rsidR="000E34DD">
        <w:t>,</w:t>
      </w:r>
      <w:r w:rsidR="00053F5F">
        <w:t xml:space="preserve"> it would cause a </w:t>
      </w:r>
      <w:proofErr w:type="spellStart"/>
      <w:r w:rsidR="00053F5F">
        <w:t>stackoverflow</w:t>
      </w:r>
      <w:proofErr w:type="spellEnd"/>
      <w:r w:rsidR="00053F5F">
        <w:t xml:space="preserve"> error.</w:t>
      </w:r>
    </w:p>
    <w:p w14:paraId="5C00E891" w14:textId="612518D7" w:rsidR="00C61A4D" w:rsidRDefault="00BB4668" w:rsidP="001940E3">
      <w:pPr>
        <w:pStyle w:val="NoSpacing"/>
      </w:pPr>
      <w:r>
        <w:t xml:space="preserve">This error was challenging </w:t>
      </w:r>
      <w:r w:rsidR="00053F5F">
        <w:t>to track down and fix</w:t>
      </w:r>
      <w:r>
        <w:t>, but</w:t>
      </w:r>
      <w:r w:rsidR="00053F5F">
        <w:t xml:space="preserve"> </w:t>
      </w:r>
      <w:r w:rsidR="00BE6F54">
        <w:t>t</w:t>
      </w:r>
      <w:r w:rsidR="00053F5F">
        <w:t xml:space="preserve">hrough reading the Spring documentation and some </w:t>
      </w:r>
      <w:proofErr w:type="spellStart"/>
      <w:r w:rsidR="00053F5F">
        <w:t>stackoverflow</w:t>
      </w:r>
      <w:proofErr w:type="spellEnd"/>
      <w:r w:rsidR="00053F5F">
        <w:t xml:space="preserve"> forum post</w:t>
      </w:r>
      <w:r w:rsidR="00FC2422">
        <w:t>s</w:t>
      </w:r>
      <w:r w:rsidR="000E34DD">
        <w:t>,</w:t>
      </w:r>
      <w:r w:rsidR="00053F5F">
        <w:t xml:space="preserve"> </w:t>
      </w:r>
      <w:r>
        <w:t xml:space="preserve">this problem </w:t>
      </w:r>
      <w:r w:rsidR="001E46DE">
        <w:t>was called a c</w:t>
      </w:r>
      <w:r w:rsidR="001E46DE" w:rsidRPr="005F2E0D">
        <w:t xml:space="preserve">ircular </w:t>
      </w:r>
      <w:r w:rsidR="001E46DE">
        <w:t xml:space="preserve">dependency error and could </w:t>
      </w:r>
      <w:r>
        <w:t xml:space="preserve">be fixed by </w:t>
      </w:r>
      <w:r w:rsidR="00053F5F">
        <w:t>us</w:t>
      </w:r>
      <w:r>
        <w:t xml:space="preserve">ing </w:t>
      </w:r>
      <w:r w:rsidR="00053F5F">
        <w:t xml:space="preserve">a mix of </w:t>
      </w:r>
      <w:r w:rsidR="00053F5F" w:rsidRPr="00053F5F">
        <w:t>@</w:t>
      </w:r>
      <w:proofErr w:type="spellStart"/>
      <w:r w:rsidR="00053F5F" w:rsidRPr="00053F5F">
        <w:t>DBRef</w:t>
      </w:r>
      <w:proofErr w:type="spellEnd"/>
      <w:r w:rsidR="00053F5F" w:rsidRPr="00053F5F">
        <w:t>(lazy = true)</w:t>
      </w:r>
      <w:r w:rsidR="00053F5F">
        <w:t xml:space="preserve"> and </w:t>
      </w:r>
      <w:r w:rsidR="00053F5F" w:rsidRPr="00053F5F">
        <w:t>@</w:t>
      </w:r>
      <w:proofErr w:type="spellStart"/>
      <w:r w:rsidR="00053F5F" w:rsidRPr="00053F5F">
        <w:t>JsonIgnore</w:t>
      </w:r>
      <w:proofErr w:type="spellEnd"/>
      <w:r w:rsidR="005F2E0D">
        <w:t xml:space="preserve">. </w:t>
      </w:r>
      <w:r w:rsidR="001E46DE">
        <w:t xml:space="preserve">This </w:t>
      </w:r>
      <w:r w:rsidR="005F2E0D">
        <w:t xml:space="preserve">problem highlighted </w:t>
      </w:r>
      <w:r>
        <w:t xml:space="preserve">my </w:t>
      </w:r>
      <w:r w:rsidR="005F2E0D">
        <w:t xml:space="preserve">inexperience with </w:t>
      </w:r>
      <w:r w:rsidR="00FC2422">
        <w:t>d</w:t>
      </w:r>
      <w:r w:rsidR="005F2E0D">
        <w:t xml:space="preserve">atabases and </w:t>
      </w:r>
      <w:r>
        <w:t xml:space="preserve">specifically </w:t>
      </w:r>
      <w:r w:rsidR="005F2E0D" w:rsidRPr="005F2E0D">
        <w:t>MongoDB</w:t>
      </w:r>
      <w:r w:rsidR="005F2E0D">
        <w:t xml:space="preserve">.  </w:t>
      </w:r>
      <w:r w:rsidRPr="005F2E0D">
        <w:t>MongoDB</w:t>
      </w:r>
      <w:r>
        <w:t xml:space="preserve"> was chosen to </w:t>
      </w:r>
      <w:r w:rsidR="005F2E0D">
        <w:t>save time on database design</w:t>
      </w:r>
      <w:r w:rsidR="000E34DD">
        <w:t>,</w:t>
      </w:r>
      <w:r w:rsidR="005F2E0D">
        <w:t xml:space="preserve"> but in the </w:t>
      </w:r>
      <w:r w:rsidR="00422D02">
        <w:t>end, it</w:t>
      </w:r>
      <w:r w:rsidR="005F2E0D">
        <w:t xml:space="preserve"> </w:t>
      </w:r>
      <w:r>
        <w:t xml:space="preserve">was a costly choice with the amount of time lost </w:t>
      </w:r>
      <w:r w:rsidR="006D7F5B">
        <w:t xml:space="preserve">fixing </w:t>
      </w:r>
      <w:r w:rsidR="005F2E0D">
        <w:t>error</w:t>
      </w:r>
      <w:r w:rsidR="006D7F5B">
        <w:t xml:space="preserve">s </w:t>
      </w:r>
      <w:r>
        <w:t xml:space="preserve">that may not have been </w:t>
      </w:r>
      <w:r w:rsidR="000E5667">
        <w:t>necessary</w:t>
      </w:r>
      <w:r>
        <w:t xml:space="preserve"> had the time been taken to </w:t>
      </w:r>
      <w:r w:rsidR="005F2E0D">
        <w:t>create a SQL relational database.</w:t>
      </w:r>
    </w:p>
    <w:p w14:paraId="1BA1A29F" w14:textId="4FF51D14" w:rsidR="009135A8" w:rsidRDefault="009135A8" w:rsidP="001940E3">
      <w:pPr>
        <w:pStyle w:val="NoSpacing"/>
      </w:pPr>
    </w:p>
    <w:p w14:paraId="2DECF13C" w14:textId="2B97B9EC" w:rsidR="0077495C" w:rsidRDefault="009135A8" w:rsidP="001940E3">
      <w:pPr>
        <w:pStyle w:val="NoSpacing"/>
        <w:rPr>
          <w:noProof/>
        </w:rPr>
      </w:pPr>
      <w:r>
        <w:t xml:space="preserve">The </w:t>
      </w:r>
      <w:r w:rsidR="006D7F5B">
        <w:t xml:space="preserve">most </w:t>
      </w:r>
      <w:r w:rsidR="006D7F5B" w:rsidRPr="006D7F5B">
        <w:t xml:space="preserve">substantial </w:t>
      </w:r>
      <w:r w:rsidR="006D7F5B">
        <w:t xml:space="preserve">changes to </w:t>
      </w:r>
      <w:r w:rsidR="00BB4668">
        <w:t xml:space="preserve">the </w:t>
      </w:r>
      <w:r w:rsidR="006D7F5B">
        <w:t xml:space="preserve">project came from </w:t>
      </w:r>
      <w:r w:rsidR="00BE6F54">
        <w:t>updating</w:t>
      </w:r>
      <w:r w:rsidR="006D7F5B">
        <w:t xml:space="preserve"> the </w:t>
      </w:r>
      <w:r>
        <w:t>Charity Class</w:t>
      </w:r>
      <w:r w:rsidR="006D7F5B">
        <w:t xml:space="preserve"> to use Spring.</w:t>
      </w:r>
      <w:r>
        <w:t xml:space="preserve"> </w:t>
      </w:r>
      <w:r w:rsidR="000E34DD">
        <w:t>F</w:t>
      </w:r>
      <w:r w:rsidR="00642481">
        <w:t>irstly,</w:t>
      </w:r>
      <w:r>
        <w:t xml:space="preserve"> </w:t>
      </w:r>
      <w:r w:rsidR="006D7F5B">
        <w:t>I</w:t>
      </w:r>
      <w:r>
        <w:t xml:space="preserve"> </w:t>
      </w:r>
      <w:r w:rsidR="00B56F91">
        <w:t>renam</w:t>
      </w:r>
      <w:r w:rsidR="006D7F5B">
        <w:t>ed</w:t>
      </w:r>
      <w:r w:rsidR="00B56F91">
        <w:t xml:space="preserve"> </w:t>
      </w:r>
      <w:r>
        <w:t xml:space="preserve">the class </w:t>
      </w:r>
      <w:r w:rsidR="00B56F91">
        <w:t xml:space="preserve">to </w:t>
      </w:r>
      <w:proofErr w:type="spellStart"/>
      <w:r w:rsidRPr="009135A8">
        <w:t>CharityController</w:t>
      </w:r>
      <w:proofErr w:type="spellEnd"/>
      <w:r w:rsidR="006D7F5B">
        <w:t xml:space="preserve"> as that would be its new role.</w:t>
      </w:r>
    </w:p>
    <w:p w14:paraId="3B828247" w14:textId="6C798818" w:rsidR="0077495C" w:rsidRDefault="0077495C" w:rsidP="001940E3">
      <w:pPr>
        <w:pStyle w:val="NoSpacing"/>
      </w:pPr>
      <w:r>
        <w:rPr>
          <w:noProof/>
        </w:rPr>
        <w:lastRenderedPageBreak/>
        <w:drawing>
          <wp:inline distT="0" distB="0" distL="0" distR="0" wp14:anchorId="3ABB03FD" wp14:editId="36F191F7">
            <wp:extent cx="5396230" cy="2076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96230" cy="2076450"/>
                    </a:xfrm>
                    <a:prstGeom prst="rect">
                      <a:avLst/>
                    </a:prstGeom>
                    <a:noFill/>
                    <a:ln>
                      <a:noFill/>
                    </a:ln>
                  </pic:spPr>
                </pic:pic>
              </a:graphicData>
            </a:graphic>
          </wp:inline>
        </w:drawing>
      </w:r>
    </w:p>
    <w:p w14:paraId="601CE944" w14:textId="1F8926B3" w:rsidR="009135A8" w:rsidRDefault="006D7F5B" w:rsidP="001940E3">
      <w:pPr>
        <w:pStyle w:val="NoSpacing"/>
      </w:pPr>
      <w:r>
        <w:t xml:space="preserve">this class now has access to all the Repositories and </w:t>
      </w:r>
      <w:r w:rsidR="009135A8">
        <w:t xml:space="preserve">is used for methods that will need to access two </w:t>
      </w:r>
      <w:r w:rsidR="00B56F91">
        <w:t xml:space="preserve">or more </w:t>
      </w:r>
      <w:r w:rsidR="009135A8">
        <w:t>database document</w:t>
      </w:r>
      <w:r w:rsidR="00B56F91">
        <w:t>s</w:t>
      </w:r>
      <w:r w:rsidR="009135A8">
        <w:t xml:space="preserve"> or perform some configuration of Spring.</w:t>
      </w:r>
    </w:p>
    <w:p w14:paraId="67327B1B" w14:textId="0A5189A2" w:rsidR="009135A8" w:rsidRDefault="001D358C" w:rsidP="001940E3">
      <w:pPr>
        <w:pStyle w:val="NoSpacing"/>
      </w:pPr>
      <w:r>
        <w:t xml:space="preserve">An </w:t>
      </w:r>
      <w:r w:rsidR="009135A8">
        <w:t xml:space="preserve">Example of this is the </w:t>
      </w:r>
      <w:proofErr w:type="spellStart"/>
      <w:r w:rsidR="009135A8" w:rsidRPr="009135A8">
        <w:t>createAppointment</w:t>
      </w:r>
      <w:proofErr w:type="spellEnd"/>
      <w:r w:rsidR="009135A8">
        <w:t xml:space="preserve"> method. this method uses both the Client and Staff Repository’s. and uses some new tags. </w:t>
      </w:r>
    </w:p>
    <w:p w14:paraId="7519D49B" w14:textId="5D324A7A" w:rsidR="0077495C" w:rsidRDefault="0077495C" w:rsidP="001940E3">
      <w:pPr>
        <w:pStyle w:val="NoSpacing"/>
      </w:pPr>
      <w:r>
        <w:rPr>
          <w:noProof/>
        </w:rPr>
        <w:drawing>
          <wp:inline distT="0" distB="0" distL="0" distR="0" wp14:anchorId="13FEFD64" wp14:editId="1002F9B5">
            <wp:extent cx="5400040" cy="1314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1314450"/>
                    </a:xfrm>
                    <a:prstGeom prst="rect">
                      <a:avLst/>
                    </a:prstGeom>
                    <a:noFill/>
                    <a:ln>
                      <a:noFill/>
                    </a:ln>
                  </pic:spPr>
                </pic:pic>
              </a:graphicData>
            </a:graphic>
          </wp:inline>
        </w:drawing>
      </w:r>
    </w:p>
    <w:p w14:paraId="739A8627" w14:textId="6A041D1C" w:rsidR="00182E03" w:rsidRDefault="009135A8" w:rsidP="001940E3">
      <w:pPr>
        <w:pStyle w:val="NoSpacing"/>
      </w:pPr>
      <w:r>
        <w:t xml:space="preserve">The </w:t>
      </w:r>
      <w:r w:rsidRPr="009135A8">
        <w:t>@</w:t>
      </w:r>
      <w:proofErr w:type="spellStart"/>
      <w:r w:rsidRPr="009135A8">
        <w:t>DateTimeFormat</w:t>
      </w:r>
      <w:proofErr w:type="spellEnd"/>
      <w:r w:rsidRPr="009135A8">
        <w:t xml:space="preserve">(iso = </w:t>
      </w:r>
      <w:proofErr w:type="spellStart"/>
      <w:r w:rsidRPr="009135A8">
        <w:t>DateTimeFormat.ISO.TIME</w:t>
      </w:r>
      <w:proofErr w:type="spellEnd"/>
      <w:r w:rsidRPr="009135A8">
        <w:t>)</w:t>
      </w:r>
      <w:r>
        <w:t xml:space="preserve"> allows me to tell Spring what format of </w:t>
      </w:r>
      <w:r w:rsidR="00290FE1">
        <w:t xml:space="preserve">the </w:t>
      </w:r>
      <w:r>
        <w:t xml:space="preserve">date the method will allow as a </w:t>
      </w:r>
      <w:r w:rsidRPr="009135A8">
        <w:t>parameter</w:t>
      </w:r>
      <w:r>
        <w:t xml:space="preserve">. This method </w:t>
      </w:r>
      <w:r w:rsidR="006D7F5B">
        <w:t xml:space="preserve">uses </w:t>
      </w:r>
      <w:r>
        <w:t xml:space="preserve">the </w:t>
      </w:r>
      <w:proofErr w:type="spellStart"/>
      <w:r w:rsidRPr="009135A8">
        <w:t>RequestMethod.POST</w:t>
      </w:r>
      <w:proofErr w:type="spellEnd"/>
      <w:r w:rsidR="000E34DD">
        <w:t>,</w:t>
      </w:r>
      <w:r>
        <w:t xml:space="preserve"> so Spring takes a </w:t>
      </w:r>
      <w:r w:rsidR="001D358C">
        <w:t>JSON</w:t>
      </w:r>
      <w:r>
        <w:t xml:space="preserve"> object in the required format and converts it into </w:t>
      </w:r>
      <w:r w:rsidR="001D358C">
        <w:t xml:space="preserve">its </w:t>
      </w:r>
      <w:r w:rsidR="006D7F5B">
        <w:t>J</w:t>
      </w:r>
      <w:r>
        <w:t xml:space="preserve">ava </w:t>
      </w:r>
      <w:r w:rsidR="001D358C">
        <w:t>equivalent</w:t>
      </w:r>
      <w:r>
        <w:t xml:space="preserve">. </w:t>
      </w:r>
      <w:r w:rsidR="000E34DD">
        <w:t xml:space="preserve">There are some </w:t>
      </w:r>
      <w:r w:rsidR="00704341">
        <w:t>problems</w:t>
      </w:r>
      <w:r w:rsidR="000E34DD">
        <w:t xml:space="preserve"> with these conversions</w:t>
      </w:r>
      <w:r w:rsidR="00BB4668">
        <w:t>;</w:t>
      </w:r>
      <w:r w:rsidR="00290FE1">
        <w:t xml:space="preserve"> for example,</w:t>
      </w:r>
      <w:r w:rsidR="00704341">
        <w:t xml:space="preserve"> </w:t>
      </w:r>
      <w:proofErr w:type="spellStart"/>
      <w:r w:rsidR="00704341" w:rsidRPr="00704341">
        <w:t>DayOfWeek</w:t>
      </w:r>
      <w:proofErr w:type="spellEnd"/>
      <w:r w:rsidR="00704341">
        <w:t xml:space="preserve"> in java has an </w:t>
      </w:r>
      <w:proofErr w:type="spellStart"/>
      <w:r w:rsidR="00704341">
        <w:t>enum</w:t>
      </w:r>
      <w:proofErr w:type="spellEnd"/>
      <w:r w:rsidR="00704341">
        <w:t xml:space="preserve"> of MONDAY, TUESDAY</w:t>
      </w:r>
      <w:r w:rsidR="00290FE1">
        <w:t>,</w:t>
      </w:r>
      <w:r w:rsidR="00704341">
        <w:t xml:space="preserve"> </w:t>
      </w:r>
      <w:r w:rsidR="00BB4668" w:rsidRPr="00BB4668">
        <w:t>et al</w:t>
      </w:r>
      <w:r w:rsidR="00704341">
        <w:t xml:space="preserve">. but Spring converts this into a number </w:t>
      </w:r>
      <w:r w:rsidR="008838A6">
        <w:t>when</w:t>
      </w:r>
      <w:r w:rsidR="00704341">
        <w:t xml:space="preserve"> sent to the front-end. Small oddities like this creat</w:t>
      </w:r>
      <w:r w:rsidR="00BB4668">
        <w:t>e</w:t>
      </w:r>
      <w:r w:rsidR="00704341">
        <w:t xml:space="preserve"> problem</w:t>
      </w:r>
      <w:r w:rsidR="006D7F5B">
        <w:t>s</w:t>
      </w:r>
      <w:r w:rsidR="00704341">
        <w:t xml:space="preserve"> that </w:t>
      </w:r>
      <w:r w:rsidR="00BB4668">
        <w:t xml:space="preserve">can be </w:t>
      </w:r>
      <w:r w:rsidR="00704341">
        <w:t xml:space="preserve">difficult to track down. </w:t>
      </w:r>
      <w:r w:rsidR="00182E03">
        <w:br w:type="page"/>
      </w:r>
    </w:p>
    <w:p w14:paraId="038A9B9E" w14:textId="6D600D39" w:rsidR="00B56F91" w:rsidRDefault="00B56F91" w:rsidP="001940E3">
      <w:pPr>
        <w:pStyle w:val="NoSpacing"/>
      </w:pPr>
      <w:r>
        <w:lastRenderedPageBreak/>
        <w:t xml:space="preserve">The body of </w:t>
      </w:r>
      <w:r w:rsidR="001D358C">
        <w:t xml:space="preserve">the method </w:t>
      </w:r>
      <w:r>
        <w:t xml:space="preserve">checks that the passed ID’s match a client and staff member if either does not match an object then an error is thrown. </w:t>
      </w:r>
    </w:p>
    <w:p w14:paraId="18E83AEC" w14:textId="483F81F3" w:rsidR="0077495C" w:rsidRDefault="0077495C" w:rsidP="001940E3">
      <w:pPr>
        <w:pStyle w:val="NoSpacing"/>
      </w:pPr>
      <w:r>
        <w:rPr>
          <w:noProof/>
        </w:rPr>
        <w:drawing>
          <wp:inline distT="0" distB="0" distL="0" distR="0" wp14:anchorId="2CEC46E3" wp14:editId="4431DEDC">
            <wp:extent cx="5396230" cy="4876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96230" cy="4876800"/>
                    </a:xfrm>
                    <a:prstGeom prst="rect">
                      <a:avLst/>
                    </a:prstGeom>
                    <a:noFill/>
                    <a:ln>
                      <a:noFill/>
                    </a:ln>
                  </pic:spPr>
                </pic:pic>
              </a:graphicData>
            </a:graphic>
          </wp:inline>
        </w:drawing>
      </w:r>
    </w:p>
    <w:p w14:paraId="38033067" w14:textId="7CAF6423" w:rsidR="00B56F91" w:rsidRDefault="00B56F91" w:rsidP="001940E3">
      <w:pPr>
        <w:pStyle w:val="NoSpacing"/>
      </w:pPr>
      <w:r>
        <w:t>Next</w:t>
      </w:r>
      <w:r w:rsidR="000E34DD">
        <w:t>,</w:t>
      </w:r>
      <w:r>
        <w:t xml:space="preserve"> the client and staff object</w:t>
      </w:r>
      <w:r w:rsidR="006D7F5B">
        <w:t>s</w:t>
      </w:r>
      <w:r>
        <w:t xml:space="preserve"> check if they are free on the specified date and time by using their </w:t>
      </w:r>
      <w:proofErr w:type="spellStart"/>
      <w:r w:rsidRPr="00B56F91">
        <w:t>checkFree</w:t>
      </w:r>
      <w:proofErr w:type="spellEnd"/>
      <w:r>
        <w:t xml:space="preserve"> method</w:t>
      </w:r>
      <w:r w:rsidR="006D7F5B">
        <w:t>s.</w:t>
      </w:r>
      <w:r w:rsidR="001D358C">
        <w:t xml:space="preserve"> I</w:t>
      </w:r>
      <w:r>
        <w:t xml:space="preserve">f either is not available an error </w:t>
      </w:r>
      <w:r w:rsidR="00BB4668">
        <w:t xml:space="preserve">will be </w:t>
      </w:r>
      <w:r>
        <w:t>thrown. If the slot is free, then an Appointment Object is created</w:t>
      </w:r>
      <w:r w:rsidR="000E34DD">
        <w:t>,</w:t>
      </w:r>
      <w:r>
        <w:t xml:space="preserve"> and both </w:t>
      </w:r>
      <w:r w:rsidR="00DE7705">
        <w:t xml:space="preserve">the Client and </w:t>
      </w:r>
      <w:proofErr w:type="spellStart"/>
      <w:r w:rsidR="00DE7705">
        <w:t>SupportStaffMember</w:t>
      </w:r>
      <w:proofErr w:type="spellEnd"/>
      <w:r w:rsidR="00DE7705">
        <w:t xml:space="preserve"> </w:t>
      </w:r>
      <w:r>
        <w:t>objects record this new appointment object. At this point</w:t>
      </w:r>
      <w:r w:rsidR="000E34DD">
        <w:t>,</w:t>
      </w:r>
      <w:r>
        <w:t xml:space="preserve"> both repositories are updated with the new client and staff objects.</w:t>
      </w:r>
      <w:r w:rsidR="00086963">
        <w:t xml:space="preserve"> </w:t>
      </w:r>
    </w:p>
    <w:p w14:paraId="60E66F73" w14:textId="3BEB8AA2" w:rsidR="00704341" w:rsidRDefault="00704341" w:rsidP="001940E3">
      <w:pPr>
        <w:pStyle w:val="NoSpacing"/>
      </w:pPr>
    </w:p>
    <w:p w14:paraId="02673614" w14:textId="476933EC" w:rsidR="00337944" w:rsidRDefault="00704341" w:rsidP="001940E3">
      <w:pPr>
        <w:pStyle w:val="NoSpacing"/>
      </w:pPr>
      <w:r>
        <w:t xml:space="preserve">Another problem </w:t>
      </w:r>
      <w:r w:rsidR="006D7F5B">
        <w:t>implementing Sprin</w:t>
      </w:r>
      <w:r w:rsidR="00C51584">
        <w:t xml:space="preserve">g was it made most of </w:t>
      </w:r>
      <w:r w:rsidR="000E34DD">
        <w:t xml:space="preserve">the written </w:t>
      </w:r>
      <w:r>
        <w:t>Junit Test</w:t>
      </w:r>
      <w:r w:rsidR="00337944">
        <w:t xml:space="preserve">s that needed to interact with Spring </w:t>
      </w:r>
      <w:r w:rsidR="00C51584">
        <w:t xml:space="preserve">controller classes or variables </w:t>
      </w:r>
      <w:r w:rsidR="00337944">
        <w:t>stop working</w:t>
      </w:r>
      <w:r w:rsidR="00FD09A3">
        <w:t xml:space="preserve"> t</w:t>
      </w:r>
      <w:r w:rsidR="00337944">
        <w:t xml:space="preserve">his was because Spring had </w:t>
      </w:r>
      <w:r w:rsidR="000E34DD">
        <w:t xml:space="preserve">a specific </w:t>
      </w:r>
      <w:r w:rsidR="00337944">
        <w:t>setup for J</w:t>
      </w:r>
      <w:r w:rsidR="000E34DD">
        <w:t>U</w:t>
      </w:r>
      <w:r w:rsidR="00337944">
        <w:t>nit tests.</w:t>
      </w:r>
      <w:r w:rsidR="00C51584">
        <w:t xml:space="preserve"> </w:t>
      </w:r>
      <w:r w:rsidR="00337944">
        <w:t xml:space="preserve">For a </w:t>
      </w:r>
      <w:r w:rsidR="006D7F5B">
        <w:t>test</w:t>
      </w:r>
      <w:r w:rsidR="00337944">
        <w:t xml:space="preserve"> that </w:t>
      </w:r>
      <w:r w:rsidR="0042564B">
        <w:t>needs to interact with Spring</w:t>
      </w:r>
      <w:r w:rsidR="000E34DD">
        <w:t>,</w:t>
      </w:r>
      <w:r w:rsidR="0042564B">
        <w:t xml:space="preserve"> </w:t>
      </w:r>
      <w:r w:rsidR="00337944">
        <w:t>the</w:t>
      </w:r>
      <w:r w:rsidR="0042564B">
        <w:t xml:space="preserve"> following </w:t>
      </w:r>
      <w:r w:rsidR="00337944">
        <w:t>tags are needed before the Class.</w:t>
      </w:r>
    </w:p>
    <w:p w14:paraId="29F9CD1C" w14:textId="484018DE" w:rsidR="0077495C" w:rsidRDefault="0077495C" w:rsidP="001940E3">
      <w:pPr>
        <w:pStyle w:val="NoSpacing"/>
      </w:pPr>
      <w:r>
        <w:rPr>
          <w:noProof/>
        </w:rPr>
        <w:drawing>
          <wp:inline distT="0" distB="0" distL="0" distR="0" wp14:anchorId="58454362" wp14:editId="442E88BA">
            <wp:extent cx="5396230" cy="5619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6230" cy="561975"/>
                    </a:xfrm>
                    <a:prstGeom prst="rect">
                      <a:avLst/>
                    </a:prstGeom>
                    <a:noFill/>
                    <a:ln>
                      <a:noFill/>
                    </a:ln>
                  </pic:spPr>
                </pic:pic>
              </a:graphicData>
            </a:graphic>
          </wp:inline>
        </w:drawing>
      </w:r>
    </w:p>
    <w:p w14:paraId="156A1BF0" w14:textId="75B5EA60" w:rsidR="00337944" w:rsidRDefault="00337944" w:rsidP="00337944">
      <w:pPr>
        <w:pStyle w:val="NoSpacing"/>
      </w:pPr>
      <w:r>
        <w:t>Then dependenc</w:t>
      </w:r>
      <w:r w:rsidR="005F1DB6">
        <w:t>y</w:t>
      </w:r>
      <w:r>
        <w:t xml:space="preserve"> injection is used for the required </w:t>
      </w:r>
      <w:r w:rsidR="0042564B">
        <w:t>Repositories</w:t>
      </w:r>
      <w:r>
        <w:t>.</w:t>
      </w:r>
    </w:p>
    <w:p w14:paraId="5EED58A3" w14:textId="526E577B" w:rsidR="0077495C" w:rsidRDefault="0077495C" w:rsidP="00337944">
      <w:pPr>
        <w:pStyle w:val="NoSpacing"/>
      </w:pPr>
    </w:p>
    <w:p w14:paraId="6E1EE398" w14:textId="320E3D39" w:rsidR="0077495C" w:rsidRDefault="0077495C" w:rsidP="00337944">
      <w:pPr>
        <w:pStyle w:val="NoSpacing"/>
      </w:pPr>
    </w:p>
    <w:p w14:paraId="674F890C" w14:textId="71498D4A" w:rsidR="0077495C" w:rsidRDefault="0077495C" w:rsidP="00337944">
      <w:pPr>
        <w:pStyle w:val="NoSpacing"/>
      </w:pPr>
    </w:p>
    <w:p w14:paraId="2DBE3A5B" w14:textId="169B56C6" w:rsidR="0077495C" w:rsidRDefault="0077495C" w:rsidP="00337944">
      <w:pPr>
        <w:pStyle w:val="NoSpacing"/>
      </w:pPr>
      <w:r>
        <w:rPr>
          <w:noProof/>
        </w:rPr>
        <w:lastRenderedPageBreak/>
        <w:drawing>
          <wp:inline distT="0" distB="0" distL="0" distR="0" wp14:anchorId="583DA43B" wp14:editId="468F29E2">
            <wp:extent cx="5396230" cy="9239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6230" cy="923925"/>
                    </a:xfrm>
                    <a:prstGeom prst="rect">
                      <a:avLst/>
                    </a:prstGeom>
                    <a:noFill/>
                    <a:ln>
                      <a:noFill/>
                    </a:ln>
                  </pic:spPr>
                </pic:pic>
              </a:graphicData>
            </a:graphic>
          </wp:inline>
        </w:drawing>
      </w:r>
    </w:p>
    <w:p w14:paraId="605C9875" w14:textId="77777777" w:rsidR="0077495C" w:rsidRDefault="0077495C" w:rsidP="00337944">
      <w:pPr>
        <w:pStyle w:val="NoSpacing"/>
      </w:pPr>
    </w:p>
    <w:p w14:paraId="28C9BCDF" w14:textId="7ACE223F" w:rsidR="00011728" w:rsidRDefault="00011728" w:rsidP="00337944">
      <w:pPr>
        <w:pStyle w:val="NoSpacing"/>
      </w:pPr>
      <w:r>
        <w:t xml:space="preserve">The tests themselves are very </w:t>
      </w:r>
      <w:r w:rsidR="0042564B">
        <w:t>similar</w:t>
      </w:r>
      <w:r>
        <w:t xml:space="preserve"> to without Spring.</w:t>
      </w:r>
    </w:p>
    <w:p w14:paraId="1F448D14" w14:textId="06B41136" w:rsidR="00011728" w:rsidRPr="00011728" w:rsidRDefault="0077495C" w:rsidP="0077495C">
      <w:pPr>
        <w:pStyle w:val="NoSpacing"/>
        <w:rPr>
          <w:rFonts w:ascii="ＭＳ ゴシック" w:eastAsia="ＭＳ ゴシック" w:hAnsi="ＭＳ ゴシック" w:cs="Courier New"/>
          <w:color w:val="A9B7C6"/>
          <w:sz w:val="23"/>
          <w:szCs w:val="23"/>
        </w:rPr>
      </w:pPr>
      <w:r>
        <w:rPr>
          <w:noProof/>
        </w:rPr>
        <w:drawing>
          <wp:inline distT="0" distB="0" distL="0" distR="0" wp14:anchorId="24A30278" wp14:editId="3F6D3813">
            <wp:extent cx="5396230" cy="56343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6230" cy="5634355"/>
                    </a:xfrm>
                    <a:prstGeom prst="rect">
                      <a:avLst/>
                    </a:prstGeom>
                    <a:noFill/>
                    <a:ln>
                      <a:noFill/>
                    </a:ln>
                  </pic:spPr>
                </pic:pic>
              </a:graphicData>
            </a:graphic>
          </wp:inline>
        </w:drawing>
      </w:r>
    </w:p>
    <w:p w14:paraId="2FFC606B" w14:textId="712768C9" w:rsidR="004B2D48" w:rsidRDefault="00011728" w:rsidP="001940E3">
      <w:pPr>
        <w:pStyle w:val="NoSpacing"/>
      </w:pPr>
      <w:r>
        <w:t>Using the @Test tag and the @</w:t>
      </w:r>
      <w:proofErr w:type="spellStart"/>
      <w:r w:rsidRPr="00011728">
        <w:t>Autowired</w:t>
      </w:r>
      <w:proofErr w:type="spellEnd"/>
      <w:r>
        <w:t xml:space="preserve"> classes along with standard asserts. </w:t>
      </w:r>
      <w:r w:rsidR="0042564B">
        <w:t xml:space="preserve">These changes were not </w:t>
      </w:r>
      <w:r w:rsidR="00642481">
        <w:t>too</w:t>
      </w:r>
      <w:r w:rsidR="0042564B">
        <w:t xml:space="preserve"> complicated to implement</w:t>
      </w:r>
      <w:r w:rsidR="000E34DD">
        <w:t>,</w:t>
      </w:r>
      <w:r w:rsidR="0042564B">
        <w:t xml:space="preserve"> but this did require </w:t>
      </w:r>
      <w:r w:rsidR="00DE7705">
        <w:t xml:space="preserve">much </w:t>
      </w:r>
      <w:r w:rsidR="0042564B">
        <w:t>time.</w:t>
      </w:r>
    </w:p>
    <w:p w14:paraId="525DE496" w14:textId="77777777" w:rsidR="005822B0" w:rsidRDefault="005822B0" w:rsidP="001940E3">
      <w:pPr>
        <w:pStyle w:val="NoSpacing"/>
      </w:pPr>
    </w:p>
    <w:p w14:paraId="55237B1A" w14:textId="4504ECB4" w:rsidR="004B1804" w:rsidRDefault="00704341" w:rsidP="001940E3">
      <w:pPr>
        <w:pStyle w:val="NoSpacing"/>
      </w:pPr>
      <w:r>
        <w:t>With this complete and the database and HTTP methods</w:t>
      </w:r>
      <w:r w:rsidR="000E34DD">
        <w:t>,</w:t>
      </w:r>
      <w:r>
        <w:t xml:space="preserve"> now working</w:t>
      </w:r>
      <w:r w:rsidR="00FD09A3">
        <w:t>. T</w:t>
      </w:r>
      <w:r w:rsidR="000E34DD">
        <w:t xml:space="preserve">he next step </w:t>
      </w:r>
      <w:r w:rsidR="00FD09A3">
        <w:t xml:space="preserve">in this iteration </w:t>
      </w:r>
      <w:r w:rsidR="000E34DD">
        <w:t xml:space="preserve">was to begin </w:t>
      </w:r>
      <w:r>
        <w:t xml:space="preserve">implementing security </w:t>
      </w:r>
      <w:r w:rsidR="000E34DD">
        <w:t xml:space="preserve">features </w:t>
      </w:r>
      <w:r w:rsidR="0042564B">
        <w:t>for the project</w:t>
      </w:r>
      <w:r w:rsidR="000E34DD">
        <w:t xml:space="preserve">. </w:t>
      </w:r>
      <w:r w:rsidR="00E61778">
        <w:t xml:space="preserve">Through reading </w:t>
      </w:r>
      <w:r w:rsidR="004B1804">
        <w:t xml:space="preserve">the Spring </w:t>
      </w:r>
      <w:r w:rsidR="00E61778">
        <w:t>d</w:t>
      </w:r>
      <w:r w:rsidR="004B1804">
        <w:t>ocumentation</w:t>
      </w:r>
      <w:r w:rsidR="000E34DD">
        <w:t>,</w:t>
      </w:r>
      <w:r w:rsidR="004B1804">
        <w:t xml:space="preserve"> </w:t>
      </w:r>
      <w:r w:rsidR="000E34DD">
        <w:t xml:space="preserve">it would be necessary to implement the class </w:t>
      </w:r>
      <w:proofErr w:type="spellStart"/>
      <w:r w:rsidR="004B1804" w:rsidRPr="004B1804">
        <w:t>WebSecurityConfig</w:t>
      </w:r>
      <w:proofErr w:type="spellEnd"/>
      <w:r w:rsidR="004B1804">
        <w:t xml:space="preserve"> and then configure</w:t>
      </w:r>
      <w:r w:rsidR="000E34DD">
        <w:t xml:space="preserve"> it to meet the specific needs of the project.</w:t>
      </w:r>
      <w:r w:rsidR="004B1804">
        <w:t xml:space="preserve"> The first </w:t>
      </w:r>
      <w:r w:rsidR="004A5FE7">
        <w:t xml:space="preserve">part of this was securely </w:t>
      </w:r>
      <w:r w:rsidR="004A5FE7">
        <w:lastRenderedPageBreak/>
        <w:t xml:space="preserve">storing the user </w:t>
      </w:r>
      <w:r w:rsidR="004B1804">
        <w:t xml:space="preserve">password in the database. </w:t>
      </w:r>
      <w:r w:rsidR="004A5FE7">
        <w:t>Using Spring, this was accomplished by creating</w:t>
      </w:r>
      <w:r w:rsidR="004B1804">
        <w:t xml:space="preserve"> a bean method called </w:t>
      </w:r>
      <w:proofErr w:type="spellStart"/>
      <w:r w:rsidR="004B1804" w:rsidRPr="004B1804">
        <w:t>passwordEncoder</w:t>
      </w:r>
      <w:proofErr w:type="spellEnd"/>
      <w:r w:rsidR="004B1804">
        <w:t>.</w:t>
      </w:r>
    </w:p>
    <w:p w14:paraId="68F9960C" w14:textId="0E6127B8" w:rsidR="0077495C" w:rsidRDefault="0077495C" w:rsidP="001940E3">
      <w:pPr>
        <w:pStyle w:val="NoSpacing"/>
      </w:pPr>
      <w:r>
        <w:rPr>
          <w:noProof/>
        </w:rPr>
        <w:drawing>
          <wp:inline distT="0" distB="0" distL="0" distR="0" wp14:anchorId="6D4E9D31" wp14:editId="6A0CF6B3">
            <wp:extent cx="5396230" cy="7429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6230" cy="742950"/>
                    </a:xfrm>
                    <a:prstGeom prst="rect">
                      <a:avLst/>
                    </a:prstGeom>
                    <a:noFill/>
                    <a:ln>
                      <a:noFill/>
                    </a:ln>
                  </pic:spPr>
                </pic:pic>
              </a:graphicData>
            </a:graphic>
          </wp:inline>
        </w:drawing>
      </w:r>
    </w:p>
    <w:p w14:paraId="02144254" w14:textId="403D6688" w:rsidR="004B1804" w:rsidRDefault="004B1804" w:rsidP="001940E3">
      <w:pPr>
        <w:pStyle w:val="NoSpacing"/>
      </w:pPr>
      <w:r>
        <w:t xml:space="preserve">This method will create an encrypted password based on </w:t>
      </w:r>
      <w:proofErr w:type="spellStart"/>
      <w:r>
        <w:t>BCrypt</w:t>
      </w:r>
      <w:proofErr w:type="spellEnd"/>
      <w:r>
        <w:t>. Tha</w:t>
      </w:r>
      <w:r w:rsidR="00E61778">
        <w:t xml:space="preserve">t is </w:t>
      </w:r>
      <w:r>
        <w:t xml:space="preserve">implemented in the classes that will store the password.  In </w:t>
      </w:r>
      <w:r w:rsidR="004A5FE7">
        <w:t xml:space="preserve">this project, </w:t>
      </w:r>
      <w:r>
        <w:t xml:space="preserve">that is </w:t>
      </w:r>
      <w:r w:rsidR="004A5FE7">
        <w:t>in the</w:t>
      </w:r>
      <w:r>
        <w:t xml:space="preserve"> Person abstract class constructor.</w:t>
      </w:r>
    </w:p>
    <w:p w14:paraId="4774B11F" w14:textId="3293E282" w:rsidR="004B1804" w:rsidRDefault="0077495C" w:rsidP="0077495C">
      <w:pPr>
        <w:pStyle w:val="NoSpacing"/>
        <w:rPr>
          <w:rFonts w:ascii="ＭＳ ゴシック" w:eastAsia="ＭＳ ゴシック" w:hAnsi="ＭＳ ゴシック"/>
          <w:color w:val="A9B7C6"/>
          <w:sz w:val="23"/>
          <w:szCs w:val="23"/>
        </w:rPr>
      </w:pPr>
      <w:r>
        <w:rPr>
          <w:noProof/>
        </w:rPr>
        <w:drawing>
          <wp:inline distT="0" distB="0" distL="0" distR="0" wp14:anchorId="772928D7" wp14:editId="298D86BF">
            <wp:extent cx="5396230" cy="36703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6230" cy="367030"/>
                    </a:xfrm>
                    <a:prstGeom prst="rect">
                      <a:avLst/>
                    </a:prstGeom>
                    <a:noFill/>
                    <a:ln>
                      <a:noFill/>
                    </a:ln>
                  </pic:spPr>
                </pic:pic>
              </a:graphicData>
            </a:graphic>
          </wp:inline>
        </w:drawing>
      </w:r>
    </w:p>
    <w:p w14:paraId="38EC73BC" w14:textId="25A05D18" w:rsidR="00987EA9" w:rsidRDefault="004A5FE7" w:rsidP="001940E3">
      <w:pPr>
        <w:pStyle w:val="NoSpacing"/>
      </w:pPr>
      <w:r>
        <w:t xml:space="preserve">Using </w:t>
      </w:r>
      <w:proofErr w:type="spellStart"/>
      <w:r>
        <w:t>BCrypt</w:t>
      </w:r>
      <w:proofErr w:type="spellEnd"/>
      <w:r>
        <w:t xml:space="preserve"> </w:t>
      </w:r>
      <w:r w:rsidR="004B1804">
        <w:t xml:space="preserve">with HTTPS and TLS should </w:t>
      </w:r>
      <w:r w:rsidR="00E61778">
        <w:t>provide an acceptable level of security for the</w:t>
      </w:r>
      <w:r w:rsidR="004B1804">
        <w:t xml:space="preserve"> web application to take and store passwords safely.</w:t>
      </w:r>
    </w:p>
    <w:p w14:paraId="1A72AB95" w14:textId="6E656805" w:rsidR="00987EA9" w:rsidRDefault="00987EA9" w:rsidP="001940E3">
      <w:pPr>
        <w:pStyle w:val="NoSpacing"/>
      </w:pPr>
      <w:r>
        <w:t xml:space="preserve">The next security </w:t>
      </w:r>
      <w:r w:rsidR="00182E03">
        <w:t>implementation</w:t>
      </w:r>
      <w:r>
        <w:t xml:space="preserve"> </w:t>
      </w:r>
      <w:r w:rsidR="00C10BBB">
        <w:t xml:space="preserve">was around setting </w:t>
      </w:r>
      <w:r>
        <w:t xml:space="preserve">user roles and using that to limit backend access and allowing the frontend to be configured based on who was logged in. </w:t>
      </w:r>
      <w:r w:rsidR="004A5FE7">
        <w:t>B</w:t>
      </w:r>
      <w:r>
        <w:t>y reading the Spring documentation</w:t>
      </w:r>
      <w:r w:rsidR="004A5FE7">
        <w:t>,</w:t>
      </w:r>
      <w:r>
        <w:t xml:space="preserve"> </w:t>
      </w:r>
      <w:r w:rsidR="004A5FE7">
        <w:t xml:space="preserve">showed that the </w:t>
      </w:r>
      <w:r>
        <w:t xml:space="preserve">configured method of the </w:t>
      </w:r>
      <w:proofErr w:type="spellStart"/>
      <w:r w:rsidRPr="00987EA9">
        <w:t>WebSecurityConfig</w:t>
      </w:r>
      <w:proofErr w:type="spellEnd"/>
      <w:r>
        <w:t xml:space="preserve"> class</w:t>
      </w:r>
      <w:r w:rsidR="004A5FE7">
        <w:t xml:space="preserve"> could be used to </w:t>
      </w:r>
      <w:r>
        <w:t xml:space="preserve">restrict access points to user roles. Using the </w:t>
      </w:r>
      <w:proofErr w:type="spellStart"/>
      <w:r>
        <w:t>HttpSecurity</w:t>
      </w:r>
      <w:proofErr w:type="spellEnd"/>
      <w:r>
        <w:t xml:space="preserve"> object as follows.</w:t>
      </w:r>
    </w:p>
    <w:p w14:paraId="11A30B8B" w14:textId="08BEF95B" w:rsidR="00D50B7C" w:rsidRDefault="0077495C" w:rsidP="0077495C">
      <w:pPr>
        <w:pStyle w:val="NoSpacing"/>
        <w:rPr>
          <w:rFonts w:ascii="ＭＳ ゴシック" w:eastAsia="ＭＳ ゴシック" w:hAnsi="ＭＳ ゴシック"/>
          <w:color w:val="A9B7C6"/>
          <w:sz w:val="23"/>
          <w:szCs w:val="23"/>
        </w:rPr>
      </w:pPr>
      <w:r>
        <w:rPr>
          <w:noProof/>
        </w:rPr>
        <w:drawing>
          <wp:inline distT="0" distB="0" distL="0" distR="0" wp14:anchorId="3DF30ACF" wp14:editId="5DA31A52">
            <wp:extent cx="5396230" cy="33813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6230" cy="3381375"/>
                    </a:xfrm>
                    <a:prstGeom prst="rect">
                      <a:avLst/>
                    </a:prstGeom>
                    <a:noFill/>
                    <a:ln>
                      <a:noFill/>
                    </a:ln>
                  </pic:spPr>
                </pic:pic>
              </a:graphicData>
            </a:graphic>
          </wp:inline>
        </w:drawing>
      </w:r>
    </w:p>
    <w:p w14:paraId="12167E44" w14:textId="6427AF5E" w:rsidR="00987EA9" w:rsidRDefault="00987EA9" w:rsidP="001940E3">
      <w:pPr>
        <w:pStyle w:val="NoSpacing"/>
      </w:pPr>
      <w:r>
        <w:t xml:space="preserve">using </w:t>
      </w:r>
      <w:r w:rsidR="004D637C">
        <w:t xml:space="preserve">the. </w:t>
      </w:r>
      <w:proofErr w:type="spellStart"/>
      <w:r w:rsidR="004D637C">
        <w:t>antMatchers</w:t>
      </w:r>
      <w:proofErr w:type="spellEnd"/>
      <w:r>
        <w:t xml:space="preserve"> </w:t>
      </w:r>
      <w:r w:rsidR="004D637C">
        <w:t>perimeter</w:t>
      </w:r>
      <w:r>
        <w:t xml:space="preserve"> </w:t>
      </w:r>
      <w:r w:rsidR="00DE7705">
        <w:t xml:space="preserve">access can be </w:t>
      </w:r>
      <w:r>
        <w:t>restrict</w:t>
      </w:r>
      <w:r w:rsidR="00DE7705">
        <w:t xml:space="preserve">ed on a selected </w:t>
      </w:r>
      <w:r>
        <w:t xml:space="preserve">path to a specific </w:t>
      </w:r>
      <w:r w:rsidR="00950A52">
        <w:t xml:space="preserve">user </w:t>
      </w:r>
      <w:r>
        <w:t>role.</w:t>
      </w:r>
      <w:r w:rsidR="00DE7705">
        <w:t xml:space="preserve"> </w:t>
      </w:r>
      <w:r w:rsidRPr="00987EA9">
        <w:t>.antMatchers("/Client/findClientByNHSNumber/").hasRole("MANAGER")</w:t>
      </w:r>
    </w:p>
    <w:p w14:paraId="7828090E" w14:textId="6C6C6220" w:rsidR="00987EA9" w:rsidRDefault="00987EA9" w:rsidP="001940E3">
      <w:pPr>
        <w:pStyle w:val="NoSpacing"/>
      </w:pPr>
      <w:r>
        <w:t xml:space="preserve">In this example to </w:t>
      </w:r>
      <w:r w:rsidR="00950A52">
        <w:t xml:space="preserve">send requests to the </w:t>
      </w:r>
      <w:r w:rsidRPr="00987EA9">
        <w:t>/Client/</w:t>
      </w:r>
      <w:proofErr w:type="spellStart"/>
      <w:r w:rsidRPr="00987EA9">
        <w:t>findClientByNHSNumber</w:t>
      </w:r>
      <w:proofErr w:type="spellEnd"/>
      <w:r w:rsidRPr="00987EA9">
        <w:t>/</w:t>
      </w:r>
      <w:r>
        <w:t xml:space="preserve"> path the logged</w:t>
      </w:r>
      <w:r w:rsidR="00887CDD">
        <w:t>-</w:t>
      </w:r>
      <w:r>
        <w:t>in user must be a manager</w:t>
      </w:r>
      <w:r w:rsidR="004D637C">
        <w:t xml:space="preserve">. The path </w:t>
      </w:r>
      <w:r w:rsidR="004D637C" w:rsidRPr="004D637C">
        <w:t>/Staff/*</w:t>
      </w:r>
      <w:r w:rsidR="004D637C">
        <w:t>* means that any path within the Staff Controller requires a man</w:t>
      </w:r>
      <w:r w:rsidR="006626BC">
        <w:t>a</w:t>
      </w:r>
      <w:r w:rsidR="004D637C">
        <w:t>ger role.</w:t>
      </w:r>
    </w:p>
    <w:p w14:paraId="660B35C9" w14:textId="00325ACE" w:rsidR="0042564B" w:rsidRDefault="00987EA9" w:rsidP="001940E3">
      <w:pPr>
        <w:pStyle w:val="NoSpacing"/>
      </w:pPr>
      <w:r>
        <w:t xml:space="preserve">The next step was to link a role with a user based on which class that user was </w:t>
      </w:r>
      <w:r w:rsidR="00C82457">
        <w:t>assigned</w:t>
      </w:r>
      <w:r>
        <w:t xml:space="preserve"> Client, Staff</w:t>
      </w:r>
      <w:r w:rsidR="004A5FE7">
        <w:t>,</w:t>
      </w:r>
      <w:r>
        <w:t xml:space="preserve"> or Manager This required a new </w:t>
      </w:r>
      <w:r w:rsidR="006626BC">
        <w:t>C</w:t>
      </w:r>
      <w:r>
        <w:t xml:space="preserve">lass called </w:t>
      </w:r>
      <w:proofErr w:type="spellStart"/>
      <w:r w:rsidRPr="00987EA9">
        <w:t>MongoUserDetailsService</w:t>
      </w:r>
      <w:proofErr w:type="spellEnd"/>
      <w:r>
        <w:t xml:space="preserve"> that has access to all the repository’s and is used by Spring security. This class </w:t>
      </w:r>
      <w:r w:rsidR="00D50B7C">
        <w:t xml:space="preserve">has one method </w:t>
      </w:r>
      <w:proofErr w:type="spellStart"/>
      <w:r w:rsidR="00D50B7C" w:rsidRPr="00D50B7C">
        <w:t>loadUserByUsername</w:t>
      </w:r>
      <w:proofErr w:type="spellEnd"/>
      <w:r w:rsidR="00D50B7C">
        <w:t>.</w:t>
      </w:r>
    </w:p>
    <w:p w14:paraId="3D057B85" w14:textId="1EEAD0E2" w:rsidR="00642481" w:rsidRDefault="00642481" w:rsidP="001940E3">
      <w:pPr>
        <w:pStyle w:val="NoSpacing"/>
      </w:pPr>
      <w:r>
        <w:br w:type="page"/>
      </w:r>
    </w:p>
    <w:p w14:paraId="315C1DD5" w14:textId="77777777" w:rsidR="0042564B" w:rsidRDefault="0042564B" w:rsidP="001940E3">
      <w:pPr>
        <w:pStyle w:val="NoSpacing"/>
      </w:pPr>
    </w:p>
    <w:p w14:paraId="27C34C8C" w14:textId="2170CA6A" w:rsidR="0042564B" w:rsidRDefault="00D50B7C" w:rsidP="001940E3">
      <w:pPr>
        <w:pStyle w:val="NoSpacing"/>
      </w:pPr>
      <w:r>
        <w:t>This class first checks if the person trying to log in has a legitimate username.</w:t>
      </w:r>
    </w:p>
    <w:p w14:paraId="1B6A639A" w14:textId="060595D4" w:rsidR="0042564B" w:rsidRPr="0042564B" w:rsidRDefault="0077495C" w:rsidP="0077495C">
      <w:pPr>
        <w:pStyle w:val="NoSpacing"/>
        <w:rPr>
          <w:rFonts w:ascii="ＭＳ ゴシック" w:eastAsia="ＭＳ ゴシック" w:hAnsi="ＭＳ ゴシック" w:cs="Courier New"/>
          <w:color w:val="A9B7C6"/>
          <w:sz w:val="23"/>
          <w:szCs w:val="23"/>
        </w:rPr>
      </w:pPr>
      <w:r>
        <w:rPr>
          <w:noProof/>
        </w:rPr>
        <w:drawing>
          <wp:inline distT="0" distB="0" distL="0" distR="0" wp14:anchorId="5A62F339" wp14:editId="68E1DE99">
            <wp:extent cx="5396230" cy="17653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6230" cy="176530"/>
                    </a:xfrm>
                    <a:prstGeom prst="rect">
                      <a:avLst/>
                    </a:prstGeom>
                    <a:noFill/>
                    <a:ln>
                      <a:noFill/>
                    </a:ln>
                  </pic:spPr>
                </pic:pic>
              </a:graphicData>
            </a:graphic>
          </wp:inline>
        </w:drawing>
      </w:r>
    </w:p>
    <w:p w14:paraId="67D0E3A0" w14:textId="30840C44" w:rsidR="00D50B7C" w:rsidRDefault="00D50B7C" w:rsidP="001940E3">
      <w:pPr>
        <w:pStyle w:val="NoSpacing"/>
      </w:pPr>
      <w:r>
        <w:t xml:space="preserve">If they do then </w:t>
      </w:r>
      <w:r w:rsidR="00C82457">
        <w:t>depending</w:t>
      </w:r>
      <w:r>
        <w:t xml:space="preserve"> on which repository the username was from the method will assign them a</w:t>
      </w:r>
      <w:r w:rsidR="004A5FE7">
        <w:t>n</w:t>
      </w:r>
      <w:r>
        <w:t xml:space="preserve"> </w:t>
      </w:r>
      <w:r w:rsidR="00950A52">
        <w:t>a</w:t>
      </w:r>
      <w:r>
        <w:t>uthority role of Manager, Staff or Client. in a new object called</w:t>
      </w:r>
      <w:r w:rsidRPr="00D50B7C">
        <w:t xml:space="preserve"> </w:t>
      </w:r>
      <w:proofErr w:type="spellStart"/>
      <w:r w:rsidRPr="00D50B7C">
        <w:t>RequestUserDetails</w:t>
      </w:r>
      <w:proofErr w:type="spellEnd"/>
      <w:r w:rsidR="00FD09A3">
        <w:t>,</w:t>
      </w:r>
      <w:r>
        <w:t xml:space="preserve"> </w:t>
      </w:r>
      <w:r w:rsidR="004A5FE7">
        <w:t>t</w:t>
      </w:r>
      <w:r>
        <w:t>his holds the Authority, username, password, first</w:t>
      </w:r>
      <w:r w:rsidR="00950A52">
        <w:t xml:space="preserve"> name</w:t>
      </w:r>
      <w:r>
        <w:t>,</w:t>
      </w:r>
      <w:r w:rsidR="00950A52">
        <w:t xml:space="preserve"> </w:t>
      </w:r>
      <w:r>
        <w:t>last name</w:t>
      </w:r>
      <w:r w:rsidR="004A5FE7">
        <w:t>,</w:t>
      </w:r>
      <w:r>
        <w:t xml:space="preserve"> and their ID. This object </w:t>
      </w:r>
      <w:proofErr w:type="spellStart"/>
      <w:r w:rsidRPr="00D50B7C">
        <w:t>RequestUserDetails</w:t>
      </w:r>
      <w:proofErr w:type="spellEnd"/>
      <w:r>
        <w:t xml:space="preserve"> is a Spring class that </w:t>
      </w:r>
      <w:r w:rsidR="004A5FE7">
        <w:t xml:space="preserve">has been </w:t>
      </w:r>
      <w:r>
        <w:t>further customi</w:t>
      </w:r>
      <w:r w:rsidR="0077495C">
        <w:t>s</w:t>
      </w:r>
      <w:r>
        <w:t>ed to hold the first name, last name</w:t>
      </w:r>
      <w:r w:rsidR="004A5FE7">
        <w:t>,</w:t>
      </w:r>
      <w:r>
        <w:t xml:space="preserve"> and the ID.</w:t>
      </w:r>
    </w:p>
    <w:p w14:paraId="18942749" w14:textId="45EF1CC9" w:rsidR="0077495C" w:rsidRDefault="0077495C" w:rsidP="001940E3">
      <w:pPr>
        <w:pStyle w:val="NoSpacing"/>
      </w:pPr>
      <w:r>
        <w:rPr>
          <w:noProof/>
        </w:rPr>
        <w:drawing>
          <wp:inline distT="0" distB="0" distL="0" distR="0" wp14:anchorId="19319FCB" wp14:editId="0BD6AE73">
            <wp:extent cx="5396230" cy="13049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96230" cy="1304925"/>
                    </a:xfrm>
                    <a:prstGeom prst="rect">
                      <a:avLst/>
                    </a:prstGeom>
                    <a:noFill/>
                    <a:ln>
                      <a:noFill/>
                    </a:ln>
                  </pic:spPr>
                </pic:pic>
              </a:graphicData>
            </a:graphic>
          </wp:inline>
        </w:drawing>
      </w:r>
    </w:p>
    <w:p w14:paraId="0F1F7EB8" w14:textId="54D756F5" w:rsidR="0042564B" w:rsidRDefault="0042564B" w:rsidP="001940E3">
      <w:pPr>
        <w:pStyle w:val="NoSpacing"/>
      </w:pPr>
      <w:r>
        <w:t>if the username was not found then an error is thrown.</w:t>
      </w:r>
    </w:p>
    <w:p w14:paraId="6885C8EE" w14:textId="0BC10CF1" w:rsidR="0042564B" w:rsidRPr="0042564B" w:rsidRDefault="0077495C" w:rsidP="0077495C">
      <w:pPr>
        <w:pStyle w:val="NoSpacing"/>
        <w:rPr>
          <w:rFonts w:ascii="ＭＳ ゴシック" w:eastAsia="ＭＳ ゴシック" w:hAnsi="ＭＳ ゴシック" w:cs="Courier New"/>
          <w:color w:val="A9B7C6"/>
          <w:sz w:val="23"/>
          <w:szCs w:val="23"/>
        </w:rPr>
      </w:pPr>
      <w:r>
        <w:rPr>
          <w:noProof/>
        </w:rPr>
        <w:drawing>
          <wp:inline distT="0" distB="0" distL="0" distR="0" wp14:anchorId="193CEFF9" wp14:editId="5176B102">
            <wp:extent cx="5396230" cy="1955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96230" cy="195580"/>
                    </a:xfrm>
                    <a:prstGeom prst="rect">
                      <a:avLst/>
                    </a:prstGeom>
                    <a:noFill/>
                    <a:ln>
                      <a:noFill/>
                    </a:ln>
                  </pic:spPr>
                </pic:pic>
              </a:graphicData>
            </a:graphic>
          </wp:inline>
        </w:drawing>
      </w:r>
    </w:p>
    <w:p w14:paraId="73A76C4D" w14:textId="01A076EE" w:rsidR="00C82457" w:rsidRDefault="00C82457" w:rsidP="001940E3">
      <w:pPr>
        <w:pStyle w:val="NoSpacing"/>
      </w:pPr>
      <w:r>
        <w:t>With this</w:t>
      </w:r>
      <w:r w:rsidR="00D50B7C">
        <w:t xml:space="preserve"> complete</w:t>
      </w:r>
      <w:r>
        <w:t>,</w:t>
      </w:r>
      <w:r w:rsidR="00D50B7C">
        <w:t xml:space="preserve"> </w:t>
      </w:r>
      <w:r>
        <w:t>Spring</w:t>
      </w:r>
      <w:r w:rsidR="00D50B7C">
        <w:t xml:space="preserve"> </w:t>
      </w:r>
      <w:r>
        <w:t>provides a Login page for authori</w:t>
      </w:r>
      <w:r w:rsidR="0077495C">
        <w:t>s</w:t>
      </w:r>
      <w:r>
        <w:t>ation that can be further customi</w:t>
      </w:r>
      <w:r w:rsidR="0077495C">
        <w:t>s</w:t>
      </w:r>
      <w:r>
        <w:t>ed later if needed.</w:t>
      </w:r>
    </w:p>
    <w:p w14:paraId="70E184CD" w14:textId="3D1E7DE2" w:rsidR="00D50B7C" w:rsidRPr="00D50B7C" w:rsidRDefault="0077495C" w:rsidP="0077495C">
      <w:pPr>
        <w:pStyle w:val="NoSpacing"/>
        <w:rPr>
          <w:rFonts w:ascii="ＭＳ ゴシック" w:eastAsia="ＭＳ ゴシック" w:hAnsi="ＭＳ ゴシック" w:cs="Courier New"/>
          <w:color w:val="A9B7C6"/>
          <w:sz w:val="23"/>
          <w:szCs w:val="23"/>
        </w:rPr>
      </w:pPr>
      <w:r>
        <w:rPr>
          <w:noProof/>
        </w:rPr>
        <w:drawing>
          <wp:inline distT="0" distB="0" distL="0" distR="0" wp14:anchorId="79AFFF2A" wp14:editId="2B53D947">
            <wp:extent cx="5400040" cy="3714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40" cy="371475"/>
                    </a:xfrm>
                    <a:prstGeom prst="rect">
                      <a:avLst/>
                    </a:prstGeom>
                    <a:noFill/>
                    <a:ln>
                      <a:noFill/>
                    </a:ln>
                  </pic:spPr>
                </pic:pic>
              </a:graphicData>
            </a:graphic>
          </wp:inline>
        </w:drawing>
      </w:r>
    </w:p>
    <w:p w14:paraId="4BD22304" w14:textId="395EE750" w:rsidR="0077495C" w:rsidRDefault="00950A52" w:rsidP="001940E3">
      <w:pPr>
        <w:pStyle w:val="NoSpacing"/>
      </w:pPr>
      <w:r>
        <w:t xml:space="preserve">Now a </w:t>
      </w:r>
      <w:r w:rsidR="004D637C">
        <w:t>user must</w:t>
      </w:r>
      <w:r w:rsidR="00D50B7C">
        <w:t xml:space="preserve"> </w:t>
      </w:r>
      <w:r w:rsidR="0001227C">
        <w:t>log</w:t>
      </w:r>
      <w:r w:rsidR="00D50B7C">
        <w:t xml:space="preserve"> in to the website</w:t>
      </w:r>
      <w:r w:rsidR="004D637C">
        <w:t xml:space="preserve"> </w:t>
      </w:r>
      <w:r>
        <w:t>and based on the user’s authority</w:t>
      </w:r>
      <w:r w:rsidR="004A5FE7">
        <w:t>;</w:t>
      </w:r>
      <w:r>
        <w:t xml:space="preserve"> the available </w:t>
      </w:r>
      <w:r w:rsidR="004D637C">
        <w:t>function</w:t>
      </w:r>
      <w:r w:rsidR="004A5FE7">
        <w:t>s</w:t>
      </w:r>
      <w:r w:rsidR="004D637C">
        <w:t xml:space="preserve"> </w:t>
      </w:r>
      <w:r>
        <w:t>will be specific to that role</w:t>
      </w:r>
      <w:r w:rsidR="004D637C">
        <w:t>.</w:t>
      </w:r>
      <w:r w:rsidR="00D50B7C">
        <w:t xml:space="preserve"> When a user has logged in their role is stored and can be retrieved using the </w:t>
      </w:r>
      <w:proofErr w:type="spellStart"/>
      <w:r w:rsidR="00D50B7C" w:rsidRPr="00D50B7C">
        <w:t>getLoggedInRole</w:t>
      </w:r>
      <w:proofErr w:type="spellEnd"/>
      <w:r w:rsidR="00D50B7C" w:rsidRPr="00D50B7C">
        <w:t xml:space="preserve"> </w:t>
      </w:r>
      <w:r w:rsidR="00D50B7C">
        <w:t>method</w:t>
      </w:r>
      <w:r w:rsidR="004D637C">
        <w:t xml:space="preserve"> </w:t>
      </w:r>
      <w:r w:rsidR="00D50B7C">
        <w:t>from</w:t>
      </w:r>
      <w:r>
        <w:t xml:space="preserve"> the</w:t>
      </w:r>
      <w:r w:rsidR="00D50B7C">
        <w:t xml:space="preserve"> </w:t>
      </w:r>
      <w:proofErr w:type="spellStart"/>
      <w:r w:rsidR="00D50B7C" w:rsidRPr="00D50B7C">
        <w:t>CharityController</w:t>
      </w:r>
      <w:proofErr w:type="spellEnd"/>
      <w:r w:rsidR="004A5FE7">
        <w:t>,</w:t>
      </w:r>
      <w:r w:rsidR="00D50B7C">
        <w:t xml:space="preserve"> this method is also static</w:t>
      </w:r>
      <w:r w:rsidR="00887CDD">
        <w:t xml:space="preserve"> so that</w:t>
      </w:r>
      <w:r w:rsidR="00D50B7C">
        <w:t xml:space="preserve"> other methods can check the logged-in </w:t>
      </w:r>
      <w:r w:rsidR="004D637C">
        <w:t>users’</w:t>
      </w:r>
      <w:r w:rsidR="00D50B7C">
        <w:t xml:space="preserve"> role.</w:t>
      </w:r>
      <w:r w:rsidR="0001227C">
        <w:t xml:space="preserve"> </w:t>
      </w:r>
      <w:r w:rsidR="0077495C">
        <w:br w:type="page"/>
      </w:r>
    </w:p>
    <w:p w14:paraId="00224051" w14:textId="46026628" w:rsidR="00D50B7C" w:rsidRPr="00D50B7C" w:rsidRDefault="0077495C" w:rsidP="0077495C">
      <w:pPr>
        <w:pStyle w:val="NoSpacing"/>
        <w:rPr>
          <w:rFonts w:ascii="ＭＳ ゴシック" w:eastAsia="ＭＳ ゴシック" w:hAnsi="ＭＳ ゴシック" w:cs="Courier New"/>
          <w:color w:val="A9B7C6"/>
          <w:sz w:val="23"/>
          <w:szCs w:val="23"/>
        </w:rPr>
      </w:pPr>
      <w:r>
        <w:rPr>
          <w:noProof/>
        </w:rPr>
        <w:lastRenderedPageBreak/>
        <w:drawing>
          <wp:inline distT="0" distB="0" distL="0" distR="0" wp14:anchorId="120B66DC" wp14:editId="5263DB0D">
            <wp:extent cx="5396230" cy="39528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96230" cy="3952875"/>
                    </a:xfrm>
                    <a:prstGeom prst="rect">
                      <a:avLst/>
                    </a:prstGeom>
                    <a:noFill/>
                    <a:ln>
                      <a:noFill/>
                    </a:ln>
                  </pic:spPr>
                </pic:pic>
              </a:graphicData>
            </a:graphic>
          </wp:inline>
        </w:drawing>
      </w:r>
    </w:p>
    <w:p w14:paraId="5284D0F6" w14:textId="484CB19B" w:rsidR="00A719AA" w:rsidRDefault="00A719AA" w:rsidP="001940E3">
      <w:pPr>
        <w:pStyle w:val="NoSpacing"/>
      </w:pPr>
      <w:r>
        <w:t>At this point</w:t>
      </w:r>
      <w:r w:rsidR="005F1DB6">
        <w:t>,</w:t>
      </w:r>
      <w:r>
        <w:t xml:space="preserve"> the </w:t>
      </w:r>
      <w:r w:rsidR="00884210">
        <w:t xml:space="preserve">URL </w:t>
      </w:r>
      <w:r>
        <w:t xml:space="preserve">links have </w:t>
      </w:r>
      <w:r w:rsidR="005F1DB6">
        <w:t>been</w:t>
      </w:r>
      <w:r>
        <w:t xml:space="preserve"> created and tested. The system ha</w:t>
      </w:r>
      <w:r w:rsidR="00884210">
        <w:t>s</w:t>
      </w:r>
      <w:r>
        <w:t xml:space="preserve"> different user </w:t>
      </w:r>
      <w:r w:rsidR="00884210">
        <w:t>authorities</w:t>
      </w:r>
      <w:r>
        <w:t xml:space="preserve"> and meet</w:t>
      </w:r>
      <w:r w:rsidR="00884210">
        <w:t>s</w:t>
      </w:r>
      <w:r>
        <w:t xml:space="preserve"> the </w:t>
      </w:r>
      <w:r w:rsidR="00884210">
        <w:t xml:space="preserve">requirements </w:t>
      </w:r>
      <w:r>
        <w:t xml:space="preserve">of most the use cases but without </w:t>
      </w:r>
      <w:r w:rsidR="00884210">
        <w:t xml:space="preserve">a </w:t>
      </w:r>
      <w:r>
        <w:t>user interface.</w:t>
      </w:r>
    </w:p>
    <w:p w14:paraId="64E370E6" w14:textId="77777777" w:rsidR="00A719AA" w:rsidRDefault="00A719AA" w:rsidP="001940E3">
      <w:pPr>
        <w:pStyle w:val="NoSpacing"/>
      </w:pPr>
    </w:p>
    <w:p w14:paraId="0A5DB666" w14:textId="43017E91" w:rsidR="00991534" w:rsidRDefault="00991534" w:rsidP="001940E3">
      <w:pPr>
        <w:pStyle w:val="NoSpacing"/>
      </w:pPr>
      <w:r>
        <w:t>With the backend in a good state</w:t>
      </w:r>
      <w:r w:rsidR="004A5FE7">
        <w:t>,</w:t>
      </w:r>
      <w:r>
        <w:t xml:space="preserve"> </w:t>
      </w:r>
      <w:r w:rsidR="004A5FE7">
        <w:t xml:space="preserve">work could begin on, </w:t>
      </w:r>
      <w:r>
        <w:t>implementing the frontend and linking them with JavaScript</w:t>
      </w:r>
      <w:r w:rsidR="005F1DB6">
        <w:t xml:space="preserve"> a</w:t>
      </w:r>
      <w:r w:rsidR="004A5FE7">
        <w:t xml:space="preserve">s the website design work was not complete at this point. Only the </w:t>
      </w:r>
      <w:r>
        <w:t>functional aspects of the website</w:t>
      </w:r>
      <w:r w:rsidR="004A5FE7">
        <w:t xml:space="preserve"> </w:t>
      </w:r>
      <w:r w:rsidR="00A719AA">
        <w:t>could</w:t>
      </w:r>
      <w:r w:rsidR="004A5FE7">
        <w:t xml:space="preserve"> be </w:t>
      </w:r>
      <w:r w:rsidR="00DE7705">
        <w:t>started</w:t>
      </w:r>
      <w:r w:rsidR="004A5FE7">
        <w:t>.</w:t>
      </w:r>
      <w:r w:rsidR="00C32E61">
        <w:t xml:space="preserve"> </w:t>
      </w:r>
    </w:p>
    <w:p w14:paraId="63991DBE" w14:textId="1AC325FD" w:rsidR="0001227C" w:rsidRDefault="0001227C" w:rsidP="001940E3">
      <w:pPr>
        <w:pStyle w:val="NoSpacing"/>
      </w:pPr>
      <w:r>
        <w:t xml:space="preserve">One </w:t>
      </w:r>
      <w:r w:rsidR="0042564B">
        <w:t>design choice</w:t>
      </w:r>
      <w:r w:rsidR="00A719AA">
        <w:t xml:space="preserve"> that was already </w:t>
      </w:r>
      <w:r w:rsidR="00C32E61">
        <w:t>ag</w:t>
      </w:r>
      <w:r w:rsidR="0042564B">
        <w:t xml:space="preserve">reed on was to use a </w:t>
      </w:r>
      <w:r>
        <w:t xml:space="preserve">calendar for the appointments. </w:t>
      </w:r>
      <w:r w:rsidR="004A5FE7">
        <w:t>T</w:t>
      </w:r>
      <w:r>
        <w:t>hrough research</w:t>
      </w:r>
      <w:r w:rsidR="004A5FE7">
        <w:t>,</w:t>
      </w:r>
      <w:r>
        <w:t xml:space="preserve"> </w:t>
      </w:r>
      <w:r w:rsidR="004A5FE7">
        <w:t xml:space="preserve">a suitable </w:t>
      </w:r>
      <w:r>
        <w:t>open source calendar plugin called FullCalendar</w:t>
      </w:r>
      <w:r w:rsidR="004A5FE7">
        <w:t xml:space="preserve"> was found</w:t>
      </w:r>
      <w:r>
        <w:t xml:space="preserve">. To use FullCalendar all </w:t>
      </w:r>
      <w:r w:rsidR="004A5FE7">
        <w:t xml:space="preserve">that is required was to create </w:t>
      </w:r>
      <w:r>
        <w:t xml:space="preserve">a div with the id calendar and link the CSS </w:t>
      </w:r>
      <w:r w:rsidR="0070074B">
        <w:t>and</w:t>
      </w:r>
      <w:r>
        <w:t xml:space="preserve"> JavaScript files in the header. </w:t>
      </w:r>
      <w:r w:rsidR="004A5FE7">
        <w:t>T</w:t>
      </w:r>
      <w:r>
        <w:t>hat could then be used with JavaScript to render the calendar</w:t>
      </w:r>
      <w:r w:rsidR="00C32E61">
        <w:t>.</w:t>
      </w:r>
      <w:r w:rsidR="004A5FE7">
        <w:t xml:space="preserve"> </w:t>
      </w:r>
      <w:r w:rsidR="00884210">
        <w:t xml:space="preserve">JavaScript’s </w:t>
      </w:r>
      <w:r w:rsidR="004A5FE7">
        <w:t xml:space="preserve">document ready function will render and </w:t>
      </w:r>
      <w:r w:rsidR="00193166">
        <w:t xml:space="preserve">populate the </w:t>
      </w:r>
      <w:r w:rsidR="00193166" w:rsidRPr="0001227C">
        <w:t>calendar</w:t>
      </w:r>
      <w:r w:rsidR="00193166">
        <w:t xml:space="preserve"> with appointment and appointment meetings data</w:t>
      </w:r>
      <w:r>
        <w:t>.</w:t>
      </w:r>
    </w:p>
    <w:p w14:paraId="15F40803" w14:textId="47449B53" w:rsidR="0077495C" w:rsidRDefault="0077495C" w:rsidP="001940E3">
      <w:pPr>
        <w:pStyle w:val="NoSpacing"/>
      </w:pPr>
      <w:r>
        <w:rPr>
          <w:noProof/>
        </w:rPr>
        <w:drawing>
          <wp:inline distT="0" distB="0" distL="0" distR="0" wp14:anchorId="29283D3A" wp14:editId="5F39CB99">
            <wp:extent cx="5396230" cy="1885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96230" cy="1885950"/>
                    </a:xfrm>
                    <a:prstGeom prst="rect">
                      <a:avLst/>
                    </a:prstGeom>
                    <a:noFill/>
                    <a:ln>
                      <a:noFill/>
                    </a:ln>
                  </pic:spPr>
                </pic:pic>
              </a:graphicData>
            </a:graphic>
          </wp:inline>
        </w:drawing>
      </w:r>
    </w:p>
    <w:p w14:paraId="7E33C57A" w14:textId="5A796A9F" w:rsidR="0001227C" w:rsidRDefault="006626BC" w:rsidP="001940E3">
      <w:pPr>
        <w:pStyle w:val="NoSpacing"/>
      </w:pPr>
      <w:r>
        <w:lastRenderedPageBreak/>
        <w:t xml:space="preserve">This </w:t>
      </w:r>
      <w:r w:rsidR="0001227C">
        <w:t xml:space="preserve">function makes use of the </w:t>
      </w:r>
      <w:r w:rsidR="0001227C" w:rsidRPr="0001227C">
        <w:t>/Charity/</w:t>
      </w:r>
      <w:proofErr w:type="spellStart"/>
      <w:r w:rsidR="0001227C" w:rsidRPr="0001227C">
        <w:t>getLoggedInRole</w:t>
      </w:r>
      <w:proofErr w:type="spellEnd"/>
      <w:r w:rsidR="0001227C" w:rsidRPr="0001227C">
        <w:t>/</w:t>
      </w:r>
      <w:r w:rsidR="0001227C">
        <w:t xml:space="preserve"> path to get the role of the logged</w:t>
      </w:r>
      <w:r w:rsidR="00884210">
        <w:t>-</w:t>
      </w:r>
      <w:r w:rsidR="0001227C">
        <w:t>in</w:t>
      </w:r>
      <w:r w:rsidR="00884210">
        <w:t xml:space="preserve"> user</w:t>
      </w:r>
      <w:r w:rsidR="0001227C">
        <w:t xml:space="preserve">. </w:t>
      </w:r>
      <w:r w:rsidR="004A5FE7">
        <w:t>T</w:t>
      </w:r>
      <w:r w:rsidR="0001227C">
        <w:t xml:space="preserve">hat data is then held in a variable called </w:t>
      </w:r>
      <w:proofErr w:type="spellStart"/>
      <w:r w:rsidR="0001227C">
        <w:t>userRole</w:t>
      </w:r>
      <w:proofErr w:type="spellEnd"/>
      <w:r w:rsidR="0001227C">
        <w:t xml:space="preserve"> and passed as a parameter of </w:t>
      </w:r>
      <w:proofErr w:type="spellStart"/>
      <w:r w:rsidR="0001227C">
        <w:t>loadCalendar</w:t>
      </w:r>
      <w:proofErr w:type="spellEnd"/>
      <w:r w:rsidR="0001227C">
        <w:t>.</w:t>
      </w:r>
    </w:p>
    <w:p w14:paraId="3EF13C47" w14:textId="75699923" w:rsidR="00C20E81" w:rsidRDefault="0001227C" w:rsidP="001940E3">
      <w:pPr>
        <w:pStyle w:val="NoSpacing"/>
      </w:pPr>
      <w:r>
        <w:t xml:space="preserve">The function </w:t>
      </w:r>
      <w:proofErr w:type="spellStart"/>
      <w:r>
        <w:t>loadCalendar</w:t>
      </w:r>
      <w:proofErr w:type="spellEnd"/>
      <w:r>
        <w:t xml:space="preserve"> configures the calendar </w:t>
      </w:r>
      <w:r w:rsidR="00C20E81">
        <w:t>then</w:t>
      </w:r>
      <w:r w:rsidR="004C57FE">
        <w:t xml:space="preserve"> calls the </w:t>
      </w:r>
      <w:proofErr w:type="spellStart"/>
      <w:r w:rsidR="004C57FE" w:rsidRPr="004C57FE">
        <w:t>updateCalendar</w:t>
      </w:r>
      <w:proofErr w:type="spellEnd"/>
      <w:r w:rsidR="004C57FE">
        <w:t xml:space="preserve"> function.</w:t>
      </w:r>
      <w:r w:rsidR="00C20E81">
        <w:t xml:space="preserve"> </w:t>
      </w:r>
      <w:r w:rsidR="0070074B">
        <w:t>If</w:t>
      </w:r>
      <w:r w:rsidR="00C20E81">
        <w:t xml:space="preserve"> the logged</w:t>
      </w:r>
      <w:r w:rsidR="0077495C">
        <w:t>-</w:t>
      </w:r>
      <w:r w:rsidR="00C20E81">
        <w:t>in user is not a manager.</w:t>
      </w:r>
    </w:p>
    <w:p w14:paraId="06D94708" w14:textId="377F4EEF" w:rsidR="004C57FE" w:rsidRPr="004C57FE" w:rsidRDefault="0077495C" w:rsidP="0077495C">
      <w:pPr>
        <w:pStyle w:val="NoSpacing"/>
        <w:rPr>
          <w:rFonts w:ascii="ＭＳ ゴシック" w:eastAsia="ＭＳ ゴシック" w:hAnsi="ＭＳ ゴシック" w:cs="Courier New"/>
          <w:color w:val="A9B7C6"/>
          <w:sz w:val="23"/>
          <w:szCs w:val="23"/>
        </w:rPr>
      </w:pPr>
      <w:r>
        <w:rPr>
          <w:noProof/>
        </w:rPr>
        <w:drawing>
          <wp:inline distT="0" distB="0" distL="0" distR="0" wp14:anchorId="0D892A3E" wp14:editId="1E2FA0B9">
            <wp:extent cx="5396230" cy="5619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96230" cy="561975"/>
                    </a:xfrm>
                    <a:prstGeom prst="rect">
                      <a:avLst/>
                    </a:prstGeom>
                    <a:noFill/>
                    <a:ln>
                      <a:noFill/>
                    </a:ln>
                  </pic:spPr>
                </pic:pic>
              </a:graphicData>
            </a:graphic>
          </wp:inline>
        </w:drawing>
      </w:r>
    </w:p>
    <w:p w14:paraId="66A056E9" w14:textId="60F12691" w:rsidR="004C57FE" w:rsidRDefault="004C57FE" w:rsidP="001940E3">
      <w:pPr>
        <w:pStyle w:val="NoSpacing"/>
      </w:pPr>
      <w:r>
        <w:t xml:space="preserve">The function </w:t>
      </w:r>
      <w:proofErr w:type="spellStart"/>
      <w:r w:rsidRPr="004C57FE">
        <w:t>updateCalendar</w:t>
      </w:r>
      <w:proofErr w:type="spellEnd"/>
      <w:r>
        <w:t xml:space="preserve"> </w:t>
      </w:r>
      <w:r w:rsidR="00FD76B4">
        <w:t>allows appointment data</w:t>
      </w:r>
      <w:r w:rsidR="00DE7705">
        <w:t xml:space="preserve"> to be added </w:t>
      </w:r>
      <w:r w:rsidR="00FD76B4">
        <w:t>into the FullCalendar</w:t>
      </w:r>
    </w:p>
    <w:p w14:paraId="3C6F6E74" w14:textId="0588B571" w:rsidR="0077495C" w:rsidRDefault="004A5FE7" w:rsidP="001940E3">
      <w:pPr>
        <w:pStyle w:val="NoSpacing"/>
      </w:pPr>
      <w:r>
        <w:t>t</w:t>
      </w:r>
      <w:r w:rsidR="00FD76B4">
        <w:t xml:space="preserve">his is done using the </w:t>
      </w:r>
      <w:r w:rsidR="00FD76B4" w:rsidRPr="00FD76B4">
        <w:t>/Charity/</w:t>
      </w:r>
      <w:proofErr w:type="spellStart"/>
      <w:r w:rsidR="00FD76B4" w:rsidRPr="00FD76B4">
        <w:t>getAppointments</w:t>
      </w:r>
      <w:proofErr w:type="spellEnd"/>
      <w:r w:rsidR="00FD76B4">
        <w:t xml:space="preserve"> path that returns a </w:t>
      </w:r>
      <w:r w:rsidR="0070074B">
        <w:t>JSON</w:t>
      </w:r>
      <w:r w:rsidR="00FD76B4">
        <w:t xml:space="preserve"> object of the appointments that </w:t>
      </w:r>
      <w:r w:rsidR="0070074B">
        <w:t xml:space="preserve">specific </w:t>
      </w:r>
      <w:r w:rsidR="00FD76B4">
        <w:t>logged</w:t>
      </w:r>
      <w:r w:rsidR="0077495C">
        <w:t>-</w:t>
      </w:r>
      <w:r w:rsidR="00FD76B4">
        <w:t xml:space="preserve">in user has. The </w:t>
      </w:r>
      <w:r w:rsidR="0070074B">
        <w:t>function</w:t>
      </w:r>
      <w:r w:rsidR="00FD76B4">
        <w:t xml:space="preserve"> then iterates over the </w:t>
      </w:r>
      <w:r w:rsidR="0070074B">
        <w:t xml:space="preserve">JSON </w:t>
      </w:r>
      <w:r w:rsidR="009F6E0E">
        <w:t>object and</w:t>
      </w:r>
      <w:r w:rsidR="00FD76B4">
        <w:t xml:space="preserve"> using the </w:t>
      </w:r>
      <w:proofErr w:type="spellStart"/>
      <w:r w:rsidR="00FD76B4">
        <w:t>addEvent</w:t>
      </w:r>
      <w:proofErr w:type="spellEnd"/>
      <w:r w:rsidR="00FD76B4">
        <w:t xml:space="preserve"> function creates an event on the calendar.</w:t>
      </w:r>
    </w:p>
    <w:p w14:paraId="68A55EBB" w14:textId="1AF94BBE" w:rsidR="0077495C" w:rsidRDefault="0077495C" w:rsidP="001940E3">
      <w:pPr>
        <w:pStyle w:val="NoSpacing"/>
      </w:pPr>
      <w:r>
        <w:rPr>
          <w:noProof/>
        </w:rPr>
        <w:lastRenderedPageBreak/>
        <w:drawing>
          <wp:inline distT="0" distB="0" distL="0" distR="0" wp14:anchorId="5101F82C" wp14:editId="3DDC6A18">
            <wp:extent cx="5396230" cy="676783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6230" cy="6767830"/>
                    </a:xfrm>
                    <a:prstGeom prst="rect">
                      <a:avLst/>
                    </a:prstGeom>
                    <a:noFill/>
                    <a:ln>
                      <a:noFill/>
                    </a:ln>
                  </pic:spPr>
                </pic:pic>
              </a:graphicData>
            </a:graphic>
          </wp:inline>
        </w:drawing>
      </w:r>
    </w:p>
    <w:p w14:paraId="36CA191E" w14:textId="74A4E88A" w:rsidR="00315779" w:rsidRPr="00315779" w:rsidRDefault="0077495C" w:rsidP="0077495C">
      <w:pPr>
        <w:pStyle w:val="NoSpacing"/>
        <w:rPr>
          <w:rFonts w:ascii="ＭＳ ゴシック" w:eastAsia="ＭＳ ゴシック" w:hAnsi="ＭＳ ゴシック" w:cs="Courier New"/>
          <w:color w:val="A9B7C6"/>
          <w:sz w:val="23"/>
          <w:szCs w:val="23"/>
        </w:rPr>
      </w:pPr>
      <w:r>
        <w:rPr>
          <w:noProof/>
        </w:rPr>
        <w:lastRenderedPageBreak/>
        <w:drawing>
          <wp:inline distT="0" distB="0" distL="0" distR="0" wp14:anchorId="2EF5C0E8" wp14:editId="2B3CCE2A">
            <wp:extent cx="5396230" cy="50768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96230" cy="5076825"/>
                    </a:xfrm>
                    <a:prstGeom prst="rect">
                      <a:avLst/>
                    </a:prstGeom>
                    <a:noFill/>
                    <a:ln>
                      <a:noFill/>
                    </a:ln>
                  </pic:spPr>
                </pic:pic>
              </a:graphicData>
            </a:graphic>
          </wp:inline>
        </w:drawing>
      </w:r>
    </w:p>
    <w:p w14:paraId="5E2B7652" w14:textId="74C84D72" w:rsidR="004C57FE" w:rsidRDefault="004A5FE7" w:rsidP="001940E3">
      <w:pPr>
        <w:pStyle w:val="NoSpacing"/>
      </w:pPr>
      <w:r>
        <w:t xml:space="preserve">This function </w:t>
      </w:r>
      <w:r w:rsidR="00C20E81">
        <w:t>is set</w:t>
      </w:r>
      <w:r>
        <w:t xml:space="preserve"> </w:t>
      </w:r>
      <w:r w:rsidR="00C20E81">
        <w:t>up to work for a Client or Support Staff Member. Additional functionality for Support Staff Members is that Appointment</w:t>
      </w:r>
      <w:r w:rsidR="00530956">
        <w:t xml:space="preserve"> </w:t>
      </w:r>
      <w:r w:rsidR="00182E03">
        <w:t>Meetings</w:t>
      </w:r>
      <w:r w:rsidR="00C20E81">
        <w:t xml:space="preserve"> are also added to the calendar. Appointment</w:t>
      </w:r>
      <w:r w:rsidR="00530956">
        <w:t xml:space="preserve"> </w:t>
      </w:r>
      <w:r w:rsidR="00C20E81">
        <w:t>Meeting</w:t>
      </w:r>
      <w:r w:rsidR="00182E03">
        <w:t>s</w:t>
      </w:r>
      <w:r w:rsidR="00C20E81">
        <w:t xml:space="preserve"> represent appointments that have happened </w:t>
      </w:r>
      <w:r w:rsidR="00530956">
        <w:t xml:space="preserve">and been recorded </w:t>
      </w:r>
      <w:r w:rsidR="00C20E81">
        <w:t xml:space="preserve">between the </w:t>
      </w:r>
      <w:r w:rsidR="00193166">
        <w:t>C</w:t>
      </w:r>
      <w:r w:rsidR="00C20E81">
        <w:t xml:space="preserve">lient and </w:t>
      </w:r>
      <w:r w:rsidR="00193166">
        <w:t>Support S</w:t>
      </w:r>
      <w:r w:rsidR="00C20E81">
        <w:t xml:space="preserve">taff </w:t>
      </w:r>
      <w:r w:rsidR="00193166">
        <w:t>M</w:t>
      </w:r>
      <w:r w:rsidR="00C20E81">
        <w:t>ember. So, on the calendar appointments show</w:t>
      </w:r>
      <w:r w:rsidR="00AF1807">
        <w:t>n</w:t>
      </w:r>
      <w:r w:rsidR="00C20E81">
        <w:t xml:space="preserve"> after </w:t>
      </w:r>
      <w:r w:rsidR="007D58A8">
        <w:t xml:space="preserve">or on </w:t>
      </w:r>
      <w:r w:rsidR="00C20E81">
        <w:t xml:space="preserve">the current date are the Appointments </w:t>
      </w:r>
      <w:r w:rsidR="00AF1807">
        <w:t>the user has coming</w:t>
      </w:r>
      <w:r>
        <w:t>,</w:t>
      </w:r>
      <w:r w:rsidR="00AF1807">
        <w:t xml:space="preserve"> </w:t>
      </w:r>
      <w:r w:rsidR="00C20E81">
        <w:t>and appointments before the current date are Appointment</w:t>
      </w:r>
      <w:r w:rsidR="00182E03">
        <w:t>s</w:t>
      </w:r>
      <w:r w:rsidR="00AF1807">
        <w:t xml:space="preserve"> that have </w:t>
      </w:r>
      <w:r w:rsidR="00530956">
        <w:t>a recorded meeting.</w:t>
      </w:r>
    </w:p>
    <w:p w14:paraId="5897AD95" w14:textId="77777777" w:rsidR="0001227C" w:rsidRPr="0001227C" w:rsidRDefault="0001227C" w:rsidP="001940E3">
      <w:pPr>
        <w:pStyle w:val="NoSpacing"/>
      </w:pPr>
    </w:p>
    <w:p w14:paraId="2B6E82CF" w14:textId="62430530" w:rsidR="0001227C" w:rsidRDefault="00C20E81" w:rsidP="001940E3">
      <w:pPr>
        <w:pStyle w:val="NoSpacing"/>
      </w:pPr>
      <w:r>
        <w:rPr>
          <w:noProof/>
        </w:rPr>
        <w:lastRenderedPageBreak/>
        <w:drawing>
          <wp:inline distT="0" distB="0" distL="0" distR="0" wp14:anchorId="1DB9020B" wp14:editId="790F7D33">
            <wp:extent cx="5396230" cy="2790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96230" cy="2790825"/>
                    </a:xfrm>
                    <a:prstGeom prst="rect">
                      <a:avLst/>
                    </a:prstGeom>
                    <a:noFill/>
                    <a:ln>
                      <a:noFill/>
                    </a:ln>
                  </pic:spPr>
                </pic:pic>
              </a:graphicData>
            </a:graphic>
          </wp:inline>
        </w:drawing>
      </w:r>
    </w:p>
    <w:p w14:paraId="343540BF" w14:textId="68D2A721" w:rsidR="0001227C" w:rsidRDefault="00C20E81" w:rsidP="001940E3">
      <w:pPr>
        <w:pStyle w:val="NoSpacing"/>
      </w:pPr>
      <w:r>
        <w:t>(fig 0</w:t>
      </w:r>
      <w:r w:rsidR="00DC2B40">
        <w:t>2</w:t>
      </w:r>
      <w:r>
        <w:t xml:space="preserve"> - the calendar set to a past week.)</w:t>
      </w:r>
    </w:p>
    <w:p w14:paraId="5248C042" w14:textId="23CA9DE4" w:rsidR="00323DA6" w:rsidRDefault="0016026E" w:rsidP="001940E3">
      <w:pPr>
        <w:pStyle w:val="NoSpacing"/>
      </w:pPr>
      <w:r>
        <w:t>Fig</w:t>
      </w:r>
      <w:r w:rsidR="00BE6F54">
        <w:t>ure</w:t>
      </w:r>
      <w:r>
        <w:t xml:space="preserve"> </w:t>
      </w:r>
      <w:r w:rsidR="00DC2B40">
        <w:t>two</w:t>
      </w:r>
      <w:r w:rsidR="00C20E81">
        <w:t xml:space="preserve"> shows </w:t>
      </w:r>
      <w:r w:rsidR="004A4E86">
        <w:t xml:space="preserve">a previous </w:t>
      </w:r>
      <w:r w:rsidR="00C20E81">
        <w:t xml:space="preserve">week </w:t>
      </w:r>
      <w:r>
        <w:t xml:space="preserve">that has two </w:t>
      </w:r>
      <w:r w:rsidR="004A4E86">
        <w:t>recorded a</w:t>
      </w:r>
      <w:r w:rsidR="00C20E81">
        <w:t>ppointment</w:t>
      </w:r>
      <w:r w:rsidR="004A4E86">
        <w:t xml:space="preserve"> m</w:t>
      </w:r>
      <w:r w:rsidR="00C20E81">
        <w:t>eeting</w:t>
      </w:r>
      <w:r w:rsidR="00182E03">
        <w:t>s</w:t>
      </w:r>
      <w:r w:rsidR="004A4E86">
        <w:t>.</w:t>
      </w:r>
      <w:r w:rsidR="00C20E81">
        <w:t xml:space="preserve"> </w:t>
      </w:r>
      <w:r w:rsidR="00193166">
        <w:t>Both</w:t>
      </w:r>
      <w:r w:rsidR="004A4E86">
        <w:t xml:space="preserve"> are displayed with the </w:t>
      </w:r>
      <w:r>
        <w:t>time</w:t>
      </w:r>
      <w:r w:rsidR="00C20E81">
        <w:t xml:space="preserve"> </w:t>
      </w:r>
      <w:r w:rsidR="004A4E86">
        <w:t xml:space="preserve">the appointment meeting </w:t>
      </w:r>
      <w:r w:rsidR="00C20E81">
        <w:t>started</w:t>
      </w:r>
      <w:r w:rsidR="004A4E86">
        <w:t xml:space="preserve">, </w:t>
      </w:r>
      <w:r w:rsidR="00C20E81">
        <w:t>finished</w:t>
      </w:r>
      <w:r>
        <w:t xml:space="preserve"> the </w:t>
      </w:r>
      <w:r w:rsidR="004A4E86">
        <w:t>who the client was</w:t>
      </w:r>
      <w:r>
        <w:t>. A</w:t>
      </w:r>
      <w:r w:rsidR="00C20E81">
        <w:t xml:space="preserve">nother function is if the user clicks </w:t>
      </w:r>
      <w:r w:rsidR="004A4E86">
        <w:t>within the blue box</w:t>
      </w:r>
      <w:r w:rsidR="004A5FE7">
        <w:t>,</w:t>
      </w:r>
      <w:r w:rsidR="004A4E86">
        <w:t xml:space="preserve"> </w:t>
      </w:r>
      <w:r w:rsidR="00C20E81">
        <w:t>the</w:t>
      </w:r>
      <w:r w:rsidR="004A4E86">
        <w:t xml:space="preserve">n the </w:t>
      </w:r>
      <w:r w:rsidR="00C20E81">
        <w:t>notes and location of that meeting are displayed</w:t>
      </w:r>
      <w:r>
        <w:t xml:space="preserve"> in a </w:t>
      </w:r>
      <w:r w:rsidR="004A4E86">
        <w:t>popover</w:t>
      </w:r>
      <w:r w:rsidR="00C20E81">
        <w:t>.</w:t>
      </w:r>
    </w:p>
    <w:p w14:paraId="61F43CC3" w14:textId="77777777" w:rsidR="00323DA6" w:rsidRDefault="00323DA6" w:rsidP="001940E3">
      <w:pPr>
        <w:pStyle w:val="NoSpacing"/>
      </w:pPr>
    </w:p>
    <w:p w14:paraId="2363F0D2" w14:textId="7A4B4DF6" w:rsidR="000975A8" w:rsidRDefault="000975A8" w:rsidP="001940E3">
      <w:pPr>
        <w:pStyle w:val="NoSpacing"/>
      </w:pPr>
      <w:r>
        <w:t xml:space="preserve">This is done using the function </w:t>
      </w:r>
      <w:proofErr w:type="spellStart"/>
      <w:r w:rsidRPr="000975A8">
        <w:t>eventRender</w:t>
      </w:r>
      <w:proofErr w:type="spellEnd"/>
      <w:r>
        <w:t xml:space="preserve"> within </w:t>
      </w:r>
      <w:proofErr w:type="spellStart"/>
      <w:r w:rsidRPr="000975A8">
        <w:t>loadCalendar</w:t>
      </w:r>
      <w:proofErr w:type="spellEnd"/>
      <w:r w:rsidRPr="000975A8">
        <w:t>(</w:t>
      </w:r>
      <w:proofErr w:type="spellStart"/>
      <w:r w:rsidRPr="000975A8">
        <w:t>userRole</w:t>
      </w:r>
      <w:proofErr w:type="spellEnd"/>
      <w:r w:rsidRPr="000975A8">
        <w:t>)</w:t>
      </w:r>
      <w:r>
        <w:t>.</w:t>
      </w:r>
    </w:p>
    <w:p w14:paraId="6B47A77C" w14:textId="164BDEA7" w:rsidR="000975A8" w:rsidRPr="000975A8" w:rsidRDefault="0077495C" w:rsidP="0077495C">
      <w:pPr>
        <w:pStyle w:val="NoSpacing"/>
        <w:rPr>
          <w:rFonts w:ascii="ＭＳ ゴシック" w:eastAsia="ＭＳ ゴシック" w:hAnsi="ＭＳ ゴシック" w:cs="Courier New"/>
          <w:color w:val="A9B7C6"/>
          <w:sz w:val="23"/>
          <w:szCs w:val="23"/>
        </w:rPr>
      </w:pPr>
      <w:r>
        <w:rPr>
          <w:noProof/>
        </w:rPr>
        <w:drawing>
          <wp:inline distT="0" distB="0" distL="0" distR="0" wp14:anchorId="67D50A4B" wp14:editId="4438BFBF">
            <wp:extent cx="5396230" cy="301498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96230" cy="3014980"/>
                    </a:xfrm>
                    <a:prstGeom prst="rect">
                      <a:avLst/>
                    </a:prstGeom>
                    <a:noFill/>
                    <a:ln>
                      <a:noFill/>
                    </a:ln>
                  </pic:spPr>
                </pic:pic>
              </a:graphicData>
            </a:graphic>
          </wp:inline>
        </w:drawing>
      </w:r>
    </w:p>
    <w:p w14:paraId="461A8819" w14:textId="7B9E36BF" w:rsidR="000975A8" w:rsidRDefault="004A5FE7" w:rsidP="001940E3">
      <w:pPr>
        <w:pStyle w:val="NoSpacing"/>
      </w:pPr>
      <w:r>
        <w:t>This function</w:t>
      </w:r>
      <w:r w:rsidR="000975A8">
        <w:t xml:space="preserve"> makes use of the popover function from bootstrap</w:t>
      </w:r>
      <w:r w:rsidR="004A4E86">
        <w:t>.</w:t>
      </w:r>
      <w:r w:rsidR="000975A8">
        <w:t xml:space="preserve"> </w:t>
      </w:r>
      <w:r>
        <w:t>I</w:t>
      </w:r>
      <w:r w:rsidR="000975A8">
        <w:t xml:space="preserve">f the </w:t>
      </w:r>
      <w:r w:rsidR="004A4E86">
        <w:t>logged-in user</w:t>
      </w:r>
      <w:r w:rsidR="000975A8">
        <w:t xml:space="preserve"> </w:t>
      </w:r>
      <w:r w:rsidR="007D58A8">
        <w:t xml:space="preserve">has the role of </w:t>
      </w:r>
      <w:r w:rsidR="000975A8">
        <w:t>STAFF</w:t>
      </w:r>
      <w:r>
        <w:t>,</w:t>
      </w:r>
      <w:r w:rsidR="000975A8">
        <w:t xml:space="preserve"> the </w:t>
      </w:r>
      <w:r w:rsidR="004A4E86">
        <w:t>a</w:t>
      </w:r>
      <w:r w:rsidR="000975A8">
        <w:t>ppointment</w:t>
      </w:r>
      <w:r w:rsidR="004A4E86">
        <w:t xml:space="preserve"> m</w:t>
      </w:r>
      <w:r w:rsidR="000975A8">
        <w:t>eet</w:t>
      </w:r>
      <w:r w:rsidR="00995E62">
        <w:t>ing</w:t>
      </w:r>
      <w:r w:rsidR="000975A8">
        <w:t xml:space="preserve"> notes and location are displayed in </w:t>
      </w:r>
      <w:r w:rsidR="004A4E86">
        <w:t xml:space="preserve">a </w:t>
      </w:r>
      <w:r w:rsidR="000975A8">
        <w:t xml:space="preserve">popup. </w:t>
      </w:r>
    </w:p>
    <w:p w14:paraId="0C854E1F" w14:textId="77777777" w:rsidR="000975A8" w:rsidRDefault="000975A8" w:rsidP="001940E3">
      <w:pPr>
        <w:pStyle w:val="NoSpacing"/>
      </w:pPr>
    </w:p>
    <w:p w14:paraId="58BA5454" w14:textId="7112AD89" w:rsidR="000975A8" w:rsidRDefault="000975A8" w:rsidP="001940E3">
      <w:pPr>
        <w:pStyle w:val="NoSpacing"/>
      </w:pPr>
      <w:r>
        <w:rPr>
          <w:noProof/>
        </w:rPr>
        <w:lastRenderedPageBreak/>
        <w:drawing>
          <wp:inline distT="0" distB="0" distL="0" distR="0" wp14:anchorId="107C6B0E" wp14:editId="3447DAEF">
            <wp:extent cx="5396230" cy="2828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96230" cy="2828925"/>
                    </a:xfrm>
                    <a:prstGeom prst="rect">
                      <a:avLst/>
                    </a:prstGeom>
                    <a:noFill/>
                    <a:ln>
                      <a:noFill/>
                    </a:ln>
                  </pic:spPr>
                </pic:pic>
              </a:graphicData>
            </a:graphic>
          </wp:inline>
        </w:drawing>
      </w:r>
    </w:p>
    <w:p w14:paraId="1D6A106B" w14:textId="62D6204A" w:rsidR="000975A8" w:rsidRDefault="000975A8" w:rsidP="001940E3">
      <w:pPr>
        <w:pStyle w:val="NoSpacing"/>
      </w:pPr>
      <w:r>
        <w:t>(fig 0</w:t>
      </w:r>
      <w:r w:rsidR="00DC2B40">
        <w:t>3</w:t>
      </w:r>
      <w:r>
        <w:t xml:space="preserve"> – the calendar is on the current week.)</w:t>
      </w:r>
    </w:p>
    <w:p w14:paraId="7F80EF92" w14:textId="73991CF4" w:rsidR="000975A8" w:rsidRDefault="000975A8" w:rsidP="001940E3">
      <w:pPr>
        <w:pStyle w:val="NoSpacing"/>
      </w:pPr>
      <w:r>
        <w:t xml:space="preserve">Fig </w:t>
      </w:r>
      <w:r w:rsidR="00DC2B40">
        <w:t>three</w:t>
      </w:r>
      <w:r>
        <w:t xml:space="preserve"> shows the upcoming appointments for </w:t>
      </w:r>
      <w:r w:rsidR="00AF1807">
        <w:t>that</w:t>
      </w:r>
      <w:r>
        <w:t xml:space="preserve"> Friday</w:t>
      </w:r>
      <w:r w:rsidR="00DE7705">
        <w:t>, and</w:t>
      </w:r>
      <w:r w:rsidR="004A5FE7">
        <w:t xml:space="preserve"> t</w:t>
      </w:r>
      <w:r w:rsidR="004A4E86">
        <w:t xml:space="preserve">his also shows that for this week that logged-in user has not attended any appointments. </w:t>
      </w:r>
      <w:r>
        <w:t>From this</w:t>
      </w:r>
      <w:r w:rsidR="004A5FE7">
        <w:t>,</w:t>
      </w:r>
      <w:r>
        <w:t xml:space="preserve"> </w:t>
      </w:r>
      <w:r w:rsidR="004A5FE7">
        <w:t xml:space="preserve">work began to create </w:t>
      </w:r>
      <w:r>
        <w:t xml:space="preserve">Staff functionality to record </w:t>
      </w:r>
      <w:r w:rsidR="004A4E86">
        <w:t>a</w:t>
      </w:r>
      <w:r>
        <w:t>ppointment</w:t>
      </w:r>
      <w:r w:rsidR="004A4E86">
        <w:t xml:space="preserve"> m</w:t>
      </w:r>
      <w:r>
        <w:t>eeting</w:t>
      </w:r>
      <w:r w:rsidR="00DE7705">
        <w:t>s</w:t>
      </w:r>
      <w:r w:rsidR="004A4E86">
        <w:t>.</w:t>
      </w:r>
      <w:r>
        <w:t xml:space="preserve"> </w:t>
      </w:r>
    </w:p>
    <w:p w14:paraId="5E677CF4" w14:textId="56B78BA7" w:rsidR="000975A8" w:rsidRDefault="000975A8" w:rsidP="001940E3">
      <w:pPr>
        <w:pStyle w:val="NoSpacing"/>
      </w:pPr>
      <w:r>
        <w:rPr>
          <w:noProof/>
        </w:rPr>
        <w:drawing>
          <wp:inline distT="0" distB="0" distL="0" distR="0" wp14:anchorId="345EBABF" wp14:editId="03FBBC0C">
            <wp:extent cx="5400040" cy="40239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40" cy="4023995"/>
                    </a:xfrm>
                    <a:prstGeom prst="rect">
                      <a:avLst/>
                    </a:prstGeom>
                    <a:noFill/>
                    <a:ln>
                      <a:noFill/>
                    </a:ln>
                  </pic:spPr>
                </pic:pic>
              </a:graphicData>
            </a:graphic>
          </wp:inline>
        </w:drawing>
      </w:r>
    </w:p>
    <w:p w14:paraId="2FA0C95E" w14:textId="194EEA93" w:rsidR="004A4E86" w:rsidRDefault="000975A8" w:rsidP="001940E3">
      <w:pPr>
        <w:pStyle w:val="NoSpacing"/>
      </w:pPr>
      <w:r>
        <w:t>(</w:t>
      </w:r>
      <w:r w:rsidR="000E331C">
        <w:t>fig 0</w:t>
      </w:r>
      <w:r w:rsidR="00DC2B40">
        <w:t>4</w:t>
      </w:r>
      <w:r>
        <w:t xml:space="preserve"> – the menu for add</w:t>
      </w:r>
      <w:r w:rsidR="00BE6F54">
        <w:t>ing</w:t>
      </w:r>
      <w:r>
        <w:t xml:space="preserve"> an </w:t>
      </w:r>
      <w:proofErr w:type="spellStart"/>
      <w:r>
        <w:t>AppointmentMeeting</w:t>
      </w:r>
      <w:proofErr w:type="spellEnd"/>
      <w:r>
        <w:t>)</w:t>
      </w:r>
    </w:p>
    <w:p w14:paraId="163A372F" w14:textId="77777777" w:rsidR="00DE7705" w:rsidRDefault="00DE7705" w:rsidP="001940E3">
      <w:pPr>
        <w:pStyle w:val="NoSpacing"/>
      </w:pPr>
    </w:p>
    <w:p w14:paraId="04AFD9A5" w14:textId="452DED9E" w:rsidR="0016026E" w:rsidRDefault="0016026E" w:rsidP="001940E3">
      <w:pPr>
        <w:pStyle w:val="NoSpacing"/>
      </w:pPr>
      <w:r>
        <w:t xml:space="preserve">The form inputs are standard HTML inputs with each assigned an ID. The submit Client Meeting button that opens the form is created by </w:t>
      </w:r>
      <w:r w:rsidR="004A4E86">
        <w:t>JavaScript</w:t>
      </w:r>
      <w:r>
        <w:t xml:space="preserve"> in the </w:t>
      </w:r>
      <w:proofErr w:type="spellStart"/>
      <w:r w:rsidRPr="000975A8">
        <w:t>loadCalendar</w:t>
      </w:r>
      <w:proofErr w:type="spellEnd"/>
      <w:r w:rsidRPr="000975A8">
        <w:t>(</w:t>
      </w:r>
      <w:proofErr w:type="spellStart"/>
      <w:r w:rsidRPr="000975A8">
        <w:t>userRole</w:t>
      </w:r>
      <w:proofErr w:type="spellEnd"/>
      <w:r w:rsidRPr="000975A8">
        <w:t>)</w:t>
      </w:r>
      <w:r>
        <w:t>.</w:t>
      </w:r>
    </w:p>
    <w:p w14:paraId="2FCE531E" w14:textId="6174A3B0" w:rsidR="0016026E" w:rsidRPr="0016026E" w:rsidRDefault="0077495C" w:rsidP="0016026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ＭＳ ゴシック" w:eastAsia="ＭＳ ゴシック" w:hAnsi="ＭＳ ゴシック" w:cs="Courier New"/>
          <w:color w:val="A9B7C6"/>
          <w:sz w:val="23"/>
          <w:szCs w:val="23"/>
        </w:rPr>
      </w:pPr>
      <w:r>
        <w:rPr>
          <w:rFonts w:ascii="ＭＳ ゴシック" w:eastAsia="ＭＳ ゴシック" w:hAnsi="ＭＳ ゴシック" w:cs="Courier New" w:hint="eastAsia"/>
          <w:noProof/>
          <w:color w:val="CC7832"/>
          <w:sz w:val="23"/>
          <w:szCs w:val="23"/>
        </w:rPr>
        <w:lastRenderedPageBreak/>
        <w:drawing>
          <wp:inline distT="0" distB="0" distL="0" distR="0" wp14:anchorId="5FD16BDA" wp14:editId="02A7D23E">
            <wp:extent cx="5396230" cy="1500505"/>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96230" cy="1500505"/>
                    </a:xfrm>
                    <a:prstGeom prst="rect">
                      <a:avLst/>
                    </a:prstGeom>
                    <a:noFill/>
                    <a:ln>
                      <a:noFill/>
                    </a:ln>
                  </pic:spPr>
                </pic:pic>
              </a:graphicData>
            </a:graphic>
          </wp:inline>
        </w:drawing>
      </w:r>
    </w:p>
    <w:p w14:paraId="24A0E6A1" w14:textId="04B6B070" w:rsidR="0016026E" w:rsidRDefault="0016026E" w:rsidP="001940E3">
      <w:pPr>
        <w:pStyle w:val="NoSpacing"/>
      </w:pPr>
      <w:r>
        <w:t xml:space="preserve">this is done to only show </w:t>
      </w:r>
      <w:r w:rsidR="00637896">
        <w:t xml:space="preserve">this </w:t>
      </w:r>
      <w:r>
        <w:t>button to logged-in staff members.</w:t>
      </w:r>
      <w:r w:rsidR="007C364F">
        <w:t xml:space="preserve"> </w:t>
      </w:r>
    </w:p>
    <w:p w14:paraId="28C70CFF" w14:textId="61A3B7D0" w:rsidR="007C364F" w:rsidRDefault="007C364F" w:rsidP="001940E3">
      <w:pPr>
        <w:pStyle w:val="NoSpacing"/>
      </w:pPr>
      <w:r>
        <w:t>The form itself is set to call a JavaScript function on submit.</w:t>
      </w:r>
    </w:p>
    <w:p w14:paraId="69A4ED94" w14:textId="42344DBB" w:rsidR="00637896" w:rsidRPr="00637896" w:rsidRDefault="0077495C" w:rsidP="0077495C">
      <w:pPr>
        <w:pStyle w:val="NoSpacing"/>
        <w:rPr>
          <w:rFonts w:ascii="ＭＳ ゴシック" w:eastAsia="ＭＳ ゴシック" w:hAnsi="ＭＳ ゴシック" w:cs="Courier New"/>
          <w:color w:val="E8BF6A"/>
          <w:sz w:val="23"/>
          <w:szCs w:val="23"/>
        </w:rPr>
      </w:pPr>
      <w:r>
        <w:rPr>
          <w:noProof/>
        </w:rPr>
        <w:drawing>
          <wp:inline distT="0" distB="0" distL="0" distR="0" wp14:anchorId="52255408" wp14:editId="1E73947B">
            <wp:extent cx="5396230" cy="186055"/>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96230" cy="186055"/>
                    </a:xfrm>
                    <a:prstGeom prst="rect">
                      <a:avLst/>
                    </a:prstGeom>
                    <a:noFill/>
                    <a:ln>
                      <a:noFill/>
                    </a:ln>
                  </pic:spPr>
                </pic:pic>
              </a:graphicData>
            </a:graphic>
          </wp:inline>
        </w:drawing>
      </w:r>
    </w:p>
    <w:p w14:paraId="77EAF67A" w14:textId="3F681CF3" w:rsidR="00A549FB" w:rsidRDefault="00DA4C76" w:rsidP="00A549FB">
      <w:r>
        <w:t xml:space="preserve">This first section of the form allows the user to select from a list of clients </w:t>
      </w:r>
      <w:r w:rsidR="00891F5B">
        <w:t xml:space="preserve">that they are associated with. This function makes use of </w:t>
      </w:r>
      <w:r>
        <w:t xml:space="preserve">the path </w:t>
      </w:r>
      <w:r w:rsidRPr="00DA4C76">
        <w:t>/Charity/</w:t>
      </w:r>
      <w:proofErr w:type="spellStart"/>
      <w:r w:rsidRPr="00DA4C76">
        <w:t>getSupportWorkersClients</w:t>
      </w:r>
      <w:proofErr w:type="spellEnd"/>
      <w:r>
        <w:t xml:space="preserve"> that returns a JSON object of each client the logged-in support staff member </w:t>
      </w:r>
      <w:r w:rsidR="00FA6CA4">
        <w:t xml:space="preserve">directly </w:t>
      </w:r>
      <w:r>
        <w:t>supports.</w:t>
      </w:r>
      <w:r w:rsidR="00FA6CA4">
        <w:t xml:space="preserve"> </w:t>
      </w:r>
    </w:p>
    <w:p w14:paraId="0C0C2DEB" w14:textId="5A69B394" w:rsidR="00DA4C76" w:rsidRPr="00DA4C76" w:rsidRDefault="0077495C" w:rsidP="0077495C">
      <w:pPr>
        <w:rPr>
          <w:rFonts w:ascii="ＭＳ ゴシック" w:eastAsia="ＭＳ ゴシック" w:hAnsi="ＭＳ ゴシック" w:cs="Courier New"/>
          <w:color w:val="A9B7C6"/>
          <w:sz w:val="23"/>
          <w:szCs w:val="23"/>
        </w:rPr>
      </w:pPr>
      <w:r>
        <w:rPr>
          <w:rFonts w:ascii="ＭＳ ゴシック" w:eastAsia="ＭＳ ゴシック" w:hAnsi="ＭＳ ゴシック" w:cs="Courier New"/>
          <w:noProof/>
          <w:color w:val="CC7832"/>
          <w:sz w:val="23"/>
          <w:szCs w:val="23"/>
        </w:rPr>
        <w:drawing>
          <wp:inline distT="0" distB="0" distL="0" distR="0" wp14:anchorId="4449D3D8" wp14:editId="2C4957E7">
            <wp:extent cx="5400040" cy="2621915"/>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40" cy="2621915"/>
                    </a:xfrm>
                    <a:prstGeom prst="rect">
                      <a:avLst/>
                    </a:prstGeom>
                    <a:noFill/>
                    <a:ln>
                      <a:noFill/>
                    </a:ln>
                  </pic:spPr>
                </pic:pic>
              </a:graphicData>
            </a:graphic>
          </wp:inline>
        </w:drawing>
      </w:r>
    </w:p>
    <w:p w14:paraId="5127E68D" w14:textId="29AB55FA" w:rsidR="00DA4C76" w:rsidRDefault="004A5FE7">
      <w:r>
        <w:t>T</w:t>
      </w:r>
      <w:r w:rsidR="00DA4C76">
        <w:t xml:space="preserve">he function iterates over the returned JSON </w:t>
      </w:r>
      <w:r w:rsidR="004A4E86">
        <w:t>Object</w:t>
      </w:r>
      <w:r w:rsidR="00DA4C76">
        <w:t xml:space="preserve"> and creates the options for the select tag. When the user has selected the client</w:t>
      </w:r>
      <w:r>
        <w:t>,</w:t>
      </w:r>
      <w:r w:rsidR="00DA4C76">
        <w:t xml:space="preserve"> a new select tag is shown with the lists of appointments that the logged-in support staff member has with that client. </w:t>
      </w:r>
      <w:r>
        <w:t>T</w:t>
      </w:r>
      <w:r w:rsidR="00DA4C76">
        <w:t>his function is very similar to the previous function but uses the path /</w:t>
      </w:r>
      <w:r w:rsidR="00DA4C76" w:rsidRPr="00DA4C76">
        <w:t>Charity/</w:t>
      </w:r>
      <w:proofErr w:type="spellStart"/>
      <w:r w:rsidR="00DA4C76" w:rsidRPr="00DA4C76">
        <w:t>getAppointments</w:t>
      </w:r>
      <w:proofErr w:type="spellEnd"/>
      <w:r w:rsidR="00DA4C76" w:rsidRPr="00DA4C76">
        <w:t>/</w:t>
      </w:r>
      <w:r w:rsidR="00DA4C76">
        <w:t xml:space="preserve"> and iterates over a JSON object of Appointment objects.</w:t>
      </w:r>
    </w:p>
    <w:p w14:paraId="65D0FEC6" w14:textId="520CDD9C" w:rsidR="00637896" w:rsidRDefault="00DA4C76" w:rsidP="001940E3">
      <w:pPr>
        <w:pStyle w:val="NoSpacing"/>
      </w:pPr>
      <w:r>
        <w:rPr>
          <w:noProof/>
        </w:rPr>
        <w:lastRenderedPageBreak/>
        <w:drawing>
          <wp:inline distT="0" distB="0" distL="0" distR="0" wp14:anchorId="1C692823" wp14:editId="35E07039">
            <wp:extent cx="5396230" cy="3990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96230" cy="3990975"/>
                    </a:xfrm>
                    <a:prstGeom prst="rect">
                      <a:avLst/>
                    </a:prstGeom>
                    <a:noFill/>
                    <a:ln>
                      <a:noFill/>
                    </a:ln>
                  </pic:spPr>
                </pic:pic>
              </a:graphicData>
            </a:graphic>
          </wp:inline>
        </w:drawing>
      </w:r>
    </w:p>
    <w:p w14:paraId="529E7BB8" w14:textId="4DE90F37" w:rsidR="00DC2B40" w:rsidRDefault="00DC2B40" w:rsidP="001940E3">
      <w:pPr>
        <w:pStyle w:val="NoSpacing"/>
      </w:pPr>
      <w:r>
        <w:t>(Fig 05 – the UI showing selecting an Appointment for a chosen client.)</w:t>
      </w:r>
    </w:p>
    <w:p w14:paraId="661E9C69" w14:textId="6324CBF2" w:rsidR="00637896" w:rsidRDefault="00690DE8" w:rsidP="001940E3">
      <w:pPr>
        <w:pStyle w:val="NoSpacing"/>
      </w:pPr>
      <w:r>
        <w:t>With this</w:t>
      </w:r>
      <w:r w:rsidR="00F10716">
        <w:t xml:space="preserve"> done</w:t>
      </w:r>
      <w:r w:rsidR="004A5FE7">
        <w:t>,</w:t>
      </w:r>
      <w:r w:rsidR="00F10716">
        <w:t xml:space="preserve"> the user can enter the meeting details and submit them to the server using the </w:t>
      </w:r>
      <w:proofErr w:type="spellStart"/>
      <w:r w:rsidR="00F10716" w:rsidRPr="007C364F">
        <w:t>submitMeetingForm</w:t>
      </w:r>
      <w:proofErr w:type="spellEnd"/>
      <w:r w:rsidR="00F10716">
        <w:t>.</w:t>
      </w:r>
    </w:p>
    <w:p w14:paraId="693E0358" w14:textId="49A07835" w:rsidR="004A4E86" w:rsidRDefault="004A4E86" w:rsidP="001940E3">
      <w:pPr>
        <w:pStyle w:val="NoSpacing"/>
      </w:pPr>
      <w:r>
        <w:br w:type="page"/>
      </w:r>
    </w:p>
    <w:p w14:paraId="5E9716CA" w14:textId="57BF368C" w:rsidR="007C364F" w:rsidRDefault="0024619A" w:rsidP="001940E3">
      <w:pPr>
        <w:pStyle w:val="NoSpacing"/>
      </w:pPr>
      <w:r>
        <w:lastRenderedPageBreak/>
        <w:t>Part of the</w:t>
      </w:r>
      <w:r w:rsidR="007C364F">
        <w:t xml:space="preserve"> function </w:t>
      </w:r>
      <w:proofErr w:type="spellStart"/>
      <w:r w:rsidR="007C364F" w:rsidRPr="007C364F">
        <w:t>submitMeetingForm</w:t>
      </w:r>
      <w:proofErr w:type="spellEnd"/>
      <w:r w:rsidR="007C364F">
        <w:t>.</w:t>
      </w:r>
    </w:p>
    <w:p w14:paraId="0AAD8BB9" w14:textId="56AC92BB" w:rsidR="00DE7705" w:rsidRDefault="0077495C" w:rsidP="001940E3">
      <w:pPr>
        <w:pStyle w:val="NoSpacing"/>
      </w:pPr>
      <w:r>
        <w:rPr>
          <w:noProof/>
        </w:rPr>
        <w:drawing>
          <wp:inline distT="0" distB="0" distL="0" distR="0" wp14:anchorId="5BAD633B" wp14:editId="3F0DB0DA">
            <wp:extent cx="5396230" cy="35623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96230" cy="3562350"/>
                    </a:xfrm>
                    <a:prstGeom prst="rect">
                      <a:avLst/>
                    </a:prstGeom>
                    <a:noFill/>
                    <a:ln>
                      <a:noFill/>
                    </a:ln>
                  </pic:spPr>
                </pic:pic>
              </a:graphicData>
            </a:graphic>
          </wp:inline>
        </w:drawing>
      </w:r>
    </w:p>
    <w:p w14:paraId="4B669158" w14:textId="77777777" w:rsidR="00BE6F54" w:rsidRDefault="00637896" w:rsidP="001940E3">
      <w:pPr>
        <w:pStyle w:val="NoSpacing"/>
      </w:pPr>
      <w:r>
        <w:t xml:space="preserve">This part of the </w:t>
      </w:r>
      <w:proofErr w:type="spellStart"/>
      <w:r w:rsidRPr="007C364F">
        <w:t>submitMeetingForm</w:t>
      </w:r>
      <w:proofErr w:type="spellEnd"/>
      <w:r>
        <w:t xml:space="preserve"> function submits the details of the form to the </w:t>
      </w:r>
      <w:r w:rsidRPr="00637896">
        <w:t>Charity/</w:t>
      </w:r>
      <w:proofErr w:type="spellStart"/>
      <w:r w:rsidRPr="00637896">
        <w:t>createAppMeeting</w:t>
      </w:r>
      <w:proofErr w:type="spellEnd"/>
      <w:r w:rsidR="00F10716">
        <w:t>/</w:t>
      </w:r>
      <w:r w:rsidR="00BE6F54">
        <w:t>.</w:t>
      </w:r>
    </w:p>
    <w:p w14:paraId="79F27F4C" w14:textId="38E2C57F" w:rsidR="00F10716" w:rsidRDefault="00F10716" w:rsidP="001940E3">
      <w:pPr>
        <w:pStyle w:val="NoSpacing"/>
      </w:pPr>
      <w:r>
        <w:t>Another completed function is to list all supported clients and allow the logged-in user to access their detail</w:t>
      </w:r>
      <w:r w:rsidR="00690DE8">
        <w:t>s</w:t>
      </w:r>
      <w:r w:rsidR="004A5FE7">
        <w:t xml:space="preserve"> t</w:t>
      </w:r>
      <w:r>
        <w:t>his works like the ‘Submit Client Meeting’ in that it gets the JSON object of Clients and uses that data to fill out a form.</w:t>
      </w:r>
    </w:p>
    <w:p w14:paraId="1826FE44" w14:textId="77777777" w:rsidR="00632D41" w:rsidRDefault="00632D41" w:rsidP="001940E3">
      <w:pPr>
        <w:pStyle w:val="NoSpacing"/>
      </w:pPr>
    </w:p>
    <w:p w14:paraId="2DE84EE2" w14:textId="2189D86B" w:rsidR="00F10716" w:rsidRDefault="00F10716" w:rsidP="001940E3">
      <w:pPr>
        <w:pStyle w:val="NoSpacing"/>
      </w:pPr>
    </w:p>
    <w:p w14:paraId="191A0A3C" w14:textId="36769B1D" w:rsidR="009F6E0E" w:rsidRDefault="003F4E97" w:rsidP="001940E3">
      <w:pPr>
        <w:pStyle w:val="NoSpacing"/>
      </w:pPr>
      <w:r>
        <w:rPr>
          <w:noProof/>
        </w:rPr>
        <w:lastRenderedPageBreak/>
        <w:drawing>
          <wp:inline distT="0" distB="0" distL="0" distR="0" wp14:anchorId="23D945C7" wp14:editId="6C72E662">
            <wp:extent cx="5396230" cy="36055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396230" cy="3605530"/>
                    </a:xfrm>
                    <a:prstGeom prst="rect">
                      <a:avLst/>
                    </a:prstGeom>
                    <a:noFill/>
                    <a:ln>
                      <a:noFill/>
                    </a:ln>
                  </pic:spPr>
                </pic:pic>
              </a:graphicData>
            </a:graphic>
          </wp:inline>
        </w:drawing>
      </w:r>
    </w:p>
    <w:p w14:paraId="7F29844B" w14:textId="0DC9DDEC" w:rsidR="00B97B91" w:rsidRDefault="00B97B91" w:rsidP="001940E3">
      <w:pPr>
        <w:pStyle w:val="NoSpacing"/>
      </w:pPr>
      <w:r>
        <w:t>(</w:t>
      </w:r>
      <w:r w:rsidR="00DC2B40">
        <w:t>Fig 06 – shows the UI displaying the details of the selected Client.</w:t>
      </w:r>
      <w:r>
        <w:t>)</w:t>
      </w:r>
    </w:p>
    <w:p w14:paraId="7DF38029" w14:textId="77777777" w:rsidR="003F4E97" w:rsidRDefault="003F4E97" w:rsidP="001940E3">
      <w:pPr>
        <w:pStyle w:val="NoSpacing"/>
      </w:pPr>
    </w:p>
    <w:p w14:paraId="2036D74B" w14:textId="6C716B84" w:rsidR="00F8146B" w:rsidRDefault="00F8146B" w:rsidP="001940E3">
      <w:pPr>
        <w:pStyle w:val="NoSpacing"/>
      </w:pPr>
      <w:r>
        <w:t>Using this system of only allow</w:t>
      </w:r>
      <w:r w:rsidR="00BE6F54">
        <w:t>ing</w:t>
      </w:r>
      <w:r>
        <w:t xml:space="preserve"> logged-in users to select </w:t>
      </w:r>
      <w:r w:rsidR="00891F5B">
        <w:t>from</w:t>
      </w:r>
      <w:r>
        <w:t xml:space="preserve"> pre-fill lists of their clients and limiting access to resource </w:t>
      </w:r>
      <w:r w:rsidR="00255DA8">
        <w:t>URL</w:t>
      </w:r>
      <w:r>
        <w:t>s by user</w:t>
      </w:r>
      <w:r w:rsidR="005F1DB6">
        <w:t>-</w:t>
      </w:r>
      <w:r w:rsidR="00BE6F54">
        <w:t>role</w:t>
      </w:r>
      <w:r>
        <w:t xml:space="preserve"> stops the potential for leaks of information. </w:t>
      </w:r>
    </w:p>
    <w:p w14:paraId="2283C6DB" w14:textId="6852BB29" w:rsidR="00F8146B" w:rsidRDefault="00F8146B" w:rsidP="001940E3">
      <w:pPr>
        <w:pStyle w:val="NoSpacing"/>
      </w:pPr>
      <w:r>
        <w:t>another way</w:t>
      </w:r>
      <w:r w:rsidR="00255DA8">
        <w:t>,</w:t>
      </w:r>
      <w:r>
        <w:t xml:space="preserve"> the system controls data access is scrubbing data. Below is an example of this.</w:t>
      </w:r>
    </w:p>
    <w:p w14:paraId="5031498C" w14:textId="416A00A9" w:rsidR="00F8146B" w:rsidRPr="00F8146B" w:rsidRDefault="0077495C" w:rsidP="0077495C">
      <w:pPr>
        <w:pStyle w:val="NoSpacing"/>
        <w:rPr>
          <w:rFonts w:ascii="ＭＳ ゴシック" w:eastAsia="ＭＳ ゴシック" w:hAnsi="ＭＳ ゴシック" w:cs="Courier New"/>
          <w:color w:val="A9B7C6"/>
          <w:sz w:val="23"/>
          <w:szCs w:val="23"/>
        </w:rPr>
      </w:pPr>
      <w:r>
        <w:rPr>
          <w:noProof/>
        </w:rPr>
        <w:drawing>
          <wp:inline distT="0" distB="0" distL="0" distR="0" wp14:anchorId="3D372F44" wp14:editId="6ACB13B0">
            <wp:extent cx="5396230" cy="3005455"/>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96230" cy="3005455"/>
                    </a:xfrm>
                    <a:prstGeom prst="rect">
                      <a:avLst/>
                    </a:prstGeom>
                    <a:noFill/>
                    <a:ln>
                      <a:noFill/>
                    </a:ln>
                  </pic:spPr>
                </pic:pic>
              </a:graphicData>
            </a:graphic>
          </wp:inline>
        </w:drawing>
      </w:r>
    </w:p>
    <w:p w14:paraId="74F7ABFB" w14:textId="004CE928" w:rsidR="00455D84" w:rsidRDefault="00F8146B" w:rsidP="00F8146B">
      <w:pPr>
        <w:pStyle w:val="NoSpacing"/>
      </w:pPr>
      <w:r>
        <w:t>This code checks if the user is a client and if so, will remove staff addresses, usernames</w:t>
      </w:r>
      <w:r w:rsidR="005F1DB6">
        <w:t>,</w:t>
      </w:r>
      <w:r>
        <w:t xml:space="preserve"> and notes</w:t>
      </w:r>
      <w:r w:rsidR="00BE6F54">
        <w:t xml:space="preserve"> along with using </w:t>
      </w:r>
      <w:r>
        <w:t>@</w:t>
      </w:r>
      <w:proofErr w:type="spellStart"/>
      <w:r w:rsidRPr="00F8146B">
        <w:rPr>
          <w:rFonts w:hint="eastAsia"/>
        </w:rPr>
        <w:t>JsonIgnore</w:t>
      </w:r>
      <w:proofErr w:type="spellEnd"/>
      <w:r>
        <w:t xml:space="preserve"> </w:t>
      </w:r>
      <w:r w:rsidR="00BE6F54">
        <w:t xml:space="preserve">to </w:t>
      </w:r>
      <w:r>
        <w:t>stop</w:t>
      </w:r>
      <w:r w:rsidR="00BE6F54">
        <w:t xml:space="preserve"> </w:t>
      </w:r>
      <w:r>
        <w:t xml:space="preserve">returned </w:t>
      </w:r>
      <w:r w:rsidR="005F1DB6">
        <w:t>JSON</w:t>
      </w:r>
      <w:r>
        <w:t xml:space="preserve"> objects from contain</w:t>
      </w:r>
      <w:r w:rsidR="005F1DB6">
        <w:t>ing</w:t>
      </w:r>
      <w:r>
        <w:t xml:space="preserve"> that data. For example, passwords are never returned. </w:t>
      </w:r>
    </w:p>
    <w:p w14:paraId="63D9D427" w14:textId="56369C4A" w:rsidR="00BE6F54" w:rsidRDefault="00455D84" w:rsidP="00BE6F54">
      <w:pPr>
        <w:pStyle w:val="NoSpacing"/>
      </w:pPr>
      <w:r>
        <w:t>While</w:t>
      </w:r>
      <w:r w:rsidR="00F8146B">
        <w:t xml:space="preserve"> this does help prevent data leakage</w:t>
      </w:r>
      <w:r>
        <w:t>s</w:t>
      </w:r>
      <w:r w:rsidR="005F1DB6">
        <w:t>,</w:t>
      </w:r>
      <w:r w:rsidR="00F8146B">
        <w:t xml:space="preserve"> it is a performance drain. To iterate over a</w:t>
      </w:r>
      <w:r w:rsidR="005F1DB6">
        <w:t>n extensiv</w:t>
      </w:r>
      <w:r w:rsidR="00F8146B">
        <w:t>e array of appointment meeting</w:t>
      </w:r>
      <w:r w:rsidR="00891F5B">
        <w:t>s</w:t>
      </w:r>
      <w:r w:rsidR="00F8146B">
        <w:t xml:space="preserve"> will always have </w:t>
      </w:r>
      <w:r>
        <w:t>an</w:t>
      </w:r>
      <w:r w:rsidR="00F8146B">
        <w:t xml:space="preserve"> </w:t>
      </w:r>
      <w:r>
        <w:t xml:space="preserve">O(n). </w:t>
      </w:r>
      <w:r w:rsidR="005F1DB6">
        <w:t>A</w:t>
      </w:r>
      <w:r>
        <w:t xml:space="preserve">nother option would be to </w:t>
      </w:r>
      <w:r>
        <w:lastRenderedPageBreak/>
        <w:t>keep another object specifically to return to clients</w:t>
      </w:r>
      <w:r w:rsidR="005F1DB6">
        <w:t>,</w:t>
      </w:r>
      <w:r>
        <w:t xml:space="preserve"> but that could have update problems and need more memory. </w:t>
      </w:r>
      <w:r w:rsidR="005F1DB6">
        <w:t xml:space="preserve">The current configuration </w:t>
      </w:r>
      <w:r>
        <w:t xml:space="preserve">was considered the best of two not great options. </w:t>
      </w:r>
      <w:r w:rsidR="005F1DB6">
        <w:t>However,</w:t>
      </w:r>
      <w:r>
        <w:t xml:space="preserve"> with more time</w:t>
      </w:r>
      <w:r w:rsidR="005F1DB6">
        <w:t>,</w:t>
      </w:r>
      <w:r>
        <w:t xml:space="preserve"> a more optimum solution could have been found.</w:t>
      </w:r>
      <w:r w:rsidR="00BE6F54">
        <w:br w:type="page"/>
      </w:r>
    </w:p>
    <w:p w14:paraId="0ABF6BBC" w14:textId="77777777" w:rsidR="00F8146B" w:rsidRDefault="00F8146B" w:rsidP="001940E3">
      <w:pPr>
        <w:pStyle w:val="NoSpacing"/>
      </w:pPr>
    </w:p>
    <w:p w14:paraId="5A322653" w14:textId="6AD1E7EE" w:rsidR="00B97B91" w:rsidRPr="00B97B91" w:rsidRDefault="006D7A3C" w:rsidP="00B97B91">
      <w:pPr>
        <w:pStyle w:val="Heading3"/>
      </w:pPr>
      <w:bookmarkStart w:id="52" w:name="_Toc19455291"/>
      <w:r>
        <w:t xml:space="preserve">Part 4 </w:t>
      </w:r>
      <w:r w:rsidR="003744F3">
        <w:t>-</w:t>
      </w:r>
      <w:r w:rsidRPr="00FC3F2F">
        <w:t xml:space="preserve"> </w:t>
      </w:r>
      <w:r w:rsidRPr="00B752AD">
        <w:t>website design</w:t>
      </w:r>
      <w:r>
        <w:t xml:space="preserve"> and </w:t>
      </w:r>
      <w:r w:rsidRPr="00B752AD">
        <w:t>note system</w:t>
      </w:r>
      <w:r>
        <w:t>.</w:t>
      </w:r>
      <w:bookmarkEnd w:id="52"/>
    </w:p>
    <w:p w14:paraId="26C36249" w14:textId="01DCDA18" w:rsidR="00B97B91" w:rsidRDefault="00B97B91" w:rsidP="006D4D4B">
      <w:r>
        <w:t>One interesting effect of creating a functional prototype to show the charity what the webpage could do was how the charity staff members had become attached to the functional prototype. This attachment was probably a result of the functional prototype having some design by the necessity of the functionality, and it being interactive.</w:t>
      </w:r>
    </w:p>
    <w:p w14:paraId="6293EA45" w14:textId="3AEF1CF5" w:rsidR="00E77D6E" w:rsidRDefault="008052AF" w:rsidP="006D4D4B">
      <w:r>
        <w:rPr>
          <w:noProof/>
        </w:rPr>
        <w:drawing>
          <wp:inline distT="0" distB="0" distL="0" distR="0" wp14:anchorId="3372B129" wp14:editId="36956AA8">
            <wp:extent cx="5400675" cy="3667125"/>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00675" cy="3667125"/>
                    </a:xfrm>
                    <a:prstGeom prst="rect">
                      <a:avLst/>
                    </a:prstGeom>
                    <a:noFill/>
                    <a:ln>
                      <a:noFill/>
                    </a:ln>
                  </pic:spPr>
                </pic:pic>
              </a:graphicData>
            </a:graphic>
          </wp:inline>
        </w:drawing>
      </w:r>
      <w:r w:rsidR="00E77D6E">
        <w:t xml:space="preserve">(Fig </w:t>
      </w:r>
      <w:r w:rsidR="00DC2B40">
        <w:t>01</w:t>
      </w:r>
      <w:r w:rsidR="00E77D6E">
        <w:t xml:space="preserve"> – a drawling of the support worker’s desktop view UI)</w:t>
      </w:r>
    </w:p>
    <w:p w14:paraId="57FDAD38" w14:textId="3670E41D" w:rsidR="00245915" w:rsidRDefault="00245915" w:rsidP="006D4D4B">
      <w:r>
        <w:t>This layout is very similar to the functional prototype in the previous section with just the addition of an information display that will be used to inform the user of something they need to know. Another change is that the calendar will be shrunk to make space for the note functionality.</w:t>
      </w:r>
    </w:p>
    <w:p w14:paraId="51F5EC6C" w14:textId="5B6E3628" w:rsidR="00E77D6E" w:rsidRDefault="00E77D6E" w:rsidP="006D4D4B"/>
    <w:p w14:paraId="1BB7A26E" w14:textId="0E1A00F4" w:rsidR="00E77D6E" w:rsidRDefault="008052AF" w:rsidP="006D4D4B">
      <w:r>
        <w:rPr>
          <w:noProof/>
        </w:rPr>
        <w:lastRenderedPageBreak/>
        <w:drawing>
          <wp:inline distT="0" distB="0" distL="0" distR="0" wp14:anchorId="040EDD64" wp14:editId="38DB9744">
            <wp:extent cx="5400675" cy="695325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00675" cy="6953250"/>
                    </a:xfrm>
                    <a:prstGeom prst="rect">
                      <a:avLst/>
                    </a:prstGeom>
                    <a:noFill/>
                    <a:ln>
                      <a:noFill/>
                    </a:ln>
                  </pic:spPr>
                </pic:pic>
              </a:graphicData>
            </a:graphic>
          </wp:inline>
        </w:drawing>
      </w:r>
      <w:r w:rsidR="00E77D6E">
        <w:t xml:space="preserve">(Fig </w:t>
      </w:r>
      <w:r w:rsidR="00DC2B40">
        <w:t>02</w:t>
      </w:r>
      <w:r w:rsidR="00E77D6E">
        <w:t xml:space="preserve"> – a drawling of the support worker’s mob</w:t>
      </w:r>
      <w:r w:rsidR="007626CF">
        <w:t>il</w:t>
      </w:r>
      <w:r w:rsidR="00E77D6E">
        <w:t>e view UI )</w:t>
      </w:r>
    </w:p>
    <w:p w14:paraId="529CFCBA" w14:textId="13ABFB8E" w:rsidR="00245915" w:rsidRDefault="00245915" w:rsidP="006D4D4B">
      <w:r>
        <w:t xml:space="preserve">The mobile view hides the buttons to save screen space and </w:t>
      </w:r>
      <w:r w:rsidR="00BE6F54">
        <w:t xml:space="preserve">makes use of </w:t>
      </w:r>
      <w:r>
        <w:t>the screen</w:t>
      </w:r>
      <w:r w:rsidR="00BE6F54">
        <w:t>s</w:t>
      </w:r>
      <w:r>
        <w:t xml:space="preserve"> ability to scroll. With the calendar on top of the screen and the notes below on most phones, this will mean that the user will need to scroll down to see them. </w:t>
      </w:r>
    </w:p>
    <w:p w14:paraId="34C84A01" w14:textId="3488FCA7" w:rsidR="006D4D4B" w:rsidRDefault="00245915" w:rsidP="006D4D4B">
      <w:r>
        <w:t xml:space="preserve">The original plan was to from this make a more professional wireframe. However, time constraints meant that the changes were made to the functional prototype and shown to the </w:t>
      </w:r>
      <w:r>
        <w:lastRenderedPageBreak/>
        <w:t xml:space="preserve">staff. </w:t>
      </w:r>
      <w:r w:rsidR="00255DA8">
        <w:t>T</w:t>
      </w:r>
      <w:r>
        <w:t xml:space="preserve">his decision to alter the prototype worked well as using chrome dev tools allowed simple changes to be made on the live website. With this complete, the design of the support staff members sections of the website was finalised. </w:t>
      </w:r>
    </w:p>
    <w:p w14:paraId="0651549C" w14:textId="3E02BA2D" w:rsidR="00C33E42" w:rsidRDefault="00C33E42" w:rsidP="006D4D4B">
      <w:r>
        <w:rPr>
          <w:noProof/>
        </w:rPr>
        <w:drawing>
          <wp:inline distT="0" distB="0" distL="0" distR="0" wp14:anchorId="433C91A3" wp14:editId="65AE0A84">
            <wp:extent cx="3038475" cy="5365018"/>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58393" cy="5400188"/>
                    </a:xfrm>
                    <a:prstGeom prst="rect">
                      <a:avLst/>
                    </a:prstGeom>
                    <a:noFill/>
                    <a:ln>
                      <a:noFill/>
                    </a:ln>
                  </pic:spPr>
                </pic:pic>
              </a:graphicData>
            </a:graphic>
          </wp:inline>
        </w:drawing>
      </w:r>
    </w:p>
    <w:p w14:paraId="09AD1C41" w14:textId="15F012A1" w:rsidR="00C33E42" w:rsidRDefault="00C33E42" w:rsidP="006D4D4B">
      <w:r>
        <w:t>(Fig 03 - screen capture of the website in mobile view)</w:t>
      </w:r>
    </w:p>
    <w:p w14:paraId="68F0310E" w14:textId="3C1BEA16" w:rsidR="00C33E42" w:rsidRDefault="00C33E42" w:rsidP="006D4D4B">
      <w:pPr>
        <w:pStyle w:val="NoSpacing"/>
      </w:pPr>
      <w:r>
        <w:t>Figure three shows the finished design for the support staff members website in mobile view.</w:t>
      </w:r>
    </w:p>
    <w:p w14:paraId="2B6CF1FF" w14:textId="25C6ACB3" w:rsidR="00C33E42" w:rsidRDefault="00C33E42" w:rsidP="006D4D4B">
      <w:pPr>
        <w:pStyle w:val="NoSpacing"/>
      </w:pPr>
      <w:r>
        <w:t>The two buttons for listing clients and submitting meetings are hidden and can be accessed by clicking the menu button. The messages are below the calendar</w:t>
      </w:r>
      <w:r w:rsidR="006E1CAC">
        <w:t>,</w:t>
      </w:r>
      <w:r>
        <w:t xml:space="preserve"> not visible in figure three.</w:t>
      </w:r>
    </w:p>
    <w:p w14:paraId="62D26F59" w14:textId="77777777" w:rsidR="00C33E42" w:rsidRDefault="00C33E42" w:rsidP="006D4D4B">
      <w:pPr>
        <w:pStyle w:val="NoSpacing"/>
      </w:pPr>
    </w:p>
    <w:p w14:paraId="6B21AA61" w14:textId="649AE817" w:rsidR="00B82405" w:rsidRDefault="00C33E42" w:rsidP="006D4D4B">
      <w:pPr>
        <w:pStyle w:val="NoSpacing"/>
      </w:pPr>
      <w:r>
        <w:t xml:space="preserve">The next sub-system to be developed was the </w:t>
      </w:r>
      <w:r w:rsidR="00B82405">
        <w:t xml:space="preserve">note system </w:t>
      </w:r>
      <w:r>
        <w:t xml:space="preserve">which </w:t>
      </w:r>
      <w:r w:rsidR="00B82405">
        <w:t>re</w:t>
      </w:r>
      <w:r w:rsidR="006D4D4B">
        <w:t>l</w:t>
      </w:r>
      <w:r w:rsidR="00B82405">
        <w:t xml:space="preserve">ates to </w:t>
      </w:r>
      <w:r w:rsidR="00B82405" w:rsidRPr="006D4D4B">
        <w:t>UC</w:t>
      </w:r>
      <w:r w:rsidR="006D4D4B" w:rsidRPr="006D4D4B">
        <w:t>18 - Create a note related to a client</w:t>
      </w:r>
      <w:r w:rsidR="006D4D4B">
        <w:t xml:space="preserve"> and </w:t>
      </w:r>
      <w:r w:rsidR="006D4D4B" w:rsidRPr="006D4D4B">
        <w:t>UC19 - display notes created about a client</w:t>
      </w:r>
      <w:r w:rsidR="006D4D4B">
        <w:t>. Two of the main parts of this use case is that notes are restricted to support staff assign to that client and newly created notes are push</w:t>
      </w:r>
      <w:r w:rsidR="00255DA8">
        <w:t>ed</w:t>
      </w:r>
      <w:r w:rsidR="006D4D4B">
        <w:t xml:space="preserve"> to all members of a client</w:t>
      </w:r>
      <w:r w:rsidR="006E1CAC">
        <w:t>’</w:t>
      </w:r>
      <w:r w:rsidR="006D4D4B">
        <w:t>s support team.</w:t>
      </w:r>
    </w:p>
    <w:p w14:paraId="3BA1C0EF" w14:textId="47736737" w:rsidR="006D4D4B" w:rsidRDefault="006D4D4B" w:rsidP="006D4D4B">
      <w:pPr>
        <w:pStyle w:val="NoSpacing"/>
      </w:pPr>
    </w:p>
    <w:p w14:paraId="3EEADED8" w14:textId="2B3F165B" w:rsidR="0077495C" w:rsidRDefault="006D4D4B" w:rsidP="006D4D4B">
      <w:pPr>
        <w:pStyle w:val="NoSpacing"/>
      </w:pPr>
      <w:r>
        <w:t>the first part of this was to create a note class.</w:t>
      </w:r>
    </w:p>
    <w:p w14:paraId="3D1A7E4A" w14:textId="34662B6D" w:rsidR="00245915" w:rsidRPr="00245915" w:rsidRDefault="0077495C" w:rsidP="0077495C">
      <w:pPr>
        <w:pStyle w:val="NoSpacing"/>
        <w:rPr>
          <w:rFonts w:ascii="ＭＳ ゴシック" w:eastAsia="ＭＳ ゴシック" w:hAnsi="ＭＳ ゴシック" w:cs="Courier New"/>
          <w:color w:val="A9B7C6"/>
          <w:sz w:val="23"/>
          <w:szCs w:val="23"/>
        </w:rPr>
      </w:pPr>
      <w:r>
        <w:rPr>
          <w:noProof/>
        </w:rPr>
        <w:lastRenderedPageBreak/>
        <w:drawing>
          <wp:inline distT="0" distB="0" distL="0" distR="0" wp14:anchorId="5DC813CC" wp14:editId="39FA1302">
            <wp:extent cx="5396230" cy="432943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96230" cy="4329430"/>
                    </a:xfrm>
                    <a:prstGeom prst="rect">
                      <a:avLst/>
                    </a:prstGeom>
                    <a:noFill/>
                    <a:ln>
                      <a:noFill/>
                    </a:ln>
                  </pic:spPr>
                </pic:pic>
              </a:graphicData>
            </a:graphic>
          </wp:inline>
        </w:drawing>
      </w:r>
    </w:p>
    <w:p w14:paraId="1EE4AA6F" w14:textId="2D17A6F9" w:rsidR="006D4D4B" w:rsidRDefault="006D4D4B" w:rsidP="006D4D4B">
      <w:pPr>
        <w:pStyle w:val="NoSpacing"/>
      </w:pPr>
    </w:p>
    <w:p w14:paraId="5B0DF3B2" w14:textId="51DC098C" w:rsidR="0024092A" w:rsidRDefault="006D4D4B" w:rsidP="0024092A">
      <w:pPr>
        <w:pStyle w:val="NoSpacing"/>
      </w:pPr>
      <w:r>
        <w:t xml:space="preserve">This class is held in the Client class as an </w:t>
      </w:r>
      <w:proofErr w:type="spellStart"/>
      <w:r>
        <w:t>ArrayList</w:t>
      </w:r>
      <w:proofErr w:type="spellEnd"/>
      <w:r>
        <w:t xml:space="preserve"> of Note</w:t>
      </w:r>
      <w:r w:rsidR="00245915">
        <w:t xml:space="preserve"> with two methods </w:t>
      </w:r>
      <w:proofErr w:type="spellStart"/>
      <w:r w:rsidR="00245915">
        <w:t>createNote</w:t>
      </w:r>
      <w:proofErr w:type="spellEnd"/>
      <w:r w:rsidR="00245915">
        <w:t xml:space="preserve">() and </w:t>
      </w:r>
      <w:proofErr w:type="spellStart"/>
      <w:r w:rsidR="00245915">
        <w:t>getNote</w:t>
      </w:r>
      <w:proofErr w:type="spellEnd"/>
      <w:r w:rsidR="00245915">
        <w:t>()</w:t>
      </w:r>
      <w:r>
        <w:t>. The class itself contains the String note, and priority value</w:t>
      </w:r>
      <w:r w:rsidR="00BE6F54">
        <w:t>,</w:t>
      </w:r>
      <w:r>
        <w:t xml:space="preserve"> date created and a HashSet of support staff members which have read the note. While the note class is public, the instances are created and maintained within the Client class and stored in a private variable. So only object that can access a specific instance of Client can access its notes. This will simplify permission as if a user has permission to access that </w:t>
      </w:r>
      <w:r w:rsidR="00BE6F54">
        <w:t xml:space="preserve">Client’s </w:t>
      </w:r>
      <w:r>
        <w:t xml:space="preserve">instance </w:t>
      </w:r>
      <w:r w:rsidR="00BE6F54">
        <w:t xml:space="preserve">they </w:t>
      </w:r>
      <w:r>
        <w:t xml:space="preserve">would </w:t>
      </w:r>
      <w:r w:rsidR="00BE6F54">
        <w:t>also have</w:t>
      </w:r>
      <w:r>
        <w:t xml:space="preserve"> permission to access its messages.</w:t>
      </w:r>
      <w:r w:rsidR="0024092A">
        <w:t xml:space="preserve"> Two new methods were created in the </w:t>
      </w:r>
      <w:proofErr w:type="spellStart"/>
      <w:r w:rsidR="0024092A" w:rsidRPr="00245915">
        <w:rPr>
          <w:rFonts w:hint="eastAsia"/>
        </w:rPr>
        <w:t>ClientController</w:t>
      </w:r>
      <w:proofErr w:type="spellEnd"/>
      <w:r w:rsidR="0024092A">
        <w:t xml:space="preserve"> class to link the front-end UI to the new classes and methods. </w:t>
      </w:r>
    </w:p>
    <w:p w14:paraId="21D57BFF" w14:textId="5C4D186C" w:rsidR="006D4D4B" w:rsidRDefault="00255DA8" w:rsidP="0024092A">
      <w:pPr>
        <w:pStyle w:val="NoSpacing"/>
      </w:pPr>
      <w:r>
        <w:t>T</w:t>
      </w:r>
      <w:r w:rsidR="0024092A">
        <w:t xml:space="preserve">he layout of the notes </w:t>
      </w:r>
      <w:r w:rsidR="00A05E1D">
        <w:t>section</w:t>
      </w:r>
      <w:r w:rsidR="0024092A">
        <w:t xml:space="preserve"> of the website was design</w:t>
      </w:r>
      <w:r>
        <w:t>ed</w:t>
      </w:r>
      <w:r w:rsidR="0024092A">
        <w:t xml:space="preserve"> to </w:t>
      </w:r>
      <w:r>
        <w:t>match the agreed design</w:t>
      </w:r>
      <w:r w:rsidR="0024092A">
        <w:t xml:space="preserve">. </w:t>
      </w:r>
    </w:p>
    <w:p w14:paraId="0E7A3F1C" w14:textId="02D3D28B" w:rsidR="0024092A" w:rsidRDefault="0024092A" w:rsidP="006D4D4B">
      <w:pPr>
        <w:pStyle w:val="NoSpacing"/>
      </w:pPr>
    </w:p>
    <w:p w14:paraId="1340C8E9" w14:textId="4321275A" w:rsidR="0024092A" w:rsidRDefault="00A05E1D" w:rsidP="006D4D4B">
      <w:pPr>
        <w:pStyle w:val="NoSpacing"/>
      </w:pPr>
      <w:r>
        <w:rPr>
          <w:noProof/>
        </w:rPr>
        <w:lastRenderedPageBreak/>
        <w:drawing>
          <wp:inline distT="0" distB="0" distL="0" distR="0" wp14:anchorId="5FA190DC" wp14:editId="60D0BE4B">
            <wp:extent cx="5400040" cy="411416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00040" cy="4114165"/>
                    </a:xfrm>
                    <a:prstGeom prst="rect">
                      <a:avLst/>
                    </a:prstGeom>
                    <a:noFill/>
                    <a:ln>
                      <a:noFill/>
                    </a:ln>
                  </pic:spPr>
                </pic:pic>
              </a:graphicData>
            </a:graphic>
          </wp:inline>
        </w:drawing>
      </w:r>
    </w:p>
    <w:p w14:paraId="557F945A" w14:textId="1ABF28B5" w:rsidR="0024092A" w:rsidRDefault="0024092A" w:rsidP="006D4D4B">
      <w:pPr>
        <w:pStyle w:val="NoSpacing"/>
      </w:pPr>
      <w:r>
        <w:t xml:space="preserve">(Fig </w:t>
      </w:r>
      <w:r w:rsidR="00DC2B40">
        <w:t>0</w:t>
      </w:r>
      <w:r w:rsidR="00C33E42">
        <w:t>4</w:t>
      </w:r>
      <w:r>
        <w:t xml:space="preserve"> – the website showing the note section.)</w:t>
      </w:r>
    </w:p>
    <w:p w14:paraId="3A9963C5" w14:textId="53AB74BC" w:rsidR="0024092A" w:rsidRDefault="0024092A" w:rsidP="006D4D4B">
      <w:pPr>
        <w:pStyle w:val="NoSpacing"/>
      </w:pPr>
      <w:r>
        <w:rPr>
          <w:noProof/>
        </w:rPr>
        <w:lastRenderedPageBreak/>
        <w:drawing>
          <wp:inline distT="0" distB="0" distL="0" distR="0" wp14:anchorId="47FEE6FB" wp14:editId="1DC618A0">
            <wp:extent cx="2243137" cy="4491342"/>
            <wp:effectExtent l="0" t="0" r="508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259779" cy="4524664"/>
                    </a:xfrm>
                    <a:prstGeom prst="rect">
                      <a:avLst/>
                    </a:prstGeom>
                    <a:noFill/>
                    <a:ln>
                      <a:noFill/>
                    </a:ln>
                  </pic:spPr>
                </pic:pic>
              </a:graphicData>
            </a:graphic>
          </wp:inline>
        </w:drawing>
      </w:r>
    </w:p>
    <w:p w14:paraId="73AA3C7E" w14:textId="5E660B19" w:rsidR="0024092A" w:rsidRDefault="0024092A" w:rsidP="006D4D4B">
      <w:pPr>
        <w:pStyle w:val="NoSpacing"/>
      </w:pPr>
      <w:r>
        <w:t xml:space="preserve">(Fig </w:t>
      </w:r>
      <w:r w:rsidR="00DC2B40">
        <w:t>0</w:t>
      </w:r>
      <w:r w:rsidR="00C33E42">
        <w:t>5</w:t>
      </w:r>
      <w:r>
        <w:t xml:space="preserve"> – the website in </w:t>
      </w:r>
      <w:r w:rsidR="00A05E1D">
        <w:t>mobile</w:t>
      </w:r>
      <w:r>
        <w:t xml:space="preserve"> view with a </w:t>
      </w:r>
      <w:r w:rsidR="00A05E1D">
        <w:t>message</w:t>
      </w:r>
      <w:r>
        <w:t xml:space="preserve"> </w:t>
      </w:r>
      <w:r w:rsidR="00A05E1D">
        <w:t>clicked</w:t>
      </w:r>
      <w:r>
        <w:t>)</w:t>
      </w:r>
    </w:p>
    <w:p w14:paraId="4984E8CF" w14:textId="0AE42937" w:rsidR="00A05E1D" w:rsidRDefault="00A05E1D" w:rsidP="006D4D4B">
      <w:pPr>
        <w:pStyle w:val="NoSpacing"/>
      </w:pPr>
    </w:p>
    <w:p w14:paraId="6E0DD88D" w14:textId="57279646" w:rsidR="00A05E1D" w:rsidRDefault="00A05E1D" w:rsidP="006D4D4B">
      <w:pPr>
        <w:pStyle w:val="NoSpacing"/>
      </w:pPr>
      <w:r>
        <w:t>In fig</w:t>
      </w:r>
      <w:r w:rsidR="00A31EC5">
        <w:t>ure</w:t>
      </w:r>
      <w:r>
        <w:t xml:space="preserve"> </w:t>
      </w:r>
      <w:r w:rsidR="00C33E42">
        <w:t>four</w:t>
      </w:r>
      <w:r>
        <w:t xml:space="preserve"> and </w:t>
      </w:r>
      <w:r w:rsidR="00C33E42">
        <w:t>five</w:t>
      </w:r>
      <w:r w:rsidR="004B5E3A">
        <w:t>,</w:t>
      </w:r>
      <w:r>
        <w:t xml:space="preserve"> the </w:t>
      </w:r>
      <w:r w:rsidR="00D67701">
        <w:t>grey</w:t>
      </w:r>
      <w:r>
        <w:t xml:space="preserve"> </w:t>
      </w:r>
      <w:r w:rsidR="00D67701">
        <w:t>colour</w:t>
      </w:r>
      <w:r>
        <w:t xml:space="preserve"> on th</w:t>
      </w:r>
      <w:r w:rsidR="00D67701">
        <w:t>e</w:t>
      </w:r>
      <w:r>
        <w:t xml:space="preserve"> </w:t>
      </w:r>
      <w:r w:rsidR="00D67701">
        <w:t>message</w:t>
      </w:r>
      <w:r>
        <w:t xml:space="preserve"> </w:t>
      </w:r>
      <w:r w:rsidR="00D67701">
        <w:t>indicates</w:t>
      </w:r>
      <w:r>
        <w:t xml:space="preserve"> that it has already been read </w:t>
      </w:r>
      <w:r w:rsidR="00BE6F54">
        <w:t>b</w:t>
      </w:r>
      <w:r>
        <w:t>y the logged-in user. The Select a Client select box has all the names that the logged-in support staff member supports. Clicking a name will sort the message to only show messages about the selected client.</w:t>
      </w:r>
    </w:p>
    <w:p w14:paraId="06A94ECF" w14:textId="49A7C87A" w:rsidR="00C1450A" w:rsidRDefault="00D67701" w:rsidP="00DC2B40">
      <w:r>
        <w:t xml:space="preserve">The JavaScript that enables this functionality is </w:t>
      </w:r>
      <w:r w:rsidR="005A781A">
        <w:t xml:space="preserve">simple but involves </w:t>
      </w:r>
      <w:r w:rsidR="00255DA8">
        <w:t>much</w:t>
      </w:r>
      <w:r w:rsidR="005A781A">
        <w:t xml:space="preserve"> </w:t>
      </w:r>
      <w:r w:rsidR="00C1450A">
        <w:t>code.</w:t>
      </w:r>
      <w:r>
        <w:t xml:space="preserve"> </w:t>
      </w:r>
      <w:r w:rsidR="00255DA8">
        <w:t>F</w:t>
      </w:r>
      <w:r w:rsidR="00C1450A">
        <w:t>irst</w:t>
      </w:r>
      <w:r w:rsidR="00255DA8">
        <w:t>,</w:t>
      </w:r>
      <w:r w:rsidR="00C1450A">
        <w:t xml:space="preserve"> the function cleans up </w:t>
      </w:r>
      <w:r w:rsidR="00B54D79">
        <w:t>and sets up the note system.</w:t>
      </w:r>
      <w:r w:rsidR="0077495C">
        <w:rPr>
          <w:noProof/>
        </w:rPr>
        <w:drawing>
          <wp:inline distT="0" distB="0" distL="0" distR="0" wp14:anchorId="4CB69098" wp14:editId="3DEE494D">
            <wp:extent cx="5396230" cy="3714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96230" cy="371475"/>
                    </a:xfrm>
                    <a:prstGeom prst="rect">
                      <a:avLst/>
                    </a:prstGeom>
                    <a:noFill/>
                    <a:ln>
                      <a:noFill/>
                    </a:ln>
                  </pic:spPr>
                </pic:pic>
              </a:graphicData>
            </a:graphic>
          </wp:inline>
        </w:drawing>
      </w:r>
      <w:r w:rsidR="00B54D79">
        <w:t>this to functions remove all clients from the Selection box. And then populate it again. then any notes already displayed are removed.</w:t>
      </w:r>
      <w:r w:rsidR="0077495C">
        <w:rPr>
          <w:noProof/>
        </w:rPr>
        <w:drawing>
          <wp:inline distT="0" distB="0" distL="0" distR="0" wp14:anchorId="4810CE58" wp14:editId="5499C2AE">
            <wp:extent cx="5396230" cy="36703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96230" cy="367030"/>
                    </a:xfrm>
                    <a:prstGeom prst="rect">
                      <a:avLst/>
                    </a:prstGeom>
                    <a:noFill/>
                    <a:ln>
                      <a:noFill/>
                    </a:ln>
                  </pic:spPr>
                </pic:pic>
              </a:graphicData>
            </a:graphic>
          </wp:inline>
        </w:drawing>
      </w:r>
      <w:r w:rsidR="00B54D79">
        <w:t xml:space="preserve">With this done </w:t>
      </w:r>
      <w:r>
        <w:t>all the clients the logged-in user support</w:t>
      </w:r>
      <w:r w:rsidR="00BE6F54">
        <w:t>s</w:t>
      </w:r>
      <w:r w:rsidR="005A781A">
        <w:t xml:space="preserve"> </w:t>
      </w:r>
      <w:r w:rsidR="00B54D79">
        <w:t xml:space="preserve">are </w:t>
      </w:r>
      <w:r>
        <w:t xml:space="preserve">retrieved using the </w:t>
      </w:r>
      <w:proofErr w:type="spellStart"/>
      <w:r w:rsidRPr="00D67701">
        <w:rPr>
          <w:rStyle w:val="NoSpacingChar"/>
          <w:rFonts w:hint="eastAsia"/>
        </w:rPr>
        <w:t>getSupportWorkersClients</w:t>
      </w:r>
      <w:proofErr w:type="spellEnd"/>
      <w:r w:rsidRPr="00D67701">
        <w:rPr>
          <w:rStyle w:val="NoSpacingChar"/>
          <w:rFonts w:hint="eastAsia"/>
        </w:rPr>
        <w:t>/</w:t>
      </w:r>
      <w:r>
        <w:rPr>
          <w:rStyle w:val="NoSpacingChar"/>
        </w:rPr>
        <w:t xml:space="preserve"> path.</w:t>
      </w:r>
      <w:r w:rsidR="005A781A">
        <w:rPr>
          <w:rStyle w:val="NoSpacingChar"/>
        </w:rPr>
        <w:t xml:space="preserve"> This returns a collect</w:t>
      </w:r>
      <w:r w:rsidR="00BE6F54">
        <w:rPr>
          <w:rStyle w:val="NoSpacingChar"/>
        </w:rPr>
        <w:t>ion</w:t>
      </w:r>
      <w:r w:rsidR="005A781A">
        <w:rPr>
          <w:rStyle w:val="NoSpacingChar"/>
        </w:rPr>
        <w:t xml:space="preserve"> that is iterated over. Each iteration checks if that client has any notes usin</w:t>
      </w:r>
      <w:r w:rsidR="00DC2B40">
        <w:rPr>
          <w:rStyle w:val="NoSpacingChar"/>
        </w:rPr>
        <w:t>g</w:t>
      </w:r>
      <w:r w:rsidR="0077495C">
        <w:rPr>
          <w:rFonts w:ascii="ＭＳ ゴシック" w:eastAsia="ＭＳ ゴシック" w:hAnsi="ＭＳ ゴシック" w:cs="Courier New" w:hint="eastAsia"/>
          <w:noProof/>
          <w:color w:val="CC7832"/>
          <w:sz w:val="23"/>
          <w:szCs w:val="23"/>
        </w:rPr>
        <w:drawing>
          <wp:inline distT="0" distB="0" distL="0" distR="0" wp14:anchorId="0CA4D58B" wp14:editId="2AC7F925">
            <wp:extent cx="5396230" cy="3670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96230" cy="367030"/>
                    </a:xfrm>
                    <a:prstGeom prst="rect">
                      <a:avLst/>
                    </a:prstGeom>
                    <a:noFill/>
                    <a:ln>
                      <a:noFill/>
                    </a:ln>
                  </pic:spPr>
                </pic:pic>
              </a:graphicData>
            </a:graphic>
          </wp:inline>
        </w:drawing>
      </w:r>
      <w:r w:rsidR="00C1450A">
        <w:t>If a name has been passed as a parameter from the Select a Client box, then.</w:t>
      </w:r>
    </w:p>
    <w:p w14:paraId="674F1F54" w14:textId="6D9D0F9B" w:rsidR="00C1450A" w:rsidRPr="00C1450A" w:rsidRDefault="0077495C" w:rsidP="0077495C">
      <w:pPr>
        <w:pStyle w:val="NoSpacing"/>
        <w:rPr>
          <w:rFonts w:ascii="ＭＳ ゴシック" w:eastAsia="ＭＳ ゴシック" w:hAnsi="ＭＳ ゴシック" w:cs="Courier New"/>
          <w:color w:val="A9B7C6"/>
          <w:sz w:val="23"/>
          <w:szCs w:val="23"/>
        </w:rPr>
      </w:pPr>
      <w:r>
        <w:rPr>
          <w:noProof/>
        </w:rPr>
        <w:lastRenderedPageBreak/>
        <w:drawing>
          <wp:inline distT="0" distB="0" distL="0" distR="0" wp14:anchorId="6C748E32" wp14:editId="2A475367">
            <wp:extent cx="5396230" cy="19558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96230" cy="195580"/>
                    </a:xfrm>
                    <a:prstGeom prst="rect">
                      <a:avLst/>
                    </a:prstGeom>
                    <a:noFill/>
                    <a:ln>
                      <a:noFill/>
                    </a:ln>
                  </pic:spPr>
                </pic:pic>
              </a:graphicData>
            </a:graphic>
          </wp:inline>
        </w:drawing>
      </w:r>
    </w:p>
    <w:p w14:paraId="100D513F" w14:textId="3D6C911D" w:rsidR="00C1450A" w:rsidRDefault="00C1450A" w:rsidP="006D4D4B">
      <w:pPr>
        <w:pStyle w:val="NoSpacing"/>
      </w:pPr>
      <w:r>
        <w:t xml:space="preserve">checks this and </w:t>
      </w:r>
    </w:p>
    <w:p w14:paraId="3F4F6DC4" w14:textId="241ECCE4" w:rsidR="00C1450A" w:rsidRPr="00C1450A" w:rsidRDefault="0077495C" w:rsidP="0077495C">
      <w:pPr>
        <w:pStyle w:val="NoSpacing"/>
        <w:rPr>
          <w:rFonts w:ascii="ＭＳ ゴシック" w:eastAsia="ＭＳ ゴシック" w:hAnsi="ＭＳ ゴシック" w:cs="Courier New"/>
          <w:color w:val="A9B7C6"/>
          <w:sz w:val="23"/>
          <w:szCs w:val="23"/>
        </w:rPr>
      </w:pPr>
      <w:r>
        <w:rPr>
          <w:noProof/>
        </w:rPr>
        <w:drawing>
          <wp:inline distT="0" distB="0" distL="0" distR="0" wp14:anchorId="66E39539" wp14:editId="05C32D06">
            <wp:extent cx="5396230" cy="186055"/>
            <wp:effectExtent l="0" t="0" r="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96230" cy="186055"/>
                    </a:xfrm>
                    <a:prstGeom prst="rect">
                      <a:avLst/>
                    </a:prstGeom>
                    <a:noFill/>
                    <a:ln>
                      <a:noFill/>
                    </a:ln>
                  </pic:spPr>
                </pic:pic>
              </a:graphicData>
            </a:graphic>
          </wp:inline>
        </w:drawing>
      </w:r>
    </w:p>
    <w:p w14:paraId="0024B2D2" w14:textId="6A85A2E1" w:rsidR="00C1450A" w:rsidRDefault="00C1450A" w:rsidP="006D4D4B">
      <w:pPr>
        <w:pStyle w:val="NoSpacing"/>
      </w:pPr>
      <w:r>
        <w:t xml:space="preserve">skips any note that has not got that first and last name. </w:t>
      </w:r>
      <w:r w:rsidR="006E1CAC">
        <w:t>T</w:t>
      </w:r>
      <w:r>
        <w:t xml:space="preserve">his is </w:t>
      </w:r>
      <w:r w:rsidR="0037567A">
        <w:t xml:space="preserve">still an </w:t>
      </w:r>
      <w:r>
        <w:t>O(n)</w:t>
      </w:r>
      <w:r w:rsidR="0037567A">
        <w:t xml:space="preserve"> algorithm </w:t>
      </w:r>
      <w:r>
        <w:t xml:space="preserve">as </w:t>
      </w:r>
      <w:r w:rsidR="0037567A">
        <w:t>each element in a collect</w:t>
      </w:r>
      <w:r w:rsidR="0077495C">
        <w:t>ion</w:t>
      </w:r>
      <w:r w:rsidR="0037567A">
        <w:t xml:space="preserve"> will still need to be checked</w:t>
      </w:r>
      <w:r>
        <w:t xml:space="preserve">. An improvement here would be to create a new </w:t>
      </w:r>
      <w:r w:rsidR="0037567A">
        <w:t xml:space="preserve">Java method as a </w:t>
      </w:r>
      <w:r>
        <w:t>URL</w:t>
      </w:r>
      <w:r w:rsidR="0037567A">
        <w:t xml:space="preserve"> resource </w:t>
      </w:r>
      <w:r>
        <w:t>that takes the ID of the client and gets that specific object back. This refactoring was not done because of time restrict</w:t>
      </w:r>
      <w:r w:rsidR="00BE6F54">
        <w:t>ions.</w:t>
      </w:r>
      <w:r>
        <w:t xml:space="preserve"> </w:t>
      </w:r>
    </w:p>
    <w:p w14:paraId="7F4AD1F1" w14:textId="77777777" w:rsidR="00C1450A" w:rsidRDefault="00C1450A" w:rsidP="006D4D4B">
      <w:pPr>
        <w:pStyle w:val="NoSpacing"/>
      </w:pPr>
    </w:p>
    <w:p w14:paraId="12ED5863" w14:textId="62B9C94A" w:rsidR="00D67701" w:rsidRDefault="005A781A" w:rsidP="006D4D4B">
      <w:pPr>
        <w:pStyle w:val="NoSpacing"/>
      </w:pPr>
      <w:r>
        <w:t>when a note is found it is checked again</w:t>
      </w:r>
      <w:r w:rsidR="006E1CAC">
        <w:t>st</w:t>
      </w:r>
      <w:r>
        <w:t xml:space="preserve"> the </w:t>
      </w:r>
      <w:proofErr w:type="spellStart"/>
      <w:r>
        <w:t>hasBeenReadBy</w:t>
      </w:r>
      <w:proofErr w:type="spellEnd"/>
      <w:r>
        <w:t xml:space="preserve"> collect</w:t>
      </w:r>
      <w:r w:rsidR="002B6165">
        <w:t>ion</w:t>
      </w:r>
      <w:r>
        <w:t xml:space="preserve"> if it has not been read then a li tag is created and if it has been read then the li tag is</w:t>
      </w:r>
      <w:r w:rsidR="002B6165">
        <w:t xml:space="preserve"> also </w:t>
      </w:r>
      <w:r>
        <w:t>coloured grey.</w:t>
      </w:r>
    </w:p>
    <w:p w14:paraId="398BD544" w14:textId="09366A81" w:rsidR="005A781A" w:rsidRPr="005A781A" w:rsidRDefault="0077495C" w:rsidP="0077495C">
      <w:pPr>
        <w:pStyle w:val="NoSpacing"/>
        <w:rPr>
          <w:rFonts w:ascii="ＭＳ ゴシック" w:eastAsia="ＭＳ ゴシック" w:hAnsi="ＭＳ ゴシック" w:cs="Courier New"/>
          <w:color w:val="A9B7C6"/>
          <w:sz w:val="23"/>
          <w:szCs w:val="23"/>
        </w:rPr>
      </w:pPr>
      <w:r>
        <w:rPr>
          <w:noProof/>
        </w:rPr>
        <w:drawing>
          <wp:inline distT="0" distB="0" distL="0" distR="0" wp14:anchorId="7760EC7B" wp14:editId="6D60AEA1">
            <wp:extent cx="5396230" cy="1300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96230" cy="1300480"/>
                    </a:xfrm>
                    <a:prstGeom prst="rect">
                      <a:avLst/>
                    </a:prstGeom>
                    <a:noFill/>
                    <a:ln>
                      <a:noFill/>
                    </a:ln>
                  </pic:spPr>
                </pic:pic>
              </a:graphicData>
            </a:graphic>
          </wp:inline>
        </w:drawing>
      </w:r>
    </w:p>
    <w:p w14:paraId="060357F1" w14:textId="07A084DF" w:rsidR="005A781A" w:rsidRDefault="005A781A" w:rsidP="006D4D4B">
      <w:pPr>
        <w:pStyle w:val="NoSpacing"/>
      </w:pPr>
      <w:r>
        <w:t>next the on click function is created for that li element.</w:t>
      </w:r>
    </w:p>
    <w:p w14:paraId="1EB561D7" w14:textId="7B162EDA" w:rsidR="005A781A" w:rsidRPr="005A781A" w:rsidRDefault="0077495C" w:rsidP="0077495C">
      <w:pPr>
        <w:pStyle w:val="NoSpacing"/>
        <w:rPr>
          <w:rFonts w:ascii="ＭＳ ゴシック" w:eastAsia="ＭＳ ゴシック" w:hAnsi="ＭＳ ゴシック" w:cs="Courier New"/>
          <w:color w:val="A9B7C6"/>
          <w:sz w:val="23"/>
          <w:szCs w:val="23"/>
        </w:rPr>
      </w:pPr>
      <w:r>
        <w:rPr>
          <w:noProof/>
        </w:rPr>
        <w:drawing>
          <wp:inline distT="0" distB="0" distL="0" distR="0" wp14:anchorId="78333BF2" wp14:editId="512CBF96">
            <wp:extent cx="5400040" cy="11239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00040" cy="1123950"/>
                    </a:xfrm>
                    <a:prstGeom prst="rect">
                      <a:avLst/>
                    </a:prstGeom>
                    <a:noFill/>
                    <a:ln>
                      <a:noFill/>
                    </a:ln>
                  </pic:spPr>
                </pic:pic>
              </a:graphicData>
            </a:graphic>
          </wp:inline>
        </w:drawing>
      </w:r>
    </w:p>
    <w:p w14:paraId="1C8963B7" w14:textId="23E4C055" w:rsidR="005A781A" w:rsidRDefault="005A781A" w:rsidP="005A781A">
      <w:pPr>
        <w:pStyle w:val="NoSpacing"/>
      </w:pPr>
      <w:r>
        <w:t>This is created using a modal bootstrap function.</w:t>
      </w:r>
      <w:r w:rsidR="00F6187B">
        <w:t xml:space="preserve"> </w:t>
      </w:r>
      <w:r>
        <w:t xml:space="preserve">And when clicked the </w:t>
      </w:r>
      <w:proofErr w:type="spellStart"/>
      <w:r w:rsidRPr="005A781A">
        <w:rPr>
          <w:rFonts w:hint="eastAsia"/>
        </w:rPr>
        <w:t>hasBeenReadBy</w:t>
      </w:r>
      <w:proofErr w:type="spellEnd"/>
      <w:r>
        <w:t xml:space="preserve"> collect is updated.</w:t>
      </w:r>
    </w:p>
    <w:p w14:paraId="464CBF8A" w14:textId="3E3D6AB0" w:rsidR="005A781A" w:rsidRPr="005A781A" w:rsidRDefault="0077495C" w:rsidP="0077495C">
      <w:pPr>
        <w:pStyle w:val="NoSpacing"/>
        <w:rPr>
          <w:rFonts w:ascii="ＭＳ ゴシック" w:eastAsia="ＭＳ ゴシック" w:hAnsi="ＭＳ ゴシック" w:cs="Courier New"/>
          <w:color w:val="A9B7C6"/>
          <w:sz w:val="23"/>
          <w:szCs w:val="23"/>
        </w:rPr>
      </w:pPr>
      <w:r>
        <w:rPr>
          <w:noProof/>
        </w:rPr>
        <w:drawing>
          <wp:inline distT="0" distB="0" distL="0" distR="0" wp14:anchorId="4313FA27" wp14:editId="07817A98">
            <wp:extent cx="5400040" cy="1123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1123950"/>
                    </a:xfrm>
                    <a:prstGeom prst="rect">
                      <a:avLst/>
                    </a:prstGeom>
                    <a:noFill/>
                    <a:ln>
                      <a:noFill/>
                    </a:ln>
                  </pic:spPr>
                </pic:pic>
              </a:graphicData>
            </a:graphic>
          </wp:inline>
        </w:drawing>
      </w:r>
    </w:p>
    <w:p w14:paraId="784A2D16" w14:textId="1056D0A1" w:rsidR="0077495C" w:rsidRDefault="005A781A" w:rsidP="005A781A">
      <w:r>
        <w:t>when done</w:t>
      </w:r>
      <w:r w:rsidR="006E1CAC">
        <w:t>,</w:t>
      </w:r>
      <w:r>
        <w:t xml:space="preserve"> the new li element is added to the webpage</w:t>
      </w:r>
      <w:r w:rsidR="006E1CAC">
        <w:t>,</w:t>
      </w:r>
      <w:r>
        <w:t xml:space="preserve"> and this is repeated for each message </w:t>
      </w:r>
      <w:r w:rsidR="006E1CAC">
        <w:t xml:space="preserve">and </w:t>
      </w:r>
      <w:r>
        <w:t>each supported client.</w:t>
      </w:r>
    </w:p>
    <w:p w14:paraId="10E617B2" w14:textId="62C107CF" w:rsidR="005A781A" w:rsidRPr="005A781A" w:rsidRDefault="0077495C" w:rsidP="0077495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ＭＳ ゴシック" w:eastAsia="ＭＳ ゴシック" w:hAnsi="ＭＳ ゴシック" w:cs="Courier New"/>
          <w:color w:val="A9B7C6"/>
          <w:sz w:val="23"/>
          <w:szCs w:val="23"/>
        </w:rPr>
      </w:pPr>
      <w:r>
        <w:rPr>
          <w:rFonts w:ascii="ＭＳ ゴシック" w:eastAsia="ＭＳ ゴシック" w:hAnsi="ＭＳ ゴシック" w:cs="Courier New" w:hint="eastAsia"/>
          <w:noProof/>
          <w:color w:val="A9B7C6"/>
          <w:sz w:val="23"/>
          <w:szCs w:val="23"/>
        </w:rPr>
        <w:lastRenderedPageBreak/>
        <w:drawing>
          <wp:inline distT="0" distB="0" distL="0" distR="0" wp14:anchorId="77F5CDAF" wp14:editId="59ED40F6">
            <wp:extent cx="5396230" cy="206692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96230" cy="2066925"/>
                    </a:xfrm>
                    <a:prstGeom prst="rect">
                      <a:avLst/>
                    </a:prstGeom>
                    <a:noFill/>
                    <a:ln>
                      <a:noFill/>
                    </a:ln>
                  </pic:spPr>
                </pic:pic>
              </a:graphicData>
            </a:graphic>
          </wp:inline>
        </w:drawing>
      </w:r>
    </w:p>
    <w:p w14:paraId="04817CF1" w14:textId="1340E70F" w:rsidR="008E29E2" w:rsidRDefault="004B5E3A" w:rsidP="00767C5A">
      <w:r>
        <w:t>The</w:t>
      </w:r>
      <w:r w:rsidR="0037567A">
        <w:t xml:space="preserve"> last code needed </w:t>
      </w:r>
      <w:r w:rsidR="00BE6F54">
        <w:t>was for the</w:t>
      </w:r>
      <w:r w:rsidR="0037567A">
        <w:t xml:space="preserve"> sort function</w:t>
      </w:r>
      <w:r w:rsidR="006E1CAC">
        <w:t>;</w:t>
      </w:r>
      <w:r w:rsidR="0037567A">
        <w:t xml:space="preserve"> this works on an already populated list of messages. The sort algorithm is an altered version of one from </w:t>
      </w:r>
      <w:r w:rsidR="0037567A" w:rsidRPr="0037567A">
        <w:t>w3schools</w:t>
      </w:r>
      <w:r w:rsidR="0037567A">
        <w:t>.</w:t>
      </w:r>
      <w:r w:rsidR="00351DC0">
        <w:t xml:space="preserve">To test </w:t>
      </w:r>
      <w:r>
        <w:t>the</w:t>
      </w:r>
      <w:r w:rsidR="00351DC0">
        <w:t xml:space="preserve"> system is functioning correctly</w:t>
      </w:r>
      <w:r w:rsidR="00255DA8">
        <w:t>,</w:t>
      </w:r>
      <w:r w:rsidR="00351DC0">
        <w:t xml:space="preserve"> </w:t>
      </w:r>
      <w:r w:rsidR="00373EE6">
        <w:t>several</w:t>
      </w:r>
      <w:r w:rsidR="00351DC0">
        <w:t xml:space="preserve"> test</w:t>
      </w:r>
      <w:r w:rsidR="00255DA8">
        <w:t>s</w:t>
      </w:r>
      <w:r w:rsidR="00351DC0">
        <w:t xml:space="preserve"> where created.</w:t>
      </w:r>
    </w:p>
    <w:tbl>
      <w:tblPr>
        <w:tblStyle w:val="TableGrid"/>
        <w:tblW w:w="8494" w:type="dxa"/>
        <w:tblLook w:val="04A0" w:firstRow="1" w:lastRow="0" w:firstColumn="1" w:lastColumn="0" w:noHBand="0" w:noVBand="1"/>
      </w:tblPr>
      <w:tblGrid>
        <w:gridCol w:w="593"/>
        <w:gridCol w:w="1670"/>
        <w:gridCol w:w="1134"/>
        <w:gridCol w:w="1017"/>
        <w:gridCol w:w="1251"/>
        <w:gridCol w:w="2829"/>
      </w:tblGrid>
      <w:tr w:rsidR="002B249B" w14:paraId="492D1086" w14:textId="5E8B7F24" w:rsidTr="00E34099">
        <w:trPr>
          <w:trHeight w:val="245"/>
        </w:trPr>
        <w:tc>
          <w:tcPr>
            <w:tcW w:w="593" w:type="dxa"/>
          </w:tcPr>
          <w:p w14:paraId="78DFF68A" w14:textId="104834F7" w:rsidR="002B249B" w:rsidRDefault="002B249B" w:rsidP="008E29E2">
            <w:r>
              <w:t>Test</w:t>
            </w:r>
          </w:p>
        </w:tc>
        <w:tc>
          <w:tcPr>
            <w:tcW w:w="1670" w:type="dxa"/>
          </w:tcPr>
          <w:p w14:paraId="50A24BEA" w14:textId="34E9654C" w:rsidR="002B249B" w:rsidRDefault="002B249B" w:rsidP="008E29E2">
            <w:r>
              <w:t>Client</w:t>
            </w:r>
          </w:p>
        </w:tc>
        <w:tc>
          <w:tcPr>
            <w:tcW w:w="1134" w:type="dxa"/>
          </w:tcPr>
          <w:p w14:paraId="7D472858" w14:textId="4BA74CC9" w:rsidR="002B249B" w:rsidRDefault="002B249B" w:rsidP="008E29E2">
            <w:r>
              <w:t>Support Worker</w:t>
            </w:r>
          </w:p>
        </w:tc>
        <w:tc>
          <w:tcPr>
            <w:tcW w:w="1017" w:type="dxa"/>
          </w:tcPr>
          <w:p w14:paraId="2DE3BE18" w14:textId="0DABA7A1" w:rsidR="002B249B" w:rsidRDefault="002B249B" w:rsidP="008E29E2">
            <w:r>
              <w:t>Supports client?</w:t>
            </w:r>
          </w:p>
        </w:tc>
        <w:tc>
          <w:tcPr>
            <w:tcW w:w="1251" w:type="dxa"/>
          </w:tcPr>
          <w:p w14:paraId="15005798" w14:textId="54A2443E" w:rsidR="002B249B" w:rsidRDefault="002B249B" w:rsidP="008E29E2">
            <w:r>
              <w:t>Can access Messages.</w:t>
            </w:r>
          </w:p>
        </w:tc>
        <w:tc>
          <w:tcPr>
            <w:tcW w:w="2829" w:type="dxa"/>
          </w:tcPr>
          <w:p w14:paraId="2899818A" w14:textId="260B6C49" w:rsidR="002B249B" w:rsidRDefault="002B249B" w:rsidP="008E29E2">
            <w:r>
              <w:t>Notes.</w:t>
            </w:r>
          </w:p>
        </w:tc>
      </w:tr>
      <w:tr w:rsidR="002B249B" w14:paraId="2573BA40" w14:textId="240B4F78" w:rsidTr="00E34099">
        <w:trPr>
          <w:trHeight w:val="245"/>
        </w:trPr>
        <w:tc>
          <w:tcPr>
            <w:tcW w:w="593" w:type="dxa"/>
          </w:tcPr>
          <w:p w14:paraId="3D335882" w14:textId="3D249F67" w:rsidR="002B249B" w:rsidRDefault="002B249B" w:rsidP="008E29E2">
            <w:r>
              <w:t>1</w:t>
            </w:r>
          </w:p>
        </w:tc>
        <w:tc>
          <w:tcPr>
            <w:tcW w:w="1670" w:type="dxa"/>
          </w:tcPr>
          <w:p w14:paraId="60DFC842" w14:textId="4301F57B" w:rsidR="002B249B" w:rsidRDefault="002B249B" w:rsidP="008E29E2">
            <w:r>
              <w:t>Paul Smith</w:t>
            </w:r>
          </w:p>
        </w:tc>
        <w:tc>
          <w:tcPr>
            <w:tcW w:w="1134" w:type="dxa"/>
          </w:tcPr>
          <w:p w14:paraId="0412752E" w14:textId="33FC2884" w:rsidR="002B249B" w:rsidRDefault="002B249B" w:rsidP="008E29E2">
            <w:r>
              <w:t>Tim Sims</w:t>
            </w:r>
          </w:p>
        </w:tc>
        <w:tc>
          <w:tcPr>
            <w:tcW w:w="1017" w:type="dxa"/>
          </w:tcPr>
          <w:p w14:paraId="53261A16" w14:textId="45BD110D" w:rsidR="002B249B" w:rsidRDefault="002B249B" w:rsidP="008E29E2">
            <w:r>
              <w:t>yes</w:t>
            </w:r>
          </w:p>
        </w:tc>
        <w:tc>
          <w:tcPr>
            <w:tcW w:w="1251" w:type="dxa"/>
          </w:tcPr>
          <w:p w14:paraId="77C3968E" w14:textId="5D49D412" w:rsidR="002B249B" w:rsidRDefault="002B249B" w:rsidP="008E29E2">
            <w:r>
              <w:t>Yes</w:t>
            </w:r>
          </w:p>
        </w:tc>
        <w:tc>
          <w:tcPr>
            <w:tcW w:w="2829" w:type="dxa"/>
          </w:tcPr>
          <w:p w14:paraId="60F47B3E" w14:textId="23EEAE02" w:rsidR="002B249B" w:rsidRDefault="002B249B" w:rsidP="008E29E2">
            <w:r>
              <w:t>Messages are displayed and correctly coloured if not read.</w:t>
            </w:r>
          </w:p>
        </w:tc>
      </w:tr>
      <w:tr w:rsidR="002B249B" w14:paraId="04F6A03A" w14:textId="1E28F2C3" w:rsidTr="00E34099">
        <w:trPr>
          <w:trHeight w:val="252"/>
        </w:trPr>
        <w:tc>
          <w:tcPr>
            <w:tcW w:w="593" w:type="dxa"/>
          </w:tcPr>
          <w:p w14:paraId="605DEF37" w14:textId="41040AAF" w:rsidR="002B249B" w:rsidRDefault="002B249B" w:rsidP="002B249B">
            <w:r>
              <w:t>2</w:t>
            </w:r>
          </w:p>
        </w:tc>
        <w:tc>
          <w:tcPr>
            <w:tcW w:w="1670" w:type="dxa"/>
          </w:tcPr>
          <w:p w14:paraId="61101013" w14:textId="75D7517C" w:rsidR="002B249B" w:rsidRDefault="002B249B" w:rsidP="002B249B">
            <w:r>
              <w:t>Paul Smith</w:t>
            </w:r>
          </w:p>
        </w:tc>
        <w:tc>
          <w:tcPr>
            <w:tcW w:w="1134" w:type="dxa"/>
          </w:tcPr>
          <w:p w14:paraId="40458B35" w14:textId="06B01E17" w:rsidR="002B249B" w:rsidRDefault="002B249B" w:rsidP="002B249B">
            <w:r>
              <w:t>Kim Clark</w:t>
            </w:r>
          </w:p>
        </w:tc>
        <w:tc>
          <w:tcPr>
            <w:tcW w:w="1017" w:type="dxa"/>
          </w:tcPr>
          <w:p w14:paraId="46FA5615" w14:textId="538D6D17" w:rsidR="002B249B" w:rsidRDefault="002B249B" w:rsidP="002B249B">
            <w:r>
              <w:t>yes</w:t>
            </w:r>
          </w:p>
        </w:tc>
        <w:tc>
          <w:tcPr>
            <w:tcW w:w="1251" w:type="dxa"/>
          </w:tcPr>
          <w:p w14:paraId="0CC537B4" w14:textId="24AB6875" w:rsidR="002B249B" w:rsidRDefault="00BE6F54" w:rsidP="002B249B">
            <w:r>
              <w:t>yes</w:t>
            </w:r>
          </w:p>
        </w:tc>
        <w:tc>
          <w:tcPr>
            <w:tcW w:w="2829" w:type="dxa"/>
          </w:tcPr>
          <w:p w14:paraId="23F5D246" w14:textId="02B63C36" w:rsidR="002B249B" w:rsidRDefault="002B249B" w:rsidP="002B249B">
            <w:r>
              <w:t>Messages are displayed and correctly coloured if not read.</w:t>
            </w:r>
          </w:p>
        </w:tc>
      </w:tr>
      <w:tr w:rsidR="002B249B" w14:paraId="19E18111" w14:textId="77777777" w:rsidTr="00E34099">
        <w:trPr>
          <w:trHeight w:val="252"/>
        </w:trPr>
        <w:tc>
          <w:tcPr>
            <w:tcW w:w="593" w:type="dxa"/>
          </w:tcPr>
          <w:p w14:paraId="6B3360C4" w14:textId="531AB45D" w:rsidR="002B249B" w:rsidRDefault="002B249B" w:rsidP="002B249B">
            <w:r>
              <w:t>3</w:t>
            </w:r>
          </w:p>
        </w:tc>
        <w:tc>
          <w:tcPr>
            <w:tcW w:w="1670" w:type="dxa"/>
          </w:tcPr>
          <w:p w14:paraId="688B9D62" w14:textId="0EAF03D9" w:rsidR="002B249B" w:rsidRDefault="002B249B" w:rsidP="002B249B">
            <w:r>
              <w:t>N/A</w:t>
            </w:r>
          </w:p>
        </w:tc>
        <w:tc>
          <w:tcPr>
            <w:tcW w:w="1134" w:type="dxa"/>
          </w:tcPr>
          <w:p w14:paraId="4F219A62" w14:textId="35AA3E11" w:rsidR="002B249B" w:rsidRDefault="002B249B" w:rsidP="002B249B">
            <w:r>
              <w:t>Mike Johnson</w:t>
            </w:r>
          </w:p>
        </w:tc>
        <w:tc>
          <w:tcPr>
            <w:tcW w:w="1017" w:type="dxa"/>
          </w:tcPr>
          <w:p w14:paraId="572C7D03" w14:textId="4C822F67" w:rsidR="002B249B" w:rsidRDefault="002B249B" w:rsidP="002B249B">
            <w:r>
              <w:t>No</w:t>
            </w:r>
          </w:p>
        </w:tc>
        <w:tc>
          <w:tcPr>
            <w:tcW w:w="1251" w:type="dxa"/>
          </w:tcPr>
          <w:p w14:paraId="60C4CD01" w14:textId="2209ABDB" w:rsidR="002B249B" w:rsidRDefault="002B249B" w:rsidP="002B249B">
            <w:r>
              <w:t>No</w:t>
            </w:r>
          </w:p>
        </w:tc>
        <w:tc>
          <w:tcPr>
            <w:tcW w:w="2829" w:type="dxa"/>
          </w:tcPr>
          <w:p w14:paraId="78F9954C" w14:textId="53956B20" w:rsidR="002B249B" w:rsidRDefault="002B249B" w:rsidP="002B249B">
            <w:r>
              <w:t xml:space="preserve">No messages display. </w:t>
            </w:r>
            <w:r w:rsidR="00E34099">
              <w:t>Or options to create messages.</w:t>
            </w:r>
          </w:p>
        </w:tc>
      </w:tr>
      <w:tr w:rsidR="002B249B" w14:paraId="3552EAF7" w14:textId="77777777" w:rsidTr="00E34099">
        <w:trPr>
          <w:trHeight w:val="252"/>
        </w:trPr>
        <w:tc>
          <w:tcPr>
            <w:tcW w:w="593" w:type="dxa"/>
          </w:tcPr>
          <w:p w14:paraId="77B2857F" w14:textId="428636FE" w:rsidR="002B249B" w:rsidRDefault="002B249B" w:rsidP="002B249B">
            <w:r>
              <w:t>4</w:t>
            </w:r>
          </w:p>
        </w:tc>
        <w:tc>
          <w:tcPr>
            <w:tcW w:w="1670" w:type="dxa"/>
          </w:tcPr>
          <w:p w14:paraId="69D24267" w14:textId="2D141D3D" w:rsidR="002B249B" w:rsidRDefault="002B249B" w:rsidP="002B249B">
            <w:r>
              <w:t>Clare Limes</w:t>
            </w:r>
          </w:p>
        </w:tc>
        <w:tc>
          <w:tcPr>
            <w:tcW w:w="1134" w:type="dxa"/>
          </w:tcPr>
          <w:p w14:paraId="424A52C4" w14:textId="43802F99" w:rsidR="002B249B" w:rsidRDefault="002B249B" w:rsidP="002B249B">
            <w:r>
              <w:t>N/A</w:t>
            </w:r>
          </w:p>
        </w:tc>
        <w:tc>
          <w:tcPr>
            <w:tcW w:w="1017" w:type="dxa"/>
          </w:tcPr>
          <w:p w14:paraId="385611E1" w14:textId="36B4AF1F" w:rsidR="002B249B" w:rsidRDefault="002B249B" w:rsidP="002B249B">
            <w:r>
              <w:t>No</w:t>
            </w:r>
          </w:p>
        </w:tc>
        <w:tc>
          <w:tcPr>
            <w:tcW w:w="1251" w:type="dxa"/>
          </w:tcPr>
          <w:p w14:paraId="58F8B50F" w14:textId="368ADCAF" w:rsidR="002B249B" w:rsidRDefault="002B249B" w:rsidP="002B249B">
            <w:r>
              <w:t>no</w:t>
            </w:r>
          </w:p>
        </w:tc>
        <w:tc>
          <w:tcPr>
            <w:tcW w:w="2829" w:type="dxa"/>
          </w:tcPr>
          <w:p w14:paraId="5846F5DC" w14:textId="43EE7E17" w:rsidR="002B249B" w:rsidRDefault="002B249B" w:rsidP="002B249B">
            <w:r>
              <w:t>No option to create messages for Clare lines.</w:t>
            </w:r>
          </w:p>
        </w:tc>
      </w:tr>
      <w:tr w:rsidR="00E34099" w14:paraId="1EBCB40F" w14:textId="77777777" w:rsidTr="00E34099">
        <w:trPr>
          <w:trHeight w:val="252"/>
        </w:trPr>
        <w:tc>
          <w:tcPr>
            <w:tcW w:w="593" w:type="dxa"/>
          </w:tcPr>
          <w:p w14:paraId="17E801DC" w14:textId="48546AB5" w:rsidR="00E34099" w:rsidRDefault="00E34099" w:rsidP="00E34099">
            <w:r>
              <w:t>5</w:t>
            </w:r>
          </w:p>
        </w:tc>
        <w:tc>
          <w:tcPr>
            <w:tcW w:w="1670" w:type="dxa"/>
          </w:tcPr>
          <w:p w14:paraId="3A9C1FED" w14:textId="4B7A0325" w:rsidR="00E34099" w:rsidRDefault="00E34099" w:rsidP="00E34099">
            <w:r>
              <w:t>Terry Stonham</w:t>
            </w:r>
            <w:r w:rsidR="00BE6F54">
              <w:t>, Paul Smith</w:t>
            </w:r>
          </w:p>
        </w:tc>
        <w:tc>
          <w:tcPr>
            <w:tcW w:w="1134" w:type="dxa"/>
          </w:tcPr>
          <w:p w14:paraId="12819A1F" w14:textId="6BD131E6" w:rsidR="00E34099" w:rsidRDefault="00E34099" w:rsidP="00E34099">
            <w:r>
              <w:t>Tim Sims</w:t>
            </w:r>
          </w:p>
        </w:tc>
        <w:tc>
          <w:tcPr>
            <w:tcW w:w="1017" w:type="dxa"/>
          </w:tcPr>
          <w:p w14:paraId="110254A2" w14:textId="2D389A2E" w:rsidR="00E34099" w:rsidRDefault="00E34099" w:rsidP="00E34099">
            <w:r>
              <w:t>yes</w:t>
            </w:r>
          </w:p>
        </w:tc>
        <w:tc>
          <w:tcPr>
            <w:tcW w:w="1251" w:type="dxa"/>
          </w:tcPr>
          <w:p w14:paraId="21757543" w14:textId="21B15F92" w:rsidR="00E34099" w:rsidRDefault="00E34099" w:rsidP="00E34099">
            <w:r>
              <w:t>Yes</w:t>
            </w:r>
          </w:p>
        </w:tc>
        <w:tc>
          <w:tcPr>
            <w:tcW w:w="2829" w:type="dxa"/>
          </w:tcPr>
          <w:p w14:paraId="32205DD6" w14:textId="71A5FB09" w:rsidR="00E34099" w:rsidRDefault="00E34099" w:rsidP="00E34099">
            <w:r>
              <w:t>Can access message for both terry and Paul.</w:t>
            </w:r>
          </w:p>
        </w:tc>
      </w:tr>
    </w:tbl>
    <w:p w14:paraId="5155F50B" w14:textId="77777777" w:rsidR="004B5E3A" w:rsidRDefault="004B5E3A" w:rsidP="003744F3"/>
    <w:p w14:paraId="5AFBC7D1" w14:textId="1746582E" w:rsidR="00684061" w:rsidRPr="003744F3" w:rsidRDefault="00C219BF" w:rsidP="003744F3">
      <w:r>
        <w:t xml:space="preserve">With </w:t>
      </w:r>
      <w:r w:rsidR="00E34099">
        <w:t xml:space="preserve">the </w:t>
      </w:r>
      <w:r w:rsidR="00684061">
        <w:t>completion</w:t>
      </w:r>
      <w:r w:rsidR="00E34099">
        <w:t xml:space="preserve"> of </w:t>
      </w:r>
      <w:r>
        <w:t xml:space="preserve">the note system </w:t>
      </w:r>
      <w:r w:rsidR="00E34099">
        <w:t>test</w:t>
      </w:r>
      <w:r>
        <w:t>s</w:t>
      </w:r>
      <w:r w:rsidR="00255DA8">
        <w:t>,</w:t>
      </w:r>
      <w:r>
        <w:t xml:space="preserve"> the system was shown to the </w:t>
      </w:r>
      <w:r w:rsidR="00684061">
        <w:t xml:space="preserve">charity. </w:t>
      </w:r>
      <w:r>
        <w:t xml:space="preserve">The </w:t>
      </w:r>
      <w:r w:rsidR="00255DA8">
        <w:t>charity accepted the note system</w:t>
      </w:r>
      <w:r>
        <w:t xml:space="preserve"> with </w:t>
      </w:r>
      <w:r w:rsidR="00684061">
        <w:t>one desired change</w:t>
      </w:r>
      <w:r w:rsidR="00255DA8">
        <w:t xml:space="preserve"> t</w:t>
      </w:r>
      <w:r w:rsidR="00684061">
        <w:t>hat the note would also store who created the note. A simple change</w:t>
      </w:r>
      <w:r>
        <w:t xml:space="preserve"> by </w:t>
      </w:r>
      <w:r w:rsidR="00684061">
        <w:t xml:space="preserve">adding a </w:t>
      </w:r>
      <w:r>
        <w:t>‘</w:t>
      </w:r>
      <w:r w:rsidR="00684061">
        <w:t>create</w:t>
      </w:r>
      <w:r>
        <w:t>d’</w:t>
      </w:r>
      <w:r w:rsidR="00684061">
        <w:t xml:space="preserve"> field to the note class.</w:t>
      </w:r>
      <w:r>
        <w:t xml:space="preserve"> </w:t>
      </w:r>
      <w:r w:rsidR="004B5E3A">
        <w:t xml:space="preserve">This </w:t>
      </w:r>
      <w:r>
        <w:t xml:space="preserve">should have been caught earlier in development as the need to see who has sent a note is a common and </w:t>
      </w:r>
      <w:r w:rsidR="00255DA8">
        <w:t>essential</w:t>
      </w:r>
      <w:r>
        <w:t xml:space="preserve"> feature.</w:t>
      </w:r>
      <w:r w:rsidR="00684061">
        <w:t xml:space="preserve"> </w:t>
      </w:r>
      <w:r w:rsidR="00255DA8">
        <w:t>However,</w:t>
      </w:r>
      <w:r w:rsidR="00684061">
        <w:t xml:space="preserve"> with the current time constraints</w:t>
      </w:r>
      <w:r w:rsidR="00255DA8">
        <w:t>,</w:t>
      </w:r>
      <w:r>
        <w:t xml:space="preserve"> </w:t>
      </w:r>
      <w:r w:rsidR="00684061">
        <w:t xml:space="preserve">this </w:t>
      </w:r>
      <w:r>
        <w:t xml:space="preserve">change </w:t>
      </w:r>
      <w:r w:rsidR="00684061">
        <w:t xml:space="preserve">was added to the list of changes </w:t>
      </w:r>
      <w:r>
        <w:t xml:space="preserve">to be introduced after </w:t>
      </w:r>
      <w:r w:rsidR="00684061">
        <w:t>the September deadline.</w:t>
      </w:r>
    </w:p>
    <w:p w14:paraId="0E48DDD9" w14:textId="77777777" w:rsidR="00443E83" w:rsidRDefault="00443E83" w:rsidP="000D13BF">
      <w:pPr>
        <w:pStyle w:val="Heading3"/>
      </w:pPr>
      <w:r>
        <w:br w:type="page"/>
      </w:r>
    </w:p>
    <w:p w14:paraId="20399232" w14:textId="644A37BB" w:rsidR="007E38FF" w:rsidRPr="007E38FF" w:rsidRDefault="006D7A3C" w:rsidP="000D13BF">
      <w:pPr>
        <w:pStyle w:val="Heading3"/>
      </w:pPr>
      <w:bookmarkStart w:id="53" w:name="_Toc19455292"/>
      <w:r>
        <w:lastRenderedPageBreak/>
        <w:t xml:space="preserve">Part 5 </w:t>
      </w:r>
      <w:r w:rsidR="003744F3">
        <w:t xml:space="preserve">- </w:t>
      </w:r>
      <w:r w:rsidRPr="006D7A3C">
        <w:t>admin dashboard</w:t>
      </w:r>
      <w:r w:rsidR="00957E46">
        <w:t xml:space="preserve"> and </w:t>
      </w:r>
      <w:r w:rsidR="00957E46" w:rsidRPr="006D7A3C">
        <w:rPr>
          <w:rStyle w:val="Heading3Char"/>
        </w:rPr>
        <w:t xml:space="preserve">advisory </w:t>
      </w:r>
      <w:r w:rsidR="00957E46">
        <w:rPr>
          <w:rStyle w:val="Heading3Char"/>
        </w:rPr>
        <w:t>sub-</w:t>
      </w:r>
      <w:r w:rsidR="00957E46" w:rsidRPr="006D7A3C">
        <w:rPr>
          <w:rStyle w:val="Heading3Char"/>
        </w:rPr>
        <w:t>system</w:t>
      </w:r>
      <w:r w:rsidRPr="006D7A3C">
        <w:t>.</w:t>
      </w:r>
      <w:bookmarkEnd w:id="53"/>
    </w:p>
    <w:p w14:paraId="44B096B5" w14:textId="049DF7B7" w:rsidR="00E77D6E" w:rsidRDefault="0067279B" w:rsidP="0067279B">
      <w:r>
        <w:t xml:space="preserve">The design of the administration dashboard was to be </w:t>
      </w:r>
      <w:r w:rsidR="00EB7D5D">
        <w:t>like</w:t>
      </w:r>
      <w:r>
        <w:t xml:space="preserve"> the already finish support staff’s and client’s dashboard. </w:t>
      </w:r>
      <w:r w:rsidR="00443E83">
        <w:rPr>
          <w:noProof/>
        </w:rPr>
        <w:drawing>
          <wp:inline distT="0" distB="0" distL="0" distR="0" wp14:anchorId="62507E59" wp14:editId="2935D144">
            <wp:extent cx="5400040" cy="3723837"/>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3723837"/>
                    </a:xfrm>
                    <a:prstGeom prst="rect">
                      <a:avLst/>
                    </a:prstGeom>
                    <a:noFill/>
                    <a:ln>
                      <a:noFill/>
                    </a:ln>
                  </pic:spPr>
                </pic:pic>
              </a:graphicData>
            </a:graphic>
          </wp:inline>
        </w:drawing>
      </w:r>
      <w:r w:rsidR="00443E83">
        <w:t xml:space="preserve"> </w:t>
      </w:r>
      <w:r w:rsidR="00E77D6E">
        <w:t xml:space="preserve">(Fig </w:t>
      </w:r>
      <w:r w:rsidR="00DC2B40">
        <w:t>01</w:t>
      </w:r>
      <w:r w:rsidR="00E77D6E">
        <w:t xml:space="preserve"> – original design of the ad</w:t>
      </w:r>
      <w:r w:rsidR="000D13BF">
        <w:t>ministr</w:t>
      </w:r>
      <w:r w:rsidR="00E77D6E">
        <w:t>ation dashboard.)</w:t>
      </w:r>
    </w:p>
    <w:p w14:paraId="2586B99D" w14:textId="01EB5FAE" w:rsidR="0067279B" w:rsidRDefault="0067279B" w:rsidP="0067279B">
      <w:r>
        <w:t>Fig</w:t>
      </w:r>
      <w:r w:rsidR="00BE6F54">
        <w:t>ure</w:t>
      </w:r>
      <w:r>
        <w:t xml:space="preserve"> </w:t>
      </w:r>
      <w:r w:rsidR="00DC2B40">
        <w:t>one</w:t>
      </w:r>
      <w:r>
        <w:t xml:space="preserve"> shows the </w:t>
      </w:r>
      <w:r w:rsidR="00BE6F54">
        <w:t xml:space="preserve">original </w:t>
      </w:r>
      <w:r w:rsidR="00EB7D5D">
        <w:t xml:space="preserve">design made with the charity’s input. </w:t>
      </w:r>
      <w:r w:rsidR="00255DA8">
        <w:t>However,</w:t>
      </w:r>
      <w:r w:rsidR="00EB7D5D">
        <w:t xml:space="preserve"> during development</w:t>
      </w:r>
      <w:r w:rsidR="00255DA8">
        <w:t>,</w:t>
      </w:r>
      <w:r w:rsidR="00EB7D5D">
        <w:t xml:space="preserve"> some problems came to light. The most significate issue </w:t>
      </w:r>
      <w:r w:rsidR="000D13BF">
        <w:t>is</w:t>
      </w:r>
      <w:r w:rsidR="00EB7D5D">
        <w:t xml:space="preserve"> where to </w:t>
      </w:r>
      <w:r w:rsidR="000D13BF">
        <w:t>put the program</w:t>
      </w:r>
      <w:r w:rsidR="00EB7D5D">
        <w:t xml:space="preserve"> functions. For example. Removing a</w:t>
      </w:r>
      <w:r w:rsidR="00BE6F54">
        <w:t>n</w:t>
      </w:r>
      <w:r w:rsidR="00EB7D5D">
        <w:t xml:space="preserve"> appoint</w:t>
      </w:r>
      <w:r w:rsidR="00BE6F54">
        <w:t>ment</w:t>
      </w:r>
      <w:r w:rsidR="00EB7D5D">
        <w:t xml:space="preserve"> from a client. </w:t>
      </w:r>
      <w:r w:rsidR="00255DA8">
        <w:t>W</w:t>
      </w:r>
      <w:r w:rsidR="00EB7D5D">
        <w:t>ould that be part of the client buttons or appointment buttons</w:t>
      </w:r>
      <w:r w:rsidR="006E1CAC">
        <w:t>;</w:t>
      </w:r>
      <w:r w:rsidR="00EB7D5D">
        <w:t xml:space="preserve"> </w:t>
      </w:r>
      <w:r w:rsidR="000D13BF">
        <w:t>t</w:t>
      </w:r>
      <w:r w:rsidR="00EB7D5D">
        <w:t xml:space="preserve">his </w:t>
      </w:r>
      <w:r w:rsidR="000D13BF">
        <w:t xml:space="preserve">could mean </w:t>
      </w:r>
      <w:r w:rsidR="00EB7D5D">
        <w:t>manage</w:t>
      </w:r>
      <w:r w:rsidR="000D13BF">
        <w:t>r</w:t>
      </w:r>
      <w:r w:rsidR="00EB7D5D">
        <w:t>s</w:t>
      </w:r>
      <w:r w:rsidR="004B5E3A">
        <w:t xml:space="preserve"> </w:t>
      </w:r>
      <w:r w:rsidR="006E1CAC">
        <w:t>had</w:t>
      </w:r>
      <w:r w:rsidR="000D13BF">
        <w:t xml:space="preserve"> to </w:t>
      </w:r>
      <w:r w:rsidR="00255DA8">
        <w:t>search</w:t>
      </w:r>
      <w:r w:rsidR="00EB7D5D">
        <w:t xml:space="preserve"> for the functionality they need as most of the buttons were hidden until the group button was selected</w:t>
      </w:r>
      <w:r w:rsidR="00BE6F54">
        <w:t>. I</w:t>
      </w:r>
      <w:r w:rsidR="00EB7D5D">
        <w:t>n fig</w:t>
      </w:r>
      <w:r w:rsidR="00BE6F54">
        <w:t>ure</w:t>
      </w:r>
      <w:r w:rsidR="00EB7D5D">
        <w:t xml:space="preserve"> </w:t>
      </w:r>
      <w:r w:rsidR="00DC2B40">
        <w:t>one</w:t>
      </w:r>
      <w:r w:rsidR="006E1CAC">
        <w:t>,</w:t>
      </w:r>
      <w:r w:rsidR="00EB7D5D">
        <w:t xml:space="preserve"> the register staff button is only visible after the support staff button is clicked.</w:t>
      </w:r>
    </w:p>
    <w:p w14:paraId="6E567B64" w14:textId="1F77456D" w:rsidR="00EB7D5D" w:rsidRDefault="00EB7D5D" w:rsidP="0067279B">
      <w:r>
        <w:t xml:space="preserve">One of the requirements picked up during the </w:t>
      </w:r>
      <w:r w:rsidR="00BE6F54">
        <w:t>elicitation</w:t>
      </w:r>
      <w:r>
        <w:t xml:space="preserve"> process was the need for managers to understand and quickly complete their tasks. If </w:t>
      </w:r>
      <w:r w:rsidR="00943368">
        <w:t>the managers</w:t>
      </w:r>
      <w:r>
        <w:t xml:space="preserve"> struggled with the system and so did not accept it</w:t>
      </w:r>
      <w:r w:rsidR="00255DA8">
        <w:t>,</w:t>
      </w:r>
      <w:r>
        <w:t xml:space="preserve"> the </w:t>
      </w:r>
      <w:r w:rsidR="00255DA8">
        <w:t>w</w:t>
      </w:r>
      <w:r>
        <w:t>hole system would be pointless. Because of this</w:t>
      </w:r>
      <w:r w:rsidR="00255DA8">
        <w:t>,</w:t>
      </w:r>
      <w:r>
        <w:t xml:space="preserve"> the design was dropped</w:t>
      </w:r>
      <w:r w:rsidR="00255DA8">
        <w:t>,</w:t>
      </w:r>
      <w:r>
        <w:t xml:space="preserve"> and work began on a new design.</w:t>
      </w:r>
    </w:p>
    <w:p w14:paraId="0B224EEA" w14:textId="3CE371DF" w:rsidR="00E77D6E" w:rsidRDefault="00EB7D5D" w:rsidP="003744F3">
      <w:r>
        <w:t>The idea for this new design was that most of the function</w:t>
      </w:r>
      <w:r w:rsidR="004B5E3A">
        <w:t>s</w:t>
      </w:r>
      <w:r>
        <w:t xml:space="preserve"> would be visible but still grouped. One of the differences between the design requirements for a manager and support staff member was the need for the latter to use a mobile devi</w:t>
      </w:r>
      <w:r w:rsidR="00255DA8">
        <w:t>c</w:t>
      </w:r>
      <w:r>
        <w:t>e. Managers would be almost exclusive</w:t>
      </w:r>
      <w:r w:rsidR="006052A7">
        <w:t>ly</w:t>
      </w:r>
      <w:r>
        <w:t xml:space="preserve"> using a </w:t>
      </w:r>
      <w:r w:rsidR="00255DA8">
        <w:t>desktop</w:t>
      </w:r>
      <w:r>
        <w:t xml:space="preserve"> with much more screen </w:t>
      </w:r>
      <w:r w:rsidR="00255DA8">
        <w:t>space.</w:t>
      </w:r>
      <w:r w:rsidR="00E77D6E">
        <w:t xml:space="preserve"> </w:t>
      </w:r>
      <w:r w:rsidR="00443E83">
        <w:rPr>
          <w:noProof/>
        </w:rPr>
        <w:lastRenderedPageBreak/>
        <w:drawing>
          <wp:inline distT="0" distB="0" distL="0" distR="0" wp14:anchorId="5D57995E" wp14:editId="04A394F3">
            <wp:extent cx="5400040" cy="405003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40" cy="4050030"/>
                    </a:xfrm>
                    <a:prstGeom prst="rect">
                      <a:avLst/>
                    </a:prstGeom>
                    <a:noFill/>
                    <a:ln>
                      <a:noFill/>
                    </a:ln>
                  </pic:spPr>
                </pic:pic>
              </a:graphicData>
            </a:graphic>
          </wp:inline>
        </w:drawing>
      </w:r>
      <w:r w:rsidR="00443E83">
        <w:t xml:space="preserve"> </w:t>
      </w:r>
      <w:r w:rsidR="00E77D6E">
        <w:t xml:space="preserve">(Fig </w:t>
      </w:r>
      <w:r w:rsidR="00DC2B40">
        <w:t>02</w:t>
      </w:r>
      <w:r w:rsidR="00E77D6E">
        <w:t xml:space="preserve"> – the new design of the administration dashboard)</w:t>
      </w:r>
    </w:p>
    <w:p w14:paraId="4DE504D0" w14:textId="015D5BC1" w:rsidR="0077495C" w:rsidRDefault="00A67C7F" w:rsidP="003744F3">
      <w:r>
        <w:t>Fig</w:t>
      </w:r>
      <w:r w:rsidR="006052A7">
        <w:t>ure</w:t>
      </w:r>
      <w:r>
        <w:t xml:space="preserve"> </w:t>
      </w:r>
      <w:r w:rsidR="00DC2B40">
        <w:t>two</w:t>
      </w:r>
      <w:r>
        <w:t xml:space="preserve"> shows the new design that takes advantage of the space but </w:t>
      </w:r>
      <w:r w:rsidR="00943368">
        <w:t xml:space="preserve">is </w:t>
      </w:r>
      <w:r>
        <w:t>less usable on a smaller screen. To implement this</w:t>
      </w:r>
      <w:r w:rsidR="00887CDD">
        <w:t>,</w:t>
      </w:r>
      <w:r>
        <w:t xml:space="preserve"> when the user logged-in based on their use</w:t>
      </w:r>
      <w:r w:rsidR="00943368">
        <w:t>r-</w:t>
      </w:r>
      <w:r>
        <w:t>role the website would configure itself to that user.</w:t>
      </w:r>
    </w:p>
    <w:p w14:paraId="0261A77D" w14:textId="78AD3DF6" w:rsidR="00A67C7F" w:rsidRPr="00A67C7F" w:rsidRDefault="0077495C" w:rsidP="00A67C7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ＭＳ ゴシック" w:eastAsia="ＭＳ ゴシック" w:hAnsi="ＭＳ ゴシック" w:cs="Courier New"/>
          <w:color w:val="A9B7C6"/>
          <w:sz w:val="23"/>
          <w:szCs w:val="23"/>
        </w:rPr>
      </w:pPr>
      <w:r>
        <w:rPr>
          <w:rFonts w:ascii="ＭＳ ゴシック" w:eastAsia="ＭＳ ゴシック" w:hAnsi="ＭＳ ゴシック" w:cs="Courier New" w:hint="eastAsia"/>
          <w:noProof/>
          <w:color w:val="9876AA"/>
          <w:sz w:val="23"/>
          <w:szCs w:val="23"/>
        </w:rPr>
        <w:drawing>
          <wp:inline distT="0" distB="0" distL="0" distR="0" wp14:anchorId="1C6839DE" wp14:editId="7FCA54E9">
            <wp:extent cx="5400040" cy="2825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00040" cy="2825750"/>
                    </a:xfrm>
                    <a:prstGeom prst="rect">
                      <a:avLst/>
                    </a:prstGeom>
                    <a:noFill/>
                    <a:ln>
                      <a:noFill/>
                    </a:ln>
                  </pic:spPr>
                </pic:pic>
              </a:graphicData>
            </a:graphic>
          </wp:inline>
        </w:drawing>
      </w:r>
    </w:p>
    <w:p w14:paraId="7B90CCB9" w14:textId="75959BC7" w:rsidR="00A67C7F" w:rsidRDefault="00A67C7F" w:rsidP="003744F3">
      <w:r>
        <w:lastRenderedPageBreak/>
        <w:t>This code checks for the user</w:t>
      </w:r>
      <w:r w:rsidR="004B5E3A">
        <w:t>-</w:t>
      </w:r>
      <w:r>
        <w:t>role and if they are a staff member loads the note and behavioural systems</w:t>
      </w:r>
      <w:r w:rsidR="00943368">
        <w:t>,</w:t>
      </w:r>
      <w:r w:rsidR="004B5E3A">
        <w:t xml:space="preserve"> a</w:t>
      </w:r>
      <w:r>
        <w:t xml:space="preserve">nd if </w:t>
      </w:r>
      <w:r w:rsidR="006052A7">
        <w:t xml:space="preserve">the logging in user is </w:t>
      </w:r>
      <w:r>
        <w:t>a manager loads the manage</w:t>
      </w:r>
      <w:r w:rsidR="00887CDD">
        <w:t>ment</w:t>
      </w:r>
      <w:r>
        <w:t xml:space="preserve"> systems. This is split between the HTML and JavaScript </w:t>
      </w:r>
    </w:p>
    <w:p w14:paraId="3C7E5BD9" w14:textId="4A770213" w:rsidR="00864C42" w:rsidRDefault="00864C42" w:rsidP="003744F3">
      <w:r>
        <w:rPr>
          <w:noProof/>
        </w:rPr>
        <w:drawing>
          <wp:inline distT="0" distB="0" distL="0" distR="0" wp14:anchorId="54404F39" wp14:editId="71116E89">
            <wp:extent cx="5396230" cy="31908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96230" cy="3190875"/>
                    </a:xfrm>
                    <a:prstGeom prst="rect">
                      <a:avLst/>
                    </a:prstGeom>
                    <a:noFill/>
                    <a:ln>
                      <a:noFill/>
                    </a:ln>
                  </pic:spPr>
                </pic:pic>
              </a:graphicData>
            </a:graphic>
          </wp:inline>
        </w:drawing>
      </w:r>
      <w:r w:rsidR="00A67C7F">
        <w:t xml:space="preserve">The HTML </w:t>
      </w:r>
      <w:r w:rsidR="001A46DB">
        <w:t xml:space="preserve">file </w:t>
      </w:r>
      <w:r w:rsidR="00A67C7F">
        <w:t>has a collect</w:t>
      </w:r>
      <w:r w:rsidR="001A46DB">
        <w:t>ion</w:t>
      </w:r>
      <w:r w:rsidR="00A67C7F">
        <w:t xml:space="preserve"> of </w:t>
      </w:r>
      <w:proofErr w:type="spellStart"/>
      <w:r w:rsidR="00A67C7F">
        <w:t>div</w:t>
      </w:r>
      <w:r w:rsidR="00943368">
        <w:t>s</w:t>
      </w:r>
      <w:proofErr w:type="spellEnd"/>
      <w:r w:rsidR="00A67C7F">
        <w:t xml:space="preserve"> for each function set</w:t>
      </w:r>
      <w:r w:rsidR="004B5E3A">
        <w:t>,</w:t>
      </w:r>
      <w:r w:rsidR="00A67C7F">
        <w:t xml:space="preserve"> and </w:t>
      </w:r>
      <w:r w:rsidR="001A46DB">
        <w:t xml:space="preserve">JavaScript is used to </w:t>
      </w:r>
      <w:r w:rsidR="00A67C7F">
        <w:t xml:space="preserve">create the </w:t>
      </w:r>
      <w:r w:rsidR="001A46DB">
        <w:t xml:space="preserve">required </w:t>
      </w:r>
      <w:r w:rsidR="00A67C7F">
        <w:t>buttons for each set.</w:t>
      </w:r>
    </w:p>
    <w:p w14:paraId="09B416FC" w14:textId="3B6156C4" w:rsidR="00A67C7F" w:rsidRPr="00A67C7F" w:rsidRDefault="00864C42" w:rsidP="00864C42">
      <w:pPr>
        <w:rPr>
          <w:rFonts w:ascii="ＭＳ ゴシック" w:eastAsia="ＭＳ ゴシック" w:hAnsi="ＭＳ ゴシック" w:cs="Courier New"/>
          <w:color w:val="A9B7C6"/>
          <w:sz w:val="23"/>
          <w:szCs w:val="23"/>
        </w:rPr>
      </w:pPr>
      <w:r>
        <w:rPr>
          <w:noProof/>
        </w:rPr>
        <w:drawing>
          <wp:inline distT="0" distB="0" distL="0" distR="0" wp14:anchorId="50ACD786" wp14:editId="51FB858A">
            <wp:extent cx="5396230" cy="151003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396230" cy="1510030"/>
                    </a:xfrm>
                    <a:prstGeom prst="rect">
                      <a:avLst/>
                    </a:prstGeom>
                    <a:noFill/>
                    <a:ln>
                      <a:noFill/>
                    </a:ln>
                  </pic:spPr>
                </pic:pic>
              </a:graphicData>
            </a:graphic>
          </wp:inline>
        </w:drawing>
      </w:r>
    </w:p>
    <w:p w14:paraId="75DC5C69" w14:textId="1C9031E8" w:rsidR="00A67C7F" w:rsidRDefault="00A67C7F" w:rsidP="003744F3">
      <w:r>
        <w:t>The message system is hidden</w:t>
      </w:r>
      <w:r w:rsidR="004B5E3A">
        <w:t>,</w:t>
      </w:r>
      <w:r>
        <w:t xml:space="preserve"> and a button with a function is created and appended to the div. </w:t>
      </w:r>
      <w:r w:rsidR="004B5E3A">
        <w:t>E</w:t>
      </w:r>
      <w:r w:rsidR="00EA223D">
        <w:t xml:space="preserve">ach button </w:t>
      </w:r>
      <w:r w:rsidR="00943368">
        <w:t xml:space="preserve">is </w:t>
      </w:r>
      <w:r w:rsidR="00EA223D">
        <w:t>similar</w:t>
      </w:r>
      <w:r w:rsidR="00943368">
        <w:t>ly</w:t>
      </w:r>
      <w:r w:rsidR="00EA223D">
        <w:t xml:space="preserve"> cod</w:t>
      </w:r>
      <w:r w:rsidR="00943368">
        <w:t>ed</w:t>
      </w:r>
      <w:r w:rsidR="00EA223D">
        <w:t xml:space="preserve"> bit with different names. When the code is clicked. The function is then opened.</w:t>
      </w:r>
    </w:p>
    <w:p w14:paraId="0F1C65CE" w14:textId="69F6E9B8" w:rsidR="00EA223D" w:rsidRDefault="00864C42" w:rsidP="003744F3">
      <w:r>
        <w:rPr>
          <w:noProof/>
        </w:rPr>
        <w:lastRenderedPageBreak/>
        <w:drawing>
          <wp:inline distT="0" distB="0" distL="0" distR="0" wp14:anchorId="58A21462" wp14:editId="6875C198">
            <wp:extent cx="5396230" cy="357187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96230" cy="3571875"/>
                    </a:xfrm>
                    <a:prstGeom prst="rect">
                      <a:avLst/>
                    </a:prstGeom>
                    <a:noFill/>
                    <a:ln>
                      <a:noFill/>
                    </a:ln>
                  </pic:spPr>
                </pic:pic>
              </a:graphicData>
            </a:graphic>
          </wp:inline>
        </w:drawing>
      </w:r>
      <w:r w:rsidR="00EA223D">
        <w:t xml:space="preserve">each button has a similar function that opens the form for that function and sets up its initial state. </w:t>
      </w:r>
    </w:p>
    <w:p w14:paraId="37CC570F" w14:textId="5A165E3D" w:rsidR="00EA223D" w:rsidRDefault="00864C42">
      <w:r>
        <w:rPr>
          <w:noProof/>
        </w:rPr>
        <w:drawing>
          <wp:inline distT="0" distB="0" distL="0" distR="0" wp14:anchorId="4E0E1987" wp14:editId="324913B4">
            <wp:extent cx="5396230" cy="130048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96230" cy="1300480"/>
                    </a:xfrm>
                    <a:prstGeom prst="rect">
                      <a:avLst/>
                    </a:prstGeom>
                    <a:noFill/>
                    <a:ln>
                      <a:noFill/>
                    </a:ln>
                  </pic:spPr>
                </pic:pic>
              </a:graphicData>
            </a:graphic>
          </wp:inline>
        </w:drawing>
      </w:r>
      <w:r w:rsidR="00EA223D">
        <w:t xml:space="preserve">The form itself is written in the HTML file and has an </w:t>
      </w:r>
      <w:proofErr w:type="spellStart"/>
      <w:r w:rsidR="00EA223D">
        <w:t>onsubmit</w:t>
      </w:r>
      <w:proofErr w:type="spellEnd"/>
      <w:r w:rsidR="00EA223D">
        <w:t xml:space="preserve"> function, the advisory system that is used to display information relevant to this form</w:t>
      </w:r>
      <w:r w:rsidR="006052A7">
        <w:t xml:space="preserve"> this can be </w:t>
      </w:r>
      <w:r w:rsidR="00EA223D">
        <w:t>anything from confirmation</w:t>
      </w:r>
      <w:r w:rsidR="006052A7">
        <w:t>s</w:t>
      </w:r>
      <w:r w:rsidR="00EA223D">
        <w:t xml:space="preserve"> to errors. The rest of the form is a mix of labels and input boxes.</w:t>
      </w:r>
    </w:p>
    <w:p w14:paraId="36E29C30" w14:textId="279EAEA3" w:rsidR="00EA223D" w:rsidRPr="00EA223D" w:rsidRDefault="00864C42" w:rsidP="00EA223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ＭＳ ゴシック" w:eastAsia="ＭＳ ゴシック" w:hAnsi="ＭＳ ゴシック" w:cs="Courier New"/>
          <w:color w:val="A9B7C6"/>
          <w:sz w:val="23"/>
          <w:szCs w:val="23"/>
        </w:rPr>
      </w:pPr>
      <w:r>
        <w:rPr>
          <w:rFonts w:ascii="ＭＳ ゴシック" w:eastAsia="ＭＳ ゴシック" w:hAnsi="ＭＳ ゴシック" w:cs="Courier New" w:hint="eastAsia"/>
          <w:noProof/>
          <w:color w:val="CC7832"/>
          <w:sz w:val="23"/>
          <w:szCs w:val="23"/>
        </w:rPr>
        <w:lastRenderedPageBreak/>
        <w:drawing>
          <wp:inline distT="0" distB="0" distL="0" distR="0" wp14:anchorId="2E2322C6" wp14:editId="0E146274">
            <wp:extent cx="5400040" cy="52578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00040" cy="5257800"/>
                    </a:xfrm>
                    <a:prstGeom prst="rect">
                      <a:avLst/>
                    </a:prstGeom>
                    <a:noFill/>
                    <a:ln>
                      <a:noFill/>
                    </a:ln>
                  </pic:spPr>
                </pic:pic>
              </a:graphicData>
            </a:graphic>
          </wp:inline>
        </w:drawing>
      </w:r>
    </w:p>
    <w:p w14:paraId="1CA766C1" w14:textId="79AEBE8A" w:rsidR="00EA223D" w:rsidRDefault="00943368" w:rsidP="003744F3">
      <w:r>
        <w:t>T</w:t>
      </w:r>
      <w:r w:rsidR="00EA223D">
        <w:t>he submit function is what send the data to the backend Java and form that to the database. This code gets the information needed to create an accountment and sends that to the Java backend. Then a confirmation is return</w:t>
      </w:r>
      <w:r w:rsidR="004B5E3A">
        <w:t>ed</w:t>
      </w:r>
      <w:r w:rsidR="00EA223D">
        <w:t xml:space="preserve"> and displayed using the advisory system</w:t>
      </w:r>
      <w:r w:rsidR="004B5E3A">
        <w:t>,</w:t>
      </w:r>
      <w:r w:rsidR="00EA223D">
        <w:t xml:space="preserve"> or if there was a problem</w:t>
      </w:r>
      <w:r w:rsidR="00864C42">
        <w:t>,</w:t>
      </w:r>
      <w:r w:rsidR="00EA223D">
        <w:t xml:space="preserve"> this is returned and displayed.</w:t>
      </w:r>
    </w:p>
    <w:p w14:paraId="1B6B7A93" w14:textId="55CBF883" w:rsidR="00C8496F" w:rsidRDefault="00C8496F" w:rsidP="003744F3"/>
    <w:p w14:paraId="7FD4383C" w14:textId="77777777" w:rsidR="00C8496F" w:rsidRDefault="00C8496F" w:rsidP="006D7A3C">
      <w:pPr>
        <w:pStyle w:val="Heading3"/>
        <w:sectPr w:rsidR="00C8496F" w:rsidSect="0047336C">
          <w:pgSz w:w="11906" w:h="16838"/>
          <w:pgMar w:top="1985" w:right="1701" w:bottom="1701" w:left="1701" w:header="708" w:footer="708" w:gutter="0"/>
          <w:cols w:space="708"/>
          <w:docGrid w:linePitch="360"/>
        </w:sectPr>
      </w:pPr>
    </w:p>
    <w:p w14:paraId="098985CD" w14:textId="1551ED68" w:rsidR="00C8496F" w:rsidRDefault="00C8496F">
      <w:r>
        <w:rPr>
          <w:noProof/>
        </w:rPr>
        <w:lastRenderedPageBreak/>
        <w:drawing>
          <wp:inline distT="0" distB="0" distL="0" distR="0" wp14:anchorId="4925F7ED" wp14:editId="0D9F70EC">
            <wp:extent cx="8339455" cy="259588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8339455" cy="2595880"/>
                    </a:xfrm>
                    <a:prstGeom prst="rect">
                      <a:avLst/>
                    </a:prstGeom>
                    <a:noFill/>
                    <a:ln>
                      <a:noFill/>
                    </a:ln>
                  </pic:spPr>
                </pic:pic>
              </a:graphicData>
            </a:graphic>
          </wp:inline>
        </w:drawing>
      </w:r>
    </w:p>
    <w:p w14:paraId="2AA4AC38" w14:textId="5C8F4EFE" w:rsidR="00C8496F" w:rsidRDefault="00C8496F" w:rsidP="00C8496F">
      <w:r>
        <w:t xml:space="preserve">(fig </w:t>
      </w:r>
      <w:r w:rsidR="00443E83">
        <w:t>03</w:t>
      </w:r>
      <w:r>
        <w:t xml:space="preserve"> – registering an appointment)</w:t>
      </w:r>
    </w:p>
    <w:p w14:paraId="1FD89F08" w14:textId="76B33740" w:rsidR="00C8496F" w:rsidRDefault="00C8496F" w:rsidP="00C8496F">
      <w:r>
        <w:t>Fig</w:t>
      </w:r>
      <w:r w:rsidR="006052A7">
        <w:t>ure</w:t>
      </w:r>
      <w:r>
        <w:t xml:space="preserve"> </w:t>
      </w:r>
      <w:r w:rsidR="00443E83">
        <w:t>three</w:t>
      </w:r>
      <w:r>
        <w:t xml:space="preserve"> shows the page playout and an appointment being created between terry </w:t>
      </w:r>
      <w:proofErr w:type="spellStart"/>
      <w:r>
        <w:t>stonham</w:t>
      </w:r>
      <w:proofErr w:type="spellEnd"/>
      <w:r>
        <w:t xml:space="preserve"> and mike Johnson and a confirmation message displayed confirming the appointment</w:t>
      </w:r>
      <w:r w:rsidR="008F2533">
        <w:t xml:space="preserve">. This form also helps minimise errors as only staff members with the correct </w:t>
      </w:r>
      <w:r w:rsidR="008F2533" w:rsidRPr="008F2533">
        <w:t>specialisation</w:t>
      </w:r>
      <w:r w:rsidR="008F2533">
        <w:t xml:space="preserve"> for this client will be displayed.</w:t>
      </w:r>
    </w:p>
    <w:p w14:paraId="529ACD31" w14:textId="571ECC26" w:rsidR="00C8496F" w:rsidRDefault="00C8496F" w:rsidP="00C8496F">
      <w:r>
        <w:rPr>
          <w:noProof/>
        </w:rPr>
        <w:lastRenderedPageBreak/>
        <w:drawing>
          <wp:inline distT="0" distB="0" distL="0" distR="0" wp14:anchorId="081D7BCA" wp14:editId="7EE29FF1">
            <wp:extent cx="8339455" cy="257683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8339455" cy="2576830"/>
                    </a:xfrm>
                    <a:prstGeom prst="rect">
                      <a:avLst/>
                    </a:prstGeom>
                    <a:noFill/>
                    <a:ln>
                      <a:noFill/>
                    </a:ln>
                  </pic:spPr>
                </pic:pic>
              </a:graphicData>
            </a:graphic>
          </wp:inline>
        </w:drawing>
      </w:r>
    </w:p>
    <w:p w14:paraId="538AA159" w14:textId="60A2CACD" w:rsidR="00C8496F" w:rsidRDefault="00C8496F" w:rsidP="00C8496F">
      <w:r>
        <w:t xml:space="preserve">(Fig </w:t>
      </w:r>
      <w:r w:rsidR="00443E83">
        <w:t>04</w:t>
      </w:r>
      <w:r>
        <w:t xml:space="preserve"> – registering an appointment error)</w:t>
      </w:r>
    </w:p>
    <w:p w14:paraId="52E01AEF" w14:textId="6CF648C5" w:rsidR="00687359" w:rsidRDefault="00C8496F" w:rsidP="00C8496F">
      <w:r>
        <w:t>Fig</w:t>
      </w:r>
      <w:r w:rsidR="006052A7">
        <w:t>ure</w:t>
      </w:r>
      <w:r>
        <w:t xml:space="preserve"> </w:t>
      </w:r>
      <w:r w:rsidR="00443E83">
        <w:t>four</w:t>
      </w:r>
      <w:r>
        <w:t xml:space="preserve"> shows an error when the same appointment information is used again</w:t>
      </w:r>
      <w:r w:rsidR="004B5E3A">
        <w:t>. T</w:t>
      </w:r>
      <w:r>
        <w:t>he system informs the user that the client is not free at this time.</w:t>
      </w:r>
      <w:r w:rsidR="00687359">
        <w:t xml:space="preserve"> </w:t>
      </w:r>
      <w:r w:rsidR="00687359">
        <w:br w:type="page"/>
      </w:r>
    </w:p>
    <w:p w14:paraId="244E5D43" w14:textId="4459130C" w:rsidR="00C8496F" w:rsidRDefault="00C8496F" w:rsidP="00C8496F">
      <w:r>
        <w:lastRenderedPageBreak/>
        <w:t>Another part of the advisory system is it will try and not just display the error but what can be done about it.</w:t>
      </w:r>
    </w:p>
    <w:p w14:paraId="3288716D" w14:textId="03BED7EF" w:rsidR="00C8496F" w:rsidRDefault="00C8496F" w:rsidP="00C8496F">
      <w:r>
        <w:rPr>
          <w:noProof/>
        </w:rPr>
        <w:drawing>
          <wp:inline distT="0" distB="0" distL="0" distR="0" wp14:anchorId="04C90801" wp14:editId="30A442EA">
            <wp:extent cx="8343900" cy="18383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8343900" cy="1838325"/>
                    </a:xfrm>
                    <a:prstGeom prst="rect">
                      <a:avLst/>
                    </a:prstGeom>
                    <a:noFill/>
                    <a:ln>
                      <a:noFill/>
                    </a:ln>
                  </pic:spPr>
                </pic:pic>
              </a:graphicData>
            </a:graphic>
          </wp:inline>
        </w:drawing>
      </w:r>
      <w:r w:rsidR="00687359">
        <w:t xml:space="preserve"> </w:t>
      </w:r>
      <w:r>
        <w:t xml:space="preserve">(fig </w:t>
      </w:r>
      <w:r w:rsidR="00443E83">
        <w:t>05</w:t>
      </w:r>
      <w:r>
        <w:t xml:space="preserve"> – error </w:t>
      </w:r>
      <w:r w:rsidR="008F2533">
        <w:t>removing a staff member</w:t>
      </w:r>
      <w:r>
        <w:t>)</w:t>
      </w:r>
    </w:p>
    <w:p w14:paraId="6AC45473" w14:textId="605F3DF8" w:rsidR="00687359" w:rsidRDefault="00443E83" w:rsidP="00C8496F">
      <w:r>
        <w:t>H</w:t>
      </w:r>
      <w:r w:rsidR="008F2533">
        <w:t>ere fig</w:t>
      </w:r>
      <w:r w:rsidR="006052A7">
        <w:t>ure</w:t>
      </w:r>
      <w:r w:rsidR="008F2533">
        <w:t xml:space="preserve"> </w:t>
      </w:r>
      <w:r>
        <w:t>five</w:t>
      </w:r>
      <w:r w:rsidR="008F2533">
        <w:t xml:space="preserve"> shows the advisory system showing an error and explain</w:t>
      </w:r>
      <w:r w:rsidR="00943368">
        <w:t>ing</w:t>
      </w:r>
      <w:r w:rsidR="008F2533">
        <w:t xml:space="preserve"> why this staff member cannot </w:t>
      </w:r>
      <w:r w:rsidR="004B5E3A">
        <w:t xml:space="preserve">be </w:t>
      </w:r>
      <w:r w:rsidR="008F2533">
        <w:t>removed.</w:t>
      </w:r>
      <w:r w:rsidR="00687359">
        <w:t xml:space="preserve"> </w:t>
      </w:r>
      <w:r w:rsidR="00687359">
        <w:br w:type="page"/>
      </w:r>
    </w:p>
    <w:p w14:paraId="30FA683C" w14:textId="77777777" w:rsidR="008F2533" w:rsidRDefault="008F2533" w:rsidP="00C8496F"/>
    <w:p w14:paraId="3B78F53C" w14:textId="5DDAB562" w:rsidR="008F2533" w:rsidRDefault="008F2533" w:rsidP="00C8496F">
      <w:r>
        <w:t>All the forms make use of error checking before submission</w:t>
      </w:r>
      <w:r w:rsidR="00786CA4">
        <w:t xml:space="preserve"> to enforce design by contract</w:t>
      </w:r>
      <w:r>
        <w:t xml:space="preserve">, from simple checks of correct data format to more advanced checks. An example of this is registering a client. </w:t>
      </w:r>
    </w:p>
    <w:p w14:paraId="7E32EBEE" w14:textId="2A6D49D8" w:rsidR="008F2533" w:rsidRDefault="008F2533" w:rsidP="00C8496F">
      <w:r>
        <w:rPr>
          <w:noProof/>
        </w:rPr>
        <w:drawing>
          <wp:inline distT="0" distB="0" distL="0" distR="0" wp14:anchorId="1FB8E6DE" wp14:editId="06B5A2DA">
            <wp:extent cx="8343900" cy="399605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8343900" cy="3996055"/>
                    </a:xfrm>
                    <a:prstGeom prst="rect">
                      <a:avLst/>
                    </a:prstGeom>
                    <a:noFill/>
                    <a:ln>
                      <a:noFill/>
                    </a:ln>
                  </pic:spPr>
                </pic:pic>
              </a:graphicData>
            </a:graphic>
          </wp:inline>
        </w:drawing>
      </w:r>
      <w:r>
        <w:t>(</w:t>
      </w:r>
      <w:r w:rsidR="00443E83">
        <w:t>F</w:t>
      </w:r>
      <w:r>
        <w:t xml:space="preserve">ig </w:t>
      </w:r>
      <w:r w:rsidR="00443E83">
        <w:t>06</w:t>
      </w:r>
      <w:r>
        <w:t xml:space="preserve"> – register client form)</w:t>
      </w:r>
    </w:p>
    <w:p w14:paraId="1D4C1076" w14:textId="09DC4539" w:rsidR="008F2533" w:rsidRDefault="008F2533" w:rsidP="00C8496F">
      <w:r>
        <w:lastRenderedPageBreak/>
        <w:t>Fig</w:t>
      </w:r>
      <w:r w:rsidR="004B5E3A">
        <w:t>ure</w:t>
      </w:r>
      <w:r>
        <w:t xml:space="preserve"> </w:t>
      </w:r>
      <w:r w:rsidR="004D3A23">
        <w:t>six</w:t>
      </w:r>
      <w:r>
        <w:t xml:space="preserve"> shows that there are no available supported house</w:t>
      </w:r>
      <w:r w:rsidR="00786CA4">
        <w:t xml:space="preserve">’s with free </w:t>
      </w:r>
      <w:r>
        <w:t>rooms for this client</w:t>
      </w:r>
      <w:r w:rsidR="00887CDD">
        <w:t>,</w:t>
      </w:r>
      <w:r>
        <w:t xml:space="preserve"> and so this client cannot be accepted until a room is available. But if this is needed</w:t>
      </w:r>
      <w:r w:rsidR="004B5E3A">
        <w:t>,</w:t>
      </w:r>
      <w:r>
        <w:t xml:space="preserve"> a temporary house can be created to house this client within the system.</w:t>
      </w:r>
      <w:r w:rsidR="00687359">
        <w:t xml:space="preserve"> </w:t>
      </w:r>
    </w:p>
    <w:p w14:paraId="657DB7DA" w14:textId="47263613" w:rsidR="008440E0" w:rsidRDefault="008440E0" w:rsidP="008440E0">
      <w:pPr>
        <w:pStyle w:val="NoSpacing"/>
      </w:pPr>
      <w:r>
        <w:t xml:space="preserve">One significate </w:t>
      </w:r>
      <w:r w:rsidR="00943368" w:rsidRPr="00943368">
        <w:t xml:space="preserve">mistake </w:t>
      </w:r>
      <w:r>
        <w:t>made here was not handling the assignment of the key worker. It became evident during development that from the view of the system the key worker had no requirements over a support worker.  From talking to the managers, it was agreed that the key worker would not need any specific system functionality and to the system</w:t>
      </w:r>
      <w:r w:rsidR="00786CA4">
        <w:t>,</w:t>
      </w:r>
      <w:r>
        <w:t xml:space="preserve"> a key work</w:t>
      </w:r>
      <w:r w:rsidR="00786CA4">
        <w:t>er</w:t>
      </w:r>
      <w:r>
        <w:t xml:space="preserve"> was the same as a support staff member. This distinction lead me to make a </w:t>
      </w:r>
      <w:r w:rsidR="00943368" w:rsidRPr="00943368">
        <w:t>mistake</w:t>
      </w:r>
      <w:r>
        <w:t>, just because the system does not need to respond in any particular way to a key worker does not take away the need to model that relationship. So, when developing the system</w:t>
      </w:r>
      <w:r w:rsidR="00943368">
        <w:t>,</w:t>
      </w:r>
      <w:r>
        <w:t xml:space="preserve"> I did not create the functionality to associat</w:t>
      </w:r>
      <w:r w:rsidR="00786CA4">
        <w:t>e</w:t>
      </w:r>
      <w:r>
        <w:t xml:space="preserve"> a support staff member as a client's key worker even though this was part of the requirements document. The ability to specify a key worker for a client has been added to the waiting room as a priority. </w:t>
      </w:r>
    </w:p>
    <w:p w14:paraId="49CB40C0" w14:textId="77777777" w:rsidR="008440E0" w:rsidRDefault="008440E0" w:rsidP="00C8496F"/>
    <w:p w14:paraId="66DD1068" w14:textId="6175713D" w:rsidR="00687359" w:rsidRDefault="00687359" w:rsidP="00C8496F">
      <w:r>
        <w:rPr>
          <w:noProof/>
        </w:rPr>
        <w:lastRenderedPageBreak/>
        <w:drawing>
          <wp:inline distT="0" distB="0" distL="0" distR="0" wp14:anchorId="2C82B94F" wp14:editId="0FD5D699">
            <wp:extent cx="6996430" cy="391985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996430" cy="3919855"/>
                    </a:xfrm>
                    <a:prstGeom prst="rect">
                      <a:avLst/>
                    </a:prstGeom>
                    <a:noFill/>
                    <a:ln>
                      <a:noFill/>
                    </a:ln>
                  </pic:spPr>
                </pic:pic>
              </a:graphicData>
            </a:graphic>
          </wp:inline>
        </w:drawing>
      </w:r>
    </w:p>
    <w:p w14:paraId="3EF649F3" w14:textId="432B414B" w:rsidR="00443E83" w:rsidRDefault="00443E83" w:rsidP="00443E83">
      <w:r>
        <w:t>(Fig 07 – manager access</w:t>
      </w:r>
      <w:r w:rsidR="004B5E3A">
        <w:t>ing</w:t>
      </w:r>
      <w:r>
        <w:t xml:space="preserve"> the staff member Kim Clark’s appointments)</w:t>
      </w:r>
    </w:p>
    <w:p w14:paraId="6D74B535" w14:textId="00496A17" w:rsidR="008440E0" w:rsidRDefault="008440E0" w:rsidP="00443E83">
      <w:r>
        <w:t xml:space="preserve">Figure seven shows the </w:t>
      </w:r>
      <w:r w:rsidR="00786CA4">
        <w:t>managers</w:t>
      </w:r>
      <w:r>
        <w:t xml:space="preserve"> ability to access the calendar of support staff members. This calendar has the same functionality as the support staff members. </w:t>
      </w:r>
    </w:p>
    <w:p w14:paraId="71860EE5" w14:textId="77777777" w:rsidR="00443E83" w:rsidRDefault="00443E83" w:rsidP="00C8496F"/>
    <w:p w14:paraId="7823C0F2" w14:textId="77777777" w:rsidR="00687359" w:rsidRDefault="00687359" w:rsidP="00C8496F">
      <w:pPr>
        <w:sectPr w:rsidR="00687359" w:rsidSect="001A46DB">
          <w:pgSz w:w="16838" w:h="11906" w:orient="landscape"/>
          <w:pgMar w:top="1701" w:right="1985" w:bottom="1701" w:left="1701" w:header="709" w:footer="709" w:gutter="0"/>
          <w:cols w:space="708"/>
          <w:docGrid w:linePitch="360"/>
        </w:sectPr>
      </w:pPr>
    </w:p>
    <w:p w14:paraId="4A3C4F73" w14:textId="3C738401" w:rsidR="006D7A3C" w:rsidRDefault="006D7A3C" w:rsidP="006D7A3C">
      <w:pPr>
        <w:pStyle w:val="Heading3"/>
      </w:pPr>
      <w:bookmarkStart w:id="54" w:name="_Toc19455293"/>
      <w:r>
        <w:lastRenderedPageBreak/>
        <w:t xml:space="preserve">Part 6 - </w:t>
      </w:r>
      <w:r w:rsidRPr="006D7A3C">
        <w:rPr>
          <w:rStyle w:val="Heading3Char"/>
        </w:rPr>
        <w:t xml:space="preserve">behavioural flagging and advisory </w:t>
      </w:r>
      <w:r w:rsidR="003744F3">
        <w:rPr>
          <w:rStyle w:val="Heading3Char"/>
        </w:rPr>
        <w:t>sub-</w:t>
      </w:r>
      <w:r w:rsidRPr="006D7A3C">
        <w:rPr>
          <w:rStyle w:val="Heading3Char"/>
        </w:rPr>
        <w:t>system</w:t>
      </w:r>
      <w:r w:rsidRPr="006D7A3C">
        <w:t>.</w:t>
      </w:r>
      <w:bookmarkEnd w:id="54"/>
    </w:p>
    <w:p w14:paraId="38D2AA4C" w14:textId="067B7823" w:rsidR="00DA678E" w:rsidRDefault="00DA678E" w:rsidP="00DA678E">
      <w:r>
        <w:t xml:space="preserve">The </w:t>
      </w:r>
      <w:r w:rsidRPr="008F248B">
        <w:t>behavioural flagging</w:t>
      </w:r>
      <w:r w:rsidR="008F248B">
        <w:t xml:space="preserve"> system relates to UC24 on page </w:t>
      </w:r>
      <w:r w:rsidR="004D3A23">
        <w:t>36</w:t>
      </w:r>
      <w:r w:rsidR="008F248B">
        <w:t xml:space="preserve"> of appendix</w:t>
      </w:r>
      <w:r w:rsidR="004D3A23">
        <w:t xml:space="preserve"> A</w:t>
      </w:r>
      <w:r w:rsidR="008F248B">
        <w:t>.  This can be broken down into two requirements first if a client has cancelled three appointments in a row</w:t>
      </w:r>
      <w:r w:rsidR="00887CDD">
        <w:t xml:space="preserve"> s</w:t>
      </w:r>
      <w:r w:rsidR="008F248B">
        <w:t xml:space="preserve">econd if they have cancelled three appointments with a specific support worker. </w:t>
      </w:r>
    </w:p>
    <w:p w14:paraId="3DA1A8D8" w14:textId="338FE6BA" w:rsidR="008F248B" w:rsidRDefault="008F248B" w:rsidP="008F248B">
      <w:pPr>
        <w:pStyle w:val="NoSpacing"/>
      </w:pPr>
      <w:r>
        <w:t xml:space="preserve">One change from the use case was instead of using the message system the </w:t>
      </w:r>
      <w:r w:rsidR="00786CA4">
        <w:t>warning</w:t>
      </w:r>
      <w:r>
        <w:t xml:space="preserve"> would be displayed on the advisory display this would mean the information is almost constantly displayed to the user not hidden in a note.</w:t>
      </w:r>
    </w:p>
    <w:p w14:paraId="202F6EFE" w14:textId="12844303" w:rsidR="00C84754" w:rsidRPr="00C84754" w:rsidRDefault="008F248B" w:rsidP="00864C42">
      <w:pPr>
        <w:pStyle w:val="NoSpacing"/>
        <w:rPr>
          <w:rFonts w:ascii="ＭＳ ゴシック" w:eastAsia="ＭＳ ゴシック" w:hAnsi="ＭＳ ゴシック" w:cs="Courier New"/>
          <w:color w:val="CC7832"/>
          <w:sz w:val="23"/>
          <w:szCs w:val="23"/>
        </w:rPr>
      </w:pPr>
      <w:r>
        <w:t xml:space="preserve">The system is written in two methods in the </w:t>
      </w:r>
      <w:proofErr w:type="spellStart"/>
      <w:r w:rsidRPr="008F248B">
        <w:t>CharityController</w:t>
      </w:r>
      <w:proofErr w:type="spellEnd"/>
      <w:r>
        <w:t xml:space="preserve"> class the first method is related to three missed appointments irrespective of </w:t>
      </w:r>
      <w:r w:rsidR="00887CDD">
        <w:t xml:space="preserve">a </w:t>
      </w:r>
      <w:r>
        <w:t>support worker.</w:t>
      </w:r>
      <w:r w:rsidR="00864C42">
        <w:rPr>
          <w:noProof/>
        </w:rPr>
        <w:drawing>
          <wp:inline distT="0" distB="0" distL="0" distR="0" wp14:anchorId="04481B67" wp14:editId="1FDDEF22">
            <wp:extent cx="5396230" cy="50863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396230" cy="5086350"/>
                    </a:xfrm>
                    <a:prstGeom prst="rect">
                      <a:avLst/>
                    </a:prstGeom>
                    <a:noFill/>
                    <a:ln>
                      <a:noFill/>
                    </a:ln>
                  </pic:spPr>
                </pic:pic>
              </a:graphicData>
            </a:graphic>
          </wp:inline>
        </w:drawing>
      </w:r>
    </w:p>
    <w:p w14:paraId="3F0EEEA7" w14:textId="11C573DB" w:rsidR="00C84754" w:rsidRDefault="00C84754" w:rsidP="008F248B">
      <w:pPr>
        <w:pStyle w:val="NoSpacing"/>
      </w:pPr>
      <w:r>
        <w:t>This method checks each client supported by the logged</w:t>
      </w:r>
      <w:r w:rsidR="00887CDD">
        <w:t>-</w:t>
      </w:r>
      <w:r>
        <w:t>in user for cancelled appointments if there have been three in a row then that client is added to an array and returned to the front-end for JavaScript to make use of.</w:t>
      </w:r>
    </w:p>
    <w:p w14:paraId="15401946" w14:textId="157578D8" w:rsidR="00C84754" w:rsidRDefault="00C84754" w:rsidP="008F248B">
      <w:pPr>
        <w:pStyle w:val="NoSpacing"/>
      </w:pPr>
    </w:p>
    <w:p w14:paraId="56A9A8D2" w14:textId="5510D3C9" w:rsidR="00C84754" w:rsidRDefault="00C84754" w:rsidP="008F248B">
      <w:pPr>
        <w:pStyle w:val="NoSpacing"/>
      </w:pPr>
      <w:r>
        <w:t>The method for checking for specific cance</w:t>
      </w:r>
      <w:r w:rsidR="00864C42">
        <w:t>l</w:t>
      </w:r>
      <w:r>
        <w:t xml:space="preserve">lations is </w:t>
      </w:r>
      <w:r w:rsidR="007A0ED5">
        <w:t>like</w:t>
      </w:r>
      <w:r>
        <w:t xml:space="preserve"> the previous method but checks appointments instead, if an </w:t>
      </w:r>
      <w:proofErr w:type="spellStart"/>
      <w:r>
        <w:t>appointmentMeeting</w:t>
      </w:r>
      <w:proofErr w:type="spellEnd"/>
      <w:r>
        <w:t xml:space="preserve"> has three </w:t>
      </w:r>
      <w:r w:rsidR="007A0ED5">
        <w:t>cance</w:t>
      </w:r>
      <w:r w:rsidR="00864C42">
        <w:t>l</w:t>
      </w:r>
      <w:r w:rsidR="007A0ED5">
        <w:t xml:space="preserve">lations </w:t>
      </w:r>
      <w:r>
        <w:t>in a row that appointment is added to a LinkedList and return to the front-end.</w:t>
      </w:r>
    </w:p>
    <w:p w14:paraId="1F8F88EF" w14:textId="608509AC" w:rsidR="007A0ED5" w:rsidRDefault="007A0ED5" w:rsidP="008F248B">
      <w:pPr>
        <w:pStyle w:val="NoSpacing"/>
      </w:pPr>
    </w:p>
    <w:p w14:paraId="6AD0E4F2" w14:textId="6856A185" w:rsidR="007A0ED5" w:rsidRDefault="007A0ED5" w:rsidP="008F248B">
      <w:pPr>
        <w:pStyle w:val="NoSpacing"/>
      </w:pPr>
      <w:r>
        <w:t xml:space="preserve">The JavaScript functions for both methods are very similar. </w:t>
      </w:r>
    </w:p>
    <w:p w14:paraId="464AB650" w14:textId="35BACC8C" w:rsidR="007A0ED5" w:rsidRPr="007A0ED5" w:rsidRDefault="00864C42" w:rsidP="00864C42">
      <w:pPr>
        <w:pStyle w:val="NoSpacing"/>
        <w:rPr>
          <w:rFonts w:ascii="ＭＳ ゴシック" w:eastAsia="ＭＳ ゴシック" w:hAnsi="ＭＳ ゴシック" w:cs="Courier New"/>
          <w:color w:val="A9B7C6"/>
          <w:sz w:val="23"/>
          <w:szCs w:val="23"/>
        </w:rPr>
      </w:pPr>
      <w:r>
        <w:rPr>
          <w:noProof/>
        </w:rPr>
        <w:lastRenderedPageBreak/>
        <w:drawing>
          <wp:inline distT="0" distB="0" distL="0" distR="0" wp14:anchorId="5C4C6AC0" wp14:editId="1BD49677">
            <wp:extent cx="5396230" cy="206248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396230" cy="2062480"/>
                    </a:xfrm>
                    <a:prstGeom prst="rect">
                      <a:avLst/>
                    </a:prstGeom>
                    <a:noFill/>
                    <a:ln>
                      <a:noFill/>
                    </a:ln>
                  </pic:spPr>
                </pic:pic>
              </a:graphicData>
            </a:graphic>
          </wp:inline>
        </w:drawing>
      </w:r>
    </w:p>
    <w:p w14:paraId="478B5432" w14:textId="696FBB31" w:rsidR="008F248B" w:rsidRDefault="007A0ED5" w:rsidP="00DA678E">
      <w:r>
        <w:t xml:space="preserve">The return collection is check for data and if so, iterated over with the message displayed to the </w:t>
      </w:r>
      <w:r w:rsidRPr="007A0ED5">
        <w:t>advisory</w:t>
      </w:r>
      <w:r>
        <w:t xml:space="preserve"> display.</w:t>
      </w:r>
    </w:p>
    <w:p w14:paraId="7E6D43B4" w14:textId="34694D02" w:rsidR="007A0ED5" w:rsidRDefault="007A0ED5" w:rsidP="00DA678E">
      <w:r>
        <w:t xml:space="preserve">To test </w:t>
      </w:r>
      <w:r w:rsidR="004B5E3A">
        <w:t>these</w:t>
      </w:r>
      <w:r>
        <w:t xml:space="preserve"> methods.</w:t>
      </w:r>
    </w:p>
    <w:tbl>
      <w:tblPr>
        <w:tblStyle w:val="TableGrid"/>
        <w:tblW w:w="9351" w:type="dxa"/>
        <w:tblLayout w:type="fixed"/>
        <w:tblLook w:val="04A0" w:firstRow="1" w:lastRow="0" w:firstColumn="1" w:lastColumn="0" w:noHBand="0" w:noVBand="1"/>
      </w:tblPr>
      <w:tblGrid>
        <w:gridCol w:w="593"/>
        <w:gridCol w:w="1245"/>
        <w:gridCol w:w="1134"/>
        <w:gridCol w:w="1134"/>
        <w:gridCol w:w="1418"/>
        <w:gridCol w:w="1774"/>
        <w:gridCol w:w="2053"/>
      </w:tblGrid>
      <w:tr w:rsidR="007A0ED5" w14:paraId="4AFDED30" w14:textId="50B2909C" w:rsidTr="004B5E3A">
        <w:trPr>
          <w:trHeight w:val="245"/>
        </w:trPr>
        <w:tc>
          <w:tcPr>
            <w:tcW w:w="593" w:type="dxa"/>
          </w:tcPr>
          <w:p w14:paraId="78B643D6" w14:textId="77777777" w:rsidR="007A0ED5" w:rsidRDefault="007A0ED5" w:rsidP="00573D0B">
            <w:r>
              <w:t>Test</w:t>
            </w:r>
          </w:p>
        </w:tc>
        <w:tc>
          <w:tcPr>
            <w:tcW w:w="1245" w:type="dxa"/>
          </w:tcPr>
          <w:p w14:paraId="03556414" w14:textId="77777777" w:rsidR="007A0ED5" w:rsidRDefault="007A0ED5" w:rsidP="00573D0B">
            <w:r>
              <w:t>Client</w:t>
            </w:r>
          </w:p>
        </w:tc>
        <w:tc>
          <w:tcPr>
            <w:tcW w:w="1134" w:type="dxa"/>
          </w:tcPr>
          <w:p w14:paraId="7DED0623" w14:textId="77777777" w:rsidR="007A0ED5" w:rsidRDefault="007A0ED5" w:rsidP="00573D0B">
            <w:r>
              <w:t>Support Worker</w:t>
            </w:r>
          </w:p>
        </w:tc>
        <w:tc>
          <w:tcPr>
            <w:tcW w:w="1134" w:type="dxa"/>
          </w:tcPr>
          <w:p w14:paraId="091179BC" w14:textId="77777777" w:rsidR="007A0ED5" w:rsidRDefault="007A0ED5" w:rsidP="00573D0B">
            <w:r>
              <w:t>Supports client?</w:t>
            </w:r>
          </w:p>
        </w:tc>
        <w:tc>
          <w:tcPr>
            <w:tcW w:w="1418" w:type="dxa"/>
          </w:tcPr>
          <w:p w14:paraId="7E77E601" w14:textId="645CEF19" w:rsidR="007A0ED5" w:rsidRDefault="007A0ED5" w:rsidP="00573D0B">
            <w:r>
              <w:t>Missed three appointments</w:t>
            </w:r>
          </w:p>
        </w:tc>
        <w:tc>
          <w:tcPr>
            <w:tcW w:w="1774" w:type="dxa"/>
          </w:tcPr>
          <w:p w14:paraId="58BFA3DB" w14:textId="7C776346" w:rsidR="007A0ED5" w:rsidRDefault="007A0ED5" w:rsidP="00573D0B">
            <w:r>
              <w:t>Missed three appointments with specific staff</w:t>
            </w:r>
          </w:p>
        </w:tc>
        <w:tc>
          <w:tcPr>
            <w:tcW w:w="2053" w:type="dxa"/>
          </w:tcPr>
          <w:p w14:paraId="6D6292D3" w14:textId="47EDCF08" w:rsidR="007A0ED5" w:rsidRDefault="007A0ED5" w:rsidP="00573D0B">
            <w:r>
              <w:t>notes</w:t>
            </w:r>
          </w:p>
        </w:tc>
      </w:tr>
      <w:tr w:rsidR="007A0ED5" w14:paraId="1B727EB4" w14:textId="79A7A6E7" w:rsidTr="004B5E3A">
        <w:trPr>
          <w:trHeight w:val="245"/>
        </w:trPr>
        <w:tc>
          <w:tcPr>
            <w:tcW w:w="593" w:type="dxa"/>
          </w:tcPr>
          <w:p w14:paraId="0A81221B" w14:textId="77777777" w:rsidR="007A0ED5" w:rsidRDefault="007A0ED5" w:rsidP="00573D0B">
            <w:r>
              <w:t>1</w:t>
            </w:r>
          </w:p>
        </w:tc>
        <w:tc>
          <w:tcPr>
            <w:tcW w:w="1245" w:type="dxa"/>
          </w:tcPr>
          <w:p w14:paraId="17062D38" w14:textId="77777777" w:rsidR="007A0ED5" w:rsidRDefault="007A0ED5" w:rsidP="00573D0B">
            <w:r>
              <w:t>Paul Smith</w:t>
            </w:r>
          </w:p>
        </w:tc>
        <w:tc>
          <w:tcPr>
            <w:tcW w:w="1134" w:type="dxa"/>
          </w:tcPr>
          <w:p w14:paraId="630174CA" w14:textId="77777777" w:rsidR="007A0ED5" w:rsidRDefault="007A0ED5" w:rsidP="00573D0B">
            <w:r>
              <w:t>Tim Sims</w:t>
            </w:r>
          </w:p>
        </w:tc>
        <w:tc>
          <w:tcPr>
            <w:tcW w:w="1134" w:type="dxa"/>
          </w:tcPr>
          <w:p w14:paraId="49EA531B" w14:textId="77777777" w:rsidR="007A0ED5" w:rsidRDefault="007A0ED5" w:rsidP="00573D0B">
            <w:r>
              <w:t>yes</w:t>
            </w:r>
          </w:p>
        </w:tc>
        <w:tc>
          <w:tcPr>
            <w:tcW w:w="1418" w:type="dxa"/>
          </w:tcPr>
          <w:p w14:paraId="3D8317F6" w14:textId="77777777" w:rsidR="007A0ED5" w:rsidRDefault="007A0ED5" w:rsidP="00573D0B">
            <w:r>
              <w:t>Yes</w:t>
            </w:r>
          </w:p>
        </w:tc>
        <w:tc>
          <w:tcPr>
            <w:tcW w:w="1774" w:type="dxa"/>
          </w:tcPr>
          <w:p w14:paraId="693B1A72" w14:textId="3CF3DBD7" w:rsidR="007A0ED5" w:rsidRDefault="007A0ED5" w:rsidP="00573D0B">
            <w:r>
              <w:t>no</w:t>
            </w:r>
          </w:p>
        </w:tc>
        <w:tc>
          <w:tcPr>
            <w:tcW w:w="2053" w:type="dxa"/>
          </w:tcPr>
          <w:p w14:paraId="2FBAEEAB" w14:textId="679F64BD" w:rsidR="007A0ED5" w:rsidRDefault="004B5E3A" w:rsidP="00573D0B">
            <w:r w:rsidRPr="007A0ED5">
              <w:t>advisory</w:t>
            </w:r>
            <w:r>
              <w:t xml:space="preserve"> displayed a message about miss appointments</w:t>
            </w:r>
          </w:p>
        </w:tc>
      </w:tr>
      <w:tr w:rsidR="007A0ED5" w14:paraId="3059E4E4" w14:textId="3162EE9D" w:rsidTr="004B5E3A">
        <w:trPr>
          <w:trHeight w:val="252"/>
        </w:trPr>
        <w:tc>
          <w:tcPr>
            <w:tcW w:w="593" w:type="dxa"/>
          </w:tcPr>
          <w:p w14:paraId="12737977" w14:textId="77777777" w:rsidR="007A0ED5" w:rsidRDefault="007A0ED5" w:rsidP="00573D0B">
            <w:r>
              <w:t>2</w:t>
            </w:r>
          </w:p>
        </w:tc>
        <w:tc>
          <w:tcPr>
            <w:tcW w:w="1245" w:type="dxa"/>
          </w:tcPr>
          <w:p w14:paraId="730774F0" w14:textId="77777777" w:rsidR="007A0ED5" w:rsidRDefault="007A0ED5" w:rsidP="00573D0B">
            <w:r>
              <w:t>Paul Smith</w:t>
            </w:r>
          </w:p>
        </w:tc>
        <w:tc>
          <w:tcPr>
            <w:tcW w:w="1134" w:type="dxa"/>
          </w:tcPr>
          <w:p w14:paraId="001E0990" w14:textId="77777777" w:rsidR="007A0ED5" w:rsidRDefault="007A0ED5" w:rsidP="00573D0B">
            <w:r>
              <w:t>Kim Clark</w:t>
            </w:r>
          </w:p>
        </w:tc>
        <w:tc>
          <w:tcPr>
            <w:tcW w:w="1134" w:type="dxa"/>
          </w:tcPr>
          <w:p w14:paraId="1B617BDB" w14:textId="77777777" w:rsidR="007A0ED5" w:rsidRDefault="007A0ED5" w:rsidP="00573D0B">
            <w:r>
              <w:t>yes</w:t>
            </w:r>
          </w:p>
        </w:tc>
        <w:tc>
          <w:tcPr>
            <w:tcW w:w="1418" w:type="dxa"/>
          </w:tcPr>
          <w:p w14:paraId="05D9504A" w14:textId="366890CB" w:rsidR="007A0ED5" w:rsidRDefault="007A0ED5" w:rsidP="00573D0B">
            <w:r>
              <w:t>No</w:t>
            </w:r>
          </w:p>
        </w:tc>
        <w:tc>
          <w:tcPr>
            <w:tcW w:w="1774" w:type="dxa"/>
          </w:tcPr>
          <w:p w14:paraId="7CE9CC91" w14:textId="2AC0B526" w:rsidR="007A0ED5" w:rsidRDefault="00A0115B" w:rsidP="00573D0B">
            <w:r>
              <w:t>Yes, with Tim sims</w:t>
            </w:r>
          </w:p>
        </w:tc>
        <w:tc>
          <w:tcPr>
            <w:tcW w:w="2053" w:type="dxa"/>
          </w:tcPr>
          <w:p w14:paraId="3B68C45E" w14:textId="4EC5D8B6" w:rsidR="007A0ED5" w:rsidRDefault="004B5E3A" w:rsidP="00573D0B">
            <w:r w:rsidRPr="007A0ED5">
              <w:t>advisory</w:t>
            </w:r>
            <w:r>
              <w:t xml:space="preserve"> displayed a message about miss appointments with Tim sim</w:t>
            </w:r>
          </w:p>
        </w:tc>
      </w:tr>
      <w:tr w:rsidR="007A0ED5" w14:paraId="1F9B8144" w14:textId="53170BE4" w:rsidTr="004B5E3A">
        <w:trPr>
          <w:trHeight w:val="252"/>
        </w:trPr>
        <w:tc>
          <w:tcPr>
            <w:tcW w:w="593" w:type="dxa"/>
          </w:tcPr>
          <w:p w14:paraId="7C7F6E43" w14:textId="64AB56AF" w:rsidR="007A0ED5" w:rsidRDefault="00610A06" w:rsidP="00573D0B">
            <w:r>
              <w:t>3</w:t>
            </w:r>
          </w:p>
        </w:tc>
        <w:tc>
          <w:tcPr>
            <w:tcW w:w="1245" w:type="dxa"/>
          </w:tcPr>
          <w:p w14:paraId="3FB5FD78" w14:textId="77777777" w:rsidR="007A0ED5" w:rsidRDefault="007A0ED5" w:rsidP="00573D0B">
            <w:r>
              <w:t>Clare Limes</w:t>
            </w:r>
          </w:p>
        </w:tc>
        <w:tc>
          <w:tcPr>
            <w:tcW w:w="1134" w:type="dxa"/>
          </w:tcPr>
          <w:p w14:paraId="43C9CB9F" w14:textId="77777777" w:rsidR="007A0ED5" w:rsidRDefault="007A0ED5" w:rsidP="00573D0B">
            <w:r>
              <w:t>N/A</w:t>
            </w:r>
          </w:p>
        </w:tc>
        <w:tc>
          <w:tcPr>
            <w:tcW w:w="1134" w:type="dxa"/>
          </w:tcPr>
          <w:p w14:paraId="2F95633C" w14:textId="34E95289" w:rsidR="007A0ED5" w:rsidRDefault="00A0115B" w:rsidP="00573D0B">
            <w:r>
              <w:t>no</w:t>
            </w:r>
          </w:p>
        </w:tc>
        <w:tc>
          <w:tcPr>
            <w:tcW w:w="1418" w:type="dxa"/>
          </w:tcPr>
          <w:p w14:paraId="110CD1C9" w14:textId="1C163312" w:rsidR="007A0ED5" w:rsidRDefault="00A0115B" w:rsidP="00573D0B">
            <w:r>
              <w:t>yes</w:t>
            </w:r>
          </w:p>
        </w:tc>
        <w:tc>
          <w:tcPr>
            <w:tcW w:w="1774" w:type="dxa"/>
          </w:tcPr>
          <w:p w14:paraId="33D8CF75" w14:textId="13F0BFBC" w:rsidR="007A0ED5" w:rsidRDefault="00A0115B" w:rsidP="00573D0B">
            <w:r>
              <w:t>yes</w:t>
            </w:r>
          </w:p>
        </w:tc>
        <w:tc>
          <w:tcPr>
            <w:tcW w:w="2053" w:type="dxa"/>
          </w:tcPr>
          <w:p w14:paraId="36300F6F" w14:textId="2CE042BA" w:rsidR="007A0ED5" w:rsidRDefault="004B5E3A" w:rsidP="00573D0B">
            <w:r>
              <w:t>No message displayed about Clare limes</w:t>
            </w:r>
          </w:p>
        </w:tc>
      </w:tr>
      <w:tr w:rsidR="007A0ED5" w14:paraId="24608E4F" w14:textId="6CCCD47D" w:rsidTr="004B5E3A">
        <w:trPr>
          <w:trHeight w:val="252"/>
        </w:trPr>
        <w:tc>
          <w:tcPr>
            <w:tcW w:w="593" w:type="dxa"/>
          </w:tcPr>
          <w:p w14:paraId="2BBAC54D" w14:textId="1E007EC1" w:rsidR="007A0ED5" w:rsidRDefault="00610A06" w:rsidP="00573D0B">
            <w:r>
              <w:t>4</w:t>
            </w:r>
          </w:p>
        </w:tc>
        <w:tc>
          <w:tcPr>
            <w:tcW w:w="1245" w:type="dxa"/>
          </w:tcPr>
          <w:p w14:paraId="372FEC45" w14:textId="77777777" w:rsidR="007A0ED5" w:rsidRDefault="007A0ED5" w:rsidP="00573D0B">
            <w:r>
              <w:t>Terry Stonham</w:t>
            </w:r>
          </w:p>
        </w:tc>
        <w:tc>
          <w:tcPr>
            <w:tcW w:w="1134" w:type="dxa"/>
          </w:tcPr>
          <w:p w14:paraId="4487EFFA" w14:textId="77777777" w:rsidR="007A0ED5" w:rsidRDefault="007A0ED5" w:rsidP="00573D0B">
            <w:r>
              <w:t>Tim Sims</w:t>
            </w:r>
          </w:p>
        </w:tc>
        <w:tc>
          <w:tcPr>
            <w:tcW w:w="1134" w:type="dxa"/>
          </w:tcPr>
          <w:p w14:paraId="2E0E2CA7" w14:textId="77777777" w:rsidR="007A0ED5" w:rsidRDefault="007A0ED5" w:rsidP="00573D0B">
            <w:r>
              <w:t>yes</w:t>
            </w:r>
          </w:p>
        </w:tc>
        <w:tc>
          <w:tcPr>
            <w:tcW w:w="1418" w:type="dxa"/>
          </w:tcPr>
          <w:p w14:paraId="70D3CC8B" w14:textId="34C6F39F" w:rsidR="007A0ED5" w:rsidRDefault="00A0115B" w:rsidP="00573D0B">
            <w:r>
              <w:t>no</w:t>
            </w:r>
          </w:p>
        </w:tc>
        <w:tc>
          <w:tcPr>
            <w:tcW w:w="1774" w:type="dxa"/>
          </w:tcPr>
          <w:p w14:paraId="085AF473" w14:textId="4DBD83A1" w:rsidR="007A0ED5" w:rsidRDefault="00A0115B" w:rsidP="00573D0B">
            <w:r>
              <w:t>No</w:t>
            </w:r>
          </w:p>
        </w:tc>
        <w:tc>
          <w:tcPr>
            <w:tcW w:w="2053" w:type="dxa"/>
          </w:tcPr>
          <w:p w14:paraId="09009DF9" w14:textId="7A53D55A" w:rsidR="007A0ED5" w:rsidRDefault="004B5E3A" w:rsidP="00573D0B">
            <w:r>
              <w:t>No message displayed about Tim Sims</w:t>
            </w:r>
          </w:p>
        </w:tc>
      </w:tr>
      <w:tr w:rsidR="004B5E3A" w14:paraId="6C852E0D" w14:textId="77777777" w:rsidTr="004B5E3A">
        <w:trPr>
          <w:trHeight w:val="252"/>
        </w:trPr>
        <w:tc>
          <w:tcPr>
            <w:tcW w:w="593" w:type="dxa"/>
          </w:tcPr>
          <w:p w14:paraId="1B786689" w14:textId="4C448A81" w:rsidR="004B5E3A" w:rsidRDefault="004B5E3A" w:rsidP="004B5E3A">
            <w:r>
              <w:t>6</w:t>
            </w:r>
          </w:p>
        </w:tc>
        <w:tc>
          <w:tcPr>
            <w:tcW w:w="1245" w:type="dxa"/>
          </w:tcPr>
          <w:p w14:paraId="486A15A7" w14:textId="77777777" w:rsidR="004B5E3A" w:rsidRDefault="004B5E3A" w:rsidP="004B5E3A">
            <w:r>
              <w:t>Terry Stonham,</w:t>
            </w:r>
          </w:p>
          <w:p w14:paraId="750267AA" w14:textId="17CC17C8" w:rsidR="004B5E3A" w:rsidRDefault="004B5E3A" w:rsidP="004B5E3A">
            <w:r>
              <w:t>Paul Smith</w:t>
            </w:r>
          </w:p>
        </w:tc>
        <w:tc>
          <w:tcPr>
            <w:tcW w:w="1134" w:type="dxa"/>
          </w:tcPr>
          <w:p w14:paraId="784FD30D" w14:textId="104AC5E8" w:rsidR="004B5E3A" w:rsidRDefault="004B5E3A" w:rsidP="004B5E3A">
            <w:r>
              <w:t>Peter Keeper</w:t>
            </w:r>
          </w:p>
        </w:tc>
        <w:tc>
          <w:tcPr>
            <w:tcW w:w="1134" w:type="dxa"/>
          </w:tcPr>
          <w:p w14:paraId="296081F3" w14:textId="073F3DAF" w:rsidR="004B5E3A" w:rsidRDefault="004B5E3A" w:rsidP="004B5E3A">
            <w:r>
              <w:t>Yes</w:t>
            </w:r>
          </w:p>
        </w:tc>
        <w:tc>
          <w:tcPr>
            <w:tcW w:w="1418" w:type="dxa"/>
          </w:tcPr>
          <w:p w14:paraId="52463567" w14:textId="1EC4AB0D" w:rsidR="004B5E3A" w:rsidRDefault="004B5E3A" w:rsidP="004B5E3A">
            <w:r>
              <w:t>Yes</w:t>
            </w:r>
          </w:p>
          <w:p w14:paraId="7666143A" w14:textId="7835D2E8" w:rsidR="004B5E3A" w:rsidRDefault="004B5E3A" w:rsidP="004B5E3A">
            <w:r>
              <w:t>Paul Smith</w:t>
            </w:r>
          </w:p>
        </w:tc>
        <w:tc>
          <w:tcPr>
            <w:tcW w:w="1774" w:type="dxa"/>
          </w:tcPr>
          <w:p w14:paraId="4522E3D0" w14:textId="08CE0A30" w:rsidR="004B5E3A" w:rsidRDefault="004B5E3A" w:rsidP="004B5E3A">
            <w:r>
              <w:t>no</w:t>
            </w:r>
          </w:p>
        </w:tc>
        <w:tc>
          <w:tcPr>
            <w:tcW w:w="2053" w:type="dxa"/>
          </w:tcPr>
          <w:p w14:paraId="668A8E62" w14:textId="765A94BD" w:rsidR="004B5E3A" w:rsidRDefault="004B5E3A" w:rsidP="004B5E3A">
            <w:r w:rsidRPr="007A0ED5">
              <w:t>advisory</w:t>
            </w:r>
            <w:r>
              <w:t xml:space="preserve"> displayed a message about miss appointments with </w:t>
            </w:r>
            <w:proofErr w:type="spellStart"/>
            <w:r>
              <w:t>paul</w:t>
            </w:r>
            <w:proofErr w:type="spellEnd"/>
            <w:r>
              <w:t xml:space="preserve"> Smith</w:t>
            </w:r>
          </w:p>
        </w:tc>
      </w:tr>
    </w:tbl>
    <w:p w14:paraId="3545A515" w14:textId="4D9B7748" w:rsidR="00D60F68" w:rsidRDefault="00D60F68" w:rsidP="00573D0B">
      <w:pPr>
        <w:pStyle w:val="NoSpacing"/>
      </w:pPr>
    </w:p>
    <w:p w14:paraId="603BE477" w14:textId="474FB911" w:rsidR="004B5E3A" w:rsidRDefault="004B5E3A" w:rsidP="00573D0B">
      <w:pPr>
        <w:pStyle w:val="NoSpacing"/>
      </w:pPr>
      <w:r>
        <w:rPr>
          <w:noProof/>
        </w:rPr>
        <w:lastRenderedPageBreak/>
        <w:drawing>
          <wp:inline distT="0" distB="0" distL="0" distR="0" wp14:anchorId="79E75558" wp14:editId="47C40DBC">
            <wp:extent cx="5395595" cy="31591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395595" cy="3159125"/>
                    </a:xfrm>
                    <a:prstGeom prst="rect">
                      <a:avLst/>
                    </a:prstGeom>
                    <a:noFill/>
                    <a:ln>
                      <a:noFill/>
                    </a:ln>
                  </pic:spPr>
                </pic:pic>
              </a:graphicData>
            </a:graphic>
          </wp:inline>
        </w:drawing>
      </w:r>
    </w:p>
    <w:p w14:paraId="3EA6325E" w14:textId="56FC70FC" w:rsidR="004B5E3A" w:rsidRDefault="004B5E3A" w:rsidP="00573D0B">
      <w:pPr>
        <w:pStyle w:val="NoSpacing"/>
      </w:pPr>
      <w:r>
        <w:t>(Fig 08 – the support staffs screen)</w:t>
      </w:r>
    </w:p>
    <w:p w14:paraId="2D875627" w14:textId="3C00F182" w:rsidR="004B5E3A" w:rsidRDefault="004B5E3A" w:rsidP="00573D0B">
      <w:pPr>
        <w:pStyle w:val="NoSpacing"/>
      </w:pPr>
    </w:p>
    <w:p w14:paraId="0B3DCBD1" w14:textId="3B632BB4" w:rsidR="004B5E3A" w:rsidRDefault="004B5E3A" w:rsidP="00573D0B">
      <w:pPr>
        <w:pStyle w:val="NoSpacing"/>
      </w:pPr>
      <w:r>
        <w:t>Figure eight shows the advisory system displaying that Clare Limes has missed their last three appointments. It also shows one of the missed appointments being clicked and the message “says their ill” as the reason given for the cancel</w:t>
      </w:r>
      <w:r w:rsidR="00D81EDB">
        <w:t>led</w:t>
      </w:r>
      <w:r>
        <w:t xml:space="preserve"> appointment.</w:t>
      </w:r>
    </w:p>
    <w:p w14:paraId="0389840C" w14:textId="77777777" w:rsidR="004B5E3A" w:rsidRDefault="004B5E3A" w:rsidP="00573D0B">
      <w:pPr>
        <w:pStyle w:val="NoSpacing"/>
      </w:pPr>
    </w:p>
    <w:p w14:paraId="60CE67C4" w14:textId="2CC17E76" w:rsidR="007A0ED5" w:rsidRDefault="00573D0B" w:rsidP="00573D0B">
      <w:pPr>
        <w:pStyle w:val="NoSpacing"/>
      </w:pPr>
      <w:r>
        <w:t xml:space="preserve">The </w:t>
      </w:r>
      <w:r w:rsidRPr="00573D0B">
        <w:rPr>
          <w:rStyle w:val="Heading3Char"/>
          <w:rFonts w:asciiTheme="minorHAnsi" w:eastAsiaTheme="minorEastAsia" w:hAnsiTheme="minorHAnsi" w:cstheme="minorBidi"/>
          <w:color w:val="auto"/>
          <w:sz w:val="22"/>
          <w:szCs w:val="22"/>
        </w:rPr>
        <w:t>behavioural</w:t>
      </w:r>
      <w:r w:rsidRPr="006D7A3C">
        <w:rPr>
          <w:rStyle w:val="Heading3Char"/>
        </w:rPr>
        <w:t xml:space="preserve"> </w:t>
      </w:r>
      <w:r w:rsidRPr="00573D0B">
        <w:rPr>
          <w:rStyle w:val="Heading3Char"/>
          <w:rFonts w:asciiTheme="minorHAnsi" w:eastAsiaTheme="minorEastAsia" w:hAnsiTheme="minorHAnsi" w:cstheme="minorBidi"/>
          <w:color w:val="auto"/>
          <w:sz w:val="22"/>
          <w:szCs w:val="22"/>
        </w:rPr>
        <w:t>flagging</w:t>
      </w:r>
      <w:r>
        <w:rPr>
          <w:rStyle w:val="Heading3Char"/>
        </w:rPr>
        <w:t xml:space="preserve"> </w:t>
      </w:r>
      <w:r w:rsidRPr="00573D0B">
        <w:rPr>
          <w:rStyle w:val="Heading3Char"/>
          <w:rFonts w:asciiTheme="minorHAnsi" w:eastAsiaTheme="minorEastAsia" w:hAnsiTheme="minorHAnsi" w:cstheme="minorBidi"/>
          <w:color w:val="auto"/>
          <w:sz w:val="22"/>
          <w:szCs w:val="22"/>
        </w:rPr>
        <w:t>system</w:t>
      </w:r>
      <w:r>
        <w:rPr>
          <w:rStyle w:val="Heading3Char"/>
          <w:rFonts w:asciiTheme="minorHAnsi" w:eastAsiaTheme="minorEastAsia" w:hAnsiTheme="minorHAnsi" w:cstheme="minorBidi"/>
          <w:color w:val="auto"/>
          <w:sz w:val="22"/>
          <w:szCs w:val="22"/>
        </w:rPr>
        <w:t xml:space="preserve"> has the most potential for improvement</w:t>
      </w:r>
      <w:r w:rsidR="005A02C6">
        <w:rPr>
          <w:rStyle w:val="Heading3Char"/>
          <w:rFonts w:asciiTheme="minorHAnsi" w:eastAsiaTheme="minorEastAsia" w:hAnsiTheme="minorHAnsi" w:cstheme="minorBidi"/>
          <w:color w:val="auto"/>
          <w:sz w:val="22"/>
          <w:szCs w:val="22"/>
        </w:rPr>
        <w:t>,</w:t>
      </w:r>
      <w:r>
        <w:rPr>
          <w:rStyle w:val="Heading3Char"/>
          <w:rFonts w:asciiTheme="minorHAnsi" w:eastAsiaTheme="minorEastAsia" w:hAnsiTheme="minorHAnsi" w:cstheme="minorBidi"/>
          <w:color w:val="auto"/>
          <w:sz w:val="22"/>
          <w:szCs w:val="22"/>
        </w:rPr>
        <w:t xml:space="preserve"> </w:t>
      </w:r>
      <w:r w:rsidR="005A02C6">
        <w:rPr>
          <w:rStyle w:val="Heading3Char"/>
          <w:rFonts w:asciiTheme="minorHAnsi" w:eastAsiaTheme="minorEastAsia" w:hAnsiTheme="minorHAnsi" w:cstheme="minorBidi"/>
          <w:color w:val="auto"/>
          <w:sz w:val="22"/>
          <w:szCs w:val="22"/>
        </w:rPr>
        <w:t>n</w:t>
      </w:r>
      <w:r>
        <w:rPr>
          <w:rStyle w:val="Heading3Char"/>
          <w:rFonts w:asciiTheme="minorHAnsi" w:eastAsiaTheme="minorEastAsia" w:hAnsiTheme="minorHAnsi" w:cstheme="minorBidi"/>
          <w:color w:val="auto"/>
          <w:sz w:val="22"/>
          <w:szCs w:val="22"/>
        </w:rPr>
        <w:t>ot in its current implementation but in expanding its scope.</w:t>
      </w:r>
      <w:r>
        <w:rPr>
          <w:rStyle w:val="Heading3Char"/>
        </w:rPr>
        <w:t xml:space="preserve"> </w:t>
      </w:r>
      <w:r>
        <w:t>An example of this that was discussed with the charity was an imaginary client that consistently cancel</w:t>
      </w:r>
      <w:r w:rsidR="0044473A">
        <w:t>led</w:t>
      </w:r>
      <w:r>
        <w:t xml:space="preserve"> appointment</w:t>
      </w:r>
      <w:r w:rsidR="0044473A">
        <w:t>s</w:t>
      </w:r>
      <w:r>
        <w:t xml:space="preserve"> around a specific date or if the charity were to implement a mood monitoring system a consistent drop in mood </w:t>
      </w:r>
      <w:r w:rsidR="00200D0B">
        <w:t xml:space="preserve">around </w:t>
      </w:r>
      <w:r w:rsidR="004D2F66">
        <w:t>one particular</w:t>
      </w:r>
      <w:r w:rsidR="00200D0B">
        <w:t xml:space="preserve"> date</w:t>
      </w:r>
      <w:r w:rsidR="003E0396">
        <w:t>,</w:t>
      </w:r>
      <w:r>
        <w:t xml:space="preserve"> </w:t>
      </w:r>
      <w:r w:rsidR="003E0396">
        <w:t>t</w:t>
      </w:r>
      <w:r>
        <w:t xml:space="preserve">he same </w:t>
      </w:r>
      <w:r w:rsidR="004D2F66">
        <w:t>period</w:t>
      </w:r>
      <w:r>
        <w:t xml:space="preserve"> each year, </w:t>
      </w:r>
      <w:r w:rsidR="00D60F68">
        <w:t>this</w:t>
      </w:r>
      <w:r>
        <w:t xml:space="preserve"> kind of information would be useful to a therapist </w:t>
      </w:r>
      <w:r w:rsidR="00D60F68">
        <w:t>or community</w:t>
      </w:r>
      <w:r w:rsidR="00D60F68" w:rsidRPr="00D60F68">
        <w:t xml:space="preserve"> psychiatric nurse</w:t>
      </w:r>
      <w:r w:rsidR="00D60F68">
        <w:t xml:space="preserve"> as an area to investigate. Wh</w:t>
      </w:r>
      <w:r w:rsidR="005A02C6">
        <w:t>i</w:t>
      </w:r>
      <w:r w:rsidR="00D60F68">
        <w:t xml:space="preserve">le this is an </w:t>
      </w:r>
      <w:r w:rsidR="005A02C6">
        <w:t>exci</w:t>
      </w:r>
      <w:r w:rsidR="00D60F68">
        <w:t>ting idea</w:t>
      </w:r>
      <w:r w:rsidR="005A02C6">
        <w:t>,</w:t>
      </w:r>
      <w:r w:rsidR="00D60F68">
        <w:t xml:space="preserve"> it is outside the scope of the current system but </w:t>
      </w:r>
      <w:r w:rsidR="005A02C6">
        <w:t xml:space="preserve">worthy of future </w:t>
      </w:r>
      <w:r w:rsidR="004D2F66">
        <w:t>study</w:t>
      </w:r>
      <w:r w:rsidR="005A02C6">
        <w:t>ing</w:t>
      </w:r>
      <w:r w:rsidR="00D60F68">
        <w:t>.</w:t>
      </w:r>
    </w:p>
    <w:p w14:paraId="38C7F37B" w14:textId="69D4887A" w:rsidR="007626CF" w:rsidRDefault="007626CF" w:rsidP="00573D0B">
      <w:pPr>
        <w:pStyle w:val="NoSpacing"/>
      </w:pPr>
    </w:p>
    <w:p w14:paraId="528E5C9D" w14:textId="3911A6BC" w:rsidR="008440E0" w:rsidRDefault="004D3A23" w:rsidP="007626CF">
      <w:pPr>
        <w:pStyle w:val="NoSpacing"/>
      </w:pPr>
      <w:r>
        <w:t xml:space="preserve">This is the end of the project development </w:t>
      </w:r>
      <w:r w:rsidR="004B5E3A">
        <w:t>concerning</w:t>
      </w:r>
      <w:r>
        <w:t xml:space="preserve"> TM470 at this point</w:t>
      </w:r>
      <w:r w:rsidR="004B5E3A">
        <w:t>,</w:t>
      </w:r>
      <w:r>
        <w:t xml:space="preserve"> most of the use cases from the requirements document have been met</w:t>
      </w:r>
      <w:r w:rsidR="008440E0">
        <w:t>,</w:t>
      </w:r>
      <w:r>
        <w:t xml:space="preserve"> but there has been some deviation in design from that document</w:t>
      </w:r>
      <w:r w:rsidR="008440E0">
        <w:t>.</w:t>
      </w:r>
    </w:p>
    <w:p w14:paraId="0B8FD329" w14:textId="1B027370" w:rsidR="00443E83" w:rsidRDefault="00443E83" w:rsidP="00573D0B">
      <w:pPr>
        <w:pStyle w:val="NoSpacing"/>
      </w:pPr>
      <w:r>
        <w:br w:type="page"/>
      </w:r>
    </w:p>
    <w:p w14:paraId="12465E38" w14:textId="7E5F8B1B" w:rsidR="0007719D" w:rsidRDefault="0007719D" w:rsidP="0007719D">
      <w:pPr>
        <w:pStyle w:val="Heading2"/>
      </w:pPr>
      <w:bookmarkStart w:id="55" w:name="_Toc13414669"/>
      <w:bookmarkStart w:id="56" w:name="_Toc13414307"/>
      <w:bookmarkStart w:id="57" w:name="_Toc13409360"/>
      <w:bookmarkStart w:id="58" w:name="_Toc19455294"/>
      <w:r>
        <w:lastRenderedPageBreak/>
        <w:t>Review of current stage of project work</w:t>
      </w:r>
      <w:bookmarkEnd w:id="55"/>
      <w:bookmarkEnd w:id="56"/>
      <w:bookmarkEnd w:id="57"/>
      <w:bookmarkEnd w:id="58"/>
    </w:p>
    <w:p w14:paraId="326875CF" w14:textId="40FE33B3" w:rsidR="00B2234C" w:rsidRDefault="00B2234C" w:rsidP="00B2234C">
      <w:pPr>
        <w:pStyle w:val="NoSpacing"/>
      </w:pPr>
      <w:r>
        <w:t>The project is mostly feature complete</w:t>
      </w:r>
      <w:r w:rsidR="0044473A">
        <w:t>;</w:t>
      </w:r>
      <w:r>
        <w:t xml:space="preserve"> some of the appointment time systems are not working correctly. Currently, the system adds 15 minutes for each appointment as their time need</w:t>
      </w:r>
      <w:r w:rsidR="0044473A">
        <w:t>ed</w:t>
      </w:r>
      <w:r>
        <w:t xml:space="preserve"> to travel. I still would like to implement a </w:t>
      </w:r>
      <w:r w:rsidR="0044473A">
        <w:t>better</w:t>
      </w:r>
      <w:r>
        <w:t xml:space="preserve"> system that works out the actual travel time between appointments. </w:t>
      </w:r>
    </w:p>
    <w:p w14:paraId="7352A56A" w14:textId="7C41EE08" w:rsidR="00B2234C" w:rsidRDefault="00B2234C" w:rsidP="00B2234C">
      <w:pPr>
        <w:pStyle w:val="NoSpacing"/>
      </w:pPr>
      <w:r>
        <w:t>I have thought about making use of something like google maps for this using the postcodes of each house or location to workout travel time, but this would probably have a financial cost and most likely take a few weeks</w:t>
      </w:r>
      <w:r w:rsidR="0044473A">
        <w:t xml:space="preserve"> to implement</w:t>
      </w:r>
      <w:r>
        <w:t xml:space="preserve">. </w:t>
      </w:r>
    </w:p>
    <w:p w14:paraId="18EFD2B3" w14:textId="5FFB7B2D" w:rsidR="00B2234C" w:rsidRDefault="00B2234C" w:rsidP="00B2234C">
      <w:pPr>
        <w:pStyle w:val="NoSpacing"/>
      </w:pPr>
      <w:r>
        <w:t xml:space="preserve">Another area that is not functioning is around allowing Managers to access the mail system of individual staff. </w:t>
      </w:r>
      <w:r w:rsidR="006038E1">
        <w:t>T</w:t>
      </w:r>
      <w:r>
        <w:t xml:space="preserve">his was a question of time, I put the work off to finish the behavioural system as this was </w:t>
      </w:r>
      <w:r w:rsidR="0044473A">
        <w:t>more important</w:t>
      </w:r>
      <w:r>
        <w:t xml:space="preserve"> to finish and ran out of time. I do plan to correct this and do not see it taking more than a few days.</w:t>
      </w:r>
    </w:p>
    <w:p w14:paraId="7FD28EC6" w14:textId="382392C4" w:rsidR="00B2234C" w:rsidRDefault="00B2234C" w:rsidP="00B2234C">
      <w:pPr>
        <w:pStyle w:val="NoSpacing"/>
      </w:pPr>
      <w:r>
        <w:t xml:space="preserve">When these problems are fixed the plan is to use the system shadowing the current paper-system for several weeks, this will hopefully find any bugs in </w:t>
      </w:r>
      <w:r w:rsidR="006038E1">
        <w:t xml:space="preserve">the </w:t>
      </w:r>
      <w:r>
        <w:t>website and ensure the software can handle the same situations as the paper system.</w:t>
      </w:r>
    </w:p>
    <w:p w14:paraId="112AB98D" w14:textId="142B16F8" w:rsidR="00B2234C" w:rsidRDefault="00B2234C" w:rsidP="00B2234C">
      <w:pPr>
        <w:pStyle w:val="NoSpacing"/>
      </w:pPr>
    </w:p>
    <w:p w14:paraId="5D47EE9C" w14:textId="1DA6AB0E" w:rsidR="007A74AA" w:rsidRPr="007A74AA" w:rsidRDefault="0007719D" w:rsidP="007A74AA">
      <w:pPr>
        <w:pStyle w:val="Heading2"/>
      </w:pPr>
      <w:bookmarkStart w:id="59" w:name="_Toc13414670"/>
      <w:bookmarkStart w:id="60" w:name="_Toc13414308"/>
      <w:bookmarkStart w:id="61" w:name="_Toc13409361"/>
      <w:bookmarkStart w:id="62" w:name="_Toc19455295"/>
      <w:r>
        <w:t>Review project management</w:t>
      </w:r>
      <w:bookmarkEnd w:id="59"/>
      <w:bookmarkEnd w:id="60"/>
      <w:bookmarkEnd w:id="61"/>
      <w:bookmarkEnd w:id="62"/>
    </w:p>
    <w:p w14:paraId="0822F8D1" w14:textId="47691683" w:rsidR="0007719D" w:rsidRDefault="0007719D" w:rsidP="0007719D">
      <w:r>
        <w:t xml:space="preserve">At this point, I can say that the use of an </w:t>
      </w:r>
      <w:r w:rsidR="006F4857" w:rsidRPr="00556DC6">
        <w:t xml:space="preserve">incremental </w:t>
      </w:r>
      <w:r w:rsidR="006F4857">
        <w:t xml:space="preserve">and iterative waterfall </w:t>
      </w:r>
      <w:r>
        <w:t xml:space="preserve">approach with test-driven development has made this project manageable. Breaking down the program into a collection of subsystems that are in a few cases, self-contained has helped control the overall complexity and meant I have always had an idea of what I should be doing and where I should be in the whole project. Even integrating iterations was painless because of the collection of JUnit tests I had available for regression testing.  </w:t>
      </w:r>
    </w:p>
    <w:p w14:paraId="25917649" w14:textId="1D3A9A9C" w:rsidR="006F4857" w:rsidRDefault="006038E1" w:rsidP="0007719D">
      <w:r>
        <w:t>However,</w:t>
      </w:r>
      <w:r w:rsidR="006F4857">
        <w:t xml:space="preserve"> there were several problems as well with this approach. Firstly, one of my reasons for using a</w:t>
      </w:r>
      <w:r>
        <w:t>n</w:t>
      </w:r>
      <w:r w:rsidR="006F4857">
        <w:t xml:space="preserve"> iterative waterfall approach was to add the needed development research before the iteration that would use</w:t>
      </w:r>
      <w:r w:rsidR="0044473A">
        <w:t xml:space="preserve"> </w:t>
      </w:r>
      <w:r w:rsidR="006F4857">
        <w:t>it this choice was almost a disaster</w:t>
      </w:r>
      <w:r w:rsidR="0044473A">
        <w:t>.</w:t>
      </w:r>
      <w:r w:rsidR="006F4857">
        <w:t xml:space="preserve"> </w:t>
      </w:r>
      <w:r w:rsidR="0044473A">
        <w:t>W</w:t>
      </w:r>
      <w:r w:rsidR="006F4857">
        <w:t>hen the time came to implement Spring Framework I had completely underestimated the work and time needed. In the future</w:t>
      </w:r>
      <w:r w:rsidR="007D76BA">
        <w:t>,</w:t>
      </w:r>
      <w:r w:rsidR="006F4857">
        <w:t xml:space="preserve"> I would perform some In-depth research of the technologies each iteration would use. This did though show strength of an increment</w:t>
      </w:r>
      <w:r w:rsidR="003F13B0">
        <w:t>al</w:t>
      </w:r>
      <w:r w:rsidR="006F4857">
        <w:t xml:space="preserve"> approach as </w:t>
      </w:r>
      <w:r w:rsidR="003F13B0">
        <w:t xml:space="preserve">implementing spring framework was a much more manageable task on the second increment </w:t>
      </w:r>
      <w:r w:rsidR="0044473A">
        <w:t>versus</w:t>
      </w:r>
      <w:r w:rsidR="003F13B0">
        <w:t xml:space="preserve"> if this was a </w:t>
      </w:r>
      <w:r w:rsidR="0044473A">
        <w:t>standard</w:t>
      </w:r>
      <w:r w:rsidR="003F13B0">
        <w:t xml:space="preserve"> waterfall approach and half the system ended up needing altering. The ability to see </w:t>
      </w:r>
      <w:r w:rsidR="00943368" w:rsidRPr="00943368">
        <w:t>mistake</w:t>
      </w:r>
      <w:r w:rsidR="00943368">
        <w:t>s</w:t>
      </w:r>
      <w:r w:rsidR="00943368" w:rsidRPr="00943368">
        <w:t xml:space="preserve"> </w:t>
      </w:r>
      <w:r w:rsidR="003F13B0">
        <w:t xml:space="preserve">early and correct them seems an advantage of </w:t>
      </w:r>
      <w:r>
        <w:t xml:space="preserve">the </w:t>
      </w:r>
      <w:r w:rsidR="003F13B0" w:rsidRPr="00556DC6">
        <w:t xml:space="preserve">incremental </w:t>
      </w:r>
      <w:r w:rsidR="003F13B0">
        <w:t>and iterative waterfall approach.</w:t>
      </w:r>
    </w:p>
    <w:p w14:paraId="34C8829A" w14:textId="77777777" w:rsidR="00D449EB" w:rsidRPr="00E929F0" w:rsidRDefault="00D449EB" w:rsidP="00D449EB">
      <w:pPr>
        <w:pStyle w:val="Heading3"/>
      </w:pPr>
      <w:bookmarkStart w:id="63" w:name="_Toc19455296"/>
      <w:r>
        <w:t>Resources, skills and methods</w:t>
      </w:r>
      <w:bookmarkEnd w:id="63"/>
    </w:p>
    <w:p w14:paraId="0B471F9F" w14:textId="77777777" w:rsidR="00D449EB" w:rsidRDefault="00D449EB" w:rsidP="00D449EB">
      <w:pPr>
        <w:pStyle w:val="Heading4"/>
      </w:pPr>
      <w:r>
        <w:t>Resources</w:t>
      </w:r>
    </w:p>
    <w:p w14:paraId="4294C9CA" w14:textId="77777777" w:rsidR="00D449EB" w:rsidRPr="00C44C6F" w:rsidRDefault="00D449EB" w:rsidP="00D449EB">
      <w:pPr>
        <w:pStyle w:val="NoSpacing"/>
      </w:pPr>
    </w:p>
    <w:p w14:paraId="610E189B" w14:textId="77777777" w:rsidR="00D449EB" w:rsidRDefault="00D449EB" w:rsidP="00D449EB">
      <w:pPr>
        <w:pStyle w:val="ListParagraph"/>
        <w:numPr>
          <w:ilvl w:val="0"/>
          <w:numId w:val="1"/>
        </w:numPr>
      </w:pPr>
      <w:r w:rsidRPr="00C44C6F">
        <w:t>IntelliJ IDE</w:t>
      </w:r>
    </w:p>
    <w:p w14:paraId="74D2E46C" w14:textId="1E55B923" w:rsidR="00D449EB" w:rsidRPr="00C44C6F" w:rsidRDefault="00D449EB" w:rsidP="00D449EB">
      <w:r w:rsidRPr="00C44C6F">
        <w:t xml:space="preserve">IntelliJ </w:t>
      </w:r>
      <w:r>
        <w:t xml:space="preserve">is an </w:t>
      </w:r>
      <w:r w:rsidRPr="007A7D47">
        <w:t xml:space="preserve">integrated development environment </w:t>
      </w:r>
      <w:r w:rsidR="00500EED">
        <w:t>that I used for the entire project</w:t>
      </w:r>
      <w:r>
        <w:t>.</w:t>
      </w:r>
      <w:r w:rsidR="00500EED">
        <w:t xml:space="preserve"> I had no problems procuring it and have used it in the past.</w:t>
      </w:r>
    </w:p>
    <w:p w14:paraId="5991F593" w14:textId="77777777" w:rsidR="00D449EB" w:rsidRPr="00C44C6F" w:rsidRDefault="00633121" w:rsidP="00D449EB">
      <w:pPr>
        <w:pStyle w:val="ListParagraph"/>
        <w:numPr>
          <w:ilvl w:val="0"/>
          <w:numId w:val="1"/>
        </w:numPr>
      </w:pPr>
      <w:hyperlink r:id="rId86" w:history="1">
        <w:r w:rsidR="00D449EB" w:rsidRPr="004C3E63">
          <w:rPr>
            <w:rStyle w:val="Hyperlink"/>
          </w:rPr>
          <w:t>www.draw.io</w:t>
        </w:r>
      </w:hyperlink>
    </w:p>
    <w:p w14:paraId="4F86E96F" w14:textId="6C47A9ED" w:rsidR="00D449EB" w:rsidRPr="00C44C6F" w:rsidRDefault="00500EED" w:rsidP="00D449EB">
      <w:r>
        <w:t xml:space="preserve">I used </w:t>
      </w:r>
      <w:r w:rsidR="00D449EB" w:rsidRPr="00D23DB2">
        <w:t>draw.io</w:t>
      </w:r>
      <w:r>
        <w:t xml:space="preserve"> for all of the projects models and diagrams. I had already used this product during TM354, so was familiar with it. One of the potential problems with it was the need for </w:t>
      </w:r>
      <w:r>
        <w:lastRenderedPageBreak/>
        <w:t>an internet connection. However, I covered this by downloading the offline version that I did not need in the end.</w:t>
      </w:r>
    </w:p>
    <w:p w14:paraId="05B629C9" w14:textId="77777777" w:rsidR="00D449EB" w:rsidRPr="00C44C6F" w:rsidRDefault="00D449EB" w:rsidP="00D449EB">
      <w:pPr>
        <w:pStyle w:val="ListParagraph"/>
        <w:numPr>
          <w:ilvl w:val="0"/>
          <w:numId w:val="1"/>
        </w:numPr>
      </w:pPr>
      <w:r w:rsidRPr="00C44C6F">
        <w:t>Stakeholders, other staff at</w:t>
      </w:r>
      <w:r>
        <w:t xml:space="preserve"> the</w:t>
      </w:r>
      <w:r w:rsidRPr="00C44C6F">
        <w:t xml:space="preserve"> charity</w:t>
      </w:r>
    </w:p>
    <w:p w14:paraId="386DAB0F" w14:textId="30A94A50" w:rsidR="00D449EB" w:rsidRDefault="00500EED" w:rsidP="00D449EB">
      <w:r>
        <w:t xml:space="preserve">The </w:t>
      </w:r>
      <w:r w:rsidR="004D2F66">
        <w:t>team</w:t>
      </w:r>
      <w:r>
        <w:t xml:space="preserve"> at the charity where crucial to the project. The project in its current state would not exist without their input, especially around the manager dashboard. Overall I did have some reservations about overloading staff with questions and designs, but in the hole they were enthusiastic.</w:t>
      </w:r>
      <w:r w:rsidR="00D449EB">
        <w:t xml:space="preserve"> </w:t>
      </w:r>
    </w:p>
    <w:p w14:paraId="32B2B71C" w14:textId="77777777" w:rsidR="00D449EB" w:rsidRDefault="00D449EB" w:rsidP="00D449EB">
      <w:pPr>
        <w:pStyle w:val="ListParagraph"/>
        <w:numPr>
          <w:ilvl w:val="0"/>
          <w:numId w:val="1"/>
        </w:numPr>
      </w:pPr>
      <w:r w:rsidRPr="00297BF6">
        <w:t>stackoverflow.com</w:t>
      </w:r>
    </w:p>
    <w:p w14:paraId="0D278A03" w14:textId="0EA0E911" w:rsidR="00D449EB" w:rsidRDefault="00D449EB" w:rsidP="00D449EB">
      <w:proofErr w:type="spellStart"/>
      <w:r>
        <w:t>stackoverflow</w:t>
      </w:r>
      <w:proofErr w:type="spellEnd"/>
      <w:r>
        <w:t xml:space="preserve"> is an online developer community</w:t>
      </w:r>
      <w:r w:rsidR="00715F75">
        <w:t>; t</w:t>
      </w:r>
      <w:r w:rsidR="00500EED">
        <w:t>his was vital to the project. I used the forums extensively when programming the project</w:t>
      </w:r>
      <w:r w:rsidR="00715F75">
        <w:t>.</w:t>
      </w:r>
      <w:r w:rsidR="00500EED">
        <w:t xml:space="preserve"> but </w:t>
      </w:r>
      <w:r w:rsidR="004D2F66">
        <w:t xml:space="preserve">the </w:t>
      </w:r>
      <w:r w:rsidR="00500EED">
        <w:t>problem I had with spring framework and JSON conversion I would most likely not have fixed without a forum thread on the same issue.</w:t>
      </w:r>
      <w:r>
        <w:t xml:space="preserve"> </w:t>
      </w:r>
    </w:p>
    <w:p w14:paraId="67890E16" w14:textId="77777777" w:rsidR="00D449EB" w:rsidRDefault="00D449EB" w:rsidP="007660C1">
      <w:pPr>
        <w:pStyle w:val="ListParagraph"/>
        <w:numPr>
          <w:ilvl w:val="0"/>
          <w:numId w:val="39"/>
        </w:numPr>
        <w:spacing w:line="256" w:lineRule="auto"/>
      </w:pPr>
      <w:r>
        <w:t xml:space="preserve">Chrome’s </w:t>
      </w:r>
      <w:proofErr w:type="spellStart"/>
      <w:r>
        <w:t>DevTools</w:t>
      </w:r>
      <w:proofErr w:type="spellEnd"/>
    </w:p>
    <w:p w14:paraId="470BEBE8" w14:textId="7B57CEAB" w:rsidR="00D449EB" w:rsidRDefault="00D449EB" w:rsidP="00500EED">
      <w:pPr>
        <w:pStyle w:val="NoSpacing"/>
      </w:pPr>
      <w:r>
        <w:t>A website development toolset which will allow debugging of HTML.</w:t>
      </w:r>
      <w:r w:rsidR="00500EED">
        <w:t xml:space="preserve"> </w:t>
      </w:r>
      <w:r w:rsidR="004D2F66">
        <w:t>T</w:t>
      </w:r>
      <w:r w:rsidR="00500EED">
        <w:t xml:space="preserve">his tool </w:t>
      </w:r>
      <w:r w:rsidR="007D76BA">
        <w:t xml:space="preserve">allowed me </w:t>
      </w:r>
      <w:r w:rsidR="00500EED">
        <w:t xml:space="preserve">to debug my </w:t>
      </w:r>
      <w:proofErr w:type="spellStart"/>
      <w:r w:rsidR="00500EED">
        <w:t>javascript</w:t>
      </w:r>
      <w:proofErr w:type="spellEnd"/>
      <w:r w:rsidR="00500EED">
        <w:t xml:space="preserve"> </w:t>
      </w:r>
      <w:r w:rsidR="007D76BA">
        <w:t xml:space="preserve">with a </w:t>
      </w:r>
      <w:r w:rsidR="00500EED">
        <w:t xml:space="preserve">webpage </w:t>
      </w:r>
      <w:r w:rsidR="007D76BA">
        <w:t xml:space="preserve">that was online. Also, to </w:t>
      </w:r>
      <w:r w:rsidR="00500EED">
        <w:t>check the functionality of the responsive design</w:t>
      </w:r>
      <w:r w:rsidR="007D76BA">
        <w:t xml:space="preserve"> for the support staff functions.</w:t>
      </w:r>
      <w:r w:rsidR="00500EED">
        <w:t xml:space="preserve"> </w:t>
      </w:r>
    </w:p>
    <w:p w14:paraId="37FC825D" w14:textId="77777777" w:rsidR="00500EED" w:rsidRDefault="00500EED" w:rsidP="00500EED">
      <w:pPr>
        <w:pStyle w:val="NoSpacing"/>
      </w:pPr>
    </w:p>
    <w:p w14:paraId="2F65F1E2" w14:textId="77777777" w:rsidR="00D449EB" w:rsidRDefault="00D449EB" w:rsidP="007660C1">
      <w:pPr>
        <w:pStyle w:val="ListParagraph"/>
        <w:numPr>
          <w:ilvl w:val="0"/>
          <w:numId w:val="39"/>
        </w:numPr>
        <w:spacing w:line="256" w:lineRule="auto"/>
      </w:pPr>
      <w:r>
        <w:t>Junit</w:t>
      </w:r>
    </w:p>
    <w:p w14:paraId="60337A41" w14:textId="30714875" w:rsidR="007D76BA" w:rsidRDefault="00D449EB" w:rsidP="00207147">
      <w:pPr>
        <w:pStyle w:val="NoSpacing"/>
      </w:pPr>
      <w:r>
        <w:t xml:space="preserve">Junit is a unit testing framework </w:t>
      </w:r>
      <w:r w:rsidR="007D76BA">
        <w:t xml:space="preserve">that </w:t>
      </w:r>
      <w:r>
        <w:t>allow</w:t>
      </w:r>
      <w:r w:rsidR="007D76BA">
        <w:t>s</w:t>
      </w:r>
      <w:r>
        <w:t xml:space="preserve"> for better regression testing and debuggin</w:t>
      </w:r>
      <w:r w:rsidR="007D76BA">
        <w:t>g. Junit was vital to the project the ability to regression test between iterations hel</w:t>
      </w:r>
      <w:r w:rsidR="00715F75">
        <w:t>ped</w:t>
      </w:r>
      <w:r w:rsidR="007D76BA">
        <w:t xml:space="preserve"> catch bugs and build confidence in the successful integration of new iterations.</w:t>
      </w:r>
    </w:p>
    <w:p w14:paraId="36AB8C1E" w14:textId="77777777" w:rsidR="00207147" w:rsidRDefault="00207147" w:rsidP="00207147">
      <w:pPr>
        <w:pStyle w:val="NoSpacing"/>
      </w:pPr>
    </w:p>
    <w:p w14:paraId="40E64A97" w14:textId="77777777" w:rsidR="00D449EB" w:rsidRDefault="00D449EB" w:rsidP="00D449EB">
      <w:pPr>
        <w:pStyle w:val="Heading5"/>
      </w:pPr>
      <w:r>
        <w:t>Methods</w:t>
      </w:r>
    </w:p>
    <w:p w14:paraId="5DC850DB" w14:textId="77777777" w:rsidR="00D449EB" w:rsidRDefault="00D449EB" w:rsidP="007660C1">
      <w:pPr>
        <w:pStyle w:val="ListParagraph"/>
        <w:numPr>
          <w:ilvl w:val="0"/>
          <w:numId w:val="37"/>
        </w:numPr>
      </w:pPr>
      <w:r w:rsidRPr="00CE6D7C">
        <w:t>object</w:t>
      </w:r>
      <w:r>
        <w:t>-</w:t>
      </w:r>
      <w:r w:rsidRPr="00CE6D7C">
        <w:t>oriented design</w:t>
      </w:r>
    </w:p>
    <w:p w14:paraId="501647E0" w14:textId="71C530DD" w:rsidR="00207147" w:rsidRDefault="007D76BA">
      <w:r>
        <w:t>Object-O</w:t>
      </w:r>
      <w:r w:rsidR="00D449EB" w:rsidRPr="00CE6D7C">
        <w:t>riented design</w:t>
      </w:r>
      <w:r w:rsidR="00D449EB">
        <w:t xml:space="preserve"> is a design philosophy where software is created modelling the real world. </w:t>
      </w:r>
      <w:r>
        <w:t xml:space="preserve">OOM </w:t>
      </w:r>
      <w:r w:rsidR="00D449EB">
        <w:t xml:space="preserve"> is not the only design philosophy</w:t>
      </w:r>
      <w:r>
        <w:t>,</w:t>
      </w:r>
      <w:r w:rsidR="00D449EB">
        <w:t xml:space="preserve"> but the only one I have any in-depth knowledge of</w:t>
      </w:r>
      <w:r w:rsidR="00715F75">
        <w:t>.</w:t>
      </w:r>
      <w:r>
        <w:t xml:space="preserve"> </w:t>
      </w:r>
      <w:r w:rsidR="00715F75">
        <w:t>S</w:t>
      </w:r>
      <w:r>
        <w:t>o</w:t>
      </w:r>
      <w:r w:rsidR="00715F75">
        <w:t>,</w:t>
      </w:r>
      <w:r>
        <w:t xml:space="preserve"> it is hard for me to say the impact this cho</w:t>
      </w:r>
      <w:r w:rsidR="00DC04DB">
        <w:t>ic</w:t>
      </w:r>
      <w:r>
        <w:t xml:space="preserve">e had on the project without </w:t>
      </w:r>
      <w:r w:rsidRPr="007D76BA">
        <w:t xml:space="preserve">experience </w:t>
      </w:r>
      <w:r>
        <w:t>in other design philosophies</w:t>
      </w:r>
      <w:r w:rsidR="00D449EB">
        <w:t xml:space="preserve">. </w:t>
      </w:r>
    </w:p>
    <w:p w14:paraId="77ED63E7" w14:textId="77777777" w:rsidR="00D449EB" w:rsidRDefault="00D449EB" w:rsidP="007660C1">
      <w:pPr>
        <w:pStyle w:val="ListParagraph"/>
        <w:numPr>
          <w:ilvl w:val="0"/>
          <w:numId w:val="37"/>
        </w:numPr>
      </w:pPr>
      <w:r>
        <w:t>Volere template</w:t>
      </w:r>
    </w:p>
    <w:p w14:paraId="691E9B0A" w14:textId="2585881F" w:rsidR="00D449EB" w:rsidRDefault="00214C89" w:rsidP="00D449EB">
      <w:r>
        <w:t>I used the Volere templ</w:t>
      </w:r>
      <w:r w:rsidR="00207147">
        <w:t>a</w:t>
      </w:r>
      <w:r>
        <w:t xml:space="preserve">te for the </w:t>
      </w:r>
      <w:r w:rsidR="008A5D30">
        <w:t>basis</w:t>
      </w:r>
      <w:r>
        <w:t xml:space="preserve"> of the project in some ways</w:t>
      </w:r>
      <w:r w:rsidR="004D2F66">
        <w:t>;</w:t>
      </w:r>
      <w:r>
        <w:t xml:space="preserve"> it</w:t>
      </w:r>
      <w:r w:rsidR="00207147">
        <w:t xml:space="preserve"> i</w:t>
      </w:r>
      <w:r>
        <w:t xml:space="preserve">s </w:t>
      </w:r>
      <w:r w:rsidR="004D2F66">
        <w:t>an</w:t>
      </w:r>
      <w:r>
        <w:t xml:space="preserve"> </w:t>
      </w:r>
      <w:r w:rsidR="00207147">
        <w:t>essential</w:t>
      </w:r>
      <w:r>
        <w:t xml:space="preserve"> part of it.</w:t>
      </w:r>
      <w:r w:rsidR="00D449EB">
        <w:t xml:space="preserve"> </w:t>
      </w:r>
      <w:r>
        <w:t xml:space="preserve">The </w:t>
      </w:r>
      <w:r w:rsidR="00D449EB">
        <w:t>document</w:t>
      </w:r>
      <w:r>
        <w:t xml:space="preserve"> itself is </w:t>
      </w:r>
      <w:r w:rsidR="00D449EB">
        <w:t xml:space="preserve">similar to the TM354 software engineering case study but more in-depth. </w:t>
      </w:r>
      <w:r w:rsidR="005E7056">
        <w:t>Like with OOM there are other design philosoph</w:t>
      </w:r>
      <w:r w:rsidR="00207147">
        <w:t>ie</w:t>
      </w:r>
      <w:r w:rsidR="005E7056">
        <w:t>s versions of big A agile for example</w:t>
      </w:r>
      <w:r w:rsidR="00207147">
        <w:t>,</w:t>
      </w:r>
      <w:r w:rsidR="005E7056">
        <w:t xml:space="preserve"> but I </w:t>
      </w:r>
      <w:r w:rsidR="004D2F66">
        <w:t>do not know</w:t>
      </w:r>
      <w:r w:rsidR="005E7056">
        <w:t xml:space="preserve"> them so using </w:t>
      </w:r>
      <w:r w:rsidR="00207147">
        <w:t xml:space="preserve">Volere </w:t>
      </w:r>
      <w:r w:rsidR="005E7056">
        <w:t>made sen</w:t>
      </w:r>
      <w:r w:rsidR="00207147">
        <w:t>s</w:t>
      </w:r>
      <w:r w:rsidR="005E7056">
        <w:t>e.</w:t>
      </w:r>
    </w:p>
    <w:p w14:paraId="05ECF102" w14:textId="77777777" w:rsidR="00D449EB" w:rsidRPr="009E0D9D" w:rsidRDefault="00D449EB" w:rsidP="007660C1">
      <w:pPr>
        <w:pStyle w:val="ListParagraph"/>
        <w:numPr>
          <w:ilvl w:val="0"/>
          <w:numId w:val="37"/>
        </w:numPr>
      </w:pPr>
      <w:r w:rsidRPr="009E0D9D">
        <w:rPr>
          <w:shd w:val="clear" w:color="auto" w:fill="FFFFFF"/>
        </w:rPr>
        <w:t>multi-layered architecture</w:t>
      </w:r>
    </w:p>
    <w:p w14:paraId="6DE69C8F" w14:textId="0D73AEB1" w:rsidR="00D449EB" w:rsidRDefault="00D449EB" w:rsidP="00D449EB">
      <w:r>
        <w:t xml:space="preserve">An </w:t>
      </w:r>
      <w:r w:rsidRPr="009E0D9D">
        <w:t>n-tier architecture</w:t>
      </w:r>
      <w:r>
        <w:t xml:space="preserve"> </w:t>
      </w:r>
      <w:r w:rsidR="00207147">
        <w:t>was used for the project</w:t>
      </w:r>
      <w:r>
        <w:t>.</w:t>
      </w:r>
      <w:r w:rsidR="00207147">
        <w:t xml:space="preserve"> With java acting as the back-end, spring framework as the middleware and </w:t>
      </w:r>
      <w:proofErr w:type="spellStart"/>
      <w:r w:rsidR="00207147">
        <w:t>javascript</w:t>
      </w:r>
      <w:proofErr w:type="spellEnd"/>
      <w:r w:rsidR="00207147">
        <w:t xml:space="preserve"> and the </w:t>
      </w:r>
      <w:r w:rsidR="00715F75">
        <w:t>HTML</w:t>
      </w:r>
      <w:r w:rsidR="00207147">
        <w:t xml:space="preserve"> as the front-end</w:t>
      </w:r>
      <w:r w:rsidR="00715F75">
        <w:t xml:space="preserve"> t</w:t>
      </w:r>
      <w:r w:rsidR="00207147">
        <w:t>his worked well and fit in with an incremental approach.</w:t>
      </w:r>
    </w:p>
    <w:p w14:paraId="0FF9B70F" w14:textId="77777777" w:rsidR="00D449EB" w:rsidRDefault="00D449EB" w:rsidP="00D449EB">
      <w:pPr>
        <w:pStyle w:val="Heading5"/>
      </w:pPr>
      <w:r>
        <w:lastRenderedPageBreak/>
        <w:t>Skills</w:t>
      </w:r>
    </w:p>
    <w:p w14:paraId="79F062AF" w14:textId="77777777" w:rsidR="00D449EB" w:rsidRDefault="00D449EB" w:rsidP="007660C1">
      <w:pPr>
        <w:pStyle w:val="ListParagraph"/>
        <w:numPr>
          <w:ilvl w:val="0"/>
          <w:numId w:val="38"/>
        </w:numPr>
      </w:pPr>
      <w:r>
        <w:t>Java</w:t>
      </w:r>
    </w:p>
    <w:p w14:paraId="1606D92D" w14:textId="3A9547D4" w:rsidR="00D449EB" w:rsidRDefault="00D449EB" w:rsidP="00D449EB">
      <w:r>
        <w:t xml:space="preserve">What was </w:t>
      </w:r>
      <w:r w:rsidRPr="001D25E6">
        <w:t>taught</w:t>
      </w:r>
      <w:r>
        <w:t xml:space="preserve"> by the OU and the </w:t>
      </w:r>
      <w:r w:rsidR="004D2F66">
        <w:t>primary</w:t>
      </w:r>
      <w:r w:rsidRPr="00C44C6F">
        <w:t xml:space="preserve"> language I have experience </w:t>
      </w:r>
      <w:r>
        <w:t xml:space="preserve">with. </w:t>
      </w:r>
      <w:r w:rsidR="00207147">
        <w:t xml:space="preserve">Was </w:t>
      </w:r>
      <w:r>
        <w:t xml:space="preserve">used for all the backend development. There are no real risks to using java. </w:t>
      </w:r>
      <w:r w:rsidR="004D2F66">
        <w:t>I</w:t>
      </w:r>
      <w:r>
        <w:t>t is a popular language with a robust library and has an active and helpful community.</w:t>
      </w:r>
    </w:p>
    <w:p w14:paraId="1FC641BB" w14:textId="77777777" w:rsidR="00D449EB" w:rsidRDefault="00D449EB" w:rsidP="007660C1">
      <w:pPr>
        <w:pStyle w:val="ListParagraph"/>
        <w:numPr>
          <w:ilvl w:val="0"/>
          <w:numId w:val="38"/>
        </w:numPr>
      </w:pPr>
      <w:r>
        <w:t>HTML and CSS</w:t>
      </w:r>
    </w:p>
    <w:p w14:paraId="13D4671F" w14:textId="72C08631" w:rsidR="00D449EB" w:rsidRDefault="00D449EB" w:rsidP="00D449EB">
      <w:r>
        <w:t>HTML (</w:t>
      </w:r>
      <w:r w:rsidRPr="00C44C6F">
        <w:t>Hypertext Mark-up Language</w:t>
      </w:r>
      <w:r>
        <w:t>) is the standard for creating the structure of websites. CSS (</w:t>
      </w:r>
      <w:r w:rsidRPr="00C44C6F">
        <w:t>Cascading Style Sheets</w:t>
      </w:r>
      <w:r>
        <w:t>) is used for controlling the style of most websites.</w:t>
      </w:r>
    </w:p>
    <w:p w14:paraId="5684CEFA" w14:textId="77777777" w:rsidR="00D449EB" w:rsidRDefault="00D449EB" w:rsidP="007660C1">
      <w:pPr>
        <w:pStyle w:val="ListParagraph"/>
        <w:numPr>
          <w:ilvl w:val="0"/>
          <w:numId w:val="38"/>
        </w:numPr>
      </w:pPr>
      <w:r>
        <w:t>UI Design</w:t>
      </w:r>
    </w:p>
    <w:p w14:paraId="400527EF" w14:textId="43E80D17" w:rsidR="00D449EB" w:rsidRDefault="00207147" w:rsidP="00D449EB">
      <w:r>
        <w:t xml:space="preserve">I did not end up using wireframes for my plan because of time constraints, but I still made use of </w:t>
      </w:r>
      <w:r w:rsidR="00715F75">
        <w:t xml:space="preserve">functional prototypes and </w:t>
      </w:r>
      <w:r>
        <w:t>prototype throwaways in the shape of pen and paper designs.</w:t>
      </w:r>
    </w:p>
    <w:p w14:paraId="20D9D0DF" w14:textId="77777777" w:rsidR="00D449EB" w:rsidRDefault="00D449EB" w:rsidP="007660C1">
      <w:pPr>
        <w:pStyle w:val="ListParagraph"/>
        <w:numPr>
          <w:ilvl w:val="0"/>
          <w:numId w:val="38"/>
        </w:numPr>
      </w:pPr>
      <w:r w:rsidRPr="001D25E6">
        <w:t>restful architecture</w:t>
      </w:r>
    </w:p>
    <w:p w14:paraId="3C5B8E8E" w14:textId="74D20910" w:rsidR="00207147" w:rsidRDefault="00207147" w:rsidP="00D449EB">
      <w:r>
        <w:t xml:space="preserve">with the project complete I would say that the Spring framework I used modelled remote </w:t>
      </w:r>
      <w:r w:rsidRPr="00207147">
        <w:t>procedural calls</w:t>
      </w:r>
      <w:r>
        <w:t xml:space="preserve"> more than restful architecture this again was a question of time and the mistake I made introducing spring framework so late with insufficient research.</w:t>
      </w:r>
    </w:p>
    <w:p w14:paraId="1DD7585A" w14:textId="77777777" w:rsidR="00D449EB" w:rsidRDefault="00D449EB" w:rsidP="007660C1">
      <w:pPr>
        <w:pStyle w:val="ListParagraph"/>
        <w:numPr>
          <w:ilvl w:val="0"/>
          <w:numId w:val="38"/>
        </w:numPr>
      </w:pPr>
      <w:r>
        <w:t>JavaScript and JSON</w:t>
      </w:r>
    </w:p>
    <w:p w14:paraId="69652AF1" w14:textId="0BF163F0" w:rsidR="00D449EB" w:rsidRDefault="00D449EB" w:rsidP="00D449EB">
      <w:r>
        <w:t xml:space="preserve">I </w:t>
      </w:r>
      <w:r w:rsidR="00207147">
        <w:t xml:space="preserve">used </w:t>
      </w:r>
      <w:r>
        <w:t xml:space="preserve">JSON </w:t>
      </w:r>
      <w:r w:rsidR="00207147">
        <w:t>exclusively for</w:t>
      </w:r>
      <w:r>
        <w:t xml:space="preserve"> sending and receiving data between the front-end and back-end.</w:t>
      </w:r>
      <w:r w:rsidR="00207147">
        <w:t xml:space="preserve"> JSON did work well but did create some problems with the conversion between Java and </w:t>
      </w:r>
      <w:proofErr w:type="spellStart"/>
      <w:r w:rsidR="00207147">
        <w:t>Javascript</w:t>
      </w:r>
      <w:proofErr w:type="spellEnd"/>
      <w:r w:rsidR="00207147">
        <w:t xml:space="preserve">. </w:t>
      </w:r>
      <w:r>
        <w:t xml:space="preserve">JavaScript </w:t>
      </w:r>
      <w:r w:rsidR="00207147">
        <w:t xml:space="preserve">was used for the front-end </w:t>
      </w:r>
      <w:r>
        <w:t>to format and di</w:t>
      </w:r>
      <w:r w:rsidRPr="00995B7A">
        <w:t>splay data sent from the back-end.</w:t>
      </w:r>
      <w:r w:rsidR="00207147">
        <w:t xml:space="preserve"> JavaScript was a risk as I had less knowledge of it than I thought I had. However, through books and searching</w:t>
      </w:r>
      <w:r w:rsidR="004D2F66">
        <w:t>,</w:t>
      </w:r>
      <w:r w:rsidR="00207147">
        <w:t xml:space="preserve"> it did not become a problem. </w:t>
      </w:r>
    </w:p>
    <w:p w14:paraId="692D4CDE" w14:textId="77777777" w:rsidR="00D449EB" w:rsidRDefault="00D449EB" w:rsidP="007660C1">
      <w:pPr>
        <w:pStyle w:val="ListParagraph"/>
        <w:numPr>
          <w:ilvl w:val="0"/>
          <w:numId w:val="38"/>
        </w:numPr>
      </w:pPr>
      <w:r>
        <w:t>Database design</w:t>
      </w:r>
    </w:p>
    <w:p w14:paraId="2FB59008" w14:textId="24A3A2AB" w:rsidR="00D81EDB" w:rsidRDefault="00207147">
      <w:r>
        <w:t>I did not end-up designing a database</w:t>
      </w:r>
      <w:r w:rsidR="00715F75">
        <w:t>, I</w:t>
      </w:r>
      <w:r>
        <w:t xml:space="preserve"> instead us</w:t>
      </w:r>
      <w:r w:rsidR="00715F75">
        <w:t>ed</w:t>
      </w:r>
      <w:r>
        <w:t xml:space="preserve"> Spring Framework to manage all database work this was problematic as I ran into many problems with its implementation and a few I could not have fix without using </w:t>
      </w:r>
      <w:proofErr w:type="spellStart"/>
      <w:r>
        <w:t>stackoverflow</w:t>
      </w:r>
      <w:proofErr w:type="spellEnd"/>
      <w:r>
        <w:t xml:space="preserve">. In hindsight designing a database may have been a </w:t>
      </w:r>
      <w:r w:rsidR="00715F75">
        <w:t>better</w:t>
      </w:r>
      <w:r>
        <w:t xml:space="preserve"> cho</w:t>
      </w:r>
      <w:r w:rsidR="00715F75">
        <w:t>ic</w:t>
      </w:r>
      <w:r>
        <w:t>e.</w:t>
      </w:r>
      <w:r w:rsidR="00D81EDB">
        <w:br w:type="page"/>
      </w:r>
    </w:p>
    <w:p w14:paraId="08424F51" w14:textId="618FE4BA" w:rsidR="0007719D" w:rsidRDefault="0007719D" w:rsidP="0007719D">
      <w:pPr>
        <w:pStyle w:val="Heading2"/>
        <w:rPr>
          <w:color w:val="1F3763" w:themeColor="accent1" w:themeShade="7F"/>
          <w:sz w:val="24"/>
          <w:szCs w:val="24"/>
        </w:rPr>
      </w:pPr>
      <w:bookmarkStart w:id="64" w:name="_Toc13414672"/>
      <w:bookmarkStart w:id="65" w:name="_Toc13414310"/>
      <w:bookmarkStart w:id="66" w:name="_Toc13409363"/>
      <w:bookmarkStart w:id="67" w:name="_Toc19455297"/>
      <w:r>
        <w:lastRenderedPageBreak/>
        <w:t>Review of personal development</w:t>
      </w:r>
      <w:bookmarkEnd w:id="64"/>
      <w:bookmarkEnd w:id="65"/>
      <w:bookmarkEnd w:id="66"/>
      <w:bookmarkEnd w:id="67"/>
    </w:p>
    <w:p w14:paraId="72E99B35" w14:textId="40B02FC2" w:rsidR="0007719D" w:rsidRDefault="0007719D" w:rsidP="0007719D">
      <w:r>
        <w:t>Having reached the end of this project</w:t>
      </w:r>
      <w:r w:rsidR="0088326E">
        <w:t>,</w:t>
      </w:r>
      <w:r>
        <w:t xml:space="preserve"> I think one of the core skills I have been forced to develop has been learning to be critical of my work but also having the self-belief that I could recover and improve from my mistakes.</w:t>
      </w:r>
    </w:p>
    <w:p w14:paraId="38532DAC" w14:textId="72995C1E" w:rsidR="00A0157E" w:rsidRDefault="00A0157E" w:rsidP="00A0157E">
      <w:r>
        <w:t xml:space="preserve">However, two areas that have caused me </w:t>
      </w:r>
      <w:r w:rsidR="0020588C">
        <w:t xml:space="preserve">continual </w:t>
      </w:r>
      <w:r>
        <w:t>problems have been underestimating the work involved in each iteration this is related to the second problem that has happened several times. Not giving the requisite amount of time necessary to understand the technology involved with that iteration this has meant that on multiple occasions I ended up making significant changes to my code, for example, the Charity class is entirely different to its original inception.</w:t>
      </w:r>
    </w:p>
    <w:p w14:paraId="120E22C1" w14:textId="1CC09750" w:rsidR="0020588C" w:rsidRDefault="0020588C" w:rsidP="0020588C">
      <w:r>
        <w:t xml:space="preserve">My mistake with Spring Framework was again underestimating the needed time to understand Spring and so, beginning work on the first Iteration documentation and code before realising the extent of the changes I would need to introduce. That put me in the position of abandoning Spring and continuing with the system I had already finished. Alternatively, investing the time required to alter my code to incorporate Spring Framework and trust that I could learn the Spring functionality I needed and stay on schedule.  </w:t>
      </w:r>
    </w:p>
    <w:p w14:paraId="43580F8B" w14:textId="73AFDEF5" w:rsidR="0020588C" w:rsidRDefault="0020588C" w:rsidP="0020588C">
      <w:r>
        <w:t xml:space="preserve">After wasting about a week on this decision, I decided to use Spring. I think this was the correct choice it was challenging but allowed me to produce a better program in a shorter time. This experience helped me learn to code what I was doing at the moment but have an eye on want was coming. Making sure I was reading the right documents and always had some idea of what was needed next even if it was just an outline. </w:t>
      </w:r>
    </w:p>
    <w:p w14:paraId="3D095317" w14:textId="2379A7DD" w:rsidR="0020588C" w:rsidRDefault="0020588C" w:rsidP="0020588C">
      <w:r>
        <w:t>I believe that this could have been entirely avoided by spending more time at the start of the project reading and researching the implementation of the technologies I had no experience with like Spring framework. In hindsight incorporating Spring into the first iteration of the basic object, models would have corrected most of this and meant the first iteration would have stayed more relevant as the project went on.</w:t>
      </w:r>
    </w:p>
    <w:p w14:paraId="58F54E86" w14:textId="18680540" w:rsidR="0020588C" w:rsidRDefault="0020588C" w:rsidP="00A0157E">
      <w:r>
        <w:t>This experience has not just helped with my Java programming skills, but I have learned to skim technical documents to find the parts I needed. Judging the text or information source was relevant in the first place and if so, investing the time to give a more in-depth read. This skill of synthesis has been a core aspect of this project especially with my choice to use Spring, and MongoDB two technologies I had no experience with so, required me to learn them at the same time I was implementing them.</w:t>
      </w:r>
    </w:p>
    <w:p w14:paraId="2942956B" w14:textId="77777777" w:rsidR="0007719D" w:rsidRDefault="0007719D" w:rsidP="0007719D">
      <w:pPr>
        <w:pStyle w:val="NoSpacing"/>
      </w:pPr>
      <w:r>
        <w:t xml:space="preserve">Another area that has improved throughout this project has been time management. Attempting both TM470 and TM352 at the same time was challenging. I initially tried dividing my time between the two based on what was the priority for that time TMA’s etc. but as deadlines drawled in, I consistently stop sharing my time and spending all of it on completing the TMA. After that was complete, I found I was behind in the neglected course, and this would repeat for each TMA and became a real problem for TM352’S EMA. One way I tried to improve this was to set aside two hours each evening for the neglected course, especially during the EMAs. </w:t>
      </w:r>
    </w:p>
    <w:p w14:paraId="7A6AF386" w14:textId="77777777" w:rsidR="0007719D" w:rsidRDefault="0007719D" w:rsidP="0007719D">
      <w:pPr>
        <w:pStyle w:val="NoSpacing"/>
      </w:pPr>
    </w:p>
    <w:p w14:paraId="5A123117" w14:textId="11D70AC4" w:rsidR="00C81B92" w:rsidRDefault="0007719D" w:rsidP="00334C76">
      <w:pPr>
        <w:pStyle w:val="NoSpacing"/>
      </w:pPr>
      <w:r>
        <w:lastRenderedPageBreak/>
        <w:t xml:space="preserve">Looking back, one of the most daunting but fulfilling aspects of this project has been the need to be self-reliant even with a tutor, the only expert on your project is yourself. Where in the other units the work was always a small part of someone else’s design. Needing to follow the life cycle of my project from conception to delivery has solidified what it means to work on a software project and the kind of work I will have to do in a real working environment.  </w:t>
      </w:r>
      <w:r w:rsidR="0088326E">
        <w:t>Moreover,</w:t>
      </w:r>
      <w:r>
        <w:t xml:space="preserve"> to now know it is within my capability to deliver that. </w:t>
      </w:r>
      <w:r w:rsidR="00C81B92">
        <w:br w:type="page"/>
      </w:r>
    </w:p>
    <w:p w14:paraId="1A67773D" w14:textId="22B6E381" w:rsidR="005D7855" w:rsidRPr="005D7855" w:rsidRDefault="00C81B92" w:rsidP="00CA7ED6">
      <w:pPr>
        <w:pStyle w:val="Heading2"/>
      </w:pPr>
      <w:bookmarkStart w:id="68" w:name="_Toc19455298"/>
      <w:r w:rsidRPr="00C81B92">
        <w:lastRenderedPageBreak/>
        <w:t>References</w:t>
      </w:r>
      <w:bookmarkEnd w:id="68"/>
    </w:p>
    <w:p w14:paraId="3EFA4CBD" w14:textId="686C4E43" w:rsidR="005D7855" w:rsidRDefault="005D7855" w:rsidP="0007719D">
      <w:pPr>
        <w:rPr>
          <w:rFonts w:ascii="Arial" w:hAnsi="Arial" w:cs="Arial"/>
          <w:color w:val="000000"/>
          <w:sz w:val="20"/>
          <w:szCs w:val="20"/>
          <w:shd w:val="clear" w:color="auto" w:fill="FFFFFF"/>
        </w:rPr>
      </w:pPr>
      <w:proofErr w:type="spellStart"/>
      <w:r>
        <w:rPr>
          <w:rFonts w:ascii="Arial" w:hAnsi="Arial" w:cs="Arial"/>
          <w:color w:val="000000"/>
          <w:sz w:val="20"/>
          <w:szCs w:val="20"/>
          <w:shd w:val="clear" w:color="auto" w:fill="FFFFFF"/>
        </w:rPr>
        <w:t>Lieberherr</w:t>
      </w:r>
      <w:proofErr w:type="spellEnd"/>
      <w:r>
        <w:rPr>
          <w:rFonts w:ascii="Arial" w:hAnsi="Arial" w:cs="Arial"/>
          <w:color w:val="000000"/>
          <w:sz w:val="20"/>
          <w:szCs w:val="20"/>
          <w:shd w:val="clear" w:color="auto" w:fill="FFFFFF"/>
        </w:rPr>
        <w:t>, K. and Holland, I. (1989). Assuring good style for object-oriented programs. </w:t>
      </w:r>
      <w:r>
        <w:rPr>
          <w:rFonts w:ascii="Arial" w:hAnsi="Arial" w:cs="Arial"/>
          <w:i/>
          <w:iCs/>
          <w:color w:val="000000"/>
          <w:sz w:val="20"/>
          <w:szCs w:val="20"/>
          <w:shd w:val="clear" w:color="auto" w:fill="FFFFFF"/>
        </w:rPr>
        <w:t>IEEE Software</w:t>
      </w:r>
      <w:r>
        <w:rPr>
          <w:rFonts w:ascii="Arial" w:hAnsi="Arial" w:cs="Arial"/>
          <w:color w:val="000000"/>
          <w:sz w:val="20"/>
          <w:szCs w:val="20"/>
          <w:shd w:val="clear" w:color="auto" w:fill="FFFFFF"/>
        </w:rPr>
        <w:t>, 6(5), pp.38-48.</w:t>
      </w:r>
    </w:p>
    <w:p w14:paraId="004880F1" w14:textId="77777777" w:rsidR="005D7855" w:rsidRDefault="005D7855" w:rsidP="005D7855">
      <w:pPr>
        <w:rPr>
          <w:rFonts w:ascii="Arial" w:hAnsi="Arial" w:cs="Arial"/>
          <w:color w:val="000000"/>
          <w:sz w:val="20"/>
          <w:szCs w:val="20"/>
          <w:shd w:val="clear" w:color="auto" w:fill="FFFFFF"/>
        </w:rPr>
      </w:pPr>
      <w:proofErr w:type="spellStart"/>
      <w:r>
        <w:rPr>
          <w:rFonts w:ascii="Arial" w:hAnsi="Arial" w:cs="Arial"/>
          <w:color w:val="000000"/>
          <w:sz w:val="20"/>
          <w:szCs w:val="20"/>
          <w:shd w:val="clear" w:color="auto" w:fill="FFFFFF"/>
        </w:rPr>
        <w:t>Larman</w:t>
      </w:r>
      <w:proofErr w:type="spellEnd"/>
      <w:r>
        <w:rPr>
          <w:rFonts w:ascii="Arial" w:hAnsi="Arial" w:cs="Arial"/>
          <w:color w:val="000000"/>
          <w:sz w:val="20"/>
          <w:szCs w:val="20"/>
          <w:shd w:val="clear" w:color="auto" w:fill="FFFFFF"/>
        </w:rPr>
        <w:t>, C. (2005). </w:t>
      </w:r>
      <w:r>
        <w:rPr>
          <w:rFonts w:ascii="Arial" w:hAnsi="Arial" w:cs="Arial"/>
          <w:i/>
          <w:iCs/>
          <w:color w:val="000000"/>
          <w:sz w:val="20"/>
          <w:szCs w:val="20"/>
          <w:shd w:val="clear" w:color="auto" w:fill="FFFFFF"/>
        </w:rPr>
        <w:t>Applying UML and patterns</w:t>
      </w:r>
      <w:r>
        <w:rPr>
          <w:rFonts w:ascii="Arial" w:hAnsi="Arial" w:cs="Arial"/>
          <w:color w:val="000000"/>
          <w:sz w:val="20"/>
          <w:szCs w:val="20"/>
          <w:shd w:val="clear" w:color="auto" w:fill="FFFFFF"/>
        </w:rPr>
        <w:t>. Upper Saddle River (New Jersey): Prentice-Hall.</w:t>
      </w:r>
    </w:p>
    <w:p w14:paraId="7B86DC57" w14:textId="77777777" w:rsidR="005D7855" w:rsidRDefault="005D7855" w:rsidP="005D7855">
      <w:pPr>
        <w:rPr>
          <w:rFonts w:ascii="Calibri" w:hAnsi="Calibri"/>
        </w:rPr>
      </w:pPr>
      <w:r>
        <w:t>Information Commissioner’s Office</w:t>
      </w:r>
      <w:r w:rsidRPr="002B62B8">
        <w:t xml:space="preserve"> (201</w:t>
      </w:r>
      <w:r>
        <w:t>5</w:t>
      </w:r>
      <w:r w:rsidRPr="002B62B8">
        <w:t>)</w:t>
      </w:r>
      <w:r>
        <w:t>,</w:t>
      </w:r>
      <w:r w:rsidRPr="002B62B8">
        <w:t xml:space="preserve"> </w:t>
      </w:r>
      <w:r>
        <w:t>‘Assessing Adequacy International data transfers</w:t>
      </w:r>
      <w:r w:rsidRPr="002B62B8">
        <w:t xml:space="preserve"> </w:t>
      </w:r>
      <w:r>
        <w:t>‘[</w:t>
      </w:r>
      <w:r w:rsidRPr="002B62B8">
        <w:t xml:space="preserve">online]. </w:t>
      </w:r>
      <w:r>
        <w:t>published 29</w:t>
      </w:r>
      <w:r w:rsidRPr="00442284">
        <w:t xml:space="preserve"> </w:t>
      </w:r>
      <w:r>
        <w:t xml:space="preserve">September </w:t>
      </w:r>
      <w:r w:rsidRPr="00442284">
        <w:t>201</w:t>
      </w:r>
      <w:r>
        <w:t xml:space="preserve">5, </w:t>
      </w:r>
      <w:r w:rsidRPr="002B62B8">
        <w:t>Available at</w:t>
      </w:r>
      <w:r>
        <w:t xml:space="preserve"> </w:t>
      </w:r>
      <w:r w:rsidRPr="00EB6567">
        <w:t xml:space="preserve">https://learn2.open.ac.uk/pluginfile.php/2422879/mod_resource/content/1/assessing_adequacy_international_data_transfers.pdf </w:t>
      </w:r>
      <w:r>
        <w:rPr>
          <w:rFonts w:ascii="Calibri" w:hAnsi="Calibri"/>
        </w:rPr>
        <w:t>(accessed 11 January 2019)</w:t>
      </w:r>
    </w:p>
    <w:p w14:paraId="13FA668D" w14:textId="08BCD952" w:rsidR="00C81B92" w:rsidRDefault="00C81B92" w:rsidP="0007719D">
      <w:pPr>
        <w:rPr>
          <w:rFonts w:ascii="Arial" w:hAnsi="Arial" w:cs="Arial"/>
          <w:color w:val="000000"/>
          <w:sz w:val="20"/>
          <w:szCs w:val="20"/>
          <w:shd w:val="clear" w:color="auto" w:fill="FFFFFF"/>
        </w:rPr>
      </w:pPr>
      <w:r>
        <w:rPr>
          <w:rFonts w:ascii="Arial" w:hAnsi="Arial" w:cs="Arial"/>
          <w:color w:val="000000"/>
          <w:sz w:val="20"/>
          <w:szCs w:val="20"/>
          <w:shd w:val="clear" w:color="auto" w:fill="FFFFFF"/>
        </w:rPr>
        <w:t>Robertson, J. and Robertson, S. (2006). </w:t>
      </w:r>
      <w:r>
        <w:rPr>
          <w:rFonts w:ascii="Arial" w:hAnsi="Arial" w:cs="Arial"/>
          <w:i/>
          <w:iCs/>
          <w:color w:val="000000"/>
          <w:sz w:val="20"/>
          <w:szCs w:val="20"/>
          <w:shd w:val="clear" w:color="auto" w:fill="FFFFFF"/>
        </w:rPr>
        <w:t>Mastering the requirements process</w:t>
      </w:r>
      <w:r>
        <w:rPr>
          <w:rFonts w:ascii="Arial" w:hAnsi="Arial" w:cs="Arial"/>
          <w:color w:val="000000"/>
          <w:sz w:val="20"/>
          <w:szCs w:val="20"/>
          <w:shd w:val="clear" w:color="auto" w:fill="FFFFFF"/>
        </w:rPr>
        <w:t>. Harlow: Addison-Wesley.</w:t>
      </w:r>
    </w:p>
    <w:p w14:paraId="574BEAD5" w14:textId="07FC637C" w:rsidR="00C81B92" w:rsidRDefault="00C81B92" w:rsidP="0007719D">
      <w:pPr>
        <w:rPr>
          <w:rFonts w:ascii="Arial" w:hAnsi="Arial" w:cs="Arial"/>
          <w:color w:val="000000"/>
          <w:sz w:val="20"/>
          <w:szCs w:val="20"/>
          <w:shd w:val="clear" w:color="auto" w:fill="FFFFFF"/>
        </w:rPr>
      </w:pPr>
      <w:r>
        <w:rPr>
          <w:rFonts w:ascii="Arial" w:hAnsi="Arial" w:cs="Arial"/>
          <w:color w:val="000000"/>
          <w:sz w:val="20"/>
          <w:szCs w:val="20"/>
          <w:shd w:val="clear" w:color="auto" w:fill="FFFFFF"/>
        </w:rPr>
        <w:t>Walls, C. (2016). </w:t>
      </w:r>
      <w:r>
        <w:rPr>
          <w:rFonts w:ascii="Arial" w:hAnsi="Arial" w:cs="Arial"/>
          <w:i/>
          <w:iCs/>
          <w:color w:val="000000"/>
          <w:sz w:val="20"/>
          <w:szCs w:val="20"/>
          <w:shd w:val="clear" w:color="auto" w:fill="FFFFFF"/>
        </w:rPr>
        <w:t>Spring Boot in action</w:t>
      </w:r>
      <w:r>
        <w:rPr>
          <w:rFonts w:ascii="Arial" w:hAnsi="Arial" w:cs="Arial"/>
          <w:color w:val="000000"/>
          <w:sz w:val="20"/>
          <w:szCs w:val="20"/>
          <w:shd w:val="clear" w:color="auto" w:fill="FFFFFF"/>
        </w:rPr>
        <w:t>. Shelter Island, NY: Manning Publications.</w:t>
      </w:r>
    </w:p>
    <w:p w14:paraId="48F97E29" w14:textId="211FEEA2" w:rsidR="00C81B92" w:rsidRDefault="00C81B92" w:rsidP="0007719D">
      <w:pPr>
        <w:rPr>
          <w:rFonts w:ascii="Arial" w:hAnsi="Arial" w:cs="Arial"/>
          <w:color w:val="000000"/>
          <w:sz w:val="20"/>
          <w:szCs w:val="20"/>
          <w:shd w:val="clear" w:color="auto" w:fill="FFFFFF"/>
        </w:rPr>
      </w:pPr>
      <w:proofErr w:type="spellStart"/>
      <w:r>
        <w:rPr>
          <w:rFonts w:ascii="Arial" w:hAnsi="Arial" w:cs="Arial"/>
          <w:color w:val="000000"/>
          <w:sz w:val="20"/>
          <w:szCs w:val="20"/>
          <w:shd w:val="clear" w:color="auto" w:fill="FFFFFF"/>
        </w:rPr>
        <w:t>Neward</w:t>
      </w:r>
      <w:proofErr w:type="spellEnd"/>
      <w:r>
        <w:rPr>
          <w:rFonts w:ascii="Arial" w:hAnsi="Arial" w:cs="Arial"/>
          <w:color w:val="000000"/>
          <w:sz w:val="20"/>
          <w:szCs w:val="20"/>
          <w:shd w:val="clear" w:color="auto" w:fill="FFFFFF"/>
        </w:rPr>
        <w:t>, T. (2005). </w:t>
      </w:r>
      <w:r>
        <w:rPr>
          <w:rFonts w:ascii="Arial" w:hAnsi="Arial" w:cs="Arial"/>
          <w:i/>
          <w:iCs/>
          <w:color w:val="000000"/>
          <w:sz w:val="20"/>
          <w:szCs w:val="20"/>
          <w:shd w:val="clear" w:color="auto" w:fill="FFFFFF"/>
        </w:rPr>
        <w:t>Effective Java</w:t>
      </w:r>
      <w:r>
        <w:rPr>
          <w:rFonts w:ascii="Arial" w:hAnsi="Arial" w:cs="Arial"/>
          <w:color w:val="000000"/>
          <w:sz w:val="20"/>
          <w:szCs w:val="20"/>
          <w:shd w:val="clear" w:color="auto" w:fill="FFFFFF"/>
        </w:rPr>
        <w:t>. Boston: Addison-Wesley.</w:t>
      </w:r>
    </w:p>
    <w:p w14:paraId="61127F16" w14:textId="35FA7F94" w:rsidR="00C81B92" w:rsidRDefault="00C81B92" w:rsidP="0007719D">
      <w:pPr>
        <w:rPr>
          <w:rFonts w:ascii="Arial" w:hAnsi="Arial" w:cs="Arial"/>
          <w:color w:val="000000"/>
          <w:sz w:val="20"/>
          <w:szCs w:val="20"/>
          <w:shd w:val="clear" w:color="auto" w:fill="FFFFFF"/>
        </w:rPr>
      </w:pPr>
      <w:r>
        <w:rPr>
          <w:rFonts w:ascii="Arial" w:hAnsi="Arial" w:cs="Arial"/>
          <w:color w:val="000000"/>
          <w:sz w:val="20"/>
          <w:szCs w:val="20"/>
          <w:shd w:val="clear" w:color="auto" w:fill="FFFFFF"/>
        </w:rPr>
        <w:t>Freeman, E. and Freeman, E. (2005). </w:t>
      </w:r>
      <w:r>
        <w:rPr>
          <w:rFonts w:ascii="Arial" w:hAnsi="Arial" w:cs="Arial"/>
          <w:i/>
          <w:iCs/>
          <w:color w:val="000000"/>
          <w:sz w:val="20"/>
          <w:szCs w:val="20"/>
          <w:shd w:val="clear" w:color="auto" w:fill="FFFFFF"/>
        </w:rPr>
        <w:t>Head first design patterns</w:t>
      </w:r>
      <w:r>
        <w:rPr>
          <w:rFonts w:ascii="Arial" w:hAnsi="Arial" w:cs="Arial"/>
          <w:color w:val="000000"/>
          <w:sz w:val="20"/>
          <w:szCs w:val="20"/>
          <w:shd w:val="clear" w:color="auto" w:fill="FFFFFF"/>
        </w:rPr>
        <w:t>. [Sebastopol, CA]: O'Reilly Media.</w:t>
      </w:r>
    </w:p>
    <w:p w14:paraId="65FD15FF" w14:textId="5050DBD9" w:rsidR="00C81B92" w:rsidRDefault="00C81B92" w:rsidP="0007719D">
      <w:pPr>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Garcia, A. and </w:t>
      </w:r>
      <w:proofErr w:type="spellStart"/>
      <w:r>
        <w:rPr>
          <w:rFonts w:ascii="Arial" w:hAnsi="Arial" w:cs="Arial"/>
          <w:color w:val="000000"/>
          <w:sz w:val="20"/>
          <w:szCs w:val="20"/>
          <w:shd w:val="clear" w:color="auto" w:fill="FFFFFF"/>
        </w:rPr>
        <w:t>Farcic</w:t>
      </w:r>
      <w:proofErr w:type="spellEnd"/>
      <w:r>
        <w:rPr>
          <w:rFonts w:ascii="Arial" w:hAnsi="Arial" w:cs="Arial"/>
          <w:color w:val="000000"/>
          <w:sz w:val="20"/>
          <w:szCs w:val="20"/>
          <w:shd w:val="clear" w:color="auto" w:fill="FFFFFF"/>
        </w:rPr>
        <w:t>, V. (2018). </w:t>
      </w:r>
      <w:r>
        <w:rPr>
          <w:rFonts w:ascii="Arial" w:hAnsi="Arial" w:cs="Arial"/>
          <w:i/>
          <w:iCs/>
          <w:color w:val="000000"/>
          <w:sz w:val="20"/>
          <w:szCs w:val="20"/>
          <w:shd w:val="clear" w:color="auto" w:fill="FFFFFF"/>
        </w:rPr>
        <w:t>Test-driven Java development</w:t>
      </w:r>
      <w:r>
        <w:rPr>
          <w:rFonts w:ascii="Arial" w:hAnsi="Arial" w:cs="Arial"/>
          <w:color w:val="000000"/>
          <w:sz w:val="20"/>
          <w:szCs w:val="20"/>
          <w:shd w:val="clear" w:color="auto" w:fill="FFFFFF"/>
        </w:rPr>
        <w:t>. 2nd ed.</w:t>
      </w:r>
    </w:p>
    <w:p w14:paraId="28FE90E4" w14:textId="532F29D9" w:rsidR="00A25AC1" w:rsidRPr="0007719D" w:rsidRDefault="00A25AC1" w:rsidP="0007719D">
      <w:r>
        <w:rPr>
          <w:rFonts w:ascii="Arial" w:hAnsi="Arial" w:cs="Arial"/>
          <w:color w:val="000000"/>
          <w:sz w:val="20"/>
          <w:szCs w:val="20"/>
          <w:shd w:val="clear" w:color="auto" w:fill="FFFFFF"/>
        </w:rPr>
        <w:t>Achecker.ca. (2019). </w:t>
      </w:r>
      <w:r>
        <w:rPr>
          <w:rFonts w:ascii="Arial" w:hAnsi="Arial" w:cs="Arial"/>
          <w:i/>
          <w:iCs/>
          <w:color w:val="000000"/>
          <w:sz w:val="20"/>
          <w:szCs w:val="20"/>
          <w:shd w:val="clear" w:color="auto" w:fill="FFFFFF"/>
        </w:rPr>
        <w:t>IDI Web Accessibility Checker : Web Accessibility Checker</w:t>
      </w:r>
      <w:r>
        <w:rPr>
          <w:rFonts w:ascii="Arial" w:hAnsi="Arial" w:cs="Arial"/>
          <w:color w:val="000000"/>
          <w:sz w:val="20"/>
          <w:szCs w:val="20"/>
          <w:shd w:val="clear" w:color="auto" w:fill="FFFFFF"/>
        </w:rPr>
        <w:t>. [online] Available at: https://achecker.ca/checker/index.php [Accessed 15 August. 2019].</w:t>
      </w:r>
    </w:p>
    <w:p w14:paraId="08CE0DBE" w14:textId="5435629E" w:rsidR="00C81B92" w:rsidRDefault="00C81B92" w:rsidP="00C81B92">
      <w:pPr>
        <w:pStyle w:val="NoSpacing"/>
      </w:pPr>
      <w:r>
        <w:t>Information Commissioner’s Office</w:t>
      </w:r>
      <w:r w:rsidRPr="002B62B8">
        <w:t xml:space="preserve"> (201</w:t>
      </w:r>
      <w:r>
        <w:t>4</w:t>
      </w:r>
      <w:r w:rsidRPr="002B62B8">
        <w:t>)</w:t>
      </w:r>
      <w:r>
        <w:t>,</w:t>
      </w:r>
      <w:r w:rsidRPr="002B62B8">
        <w:t xml:space="preserve"> </w:t>
      </w:r>
      <w:r>
        <w:t>‘Data controllers and data processors:</w:t>
      </w:r>
    </w:p>
    <w:p w14:paraId="63F1D546" w14:textId="77777777" w:rsidR="00C81B92" w:rsidRDefault="00C81B92" w:rsidP="00C81B92">
      <w:pPr>
        <w:pStyle w:val="NoSpacing"/>
      </w:pPr>
      <w:r>
        <w:t>what the difference is and what the governance implications are’</w:t>
      </w:r>
      <w:r w:rsidRPr="002B62B8">
        <w:t xml:space="preserve"> [online]. </w:t>
      </w:r>
      <w:r>
        <w:t xml:space="preserve">published </w:t>
      </w:r>
      <w:r w:rsidRPr="00442284">
        <w:t>6 May 2014</w:t>
      </w:r>
      <w:r>
        <w:t xml:space="preserve">, </w:t>
      </w:r>
      <w:r w:rsidRPr="002B62B8">
        <w:t>Available at</w:t>
      </w:r>
      <w:r>
        <w:t xml:space="preserve"> </w:t>
      </w:r>
      <w:r w:rsidRPr="00442284">
        <w:rPr>
          <w:rStyle w:val="Hyperlink"/>
        </w:rPr>
        <w:t xml:space="preserve">https://learn2.open.ac.uk/pluginfile.php/2422880/mod_resource/content/1/data-controllers-and-data-processors-dp-guidance.pdf </w:t>
      </w:r>
      <w:r>
        <w:rPr>
          <w:rFonts w:ascii="Calibri" w:hAnsi="Calibri"/>
        </w:rPr>
        <w:t>(accessed 11 January 2019)</w:t>
      </w:r>
    </w:p>
    <w:p w14:paraId="4F8FDD2C" w14:textId="77777777" w:rsidR="00C81B92" w:rsidRDefault="00C81B92" w:rsidP="00C81B92">
      <w:pPr>
        <w:pStyle w:val="NoSpacing"/>
      </w:pPr>
    </w:p>
    <w:p w14:paraId="33351087" w14:textId="7B1A7D88" w:rsidR="00C81B92" w:rsidRDefault="00C81B92" w:rsidP="00C81B92">
      <w:r>
        <w:rPr>
          <w:rFonts w:ascii="Arial" w:hAnsi="Arial" w:cs="Arial"/>
          <w:color w:val="000000"/>
          <w:sz w:val="20"/>
          <w:szCs w:val="20"/>
          <w:shd w:val="clear" w:color="auto" w:fill="FFFFFF"/>
        </w:rPr>
        <w:t xml:space="preserve">postman. (2019). Postman, Inc. Available at </w:t>
      </w:r>
      <w:hyperlink r:id="rId87" w:history="1">
        <w:r w:rsidRPr="00A16408">
          <w:rPr>
            <w:rStyle w:val="Hyperlink"/>
          </w:rPr>
          <w:t>http://www.getpostman.com</w:t>
        </w:r>
      </w:hyperlink>
    </w:p>
    <w:p w14:paraId="1A1AAEC2" w14:textId="7FBFF641" w:rsidR="005D7855" w:rsidRPr="00C81B92" w:rsidRDefault="00C81B92" w:rsidP="00C81B92">
      <w:r w:rsidRPr="00C81B92">
        <w:t xml:space="preserve">Stack Overflow (2017) </w:t>
      </w:r>
      <w:hyperlink r:id="rId88" w:history="1">
        <w:r w:rsidRPr="00C81B92">
          <w:rPr>
            <w:rStyle w:val="NoSpacingChar"/>
          </w:rPr>
          <w:t>Spring-data-mongodb @DBRef causing infinite recursion? I can't work out why</w:t>
        </w:r>
      </w:hyperlink>
      <w:r w:rsidRPr="00C81B92">
        <w:t xml:space="preserve"> - Stack Overflow [Online]. Available at </w:t>
      </w:r>
      <w:hyperlink r:id="rId89" w:history="1">
        <w:r>
          <w:rPr>
            <w:rStyle w:val="Hyperlink"/>
          </w:rPr>
          <w:t>https://stackoverflow.com/questions/44038786/spring-data-mongodb-dbref-causing-infinite-recursion-i-cant-work-out-why</w:t>
        </w:r>
      </w:hyperlink>
      <w:r w:rsidRPr="00C81B92">
        <w:t xml:space="preserve"> (Accessed 7 July 2019).</w:t>
      </w:r>
    </w:p>
    <w:bookmarkEnd w:id="7"/>
    <w:p w14:paraId="1CEE6F9D" w14:textId="4C1A9EFF" w:rsidR="006D7A3C" w:rsidRDefault="00F6187B" w:rsidP="006D7A3C">
      <w:proofErr w:type="spellStart"/>
      <w:r>
        <w:rPr>
          <w:rFonts w:ascii="Arial" w:hAnsi="Arial" w:cs="Arial"/>
          <w:color w:val="000000"/>
          <w:sz w:val="20"/>
          <w:szCs w:val="20"/>
          <w:shd w:val="clear" w:color="auto" w:fill="FFFFFF"/>
        </w:rPr>
        <w:t>fullCalendar</w:t>
      </w:r>
      <w:proofErr w:type="spellEnd"/>
      <w:r>
        <w:rPr>
          <w:rFonts w:ascii="Arial" w:hAnsi="Arial" w:cs="Arial"/>
          <w:color w:val="000000"/>
          <w:sz w:val="20"/>
          <w:szCs w:val="20"/>
          <w:shd w:val="clear" w:color="auto" w:fill="FFFFFF"/>
        </w:rPr>
        <w:t xml:space="preserve">. (2019). FullCalendar LLC. </w:t>
      </w:r>
      <w:r w:rsidRPr="00C81B92">
        <w:t>Available at</w:t>
      </w:r>
      <w:r>
        <w:t xml:space="preserve"> </w:t>
      </w:r>
      <w:hyperlink r:id="rId90" w:history="1">
        <w:r>
          <w:rPr>
            <w:rStyle w:val="Hyperlink"/>
          </w:rPr>
          <w:t>https://fullcalendar.io/</w:t>
        </w:r>
      </w:hyperlink>
    </w:p>
    <w:p w14:paraId="34526CBC" w14:textId="6EEDA774" w:rsidR="00F6187B" w:rsidRDefault="00F6187B" w:rsidP="006D7A3C">
      <w:pPr>
        <w:rPr>
          <w:rFonts w:ascii="Arial" w:hAnsi="Arial" w:cs="Arial"/>
          <w:color w:val="000000"/>
          <w:sz w:val="20"/>
          <w:szCs w:val="20"/>
          <w:shd w:val="clear" w:color="auto" w:fill="FFFFFF"/>
        </w:rPr>
      </w:pPr>
      <w:r>
        <w:rPr>
          <w:rFonts w:ascii="Arial" w:hAnsi="Arial" w:cs="Arial"/>
          <w:color w:val="000000"/>
          <w:sz w:val="20"/>
          <w:szCs w:val="20"/>
          <w:shd w:val="clear" w:color="auto" w:fill="FFFFFF"/>
        </w:rPr>
        <w:t>Mark Otto, a. (2019). </w:t>
      </w:r>
      <w:r>
        <w:rPr>
          <w:rFonts w:ascii="Arial" w:hAnsi="Arial" w:cs="Arial"/>
          <w:i/>
          <w:iCs/>
          <w:color w:val="000000"/>
          <w:sz w:val="20"/>
          <w:szCs w:val="20"/>
          <w:shd w:val="clear" w:color="auto" w:fill="FFFFFF"/>
        </w:rPr>
        <w:t>Modal</w:t>
      </w:r>
      <w:r>
        <w:rPr>
          <w:rFonts w:ascii="Arial" w:hAnsi="Arial" w:cs="Arial"/>
          <w:color w:val="000000"/>
          <w:sz w:val="20"/>
          <w:szCs w:val="20"/>
          <w:shd w:val="clear" w:color="auto" w:fill="FFFFFF"/>
        </w:rPr>
        <w:t>. [online] Getbootstrap.com. Available at: https://getbootstrap.com/docs/4.0/components/modal/ [Accessed 12 July. 2019].</w:t>
      </w:r>
    </w:p>
    <w:p w14:paraId="10D41243" w14:textId="29C9240B" w:rsidR="007C58B1" w:rsidRDefault="00F6187B" w:rsidP="006D7A3C">
      <w:pPr>
        <w:rPr>
          <w:rFonts w:ascii="Arial" w:hAnsi="Arial" w:cs="Arial"/>
          <w:color w:val="000000"/>
          <w:sz w:val="20"/>
          <w:szCs w:val="20"/>
          <w:shd w:val="clear" w:color="auto" w:fill="FFFFFF"/>
        </w:rPr>
      </w:pPr>
      <w:r>
        <w:rPr>
          <w:rFonts w:ascii="Arial" w:hAnsi="Arial" w:cs="Arial"/>
          <w:color w:val="000000"/>
          <w:sz w:val="20"/>
          <w:szCs w:val="20"/>
          <w:shd w:val="clear" w:color="auto" w:fill="FFFFFF"/>
        </w:rPr>
        <w:t>W3schools.com. (2019). </w:t>
      </w:r>
      <w:r>
        <w:rPr>
          <w:rFonts w:ascii="Arial" w:hAnsi="Arial" w:cs="Arial"/>
          <w:i/>
          <w:iCs/>
          <w:color w:val="000000"/>
          <w:sz w:val="20"/>
          <w:szCs w:val="20"/>
          <w:shd w:val="clear" w:color="auto" w:fill="FFFFFF"/>
        </w:rPr>
        <w:t>How To Sort a List</w:t>
      </w:r>
      <w:r>
        <w:rPr>
          <w:rFonts w:ascii="Arial" w:hAnsi="Arial" w:cs="Arial"/>
          <w:color w:val="000000"/>
          <w:sz w:val="20"/>
          <w:szCs w:val="20"/>
          <w:shd w:val="clear" w:color="auto" w:fill="FFFFFF"/>
        </w:rPr>
        <w:t>. [online] Available at: https://www.w3schools.com/howto/howto_js_sort_list.asp [Accessed 15 July. 2019].</w:t>
      </w:r>
    </w:p>
    <w:p w14:paraId="219041FB" w14:textId="77777777" w:rsidR="00C7460E" w:rsidRDefault="009E46F9" w:rsidP="00C7460E">
      <w:pPr>
        <w:rPr>
          <w:rFonts w:ascii="Arial" w:hAnsi="Arial" w:cs="Arial"/>
          <w:color w:val="000000"/>
          <w:sz w:val="20"/>
          <w:szCs w:val="20"/>
          <w:shd w:val="clear" w:color="auto" w:fill="FFFFFF"/>
        </w:rPr>
        <w:sectPr w:rsidR="00C7460E" w:rsidSect="001A46DB">
          <w:footerReference w:type="default" r:id="rId91"/>
          <w:pgSz w:w="11906" w:h="16838"/>
          <w:pgMar w:top="1985" w:right="1701" w:bottom="1701" w:left="1701" w:header="709" w:footer="709" w:gutter="0"/>
          <w:cols w:space="708"/>
          <w:docGrid w:linePitch="360"/>
        </w:sectPr>
      </w:pPr>
      <w:proofErr w:type="spellStart"/>
      <w:r>
        <w:rPr>
          <w:rFonts w:ascii="Arial" w:hAnsi="Arial" w:cs="Arial"/>
          <w:color w:val="000000"/>
          <w:sz w:val="20"/>
          <w:szCs w:val="20"/>
          <w:shd w:val="clear" w:color="auto" w:fill="FFFFFF"/>
        </w:rPr>
        <w:t>Baeldung</w:t>
      </w:r>
      <w:proofErr w:type="spellEnd"/>
      <w:r>
        <w:rPr>
          <w:rFonts w:ascii="Arial" w:hAnsi="Arial" w:cs="Arial"/>
          <w:color w:val="000000"/>
          <w:sz w:val="20"/>
          <w:szCs w:val="20"/>
          <w:shd w:val="clear" w:color="auto" w:fill="FFFFFF"/>
        </w:rPr>
        <w:t>. (2019). </w:t>
      </w:r>
      <w:r>
        <w:rPr>
          <w:rFonts w:ascii="Arial" w:hAnsi="Arial" w:cs="Arial"/>
          <w:i/>
          <w:iCs/>
          <w:color w:val="000000"/>
          <w:sz w:val="20"/>
          <w:szCs w:val="20"/>
          <w:shd w:val="clear" w:color="auto" w:fill="FFFFFF"/>
        </w:rPr>
        <w:t>Java, Spring and Web Development tutorials</w:t>
      </w:r>
      <w:r>
        <w:rPr>
          <w:rFonts w:ascii="Arial" w:hAnsi="Arial" w:cs="Arial"/>
          <w:color w:val="000000"/>
          <w:sz w:val="20"/>
          <w:szCs w:val="20"/>
          <w:shd w:val="clear" w:color="auto" w:fill="FFFFFF"/>
        </w:rPr>
        <w:t>. [online] Available at: https://www.baeldung.com [Accessed 12 July 2019].</w:t>
      </w:r>
    </w:p>
    <w:p w14:paraId="5D7CF0AD" w14:textId="658D8276" w:rsidR="00C7460E" w:rsidRDefault="00C7460E" w:rsidP="00C7460E">
      <w:pPr>
        <w:pStyle w:val="Heading1"/>
        <w:jc w:val="center"/>
        <w:rPr>
          <w:shd w:val="clear" w:color="auto" w:fill="FFFFFF"/>
        </w:rPr>
      </w:pPr>
      <w:bookmarkStart w:id="69" w:name="_Toc19455299"/>
      <w:r w:rsidRPr="00876E6E">
        <w:lastRenderedPageBreak/>
        <w:t>appendix A</w:t>
      </w:r>
      <w:bookmarkEnd w:id="69"/>
    </w:p>
    <w:p w14:paraId="4F5EC775" w14:textId="77777777" w:rsidR="00C7460E" w:rsidRDefault="00C7460E" w:rsidP="00C7460E">
      <w:pPr>
        <w:rPr>
          <w:rFonts w:ascii="Arial" w:eastAsia="Times New Roman" w:hAnsi="Arial" w:cs="Arial"/>
          <w:color w:val="002158"/>
          <w:sz w:val="31"/>
          <w:szCs w:val="31"/>
        </w:rPr>
      </w:pPr>
      <w:bookmarkStart w:id="70" w:name="_Hlk5961219"/>
      <w:r w:rsidRPr="00AF2FBF">
        <w:rPr>
          <w:rFonts w:ascii="Arial" w:eastAsia="Times New Roman" w:hAnsi="Arial" w:cs="Arial"/>
          <w:color w:val="002158"/>
          <w:sz w:val="31"/>
          <w:szCs w:val="31"/>
        </w:rPr>
        <w:t>Developing a web application to facilitate</w:t>
      </w:r>
      <w:r>
        <w:rPr>
          <w:rFonts w:ascii="Arial" w:eastAsia="Times New Roman" w:hAnsi="Arial" w:cs="Arial"/>
          <w:color w:val="002158"/>
          <w:sz w:val="31"/>
          <w:szCs w:val="31"/>
        </w:rPr>
        <w:t xml:space="preserve"> time management and communication between support staff members.</w:t>
      </w:r>
    </w:p>
    <w:sdt>
      <w:sdtPr>
        <w:rPr>
          <w:rFonts w:asciiTheme="minorHAnsi" w:eastAsiaTheme="minorEastAsia" w:hAnsiTheme="minorHAnsi" w:cs="Times New Roman"/>
          <w:b/>
          <w:bCs/>
          <w:color w:val="auto"/>
          <w:sz w:val="22"/>
          <w:szCs w:val="22"/>
          <w:lang w:val="en-GB" w:eastAsia="ja-JP"/>
        </w:rPr>
        <w:id w:val="1895692055"/>
        <w:docPartObj>
          <w:docPartGallery w:val="Table of Contents"/>
          <w:docPartUnique/>
        </w:docPartObj>
      </w:sdtPr>
      <w:sdtEndPr>
        <w:rPr>
          <w:rFonts w:cstheme="minorHAnsi"/>
          <w:noProof/>
        </w:rPr>
      </w:sdtEndPr>
      <w:sdtContent>
        <w:p w14:paraId="0216ACBF" w14:textId="77777777" w:rsidR="00C7460E" w:rsidRDefault="00C7460E" w:rsidP="00C7460E">
          <w:pPr>
            <w:pStyle w:val="TOCHeading"/>
          </w:pPr>
          <w:r>
            <w:t>Contents</w:t>
          </w:r>
        </w:p>
        <w:p w14:paraId="3AEDDBAD" w14:textId="77777777" w:rsidR="00C7460E" w:rsidRDefault="00C7460E" w:rsidP="00C7460E">
          <w:pPr>
            <w:pStyle w:val="TOC1"/>
            <w:tabs>
              <w:tab w:val="right" w:leader="dot" w:pos="8494"/>
            </w:tabs>
            <w:rPr>
              <w:rFonts w:cstheme="minorBidi"/>
              <w:noProof/>
            </w:rPr>
          </w:pPr>
          <w:r>
            <w:rPr>
              <w:b w:val="0"/>
              <w:bCs w:val="0"/>
              <w:noProof/>
            </w:rPr>
            <w:fldChar w:fldCharType="begin"/>
          </w:r>
          <w:r>
            <w:rPr>
              <w:noProof/>
            </w:rPr>
            <w:instrText xml:space="preserve"> TOC \o "1-3" \h \z \u </w:instrText>
          </w:r>
          <w:r>
            <w:rPr>
              <w:b w:val="0"/>
              <w:bCs w:val="0"/>
              <w:noProof/>
            </w:rPr>
            <w:fldChar w:fldCharType="separate"/>
          </w:r>
          <w:hyperlink w:anchor="_Toc3373058" w:history="1">
            <w:r w:rsidRPr="008F117C">
              <w:rPr>
                <w:rStyle w:val="Hyperlink"/>
                <w:noProof/>
              </w:rPr>
              <w:t>Project Drivers</w:t>
            </w:r>
            <w:r>
              <w:rPr>
                <w:noProof/>
                <w:webHidden/>
              </w:rPr>
              <w:tab/>
            </w:r>
            <w:r>
              <w:rPr>
                <w:noProof/>
                <w:webHidden/>
              </w:rPr>
              <w:fldChar w:fldCharType="begin"/>
            </w:r>
            <w:r>
              <w:rPr>
                <w:noProof/>
                <w:webHidden/>
              </w:rPr>
              <w:instrText xml:space="preserve"> PAGEREF _Toc3373058 \h </w:instrText>
            </w:r>
            <w:r>
              <w:rPr>
                <w:noProof/>
                <w:webHidden/>
              </w:rPr>
            </w:r>
            <w:r>
              <w:rPr>
                <w:noProof/>
                <w:webHidden/>
              </w:rPr>
              <w:fldChar w:fldCharType="separate"/>
            </w:r>
            <w:r>
              <w:rPr>
                <w:noProof/>
                <w:webHidden/>
              </w:rPr>
              <w:t>2</w:t>
            </w:r>
            <w:r>
              <w:rPr>
                <w:noProof/>
                <w:webHidden/>
              </w:rPr>
              <w:fldChar w:fldCharType="end"/>
            </w:r>
          </w:hyperlink>
        </w:p>
        <w:p w14:paraId="52114FD8" w14:textId="77777777" w:rsidR="00C7460E" w:rsidRDefault="00633121" w:rsidP="00C7460E">
          <w:pPr>
            <w:pStyle w:val="TOC2"/>
            <w:tabs>
              <w:tab w:val="left" w:pos="660"/>
              <w:tab w:val="right" w:leader="dot" w:pos="8494"/>
            </w:tabs>
            <w:rPr>
              <w:rFonts w:cstheme="minorBidi"/>
              <w:noProof/>
            </w:rPr>
          </w:pPr>
          <w:hyperlink w:anchor="_Toc3373059" w:history="1">
            <w:r w:rsidR="00C7460E" w:rsidRPr="008F117C">
              <w:rPr>
                <w:rStyle w:val="Hyperlink"/>
                <w:noProof/>
              </w:rPr>
              <w:t>1.</w:t>
            </w:r>
            <w:r w:rsidR="00C7460E">
              <w:rPr>
                <w:rFonts w:cstheme="minorBidi"/>
                <w:noProof/>
              </w:rPr>
              <w:tab/>
            </w:r>
            <w:r w:rsidR="00C7460E" w:rsidRPr="008F117C">
              <w:rPr>
                <w:rStyle w:val="Hyperlink"/>
                <w:noProof/>
              </w:rPr>
              <w:t>The purpose of the project.</w:t>
            </w:r>
            <w:r w:rsidR="00C7460E">
              <w:rPr>
                <w:noProof/>
                <w:webHidden/>
              </w:rPr>
              <w:tab/>
            </w:r>
            <w:r w:rsidR="00C7460E">
              <w:rPr>
                <w:noProof/>
                <w:webHidden/>
              </w:rPr>
              <w:fldChar w:fldCharType="begin"/>
            </w:r>
            <w:r w:rsidR="00C7460E">
              <w:rPr>
                <w:noProof/>
                <w:webHidden/>
              </w:rPr>
              <w:instrText xml:space="preserve"> PAGEREF _Toc3373059 \h </w:instrText>
            </w:r>
            <w:r w:rsidR="00C7460E">
              <w:rPr>
                <w:noProof/>
                <w:webHidden/>
              </w:rPr>
            </w:r>
            <w:r w:rsidR="00C7460E">
              <w:rPr>
                <w:noProof/>
                <w:webHidden/>
              </w:rPr>
              <w:fldChar w:fldCharType="separate"/>
            </w:r>
            <w:r w:rsidR="00C7460E">
              <w:rPr>
                <w:noProof/>
                <w:webHidden/>
              </w:rPr>
              <w:t>2</w:t>
            </w:r>
            <w:r w:rsidR="00C7460E">
              <w:rPr>
                <w:noProof/>
                <w:webHidden/>
              </w:rPr>
              <w:fldChar w:fldCharType="end"/>
            </w:r>
          </w:hyperlink>
        </w:p>
        <w:p w14:paraId="7D30F3B2" w14:textId="77777777" w:rsidR="00C7460E" w:rsidRDefault="00633121" w:rsidP="00C7460E">
          <w:pPr>
            <w:pStyle w:val="TOC3"/>
            <w:tabs>
              <w:tab w:val="right" w:leader="dot" w:pos="8494"/>
            </w:tabs>
            <w:rPr>
              <w:rFonts w:cstheme="minorBidi"/>
              <w:noProof/>
            </w:rPr>
          </w:pPr>
          <w:hyperlink w:anchor="_Toc3373060" w:history="1">
            <w:r w:rsidR="00C7460E" w:rsidRPr="008F117C">
              <w:rPr>
                <w:rStyle w:val="Hyperlink"/>
                <w:noProof/>
              </w:rPr>
              <w:t>Goals of the Project</w:t>
            </w:r>
            <w:r w:rsidR="00C7460E">
              <w:rPr>
                <w:noProof/>
                <w:webHidden/>
              </w:rPr>
              <w:tab/>
            </w:r>
            <w:r w:rsidR="00C7460E">
              <w:rPr>
                <w:noProof/>
                <w:webHidden/>
              </w:rPr>
              <w:fldChar w:fldCharType="begin"/>
            </w:r>
            <w:r w:rsidR="00C7460E">
              <w:rPr>
                <w:noProof/>
                <w:webHidden/>
              </w:rPr>
              <w:instrText xml:space="preserve"> PAGEREF _Toc3373060 \h </w:instrText>
            </w:r>
            <w:r w:rsidR="00C7460E">
              <w:rPr>
                <w:noProof/>
                <w:webHidden/>
              </w:rPr>
            </w:r>
            <w:r w:rsidR="00C7460E">
              <w:rPr>
                <w:noProof/>
                <w:webHidden/>
              </w:rPr>
              <w:fldChar w:fldCharType="separate"/>
            </w:r>
            <w:r w:rsidR="00C7460E">
              <w:rPr>
                <w:noProof/>
                <w:webHidden/>
              </w:rPr>
              <w:t>2</w:t>
            </w:r>
            <w:r w:rsidR="00C7460E">
              <w:rPr>
                <w:noProof/>
                <w:webHidden/>
              </w:rPr>
              <w:fldChar w:fldCharType="end"/>
            </w:r>
          </w:hyperlink>
        </w:p>
        <w:p w14:paraId="5A01F8E3" w14:textId="77777777" w:rsidR="00C7460E" w:rsidRDefault="00633121" w:rsidP="00C7460E">
          <w:pPr>
            <w:pStyle w:val="TOC2"/>
            <w:tabs>
              <w:tab w:val="left" w:pos="660"/>
              <w:tab w:val="right" w:leader="dot" w:pos="8494"/>
            </w:tabs>
            <w:rPr>
              <w:rFonts w:cstheme="minorBidi"/>
              <w:noProof/>
            </w:rPr>
          </w:pPr>
          <w:hyperlink w:anchor="_Toc3373061" w:history="1">
            <w:r w:rsidR="00C7460E" w:rsidRPr="008F117C">
              <w:rPr>
                <w:rStyle w:val="Hyperlink"/>
                <w:noProof/>
              </w:rPr>
              <w:t>2.</w:t>
            </w:r>
            <w:r w:rsidR="00C7460E">
              <w:rPr>
                <w:rFonts w:cstheme="minorBidi"/>
                <w:noProof/>
              </w:rPr>
              <w:tab/>
            </w:r>
            <w:r w:rsidR="00C7460E" w:rsidRPr="008F117C">
              <w:rPr>
                <w:rStyle w:val="Hyperlink"/>
                <w:noProof/>
              </w:rPr>
              <w:t>The Stakeholders</w:t>
            </w:r>
            <w:r w:rsidR="00C7460E">
              <w:rPr>
                <w:noProof/>
                <w:webHidden/>
              </w:rPr>
              <w:tab/>
            </w:r>
            <w:r w:rsidR="00C7460E">
              <w:rPr>
                <w:noProof/>
                <w:webHidden/>
              </w:rPr>
              <w:fldChar w:fldCharType="begin"/>
            </w:r>
            <w:r w:rsidR="00C7460E">
              <w:rPr>
                <w:noProof/>
                <w:webHidden/>
              </w:rPr>
              <w:instrText xml:space="preserve"> PAGEREF _Toc3373061 \h </w:instrText>
            </w:r>
            <w:r w:rsidR="00C7460E">
              <w:rPr>
                <w:noProof/>
                <w:webHidden/>
              </w:rPr>
            </w:r>
            <w:r w:rsidR="00C7460E">
              <w:rPr>
                <w:noProof/>
                <w:webHidden/>
              </w:rPr>
              <w:fldChar w:fldCharType="separate"/>
            </w:r>
            <w:r w:rsidR="00C7460E">
              <w:rPr>
                <w:noProof/>
                <w:webHidden/>
              </w:rPr>
              <w:t>3</w:t>
            </w:r>
            <w:r w:rsidR="00C7460E">
              <w:rPr>
                <w:noProof/>
                <w:webHidden/>
              </w:rPr>
              <w:fldChar w:fldCharType="end"/>
            </w:r>
          </w:hyperlink>
        </w:p>
        <w:p w14:paraId="18B5F4CF" w14:textId="77777777" w:rsidR="00C7460E" w:rsidRDefault="00633121" w:rsidP="00C7460E">
          <w:pPr>
            <w:pStyle w:val="TOC3"/>
            <w:tabs>
              <w:tab w:val="right" w:leader="dot" w:pos="8494"/>
            </w:tabs>
            <w:rPr>
              <w:rFonts w:cstheme="minorBidi"/>
              <w:noProof/>
            </w:rPr>
          </w:pPr>
          <w:hyperlink w:anchor="_Toc3373062" w:history="1">
            <w:r w:rsidR="00C7460E" w:rsidRPr="008F117C">
              <w:rPr>
                <w:rStyle w:val="Hyperlink"/>
                <w:noProof/>
              </w:rPr>
              <w:t>Users:</w:t>
            </w:r>
            <w:r w:rsidR="00C7460E">
              <w:rPr>
                <w:noProof/>
                <w:webHidden/>
              </w:rPr>
              <w:tab/>
            </w:r>
            <w:r w:rsidR="00C7460E">
              <w:rPr>
                <w:noProof/>
                <w:webHidden/>
              </w:rPr>
              <w:fldChar w:fldCharType="begin"/>
            </w:r>
            <w:r w:rsidR="00C7460E">
              <w:rPr>
                <w:noProof/>
                <w:webHidden/>
              </w:rPr>
              <w:instrText xml:space="preserve"> PAGEREF _Toc3373062 \h </w:instrText>
            </w:r>
            <w:r w:rsidR="00C7460E">
              <w:rPr>
                <w:noProof/>
                <w:webHidden/>
              </w:rPr>
            </w:r>
            <w:r w:rsidR="00C7460E">
              <w:rPr>
                <w:noProof/>
                <w:webHidden/>
              </w:rPr>
              <w:fldChar w:fldCharType="separate"/>
            </w:r>
            <w:r w:rsidR="00C7460E">
              <w:rPr>
                <w:noProof/>
                <w:webHidden/>
              </w:rPr>
              <w:t>3</w:t>
            </w:r>
            <w:r w:rsidR="00C7460E">
              <w:rPr>
                <w:noProof/>
                <w:webHidden/>
              </w:rPr>
              <w:fldChar w:fldCharType="end"/>
            </w:r>
          </w:hyperlink>
        </w:p>
        <w:p w14:paraId="177D6299" w14:textId="77777777" w:rsidR="00C7460E" w:rsidRDefault="00633121" w:rsidP="00C7460E">
          <w:pPr>
            <w:pStyle w:val="TOC1"/>
            <w:tabs>
              <w:tab w:val="right" w:leader="dot" w:pos="8494"/>
            </w:tabs>
            <w:rPr>
              <w:rFonts w:cstheme="minorBidi"/>
              <w:noProof/>
            </w:rPr>
          </w:pPr>
          <w:hyperlink w:anchor="_Toc3373063" w:history="1">
            <w:r w:rsidR="00C7460E" w:rsidRPr="008F117C">
              <w:rPr>
                <w:rStyle w:val="Hyperlink"/>
                <w:noProof/>
              </w:rPr>
              <w:t>Project Constraints</w:t>
            </w:r>
            <w:r w:rsidR="00C7460E">
              <w:rPr>
                <w:noProof/>
                <w:webHidden/>
              </w:rPr>
              <w:tab/>
            </w:r>
            <w:r w:rsidR="00C7460E">
              <w:rPr>
                <w:noProof/>
                <w:webHidden/>
              </w:rPr>
              <w:fldChar w:fldCharType="begin"/>
            </w:r>
            <w:r w:rsidR="00C7460E">
              <w:rPr>
                <w:noProof/>
                <w:webHidden/>
              </w:rPr>
              <w:instrText xml:space="preserve"> PAGEREF _Toc3373063 \h </w:instrText>
            </w:r>
            <w:r w:rsidR="00C7460E">
              <w:rPr>
                <w:noProof/>
                <w:webHidden/>
              </w:rPr>
            </w:r>
            <w:r w:rsidR="00C7460E">
              <w:rPr>
                <w:noProof/>
                <w:webHidden/>
              </w:rPr>
              <w:fldChar w:fldCharType="separate"/>
            </w:r>
            <w:r w:rsidR="00C7460E">
              <w:rPr>
                <w:noProof/>
                <w:webHidden/>
              </w:rPr>
              <w:t>5</w:t>
            </w:r>
            <w:r w:rsidR="00C7460E">
              <w:rPr>
                <w:noProof/>
                <w:webHidden/>
              </w:rPr>
              <w:fldChar w:fldCharType="end"/>
            </w:r>
          </w:hyperlink>
        </w:p>
        <w:p w14:paraId="403C404E" w14:textId="77777777" w:rsidR="00C7460E" w:rsidRDefault="00633121" w:rsidP="00C7460E">
          <w:pPr>
            <w:pStyle w:val="TOC2"/>
            <w:tabs>
              <w:tab w:val="left" w:pos="660"/>
              <w:tab w:val="right" w:leader="dot" w:pos="8494"/>
            </w:tabs>
            <w:rPr>
              <w:rFonts w:cstheme="minorBidi"/>
              <w:noProof/>
            </w:rPr>
          </w:pPr>
          <w:hyperlink w:anchor="_Toc3373064" w:history="1">
            <w:r w:rsidR="00C7460E" w:rsidRPr="008F117C">
              <w:rPr>
                <w:rStyle w:val="Hyperlink"/>
                <w:noProof/>
              </w:rPr>
              <w:t>3.</w:t>
            </w:r>
            <w:r w:rsidR="00C7460E">
              <w:rPr>
                <w:rFonts w:cstheme="minorBidi"/>
                <w:noProof/>
              </w:rPr>
              <w:tab/>
            </w:r>
            <w:r w:rsidR="00C7460E" w:rsidRPr="008F117C">
              <w:rPr>
                <w:rStyle w:val="Hyperlink"/>
                <w:noProof/>
                <w:shd w:val="clear" w:color="auto" w:fill="FFFFFF"/>
              </w:rPr>
              <w:t>Mandated Constraints</w:t>
            </w:r>
            <w:r w:rsidR="00C7460E">
              <w:rPr>
                <w:noProof/>
                <w:webHidden/>
              </w:rPr>
              <w:tab/>
            </w:r>
            <w:r w:rsidR="00C7460E">
              <w:rPr>
                <w:noProof/>
                <w:webHidden/>
              </w:rPr>
              <w:fldChar w:fldCharType="begin"/>
            </w:r>
            <w:r w:rsidR="00C7460E">
              <w:rPr>
                <w:noProof/>
                <w:webHidden/>
              </w:rPr>
              <w:instrText xml:space="preserve"> PAGEREF _Toc3373064 \h </w:instrText>
            </w:r>
            <w:r w:rsidR="00C7460E">
              <w:rPr>
                <w:noProof/>
                <w:webHidden/>
              </w:rPr>
            </w:r>
            <w:r w:rsidR="00C7460E">
              <w:rPr>
                <w:noProof/>
                <w:webHidden/>
              </w:rPr>
              <w:fldChar w:fldCharType="separate"/>
            </w:r>
            <w:r w:rsidR="00C7460E">
              <w:rPr>
                <w:noProof/>
                <w:webHidden/>
              </w:rPr>
              <w:t>5</w:t>
            </w:r>
            <w:r w:rsidR="00C7460E">
              <w:rPr>
                <w:noProof/>
                <w:webHidden/>
              </w:rPr>
              <w:fldChar w:fldCharType="end"/>
            </w:r>
          </w:hyperlink>
        </w:p>
        <w:p w14:paraId="627BB711" w14:textId="77777777" w:rsidR="00C7460E" w:rsidRDefault="00633121" w:rsidP="00C7460E">
          <w:pPr>
            <w:pStyle w:val="TOC2"/>
            <w:tabs>
              <w:tab w:val="left" w:pos="660"/>
              <w:tab w:val="right" w:leader="dot" w:pos="8494"/>
            </w:tabs>
            <w:rPr>
              <w:rFonts w:cstheme="minorBidi"/>
              <w:noProof/>
            </w:rPr>
          </w:pPr>
          <w:hyperlink w:anchor="_Toc3373065" w:history="1">
            <w:r w:rsidR="00C7460E" w:rsidRPr="008F117C">
              <w:rPr>
                <w:rStyle w:val="Hyperlink"/>
                <w:noProof/>
              </w:rPr>
              <w:t>4.</w:t>
            </w:r>
            <w:r w:rsidR="00C7460E">
              <w:rPr>
                <w:rFonts w:cstheme="minorBidi"/>
                <w:noProof/>
              </w:rPr>
              <w:tab/>
            </w:r>
            <w:r w:rsidR="00C7460E" w:rsidRPr="008F117C">
              <w:rPr>
                <w:rStyle w:val="Hyperlink"/>
                <w:noProof/>
                <w:shd w:val="clear" w:color="auto" w:fill="FFFFFF"/>
              </w:rPr>
              <w:t>Naming Conventions and Terminology</w:t>
            </w:r>
            <w:r w:rsidR="00C7460E">
              <w:rPr>
                <w:noProof/>
                <w:webHidden/>
              </w:rPr>
              <w:tab/>
            </w:r>
            <w:r w:rsidR="00C7460E">
              <w:rPr>
                <w:noProof/>
                <w:webHidden/>
              </w:rPr>
              <w:fldChar w:fldCharType="begin"/>
            </w:r>
            <w:r w:rsidR="00C7460E">
              <w:rPr>
                <w:noProof/>
                <w:webHidden/>
              </w:rPr>
              <w:instrText xml:space="preserve"> PAGEREF _Toc3373065 \h </w:instrText>
            </w:r>
            <w:r w:rsidR="00C7460E">
              <w:rPr>
                <w:noProof/>
                <w:webHidden/>
              </w:rPr>
            </w:r>
            <w:r w:rsidR="00C7460E">
              <w:rPr>
                <w:noProof/>
                <w:webHidden/>
              </w:rPr>
              <w:fldChar w:fldCharType="separate"/>
            </w:r>
            <w:r w:rsidR="00C7460E">
              <w:rPr>
                <w:noProof/>
                <w:webHidden/>
              </w:rPr>
              <w:t>5</w:t>
            </w:r>
            <w:r w:rsidR="00C7460E">
              <w:rPr>
                <w:noProof/>
                <w:webHidden/>
              </w:rPr>
              <w:fldChar w:fldCharType="end"/>
            </w:r>
          </w:hyperlink>
        </w:p>
        <w:p w14:paraId="3F2AF2FF" w14:textId="77777777" w:rsidR="00C7460E" w:rsidRDefault="00633121" w:rsidP="00C7460E">
          <w:pPr>
            <w:pStyle w:val="TOC2"/>
            <w:tabs>
              <w:tab w:val="left" w:pos="660"/>
              <w:tab w:val="right" w:leader="dot" w:pos="8494"/>
            </w:tabs>
            <w:rPr>
              <w:rFonts w:cstheme="minorBidi"/>
              <w:noProof/>
            </w:rPr>
          </w:pPr>
          <w:hyperlink w:anchor="_Toc3373066" w:history="1">
            <w:r w:rsidR="00C7460E" w:rsidRPr="008F117C">
              <w:rPr>
                <w:rStyle w:val="Hyperlink"/>
                <w:noProof/>
              </w:rPr>
              <w:t>5.</w:t>
            </w:r>
            <w:r w:rsidR="00C7460E">
              <w:rPr>
                <w:rFonts w:cstheme="minorBidi"/>
                <w:noProof/>
              </w:rPr>
              <w:tab/>
            </w:r>
            <w:r w:rsidR="00C7460E" w:rsidRPr="008F117C">
              <w:rPr>
                <w:rStyle w:val="Hyperlink"/>
                <w:noProof/>
              </w:rPr>
              <w:t>Relevant Facts and Assumptions</w:t>
            </w:r>
            <w:r w:rsidR="00C7460E">
              <w:rPr>
                <w:noProof/>
                <w:webHidden/>
              </w:rPr>
              <w:tab/>
            </w:r>
            <w:r w:rsidR="00C7460E">
              <w:rPr>
                <w:noProof/>
                <w:webHidden/>
              </w:rPr>
              <w:fldChar w:fldCharType="begin"/>
            </w:r>
            <w:r w:rsidR="00C7460E">
              <w:rPr>
                <w:noProof/>
                <w:webHidden/>
              </w:rPr>
              <w:instrText xml:space="preserve"> PAGEREF _Toc3373066 \h </w:instrText>
            </w:r>
            <w:r w:rsidR="00C7460E">
              <w:rPr>
                <w:noProof/>
                <w:webHidden/>
              </w:rPr>
            </w:r>
            <w:r w:rsidR="00C7460E">
              <w:rPr>
                <w:noProof/>
                <w:webHidden/>
              </w:rPr>
              <w:fldChar w:fldCharType="separate"/>
            </w:r>
            <w:r w:rsidR="00C7460E">
              <w:rPr>
                <w:noProof/>
                <w:webHidden/>
              </w:rPr>
              <w:t>6</w:t>
            </w:r>
            <w:r w:rsidR="00C7460E">
              <w:rPr>
                <w:noProof/>
                <w:webHidden/>
              </w:rPr>
              <w:fldChar w:fldCharType="end"/>
            </w:r>
          </w:hyperlink>
        </w:p>
        <w:p w14:paraId="6DB90916" w14:textId="77777777" w:rsidR="00C7460E" w:rsidRDefault="00633121" w:rsidP="00C7460E">
          <w:pPr>
            <w:pStyle w:val="TOC3"/>
            <w:tabs>
              <w:tab w:val="right" w:leader="dot" w:pos="8494"/>
            </w:tabs>
            <w:rPr>
              <w:rFonts w:cstheme="minorBidi"/>
              <w:noProof/>
            </w:rPr>
          </w:pPr>
          <w:hyperlink w:anchor="_Toc3373067" w:history="1">
            <w:r w:rsidR="00C7460E" w:rsidRPr="008F117C">
              <w:rPr>
                <w:rStyle w:val="Hyperlink"/>
                <w:noProof/>
              </w:rPr>
              <w:t>Relevant Facts</w:t>
            </w:r>
            <w:r w:rsidR="00C7460E">
              <w:rPr>
                <w:noProof/>
                <w:webHidden/>
              </w:rPr>
              <w:tab/>
            </w:r>
            <w:r w:rsidR="00C7460E">
              <w:rPr>
                <w:noProof/>
                <w:webHidden/>
              </w:rPr>
              <w:fldChar w:fldCharType="begin"/>
            </w:r>
            <w:r w:rsidR="00C7460E">
              <w:rPr>
                <w:noProof/>
                <w:webHidden/>
              </w:rPr>
              <w:instrText xml:space="preserve"> PAGEREF _Toc3373067 \h </w:instrText>
            </w:r>
            <w:r w:rsidR="00C7460E">
              <w:rPr>
                <w:noProof/>
                <w:webHidden/>
              </w:rPr>
            </w:r>
            <w:r w:rsidR="00C7460E">
              <w:rPr>
                <w:noProof/>
                <w:webHidden/>
              </w:rPr>
              <w:fldChar w:fldCharType="separate"/>
            </w:r>
            <w:r w:rsidR="00C7460E">
              <w:rPr>
                <w:noProof/>
                <w:webHidden/>
              </w:rPr>
              <w:t>6</w:t>
            </w:r>
            <w:r w:rsidR="00C7460E">
              <w:rPr>
                <w:noProof/>
                <w:webHidden/>
              </w:rPr>
              <w:fldChar w:fldCharType="end"/>
            </w:r>
          </w:hyperlink>
        </w:p>
        <w:p w14:paraId="6E9E72C5" w14:textId="77777777" w:rsidR="00C7460E" w:rsidRDefault="00633121" w:rsidP="00C7460E">
          <w:pPr>
            <w:pStyle w:val="TOC3"/>
            <w:tabs>
              <w:tab w:val="right" w:leader="dot" w:pos="8494"/>
            </w:tabs>
            <w:rPr>
              <w:rFonts w:cstheme="minorBidi"/>
              <w:noProof/>
            </w:rPr>
          </w:pPr>
          <w:hyperlink w:anchor="_Toc3373068" w:history="1">
            <w:r w:rsidR="00C7460E" w:rsidRPr="008F117C">
              <w:rPr>
                <w:rStyle w:val="Hyperlink"/>
                <w:noProof/>
              </w:rPr>
              <w:t>Business Rules</w:t>
            </w:r>
            <w:r w:rsidR="00C7460E">
              <w:rPr>
                <w:noProof/>
                <w:webHidden/>
              </w:rPr>
              <w:tab/>
            </w:r>
            <w:r w:rsidR="00C7460E">
              <w:rPr>
                <w:noProof/>
                <w:webHidden/>
              </w:rPr>
              <w:fldChar w:fldCharType="begin"/>
            </w:r>
            <w:r w:rsidR="00C7460E">
              <w:rPr>
                <w:noProof/>
                <w:webHidden/>
              </w:rPr>
              <w:instrText xml:space="preserve"> PAGEREF _Toc3373068 \h </w:instrText>
            </w:r>
            <w:r w:rsidR="00C7460E">
              <w:rPr>
                <w:noProof/>
                <w:webHidden/>
              </w:rPr>
            </w:r>
            <w:r w:rsidR="00C7460E">
              <w:rPr>
                <w:noProof/>
                <w:webHidden/>
              </w:rPr>
              <w:fldChar w:fldCharType="separate"/>
            </w:r>
            <w:r w:rsidR="00C7460E">
              <w:rPr>
                <w:noProof/>
                <w:webHidden/>
              </w:rPr>
              <w:t>6</w:t>
            </w:r>
            <w:r w:rsidR="00C7460E">
              <w:rPr>
                <w:noProof/>
                <w:webHidden/>
              </w:rPr>
              <w:fldChar w:fldCharType="end"/>
            </w:r>
          </w:hyperlink>
        </w:p>
        <w:p w14:paraId="4FA5F16B" w14:textId="77777777" w:rsidR="00C7460E" w:rsidRDefault="00633121" w:rsidP="00C7460E">
          <w:pPr>
            <w:pStyle w:val="TOC3"/>
            <w:tabs>
              <w:tab w:val="right" w:leader="dot" w:pos="8494"/>
            </w:tabs>
            <w:rPr>
              <w:rFonts w:cstheme="minorBidi"/>
              <w:noProof/>
            </w:rPr>
          </w:pPr>
          <w:hyperlink w:anchor="_Toc3373069" w:history="1">
            <w:r w:rsidR="00C7460E" w:rsidRPr="008F117C">
              <w:rPr>
                <w:rStyle w:val="Hyperlink"/>
                <w:noProof/>
              </w:rPr>
              <w:t>Assumptions</w:t>
            </w:r>
            <w:r w:rsidR="00C7460E">
              <w:rPr>
                <w:noProof/>
                <w:webHidden/>
              </w:rPr>
              <w:tab/>
            </w:r>
            <w:r w:rsidR="00C7460E">
              <w:rPr>
                <w:noProof/>
                <w:webHidden/>
              </w:rPr>
              <w:fldChar w:fldCharType="begin"/>
            </w:r>
            <w:r w:rsidR="00C7460E">
              <w:rPr>
                <w:noProof/>
                <w:webHidden/>
              </w:rPr>
              <w:instrText xml:space="preserve"> PAGEREF _Toc3373069 \h </w:instrText>
            </w:r>
            <w:r w:rsidR="00C7460E">
              <w:rPr>
                <w:noProof/>
                <w:webHidden/>
              </w:rPr>
            </w:r>
            <w:r w:rsidR="00C7460E">
              <w:rPr>
                <w:noProof/>
                <w:webHidden/>
              </w:rPr>
              <w:fldChar w:fldCharType="separate"/>
            </w:r>
            <w:r w:rsidR="00C7460E">
              <w:rPr>
                <w:noProof/>
                <w:webHidden/>
              </w:rPr>
              <w:t>6</w:t>
            </w:r>
            <w:r w:rsidR="00C7460E">
              <w:rPr>
                <w:noProof/>
                <w:webHidden/>
              </w:rPr>
              <w:fldChar w:fldCharType="end"/>
            </w:r>
          </w:hyperlink>
        </w:p>
        <w:p w14:paraId="2C2B6778" w14:textId="77777777" w:rsidR="00C7460E" w:rsidRDefault="00633121" w:rsidP="00C7460E">
          <w:pPr>
            <w:pStyle w:val="TOC1"/>
            <w:tabs>
              <w:tab w:val="right" w:leader="dot" w:pos="8494"/>
            </w:tabs>
            <w:rPr>
              <w:rFonts w:cstheme="minorBidi"/>
              <w:noProof/>
            </w:rPr>
          </w:pPr>
          <w:hyperlink w:anchor="_Toc3373070" w:history="1">
            <w:r w:rsidR="00C7460E" w:rsidRPr="008F117C">
              <w:rPr>
                <w:rStyle w:val="Hyperlink"/>
                <w:noProof/>
              </w:rPr>
              <w:t>Functional Requirements</w:t>
            </w:r>
            <w:r w:rsidR="00C7460E">
              <w:rPr>
                <w:noProof/>
                <w:webHidden/>
              </w:rPr>
              <w:tab/>
            </w:r>
            <w:r w:rsidR="00C7460E">
              <w:rPr>
                <w:noProof/>
                <w:webHidden/>
              </w:rPr>
              <w:fldChar w:fldCharType="begin"/>
            </w:r>
            <w:r w:rsidR="00C7460E">
              <w:rPr>
                <w:noProof/>
                <w:webHidden/>
              </w:rPr>
              <w:instrText xml:space="preserve"> PAGEREF _Toc3373070 \h </w:instrText>
            </w:r>
            <w:r w:rsidR="00C7460E">
              <w:rPr>
                <w:noProof/>
                <w:webHidden/>
              </w:rPr>
            </w:r>
            <w:r w:rsidR="00C7460E">
              <w:rPr>
                <w:noProof/>
                <w:webHidden/>
              </w:rPr>
              <w:fldChar w:fldCharType="separate"/>
            </w:r>
            <w:r w:rsidR="00C7460E">
              <w:rPr>
                <w:noProof/>
                <w:webHidden/>
              </w:rPr>
              <w:t>7</w:t>
            </w:r>
            <w:r w:rsidR="00C7460E">
              <w:rPr>
                <w:noProof/>
                <w:webHidden/>
              </w:rPr>
              <w:fldChar w:fldCharType="end"/>
            </w:r>
          </w:hyperlink>
        </w:p>
        <w:p w14:paraId="182D3905" w14:textId="77777777" w:rsidR="00C7460E" w:rsidRDefault="00633121" w:rsidP="00C7460E">
          <w:pPr>
            <w:pStyle w:val="TOC2"/>
            <w:tabs>
              <w:tab w:val="left" w:pos="660"/>
              <w:tab w:val="right" w:leader="dot" w:pos="8494"/>
            </w:tabs>
            <w:rPr>
              <w:rFonts w:cstheme="minorBidi"/>
              <w:noProof/>
            </w:rPr>
          </w:pPr>
          <w:hyperlink w:anchor="_Toc3373071" w:history="1">
            <w:r w:rsidR="00C7460E" w:rsidRPr="008F117C">
              <w:rPr>
                <w:rStyle w:val="Hyperlink"/>
                <w:noProof/>
              </w:rPr>
              <w:t>6.</w:t>
            </w:r>
            <w:r w:rsidR="00C7460E">
              <w:rPr>
                <w:rFonts w:cstheme="minorBidi"/>
                <w:noProof/>
              </w:rPr>
              <w:tab/>
            </w:r>
            <w:r w:rsidR="00C7460E" w:rsidRPr="008F117C">
              <w:rPr>
                <w:rStyle w:val="Hyperlink"/>
                <w:noProof/>
              </w:rPr>
              <w:t>The Scope of the Work</w:t>
            </w:r>
            <w:r w:rsidR="00C7460E">
              <w:rPr>
                <w:noProof/>
                <w:webHidden/>
              </w:rPr>
              <w:tab/>
            </w:r>
            <w:r w:rsidR="00C7460E">
              <w:rPr>
                <w:noProof/>
                <w:webHidden/>
              </w:rPr>
              <w:fldChar w:fldCharType="begin"/>
            </w:r>
            <w:r w:rsidR="00C7460E">
              <w:rPr>
                <w:noProof/>
                <w:webHidden/>
              </w:rPr>
              <w:instrText xml:space="preserve"> PAGEREF _Toc3373071 \h </w:instrText>
            </w:r>
            <w:r w:rsidR="00C7460E">
              <w:rPr>
                <w:noProof/>
                <w:webHidden/>
              </w:rPr>
            </w:r>
            <w:r w:rsidR="00C7460E">
              <w:rPr>
                <w:noProof/>
                <w:webHidden/>
              </w:rPr>
              <w:fldChar w:fldCharType="separate"/>
            </w:r>
            <w:r w:rsidR="00C7460E">
              <w:rPr>
                <w:noProof/>
                <w:webHidden/>
              </w:rPr>
              <w:t>7</w:t>
            </w:r>
            <w:r w:rsidR="00C7460E">
              <w:rPr>
                <w:noProof/>
                <w:webHidden/>
              </w:rPr>
              <w:fldChar w:fldCharType="end"/>
            </w:r>
          </w:hyperlink>
        </w:p>
        <w:p w14:paraId="19F120CD" w14:textId="77777777" w:rsidR="00C7460E" w:rsidRDefault="00633121" w:rsidP="00C7460E">
          <w:pPr>
            <w:pStyle w:val="TOC3"/>
            <w:tabs>
              <w:tab w:val="right" w:leader="dot" w:pos="8494"/>
            </w:tabs>
            <w:rPr>
              <w:rFonts w:cstheme="minorBidi"/>
              <w:noProof/>
            </w:rPr>
          </w:pPr>
          <w:hyperlink w:anchor="_Toc3373072" w:history="1">
            <w:r w:rsidR="00C7460E" w:rsidRPr="008F117C">
              <w:rPr>
                <w:rStyle w:val="Hyperlink"/>
                <w:noProof/>
              </w:rPr>
              <w:t>The Current Situation</w:t>
            </w:r>
            <w:r w:rsidR="00C7460E">
              <w:rPr>
                <w:noProof/>
                <w:webHidden/>
              </w:rPr>
              <w:tab/>
            </w:r>
            <w:r w:rsidR="00C7460E">
              <w:rPr>
                <w:noProof/>
                <w:webHidden/>
              </w:rPr>
              <w:fldChar w:fldCharType="begin"/>
            </w:r>
            <w:r w:rsidR="00C7460E">
              <w:rPr>
                <w:noProof/>
                <w:webHidden/>
              </w:rPr>
              <w:instrText xml:space="preserve"> PAGEREF _Toc3373072 \h </w:instrText>
            </w:r>
            <w:r w:rsidR="00C7460E">
              <w:rPr>
                <w:noProof/>
                <w:webHidden/>
              </w:rPr>
            </w:r>
            <w:r w:rsidR="00C7460E">
              <w:rPr>
                <w:noProof/>
                <w:webHidden/>
              </w:rPr>
              <w:fldChar w:fldCharType="separate"/>
            </w:r>
            <w:r w:rsidR="00C7460E">
              <w:rPr>
                <w:noProof/>
                <w:webHidden/>
              </w:rPr>
              <w:t>7</w:t>
            </w:r>
            <w:r w:rsidR="00C7460E">
              <w:rPr>
                <w:noProof/>
                <w:webHidden/>
              </w:rPr>
              <w:fldChar w:fldCharType="end"/>
            </w:r>
          </w:hyperlink>
        </w:p>
        <w:p w14:paraId="528423DA" w14:textId="77777777" w:rsidR="00C7460E" w:rsidRDefault="00633121" w:rsidP="00C7460E">
          <w:pPr>
            <w:pStyle w:val="TOC3"/>
            <w:tabs>
              <w:tab w:val="right" w:leader="dot" w:pos="8494"/>
            </w:tabs>
            <w:rPr>
              <w:rFonts w:cstheme="minorBidi"/>
              <w:noProof/>
            </w:rPr>
          </w:pPr>
          <w:hyperlink w:anchor="_Toc3373073" w:history="1">
            <w:r w:rsidR="00C7460E" w:rsidRPr="008F117C">
              <w:rPr>
                <w:rStyle w:val="Hyperlink"/>
                <w:noProof/>
              </w:rPr>
              <w:t xml:space="preserve">Specify Business Use Cases </w:t>
            </w:r>
            <w:r w:rsidR="00C7460E">
              <w:rPr>
                <w:noProof/>
                <w:webHidden/>
              </w:rPr>
              <w:tab/>
            </w:r>
            <w:r w:rsidR="00C7460E">
              <w:rPr>
                <w:noProof/>
                <w:webHidden/>
              </w:rPr>
              <w:fldChar w:fldCharType="begin"/>
            </w:r>
            <w:r w:rsidR="00C7460E">
              <w:rPr>
                <w:noProof/>
                <w:webHidden/>
              </w:rPr>
              <w:instrText xml:space="preserve"> PAGEREF _Toc3373073 \h </w:instrText>
            </w:r>
            <w:r w:rsidR="00C7460E">
              <w:rPr>
                <w:noProof/>
                <w:webHidden/>
              </w:rPr>
            </w:r>
            <w:r w:rsidR="00C7460E">
              <w:rPr>
                <w:noProof/>
                <w:webHidden/>
              </w:rPr>
              <w:fldChar w:fldCharType="separate"/>
            </w:r>
            <w:r w:rsidR="00C7460E">
              <w:rPr>
                <w:noProof/>
                <w:webHidden/>
              </w:rPr>
              <w:t>10</w:t>
            </w:r>
            <w:r w:rsidR="00C7460E">
              <w:rPr>
                <w:noProof/>
                <w:webHidden/>
              </w:rPr>
              <w:fldChar w:fldCharType="end"/>
            </w:r>
          </w:hyperlink>
        </w:p>
        <w:p w14:paraId="326031B2" w14:textId="77777777" w:rsidR="00C7460E" w:rsidRDefault="00633121" w:rsidP="00C7460E">
          <w:pPr>
            <w:pStyle w:val="TOC2"/>
            <w:tabs>
              <w:tab w:val="left" w:pos="660"/>
              <w:tab w:val="right" w:leader="dot" w:pos="8494"/>
            </w:tabs>
            <w:rPr>
              <w:rFonts w:cstheme="minorBidi"/>
              <w:noProof/>
            </w:rPr>
          </w:pPr>
          <w:hyperlink w:anchor="_Toc3373079" w:history="1">
            <w:r w:rsidR="00C7460E" w:rsidRPr="008F117C">
              <w:rPr>
                <w:rStyle w:val="Hyperlink"/>
                <w:noProof/>
              </w:rPr>
              <w:t>7.</w:t>
            </w:r>
            <w:r w:rsidR="00C7460E">
              <w:rPr>
                <w:rFonts w:cstheme="minorBidi"/>
                <w:noProof/>
              </w:rPr>
              <w:tab/>
            </w:r>
            <w:r w:rsidR="00C7460E" w:rsidRPr="008F117C">
              <w:rPr>
                <w:rStyle w:val="Hyperlink"/>
                <w:noProof/>
              </w:rPr>
              <w:t>The Scope of the Product</w:t>
            </w:r>
            <w:r w:rsidR="00C7460E">
              <w:rPr>
                <w:noProof/>
                <w:webHidden/>
              </w:rPr>
              <w:tab/>
            </w:r>
            <w:r w:rsidR="00C7460E">
              <w:rPr>
                <w:noProof/>
                <w:webHidden/>
              </w:rPr>
              <w:fldChar w:fldCharType="begin"/>
            </w:r>
            <w:r w:rsidR="00C7460E">
              <w:rPr>
                <w:noProof/>
                <w:webHidden/>
              </w:rPr>
              <w:instrText xml:space="preserve"> PAGEREF _Toc3373079 \h </w:instrText>
            </w:r>
            <w:r w:rsidR="00C7460E">
              <w:rPr>
                <w:noProof/>
                <w:webHidden/>
              </w:rPr>
            </w:r>
            <w:r w:rsidR="00C7460E">
              <w:rPr>
                <w:noProof/>
                <w:webHidden/>
              </w:rPr>
              <w:fldChar w:fldCharType="separate"/>
            </w:r>
            <w:r w:rsidR="00C7460E">
              <w:rPr>
                <w:noProof/>
                <w:webHidden/>
              </w:rPr>
              <w:t>16</w:t>
            </w:r>
            <w:r w:rsidR="00C7460E">
              <w:rPr>
                <w:noProof/>
                <w:webHidden/>
              </w:rPr>
              <w:fldChar w:fldCharType="end"/>
            </w:r>
          </w:hyperlink>
        </w:p>
        <w:p w14:paraId="2F5F48CA" w14:textId="77777777" w:rsidR="00C7460E" w:rsidRDefault="00633121" w:rsidP="00C7460E">
          <w:pPr>
            <w:pStyle w:val="TOC3"/>
            <w:tabs>
              <w:tab w:val="right" w:leader="dot" w:pos="8494"/>
            </w:tabs>
            <w:rPr>
              <w:rFonts w:cstheme="minorBidi"/>
              <w:noProof/>
            </w:rPr>
          </w:pPr>
          <w:hyperlink w:anchor="_Toc3373081" w:history="1">
            <w:r w:rsidR="00C7460E" w:rsidRPr="008F117C">
              <w:rPr>
                <w:rStyle w:val="Hyperlink"/>
                <w:noProof/>
              </w:rPr>
              <w:t>Product Use Case Table</w:t>
            </w:r>
            <w:r w:rsidR="00C7460E">
              <w:rPr>
                <w:noProof/>
                <w:webHidden/>
              </w:rPr>
              <w:tab/>
            </w:r>
            <w:r w:rsidR="00C7460E">
              <w:rPr>
                <w:noProof/>
                <w:webHidden/>
              </w:rPr>
              <w:fldChar w:fldCharType="begin"/>
            </w:r>
            <w:r w:rsidR="00C7460E">
              <w:rPr>
                <w:noProof/>
                <w:webHidden/>
              </w:rPr>
              <w:instrText xml:space="preserve"> PAGEREF _Toc3373081 \h </w:instrText>
            </w:r>
            <w:r w:rsidR="00C7460E">
              <w:rPr>
                <w:noProof/>
                <w:webHidden/>
              </w:rPr>
            </w:r>
            <w:r w:rsidR="00C7460E">
              <w:rPr>
                <w:noProof/>
                <w:webHidden/>
              </w:rPr>
              <w:fldChar w:fldCharType="separate"/>
            </w:r>
            <w:r w:rsidR="00C7460E">
              <w:rPr>
                <w:noProof/>
                <w:webHidden/>
              </w:rPr>
              <w:t>19</w:t>
            </w:r>
            <w:r w:rsidR="00C7460E">
              <w:rPr>
                <w:noProof/>
                <w:webHidden/>
              </w:rPr>
              <w:fldChar w:fldCharType="end"/>
            </w:r>
          </w:hyperlink>
        </w:p>
        <w:p w14:paraId="75784007" w14:textId="77777777" w:rsidR="00C7460E" w:rsidRDefault="00633121" w:rsidP="00C7460E">
          <w:pPr>
            <w:pStyle w:val="TOC3"/>
            <w:tabs>
              <w:tab w:val="right" w:leader="dot" w:pos="8494"/>
            </w:tabs>
            <w:rPr>
              <w:rFonts w:cstheme="minorBidi"/>
              <w:noProof/>
            </w:rPr>
          </w:pPr>
          <w:hyperlink w:anchor="_Toc3373082" w:history="1">
            <w:r w:rsidR="00C7460E" w:rsidRPr="008F117C">
              <w:rPr>
                <w:rStyle w:val="Hyperlink"/>
                <w:noProof/>
              </w:rPr>
              <w:t>Individual Product Use Cases</w:t>
            </w:r>
            <w:r w:rsidR="00C7460E">
              <w:rPr>
                <w:noProof/>
                <w:webHidden/>
              </w:rPr>
              <w:tab/>
            </w:r>
            <w:r w:rsidR="00C7460E">
              <w:rPr>
                <w:noProof/>
                <w:webHidden/>
              </w:rPr>
              <w:fldChar w:fldCharType="begin"/>
            </w:r>
            <w:r w:rsidR="00C7460E">
              <w:rPr>
                <w:noProof/>
                <w:webHidden/>
              </w:rPr>
              <w:instrText xml:space="preserve"> PAGEREF _Toc3373082 \h </w:instrText>
            </w:r>
            <w:r w:rsidR="00C7460E">
              <w:rPr>
                <w:noProof/>
                <w:webHidden/>
              </w:rPr>
            </w:r>
            <w:r w:rsidR="00C7460E">
              <w:rPr>
                <w:noProof/>
                <w:webHidden/>
              </w:rPr>
              <w:fldChar w:fldCharType="separate"/>
            </w:r>
            <w:r w:rsidR="00C7460E">
              <w:rPr>
                <w:noProof/>
                <w:webHidden/>
              </w:rPr>
              <w:t>20</w:t>
            </w:r>
            <w:r w:rsidR="00C7460E">
              <w:rPr>
                <w:noProof/>
                <w:webHidden/>
              </w:rPr>
              <w:fldChar w:fldCharType="end"/>
            </w:r>
          </w:hyperlink>
        </w:p>
        <w:p w14:paraId="213D33CC" w14:textId="77777777" w:rsidR="00C7460E" w:rsidRDefault="00633121" w:rsidP="00C7460E">
          <w:pPr>
            <w:pStyle w:val="TOC2"/>
            <w:tabs>
              <w:tab w:val="left" w:pos="660"/>
              <w:tab w:val="right" w:leader="dot" w:pos="8494"/>
            </w:tabs>
            <w:rPr>
              <w:rFonts w:cstheme="minorBidi"/>
              <w:noProof/>
            </w:rPr>
          </w:pPr>
          <w:hyperlink w:anchor="_Toc3373083" w:history="1">
            <w:r w:rsidR="00C7460E" w:rsidRPr="008F117C">
              <w:rPr>
                <w:rStyle w:val="Hyperlink"/>
                <w:noProof/>
              </w:rPr>
              <w:t>8.</w:t>
            </w:r>
            <w:r w:rsidR="00C7460E">
              <w:rPr>
                <w:rFonts w:cstheme="minorBidi"/>
                <w:noProof/>
              </w:rPr>
              <w:tab/>
            </w:r>
            <w:r w:rsidR="00C7460E" w:rsidRPr="008F117C">
              <w:rPr>
                <w:rStyle w:val="Hyperlink"/>
                <w:noProof/>
              </w:rPr>
              <w:t>Functional Requirements</w:t>
            </w:r>
            <w:r w:rsidR="00C7460E">
              <w:rPr>
                <w:noProof/>
                <w:webHidden/>
              </w:rPr>
              <w:tab/>
            </w:r>
            <w:r w:rsidR="00C7460E">
              <w:rPr>
                <w:noProof/>
                <w:webHidden/>
              </w:rPr>
              <w:fldChar w:fldCharType="begin"/>
            </w:r>
            <w:r w:rsidR="00C7460E">
              <w:rPr>
                <w:noProof/>
                <w:webHidden/>
              </w:rPr>
              <w:instrText xml:space="preserve"> PAGEREF _Toc3373083 \h </w:instrText>
            </w:r>
            <w:r w:rsidR="00C7460E">
              <w:rPr>
                <w:noProof/>
                <w:webHidden/>
              </w:rPr>
            </w:r>
            <w:r w:rsidR="00C7460E">
              <w:rPr>
                <w:noProof/>
                <w:webHidden/>
              </w:rPr>
              <w:fldChar w:fldCharType="separate"/>
            </w:r>
            <w:r w:rsidR="00C7460E">
              <w:rPr>
                <w:noProof/>
                <w:webHidden/>
              </w:rPr>
              <w:t>37</w:t>
            </w:r>
            <w:r w:rsidR="00C7460E">
              <w:rPr>
                <w:noProof/>
                <w:webHidden/>
              </w:rPr>
              <w:fldChar w:fldCharType="end"/>
            </w:r>
          </w:hyperlink>
        </w:p>
        <w:p w14:paraId="43F8D846" w14:textId="77777777" w:rsidR="00C7460E" w:rsidRDefault="00633121" w:rsidP="00C7460E">
          <w:pPr>
            <w:pStyle w:val="TOC1"/>
            <w:tabs>
              <w:tab w:val="right" w:leader="dot" w:pos="8494"/>
            </w:tabs>
            <w:rPr>
              <w:rFonts w:cstheme="minorBidi"/>
              <w:noProof/>
            </w:rPr>
          </w:pPr>
          <w:hyperlink w:anchor="_Toc3373181" w:history="1">
            <w:r w:rsidR="00C7460E" w:rsidRPr="008F117C">
              <w:rPr>
                <w:rStyle w:val="Hyperlink"/>
                <w:noProof/>
              </w:rPr>
              <w:t>Non-functional Requirements</w:t>
            </w:r>
            <w:r w:rsidR="00C7460E">
              <w:rPr>
                <w:noProof/>
                <w:webHidden/>
              </w:rPr>
              <w:tab/>
            </w:r>
            <w:r w:rsidR="00C7460E">
              <w:rPr>
                <w:noProof/>
                <w:webHidden/>
              </w:rPr>
              <w:fldChar w:fldCharType="begin"/>
            </w:r>
            <w:r w:rsidR="00C7460E">
              <w:rPr>
                <w:noProof/>
                <w:webHidden/>
              </w:rPr>
              <w:instrText xml:space="preserve"> PAGEREF _Toc3373181 \h </w:instrText>
            </w:r>
            <w:r w:rsidR="00C7460E">
              <w:rPr>
                <w:noProof/>
                <w:webHidden/>
              </w:rPr>
            </w:r>
            <w:r w:rsidR="00C7460E">
              <w:rPr>
                <w:noProof/>
                <w:webHidden/>
              </w:rPr>
              <w:fldChar w:fldCharType="separate"/>
            </w:r>
            <w:r w:rsidR="00C7460E">
              <w:rPr>
                <w:noProof/>
                <w:webHidden/>
              </w:rPr>
              <w:t>53</w:t>
            </w:r>
            <w:r w:rsidR="00C7460E">
              <w:rPr>
                <w:noProof/>
                <w:webHidden/>
              </w:rPr>
              <w:fldChar w:fldCharType="end"/>
            </w:r>
          </w:hyperlink>
        </w:p>
        <w:p w14:paraId="3C8DD3FD" w14:textId="77777777" w:rsidR="00C7460E" w:rsidRDefault="00633121" w:rsidP="00C7460E">
          <w:pPr>
            <w:pStyle w:val="TOC2"/>
            <w:tabs>
              <w:tab w:val="left" w:pos="660"/>
              <w:tab w:val="right" w:leader="dot" w:pos="8494"/>
            </w:tabs>
            <w:rPr>
              <w:rFonts w:cstheme="minorBidi"/>
              <w:noProof/>
            </w:rPr>
          </w:pPr>
          <w:hyperlink w:anchor="_Toc3373182" w:history="1">
            <w:r w:rsidR="00C7460E" w:rsidRPr="008F117C">
              <w:rPr>
                <w:rStyle w:val="Hyperlink"/>
                <w:noProof/>
              </w:rPr>
              <w:t>9.</w:t>
            </w:r>
            <w:r w:rsidR="00C7460E">
              <w:rPr>
                <w:rFonts w:cstheme="minorBidi"/>
                <w:noProof/>
              </w:rPr>
              <w:tab/>
            </w:r>
            <w:r w:rsidR="00C7460E" w:rsidRPr="008F117C">
              <w:rPr>
                <w:rStyle w:val="Hyperlink"/>
                <w:noProof/>
              </w:rPr>
              <w:t>Look and feel requirements</w:t>
            </w:r>
            <w:r w:rsidR="00C7460E">
              <w:rPr>
                <w:noProof/>
                <w:webHidden/>
              </w:rPr>
              <w:tab/>
            </w:r>
            <w:r w:rsidR="00C7460E">
              <w:rPr>
                <w:noProof/>
                <w:webHidden/>
              </w:rPr>
              <w:fldChar w:fldCharType="begin"/>
            </w:r>
            <w:r w:rsidR="00C7460E">
              <w:rPr>
                <w:noProof/>
                <w:webHidden/>
              </w:rPr>
              <w:instrText xml:space="preserve"> PAGEREF _Toc3373182 \h </w:instrText>
            </w:r>
            <w:r w:rsidR="00C7460E">
              <w:rPr>
                <w:noProof/>
                <w:webHidden/>
              </w:rPr>
            </w:r>
            <w:r w:rsidR="00C7460E">
              <w:rPr>
                <w:noProof/>
                <w:webHidden/>
              </w:rPr>
              <w:fldChar w:fldCharType="separate"/>
            </w:r>
            <w:r w:rsidR="00C7460E">
              <w:rPr>
                <w:noProof/>
                <w:webHidden/>
              </w:rPr>
              <w:t>53</w:t>
            </w:r>
            <w:r w:rsidR="00C7460E">
              <w:rPr>
                <w:noProof/>
                <w:webHidden/>
              </w:rPr>
              <w:fldChar w:fldCharType="end"/>
            </w:r>
          </w:hyperlink>
        </w:p>
        <w:p w14:paraId="280A7398" w14:textId="77777777" w:rsidR="00C7460E" w:rsidRDefault="00633121" w:rsidP="00C7460E">
          <w:pPr>
            <w:pStyle w:val="TOC2"/>
            <w:tabs>
              <w:tab w:val="left" w:pos="880"/>
              <w:tab w:val="right" w:leader="dot" w:pos="8494"/>
            </w:tabs>
            <w:rPr>
              <w:rFonts w:cstheme="minorBidi"/>
              <w:noProof/>
            </w:rPr>
          </w:pPr>
          <w:hyperlink w:anchor="_Toc3373183" w:history="1">
            <w:r w:rsidR="00C7460E" w:rsidRPr="008F117C">
              <w:rPr>
                <w:rStyle w:val="Hyperlink"/>
                <w:noProof/>
              </w:rPr>
              <w:t>10.</w:t>
            </w:r>
            <w:r w:rsidR="00C7460E">
              <w:rPr>
                <w:rFonts w:cstheme="minorBidi"/>
                <w:noProof/>
              </w:rPr>
              <w:tab/>
            </w:r>
            <w:r w:rsidR="00C7460E" w:rsidRPr="008F117C">
              <w:rPr>
                <w:rStyle w:val="Hyperlink"/>
                <w:noProof/>
              </w:rPr>
              <w:t>Usability and humanity requirements.</w:t>
            </w:r>
            <w:r w:rsidR="00C7460E">
              <w:rPr>
                <w:noProof/>
                <w:webHidden/>
              </w:rPr>
              <w:tab/>
            </w:r>
            <w:r w:rsidR="00C7460E">
              <w:rPr>
                <w:noProof/>
                <w:webHidden/>
              </w:rPr>
              <w:fldChar w:fldCharType="begin"/>
            </w:r>
            <w:r w:rsidR="00C7460E">
              <w:rPr>
                <w:noProof/>
                <w:webHidden/>
              </w:rPr>
              <w:instrText xml:space="preserve"> PAGEREF _Toc3373183 \h </w:instrText>
            </w:r>
            <w:r w:rsidR="00C7460E">
              <w:rPr>
                <w:noProof/>
                <w:webHidden/>
              </w:rPr>
            </w:r>
            <w:r w:rsidR="00C7460E">
              <w:rPr>
                <w:noProof/>
                <w:webHidden/>
              </w:rPr>
              <w:fldChar w:fldCharType="separate"/>
            </w:r>
            <w:r w:rsidR="00C7460E">
              <w:rPr>
                <w:noProof/>
                <w:webHidden/>
              </w:rPr>
              <w:t>53</w:t>
            </w:r>
            <w:r w:rsidR="00C7460E">
              <w:rPr>
                <w:noProof/>
                <w:webHidden/>
              </w:rPr>
              <w:fldChar w:fldCharType="end"/>
            </w:r>
          </w:hyperlink>
        </w:p>
        <w:p w14:paraId="34014A2A" w14:textId="77777777" w:rsidR="00C7460E" w:rsidRDefault="00633121" w:rsidP="00C7460E">
          <w:pPr>
            <w:pStyle w:val="TOC2"/>
            <w:tabs>
              <w:tab w:val="left" w:pos="880"/>
              <w:tab w:val="right" w:leader="dot" w:pos="8494"/>
            </w:tabs>
            <w:rPr>
              <w:rFonts w:cstheme="minorBidi"/>
              <w:noProof/>
            </w:rPr>
          </w:pPr>
          <w:hyperlink w:anchor="_Toc3373184" w:history="1">
            <w:r w:rsidR="00C7460E" w:rsidRPr="008F117C">
              <w:rPr>
                <w:rStyle w:val="Hyperlink"/>
                <w:noProof/>
              </w:rPr>
              <w:t>11.</w:t>
            </w:r>
            <w:r w:rsidR="00C7460E">
              <w:rPr>
                <w:rFonts w:cstheme="minorBidi"/>
                <w:noProof/>
              </w:rPr>
              <w:tab/>
            </w:r>
            <w:r w:rsidR="00C7460E" w:rsidRPr="008F117C">
              <w:rPr>
                <w:rStyle w:val="Hyperlink"/>
                <w:noProof/>
              </w:rPr>
              <w:t>Performance requirements.</w:t>
            </w:r>
            <w:r w:rsidR="00C7460E">
              <w:rPr>
                <w:noProof/>
                <w:webHidden/>
              </w:rPr>
              <w:tab/>
            </w:r>
            <w:r w:rsidR="00C7460E">
              <w:rPr>
                <w:noProof/>
                <w:webHidden/>
              </w:rPr>
              <w:fldChar w:fldCharType="begin"/>
            </w:r>
            <w:r w:rsidR="00C7460E">
              <w:rPr>
                <w:noProof/>
                <w:webHidden/>
              </w:rPr>
              <w:instrText xml:space="preserve"> PAGEREF _Toc3373184 \h </w:instrText>
            </w:r>
            <w:r w:rsidR="00C7460E">
              <w:rPr>
                <w:noProof/>
                <w:webHidden/>
              </w:rPr>
            </w:r>
            <w:r w:rsidR="00C7460E">
              <w:rPr>
                <w:noProof/>
                <w:webHidden/>
              </w:rPr>
              <w:fldChar w:fldCharType="separate"/>
            </w:r>
            <w:r w:rsidR="00C7460E">
              <w:rPr>
                <w:noProof/>
                <w:webHidden/>
              </w:rPr>
              <w:t>54</w:t>
            </w:r>
            <w:r w:rsidR="00C7460E">
              <w:rPr>
                <w:noProof/>
                <w:webHidden/>
              </w:rPr>
              <w:fldChar w:fldCharType="end"/>
            </w:r>
          </w:hyperlink>
        </w:p>
        <w:p w14:paraId="3086ECB9" w14:textId="77777777" w:rsidR="00C7460E" w:rsidRDefault="00633121" w:rsidP="00C7460E">
          <w:pPr>
            <w:pStyle w:val="TOC2"/>
            <w:tabs>
              <w:tab w:val="left" w:pos="880"/>
              <w:tab w:val="right" w:leader="dot" w:pos="8494"/>
            </w:tabs>
            <w:rPr>
              <w:rFonts w:cstheme="minorBidi"/>
              <w:noProof/>
            </w:rPr>
          </w:pPr>
          <w:hyperlink w:anchor="_Toc3373185" w:history="1">
            <w:r w:rsidR="00C7460E" w:rsidRPr="008F117C">
              <w:rPr>
                <w:rStyle w:val="Hyperlink"/>
                <w:noProof/>
              </w:rPr>
              <w:t>12.</w:t>
            </w:r>
            <w:r w:rsidR="00C7460E">
              <w:rPr>
                <w:rFonts w:cstheme="minorBidi"/>
                <w:noProof/>
              </w:rPr>
              <w:tab/>
            </w:r>
            <w:r w:rsidR="00C7460E" w:rsidRPr="008F117C">
              <w:rPr>
                <w:rStyle w:val="Hyperlink"/>
                <w:noProof/>
              </w:rPr>
              <w:t>Operational and environmental requirements.</w:t>
            </w:r>
            <w:r w:rsidR="00C7460E">
              <w:rPr>
                <w:noProof/>
                <w:webHidden/>
              </w:rPr>
              <w:tab/>
            </w:r>
            <w:r w:rsidR="00C7460E">
              <w:rPr>
                <w:noProof/>
                <w:webHidden/>
              </w:rPr>
              <w:fldChar w:fldCharType="begin"/>
            </w:r>
            <w:r w:rsidR="00C7460E">
              <w:rPr>
                <w:noProof/>
                <w:webHidden/>
              </w:rPr>
              <w:instrText xml:space="preserve"> PAGEREF _Toc3373185 \h </w:instrText>
            </w:r>
            <w:r w:rsidR="00C7460E">
              <w:rPr>
                <w:noProof/>
                <w:webHidden/>
              </w:rPr>
            </w:r>
            <w:r w:rsidR="00C7460E">
              <w:rPr>
                <w:noProof/>
                <w:webHidden/>
              </w:rPr>
              <w:fldChar w:fldCharType="separate"/>
            </w:r>
            <w:r w:rsidR="00C7460E">
              <w:rPr>
                <w:noProof/>
                <w:webHidden/>
              </w:rPr>
              <w:t>54</w:t>
            </w:r>
            <w:r w:rsidR="00C7460E">
              <w:rPr>
                <w:noProof/>
                <w:webHidden/>
              </w:rPr>
              <w:fldChar w:fldCharType="end"/>
            </w:r>
          </w:hyperlink>
        </w:p>
        <w:p w14:paraId="43344947" w14:textId="77777777" w:rsidR="00C7460E" w:rsidRDefault="00633121" w:rsidP="00C7460E">
          <w:pPr>
            <w:pStyle w:val="TOC2"/>
            <w:tabs>
              <w:tab w:val="left" w:pos="880"/>
              <w:tab w:val="right" w:leader="dot" w:pos="8494"/>
            </w:tabs>
            <w:rPr>
              <w:rFonts w:cstheme="minorBidi"/>
              <w:noProof/>
            </w:rPr>
          </w:pPr>
          <w:hyperlink w:anchor="_Toc3373186" w:history="1">
            <w:r w:rsidR="00C7460E" w:rsidRPr="008F117C">
              <w:rPr>
                <w:rStyle w:val="Hyperlink"/>
                <w:noProof/>
              </w:rPr>
              <w:t>13.</w:t>
            </w:r>
            <w:r w:rsidR="00C7460E">
              <w:rPr>
                <w:rFonts w:cstheme="minorBidi"/>
                <w:noProof/>
              </w:rPr>
              <w:tab/>
            </w:r>
            <w:r w:rsidR="00C7460E" w:rsidRPr="008F117C">
              <w:rPr>
                <w:rStyle w:val="Hyperlink"/>
                <w:noProof/>
              </w:rPr>
              <w:t>Maintainability and support requirements.</w:t>
            </w:r>
            <w:r w:rsidR="00C7460E">
              <w:rPr>
                <w:noProof/>
                <w:webHidden/>
              </w:rPr>
              <w:tab/>
            </w:r>
            <w:r w:rsidR="00C7460E">
              <w:rPr>
                <w:noProof/>
                <w:webHidden/>
              </w:rPr>
              <w:fldChar w:fldCharType="begin"/>
            </w:r>
            <w:r w:rsidR="00C7460E">
              <w:rPr>
                <w:noProof/>
                <w:webHidden/>
              </w:rPr>
              <w:instrText xml:space="preserve"> PAGEREF _Toc3373186 \h </w:instrText>
            </w:r>
            <w:r w:rsidR="00C7460E">
              <w:rPr>
                <w:noProof/>
                <w:webHidden/>
              </w:rPr>
            </w:r>
            <w:r w:rsidR="00C7460E">
              <w:rPr>
                <w:noProof/>
                <w:webHidden/>
              </w:rPr>
              <w:fldChar w:fldCharType="separate"/>
            </w:r>
            <w:r w:rsidR="00C7460E">
              <w:rPr>
                <w:noProof/>
                <w:webHidden/>
              </w:rPr>
              <w:t>54</w:t>
            </w:r>
            <w:r w:rsidR="00C7460E">
              <w:rPr>
                <w:noProof/>
                <w:webHidden/>
              </w:rPr>
              <w:fldChar w:fldCharType="end"/>
            </w:r>
          </w:hyperlink>
        </w:p>
        <w:p w14:paraId="47EBFAFD" w14:textId="77777777" w:rsidR="00C7460E" w:rsidRDefault="00633121" w:rsidP="00C7460E">
          <w:pPr>
            <w:pStyle w:val="TOC2"/>
            <w:tabs>
              <w:tab w:val="left" w:pos="880"/>
              <w:tab w:val="right" w:leader="dot" w:pos="8494"/>
            </w:tabs>
            <w:rPr>
              <w:rFonts w:cstheme="minorBidi"/>
              <w:noProof/>
            </w:rPr>
          </w:pPr>
          <w:hyperlink w:anchor="_Toc3373187" w:history="1">
            <w:r w:rsidR="00C7460E" w:rsidRPr="008F117C">
              <w:rPr>
                <w:rStyle w:val="Hyperlink"/>
                <w:noProof/>
              </w:rPr>
              <w:t>14.</w:t>
            </w:r>
            <w:r w:rsidR="00C7460E">
              <w:rPr>
                <w:rFonts w:cstheme="minorBidi"/>
                <w:noProof/>
              </w:rPr>
              <w:tab/>
            </w:r>
            <w:r w:rsidR="00C7460E" w:rsidRPr="008F117C">
              <w:rPr>
                <w:rStyle w:val="Hyperlink"/>
                <w:noProof/>
              </w:rPr>
              <w:t>Security requirements.</w:t>
            </w:r>
            <w:r w:rsidR="00C7460E">
              <w:rPr>
                <w:noProof/>
                <w:webHidden/>
              </w:rPr>
              <w:tab/>
            </w:r>
            <w:r w:rsidR="00C7460E">
              <w:rPr>
                <w:noProof/>
                <w:webHidden/>
              </w:rPr>
              <w:fldChar w:fldCharType="begin"/>
            </w:r>
            <w:r w:rsidR="00C7460E">
              <w:rPr>
                <w:noProof/>
                <w:webHidden/>
              </w:rPr>
              <w:instrText xml:space="preserve"> PAGEREF _Toc3373187 \h </w:instrText>
            </w:r>
            <w:r w:rsidR="00C7460E">
              <w:rPr>
                <w:noProof/>
                <w:webHidden/>
              </w:rPr>
            </w:r>
            <w:r w:rsidR="00C7460E">
              <w:rPr>
                <w:noProof/>
                <w:webHidden/>
              </w:rPr>
              <w:fldChar w:fldCharType="separate"/>
            </w:r>
            <w:r w:rsidR="00C7460E">
              <w:rPr>
                <w:noProof/>
                <w:webHidden/>
              </w:rPr>
              <w:t>54</w:t>
            </w:r>
            <w:r w:rsidR="00C7460E">
              <w:rPr>
                <w:noProof/>
                <w:webHidden/>
              </w:rPr>
              <w:fldChar w:fldCharType="end"/>
            </w:r>
          </w:hyperlink>
        </w:p>
        <w:p w14:paraId="43089FB7" w14:textId="77777777" w:rsidR="00C7460E" w:rsidRDefault="00633121" w:rsidP="00C7460E">
          <w:pPr>
            <w:pStyle w:val="TOC2"/>
            <w:tabs>
              <w:tab w:val="left" w:pos="880"/>
              <w:tab w:val="right" w:leader="dot" w:pos="8494"/>
            </w:tabs>
            <w:rPr>
              <w:rFonts w:cstheme="minorBidi"/>
              <w:noProof/>
            </w:rPr>
          </w:pPr>
          <w:hyperlink w:anchor="_Toc3373188" w:history="1">
            <w:r w:rsidR="00C7460E" w:rsidRPr="008F117C">
              <w:rPr>
                <w:rStyle w:val="Hyperlink"/>
                <w:noProof/>
              </w:rPr>
              <w:t>15.</w:t>
            </w:r>
            <w:r w:rsidR="00C7460E">
              <w:rPr>
                <w:rFonts w:cstheme="minorBidi"/>
                <w:noProof/>
              </w:rPr>
              <w:tab/>
            </w:r>
            <w:r w:rsidR="00C7460E" w:rsidRPr="008F117C">
              <w:rPr>
                <w:rStyle w:val="Hyperlink"/>
                <w:noProof/>
              </w:rPr>
              <w:t>Cultural requirements.</w:t>
            </w:r>
            <w:r w:rsidR="00C7460E">
              <w:rPr>
                <w:noProof/>
                <w:webHidden/>
              </w:rPr>
              <w:tab/>
            </w:r>
            <w:r w:rsidR="00C7460E">
              <w:rPr>
                <w:noProof/>
                <w:webHidden/>
              </w:rPr>
              <w:fldChar w:fldCharType="begin"/>
            </w:r>
            <w:r w:rsidR="00C7460E">
              <w:rPr>
                <w:noProof/>
                <w:webHidden/>
              </w:rPr>
              <w:instrText xml:space="preserve"> PAGEREF _Toc3373188 \h </w:instrText>
            </w:r>
            <w:r w:rsidR="00C7460E">
              <w:rPr>
                <w:noProof/>
                <w:webHidden/>
              </w:rPr>
            </w:r>
            <w:r w:rsidR="00C7460E">
              <w:rPr>
                <w:noProof/>
                <w:webHidden/>
              </w:rPr>
              <w:fldChar w:fldCharType="separate"/>
            </w:r>
            <w:r w:rsidR="00C7460E">
              <w:rPr>
                <w:noProof/>
                <w:webHidden/>
              </w:rPr>
              <w:t>55</w:t>
            </w:r>
            <w:r w:rsidR="00C7460E">
              <w:rPr>
                <w:noProof/>
                <w:webHidden/>
              </w:rPr>
              <w:fldChar w:fldCharType="end"/>
            </w:r>
          </w:hyperlink>
        </w:p>
        <w:p w14:paraId="3CE40739" w14:textId="77777777" w:rsidR="00C7460E" w:rsidRDefault="00633121" w:rsidP="00C7460E">
          <w:pPr>
            <w:pStyle w:val="TOC2"/>
            <w:tabs>
              <w:tab w:val="left" w:pos="880"/>
              <w:tab w:val="right" w:leader="dot" w:pos="8494"/>
            </w:tabs>
            <w:rPr>
              <w:rFonts w:cstheme="minorBidi"/>
              <w:noProof/>
            </w:rPr>
          </w:pPr>
          <w:hyperlink w:anchor="_Toc3373189" w:history="1">
            <w:r w:rsidR="00C7460E" w:rsidRPr="008F117C">
              <w:rPr>
                <w:rStyle w:val="Hyperlink"/>
                <w:noProof/>
              </w:rPr>
              <w:t>16.</w:t>
            </w:r>
            <w:r w:rsidR="00C7460E">
              <w:rPr>
                <w:rFonts w:cstheme="minorBidi"/>
                <w:noProof/>
              </w:rPr>
              <w:tab/>
            </w:r>
            <w:r w:rsidR="00C7460E" w:rsidRPr="008F117C">
              <w:rPr>
                <w:rStyle w:val="Hyperlink"/>
                <w:noProof/>
              </w:rPr>
              <w:t>Legal requirements</w:t>
            </w:r>
            <w:r w:rsidR="00C7460E">
              <w:rPr>
                <w:noProof/>
                <w:webHidden/>
              </w:rPr>
              <w:tab/>
            </w:r>
            <w:r w:rsidR="00C7460E">
              <w:rPr>
                <w:noProof/>
                <w:webHidden/>
              </w:rPr>
              <w:fldChar w:fldCharType="begin"/>
            </w:r>
            <w:r w:rsidR="00C7460E">
              <w:rPr>
                <w:noProof/>
                <w:webHidden/>
              </w:rPr>
              <w:instrText xml:space="preserve"> PAGEREF _Toc3373189 \h </w:instrText>
            </w:r>
            <w:r w:rsidR="00C7460E">
              <w:rPr>
                <w:noProof/>
                <w:webHidden/>
              </w:rPr>
            </w:r>
            <w:r w:rsidR="00C7460E">
              <w:rPr>
                <w:noProof/>
                <w:webHidden/>
              </w:rPr>
              <w:fldChar w:fldCharType="separate"/>
            </w:r>
            <w:r w:rsidR="00C7460E">
              <w:rPr>
                <w:noProof/>
                <w:webHidden/>
              </w:rPr>
              <w:t>55</w:t>
            </w:r>
            <w:r w:rsidR="00C7460E">
              <w:rPr>
                <w:noProof/>
                <w:webHidden/>
              </w:rPr>
              <w:fldChar w:fldCharType="end"/>
            </w:r>
          </w:hyperlink>
        </w:p>
        <w:p w14:paraId="12F5E416" w14:textId="77777777" w:rsidR="00C7460E" w:rsidRDefault="00633121" w:rsidP="00C7460E">
          <w:pPr>
            <w:pStyle w:val="TOC1"/>
            <w:tabs>
              <w:tab w:val="right" w:leader="dot" w:pos="8494"/>
            </w:tabs>
            <w:rPr>
              <w:rFonts w:cstheme="minorBidi"/>
              <w:noProof/>
            </w:rPr>
          </w:pPr>
          <w:hyperlink w:anchor="_Toc3373190" w:history="1">
            <w:r w:rsidR="00C7460E" w:rsidRPr="008F117C">
              <w:rPr>
                <w:rStyle w:val="Hyperlink"/>
                <w:noProof/>
              </w:rPr>
              <w:t>Project issues</w:t>
            </w:r>
            <w:r w:rsidR="00C7460E">
              <w:rPr>
                <w:noProof/>
                <w:webHidden/>
              </w:rPr>
              <w:tab/>
            </w:r>
            <w:r w:rsidR="00C7460E">
              <w:rPr>
                <w:noProof/>
                <w:webHidden/>
              </w:rPr>
              <w:fldChar w:fldCharType="begin"/>
            </w:r>
            <w:r w:rsidR="00C7460E">
              <w:rPr>
                <w:noProof/>
                <w:webHidden/>
              </w:rPr>
              <w:instrText xml:space="preserve"> PAGEREF _Toc3373190 \h </w:instrText>
            </w:r>
            <w:r w:rsidR="00C7460E">
              <w:rPr>
                <w:noProof/>
                <w:webHidden/>
              </w:rPr>
            </w:r>
            <w:r w:rsidR="00C7460E">
              <w:rPr>
                <w:noProof/>
                <w:webHidden/>
              </w:rPr>
              <w:fldChar w:fldCharType="separate"/>
            </w:r>
            <w:r w:rsidR="00C7460E">
              <w:rPr>
                <w:noProof/>
                <w:webHidden/>
              </w:rPr>
              <w:t>56</w:t>
            </w:r>
            <w:r w:rsidR="00C7460E">
              <w:rPr>
                <w:noProof/>
                <w:webHidden/>
              </w:rPr>
              <w:fldChar w:fldCharType="end"/>
            </w:r>
          </w:hyperlink>
        </w:p>
        <w:p w14:paraId="7E3BD351" w14:textId="77777777" w:rsidR="00C7460E" w:rsidRDefault="00633121" w:rsidP="00C7460E">
          <w:pPr>
            <w:pStyle w:val="TOC2"/>
            <w:tabs>
              <w:tab w:val="left" w:pos="880"/>
              <w:tab w:val="right" w:leader="dot" w:pos="8494"/>
            </w:tabs>
            <w:rPr>
              <w:rFonts w:cstheme="minorBidi"/>
              <w:noProof/>
            </w:rPr>
          </w:pPr>
          <w:hyperlink w:anchor="_Toc3373191" w:history="1">
            <w:r w:rsidR="00C7460E" w:rsidRPr="008F117C">
              <w:rPr>
                <w:rStyle w:val="Hyperlink"/>
                <w:noProof/>
              </w:rPr>
              <w:t>17.</w:t>
            </w:r>
            <w:r w:rsidR="00C7460E">
              <w:rPr>
                <w:rFonts w:cstheme="minorBidi"/>
                <w:noProof/>
              </w:rPr>
              <w:tab/>
            </w:r>
            <w:r w:rsidR="00C7460E" w:rsidRPr="008F117C">
              <w:rPr>
                <w:rStyle w:val="Hyperlink"/>
                <w:noProof/>
              </w:rPr>
              <w:t>Open Issues</w:t>
            </w:r>
            <w:r w:rsidR="00C7460E">
              <w:rPr>
                <w:noProof/>
                <w:webHidden/>
              </w:rPr>
              <w:tab/>
            </w:r>
            <w:r w:rsidR="00C7460E">
              <w:rPr>
                <w:noProof/>
                <w:webHidden/>
              </w:rPr>
              <w:fldChar w:fldCharType="begin"/>
            </w:r>
            <w:r w:rsidR="00C7460E">
              <w:rPr>
                <w:noProof/>
                <w:webHidden/>
              </w:rPr>
              <w:instrText xml:space="preserve"> PAGEREF _Toc3373191 \h </w:instrText>
            </w:r>
            <w:r w:rsidR="00C7460E">
              <w:rPr>
                <w:noProof/>
                <w:webHidden/>
              </w:rPr>
            </w:r>
            <w:r w:rsidR="00C7460E">
              <w:rPr>
                <w:noProof/>
                <w:webHidden/>
              </w:rPr>
              <w:fldChar w:fldCharType="separate"/>
            </w:r>
            <w:r w:rsidR="00C7460E">
              <w:rPr>
                <w:noProof/>
                <w:webHidden/>
              </w:rPr>
              <w:t>56</w:t>
            </w:r>
            <w:r w:rsidR="00C7460E">
              <w:rPr>
                <w:noProof/>
                <w:webHidden/>
              </w:rPr>
              <w:fldChar w:fldCharType="end"/>
            </w:r>
          </w:hyperlink>
        </w:p>
        <w:p w14:paraId="5826B486" w14:textId="77777777" w:rsidR="00C7460E" w:rsidRDefault="00633121" w:rsidP="00C7460E">
          <w:pPr>
            <w:pStyle w:val="TOC2"/>
            <w:tabs>
              <w:tab w:val="left" w:pos="880"/>
              <w:tab w:val="right" w:leader="dot" w:pos="8494"/>
            </w:tabs>
            <w:rPr>
              <w:rFonts w:cstheme="minorBidi"/>
              <w:noProof/>
            </w:rPr>
          </w:pPr>
          <w:hyperlink w:anchor="_Toc3373192" w:history="1">
            <w:r w:rsidR="00C7460E" w:rsidRPr="008F117C">
              <w:rPr>
                <w:rStyle w:val="Hyperlink"/>
                <w:noProof/>
              </w:rPr>
              <w:t>18.</w:t>
            </w:r>
            <w:r w:rsidR="00C7460E">
              <w:rPr>
                <w:rFonts w:cstheme="minorBidi"/>
                <w:noProof/>
              </w:rPr>
              <w:tab/>
            </w:r>
            <w:r w:rsidR="00C7460E" w:rsidRPr="008F117C">
              <w:rPr>
                <w:rStyle w:val="Hyperlink"/>
                <w:noProof/>
              </w:rPr>
              <w:t>Off-the-shelf Solutions</w:t>
            </w:r>
            <w:r w:rsidR="00C7460E">
              <w:rPr>
                <w:noProof/>
                <w:webHidden/>
              </w:rPr>
              <w:tab/>
            </w:r>
            <w:r w:rsidR="00C7460E">
              <w:rPr>
                <w:noProof/>
                <w:webHidden/>
              </w:rPr>
              <w:fldChar w:fldCharType="begin"/>
            </w:r>
            <w:r w:rsidR="00C7460E">
              <w:rPr>
                <w:noProof/>
                <w:webHidden/>
              </w:rPr>
              <w:instrText xml:space="preserve"> PAGEREF _Toc3373192 \h </w:instrText>
            </w:r>
            <w:r w:rsidR="00C7460E">
              <w:rPr>
                <w:noProof/>
                <w:webHidden/>
              </w:rPr>
            </w:r>
            <w:r w:rsidR="00C7460E">
              <w:rPr>
                <w:noProof/>
                <w:webHidden/>
              </w:rPr>
              <w:fldChar w:fldCharType="separate"/>
            </w:r>
            <w:r w:rsidR="00C7460E">
              <w:rPr>
                <w:noProof/>
                <w:webHidden/>
              </w:rPr>
              <w:t>56</w:t>
            </w:r>
            <w:r w:rsidR="00C7460E">
              <w:rPr>
                <w:noProof/>
                <w:webHidden/>
              </w:rPr>
              <w:fldChar w:fldCharType="end"/>
            </w:r>
          </w:hyperlink>
        </w:p>
        <w:p w14:paraId="5FE85A4F" w14:textId="77777777" w:rsidR="00C7460E" w:rsidRDefault="00633121" w:rsidP="00C7460E">
          <w:pPr>
            <w:pStyle w:val="TOC2"/>
            <w:tabs>
              <w:tab w:val="left" w:pos="880"/>
              <w:tab w:val="right" w:leader="dot" w:pos="8494"/>
            </w:tabs>
            <w:rPr>
              <w:rFonts w:cstheme="minorBidi"/>
              <w:noProof/>
            </w:rPr>
          </w:pPr>
          <w:hyperlink w:anchor="_Toc3373193" w:history="1">
            <w:r w:rsidR="00C7460E" w:rsidRPr="008F117C">
              <w:rPr>
                <w:rStyle w:val="Hyperlink"/>
                <w:noProof/>
              </w:rPr>
              <w:t>19.</w:t>
            </w:r>
            <w:r w:rsidR="00C7460E">
              <w:rPr>
                <w:rFonts w:cstheme="minorBidi"/>
                <w:noProof/>
              </w:rPr>
              <w:tab/>
            </w:r>
            <w:r w:rsidR="00C7460E" w:rsidRPr="008F117C">
              <w:rPr>
                <w:rStyle w:val="Hyperlink"/>
                <w:noProof/>
              </w:rPr>
              <w:t>New problems</w:t>
            </w:r>
            <w:r w:rsidR="00C7460E">
              <w:rPr>
                <w:noProof/>
                <w:webHidden/>
              </w:rPr>
              <w:tab/>
            </w:r>
            <w:r w:rsidR="00C7460E">
              <w:rPr>
                <w:noProof/>
                <w:webHidden/>
              </w:rPr>
              <w:fldChar w:fldCharType="begin"/>
            </w:r>
            <w:r w:rsidR="00C7460E">
              <w:rPr>
                <w:noProof/>
                <w:webHidden/>
              </w:rPr>
              <w:instrText xml:space="preserve"> PAGEREF _Toc3373193 \h </w:instrText>
            </w:r>
            <w:r w:rsidR="00C7460E">
              <w:rPr>
                <w:noProof/>
                <w:webHidden/>
              </w:rPr>
            </w:r>
            <w:r w:rsidR="00C7460E">
              <w:rPr>
                <w:noProof/>
                <w:webHidden/>
              </w:rPr>
              <w:fldChar w:fldCharType="separate"/>
            </w:r>
            <w:r w:rsidR="00C7460E">
              <w:rPr>
                <w:noProof/>
                <w:webHidden/>
              </w:rPr>
              <w:t>56</w:t>
            </w:r>
            <w:r w:rsidR="00C7460E">
              <w:rPr>
                <w:noProof/>
                <w:webHidden/>
              </w:rPr>
              <w:fldChar w:fldCharType="end"/>
            </w:r>
          </w:hyperlink>
        </w:p>
        <w:p w14:paraId="6FDD7C89" w14:textId="77777777" w:rsidR="00C7460E" w:rsidRDefault="00633121" w:rsidP="00C7460E">
          <w:pPr>
            <w:pStyle w:val="TOC2"/>
            <w:tabs>
              <w:tab w:val="left" w:pos="880"/>
              <w:tab w:val="right" w:leader="dot" w:pos="8494"/>
            </w:tabs>
            <w:rPr>
              <w:rFonts w:cstheme="minorBidi"/>
              <w:noProof/>
            </w:rPr>
          </w:pPr>
          <w:hyperlink w:anchor="_Toc3373194" w:history="1">
            <w:r w:rsidR="00C7460E" w:rsidRPr="008F117C">
              <w:rPr>
                <w:rStyle w:val="Hyperlink"/>
                <w:noProof/>
              </w:rPr>
              <w:t>20.</w:t>
            </w:r>
            <w:r w:rsidR="00C7460E">
              <w:rPr>
                <w:rFonts w:cstheme="minorBidi"/>
                <w:noProof/>
              </w:rPr>
              <w:tab/>
            </w:r>
            <w:r w:rsidR="00C7460E" w:rsidRPr="008F117C">
              <w:rPr>
                <w:rStyle w:val="Hyperlink"/>
                <w:noProof/>
              </w:rPr>
              <w:t>Tasks</w:t>
            </w:r>
            <w:r w:rsidR="00C7460E">
              <w:rPr>
                <w:noProof/>
                <w:webHidden/>
              </w:rPr>
              <w:tab/>
            </w:r>
            <w:r w:rsidR="00C7460E">
              <w:rPr>
                <w:noProof/>
                <w:webHidden/>
              </w:rPr>
              <w:fldChar w:fldCharType="begin"/>
            </w:r>
            <w:r w:rsidR="00C7460E">
              <w:rPr>
                <w:noProof/>
                <w:webHidden/>
              </w:rPr>
              <w:instrText xml:space="preserve"> PAGEREF _Toc3373194 \h </w:instrText>
            </w:r>
            <w:r w:rsidR="00C7460E">
              <w:rPr>
                <w:noProof/>
                <w:webHidden/>
              </w:rPr>
            </w:r>
            <w:r w:rsidR="00C7460E">
              <w:rPr>
                <w:noProof/>
                <w:webHidden/>
              </w:rPr>
              <w:fldChar w:fldCharType="separate"/>
            </w:r>
            <w:r w:rsidR="00C7460E">
              <w:rPr>
                <w:noProof/>
                <w:webHidden/>
              </w:rPr>
              <w:t>56</w:t>
            </w:r>
            <w:r w:rsidR="00C7460E">
              <w:rPr>
                <w:noProof/>
                <w:webHidden/>
              </w:rPr>
              <w:fldChar w:fldCharType="end"/>
            </w:r>
          </w:hyperlink>
        </w:p>
        <w:p w14:paraId="1EFF8CEE" w14:textId="77777777" w:rsidR="00C7460E" w:rsidRDefault="00633121" w:rsidP="00C7460E">
          <w:pPr>
            <w:pStyle w:val="TOC3"/>
            <w:tabs>
              <w:tab w:val="right" w:leader="dot" w:pos="8494"/>
            </w:tabs>
            <w:rPr>
              <w:rFonts w:cstheme="minorBidi"/>
              <w:noProof/>
            </w:rPr>
          </w:pPr>
          <w:hyperlink w:anchor="_Toc3373195" w:history="1">
            <w:r w:rsidR="00C7460E" w:rsidRPr="008F117C">
              <w:rPr>
                <w:rStyle w:val="Hyperlink"/>
                <w:noProof/>
              </w:rPr>
              <w:t>Planning of the Development Phases</w:t>
            </w:r>
            <w:r w:rsidR="00C7460E">
              <w:rPr>
                <w:noProof/>
                <w:webHidden/>
              </w:rPr>
              <w:tab/>
            </w:r>
            <w:r w:rsidR="00C7460E">
              <w:rPr>
                <w:noProof/>
                <w:webHidden/>
              </w:rPr>
              <w:fldChar w:fldCharType="begin"/>
            </w:r>
            <w:r w:rsidR="00C7460E">
              <w:rPr>
                <w:noProof/>
                <w:webHidden/>
              </w:rPr>
              <w:instrText xml:space="preserve"> PAGEREF _Toc3373195 \h </w:instrText>
            </w:r>
            <w:r w:rsidR="00C7460E">
              <w:rPr>
                <w:noProof/>
                <w:webHidden/>
              </w:rPr>
            </w:r>
            <w:r w:rsidR="00C7460E">
              <w:rPr>
                <w:noProof/>
                <w:webHidden/>
              </w:rPr>
              <w:fldChar w:fldCharType="separate"/>
            </w:r>
            <w:r w:rsidR="00C7460E">
              <w:rPr>
                <w:noProof/>
                <w:webHidden/>
              </w:rPr>
              <w:t>58</w:t>
            </w:r>
            <w:r w:rsidR="00C7460E">
              <w:rPr>
                <w:noProof/>
                <w:webHidden/>
              </w:rPr>
              <w:fldChar w:fldCharType="end"/>
            </w:r>
          </w:hyperlink>
        </w:p>
        <w:p w14:paraId="4CCE555C" w14:textId="77777777" w:rsidR="00C7460E" w:rsidRDefault="00633121" w:rsidP="00C7460E">
          <w:pPr>
            <w:pStyle w:val="TOC2"/>
            <w:tabs>
              <w:tab w:val="left" w:pos="880"/>
              <w:tab w:val="right" w:leader="dot" w:pos="8494"/>
            </w:tabs>
            <w:rPr>
              <w:rFonts w:cstheme="minorBidi"/>
              <w:noProof/>
            </w:rPr>
          </w:pPr>
          <w:hyperlink w:anchor="_Toc3373196" w:history="1">
            <w:r w:rsidR="00C7460E" w:rsidRPr="008F117C">
              <w:rPr>
                <w:rStyle w:val="Hyperlink"/>
                <w:noProof/>
              </w:rPr>
              <w:t>21.</w:t>
            </w:r>
            <w:r w:rsidR="00C7460E">
              <w:rPr>
                <w:rFonts w:cstheme="minorBidi"/>
                <w:noProof/>
              </w:rPr>
              <w:tab/>
            </w:r>
            <w:r w:rsidR="00C7460E" w:rsidRPr="008F117C">
              <w:rPr>
                <w:rStyle w:val="Hyperlink"/>
                <w:noProof/>
              </w:rPr>
              <w:t>User documentation and training</w:t>
            </w:r>
            <w:r w:rsidR="00C7460E">
              <w:rPr>
                <w:noProof/>
                <w:webHidden/>
              </w:rPr>
              <w:tab/>
            </w:r>
            <w:r w:rsidR="00C7460E">
              <w:rPr>
                <w:noProof/>
                <w:webHidden/>
              </w:rPr>
              <w:fldChar w:fldCharType="begin"/>
            </w:r>
            <w:r w:rsidR="00C7460E">
              <w:rPr>
                <w:noProof/>
                <w:webHidden/>
              </w:rPr>
              <w:instrText xml:space="preserve"> PAGEREF _Toc3373196 \h </w:instrText>
            </w:r>
            <w:r w:rsidR="00C7460E">
              <w:rPr>
                <w:noProof/>
                <w:webHidden/>
              </w:rPr>
            </w:r>
            <w:r w:rsidR="00C7460E">
              <w:rPr>
                <w:noProof/>
                <w:webHidden/>
              </w:rPr>
              <w:fldChar w:fldCharType="separate"/>
            </w:r>
            <w:r w:rsidR="00C7460E">
              <w:rPr>
                <w:noProof/>
                <w:webHidden/>
              </w:rPr>
              <w:t>59</w:t>
            </w:r>
            <w:r w:rsidR="00C7460E">
              <w:rPr>
                <w:noProof/>
                <w:webHidden/>
              </w:rPr>
              <w:fldChar w:fldCharType="end"/>
            </w:r>
          </w:hyperlink>
        </w:p>
        <w:p w14:paraId="22AD8E87" w14:textId="77777777" w:rsidR="00C7460E" w:rsidRDefault="00633121" w:rsidP="00C7460E">
          <w:pPr>
            <w:pStyle w:val="TOC2"/>
            <w:tabs>
              <w:tab w:val="left" w:pos="880"/>
              <w:tab w:val="right" w:leader="dot" w:pos="8494"/>
            </w:tabs>
            <w:rPr>
              <w:rFonts w:cstheme="minorBidi"/>
              <w:noProof/>
            </w:rPr>
          </w:pPr>
          <w:hyperlink w:anchor="_Toc3373197" w:history="1">
            <w:r w:rsidR="00C7460E" w:rsidRPr="008F117C">
              <w:rPr>
                <w:rStyle w:val="Hyperlink"/>
                <w:noProof/>
              </w:rPr>
              <w:t>22.</w:t>
            </w:r>
            <w:r w:rsidR="00C7460E">
              <w:rPr>
                <w:rFonts w:cstheme="minorBidi"/>
                <w:noProof/>
              </w:rPr>
              <w:tab/>
            </w:r>
            <w:r w:rsidR="00C7460E" w:rsidRPr="008F117C">
              <w:rPr>
                <w:rStyle w:val="Hyperlink"/>
                <w:noProof/>
              </w:rPr>
              <w:t>Waiting room</w:t>
            </w:r>
            <w:r w:rsidR="00C7460E">
              <w:rPr>
                <w:noProof/>
                <w:webHidden/>
              </w:rPr>
              <w:tab/>
            </w:r>
            <w:r w:rsidR="00C7460E">
              <w:rPr>
                <w:noProof/>
                <w:webHidden/>
              </w:rPr>
              <w:fldChar w:fldCharType="begin"/>
            </w:r>
            <w:r w:rsidR="00C7460E">
              <w:rPr>
                <w:noProof/>
                <w:webHidden/>
              </w:rPr>
              <w:instrText xml:space="preserve"> PAGEREF _Toc3373197 \h </w:instrText>
            </w:r>
            <w:r w:rsidR="00C7460E">
              <w:rPr>
                <w:noProof/>
                <w:webHidden/>
              </w:rPr>
            </w:r>
            <w:r w:rsidR="00C7460E">
              <w:rPr>
                <w:noProof/>
                <w:webHidden/>
              </w:rPr>
              <w:fldChar w:fldCharType="separate"/>
            </w:r>
            <w:r w:rsidR="00C7460E">
              <w:rPr>
                <w:noProof/>
                <w:webHidden/>
              </w:rPr>
              <w:t>59</w:t>
            </w:r>
            <w:r w:rsidR="00C7460E">
              <w:rPr>
                <w:noProof/>
                <w:webHidden/>
              </w:rPr>
              <w:fldChar w:fldCharType="end"/>
            </w:r>
          </w:hyperlink>
        </w:p>
        <w:p w14:paraId="77419E4A" w14:textId="77777777" w:rsidR="00C7460E" w:rsidRDefault="00C7460E" w:rsidP="00C7460E">
          <w:pPr>
            <w:pStyle w:val="TOC2"/>
            <w:tabs>
              <w:tab w:val="left" w:pos="880"/>
              <w:tab w:val="right" w:leader="dot" w:pos="8494"/>
            </w:tabs>
          </w:pPr>
          <w:r>
            <w:rPr>
              <w:b w:val="0"/>
              <w:bCs w:val="0"/>
              <w:noProof/>
            </w:rPr>
            <w:fldChar w:fldCharType="end"/>
          </w:r>
        </w:p>
      </w:sdtContent>
    </w:sdt>
    <w:p w14:paraId="2B628780" w14:textId="77777777" w:rsidR="00C7460E" w:rsidRDefault="00C7460E" w:rsidP="00C7460E">
      <w:pPr>
        <w:pStyle w:val="Heading1"/>
        <w:rPr>
          <w:rStyle w:val="Heading2Char"/>
          <w:sz w:val="32"/>
          <w:szCs w:val="32"/>
        </w:rPr>
      </w:pPr>
      <w:bookmarkStart w:id="71" w:name="_Toc3373058"/>
      <w:bookmarkStart w:id="72" w:name="_Toc19455080"/>
      <w:bookmarkStart w:id="73" w:name="_Toc19455300"/>
      <w:r>
        <w:t>Project Drivers</w:t>
      </w:r>
      <w:bookmarkEnd w:id="71"/>
      <w:bookmarkEnd w:id="72"/>
      <w:bookmarkEnd w:id="73"/>
    </w:p>
    <w:p w14:paraId="7DF514D6" w14:textId="77777777" w:rsidR="00C7460E" w:rsidRPr="00F93C4D" w:rsidRDefault="00C7460E" w:rsidP="00C7460E">
      <w:pPr>
        <w:pStyle w:val="Heading2"/>
        <w:numPr>
          <w:ilvl w:val="0"/>
          <w:numId w:val="21"/>
        </w:numPr>
        <w:rPr>
          <w:rStyle w:val="Heading2Char"/>
        </w:rPr>
      </w:pPr>
      <w:bookmarkStart w:id="74" w:name="_Toc3373059"/>
      <w:bookmarkStart w:id="75" w:name="_Toc19455081"/>
      <w:bookmarkStart w:id="76" w:name="_Toc19455301"/>
      <w:r w:rsidRPr="00F93C4D">
        <w:rPr>
          <w:rStyle w:val="Heading2Char"/>
        </w:rPr>
        <w:t>The purpose of the project.</w:t>
      </w:r>
      <w:bookmarkEnd w:id="74"/>
      <w:bookmarkEnd w:id="75"/>
      <w:bookmarkEnd w:id="76"/>
    </w:p>
    <w:p w14:paraId="3E2D3FB1" w14:textId="77777777" w:rsidR="00C7460E" w:rsidRDefault="00C7460E" w:rsidP="00C7460E">
      <w:r>
        <w:t xml:space="preserve"> A</w:t>
      </w:r>
      <w:r w:rsidRPr="00A27DD4">
        <w:t xml:space="preserve"> </w:t>
      </w:r>
      <w:r>
        <w:t xml:space="preserve">charity </w:t>
      </w:r>
      <w:r w:rsidRPr="00A27DD4">
        <w:t xml:space="preserve">runs a </w:t>
      </w:r>
      <w:r>
        <w:t xml:space="preserve">community-supported living project </w:t>
      </w:r>
      <w:r w:rsidRPr="00A27DD4">
        <w:t xml:space="preserve">in the UK. </w:t>
      </w:r>
      <w:r>
        <w:t>And plan to replace their current paper-based</w:t>
      </w:r>
      <w:r w:rsidRPr="00F4278E">
        <w:t xml:space="preserve"> scheduling and management </w:t>
      </w:r>
      <w:r>
        <w:t>system with a website.</w:t>
      </w:r>
    </w:p>
    <w:p w14:paraId="68F13D25" w14:textId="77777777" w:rsidR="00C7460E" w:rsidRDefault="00C7460E" w:rsidP="00C7460E">
      <w:r>
        <w:t xml:space="preserve">This new system will allow managers to add or remove clients, </w:t>
      </w:r>
      <w:r w:rsidRPr="00F4278E">
        <w:t>support staff member</w:t>
      </w:r>
      <w:r>
        <w:t xml:space="preserve">s and supported houses. To setup timetables and access appointment meeting notes. The manager will also have the facilities to create and change client support teams. </w:t>
      </w:r>
    </w:p>
    <w:p w14:paraId="09C3981A" w14:textId="77777777" w:rsidR="00C7460E" w:rsidRDefault="00C7460E" w:rsidP="00C7460E">
      <w:r w:rsidRPr="00F4278E">
        <w:t>support staff member</w:t>
      </w:r>
      <w:r>
        <w:t>s</w:t>
      </w:r>
      <w:r w:rsidRPr="00F4278E">
        <w:t xml:space="preserve"> </w:t>
      </w:r>
      <w:r>
        <w:t xml:space="preserve">will be able to access their timetables. Their individual timetables will display which client they are to see and what time the appointment is for.  They will be able to record when they started the support session, the support session ended and what was done. </w:t>
      </w:r>
      <w:r w:rsidRPr="00F4278E">
        <w:t>support staff member</w:t>
      </w:r>
      <w:r>
        <w:t>s</w:t>
      </w:r>
      <w:r w:rsidRPr="00F4278E">
        <w:t xml:space="preserve"> </w:t>
      </w:r>
      <w:r>
        <w:t>will also be able to send and receive messages related to a client they support and specify the importance of the message.</w:t>
      </w:r>
    </w:p>
    <w:p w14:paraId="2FAEC0E3" w14:textId="77777777" w:rsidR="00C7460E" w:rsidRDefault="00C7460E" w:rsidP="00C7460E">
      <w:r>
        <w:t xml:space="preserve">The system will handle </w:t>
      </w:r>
      <w:r w:rsidRPr="00BC3155">
        <w:t>potential problems like a client being assigned two or more key workers</w:t>
      </w:r>
      <w:r>
        <w:t xml:space="preserve"> and</w:t>
      </w:r>
      <w:r w:rsidRPr="00BC3155">
        <w:t xml:space="preserve"> </w:t>
      </w:r>
      <w:r>
        <w:t>t</w:t>
      </w:r>
      <w:r w:rsidRPr="00BC3155">
        <w:t>imetable conflicts</w:t>
      </w:r>
      <w:r>
        <w:t xml:space="preserve"> based around travel time and appointment availability between a client and support staff member.</w:t>
      </w:r>
      <w:r w:rsidRPr="00BC3155">
        <w:t xml:space="preserve"> </w:t>
      </w:r>
      <w:r>
        <w:t xml:space="preserve">The system will also flag several set behavioural patterns e.g. </w:t>
      </w:r>
      <w:r w:rsidRPr="00BC3155">
        <w:t>a client is continually cancelling support</w:t>
      </w:r>
      <w:r>
        <w:t xml:space="preserve"> or a client cancelling the support of a specific support staff member.</w:t>
      </w:r>
    </w:p>
    <w:p w14:paraId="5E2A9B15" w14:textId="77777777" w:rsidR="00C7460E" w:rsidRDefault="00C7460E" w:rsidP="00C7460E">
      <w:pPr>
        <w:pStyle w:val="Heading3"/>
      </w:pPr>
      <w:bookmarkStart w:id="77" w:name="_Toc3373060"/>
      <w:bookmarkStart w:id="78" w:name="_Toc19455082"/>
      <w:bookmarkStart w:id="79" w:name="_Toc19455302"/>
      <w:r w:rsidRPr="00A3058A">
        <w:t>Goals</w:t>
      </w:r>
      <w:r>
        <w:t xml:space="preserve"> of the Project</w:t>
      </w:r>
      <w:bookmarkEnd w:id="77"/>
      <w:bookmarkEnd w:id="78"/>
      <w:bookmarkEnd w:id="79"/>
    </w:p>
    <w:p w14:paraId="238C4D92" w14:textId="77777777" w:rsidR="00C7460E" w:rsidRPr="00815FD7" w:rsidRDefault="00C7460E" w:rsidP="00C7460E">
      <w:pPr>
        <w:pStyle w:val="Heading4"/>
        <w:rPr>
          <w:rStyle w:val="Emphasis"/>
          <w:i/>
          <w:iCs/>
        </w:rPr>
      </w:pPr>
      <w:r w:rsidRPr="00815FD7">
        <w:rPr>
          <w:rStyle w:val="Emphasis"/>
        </w:rPr>
        <w:t xml:space="preserve">Purpose: </w:t>
      </w:r>
    </w:p>
    <w:p w14:paraId="5888A4D1" w14:textId="77777777" w:rsidR="00C7460E" w:rsidRPr="0053152B" w:rsidRDefault="00C7460E" w:rsidP="00C7460E">
      <w:r>
        <w:t xml:space="preserve">To speed up and automate scheduling and improve messaging between </w:t>
      </w:r>
      <w:r w:rsidRPr="00F4278E">
        <w:t>support staff member</w:t>
      </w:r>
      <w:r>
        <w:t>s.</w:t>
      </w:r>
    </w:p>
    <w:p w14:paraId="0D27CA68" w14:textId="77777777" w:rsidR="00C7460E" w:rsidRDefault="00C7460E" w:rsidP="00C7460E">
      <w:pPr>
        <w:pStyle w:val="Heading4"/>
      </w:pPr>
      <w:r w:rsidRPr="00A3058A">
        <w:t>Advantage</w:t>
      </w:r>
      <w:r w:rsidRPr="00B64B98">
        <w:t>:</w:t>
      </w:r>
    </w:p>
    <w:p w14:paraId="4A8CC183" w14:textId="77777777" w:rsidR="00C7460E" w:rsidRDefault="00C7460E" w:rsidP="00C7460E">
      <w:r>
        <w:t xml:space="preserve">To cut down amount of time spend on paperwork. And improve communication between </w:t>
      </w:r>
      <w:r w:rsidRPr="00F4278E">
        <w:t>support staff member</w:t>
      </w:r>
      <w:r>
        <w:t>s.</w:t>
      </w:r>
    </w:p>
    <w:p w14:paraId="14E88E3E" w14:textId="77777777" w:rsidR="00C7460E" w:rsidRDefault="00C7460E" w:rsidP="00C7460E">
      <w:pPr>
        <w:pStyle w:val="Heading4"/>
      </w:pPr>
      <w:r w:rsidRPr="00A3058A">
        <w:t>Measurement</w:t>
      </w:r>
      <w:r>
        <w:t>:</w:t>
      </w:r>
    </w:p>
    <w:p w14:paraId="38A59739" w14:textId="77777777" w:rsidR="00C7460E" w:rsidRPr="00B64B98" w:rsidRDefault="00C7460E" w:rsidP="00C7460E">
      <w:r>
        <w:t>Reduction in support hours spent on paperwork by 50 percent. Improve response time to messages and alerts by 75 percent.</w:t>
      </w:r>
    </w:p>
    <w:p w14:paraId="43A7301C" w14:textId="77777777" w:rsidR="00C7460E" w:rsidRDefault="00C7460E" w:rsidP="00C7460E">
      <w:pPr>
        <w:pStyle w:val="Heading2"/>
        <w:numPr>
          <w:ilvl w:val="0"/>
          <w:numId w:val="21"/>
        </w:numPr>
      </w:pPr>
      <w:bookmarkStart w:id="80" w:name="_Toc3373061"/>
      <w:bookmarkStart w:id="81" w:name="_Toc19455083"/>
      <w:bookmarkStart w:id="82" w:name="_Toc19455303"/>
      <w:r w:rsidRPr="00FF4CA9">
        <w:lastRenderedPageBreak/>
        <w:t xml:space="preserve">The </w:t>
      </w:r>
      <w:r w:rsidRPr="00815FD7">
        <w:t>Stakeholders</w:t>
      </w:r>
      <w:bookmarkEnd w:id="80"/>
      <w:bookmarkEnd w:id="81"/>
      <w:bookmarkEnd w:id="82"/>
    </w:p>
    <w:p w14:paraId="7FED8A2B" w14:textId="77777777" w:rsidR="00C7460E" w:rsidRPr="00396412" w:rsidRDefault="00C7460E" w:rsidP="00C7460E">
      <w:pPr>
        <w:jc w:val="center"/>
      </w:pPr>
      <w:r>
        <w:rPr>
          <w:noProof/>
        </w:rPr>
        <w:drawing>
          <wp:inline distT="0" distB="0" distL="0" distR="0" wp14:anchorId="50F316A8" wp14:editId="18B90360">
            <wp:extent cx="4775200" cy="4775200"/>
            <wp:effectExtent l="0" t="0" r="635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75200" cy="4775200"/>
                    </a:xfrm>
                    <a:prstGeom prst="rect">
                      <a:avLst/>
                    </a:prstGeom>
                    <a:noFill/>
                    <a:ln>
                      <a:noFill/>
                    </a:ln>
                  </pic:spPr>
                </pic:pic>
              </a:graphicData>
            </a:graphic>
          </wp:inline>
        </w:drawing>
      </w:r>
    </w:p>
    <w:p w14:paraId="56DA9851" w14:textId="77777777" w:rsidR="00C7460E" w:rsidRDefault="00C7460E" w:rsidP="00C7460E">
      <w:pPr>
        <w:pStyle w:val="Heading3"/>
      </w:pPr>
      <w:bookmarkStart w:id="83" w:name="_Toc3373062"/>
      <w:bookmarkStart w:id="84" w:name="_Toc19455084"/>
      <w:bookmarkStart w:id="85" w:name="_Toc19455304"/>
      <w:r>
        <w:t>Users:</w:t>
      </w:r>
      <w:bookmarkEnd w:id="83"/>
      <w:bookmarkEnd w:id="84"/>
      <w:bookmarkEnd w:id="85"/>
    </w:p>
    <w:p w14:paraId="1B124FA4" w14:textId="77777777" w:rsidR="00C7460E" w:rsidRDefault="00C7460E" w:rsidP="00C7460E">
      <w:pPr>
        <w:pStyle w:val="ListParagraph"/>
        <w:numPr>
          <w:ilvl w:val="0"/>
          <w:numId w:val="20"/>
        </w:numPr>
      </w:pPr>
      <w:r w:rsidRPr="007407D7">
        <w:rPr>
          <w:b/>
        </w:rPr>
        <w:t>Managers</w:t>
      </w:r>
      <w:r>
        <w:t xml:space="preserve"> - </w:t>
      </w:r>
      <w:r w:rsidRPr="005204E5">
        <w:t>Key users</w:t>
      </w:r>
      <w:r>
        <w:t xml:space="preserve"> of the system.</w:t>
      </w:r>
    </w:p>
    <w:p w14:paraId="288615DB" w14:textId="77777777" w:rsidR="00C7460E" w:rsidRDefault="00C7460E" w:rsidP="00C7460E">
      <w:pPr>
        <w:pStyle w:val="ListParagraph"/>
        <w:numPr>
          <w:ilvl w:val="1"/>
          <w:numId w:val="20"/>
        </w:numPr>
      </w:pPr>
      <w:r>
        <w:t>User role</w:t>
      </w:r>
    </w:p>
    <w:p w14:paraId="3B012CC7" w14:textId="77777777" w:rsidR="00C7460E" w:rsidRDefault="00C7460E" w:rsidP="00C7460E">
      <w:pPr>
        <w:pStyle w:val="ListParagraph"/>
        <w:ind w:left="1440"/>
      </w:pPr>
      <w:r>
        <w:t xml:space="preserve">Manage assignment of </w:t>
      </w:r>
      <w:r w:rsidRPr="00F4278E">
        <w:t>support staff member</w:t>
      </w:r>
      <w:r>
        <w:t>s, choosing key workers. creating timetables and managing the supported houses.</w:t>
      </w:r>
    </w:p>
    <w:p w14:paraId="371FAD4E" w14:textId="77777777" w:rsidR="00C7460E" w:rsidRPr="00B857B8" w:rsidRDefault="00C7460E" w:rsidP="00C7460E">
      <w:pPr>
        <w:pStyle w:val="ListParagraph"/>
        <w:numPr>
          <w:ilvl w:val="1"/>
          <w:numId w:val="20"/>
        </w:numPr>
      </w:pPr>
      <w:r w:rsidRPr="00B857B8">
        <w:rPr>
          <w:shd w:val="clear" w:color="auto" w:fill="FFFFFF"/>
        </w:rPr>
        <w:t>Subject-matter experience</w:t>
      </w:r>
      <w:r>
        <w:rPr>
          <w:shd w:val="clear" w:color="auto" w:fill="FFFFFF"/>
        </w:rPr>
        <w:t xml:space="preserve">: </w:t>
      </w:r>
    </w:p>
    <w:p w14:paraId="55484919" w14:textId="77777777" w:rsidR="00C7460E" w:rsidRDefault="00C7460E" w:rsidP="00C7460E">
      <w:pPr>
        <w:pStyle w:val="ListParagraph"/>
        <w:ind w:left="1440"/>
      </w:pPr>
      <w:r>
        <w:t xml:space="preserve">Managers will have extensive </w:t>
      </w:r>
      <w:r w:rsidRPr="00B857B8">
        <w:t xml:space="preserve">experience </w:t>
      </w:r>
      <w:r>
        <w:t xml:space="preserve">in mental health support. </w:t>
      </w:r>
    </w:p>
    <w:p w14:paraId="51293406" w14:textId="77777777" w:rsidR="00C7460E" w:rsidRPr="00B857B8" w:rsidRDefault="00C7460E" w:rsidP="00C7460E">
      <w:pPr>
        <w:pStyle w:val="ListParagraph"/>
        <w:numPr>
          <w:ilvl w:val="1"/>
          <w:numId w:val="20"/>
        </w:numPr>
      </w:pPr>
      <w:r w:rsidRPr="00B857B8">
        <w:rPr>
          <w:shd w:val="clear" w:color="auto" w:fill="FFFFFF"/>
        </w:rPr>
        <w:t>Technological experience</w:t>
      </w:r>
      <w:r>
        <w:rPr>
          <w:shd w:val="clear" w:color="auto" w:fill="FFFFFF"/>
        </w:rPr>
        <w:t xml:space="preserve">: </w:t>
      </w:r>
    </w:p>
    <w:p w14:paraId="34BDB242" w14:textId="77777777" w:rsidR="00C7460E" w:rsidRDefault="00C7460E" w:rsidP="00C7460E">
      <w:pPr>
        <w:pStyle w:val="ListParagraph"/>
        <w:ind w:left="1440"/>
      </w:pPr>
      <w:r w:rsidRPr="00FA69CC">
        <w:t>Novice</w:t>
      </w:r>
      <w:r>
        <w:t>.</w:t>
      </w:r>
    </w:p>
    <w:p w14:paraId="6C6C4CEA" w14:textId="77777777" w:rsidR="00C7460E" w:rsidRPr="00B857B8" w:rsidRDefault="00C7460E" w:rsidP="00C7460E">
      <w:pPr>
        <w:pStyle w:val="ListParagraph"/>
        <w:numPr>
          <w:ilvl w:val="1"/>
          <w:numId w:val="20"/>
        </w:numPr>
      </w:pPr>
      <w:r w:rsidRPr="00B857B8">
        <w:rPr>
          <w:shd w:val="clear" w:color="auto" w:fill="FFFFFF"/>
        </w:rPr>
        <w:t>Intellectual abilities</w:t>
      </w:r>
      <w:r>
        <w:rPr>
          <w:shd w:val="clear" w:color="auto" w:fill="FFFFFF"/>
        </w:rPr>
        <w:t>:</w:t>
      </w:r>
    </w:p>
    <w:p w14:paraId="11CF9D07" w14:textId="77777777" w:rsidR="00C7460E" w:rsidRDefault="00C7460E" w:rsidP="00C7460E">
      <w:pPr>
        <w:pStyle w:val="ListParagraph"/>
        <w:ind w:left="1440"/>
      </w:pPr>
      <w:r>
        <w:t xml:space="preserve">Managers are generally </w:t>
      </w:r>
      <w:r w:rsidRPr="00B857B8">
        <w:t>experience</w:t>
      </w:r>
      <w:r>
        <w:t xml:space="preserve"> and intelligent. Mental health care is constantly changing and evolving.</w:t>
      </w:r>
    </w:p>
    <w:p w14:paraId="64C7DE4C" w14:textId="77777777" w:rsidR="00C7460E" w:rsidRPr="00B857B8" w:rsidRDefault="00C7460E" w:rsidP="00C7460E">
      <w:pPr>
        <w:pStyle w:val="ListParagraph"/>
        <w:numPr>
          <w:ilvl w:val="1"/>
          <w:numId w:val="20"/>
        </w:numPr>
      </w:pPr>
      <w:r>
        <w:rPr>
          <w:shd w:val="clear" w:color="auto" w:fill="FFFFFF"/>
        </w:rPr>
        <w:t xml:space="preserve">Attitude toward the job: </w:t>
      </w:r>
    </w:p>
    <w:p w14:paraId="62A7F1C2" w14:textId="77777777" w:rsidR="00C7460E" w:rsidRDefault="00C7460E" w:rsidP="00C7460E">
      <w:pPr>
        <w:pStyle w:val="ListParagraph"/>
        <w:ind w:left="1440"/>
      </w:pPr>
      <w:r>
        <w:t xml:space="preserve">Managers will have years of </w:t>
      </w:r>
      <w:r w:rsidRPr="00B857B8">
        <w:t>experience</w:t>
      </w:r>
      <w:r>
        <w:t xml:space="preserve"> in mental health. Which can be a stressful and difficult occupation. Most have a dedication to helping and supporting others.</w:t>
      </w:r>
    </w:p>
    <w:p w14:paraId="5FF28BBF" w14:textId="77777777" w:rsidR="00C7460E" w:rsidRPr="00856215" w:rsidRDefault="00C7460E" w:rsidP="00C7460E">
      <w:pPr>
        <w:pStyle w:val="ListParagraph"/>
        <w:numPr>
          <w:ilvl w:val="1"/>
          <w:numId w:val="20"/>
        </w:numPr>
      </w:pPr>
      <w:r>
        <w:rPr>
          <w:shd w:val="clear" w:color="auto" w:fill="FFFFFF"/>
        </w:rPr>
        <w:t>W</w:t>
      </w:r>
      <w:r w:rsidRPr="00856215">
        <w:rPr>
          <w:shd w:val="clear" w:color="auto" w:fill="FFFFFF"/>
        </w:rPr>
        <w:t>hat is it about their work that they most wish to improve?</w:t>
      </w:r>
    </w:p>
    <w:p w14:paraId="76E80A48" w14:textId="77777777" w:rsidR="00C7460E" w:rsidRDefault="00C7460E" w:rsidP="00C7460E">
      <w:pPr>
        <w:pStyle w:val="ListParagraph"/>
        <w:ind w:left="1440"/>
        <w:rPr>
          <w:shd w:val="clear" w:color="auto" w:fill="FFFFFF"/>
        </w:rPr>
      </w:pPr>
      <w:r>
        <w:rPr>
          <w:shd w:val="clear" w:color="auto" w:fill="FFFFFF"/>
        </w:rPr>
        <w:lastRenderedPageBreak/>
        <w:t>Most managers wish to spend less time on paperwork. Especially as time on paperwork is counted as support hours for the client the paperwork relates too.</w:t>
      </w:r>
    </w:p>
    <w:p w14:paraId="3EDF5B93" w14:textId="77777777" w:rsidR="00C7460E" w:rsidRDefault="00C7460E" w:rsidP="00C7460E">
      <w:pPr>
        <w:pStyle w:val="ListParagraph"/>
        <w:ind w:left="1440"/>
        <w:rPr>
          <w:shd w:val="clear" w:color="auto" w:fill="FFFFFF"/>
        </w:rPr>
      </w:pPr>
    </w:p>
    <w:p w14:paraId="19C8F424" w14:textId="77777777" w:rsidR="00C7460E" w:rsidRPr="005204E5" w:rsidRDefault="00C7460E" w:rsidP="00C7460E">
      <w:pPr>
        <w:pStyle w:val="ListParagraph"/>
        <w:numPr>
          <w:ilvl w:val="0"/>
          <w:numId w:val="20"/>
        </w:numPr>
        <w:rPr>
          <w:shd w:val="clear" w:color="auto" w:fill="FFFFFF"/>
        </w:rPr>
      </w:pPr>
      <w:bookmarkStart w:id="86" w:name="_Hlk2080426"/>
      <w:r w:rsidRPr="007407D7">
        <w:rPr>
          <w:b/>
          <w:shd w:val="clear" w:color="auto" w:fill="FFFFFF"/>
        </w:rPr>
        <w:t xml:space="preserve">Support </w:t>
      </w:r>
      <w:r>
        <w:rPr>
          <w:b/>
          <w:shd w:val="clear" w:color="auto" w:fill="FFFFFF"/>
        </w:rPr>
        <w:t>staff member</w:t>
      </w:r>
      <w:r w:rsidRPr="005204E5">
        <w:t xml:space="preserve"> </w:t>
      </w:r>
      <w:bookmarkEnd w:id="86"/>
      <w:r>
        <w:t xml:space="preserve">- </w:t>
      </w:r>
      <w:r w:rsidRPr="005204E5">
        <w:t>Key users</w:t>
      </w:r>
      <w:r>
        <w:t xml:space="preserve"> of the system.</w:t>
      </w:r>
    </w:p>
    <w:p w14:paraId="4D4AC578" w14:textId="77777777" w:rsidR="00C7460E" w:rsidRDefault="00C7460E" w:rsidP="00C7460E">
      <w:pPr>
        <w:pStyle w:val="ListParagraph"/>
        <w:numPr>
          <w:ilvl w:val="1"/>
          <w:numId w:val="20"/>
        </w:numPr>
        <w:rPr>
          <w:shd w:val="clear" w:color="auto" w:fill="FFFFFF"/>
        </w:rPr>
      </w:pPr>
      <w:r>
        <w:rPr>
          <w:shd w:val="clear" w:color="auto" w:fill="FFFFFF"/>
        </w:rPr>
        <w:t>User role:</w:t>
      </w:r>
    </w:p>
    <w:p w14:paraId="488675DE" w14:textId="77777777" w:rsidR="00C7460E" w:rsidRDefault="00C7460E" w:rsidP="00C7460E">
      <w:pPr>
        <w:pStyle w:val="ListParagraph"/>
        <w:ind w:left="1440"/>
        <w:rPr>
          <w:shd w:val="clear" w:color="auto" w:fill="FFFFFF"/>
        </w:rPr>
      </w:pPr>
      <w:r>
        <w:rPr>
          <w:shd w:val="clear" w:color="auto" w:fill="FFFFFF"/>
        </w:rPr>
        <w:t>Provide support to clients on their timetable. Monitor clients for deterioration in mental health and if necessary, report to key-worker or on-call.</w:t>
      </w:r>
    </w:p>
    <w:p w14:paraId="6964A75A" w14:textId="77777777" w:rsidR="00C7460E" w:rsidRPr="00B857B8" w:rsidRDefault="00C7460E" w:rsidP="00C7460E">
      <w:pPr>
        <w:pStyle w:val="ListParagraph"/>
        <w:numPr>
          <w:ilvl w:val="1"/>
          <w:numId w:val="20"/>
        </w:numPr>
      </w:pPr>
      <w:r w:rsidRPr="00B857B8">
        <w:rPr>
          <w:shd w:val="clear" w:color="auto" w:fill="FFFFFF"/>
        </w:rPr>
        <w:t>Subject-matter experience</w:t>
      </w:r>
      <w:r>
        <w:rPr>
          <w:shd w:val="clear" w:color="auto" w:fill="FFFFFF"/>
        </w:rPr>
        <w:t xml:space="preserve">: </w:t>
      </w:r>
    </w:p>
    <w:p w14:paraId="55752280" w14:textId="77777777" w:rsidR="00C7460E" w:rsidRDefault="00C7460E" w:rsidP="00C7460E">
      <w:pPr>
        <w:pStyle w:val="ListParagraph"/>
        <w:ind w:left="1440"/>
      </w:pPr>
      <w:r w:rsidRPr="00F4278E">
        <w:t>support staff member</w:t>
      </w:r>
      <w:r>
        <w:t>s</w:t>
      </w:r>
      <w:r w:rsidRPr="00F4278E">
        <w:t xml:space="preserve"> </w:t>
      </w:r>
      <w:r>
        <w:t>can be relatively new and in</w:t>
      </w:r>
      <w:r w:rsidRPr="00B857B8">
        <w:t xml:space="preserve">experience </w:t>
      </w:r>
      <w:r>
        <w:t xml:space="preserve">in mental health support. </w:t>
      </w:r>
    </w:p>
    <w:p w14:paraId="09B97D8B" w14:textId="77777777" w:rsidR="00C7460E" w:rsidRPr="00FA69CC" w:rsidRDefault="00C7460E" w:rsidP="00C7460E">
      <w:pPr>
        <w:pStyle w:val="ListParagraph"/>
        <w:ind w:left="1440"/>
      </w:pPr>
      <w:r w:rsidRPr="00FA69CC">
        <w:rPr>
          <w:shd w:val="clear" w:color="auto" w:fill="FFFFFF"/>
        </w:rPr>
        <w:t xml:space="preserve">Technological experience: </w:t>
      </w:r>
    </w:p>
    <w:p w14:paraId="2C11E655" w14:textId="77777777" w:rsidR="00C7460E" w:rsidRPr="00FA69CC" w:rsidRDefault="00C7460E" w:rsidP="00C7460E">
      <w:pPr>
        <w:pStyle w:val="ListParagraph"/>
        <w:ind w:left="1440"/>
      </w:pPr>
      <w:r w:rsidRPr="00FA69CC">
        <w:rPr>
          <w:shd w:val="clear" w:color="auto" w:fill="FFFFFF"/>
        </w:rPr>
        <w:t>Novice</w:t>
      </w:r>
      <w:r>
        <w:rPr>
          <w:shd w:val="clear" w:color="auto" w:fill="FFFFFF"/>
        </w:rPr>
        <w:t>.</w:t>
      </w:r>
    </w:p>
    <w:p w14:paraId="45BE247E" w14:textId="77777777" w:rsidR="00C7460E" w:rsidRPr="00B857B8" w:rsidRDefault="00C7460E" w:rsidP="00C7460E">
      <w:pPr>
        <w:pStyle w:val="ListParagraph"/>
        <w:numPr>
          <w:ilvl w:val="1"/>
          <w:numId w:val="20"/>
        </w:numPr>
      </w:pPr>
      <w:r w:rsidRPr="00B857B8">
        <w:rPr>
          <w:shd w:val="clear" w:color="auto" w:fill="FFFFFF"/>
        </w:rPr>
        <w:t>Intellectual abilities</w:t>
      </w:r>
      <w:r>
        <w:rPr>
          <w:shd w:val="clear" w:color="auto" w:fill="FFFFFF"/>
        </w:rPr>
        <w:t>:</w:t>
      </w:r>
    </w:p>
    <w:p w14:paraId="2A8AD8E8" w14:textId="77777777" w:rsidR="00C7460E" w:rsidRDefault="00C7460E" w:rsidP="00C7460E">
      <w:pPr>
        <w:pStyle w:val="ListParagraph"/>
        <w:ind w:left="1440"/>
      </w:pPr>
      <w:r w:rsidRPr="00F4278E">
        <w:t>support staff member</w:t>
      </w:r>
      <w:r>
        <w:t>s</w:t>
      </w:r>
      <w:r w:rsidRPr="00F4278E">
        <w:t xml:space="preserve"> </w:t>
      </w:r>
      <w:r>
        <w:t>do not require any specific levels of education. And can come from all back-grounds.</w:t>
      </w:r>
    </w:p>
    <w:p w14:paraId="2BAFFBAC" w14:textId="77777777" w:rsidR="00C7460E" w:rsidRPr="00B857B8" w:rsidRDefault="00C7460E" w:rsidP="00C7460E">
      <w:pPr>
        <w:pStyle w:val="ListParagraph"/>
        <w:numPr>
          <w:ilvl w:val="1"/>
          <w:numId w:val="20"/>
        </w:numPr>
      </w:pPr>
      <w:r>
        <w:rPr>
          <w:shd w:val="clear" w:color="auto" w:fill="FFFFFF"/>
        </w:rPr>
        <w:t xml:space="preserve">Attitude toward the job: </w:t>
      </w:r>
    </w:p>
    <w:p w14:paraId="1956C297" w14:textId="77777777" w:rsidR="00C7460E" w:rsidRDefault="00C7460E" w:rsidP="00C7460E">
      <w:pPr>
        <w:pStyle w:val="ListParagraph"/>
        <w:ind w:left="1440"/>
      </w:pPr>
      <w:r w:rsidRPr="00F4278E">
        <w:t>support staff member</w:t>
      </w:r>
      <w:r>
        <w:t>s</w:t>
      </w:r>
      <w:r w:rsidRPr="00F4278E">
        <w:t xml:space="preserve"> </w:t>
      </w:r>
      <w:r>
        <w:t xml:space="preserve">are generally new to metal health. Which can be a stressful and difficult occupation. It is common to have a high turnover of </w:t>
      </w:r>
      <w:r w:rsidRPr="00F4278E">
        <w:t>support staff member</w:t>
      </w:r>
      <w:r>
        <w:t>s.</w:t>
      </w:r>
    </w:p>
    <w:p w14:paraId="3073CAD0" w14:textId="77777777" w:rsidR="00C7460E" w:rsidRPr="00856215" w:rsidRDefault="00C7460E" w:rsidP="00C7460E">
      <w:pPr>
        <w:pStyle w:val="ListParagraph"/>
        <w:numPr>
          <w:ilvl w:val="1"/>
          <w:numId w:val="20"/>
        </w:numPr>
      </w:pPr>
      <w:r>
        <w:rPr>
          <w:shd w:val="clear" w:color="auto" w:fill="FFFFFF"/>
        </w:rPr>
        <w:t>W</w:t>
      </w:r>
      <w:r w:rsidRPr="00856215">
        <w:rPr>
          <w:shd w:val="clear" w:color="auto" w:fill="FFFFFF"/>
        </w:rPr>
        <w:t>hat is it about their work that they most wish to improve?</w:t>
      </w:r>
    </w:p>
    <w:p w14:paraId="65384AA1" w14:textId="77777777" w:rsidR="00C7460E" w:rsidRDefault="00C7460E" w:rsidP="00C7460E">
      <w:pPr>
        <w:pStyle w:val="ListParagraph"/>
        <w:ind w:left="1440"/>
      </w:pPr>
      <w:r>
        <w:rPr>
          <w:shd w:val="clear" w:color="auto" w:fill="FFFFFF"/>
        </w:rPr>
        <w:t xml:space="preserve">Most </w:t>
      </w:r>
      <w:r w:rsidRPr="00F4278E">
        <w:t>support staff member</w:t>
      </w:r>
      <w:r>
        <w:t>s</w:t>
      </w:r>
      <w:r w:rsidRPr="00F4278E">
        <w:t xml:space="preserve"> </w:t>
      </w:r>
      <w:r>
        <w:rPr>
          <w:shd w:val="clear" w:color="auto" w:fill="FFFFFF"/>
        </w:rPr>
        <w:t xml:space="preserve">wish to spend less time on paperwork. Especially as time on paperwork is counted as support hours for the client the paperwork relates too. And most </w:t>
      </w:r>
      <w:r w:rsidRPr="00F4278E">
        <w:t>support staff member</w:t>
      </w:r>
      <w:r>
        <w:t>s</w:t>
      </w:r>
      <w:r w:rsidRPr="00F4278E">
        <w:t xml:space="preserve"> </w:t>
      </w:r>
      <w:r>
        <w:t>wish from a better system for handling information exchange between appointments.</w:t>
      </w:r>
    </w:p>
    <w:p w14:paraId="3B93DDC0" w14:textId="77777777" w:rsidR="00C7460E" w:rsidRDefault="00C7460E" w:rsidP="00C7460E">
      <w:pPr>
        <w:pStyle w:val="ListParagraph"/>
        <w:rPr>
          <w:shd w:val="clear" w:color="auto" w:fill="FFFFFF"/>
        </w:rPr>
      </w:pPr>
    </w:p>
    <w:p w14:paraId="32AEF1BB" w14:textId="77777777" w:rsidR="00C7460E" w:rsidRPr="005204E5" w:rsidRDefault="00C7460E" w:rsidP="00C7460E">
      <w:pPr>
        <w:pStyle w:val="ListParagraph"/>
        <w:numPr>
          <w:ilvl w:val="0"/>
          <w:numId w:val="20"/>
        </w:numPr>
        <w:rPr>
          <w:shd w:val="clear" w:color="auto" w:fill="FFFFFF"/>
        </w:rPr>
      </w:pPr>
      <w:r w:rsidRPr="007407D7">
        <w:rPr>
          <w:b/>
          <w:shd w:val="clear" w:color="auto" w:fill="FFFFFF"/>
        </w:rPr>
        <w:t>Key Worker</w:t>
      </w:r>
      <w:r w:rsidRPr="005204E5">
        <w:rPr>
          <w:shd w:val="clear" w:color="auto" w:fill="FFFFFF"/>
        </w:rPr>
        <w:t xml:space="preserve"> - </w:t>
      </w:r>
      <w:r w:rsidRPr="005204E5">
        <w:t>Key users</w:t>
      </w:r>
      <w:r>
        <w:t xml:space="preserve"> of the system.</w:t>
      </w:r>
    </w:p>
    <w:p w14:paraId="7C7C6ABF" w14:textId="77777777" w:rsidR="00C7460E" w:rsidRDefault="00C7460E" w:rsidP="00C7460E">
      <w:pPr>
        <w:pStyle w:val="ListParagraph"/>
        <w:numPr>
          <w:ilvl w:val="1"/>
          <w:numId w:val="20"/>
        </w:numPr>
        <w:rPr>
          <w:shd w:val="clear" w:color="auto" w:fill="FFFFFF"/>
        </w:rPr>
      </w:pPr>
      <w:r>
        <w:rPr>
          <w:shd w:val="clear" w:color="auto" w:fill="FFFFFF"/>
        </w:rPr>
        <w:t>User role:</w:t>
      </w:r>
    </w:p>
    <w:p w14:paraId="4C181D18" w14:textId="77777777" w:rsidR="00C7460E" w:rsidRDefault="00C7460E" w:rsidP="00C7460E">
      <w:pPr>
        <w:pStyle w:val="ListParagraph"/>
        <w:ind w:left="1440"/>
        <w:rPr>
          <w:shd w:val="clear" w:color="auto" w:fill="FFFFFF"/>
        </w:rPr>
      </w:pPr>
      <w:r>
        <w:rPr>
          <w:shd w:val="clear" w:color="auto" w:fill="FFFFFF"/>
        </w:rPr>
        <w:t>Manage a specific clients mental health. Be their main point of contact for other metal health services. And our responsible for their medication.</w:t>
      </w:r>
    </w:p>
    <w:p w14:paraId="5420F75C" w14:textId="77777777" w:rsidR="00C7460E" w:rsidRPr="00B857B8" w:rsidRDefault="00C7460E" w:rsidP="00C7460E">
      <w:pPr>
        <w:pStyle w:val="ListParagraph"/>
        <w:numPr>
          <w:ilvl w:val="1"/>
          <w:numId w:val="20"/>
        </w:numPr>
      </w:pPr>
      <w:r w:rsidRPr="00B857B8">
        <w:rPr>
          <w:shd w:val="clear" w:color="auto" w:fill="FFFFFF"/>
        </w:rPr>
        <w:t>Subject-matter experience</w:t>
      </w:r>
      <w:r>
        <w:rPr>
          <w:shd w:val="clear" w:color="auto" w:fill="FFFFFF"/>
        </w:rPr>
        <w:t xml:space="preserve">: </w:t>
      </w:r>
    </w:p>
    <w:p w14:paraId="0FBE75DE" w14:textId="77777777" w:rsidR="00C7460E" w:rsidRDefault="00C7460E" w:rsidP="00C7460E">
      <w:pPr>
        <w:pStyle w:val="ListParagraph"/>
        <w:ind w:left="1440"/>
      </w:pPr>
      <w:r>
        <w:t xml:space="preserve">A Key Worker will have </w:t>
      </w:r>
      <w:r w:rsidRPr="00B857B8">
        <w:t xml:space="preserve">experience </w:t>
      </w:r>
      <w:r>
        <w:t>in mental health support. And training in specific mental health conditions.</w:t>
      </w:r>
    </w:p>
    <w:p w14:paraId="18BC7947" w14:textId="77777777" w:rsidR="00C7460E" w:rsidRPr="00B857B8" w:rsidRDefault="00C7460E" w:rsidP="00C7460E">
      <w:pPr>
        <w:pStyle w:val="ListParagraph"/>
        <w:numPr>
          <w:ilvl w:val="1"/>
          <w:numId w:val="20"/>
        </w:numPr>
      </w:pPr>
      <w:r w:rsidRPr="00B857B8">
        <w:rPr>
          <w:shd w:val="clear" w:color="auto" w:fill="FFFFFF"/>
        </w:rPr>
        <w:t>Technological experience</w:t>
      </w:r>
      <w:r>
        <w:rPr>
          <w:shd w:val="clear" w:color="auto" w:fill="FFFFFF"/>
        </w:rPr>
        <w:t xml:space="preserve">: </w:t>
      </w:r>
    </w:p>
    <w:p w14:paraId="1185520B" w14:textId="77777777" w:rsidR="00C7460E" w:rsidRDefault="00C7460E" w:rsidP="00C7460E">
      <w:pPr>
        <w:pStyle w:val="ListParagraph"/>
        <w:ind w:left="1440"/>
      </w:pPr>
      <w:r>
        <w:t>Novice.</w:t>
      </w:r>
    </w:p>
    <w:p w14:paraId="42A91AC8" w14:textId="77777777" w:rsidR="00C7460E" w:rsidRPr="00B857B8" w:rsidRDefault="00C7460E" w:rsidP="00C7460E">
      <w:pPr>
        <w:pStyle w:val="ListParagraph"/>
        <w:numPr>
          <w:ilvl w:val="1"/>
          <w:numId w:val="20"/>
        </w:numPr>
      </w:pPr>
      <w:r w:rsidRPr="00B857B8">
        <w:rPr>
          <w:shd w:val="clear" w:color="auto" w:fill="FFFFFF"/>
        </w:rPr>
        <w:t>Intellectual abilities</w:t>
      </w:r>
      <w:r>
        <w:rPr>
          <w:shd w:val="clear" w:color="auto" w:fill="FFFFFF"/>
        </w:rPr>
        <w:t>:</w:t>
      </w:r>
    </w:p>
    <w:p w14:paraId="6C7539A1" w14:textId="77777777" w:rsidR="00C7460E" w:rsidRDefault="00C7460E" w:rsidP="00C7460E">
      <w:pPr>
        <w:pStyle w:val="ListParagraph"/>
        <w:ind w:left="1440"/>
      </w:pPr>
      <w:r>
        <w:t xml:space="preserve">Key Worker are generally </w:t>
      </w:r>
      <w:r w:rsidRPr="00B857B8">
        <w:t>experience</w:t>
      </w:r>
      <w:r>
        <w:t xml:space="preserve"> and intelligent. Mental health care is constantly changing and evolving. And Key Workers are expected to stay aware of current mental health programs.</w:t>
      </w:r>
    </w:p>
    <w:p w14:paraId="6830C08F" w14:textId="77777777" w:rsidR="00C7460E" w:rsidRPr="00B857B8" w:rsidRDefault="00C7460E" w:rsidP="00C7460E">
      <w:pPr>
        <w:pStyle w:val="ListParagraph"/>
        <w:numPr>
          <w:ilvl w:val="1"/>
          <w:numId w:val="20"/>
        </w:numPr>
      </w:pPr>
      <w:r>
        <w:rPr>
          <w:shd w:val="clear" w:color="auto" w:fill="FFFFFF"/>
        </w:rPr>
        <w:t xml:space="preserve">Attitude toward the job: </w:t>
      </w:r>
    </w:p>
    <w:p w14:paraId="31581D85" w14:textId="77777777" w:rsidR="00C7460E" w:rsidRDefault="00C7460E" w:rsidP="00C7460E">
      <w:pPr>
        <w:pStyle w:val="ListParagraph"/>
        <w:ind w:left="1440"/>
      </w:pPr>
      <w:r>
        <w:t xml:space="preserve">Key Workers are generally </w:t>
      </w:r>
      <w:r w:rsidRPr="00B857B8">
        <w:t>experience</w:t>
      </w:r>
      <w:r>
        <w:t>d and dedicated. Working in the metal health system can be a stressful and difficult occupation.</w:t>
      </w:r>
    </w:p>
    <w:p w14:paraId="1C713C8D" w14:textId="77777777" w:rsidR="00C7460E" w:rsidRPr="00856215" w:rsidRDefault="00C7460E" w:rsidP="00C7460E">
      <w:pPr>
        <w:pStyle w:val="ListParagraph"/>
        <w:numPr>
          <w:ilvl w:val="1"/>
          <w:numId w:val="20"/>
        </w:numPr>
      </w:pPr>
      <w:r w:rsidRPr="00856215">
        <w:rPr>
          <w:shd w:val="clear" w:color="auto" w:fill="FFFFFF"/>
        </w:rPr>
        <w:t>what is it about their work that they most wish to improve?</w:t>
      </w:r>
    </w:p>
    <w:p w14:paraId="3F2CC0C5" w14:textId="77777777" w:rsidR="00C7460E" w:rsidRDefault="00C7460E" w:rsidP="00C7460E">
      <w:pPr>
        <w:pStyle w:val="ListParagraph"/>
        <w:ind w:left="1440"/>
      </w:pPr>
      <w:r>
        <w:rPr>
          <w:shd w:val="clear" w:color="auto" w:fill="FFFFFF"/>
        </w:rPr>
        <w:t xml:space="preserve">Most </w:t>
      </w:r>
      <w:r>
        <w:t xml:space="preserve">Key Workers </w:t>
      </w:r>
      <w:r>
        <w:rPr>
          <w:shd w:val="clear" w:color="auto" w:fill="FFFFFF"/>
        </w:rPr>
        <w:t xml:space="preserve">wish to spend less time on paperwork. Especially as time on paperwork is counted as support hours for the client the paperwork relates </w:t>
      </w:r>
      <w:r>
        <w:rPr>
          <w:shd w:val="clear" w:color="auto" w:fill="FFFFFF"/>
        </w:rPr>
        <w:lastRenderedPageBreak/>
        <w:t xml:space="preserve">too. </w:t>
      </w:r>
      <w:r>
        <w:t xml:space="preserve">Key Workers also spend a lot of time chasing up on information about the client they are </w:t>
      </w:r>
      <w:r>
        <w:rPr>
          <w:shd w:val="clear" w:color="auto" w:fill="FFFFFF"/>
        </w:rPr>
        <w:t xml:space="preserve">responsible </w:t>
      </w:r>
      <w:r>
        <w:t xml:space="preserve">for from other </w:t>
      </w:r>
      <w:r w:rsidRPr="00F4278E">
        <w:t>support staff member</w:t>
      </w:r>
      <w:r>
        <w:t>s.</w:t>
      </w:r>
    </w:p>
    <w:p w14:paraId="32EC0D59" w14:textId="77777777" w:rsidR="00C7460E" w:rsidRDefault="00C7460E" w:rsidP="00C7460E">
      <w:pPr>
        <w:pStyle w:val="ListParagraph"/>
        <w:ind w:left="1440"/>
      </w:pPr>
    </w:p>
    <w:p w14:paraId="24C8E99F" w14:textId="77777777" w:rsidR="00C7460E" w:rsidRDefault="00C7460E" w:rsidP="00C7460E">
      <w:pPr>
        <w:pStyle w:val="ListParagraph"/>
        <w:numPr>
          <w:ilvl w:val="0"/>
          <w:numId w:val="20"/>
        </w:numPr>
        <w:rPr>
          <w:shd w:val="clear" w:color="auto" w:fill="FFFFFF"/>
        </w:rPr>
      </w:pPr>
      <w:r w:rsidRPr="007407D7">
        <w:rPr>
          <w:b/>
          <w:shd w:val="clear" w:color="auto" w:fill="FFFFFF"/>
        </w:rPr>
        <w:t>Client</w:t>
      </w:r>
      <w:r>
        <w:rPr>
          <w:shd w:val="clear" w:color="auto" w:fill="FFFFFF"/>
        </w:rPr>
        <w:t xml:space="preserve"> - </w:t>
      </w:r>
      <w:r w:rsidRPr="005204E5">
        <w:rPr>
          <w:shd w:val="clear" w:color="auto" w:fill="FFFFFF"/>
        </w:rPr>
        <w:t>Secondary user</w:t>
      </w:r>
      <w:r>
        <w:rPr>
          <w:shd w:val="clear" w:color="auto" w:fill="FFFFFF"/>
        </w:rPr>
        <w:t xml:space="preserve"> of the system.</w:t>
      </w:r>
    </w:p>
    <w:p w14:paraId="4AB74DE1" w14:textId="77777777" w:rsidR="00C7460E" w:rsidRPr="00B857B8" w:rsidRDefault="00C7460E" w:rsidP="00C7460E">
      <w:pPr>
        <w:pStyle w:val="ListParagraph"/>
        <w:numPr>
          <w:ilvl w:val="1"/>
          <w:numId w:val="20"/>
        </w:numPr>
      </w:pPr>
      <w:r w:rsidRPr="00B857B8">
        <w:rPr>
          <w:shd w:val="clear" w:color="auto" w:fill="FFFFFF"/>
        </w:rPr>
        <w:t>Subject-matter experience</w:t>
      </w:r>
      <w:r>
        <w:rPr>
          <w:shd w:val="clear" w:color="auto" w:fill="FFFFFF"/>
        </w:rPr>
        <w:t xml:space="preserve">: </w:t>
      </w:r>
    </w:p>
    <w:p w14:paraId="753397C3" w14:textId="77777777" w:rsidR="00C7460E" w:rsidRDefault="00C7460E" w:rsidP="00C7460E">
      <w:pPr>
        <w:pStyle w:val="ListParagraph"/>
        <w:ind w:left="1440"/>
      </w:pPr>
      <w:r>
        <w:t xml:space="preserve">Will not necessarily have any metal health knowledge or </w:t>
      </w:r>
      <w:r w:rsidRPr="00B857B8">
        <w:t>experience</w:t>
      </w:r>
      <w:r>
        <w:t>.</w:t>
      </w:r>
    </w:p>
    <w:p w14:paraId="57520AAD" w14:textId="77777777" w:rsidR="00C7460E" w:rsidRPr="00B857B8" w:rsidRDefault="00C7460E" w:rsidP="00C7460E">
      <w:pPr>
        <w:pStyle w:val="ListParagraph"/>
        <w:numPr>
          <w:ilvl w:val="1"/>
          <w:numId w:val="20"/>
        </w:numPr>
      </w:pPr>
      <w:r w:rsidRPr="00B857B8">
        <w:rPr>
          <w:shd w:val="clear" w:color="auto" w:fill="FFFFFF"/>
        </w:rPr>
        <w:t>Technological experience</w:t>
      </w:r>
      <w:r>
        <w:rPr>
          <w:shd w:val="clear" w:color="auto" w:fill="FFFFFF"/>
        </w:rPr>
        <w:t xml:space="preserve">: </w:t>
      </w:r>
    </w:p>
    <w:p w14:paraId="01706BFD" w14:textId="77777777" w:rsidR="00C7460E" w:rsidRDefault="00C7460E" w:rsidP="00C7460E">
      <w:pPr>
        <w:pStyle w:val="ListParagraph"/>
        <w:ind w:left="1440"/>
      </w:pPr>
      <w:r>
        <w:t>novice.</w:t>
      </w:r>
    </w:p>
    <w:p w14:paraId="50EB73EB" w14:textId="77777777" w:rsidR="00C7460E" w:rsidRPr="00B857B8" w:rsidRDefault="00C7460E" w:rsidP="00C7460E">
      <w:pPr>
        <w:pStyle w:val="ListParagraph"/>
        <w:numPr>
          <w:ilvl w:val="1"/>
          <w:numId w:val="20"/>
        </w:numPr>
      </w:pPr>
      <w:r w:rsidRPr="00B857B8">
        <w:rPr>
          <w:shd w:val="clear" w:color="auto" w:fill="FFFFFF"/>
        </w:rPr>
        <w:t>Intellectual abilities</w:t>
      </w:r>
      <w:r>
        <w:rPr>
          <w:shd w:val="clear" w:color="auto" w:fill="FFFFFF"/>
        </w:rPr>
        <w:t>:</w:t>
      </w:r>
    </w:p>
    <w:p w14:paraId="73CAE240" w14:textId="77777777" w:rsidR="00C7460E" w:rsidRDefault="00C7460E" w:rsidP="00C7460E">
      <w:pPr>
        <w:pStyle w:val="ListParagraph"/>
        <w:ind w:left="1440"/>
      </w:pPr>
      <w:r>
        <w:t xml:space="preserve">Clients can come from all levels of education and intellectual capability. </w:t>
      </w:r>
    </w:p>
    <w:p w14:paraId="49569B6C" w14:textId="77777777" w:rsidR="00C7460E" w:rsidRPr="008D5F1E" w:rsidRDefault="00C7460E" w:rsidP="00C7460E">
      <w:pPr>
        <w:pStyle w:val="ListParagraph"/>
        <w:numPr>
          <w:ilvl w:val="1"/>
          <w:numId w:val="20"/>
        </w:numPr>
      </w:pPr>
      <w:r>
        <w:rPr>
          <w:shd w:val="clear" w:color="auto" w:fill="FFFFFF"/>
        </w:rPr>
        <w:t>W</w:t>
      </w:r>
      <w:r w:rsidRPr="00856215">
        <w:rPr>
          <w:shd w:val="clear" w:color="auto" w:fill="FFFFFF"/>
        </w:rPr>
        <w:t xml:space="preserve">hat </w:t>
      </w:r>
      <w:r>
        <w:rPr>
          <w:shd w:val="clear" w:color="auto" w:fill="FFFFFF"/>
        </w:rPr>
        <w:t>will the system improve for the user</w:t>
      </w:r>
      <w:r w:rsidRPr="00856215">
        <w:rPr>
          <w:shd w:val="clear" w:color="auto" w:fill="FFFFFF"/>
        </w:rPr>
        <w:t>?</w:t>
      </w:r>
    </w:p>
    <w:p w14:paraId="1A9566E9" w14:textId="77777777" w:rsidR="00C7460E" w:rsidRDefault="00C7460E" w:rsidP="00C7460E">
      <w:pPr>
        <w:pStyle w:val="ListParagraph"/>
        <w:ind w:left="1440"/>
        <w:rPr>
          <w:shd w:val="clear" w:color="auto" w:fill="FFFFFF"/>
        </w:rPr>
      </w:pPr>
      <w:r>
        <w:rPr>
          <w:shd w:val="clear" w:color="auto" w:fill="FFFFFF"/>
        </w:rPr>
        <w:t xml:space="preserve">The ability for clients to access a timetable will allow them to stay aware of who is to see them and when. Also, the ability to access who their </w:t>
      </w:r>
      <w:r w:rsidRPr="00F4278E">
        <w:t>support staff member</w:t>
      </w:r>
      <w:r>
        <w:t>s</w:t>
      </w:r>
      <w:r w:rsidRPr="00F4278E">
        <w:t xml:space="preserve"> </w:t>
      </w:r>
      <w:r>
        <w:rPr>
          <w:shd w:val="clear" w:color="auto" w:fill="FFFFFF"/>
        </w:rPr>
        <w:t>and key worker are and get contact information.</w:t>
      </w:r>
    </w:p>
    <w:p w14:paraId="7099C8F7" w14:textId="77777777" w:rsidR="00C7460E" w:rsidRDefault="00C7460E" w:rsidP="00C7460E">
      <w:pPr>
        <w:pStyle w:val="Heading1"/>
      </w:pPr>
      <w:bookmarkStart w:id="87" w:name="_Toc3373063"/>
      <w:bookmarkStart w:id="88" w:name="_Toc19455085"/>
      <w:bookmarkStart w:id="89" w:name="_Toc19455305"/>
      <w:r>
        <w:t>Project Constraints</w:t>
      </w:r>
      <w:bookmarkEnd w:id="87"/>
      <w:bookmarkEnd w:id="88"/>
      <w:bookmarkEnd w:id="89"/>
    </w:p>
    <w:p w14:paraId="56BFA124" w14:textId="77777777" w:rsidR="00C7460E" w:rsidRDefault="00C7460E" w:rsidP="00C7460E">
      <w:pPr>
        <w:pStyle w:val="Heading2"/>
        <w:numPr>
          <w:ilvl w:val="0"/>
          <w:numId w:val="21"/>
        </w:numPr>
        <w:rPr>
          <w:shd w:val="clear" w:color="auto" w:fill="FFFFFF"/>
        </w:rPr>
      </w:pPr>
      <w:bookmarkStart w:id="90" w:name="_Toc3373064"/>
      <w:bookmarkStart w:id="91" w:name="_Toc19455086"/>
      <w:bookmarkStart w:id="92" w:name="_Toc19455306"/>
      <w:r w:rsidRPr="00646901">
        <w:rPr>
          <w:shd w:val="clear" w:color="auto" w:fill="FFFFFF"/>
        </w:rPr>
        <w:t>Mandated Constraints</w:t>
      </w:r>
      <w:bookmarkEnd w:id="90"/>
      <w:bookmarkEnd w:id="91"/>
      <w:bookmarkEnd w:id="92"/>
    </w:p>
    <w:p w14:paraId="1095D432" w14:textId="77777777" w:rsidR="00C7460E" w:rsidRDefault="00C7460E" w:rsidP="00C7460E">
      <w:pPr>
        <w:pStyle w:val="ListParagraph"/>
        <w:numPr>
          <w:ilvl w:val="0"/>
          <w:numId w:val="8"/>
        </w:numPr>
      </w:pPr>
      <w:r w:rsidRPr="00AC7416">
        <w:t>Description</w:t>
      </w:r>
      <w:r>
        <w:t>: Completed by the 16 of August 2019.</w:t>
      </w:r>
    </w:p>
    <w:p w14:paraId="5EFA4E24" w14:textId="77777777" w:rsidR="00C7460E" w:rsidRDefault="00C7460E" w:rsidP="00C7460E">
      <w:pPr>
        <w:pStyle w:val="ListParagraph"/>
        <w:ind w:left="1440"/>
      </w:pPr>
      <w:r w:rsidRPr="00AC7416">
        <w:t>Rationale</w:t>
      </w:r>
      <w:r>
        <w:t>: when the project must be completed with time to write up the EMA</w:t>
      </w:r>
    </w:p>
    <w:p w14:paraId="43949BF6" w14:textId="77777777" w:rsidR="00C7460E" w:rsidRDefault="00C7460E" w:rsidP="00C7460E">
      <w:pPr>
        <w:pStyle w:val="ListParagraph"/>
        <w:ind w:left="1440"/>
      </w:pPr>
    </w:p>
    <w:p w14:paraId="373000E3" w14:textId="77777777" w:rsidR="00C7460E" w:rsidRDefault="00C7460E" w:rsidP="00C7460E">
      <w:pPr>
        <w:pStyle w:val="ListParagraph"/>
        <w:numPr>
          <w:ilvl w:val="0"/>
          <w:numId w:val="8"/>
        </w:numPr>
      </w:pPr>
      <w:r w:rsidRPr="00AC7416">
        <w:t>Description</w:t>
      </w:r>
      <w:r>
        <w:t xml:space="preserve">: The system will be accessible by the last five updates of Chrome, Firefox, Safari and Edge. Desktop and mobile versions. </w:t>
      </w:r>
    </w:p>
    <w:p w14:paraId="479EDA1C" w14:textId="77777777" w:rsidR="00C7460E" w:rsidRDefault="00C7460E" w:rsidP="00C7460E">
      <w:pPr>
        <w:pStyle w:val="ListParagraph"/>
        <w:ind w:left="1440"/>
      </w:pPr>
      <w:r w:rsidRPr="00AC7416">
        <w:t>Rationale</w:t>
      </w:r>
      <w:r>
        <w:t>: currently the most commonly used browsers.</w:t>
      </w:r>
    </w:p>
    <w:p w14:paraId="34222F40" w14:textId="77777777" w:rsidR="00C7460E" w:rsidRDefault="00C7460E" w:rsidP="00C7460E">
      <w:pPr>
        <w:pStyle w:val="ListParagraph"/>
        <w:ind w:left="1440"/>
      </w:pPr>
      <w:r w:rsidRPr="00AC7416">
        <w:t>Supporting Materials</w:t>
      </w:r>
      <w:r>
        <w:t xml:space="preserve">: Browser Statistics [WWW Document], n.d. URL </w:t>
      </w:r>
      <w:hyperlink r:id="rId92" w:history="1">
        <w:r>
          <w:rPr>
            <w:rStyle w:val="Hyperlink"/>
          </w:rPr>
          <w:t>https://www.w3schools.com/browsers/</w:t>
        </w:r>
      </w:hyperlink>
      <w:r>
        <w:t xml:space="preserve"> (accessed 2.11.19).</w:t>
      </w:r>
    </w:p>
    <w:p w14:paraId="1E7B843E" w14:textId="77777777" w:rsidR="00C7460E" w:rsidRDefault="00C7460E" w:rsidP="00C7460E">
      <w:pPr>
        <w:pStyle w:val="ListParagraph"/>
        <w:ind w:left="1440"/>
      </w:pPr>
      <w:r w:rsidRPr="00AC7416">
        <w:t>Fit Criterion</w:t>
      </w:r>
      <w:r>
        <w:t>: An agreed browser compatibility testing suit.</w:t>
      </w:r>
    </w:p>
    <w:p w14:paraId="038CF7C6" w14:textId="77777777" w:rsidR="00C7460E" w:rsidRDefault="00C7460E" w:rsidP="00C7460E">
      <w:pPr>
        <w:pStyle w:val="Heading2"/>
        <w:numPr>
          <w:ilvl w:val="0"/>
          <w:numId w:val="21"/>
        </w:numPr>
        <w:rPr>
          <w:shd w:val="clear" w:color="auto" w:fill="FFFFFF"/>
        </w:rPr>
      </w:pPr>
      <w:bookmarkStart w:id="93" w:name="_Toc3373065"/>
      <w:bookmarkStart w:id="94" w:name="_Toc19455087"/>
      <w:bookmarkStart w:id="95" w:name="_Toc19455307"/>
      <w:r>
        <w:rPr>
          <w:shd w:val="clear" w:color="auto" w:fill="FFFFFF"/>
        </w:rPr>
        <w:t>Naming Conventions and Terminology</w:t>
      </w:r>
      <w:bookmarkEnd w:id="93"/>
      <w:bookmarkEnd w:id="94"/>
      <w:bookmarkEnd w:id="95"/>
    </w:p>
    <w:p w14:paraId="520A11B7" w14:textId="77777777" w:rsidR="00C7460E" w:rsidRDefault="00C7460E" w:rsidP="00C7460E">
      <w:pPr>
        <w:ind w:left="720"/>
      </w:pPr>
      <w:r w:rsidRPr="007558E0">
        <w:rPr>
          <w:b/>
        </w:rPr>
        <w:t>Client</w:t>
      </w:r>
      <w:r>
        <w:t>: a person with a mental health condition that has been given a care package by their local council.</w:t>
      </w:r>
    </w:p>
    <w:p w14:paraId="67566874" w14:textId="77777777" w:rsidR="00C7460E" w:rsidRDefault="00C7460E" w:rsidP="00C7460E">
      <w:pPr>
        <w:ind w:left="720"/>
      </w:pPr>
      <w:r w:rsidRPr="007558E0">
        <w:rPr>
          <w:b/>
        </w:rPr>
        <w:t>Timetable</w:t>
      </w:r>
      <w:r>
        <w:t xml:space="preserve">: a collection of papers that hold the appointment times for a </w:t>
      </w:r>
      <w:r w:rsidRPr="00F4278E">
        <w:t>support staff member</w:t>
      </w:r>
      <w:r>
        <w:t xml:space="preserve"> to meet and support a client. Is used to record when the </w:t>
      </w:r>
      <w:r w:rsidRPr="00F4278E">
        <w:t>support staff member</w:t>
      </w:r>
      <w:r>
        <w:t>s</w:t>
      </w:r>
      <w:r w:rsidRPr="00F4278E">
        <w:t xml:space="preserve"> </w:t>
      </w:r>
      <w:r>
        <w:t>arrived at the appointment what they did during the support session and when the support session finished</w:t>
      </w:r>
      <w:r w:rsidRPr="00A71164">
        <w:t xml:space="preserve"> </w:t>
      </w:r>
      <w:r>
        <w:t>and any observations. if the client rejected the support session then the reason is recorded. At the end of each week the timetable is given to a manager.</w:t>
      </w:r>
    </w:p>
    <w:p w14:paraId="78F21536" w14:textId="77777777" w:rsidR="00C7460E" w:rsidRDefault="00C7460E" w:rsidP="00C7460E">
      <w:pPr>
        <w:ind w:left="720"/>
      </w:pPr>
      <w:r w:rsidRPr="007558E0">
        <w:rPr>
          <w:b/>
        </w:rPr>
        <w:t>Support Worker</w:t>
      </w:r>
      <w:r>
        <w:t xml:space="preserve">: provides support to a client and monitors for deterioration. </w:t>
      </w:r>
    </w:p>
    <w:p w14:paraId="7A24A81B" w14:textId="77777777" w:rsidR="00C7460E" w:rsidRDefault="00C7460E" w:rsidP="00C7460E">
      <w:pPr>
        <w:ind w:left="720"/>
      </w:pPr>
      <w:r w:rsidRPr="007558E0">
        <w:rPr>
          <w:b/>
        </w:rPr>
        <w:t>Key Worker</w:t>
      </w:r>
      <w:r>
        <w:t xml:space="preserve">: takes responsibility for a specific client. Acts as a contact between NHS mental health teams and community support charity. A key worker can also act as a support worker for other clients. But not all support worker are key workers. </w:t>
      </w:r>
    </w:p>
    <w:p w14:paraId="6B521ECC" w14:textId="77777777" w:rsidR="00C7460E" w:rsidRPr="004B057C" w:rsidRDefault="00C7460E" w:rsidP="00C7460E">
      <w:pPr>
        <w:ind w:left="720"/>
      </w:pPr>
      <w:r>
        <w:rPr>
          <w:b/>
        </w:rPr>
        <w:t>Support Staff</w:t>
      </w:r>
      <w:r w:rsidRPr="004B057C">
        <w:t>.</w:t>
      </w:r>
      <w:r>
        <w:t xml:space="preserve">  Used to refer to support workers or key workers.</w:t>
      </w:r>
    </w:p>
    <w:p w14:paraId="48747637" w14:textId="77777777" w:rsidR="00C7460E" w:rsidRDefault="00C7460E" w:rsidP="00C7460E">
      <w:pPr>
        <w:ind w:left="720"/>
      </w:pPr>
      <w:r w:rsidRPr="007558E0">
        <w:rPr>
          <w:b/>
        </w:rPr>
        <w:lastRenderedPageBreak/>
        <w:t>Manager</w:t>
      </w:r>
      <w:r>
        <w:t xml:space="preserve">: manages timetables, supported houses, </w:t>
      </w:r>
      <w:r w:rsidRPr="00F4278E">
        <w:t>support staff member</w:t>
      </w:r>
      <w:r>
        <w:t>s. And contact with local council.</w:t>
      </w:r>
    </w:p>
    <w:p w14:paraId="36E7EA6E" w14:textId="77777777" w:rsidR="00C7460E" w:rsidRDefault="00C7460E" w:rsidP="00C7460E">
      <w:pPr>
        <w:ind w:left="720"/>
      </w:pPr>
      <w:r w:rsidRPr="007558E0">
        <w:rPr>
          <w:b/>
        </w:rPr>
        <w:t>local council</w:t>
      </w:r>
      <w:r>
        <w:t xml:space="preserve">. Local government that controls </w:t>
      </w:r>
      <w:r w:rsidRPr="004B057C">
        <w:t xml:space="preserve">financing </w:t>
      </w:r>
      <w:r>
        <w:t>of support hours. Requires documentation of hours provided and how the time is in-line with the clients care plan.</w:t>
      </w:r>
    </w:p>
    <w:p w14:paraId="7A195E9D" w14:textId="77777777" w:rsidR="00C7460E" w:rsidRPr="003644C2" w:rsidRDefault="00C7460E" w:rsidP="00C7460E">
      <w:pPr>
        <w:ind w:left="720"/>
      </w:pPr>
      <w:r w:rsidRPr="007558E0">
        <w:rPr>
          <w:b/>
        </w:rPr>
        <w:t>local council care plan</w:t>
      </w:r>
      <w:r>
        <w:rPr>
          <w:b/>
        </w:rPr>
        <w:t xml:space="preserve">. </w:t>
      </w:r>
      <w:r>
        <w:t>this is the document created when a client is assessed and given support hours. It contains the reasons why the care hours where supplied and how they should be used.</w:t>
      </w:r>
    </w:p>
    <w:p w14:paraId="3A4FB960" w14:textId="77777777" w:rsidR="00C7460E" w:rsidRDefault="00C7460E" w:rsidP="00C7460E">
      <w:pPr>
        <w:ind w:left="720"/>
      </w:pPr>
      <w:r w:rsidRPr="003644C2">
        <w:rPr>
          <w:b/>
        </w:rPr>
        <w:t>support charity</w:t>
      </w:r>
      <w:r w:rsidRPr="007558E0">
        <w:rPr>
          <w:b/>
        </w:rPr>
        <w:t xml:space="preserve"> care plan</w:t>
      </w:r>
      <w:r>
        <w:t>. a plan of care related to a client created between the client the clients HNS mental health team and the support charity. The client may also have a care plan within the HNS mental health team that is separate from the support charity.</w:t>
      </w:r>
    </w:p>
    <w:p w14:paraId="1F8779F5" w14:textId="77777777" w:rsidR="00C7460E" w:rsidRDefault="00C7460E" w:rsidP="00C7460E">
      <w:pPr>
        <w:ind w:left="720"/>
      </w:pPr>
      <w:r>
        <w:rPr>
          <w:b/>
        </w:rPr>
        <w:t>Support team</w:t>
      </w:r>
      <w:r w:rsidRPr="00BC2496">
        <w:t>.</w:t>
      </w:r>
      <w:r>
        <w:t xml:space="preserve"> </w:t>
      </w:r>
      <w:r>
        <w:rPr>
          <w:b/>
        </w:rPr>
        <w:t xml:space="preserve"> </w:t>
      </w:r>
      <w:r>
        <w:t xml:space="preserve">The </w:t>
      </w:r>
      <w:r w:rsidRPr="00F4278E">
        <w:t>support staff member</w:t>
      </w:r>
      <w:r>
        <w:t>s and key worker assigned to support a specific client.</w:t>
      </w:r>
    </w:p>
    <w:p w14:paraId="2B5E7CEE" w14:textId="77777777" w:rsidR="00C7460E" w:rsidRDefault="00C7460E" w:rsidP="00C7460E">
      <w:pPr>
        <w:ind w:left="720"/>
      </w:pPr>
      <w:r w:rsidRPr="003644C2">
        <w:rPr>
          <w:b/>
        </w:rPr>
        <w:t>support session</w:t>
      </w:r>
      <w:r>
        <w:rPr>
          <w:b/>
        </w:rPr>
        <w:t xml:space="preserve">. </w:t>
      </w:r>
      <w:r>
        <w:t>The support hours spent supporting a client. a support staff member or a key worker provides this time.</w:t>
      </w:r>
    </w:p>
    <w:p w14:paraId="62EB7087" w14:textId="77777777" w:rsidR="00C7460E" w:rsidRPr="00A02EFB" w:rsidRDefault="00C7460E" w:rsidP="00C7460E">
      <w:pPr>
        <w:ind w:left="720"/>
      </w:pPr>
      <w:r w:rsidRPr="007558E0">
        <w:rPr>
          <w:b/>
        </w:rPr>
        <w:t>Support</w:t>
      </w:r>
      <w:r>
        <w:rPr>
          <w:b/>
        </w:rPr>
        <w:t xml:space="preserve"> Hours. </w:t>
      </w:r>
      <w:r>
        <w:t>The amount of time provided to a client per week. This includes admin hours and supported hours.</w:t>
      </w:r>
    </w:p>
    <w:p w14:paraId="7D48E27A" w14:textId="77777777" w:rsidR="00C7460E" w:rsidRDefault="00C7460E" w:rsidP="00C7460E">
      <w:pPr>
        <w:ind w:left="720"/>
      </w:pPr>
      <w:r w:rsidRPr="005160F4">
        <w:rPr>
          <w:b/>
        </w:rPr>
        <w:t>forensic mental health</w:t>
      </w:r>
      <w:r>
        <w:t xml:space="preserve">. Supporting people with mental health disorders and a history of criminal offending. Only trained </w:t>
      </w:r>
      <w:r w:rsidRPr="005160F4">
        <w:t>Support Staff</w:t>
      </w:r>
      <w:r>
        <w:t xml:space="preserve"> provide this support.</w:t>
      </w:r>
    </w:p>
    <w:p w14:paraId="702550B0" w14:textId="77777777" w:rsidR="00C7460E" w:rsidRDefault="00C7460E" w:rsidP="00C7460E">
      <w:pPr>
        <w:ind w:left="720"/>
      </w:pPr>
      <w:r>
        <w:rPr>
          <w:b/>
        </w:rPr>
        <w:t>General mental health</w:t>
      </w:r>
      <w:r w:rsidRPr="005160F4">
        <w:t>.</w:t>
      </w:r>
      <w:r>
        <w:rPr>
          <w:b/>
        </w:rPr>
        <w:t xml:space="preserve">  </w:t>
      </w:r>
      <w:r>
        <w:t xml:space="preserve">Supporting people with general mental health conditions. No specific training required outside of </w:t>
      </w:r>
      <w:r w:rsidRPr="005160F4">
        <w:t xml:space="preserve">experience </w:t>
      </w:r>
      <w:r>
        <w:t>with a specific condition.</w:t>
      </w:r>
    </w:p>
    <w:p w14:paraId="62955F34" w14:textId="77777777" w:rsidR="00C7460E" w:rsidRDefault="00C7460E" w:rsidP="00C7460E">
      <w:pPr>
        <w:ind w:left="720"/>
      </w:pPr>
      <w:r>
        <w:rPr>
          <w:b/>
        </w:rPr>
        <w:t xml:space="preserve">Learning Difficulty. </w:t>
      </w:r>
      <w:r>
        <w:t xml:space="preserve">Supporting people with learning difficulties. Depending on the </w:t>
      </w:r>
      <w:r w:rsidRPr="005160F4">
        <w:t xml:space="preserve">Learning </w:t>
      </w:r>
      <w:r>
        <w:t>d</w:t>
      </w:r>
      <w:r w:rsidRPr="005160F4">
        <w:t>ifficulty</w:t>
      </w:r>
      <w:r>
        <w:t xml:space="preserve"> specific training can be required.</w:t>
      </w:r>
    </w:p>
    <w:p w14:paraId="1772440E" w14:textId="77777777" w:rsidR="00C7460E" w:rsidRDefault="00C7460E" w:rsidP="00C7460E">
      <w:pPr>
        <w:pStyle w:val="Heading2"/>
        <w:numPr>
          <w:ilvl w:val="0"/>
          <w:numId w:val="21"/>
        </w:numPr>
      </w:pPr>
      <w:bookmarkStart w:id="96" w:name="_Toc3373066"/>
      <w:bookmarkStart w:id="97" w:name="_Toc19455088"/>
      <w:bookmarkStart w:id="98" w:name="_Toc19455308"/>
      <w:r>
        <w:t>Relevant Facts and Assumptions</w:t>
      </w:r>
      <w:bookmarkEnd w:id="96"/>
      <w:bookmarkEnd w:id="97"/>
      <w:bookmarkEnd w:id="98"/>
    </w:p>
    <w:p w14:paraId="15A991B9" w14:textId="77777777" w:rsidR="00C7460E" w:rsidRPr="0082172E" w:rsidRDefault="00C7460E" w:rsidP="00C7460E">
      <w:pPr>
        <w:pStyle w:val="Heading3"/>
      </w:pPr>
      <w:bookmarkStart w:id="99" w:name="_Toc3373067"/>
      <w:bookmarkStart w:id="100" w:name="_Toc19455089"/>
      <w:bookmarkStart w:id="101" w:name="_Toc19455309"/>
      <w:r>
        <w:t>Relevant Facts</w:t>
      </w:r>
      <w:bookmarkEnd w:id="99"/>
      <w:bookmarkEnd w:id="100"/>
      <w:bookmarkEnd w:id="101"/>
    </w:p>
    <w:p w14:paraId="2548285F" w14:textId="77777777" w:rsidR="00C7460E" w:rsidRDefault="00C7460E" w:rsidP="00C7460E">
      <w:pPr>
        <w:pStyle w:val="ListParagraph"/>
        <w:numPr>
          <w:ilvl w:val="0"/>
          <w:numId w:val="8"/>
        </w:numPr>
      </w:pPr>
      <w:r>
        <w:t>No more than 100 users will be connected to the system at any one time.</w:t>
      </w:r>
    </w:p>
    <w:p w14:paraId="5C4186E6" w14:textId="77777777" w:rsidR="00C7460E" w:rsidRDefault="00C7460E" w:rsidP="00C7460E">
      <w:pPr>
        <w:pStyle w:val="Heading3"/>
      </w:pPr>
      <w:bookmarkStart w:id="102" w:name="_Toc3373068"/>
      <w:bookmarkStart w:id="103" w:name="_Toc19455090"/>
      <w:bookmarkStart w:id="104" w:name="_Toc19455310"/>
      <w:r>
        <w:t>Business Rules</w:t>
      </w:r>
      <w:bookmarkEnd w:id="102"/>
      <w:bookmarkEnd w:id="103"/>
      <w:bookmarkEnd w:id="104"/>
    </w:p>
    <w:p w14:paraId="58E0FCD8" w14:textId="77777777" w:rsidR="00C7460E" w:rsidRDefault="00C7460E" w:rsidP="00C7460E">
      <w:pPr>
        <w:pStyle w:val="ListParagraph"/>
        <w:numPr>
          <w:ilvl w:val="0"/>
          <w:numId w:val="8"/>
        </w:numPr>
      </w:pPr>
      <w:r>
        <w:t>Support hours can range from 30 minutes to 2 hours.</w:t>
      </w:r>
    </w:p>
    <w:p w14:paraId="4A50DBC3" w14:textId="77777777" w:rsidR="00C7460E" w:rsidRDefault="00C7460E" w:rsidP="00C7460E">
      <w:pPr>
        <w:pStyle w:val="ListParagraph"/>
        <w:numPr>
          <w:ilvl w:val="0"/>
          <w:numId w:val="8"/>
        </w:numPr>
      </w:pPr>
      <w:r>
        <w:t>Supported houses are safety checked once per week.</w:t>
      </w:r>
    </w:p>
    <w:p w14:paraId="1B0B93E5" w14:textId="77777777" w:rsidR="00C7460E" w:rsidRDefault="00C7460E" w:rsidP="00C7460E">
      <w:pPr>
        <w:pStyle w:val="ListParagraph"/>
        <w:numPr>
          <w:ilvl w:val="0"/>
          <w:numId w:val="8"/>
        </w:numPr>
      </w:pPr>
      <w:r>
        <w:t>A client can only have one key worker.</w:t>
      </w:r>
    </w:p>
    <w:p w14:paraId="263579AE" w14:textId="77777777" w:rsidR="00C7460E" w:rsidRDefault="00C7460E" w:rsidP="00C7460E">
      <w:pPr>
        <w:pStyle w:val="ListParagraph"/>
        <w:numPr>
          <w:ilvl w:val="0"/>
          <w:numId w:val="8"/>
        </w:numPr>
      </w:pPr>
      <w:r>
        <w:t xml:space="preserve">A </w:t>
      </w:r>
      <w:r w:rsidRPr="00F4278E">
        <w:t xml:space="preserve">support staff member </w:t>
      </w:r>
      <w:r>
        <w:t>can only act as a key worker for at most 3 clients.</w:t>
      </w:r>
    </w:p>
    <w:p w14:paraId="6C89D89B" w14:textId="77777777" w:rsidR="00C7460E" w:rsidRDefault="00C7460E" w:rsidP="00C7460E">
      <w:pPr>
        <w:pStyle w:val="ListParagraph"/>
        <w:numPr>
          <w:ilvl w:val="0"/>
          <w:numId w:val="8"/>
        </w:numPr>
      </w:pPr>
      <w:r>
        <w:t>A client can only be accepted if there is a free room in a supported house.</w:t>
      </w:r>
    </w:p>
    <w:p w14:paraId="7F47AEB0" w14:textId="77777777" w:rsidR="00C7460E" w:rsidRDefault="00C7460E" w:rsidP="00C7460E">
      <w:pPr>
        <w:pStyle w:val="Heading3"/>
      </w:pPr>
      <w:bookmarkStart w:id="105" w:name="_Toc3373069"/>
      <w:bookmarkStart w:id="106" w:name="_Toc19455091"/>
      <w:bookmarkStart w:id="107" w:name="_Toc19455311"/>
      <w:r w:rsidRPr="0082172E">
        <w:t>Assumptions</w:t>
      </w:r>
      <w:bookmarkEnd w:id="105"/>
      <w:bookmarkEnd w:id="106"/>
      <w:bookmarkEnd w:id="107"/>
    </w:p>
    <w:p w14:paraId="7C0583DB" w14:textId="77777777" w:rsidR="00C7460E" w:rsidRDefault="00C7460E" w:rsidP="00C7460E">
      <w:pPr>
        <w:pStyle w:val="ListParagraph"/>
        <w:numPr>
          <w:ilvl w:val="0"/>
          <w:numId w:val="8"/>
        </w:numPr>
      </w:pPr>
      <w:r>
        <w:t>Clients will have access to the internet to make use of this system.</w:t>
      </w:r>
    </w:p>
    <w:p w14:paraId="7AA05461" w14:textId="77777777" w:rsidR="00C7460E" w:rsidRDefault="00C7460E" w:rsidP="00C7460E">
      <w:pPr>
        <w:pStyle w:val="ListParagraph"/>
        <w:numPr>
          <w:ilvl w:val="0"/>
          <w:numId w:val="8"/>
        </w:numPr>
      </w:pPr>
      <w:r>
        <w:t>All support staff will have modern mobile devices.</w:t>
      </w:r>
    </w:p>
    <w:p w14:paraId="73D1F5C3" w14:textId="77777777" w:rsidR="00C7460E" w:rsidRDefault="00C7460E" w:rsidP="00C7460E">
      <w:pPr>
        <w:pStyle w:val="ListParagraph"/>
        <w:numPr>
          <w:ilvl w:val="0"/>
          <w:numId w:val="8"/>
        </w:numPr>
      </w:pPr>
      <w:r>
        <w:t>All support staff walk between appointments.</w:t>
      </w:r>
      <w:r w:rsidRPr="00FE53C0">
        <w:t xml:space="preserve"> </w:t>
      </w:r>
    </w:p>
    <w:p w14:paraId="58CE22AA" w14:textId="77777777" w:rsidR="00C7460E" w:rsidRDefault="00C7460E" w:rsidP="00C7460E">
      <w:pPr>
        <w:pStyle w:val="Heading1"/>
      </w:pPr>
      <w:bookmarkStart w:id="108" w:name="_Toc3373070"/>
      <w:bookmarkStart w:id="109" w:name="_Toc19455092"/>
      <w:bookmarkStart w:id="110" w:name="_Toc19455312"/>
      <w:r>
        <w:lastRenderedPageBreak/>
        <w:t>Functional Requirements</w:t>
      </w:r>
      <w:bookmarkEnd w:id="108"/>
      <w:bookmarkEnd w:id="109"/>
      <w:bookmarkEnd w:id="110"/>
    </w:p>
    <w:p w14:paraId="7714B217" w14:textId="77777777" w:rsidR="00C7460E" w:rsidRDefault="00C7460E" w:rsidP="00C7460E">
      <w:pPr>
        <w:pStyle w:val="Heading2"/>
        <w:numPr>
          <w:ilvl w:val="0"/>
          <w:numId w:val="21"/>
        </w:numPr>
      </w:pPr>
      <w:bookmarkStart w:id="111" w:name="_Toc3373071"/>
      <w:bookmarkStart w:id="112" w:name="_Toc19455093"/>
      <w:bookmarkStart w:id="113" w:name="_Toc19455313"/>
      <w:r>
        <w:t>The Scope of the Work</w:t>
      </w:r>
      <w:bookmarkEnd w:id="111"/>
      <w:bookmarkEnd w:id="112"/>
      <w:bookmarkEnd w:id="113"/>
    </w:p>
    <w:p w14:paraId="7001107E" w14:textId="77777777" w:rsidR="00C7460E" w:rsidRPr="00423A34" w:rsidRDefault="00C7460E" w:rsidP="00C7460E">
      <w:pPr>
        <w:pStyle w:val="Heading3"/>
      </w:pPr>
      <w:bookmarkStart w:id="114" w:name="_Toc3373072"/>
      <w:bookmarkStart w:id="115" w:name="_Toc19455094"/>
      <w:bookmarkStart w:id="116" w:name="_Toc19455314"/>
      <w:r w:rsidRPr="00A61B8D">
        <w:t>The Current Situation</w:t>
      </w:r>
      <w:bookmarkEnd w:id="114"/>
      <w:bookmarkEnd w:id="115"/>
      <w:bookmarkEnd w:id="116"/>
    </w:p>
    <w:p w14:paraId="73E2A097" w14:textId="77777777" w:rsidR="00C7460E" w:rsidRDefault="00C7460E" w:rsidP="00C7460E">
      <w:pPr>
        <w:rPr>
          <w:b/>
        </w:rPr>
      </w:pPr>
      <w:r>
        <w:rPr>
          <w:b/>
          <w:noProof/>
        </w:rPr>
        <w:drawing>
          <wp:inline distT="0" distB="0" distL="0" distR="0" wp14:anchorId="0CC33346" wp14:editId="3792BD27">
            <wp:extent cx="5402580" cy="4533900"/>
            <wp:effectExtent l="0" t="0" r="762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2580" cy="453390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465"/>
        <w:gridCol w:w="2715"/>
        <w:gridCol w:w="2827"/>
        <w:gridCol w:w="2487"/>
      </w:tblGrid>
      <w:tr w:rsidR="00C7460E" w14:paraId="00209679" w14:textId="77777777" w:rsidTr="009E480B">
        <w:tc>
          <w:tcPr>
            <w:tcW w:w="465" w:type="dxa"/>
          </w:tcPr>
          <w:p w14:paraId="5837B392" w14:textId="77777777" w:rsidR="00C7460E" w:rsidRDefault="00C7460E" w:rsidP="009E480B">
            <w:pPr>
              <w:rPr>
                <w:b/>
              </w:rPr>
            </w:pPr>
          </w:p>
        </w:tc>
        <w:tc>
          <w:tcPr>
            <w:tcW w:w="2715" w:type="dxa"/>
          </w:tcPr>
          <w:p w14:paraId="6BF0C579" w14:textId="77777777" w:rsidR="00C7460E" w:rsidRDefault="00C7460E" w:rsidP="009E480B">
            <w:pPr>
              <w:rPr>
                <w:b/>
              </w:rPr>
            </w:pPr>
            <w:r>
              <w:rPr>
                <w:b/>
              </w:rPr>
              <w:t>Event Name</w:t>
            </w:r>
          </w:p>
        </w:tc>
        <w:tc>
          <w:tcPr>
            <w:tcW w:w="2827" w:type="dxa"/>
          </w:tcPr>
          <w:p w14:paraId="0ED4A035" w14:textId="77777777" w:rsidR="00C7460E" w:rsidRDefault="00C7460E" w:rsidP="009E480B">
            <w:pPr>
              <w:rPr>
                <w:b/>
              </w:rPr>
            </w:pPr>
            <w:r>
              <w:rPr>
                <w:b/>
              </w:rPr>
              <w:t>Input and output</w:t>
            </w:r>
          </w:p>
        </w:tc>
        <w:tc>
          <w:tcPr>
            <w:tcW w:w="2487" w:type="dxa"/>
          </w:tcPr>
          <w:p w14:paraId="0E12BE70" w14:textId="77777777" w:rsidR="00C7460E" w:rsidRDefault="00C7460E" w:rsidP="009E480B">
            <w:pPr>
              <w:rPr>
                <w:b/>
              </w:rPr>
            </w:pPr>
            <w:r>
              <w:rPr>
                <w:b/>
              </w:rPr>
              <w:t>Summary of BUS</w:t>
            </w:r>
          </w:p>
        </w:tc>
      </w:tr>
      <w:tr w:rsidR="00C7460E" w14:paraId="56A78CB0" w14:textId="77777777" w:rsidTr="009E480B">
        <w:tc>
          <w:tcPr>
            <w:tcW w:w="465" w:type="dxa"/>
          </w:tcPr>
          <w:p w14:paraId="7D3953E1" w14:textId="77777777" w:rsidR="00C7460E" w:rsidRPr="00FC0BDE" w:rsidRDefault="00C7460E" w:rsidP="009E480B">
            <w:r>
              <w:t>1</w:t>
            </w:r>
          </w:p>
        </w:tc>
        <w:tc>
          <w:tcPr>
            <w:tcW w:w="2715" w:type="dxa"/>
          </w:tcPr>
          <w:p w14:paraId="1B53DA39" w14:textId="77777777" w:rsidR="00C7460E" w:rsidRPr="00FC0BDE" w:rsidRDefault="00C7460E" w:rsidP="009E480B">
            <w:r w:rsidRPr="00F50C6A">
              <w:t xml:space="preserve">local council </w:t>
            </w:r>
            <w:r>
              <w:t>Provides support hours for client</w:t>
            </w:r>
          </w:p>
        </w:tc>
        <w:tc>
          <w:tcPr>
            <w:tcW w:w="2827" w:type="dxa"/>
          </w:tcPr>
          <w:p w14:paraId="7AE78BC1" w14:textId="77777777" w:rsidR="00C7460E" w:rsidRDefault="00C7460E" w:rsidP="009E480B">
            <w:pPr>
              <w:rPr>
                <w:b/>
              </w:rPr>
            </w:pPr>
            <w:r>
              <w:rPr>
                <w:shd w:val="clear" w:color="auto" w:fill="FFFFFF"/>
              </w:rPr>
              <w:t>Client care overall hours (in)</w:t>
            </w:r>
          </w:p>
        </w:tc>
        <w:tc>
          <w:tcPr>
            <w:tcW w:w="2487" w:type="dxa"/>
          </w:tcPr>
          <w:p w14:paraId="1FE95D28" w14:textId="77777777" w:rsidR="00C7460E" w:rsidRDefault="00C7460E" w:rsidP="009E480B">
            <w:r>
              <w:t>Record the hours a client has been given and the details of their needs.</w:t>
            </w:r>
          </w:p>
        </w:tc>
      </w:tr>
      <w:tr w:rsidR="00C7460E" w14:paraId="5EA94589" w14:textId="77777777" w:rsidTr="009E480B">
        <w:tc>
          <w:tcPr>
            <w:tcW w:w="465" w:type="dxa"/>
          </w:tcPr>
          <w:p w14:paraId="74CD2EE0" w14:textId="77777777" w:rsidR="00C7460E" w:rsidRDefault="00C7460E" w:rsidP="009E480B">
            <w:r>
              <w:t>2</w:t>
            </w:r>
          </w:p>
        </w:tc>
        <w:tc>
          <w:tcPr>
            <w:tcW w:w="2715" w:type="dxa"/>
          </w:tcPr>
          <w:p w14:paraId="7E8C39A3" w14:textId="77777777" w:rsidR="00C7460E" w:rsidRDefault="00C7460E" w:rsidP="009E480B">
            <w:r>
              <w:t>Local Council receives signed timetables.</w:t>
            </w:r>
          </w:p>
        </w:tc>
        <w:tc>
          <w:tcPr>
            <w:tcW w:w="2827" w:type="dxa"/>
          </w:tcPr>
          <w:p w14:paraId="648C2291" w14:textId="77777777" w:rsidR="00C7460E" w:rsidRDefault="00C7460E" w:rsidP="009E480B">
            <w:r>
              <w:t>copies of client's timetables (out)</w:t>
            </w:r>
          </w:p>
        </w:tc>
        <w:tc>
          <w:tcPr>
            <w:tcW w:w="2487" w:type="dxa"/>
          </w:tcPr>
          <w:p w14:paraId="6F16F45B" w14:textId="77777777" w:rsidR="00C7460E" w:rsidRDefault="00C7460E" w:rsidP="009E480B">
            <w:pPr>
              <w:rPr>
                <w:rFonts w:ascii="Helvetica" w:hAnsi="Helvetica" w:cs="Helvetica"/>
                <w:color w:val="000000"/>
                <w:sz w:val="18"/>
                <w:szCs w:val="18"/>
                <w:shd w:val="clear" w:color="auto" w:fill="FFFFFF"/>
              </w:rPr>
            </w:pPr>
            <w:r>
              <w:t xml:space="preserve">Provide </w:t>
            </w:r>
            <w:r w:rsidRPr="00F50C6A">
              <w:t>copies of client's timetables</w:t>
            </w:r>
            <w:r>
              <w:t xml:space="preserve"> to the local council.</w:t>
            </w:r>
          </w:p>
        </w:tc>
      </w:tr>
      <w:tr w:rsidR="00C7460E" w14:paraId="41C21F2F" w14:textId="77777777" w:rsidTr="009E480B">
        <w:tc>
          <w:tcPr>
            <w:tcW w:w="465" w:type="dxa"/>
          </w:tcPr>
          <w:p w14:paraId="1EDD89FD" w14:textId="77777777" w:rsidR="00C7460E" w:rsidRDefault="00C7460E" w:rsidP="009E480B">
            <w:r>
              <w:t>3</w:t>
            </w:r>
          </w:p>
        </w:tc>
        <w:tc>
          <w:tcPr>
            <w:tcW w:w="2715" w:type="dxa"/>
          </w:tcPr>
          <w:p w14:paraId="340373FF" w14:textId="77777777" w:rsidR="00C7460E" w:rsidRDefault="00C7460E" w:rsidP="009E480B">
            <w:r w:rsidRPr="00F50C6A">
              <w:t>Supported House</w:t>
            </w:r>
            <w:r>
              <w:t xml:space="preserve"> assigned new support worker.</w:t>
            </w:r>
          </w:p>
        </w:tc>
        <w:tc>
          <w:tcPr>
            <w:tcW w:w="2827" w:type="dxa"/>
          </w:tcPr>
          <w:p w14:paraId="0385C340" w14:textId="77777777" w:rsidR="00C7460E" w:rsidRDefault="00C7460E" w:rsidP="009E480B">
            <w:pPr>
              <w:rPr>
                <w:rFonts w:ascii="Helvetica" w:hAnsi="Helvetica" w:cs="Helvetica"/>
                <w:color w:val="000000"/>
                <w:sz w:val="18"/>
                <w:szCs w:val="18"/>
                <w:shd w:val="clear" w:color="auto" w:fill="FFFFFF"/>
              </w:rPr>
            </w:pPr>
            <w:r>
              <w:t>support worker</w:t>
            </w:r>
            <w:r>
              <w:rPr>
                <w:rFonts w:ascii="Helvetica" w:hAnsi="Helvetica" w:cs="Helvetica"/>
                <w:color w:val="000000"/>
                <w:sz w:val="18"/>
                <w:szCs w:val="18"/>
                <w:shd w:val="clear" w:color="auto" w:fill="FFFFFF"/>
              </w:rPr>
              <w:t xml:space="preserve"> assigns to a supported house (out)</w:t>
            </w:r>
          </w:p>
        </w:tc>
        <w:tc>
          <w:tcPr>
            <w:tcW w:w="2487" w:type="dxa"/>
          </w:tcPr>
          <w:p w14:paraId="3DA017E9" w14:textId="77777777" w:rsidR="00C7460E" w:rsidRDefault="00C7460E" w:rsidP="009E480B">
            <w:pPr>
              <w:rPr>
                <w:rFonts w:ascii="Helvetica" w:hAnsi="Helvetica" w:cs="Helvetica"/>
                <w:color w:val="000000"/>
                <w:sz w:val="18"/>
                <w:szCs w:val="18"/>
                <w:shd w:val="clear" w:color="auto" w:fill="FFFFFF"/>
              </w:rPr>
            </w:pPr>
            <w:r>
              <w:rPr>
                <w:rFonts w:ascii="Helvetica" w:hAnsi="Helvetica" w:cs="Helvetica"/>
                <w:color w:val="000000"/>
                <w:sz w:val="18"/>
                <w:szCs w:val="18"/>
                <w:shd w:val="clear" w:color="auto" w:fill="FFFFFF"/>
              </w:rPr>
              <w:t>Record the new support worker assigned to the supported house.</w:t>
            </w:r>
          </w:p>
        </w:tc>
      </w:tr>
      <w:tr w:rsidR="00C7460E" w14:paraId="0DE11F41" w14:textId="77777777" w:rsidTr="009E480B">
        <w:tc>
          <w:tcPr>
            <w:tcW w:w="465" w:type="dxa"/>
          </w:tcPr>
          <w:p w14:paraId="4F332A3C" w14:textId="77777777" w:rsidR="00C7460E" w:rsidRDefault="00C7460E" w:rsidP="009E480B">
            <w:r>
              <w:t>4</w:t>
            </w:r>
          </w:p>
        </w:tc>
        <w:tc>
          <w:tcPr>
            <w:tcW w:w="2715" w:type="dxa"/>
          </w:tcPr>
          <w:p w14:paraId="78E829AB" w14:textId="77777777" w:rsidR="00C7460E" w:rsidRDefault="00C7460E" w:rsidP="009E480B">
            <w:r>
              <w:t>Add or remove Supported house.</w:t>
            </w:r>
          </w:p>
        </w:tc>
        <w:tc>
          <w:tcPr>
            <w:tcW w:w="2827" w:type="dxa"/>
          </w:tcPr>
          <w:p w14:paraId="7D937835" w14:textId="77777777" w:rsidR="00C7460E" w:rsidRDefault="00C7460E" w:rsidP="009E480B">
            <w:pPr>
              <w:rPr>
                <w:rFonts w:ascii="Helvetica" w:hAnsi="Helvetica" w:cs="Helvetica"/>
                <w:color w:val="000000"/>
                <w:sz w:val="18"/>
                <w:szCs w:val="18"/>
                <w:shd w:val="clear" w:color="auto" w:fill="FFFFFF"/>
              </w:rPr>
            </w:pPr>
            <w:r>
              <w:rPr>
                <w:rFonts w:ascii="Helvetica" w:hAnsi="Helvetica" w:cs="Helvetica"/>
                <w:color w:val="000000"/>
                <w:sz w:val="18"/>
                <w:szCs w:val="18"/>
                <w:shd w:val="clear" w:color="auto" w:fill="FFFFFF"/>
              </w:rPr>
              <w:t>New supported house added or removed (in/out)</w:t>
            </w:r>
          </w:p>
        </w:tc>
        <w:tc>
          <w:tcPr>
            <w:tcW w:w="2487" w:type="dxa"/>
          </w:tcPr>
          <w:p w14:paraId="1D778975" w14:textId="77777777" w:rsidR="00C7460E" w:rsidRDefault="00C7460E" w:rsidP="009E480B">
            <w:r>
              <w:t>Record details of the new supported house or remove details.</w:t>
            </w:r>
          </w:p>
        </w:tc>
      </w:tr>
      <w:tr w:rsidR="00C7460E" w14:paraId="1A5DDE95" w14:textId="77777777" w:rsidTr="009E480B">
        <w:tc>
          <w:tcPr>
            <w:tcW w:w="465" w:type="dxa"/>
          </w:tcPr>
          <w:p w14:paraId="1078BA9C" w14:textId="77777777" w:rsidR="00C7460E" w:rsidRDefault="00C7460E" w:rsidP="009E480B">
            <w:r>
              <w:t>5</w:t>
            </w:r>
          </w:p>
        </w:tc>
        <w:tc>
          <w:tcPr>
            <w:tcW w:w="2715" w:type="dxa"/>
          </w:tcPr>
          <w:p w14:paraId="029BBCC8" w14:textId="77777777" w:rsidR="00C7460E" w:rsidRDefault="00C7460E" w:rsidP="009E480B">
            <w:r>
              <w:t>Create a timetable for a s</w:t>
            </w:r>
            <w:r w:rsidRPr="00843C8E">
              <w:t xml:space="preserve">upport </w:t>
            </w:r>
            <w:r>
              <w:t>s</w:t>
            </w:r>
            <w:r w:rsidRPr="00843C8E">
              <w:t xml:space="preserve">taff </w:t>
            </w:r>
            <w:r>
              <w:t>m</w:t>
            </w:r>
            <w:r w:rsidRPr="00843C8E">
              <w:t>ember</w:t>
            </w:r>
            <w:r>
              <w:t>.</w:t>
            </w:r>
          </w:p>
        </w:tc>
        <w:tc>
          <w:tcPr>
            <w:tcW w:w="2827" w:type="dxa"/>
          </w:tcPr>
          <w:p w14:paraId="2BA5EA6C" w14:textId="77777777" w:rsidR="00C7460E" w:rsidRDefault="00C7460E" w:rsidP="009E480B">
            <w:r>
              <w:t xml:space="preserve">Print the timetable of a specific </w:t>
            </w:r>
            <w:r w:rsidRPr="00843C8E">
              <w:t>support staff member</w:t>
            </w:r>
            <w:r>
              <w:t>. (out)</w:t>
            </w:r>
          </w:p>
        </w:tc>
        <w:tc>
          <w:tcPr>
            <w:tcW w:w="2487" w:type="dxa"/>
          </w:tcPr>
          <w:p w14:paraId="171EF9B2" w14:textId="77777777" w:rsidR="00C7460E" w:rsidRDefault="00C7460E" w:rsidP="009E480B">
            <w:r>
              <w:t>Print a list of all clients the s</w:t>
            </w:r>
            <w:r w:rsidRPr="00843C8E">
              <w:t xml:space="preserve">upport </w:t>
            </w:r>
            <w:r>
              <w:t>s</w:t>
            </w:r>
            <w:r w:rsidRPr="00843C8E">
              <w:t xml:space="preserve">taff </w:t>
            </w:r>
            <w:r>
              <w:t>m</w:t>
            </w:r>
            <w:r w:rsidRPr="00843C8E">
              <w:t>ember</w:t>
            </w:r>
            <w:r>
              <w:t xml:space="preserve"> is meant to </w:t>
            </w:r>
            <w:r>
              <w:lastRenderedPageBreak/>
              <w:t>meet that week. With what day and time.</w:t>
            </w:r>
          </w:p>
        </w:tc>
      </w:tr>
      <w:tr w:rsidR="00C7460E" w14:paraId="7C14AC38" w14:textId="77777777" w:rsidTr="009E480B">
        <w:tc>
          <w:tcPr>
            <w:tcW w:w="465" w:type="dxa"/>
          </w:tcPr>
          <w:p w14:paraId="1E30C775" w14:textId="77777777" w:rsidR="00C7460E" w:rsidRDefault="00C7460E" w:rsidP="009E480B">
            <w:r>
              <w:lastRenderedPageBreak/>
              <w:t>6</w:t>
            </w:r>
          </w:p>
        </w:tc>
        <w:tc>
          <w:tcPr>
            <w:tcW w:w="2715" w:type="dxa"/>
          </w:tcPr>
          <w:p w14:paraId="5060985D" w14:textId="77777777" w:rsidR="00C7460E" w:rsidRDefault="00C7460E" w:rsidP="009E480B">
            <w:r>
              <w:t xml:space="preserve">assign or remove a </w:t>
            </w:r>
          </w:p>
          <w:p w14:paraId="24C1FEDB" w14:textId="77777777" w:rsidR="00C7460E" w:rsidRDefault="00C7460E" w:rsidP="009E480B">
            <w:r>
              <w:t>client to a supported house</w:t>
            </w:r>
          </w:p>
        </w:tc>
        <w:tc>
          <w:tcPr>
            <w:tcW w:w="2827" w:type="dxa"/>
          </w:tcPr>
          <w:p w14:paraId="415ACD95" w14:textId="77777777" w:rsidR="00C7460E" w:rsidRDefault="00C7460E" w:rsidP="009E480B">
            <w:r>
              <w:t>Record which supported house a client will be living. (in)</w:t>
            </w:r>
          </w:p>
        </w:tc>
        <w:tc>
          <w:tcPr>
            <w:tcW w:w="2487" w:type="dxa"/>
          </w:tcPr>
          <w:p w14:paraId="538DA58B" w14:textId="77777777" w:rsidR="00C7460E" w:rsidRDefault="00C7460E" w:rsidP="009E480B">
            <w:r>
              <w:t>Record which supported house a client will be living is will be used for support worker meeting location.</w:t>
            </w:r>
          </w:p>
        </w:tc>
      </w:tr>
      <w:tr w:rsidR="00C7460E" w14:paraId="1A3020D2" w14:textId="77777777" w:rsidTr="009E480B">
        <w:tc>
          <w:tcPr>
            <w:tcW w:w="465" w:type="dxa"/>
          </w:tcPr>
          <w:p w14:paraId="401FE1AC" w14:textId="77777777" w:rsidR="00C7460E" w:rsidRDefault="00C7460E" w:rsidP="009E480B">
            <w:r>
              <w:t>7</w:t>
            </w:r>
          </w:p>
        </w:tc>
        <w:tc>
          <w:tcPr>
            <w:tcW w:w="2715" w:type="dxa"/>
          </w:tcPr>
          <w:p w14:paraId="22214ABE" w14:textId="77777777" w:rsidR="00C7460E" w:rsidRDefault="00C7460E" w:rsidP="009E480B">
            <w:r>
              <w:t>provide care for a new client,</w:t>
            </w:r>
          </w:p>
          <w:p w14:paraId="723D2AE5" w14:textId="77777777" w:rsidR="00C7460E" w:rsidRDefault="00C7460E" w:rsidP="009E480B">
            <w:r>
              <w:t>assign s</w:t>
            </w:r>
            <w:r w:rsidRPr="00843C8E">
              <w:t xml:space="preserve">upport </w:t>
            </w:r>
            <w:r>
              <w:t>s</w:t>
            </w:r>
            <w:r w:rsidRPr="00843C8E">
              <w:t xml:space="preserve">taff </w:t>
            </w:r>
            <w:r>
              <w:t>m</w:t>
            </w:r>
            <w:r w:rsidRPr="00843C8E">
              <w:t>ember</w:t>
            </w:r>
            <w:r>
              <w:t xml:space="preserve"> /s, assign the key worker</w:t>
            </w:r>
          </w:p>
        </w:tc>
        <w:tc>
          <w:tcPr>
            <w:tcW w:w="2827" w:type="dxa"/>
          </w:tcPr>
          <w:p w14:paraId="2FA38529" w14:textId="77777777" w:rsidR="00C7460E" w:rsidRDefault="00C7460E" w:rsidP="009E480B">
            <w:r>
              <w:t>Record a new client and assign their support team. (out)</w:t>
            </w:r>
          </w:p>
        </w:tc>
        <w:tc>
          <w:tcPr>
            <w:tcW w:w="2487" w:type="dxa"/>
          </w:tcPr>
          <w:p w14:paraId="2F383403" w14:textId="77777777" w:rsidR="00C7460E" w:rsidRDefault="00C7460E" w:rsidP="009E480B">
            <w:r>
              <w:t>A new client is assigned a support team based on their needs. The support hours are broken down between this team.</w:t>
            </w:r>
          </w:p>
        </w:tc>
      </w:tr>
      <w:tr w:rsidR="00C7460E" w14:paraId="61C9D874" w14:textId="77777777" w:rsidTr="009E480B">
        <w:tc>
          <w:tcPr>
            <w:tcW w:w="465" w:type="dxa"/>
          </w:tcPr>
          <w:p w14:paraId="4367E7F0" w14:textId="77777777" w:rsidR="00C7460E" w:rsidRDefault="00C7460E" w:rsidP="009E480B">
            <w:r>
              <w:t>8</w:t>
            </w:r>
          </w:p>
        </w:tc>
        <w:tc>
          <w:tcPr>
            <w:tcW w:w="2715" w:type="dxa"/>
          </w:tcPr>
          <w:p w14:paraId="0439BF41" w14:textId="77777777" w:rsidR="00C7460E" w:rsidRDefault="00C7460E" w:rsidP="009E480B">
            <w:r>
              <w:rPr>
                <w:shd w:val="clear" w:color="auto" w:fill="FFFFFF"/>
              </w:rPr>
              <w:t>Client signs timetable </w:t>
            </w:r>
          </w:p>
        </w:tc>
        <w:tc>
          <w:tcPr>
            <w:tcW w:w="2827" w:type="dxa"/>
          </w:tcPr>
          <w:p w14:paraId="366AC4A8" w14:textId="77777777" w:rsidR="00C7460E" w:rsidRDefault="00C7460E" w:rsidP="009E480B">
            <w:r>
              <w:t>A signed timetable. (in)</w:t>
            </w:r>
          </w:p>
        </w:tc>
        <w:tc>
          <w:tcPr>
            <w:tcW w:w="2487" w:type="dxa"/>
          </w:tcPr>
          <w:p w14:paraId="390722AB" w14:textId="77777777" w:rsidR="00C7460E" w:rsidRDefault="00C7460E" w:rsidP="009E480B">
            <w:r>
              <w:t>The client signs the timetable to show that he agrees with the time support started and ended and what they did for that time.</w:t>
            </w:r>
          </w:p>
        </w:tc>
      </w:tr>
      <w:tr w:rsidR="00C7460E" w14:paraId="1C098636" w14:textId="77777777" w:rsidTr="009E480B">
        <w:tc>
          <w:tcPr>
            <w:tcW w:w="465" w:type="dxa"/>
          </w:tcPr>
          <w:p w14:paraId="1781CE48" w14:textId="77777777" w:rsidR="00C7460E" w:rsidRDefault="00C7460E" w:rsidP="009E480B">
            <w:r>
              <w:t>9</w:t>
            </w:r>
          </w:p>
        </w:tc>
        <w:tc>
          <w:tcPr>
            <w:tcW w:w="2715" w:type="dxa"/>
          </w:tcPr>
          <w:p w14:paraId="69D36876" w14:textId="77777777" w:rsidR="00C7460E" w:rsidRDefault="00C7460E" w:rsidP="009E480B">
            <w:pPr>
              <w:rPr>
                <w:shd w:val="clear" w:color="auto" w:fill="FFFFFF"/>
              </w:rPr>
            </w:pPr>
            <w:r w:rsidRPr="00BC2496">
              <w:rPr>
                <w:shd w:val="clear" w:color="auto" w:fill="FFFFFF"/>
              </w:rPr>
              <w:t xml:space="preserve">Change </w:t>
            </w:r>
            <w:r>
              <w:t>s</w:t>
            </w:r>
            <w:r w:rsidRPr="00843C8E">
              <w:t xml:space="preserve">upport </w:t>
            </w:r>
            <w:r>
              <w:t>s</w:t>
            </w:r>
            <w:r w:rsidRPr="00843C8E">
              <w:t xml:space="preserve">taff </w:t>
            </w:r>
            <w:r>
              <w:t>m</w:t>
            </w:r>
            <w:r w:rsidRPr="00843C8E">
              <w:t>ember</w:t>
            </w:r>
            <w:r w:rsidRPr="00BC2496">
              <w:rPr>
                <w:shd w:val="clear" w:color="auto" w:fill="FFFFFF"/>
              </w:rPr>
              <w:t xml:space="preserve"> /s, key worker, time slots</w:t>
            </w:r>
          </w:p>
        </w:tc>
        <w:tc>
          <w:tcPr>
            <w:tcW w:w="2827" w:type="dxa"/>
          </w:tcPr>
          <w:p w14:paraId="6E5B5B91" w14:textId="77777777" w:rsidR="00C7460E" w:rsidRDefault="00C7460E" w:rsidP="009E480B">
            <w:r>
              <w:t>Change members of a client’s support team. (out)</w:t>
            </w:r>
          </w:p>
        </w:tc>
        <w:tc>
          <w:tcPr>
            <w:tcW w:w="2487" w:type="dxa"/>
          </w:tcPr>
          <w:p w14:paraId="41D4CEAC" w14:textId="77777777" w:rsidR="00C7460E" w:rsidRDefault="00C7460E" w:rsidP="009E480B">
            <w:r>
              <w:t>Make changes to the support team around a client or the client's support times.</w:t>
            </w:r>
          </w:p>
        </w:tc>
      </w:tr>
      <w:tr w:rsidR="00C7460E" w14:paraId="233406F8" w14:textId="77777777" w:rsidTr="009E480B">
        <w:tc>
          <w:tcPr>
            <w:tcW w:w="465" w:type="dxa"/>
          </w:tcPr>
          <w:p w14:paraId="346E8468" w14:textId="77777777" w:rsidR="00C7460E" w:rsidRDefault="00C7460E" w:rsidP="009E480B">
            <w:r>
              <w:t>10</w:t>
            </w:r>
          </w:p>
        </w:tc>
        <w:tc>
          <w:tcPr>
            <w:tcW w:w="2715" w:type="dxa"/>
          </w:tcPr>
          <w:p w14:paraId="0EDA6BDE" w14:textId="77777777" w:rsidR="00C7460E" w:rsidRPr="00D401E3" w:rsidRDefault="00C7460E" w:rsidP="009E480B">
            <w:pPr>
              <w:rPr>
                <w:shd w:val="clear" w:color="auto" w:fill="FFFFFF"/>
              </w:rPr>
            </w:pPr>
            <w:r>
              <w:t>a s</w:t>
            </w:r>
            <w:r w:rsidRPr="00843C8E">
              <w:t xml:space="preserve">upport </w:t>
            </w:r>
            <w:r>
              <w:t>s</w:t>
            </w:r>
            <w:r w:rsidRPr="00843C8E">
              <w:t xml:space="preserve">taff </w:t>
            </w:r>
            <w:r>
              <w:t>m</w:t>
            </w:r>
            <w:r w:rsidRPr="00843C8E">
              <w:t>ember</w:t>
            </w:r>
            <w:r w:rsidRPr="00D401E3">
              <w:rPr>
                <w:shd w:val="clear" w:color="auto" w:fill="FFFFFF"/>
              </w:rPr>
              <w:t xml:space="preserve"> provide</w:t>
            </w:r>
            <w:r>
              <w:rPr>
                <w:shd w:val="clear" w:color="auto" w:fill="FFFFFF"/>
              </w:rPr>
              <w:t>s</w:t>
            </w:r>
            <w:r w:rsidRPr="00D401E3">
              <w:rPr>
                <w:shd w:val="clear" w:color="auto" w:fill="FFFFFF"/>
              </w:rPr>
              <w:t xml:space="preserve"> timetable with </w:t>
            </w:r>
          </w:p>
          <w:p w14:paraId="6C68CE35" w14:textId="77777777" w:rsidR="00C7460E" w:rsidRPr="00BC2496" w:rsidRDefault="00C7460E" w:rsidP="009E480B">
            <w:pPr>
              <w:rPr>
                <w:shd w:val="clear" w:color="auto" w:fill="FFFFFF"/>
              </w:rPr>
            </w:pPr>
            <w:r w:rsidRPr="00D401E3">
              <w:rPr>
                <w:shd w:val="clear" w:color="auto" w:fill="FFFFFF"/>
              </w:rPr>
              <w:t>what care was provided</w:t>
            </w:r>
          </w:p>
        </w:tc>
        <w:tc>
          <w:tcPr>
            <w:tcW w:w="2827" w:type="dxa"/>
          </w:tcPr>
          <w:p w14:paraId="0BBBA7B1" w14:textId="77777777" w:rsidR="00C7460E" w:rsidRDefault="00C7460E" w:rsidP="009E480B">
            <w:r>
              <w:t>A signed timetable. (in)</w:t>
            </w:r>
          </w:p>
        </w:tc>
        <w:tc>
          <w:tcPr>
            <w:tcW w:w="2487" w:type="dxa"/>
          </w:tcPr>
          <w:p w14:paraId="391CDC16" w14:textId="77777777" w:rsidR="00C7460E" w:rsidRDefault="00C7460E" w:rsidP="009E480B">
            <w:r>
              <w:t>A signed timetable with the time's support started and ended and what the s</w:t>
            </w:r>
            <w:r w:rsidRPr="00843C8E">
              <w:t xml:space="preserve">upport </w:t>
            </w:r>
            <w:r>
              <w:t>s</w:t>
            </w:r>
            <w:r w:rsidRPr="00843C8E">
              <w:t xml:space="preserve">taff </w:t>
            </w:r>
            <w:r>
              <w:t>m</w:t>
            </w:r>
            <w:r w:rsidRPr="00843C8E">
              <w:t>ember</w:t>
            </w:r>
            <w:r>
              <w:t xml:space="preserve"> did with the clients for that time.</w:t>
            </w:r>
          </w:p>
        </w:tc>
      </w:tr>
      <w:tr w:rsidR="00C7460E" w14:paraId="2194698B" w14:textId="77777777" w:rsidTr="009E480B">
        <w:tc>
          <w:tcPr>
            <w:tcW w:w="465" w:type="dxa"/>
          </w:tcPr>
          <w:p w14:paraId="1DFC1CCE" w14:textId="77777777" w:rsidR="00C7460E" w:rsidRDefault="00C7460E" w:rsidP="009E480B">
            <w:r>
              <w:t>11</w:t>
            </w:r>
          </w:p>
        </w:tc>
        <w:tc>
          <w:tcPr>
            <w:tcW w:w="2715" w:type="dxa"/>
          </w:tcPr>
          <w:p w14:paraId="6BE9D3F7" w14:textId="77777777" w:rsidR="00C7460E" w:rsidRPr="00D401E3" w:rsidRDefault="00C7460E" w:rsidP="009E480B">
            <w:pPr>
              <w:rPr>
                <w:shd w:val="clear" w:color="auto" w:fill="FFFFFF"/>
              </w:rPr>
            </w:pPr>
            <w:r w:rsidRPr="00D401E3">
              <w:rPr>
                <w:shd w:val="clear" w:color="auto" w:fill="FFFFFF"/>
              </w:rPr>
              <w:t xml:space="preserve">employ </w:t>
            </w:r>
            <w:r>
              <w:rPr>
                <w:shd w:val="clear" w:color="auto" w:fill="FFFFFF"/>
              </w:rPr>
              <w:t xml:space="preserve">a </w:t>
            </w:r>
            <w:r w:rsidRPr="00D401E3">
              <w:rPr>
                <w:shd w:val="clear" w:color="auto" w:fill="FFFFFF"/>
              </w:rPr>
              <w:t>new</w:t>
            </w:r>
          </w:p>
          <w:p w14:paraId="04758F5D" w14:textId="77777777" w:rsidR="00C7460E" w:rsidRDefault="00C7460E" w:rsidP="009E480B">
            <w:pPr>
              <w:rPr>
                <w:shd w:val="clear" w:color="auto" w:fill="FFFFFF"/>
              </w:rPr>
            </w:pPr>
            <w:r w:rsidRPr="00D401E3">
              <w:rPr>
                <w:shd w:val="clear" w:color="auto" w:fill="FFFFFF"/>
              </w:rPr>
              <w:t xml:space="preserve"> </w:t>
            </w:r>
            <w:r>
              <w:t>s</w:t>
            </w:r>
            <w:r w:rsidRPr="00843C8E">
              <w:t xml:space="preserve">upport </w:t>
            </w:r>
            <w:r>
              <w:t>s</w:t>
            </w:r>
            <w:r w:rsidRPr="00843C8E">
              <w:t xml:space="preserve">taff </w:t>
            </w:r>
            <w:r>
              <w:t>m</w:t>
            </w:r>
            <w:r w:rsidRPr="00843C8E">
              <w:t>ember</w:t>
            </w:r>
          </w:p>
        </w:tc>
        <w:tc>
          <w:tcPr>
            <w:tcW w:w="2827" w:type="dxa"/>
          </w:tcPr>
          <w:p w14:paraId="2D09942A" w14:textId="77777777" w:rsidR="00C7460E" w:rsidRDefault="00C7460E" w:rsidP="009E480B">
            <w:r>
              <w:t>Record a new s</w:t>
            </w:r>
            <w:r w:rsidRPr="00843C8E">
              <w:t xml:space="preserve">upport </w:t>
            </w:r>
            <w:r>
              <w:t>s</w:t>
            </w:r>
            <w:r w:rsidRPr="00843C8E">
              <w:t xml:space="preserve">taff </w:t>
            </w:r>
            <w:r>
              <w:t>m</w:t>
            </w:r>
            <w:r w:rsidRPr="00843C8E">
              <w:t>ember</w:t>
            </w:r>
            <w:r>
              <w:t>. (out)</w:t>
            </w:r>
          </w:p>
        </w:tc>
        <w:tc>
          <w:tcPr>
            <w:tcW w:w="2487" w:type="dxa"/>
          </w:tcPr>
          <w:p w14:paraId="6385DDA2" w14:textId="77777777" w:rsidR="00C7460E" w:rsidRDefault="00C7460E" w:rsidP="009E480B">
            <w:r>
              <w:t>A new s</w:t>
            </w:r>
            <w:r w:rsidRPr="00843C8E">
              <w:t xml:space="preserve">upport </w:t>
            </w:r>
            <w:r>
              <w:t>s</w:t>
            </w:r>
            <w:r w:rsidRPr="00843C8E">
              <w:t xml:space="preserve">taff </w:t>
            </w:r>
            <w:r>
              <w:t>m</w:t>
            </w:r>
            <w:r w:rsidRPr="00843C8E">
              <w:t>ember</w:t>
            </w:r>
            <w:r>
              <w:t xml:space="preserve"> is employed.</w:t>
            </w:r>
          </w:p>
        </w:tc>
      </w:tr>
      <w:tr w:rsidR="00C7460E" w14:paraId="425DC925" w14:textId="77777777" w:rsidTr="009E480B">
        <w:tc>
          <w:tcPr>
            <w:tcW w:w="465" w:type="dxa"/>
          </w:tcPr>
          <w:p w14:paraId="55A1BD3B" w14:textId="77777777" w:rsidR="00C7460E" w:rsidRDefault="00C7460E" w:rsidP="009E480B">
            <w:r>
              <w:t>12</w:t>
            </w:r>
          </w:p>
        </w:tc>
        <w:tc>
          <w:tcPr>
            <w:tcW w:w="2715" w:type="dxa"/>
          </w:tcPr>
          <w:p w14:paraId="38E56211" w14:textId="77777777" w:rsidR="00C7460E" w:rsidRPr="00D401E3" w:rsidRDefault="00C7460E" w:rsidP="009E480B">
            <w:pPr>
              <w:rPr>
                <w:shd w:val="clear" w:color="auto" w:fill="FFFFFF"/>
              </w:rPr>
            </w:pPr>
            <w:r w:rsidRPr="00D401E3">
              <w:rPr>
                <w:shd w:val="clear" w:color="auto" w:fill="FFFFFF"/>
              </w:rPr>
              <w:t xml:space="preserve">Provide </w:t>
            </w:r>
            <w:r>
              <w:rPr>
                <w:shd w:val="clear" w:color="auto" w:fill="FFFFFF"/>
              </w:rPr>
              <w:t xml:space="preserve">a </w:t>
            </w:r>
            <w:r w:rsidRPr="00D401E3">
              <w:rPr>
                <w:shd w:val="clear" w:color="auto" w:fill="FFFFFF"/>
              </w:rPr>
              <w:t>schedule for</w:t>
            </w:r>
          </w:p>
          <w:p w14:paraId="52EFF3A7" w14:textId="77777777" w:rsidR="00C7460E" w:rsidRPr="00D401E3" w:rsidRDefault="00C7460E" w:rsidP="009E480B">
            <w:pPr>
              <w:rPr>
                <w:shd w:val="clear" w:color="auto" w:fill="FFFFFF"/>
              </w:rPr>
            </w:pPr>
            <w:r w:rsidRPr="00D401E3">
              <w:rPr>
                <w:shd w:val="clear" w:color="auto" w:fill="FFFFFF"/>
              </w:rPr>
              <w:t xml:space="preserve"> client appointments</w:t>
            </w:r>
          </w:p>
        </w:tc>
        <w:tc>
          <w:tcPr>
            <w:tcW w:w="2827" w:type="dxa"/>
          </w:tcPr>
          <w:p w14:paraId="5A632076" w14:textId="77777777" w:rsidR="00C7460E" w:rsidRPr="00D401E3" w:rsidRDefault="00C7460E" w:rsidP="009E480B">
            <w:pPr>
              <w:rPr>
                <w:shd w:val="clear" w:color="auto" w:fill="FFFFFF"/>
              </w:rPr>
            </w:pPr>
            <w:r>
              <w:t xml:space="preserve">Provide a printed </w:t>
            </w:r>
            <w:r w:rsidRPr="00D401E3">
              <w:rPr>
                <w:shd w:val="clear" w:color="auto" w:fill="FFFFFF"/>
              </w:rPr>
              <w:t>schedule for</w:t>
            </w:r>
          </w:p>
          <w:p w14:paraId="27E1440F" w14:textId="77777777" w:rsidR="00C7460E" w:rsidRDefault="00C7460E" w:rsidP="009E480B">
            <w:r w:rsidRPr="00D401E3">
              <w:rPr>
                <w:shd w:val="clear" w:color="auto" w:fill="FFFFFF"/>
              </w:rPr>
              <w:t xml:space="preserve"> client appointments</w:t>
            </w:r>
            <w:r>
              <w:rPr>
                <w:shd w:val="clear" w:color="auto" w:fill="FFFFFF"/>
              </w:rPr>
              <w:t>. (out)</w:t>
            </w:r>
          </w:p>
        </w:tc>
        <w:tc>
          <w:tcPr>
            <w:tcW w:w="2487" w:type="dxa"/>
          </w:tcPr>
          <w:p w14:paraId="07FCAA3A" w14:textId="77777777" w:rsidR="00C7460E" w:rsidRPr="00D401E3" w:rsidRDefault="00C7460E" w:rsidP="009E480B">
            <w:pPr>
              <w:rPr>
                <w:shd w:val="clear" w:color="auto" w:fill="FFFFFF"/>
              </w:rPr>
            </w:pPr>
            <w:r>
              <w:t xml:space="preserve">a printed </w:t>
            </w:r>
            <w:r w:rsidRPr="00D401E3">
              <w:rPr>
                <w:shd w:val="clear" w:color="auto" w:fill="FFFFFF"/>
              </w:rPr>
              <w:t>schedule for</w:t>
            </w:r>
          </w:p>
          <w:p w14:paraId="031B1E15" w14:textId="77777777" w:rsidR="00C7460E" w:rsidRDefault="00C7460E" w:rsidP="009E480B">
            <w:r w:rsidRPr="00D401E3">
              <w:rPr>
                <w:shd w:val="clear" w:color="auto" w:fill="FFFFFF"/>
              </w:rPr>
              <w:t xml:space="preserve"> client appointments</w:t>
            </w:r>
            <w:r>
              <w:rPr>
                <w:shd w:val="clear" w:color="auto" w:fill="FFFFFF"/>
              </w:rPr>
              <w:t xml:space="preserve"> that week.</w:t>
            </w:r>
          </w:p>
        </w:tc>
      </w:tr>
      <w:tr w:rsidR="00C7460E" w14:paraId="3FE5C896" w14:textId="77777777" w:rsidTr="009E480B">
        <w:tc>
          <w:tcPr>
            <w:tcW w:w="465" w:type="dxa"/>
          </w:tcPr>
          <w:p w14:paraId="22FA6F28" w14:textId="77777777" w:rsidR="00C7460E" w:rsidRDefault="00C7460E" w:rsidP="009E480B">
            <w:r>
              <w:t>13</w:t>
            </w:r>
          </w:p>
        </w:tc>
        <w:tc>
          <w:tcPr>
            <w:tcW w:w="2715" w:type="dxa"/>
          </w:tcPr>
          <w:p w14:paraId="7C870C6C" w14:textId="77777777" w:rsidR="00C7460E" w:rsidRPr="00D401E3" w:rsidRDefault="00C7460E" w:rsidP="009E480B">
            <w:pPr>
              <w:rPr>
                <w:shd w:val="clear" w:color="auto" w:fill="FFFFFF"/>
              </w:rPr>
            </w:pPr>
            <w:r>
              <w:rPr>
                <w:shd w:val="clear" w:color="auto" w:fill="FFFFFF"/>
              </w:rPr>
              <w:t xml:space="preserve">Keyworker updates </w:t>
            </w:r>
            <w:r w:rsidRPr="00D401E3">
              <w:rPr>
                <w:shd w:val="clear" w:color="auto" w:fill="FFFFFF"/>
              </w:rPr>
              <w:t>Care plan</w:t>
            </w:r>
          </w:p>
        </w:tc>
        <w:tc>
          <w:tcPr>
            <w:tcW w:w="2827" w:type="dxa"/>
          </w:tcPr>
          <w:p w14:paraId="63F48298" w14:textId="77777777" w:rsidR="00C7460E" w:rsidRDefault="00C7460E" w:rsidP="009E480B">
            <w:r>
              <w:t>An updated care plan. (in)</w:t>
            </w:r>
          </w:p>
        </w:tc>
        <w:tc>
          <w:tcPr>
            <w:tcW w:w="2487" w:type="dxa"/>
          </w:tcPr>
          <w:p w14:paraId="3642E8B2" w14:textId="77777777" w:rsidR="00C7460E" w:rsidRDefault="00C7460E" w:rsidP="009E480B">
            <w:r>
              <w:t>An updated care plan for a specific client with new goals and needs.</w:t>
            </w:r>
          </w:p>
        </w:tc>
      </w:tr>
      <w:tr w:rsidR="00C7460E" w14:paraId="6A6F0C9A" w14:textId="77777777" w:rsidTr="009E480B">
        <w:tc>
          <w:tcPr>
            <w:tcW w:w="465" w:type="dxa"/>
          </w:tcPr>
          <w:p w14:paraId="6D4CE6C0" w14:textId="77777777" w:rsidR="00C7460E" w:rsidRDefault="00C7460E" w:rsidP="009E480B">
            <w:r>
              <w:t>14</w:t>
            </w:r>
          </w:p>
        </w:tc>
        <w:tc>
          <w:tcPr>
            <w:tcW w:w="2715" w:type="dxa"/>
          </w:tcPr>
          <w:p w14:paraId="3A3D3FCC" w14:textId="77777777" w:rsidR="00C7460E" w:rsidRDefault="00C7460E" w:rsidP="009E480B">
            <w:pPr>
              <w:rPr>
                <w:shd w:val="clear" w:color="auto" w:fill="FFFFFF"/>
              </w:rPr>
            </w:pPr>
            <w:r>
              <w:rPr>
                <w:shd w:val="clear" w:color="auto" w:fill="FFFFFF"/>
              </w:rPr>
              <w:t>Keyworker informs of client deterioration.</w:t>
            </w:r>
          </w:p>
        </w:tc>
        <w:tc>
          <w:tcPr>
            <w:tcW w:w="2827" w:type="dxa"/>
          </w:tcPr>
          <w:p w14:paraId="5AC54C40" w14:textId="77777777" w:rsidR="00C7460E" w:rsidRDefault="00C7460E" w:rsidP="009E480B">
            <w:r>
              <w:t>Record concerns about a specific client. (in)</w:t>
            </w:r>
          </w:p>
        </w:tc>
        <w:tc>
          <w:tcPr>
            <w:tcW w:w="2487" w:type="dxa"/>
          </w:tcPr>
          <w:p w14:paraId="5E0B169A" w14:textId="77777777" w:rsidR="00C7460E" w:rsidRPr="00D401E3" w:rsidRDefault="00C7460E" w:rsidP="009E480B">
            <w:pPr>
              <w:rPr>
                <w:b/>
              </w:rPr>
            </w:pPr>
            <w:r>
              <w:t xml:space="preserve">The </w:t>
            </w:r>
            <w:r>
              <w:rPr>
                <w:shd w:val="clear" w:color="auto" w:fill="FFFFFF"/>
              </w:rPr>
              <w:t>Keyworker</w:t>
            </w:r>
            <w:r>
              <w:rPr>
                <w:b/>
                <w:shd w:val="clear" w:color="auto" w:fill="FFFFFF"/>
              </w:rPr>
              <w:t xml:space="preserve"> </w:t>
            </w:r>
            <w:r w:rsidRPr="00D401E3">
              <w:rPr>
                <w:shd w:val="clear" w:color="auto" w:fill="FFFFFF"/>
              </w:rPr>
              <w:t>informs of their concern related to a client they support.</w:t>
            </w:r>
          </w:p>
        </w:tc>
      </w:tr>
      <w:tr w:rsidR="00C7460E" w14:paraId="05C85330" w14:textId="77777777" w:rsidTr="009E480B">
        <w:tc>
          <w:tcPr>
            <w:tcW w:w="465" w:type="dxa"/>
          </w:tcPr>
          <w:p w14:paraId="4143570C" w14:textId="77777777" w:rsidR="00C7460E" w:rsidRDefault="00C7460E" w:rsidP="009E480B">
            <w:r>
              <w:t>15</w:t>
            </w:r>
          </w:p>
        </w:tc>
        <w:tc>
          <w:tcPr>
            <w:tcW w:w="2715" w:type="dxa"/>
          </w:tcPr>
          <w:p w14:paraId="4F6F3ECD" w14:textId="77777777" w:rsidR="00C7460E" w:rsidRDefault="00C7460E" w:rsidP="009E480B">
            <w:pPr>
              <w:rPr>
                <w:shd w:val="clear" w:color="auto" w:fill="FFFFFF"/>
              </w:rPr>
            </w:pPr>
            <w:r>
              <w:rPr>
                <w:shd w:val="clear" w:color="auto" w:fill="FFFFFF"/>
              </w:rPr>
              <w:t xml:space="preserve">A </w:t>
            </w:r>
            <w:r>
              <w:t>s</w:t>
            </w:r>
            <w:r w:rsidRPr="00843C8E">
              <w:t xml:space="preserve">upport </w:t>
            </w:r>
            <w:r>
              <w:t>s</w:t>
            </w:r>
            <w:r w:rsidRPr="00843C8E">
              <w:t xml:space="preserve">taff </w:t>
            </w:r>
            <w:r>
              <w:t>m</w:t>
            </w:r>
            <w:r w:rsidRPr="00843C8E">
              <w:t>ember</w:t>
            </w:r>
            <w:r>
              <w:rPr>
                <w:shd w:val="clear" w:color="auto" w:fill="FFFFFF"/>
              </w:rPr>
              <w:t xml:space="preserve"> is assigned responsibility for a client as their key worker.</w:t>
            </w:r>
          </w:p>
        </w:tc>
        <w:tc>
          <w:tcPr>
            <w:tcW w:w="2827" w:type="dxa"/>
          </w:tcPr>
          <w:p w14:paraId="79C91756" w14:textId="77777777" w:rsidR="00C7460E" w:rsidRDefault="00C7460E" w:rsidP="009E480B">
            <w:r>
              <w:t>Record a specific s</w:t>
            </w:r>
            <w:r w:rsidRPr="00843C8E">
              <w:t xml:space="preserve">upport </w:t>
            </w:r>
            <w:r>
              <w:t>s</w:t>
            </w:r>
            <w:r w:rsidRPr="00843C8E">
              <w:t xml:space="preserve">taff </w:t>
            </w:r>
            <w:r>
              <w:t>m</w:t>
            </w:r>
            <w:r w:rsidRPr="00843C8E">
              <w:t>ember</w:t>
            </w:r>
            <w:r>
              <w:t xml:space="preserve"> as a client is one key worker. (out)</w:t>
            </w:r>
          </w:p>
        </w:tc>
        <w:tc>
          <w:tcPr>
            <w:tcW w:w="2487" w:type="dxa"/>
          </w:tcPr>
          <w:p w14:paraId="3291286B" w14:textId="77777777" w:rsidR="00C7460E" w:rsidRDefault="00C7460E" w:rsidP="009E480B">
            <w:r>
              <w:rPr>
                <w:shd w:val="clear" w:color="auto" w:fill="FFFFFF"/>
              </w:rPr>
              <w:t xml:space="preserve">A </w:t>
            </w:r>
            <w:r>
              <w:t>s</w:t>
            </w:r>
            <w:r w:rsidRPr="00843C8E">
              <w:t xml:space="preserve">upport </w:t>
            </w:r>
            <w:r>
              <w:t>s</w:t>
            </w:r>
            <w:r w:rsidRPr="00843C8E">
              <w:t xml:space="preserve">taff </w:t>
            </w:r>
            <w:r>
              <w:t>m</w:t>
            </w:r>
            <w:r w:rsidRPr="00843C8E">
              <w:t>ember</w:t>
            </w:r>
            <w:r>
              <w:rPr>
                <w:shd w:val="clear" w:color="auto" w:fill="FFFFFF"/>
              </w:rPr>
              <w:t xml:space="preserve"> is selected as a client’s key worker.</w:t>
            </w:r>
          </w:p>
        </w:tc>
      </w:tr>
      <w:tr w:rsidR="00C7460E" w14:paraId="44D0C0EA" w14:textId="77777777" w:rsidTr="009E480B">
        <w:tc>
          <w:tcPr>
            <w:tcW w:w="465" w:type="dxa"/>
          </w:tcPr>
          <w:p w14:paraId="712C0265" w14:textId="77777777" w:rsidR="00C7460E" w:rsidRDefault="00C7460E" w:rsidP="009E480B">
            <w:r>
              <w:t>16</w:t>
            </w:r>
          </w:p>
        </w:tc>
        <w:tc>
          <w:tcPr>
            <w:tcW w:w="2715" w:type="dxa"/>
          </w:tcPr>
          <w:p w14:paraId="4064D21B" w14:textId="77777777" w:rsidR="00C7460E" w:rsidRDefault="00C7460E" w:rsidP="009E480B">
            <w:pPr>
              <w:rPr>
                <w:shd w:val="clear" w:color="auto" w:fill="FFFFFF"/>
              </w:rPr>
            </w:pPr>
            <w:r>
              <w:rPr>
                <w:shd w:val="clear" w:color="auto" w:fill="FFFFFF"/>
              </w:rPr>
              <w:t>NHS mental health team take responsibility for deteriorating client</w:t>
            </w:r>
          </w:p>
        </w:tc>
        <w:tc>
          <w:tcPr>
            <w:tcW w:w="2827" w:type="dxa"/>
          </w:tcPr>
          <w:p w14:paraId="76DD218F" w14:textId="77777777" w:rsidR="00C7460E" w:rsidRDefault="00C7460E" w:rsidP="009E480B">
            <w:r>
              <w:t xml:space="preserve">A record that an </w:t>
            </w:r>
            <w:r>
              <w:rPr>
                <w:shd w:val="clear" w:color="auto" w:fill="FFFFFF"/>
              </w:rPr>
              <w:t>NHS mental health team has taken responsibility for deteriorating client</w:t>
            </w:r>
          </w:p>
        </w:tc>
        <w:tc>
          <w:tcPr>
            <w:tcW w:w="2487" w:type="dxa"/>
          </w:tcPr>
          <w:p w14:paraId="1C5D5D4B" w14:textId="77777777" w:rsidR="00C7460E" w:rsidRDefault="00C7460E" w:rsidP="009E480B">
            <w:pPr>
              <w:rPr>
                <w:shd w:val="clear" w:color="auto" w:fill="FFFFFF"/>
              </w:rPr>
            </w:pPr>
            <w:r>
              <w:t xml:space="preserve">an </w:t>
            </w:r>
            <w:r>
              <w:rPr>
                <w:shd w:val="clear" w:color="auto" w:fill="FFFFFF"/>
              </w:rPr>
              <w:t>NHS mental health team has taken responsibility for the deteriorating client. Through intensive team or sectioning.</w:t>
            </w:r>
          </w:p>
        </w:tc>
      </w:tr>
      <w:tr w:rsidR="00C7460E" w14:paraId="3612D84B" w14:textId="77777777" w:rsidTr="009E480B">
        <w:tc>
          <w:tcPr>
            <w:tcW w:w="465" w:type="dxa"/>
          </w:tcPr>
          <w:p w14:paraId="1785B377" w14:textId="77777777" w:rsidR="00C7460E" w:rsidRDefault="00C7460E" w:rsidP="009E480B">
            <w:r>
              <w:lastRenderedPageBreak/>
              <w:t>17</w:t>
            </w:r>
          </w:p>
        </w:tc>
        <w:tc>
          <w:tcPr>
            <w:tcW w:w="2715" w:type="dxa"/>
          </w:tcPr>
          <w:p w14:paraId="7F42A9A1" w14:textId="77777777" w:rsidR="00C7460E" w:rsidRDefault="00C7460E" w:rsidP="009E480B">
            <w:pPr>
              <w:rPr>
                <w:shd w:val="clear" w:color="auto" w:fill="FFFFFF"/>
              </w:rPr>
            </w:pPr>
            <w:r w:rsidRPr="00D401E3">
              <w:rPr>
                <w:shd w:val="clear" w:color="auto" w:fill="FFFFFF"/>
              </w:rPr>
              <w:t xml:space="preserve">inform </w:t>
            </w:r>
            <w:r>
              <w:rPr>
                <w:shd w:val="clear" w:color="auto" w:fill="FFFFFF"/>
              </w:rPr>
              <w:t>NHS mental health team of</w:t>
            </w:r>
            <w:r w:rsidRPr="00D401E3">
              <w:rPr>
                <w:shd w:val="clear" w:color="auto" w:fill="FFFFFF"/>
              </w:rPr>
              <w:t xml:space="preserve"> client</w:t>
            </w:r>
            <w:r>
              <w:rPr>
                <w:shd w:val="clear" w:color="auto" w:fill="FFFFFF"/>
              </w:rPr>
              <w:t xml:space="preserve"> </w:t>
            </w:r>
            <w:r w:rsidRPr="00D401E3">
              <w:rPr>
                <w:shd w:val="clear" w:color="auto" w:fill="FFFFFF"/>
              </w:rPr>
              <w:t>deterioration</w:t>
            </w:r>
          </w:p>
        </w:tc>
        <w:tc>
          <w:tcPr>
            <w:tcW w:w="2827" w:type="dxa"/>
          </w:tcPr>
          <w:p w14:paraId="3B7277AE" w14:textId="77777777" w:rsidR="00C7460E" w:rsidRDefault="00C7460E" w:rsidP="009E480B">
            <w:r>
              <w:t xml:space="preserve">inform </w:t>
            </w:r>
            <w:r>
              <w:rPr>
                <w:shd w:val="clear" w:color="auto" w:fill="FFFFFF"/>
              </w:rPr>
              <w:t>NHS mental health team of concerns about a client.</w:t>
            </w:r>
          </w:p>
        </w:tc>
        <w:tc>
          <w:tcPr>
            <w:tcW w:w="2487" w:type="dxa"/>
          </w:tcPr>
          <w:p w14:paraId="31662128" w14:textId="77777777" w:rsidR="00C7460E" w:rsidRDefault="00C7460E" w:rsidP="009E480B">
            <w:r>
              <w:t xml:space="preserve">The </w:t>
            </w:r>
            <w:r>
              <w:rPr>
                <w:shd w:val="clear" w:color="auto" w:fill="FFFFFF"/>
              </w:rPr>
              <w:t xml:space="preserve">NHS mental health team is updated on a client that is </w:t>
            </w:r>
            <w:r w:rsidRPr="00D401E3">
              <w:rPr>
                <w:shd w:val="clear" w:color="auto" w:fill="FFFFFF"/>
              </w:rPr>
              <w:t>deteriorat</w:t>
            </w:r>
            <w:r>
              <w:rPr>
                <w:shd w:val="clear" w:color="auto" w:fill="FFFFFF"/>
              </w:rPr>
              <w:t>ing.</w:t>
            </w:r>
          </w:p>
        </w:tc>
      </w:tr>
    </w:tbl>
    <w:p w14:paraId="0C008A25" w14:textId="77777777" w:rsidR="00C7460E" w:rsidRDefault="00C7460E" w:rsidP="00C7460E">
      <w:pPr>
        <w:pStyle w:val="Heading3"/>
        <w:sectPr w:rsidR="00C7460E" w:rsidSect="00C7460E">
          <w:headerReference w:type="default" r:id="rId93"/>
          <w:footerReference w:type="default" r:id="rId94"/>
          <w:pgSz w:w="11906" w:h="16838"/>
          <w:pgMar w:top="1985" w:right="1701" w:bottom="1701" w:left="1701" w:header="708" w:footer="708" w:gutter="0"/>
          <w:pgNumType w:start="1"/>
          <w:cols w:space="708"/>
          <w:docGrid w:linePitch="360"/>
        </w:sectPr>
      </w:pPr>
      <w:r>
        <w:br w:type="page"/>
      </w:r>
    </w:p>
    <w:p w14:paraId="0BC05934" w14:textId="77777777" w:rsidR="00C7460E" w:rsidRPr="003031FB" w:rsidRDefault="00C7460E" w:rsidP="00C7460E">
      <w:pPr>
        <w:pStyle w:val="Heading3"/>
        <w:sectPr w:rsidR="00C7460E" w:rsidRPr="003031FB" w:rsidSect="00606F77">
          <w:pgSz w:w="16838" w:h="11906" w:orient="landscape"/>
          <w:pgMar w:top="1701" w:right="1985" w:bottom="1701" w:left="1701" w:header="708" w:footer="708" w:gutter="0"/>
          <w:cols w:space="708"/>
          <w:docGrid w:linePitch="360"/>
        </w:sectPr>
      </w:pPr>
      <w:bookmarkStart w:id="117" w:name="_Toc3373073"/>
      <w:bookmarkStart w:id="118" w:name="_Toc19455095"/>
      <w:bookmarkStart w:id="119" w:name="_Toc19455315"/>
      <w:r w:rsidRPr="00A61B8D">
        <w:lastRenderedPageBreak/>
        <w:t>Specify</w:t>
      </w:r>
      <w:r>
        <w:t xml:space="preserve"> </w:t>
      </w:r>
      <w:r w:rsidRPr="00A61B8D">
        <w:t>Business Use Case</w:t>
      </w:r>
      <w:r>
        <w:t xml:space="preserve">s </w:t>
      </w:r>
      <w:r>
        <w:rPr>
          <w:noProof/>
        </w:rPr>
        <w:drawing>
          <wp:inline distT="0" distB="0" distL="0" distR="0" wp14:anchorId="136F47E7" wp14:editId="2F262E61">
            <wp:extent cx="8415020" cy="5151120"/>
            <wp:effectExtent l="0" t="0" r="508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8453433" cy="5174634"/>
                    </a:xfrm>
                    <a:prstGeom prst="rect">
                      <a:avLst/>
                    </a:prstGeom>
                    <a:noFill/>
                    <a:ln>
                      <a:noFill/>
                    </a:ln>
                  </pic:spPr>
                </pic:pic>
              </a:graphicData>
            </a:graphic>
          </wp:inline>
        </w:drawing>
      </w:r>
      <w:bookmarkEnd w:id="117"/>
      <w:bookmarkEnd w:id="118"/>
      <w:bookmarkEnd w:id="119"/>
    </w:p>
    <w:p w14:paraId="6D2AD65C" w14:textId="77777777" w:rsidR="00C7460E" w:rsidRDefault="00C7460E" w:rsidP="00C7460E">
      <w:pPr>
        <w:pStyle w:val="Heading2"/>
        <w:ind w:left="360"/>
      </w:pPr>
      <w:bookmarkStart w:id="120" w:name="_Toc2432934"/>
      <w:bookmarkStart w:id="121" w:name="_Toc2433226"/>
      <w:bookmarkStart w:id="122" w:name="_Toc2433554"/>
      <w:bookmarkStart w:id="123" w:name="_Toc2518967"/>
      <w:bookmarkStart w:id="124" w:name="_Toc2524110"/>
      <w:bookmarkStart w:id="125" w:name="_Toc3031251"/>
      <w:bookmarkStart w:id="126" w:name="_Toc3204996"/>
      <w:bookmarkStart w:id="127" w:name="_Toc3364686"/>
      <w:bookmarkStart w:id="128" w:name="_Toc3372933"/>
      <w:bookmarkStart w:id="129" w:name="_Toc3373074"/>
      <w:bookmarkStart w:id="130" w:name="_Toc19455096"/>
      <w:bookmarkStart w:id="131" w:name="_Toc19455316"/>
      <w:r>
        <w:rPr>
          <w:noProof/>
        </w:rPr>
        <w:lastRenderedPageBreak/>
        <w:drawing>
          <wp:inline distT="0" distB="0" distL="0" distR="0" wp14:anchorId="66CE0153" wp14:editId="0815AEF0">
            <wp:extent cx="6598920" cy="539496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598920" cy="5394960"/>
                    </a:xfrm>
                    <a:prstGeom prst="rect">
                      <a:avLst/>
                    </a:prstGeom>
                    <a:noFill/>
                    <a:ln>
                      <a:noFill/>
                    </a:ln>
                  </pic:spPr>
                </pic:pic>
              </a:graphicData>
            </a:graphic>
          </wp:inline>
        </w:drawing>
      </w:r>
      <w:bookmarkEnd w:id="120"/>
      <w:bookmarkEnd w:id="121"/>
      <w:bookmarkEnd w:id="122"/>
      <w:bookmarkEnd w:id="123"/>
      <w:bookmarkEnd w:id="124"/>
      <w:bookmarkEnd w:id="125"/>
      <w:bookmarkEnd w:id="126"/>
      <w:bookmarkEnd w:id="127"/>
      <w:bookmarkEnd w:id="128"/>
      <w:bookmarkEnd w:id="129"/>
      <w:bookmarkEnd w:id="130"/>
      <w:bookmarkEnd w:id="131"/>
      <w:r>
        <w:br w:type="page"/>
      </w:r>
    </w:p>
    <w:p w14:paraId="1F6E89A6" w14:textId="77777777" w:rsidR="00C7460E" w:rsidRDefault="00C7460E" w:rsidP="00C7460E">
      <w:pPr>
        <w:pStyle w:val="Heading2"/>
        <w:ind w:left="360"/>
      </w:pPr>
      <w:bookmarkStart w:id="132" w:name="_Toc2432935"/>
      <w:bookmarkStart w:id="133" w:name="_Toc2433227"/>
      <w:bookmarkStart w:id="134" w:name="_Toc2433555"/>
      <w:bookmarkStart w:id="135" w:name="_Toc2518968"/>
      <w:bookmarkStart w:id="136" w:name="_Toc2524111"/>
      <w:bookmarkStart w:id="137" w:name="_Toc3031252"/>
      <w:bookmarkStart w:id="138" w:name="_Toc3204997"/>
      <w:bookmarkStart w:id="139" w:name="_Toc3364687"/>
      <w:bookmarkStart w:id="140" w:name="_Toc3372934"/>
      <w:bookmarkStart w:id="141" w:name="_Toc3373075"/>
      <w:bookmarkStart w:id="142" w:name="_Toc19455097"/>
      <w:bookmarkStart w:id="143" w:name="_Toc19455317"/>
      <w:r>
        <w:rPr>
          <w:noProof/>
        </w:rPr>
        <w:lastRenderedPageBreak/>
        <w:drawing>
          <wp:inline distT="0" distB="0" distL="0" distR="0" wp14:anchorId="42E4E23D" wp14:editId="61C808B6">
            <wp:extent cx="6819900" cy="539496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819900" cy="5394960"/>
                    </a:xfrm>
                    <a:prstGeom prst="rect">
                      <a:avLst/>
                    </a:prstGeom>
                    <a:noFill/>
                    <a:ln>
                      <a:noFill/>
                    </a:ln>
                  </pic:spPr>
                </pic:pic>
              </a:graphicData>
            </a:graphic>
          </wp:inline>
        </w:drawing>
      </w:r>
      <w:bookmarkEnd w:id="132"/>
      <w:bookmarkEnd w:id="133"/>
      <w:bookmarkEnd w:id="134"/>
      <w:bookmarkEnd w:id="135"/>
      <w:bookmarkEnd w:id="136"/>
      <w:bookmarkEnd w:id="137"/>
      <w:bookmarkEnd w:id="138"/>
      <w:bookmarkEnd w:id="139"/>
      <w:bookmarkEnd w:id="140"/>
      <w:bookmarkEnd w:id="141"/>
      <w:bookmarkEnd w:id="142"/>
      <w:bookmarkEnd w:id="143"/>
      <w:r>
        <w:br w:type="page"/>
      </w:r>
    </w:p>
    <w:p w14:paraId="6EA37374" w14:textId="77777777" w:rsidR="00C7460E" w:rsidRDefault="00C7460E" w:rsidP="00C7460E">
      <w:pPr>
        <w:pStyle w:val="Heading2"/>
        <w:ind w:left="360"/>
        <w:sectPr w:rsidR="00C7460E" w:rsidSect="00606F77">
          <w:pgSz w:w="16838" w:h="11906" w:orient="landscape"/>
          <w:pgMar w:top="1701" w:right="1985" w:bottom="1701" w:left="1701" w:header="709" w:footer="709" w:gutter="0"/>
          <w:cols w:space="708"/>
          <w:docGrid w:linePitch="360"/>
        </w:sectPr>
      </w:pPr>
      <w:bookmarkStart w:id="144" w:name="_Toc2432936"/>
      <w:bookmarkStart w:id="145" w:name="_Toc2433228"/>
      <w:bookmarkStart w:id="146" w:name="_Toc2433556"/>
      <w:bookmarkStart w:id="147" w:name="_Toc2518969"/>
      <w:bookmarkStart w:id="148" w:name="_Toc2524112"/>
      <w:bookmarkStart w:id="149" w:name="_Toc3031253"/>
      <w:bookmarkStart w:id="150" w:name="_Toc3204998"/>
      <w:bookmarkStart w:id="151" w:name="_Toc3364688"/>
      <w:bookmarkStart w:id="152" w:name="_Toc3372935"/>
      <w:bookmarkStart w:id="153" w:name="_Toc3373076"/>
      <w:bookmarkStart w:id="154" w:name="_Toc19455098"/>
      <w:bookmarkStart w:id="155" w:name="_Toc19455318"/>
      <w:r>
        <w:rPr>
          <w:noProof/>
        </w:rPr>
        <w:lastRenderedPageBreak/>
        <w:drawing>
          <wp:inline distT="0" distB="0" distL="0" distR="0" wp14:anchorId="5203240E" wp14:editId="5D8B032D">
            <wp:extent cx="6941820" cy="539496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941820" cy="5394960"/>
                    </a:xfrm>
                    <a:prstGeom prst="rect">
                      <a:avLst/>
                    </a:prstGeom>
                    <a:noFill/>
                    <a:ln>
                      <a:noFill/>
                    </a:ln>
                  </pic:spPr>
                </pic:pic>
              </a:graphicData>
            </a:graphic>
          </wp:inline>
        </w:drawing>
      </w:r>
      <w:bookmarkEnd w:id="144"/>
      <w:bookmarkEnd w:id="145"/>
      <w:bookmarkEnd w:id="146"/>
      <w:bookmarkEnd w:id="147"/>
      <w:bookmarkEnd w:id="148"/>
      <w:bookmarkEnd w:id="149"/>
      <w:bookmarkEnd w:id="150"/>
      <w:bookmarkEnd w:id="151"/>
      <w:bookmarkEnd w:id="152"/>
      <w:bookmarkEnd w:id="153"/>
      <w:bookmarkEnd w:id="154"/>
      <w:bookmarkEnd w:id="155"/>
    </w:p>
    <w:p w14:paraId="0F91144B" w14:textId="77777777" w:rsidR="00C7460E" w:rsidRDefault="00C7460E" w:rsidP="00C7460E">
      <w:pPr>
        <w:pStyle w:val="Heading2"/>
        <w:ind w:left="360"/>
      </w:pPr>
    </w:p>
    <w:p w14:paraId="4BC42B21" w14:textId="77777777" w:rsidR="00C7460E" w:rsidRDefault="00C7460E" w:rsidP="00C7460E">
      <w:pPr>
        <w:pStyle w:val="Heading2"/>
        <w:ind w:left="360"/>
      </w:pPr>
      <w:bookmarkStart w:id="156" w:name="_Toc2432937"/>
      <w:bookmarkStart w:id="157" w:name="_Toc2433229"/>
      <w:bookmarkStart w:id="158" w:name="_Toc2433557"/>
      <w:bookmarkStart w:id="159" w:name="_Toc2518970"/>
      <w:bookmarkStart w:id="160" w:name="_Toc2524113"/>
      <w:bookmarkStart w:id="161" w:name="_Toc3031254"/>
      <w:bookmarkStart w:id="162" w:name="_Toc3204999"/>
      <w:bookmarkStart w:id="163" w:name="_Toc3364689"/>
      <w:bookmarkStart w:id="164" w:name="_Toc3372936"/>
      <w:bookmarkStart w:id="165" w:name="_Toc3373077"/>
      <w:bookmarkStart w:id="166" w:name="_Toc19455099"/>
      <w:bookmarkStart w:id="167" w:name="_Toc19455319"/>
      <w:r>
        <w:rPr>
          <w:noProof/>
        </w:rPr>
        <w:drawing>
          <wp:inline distT="0" distB="0" distL="0" distR="0" wp14:anchorId="3905CA3D" wp14:editId="2E2C476D">
            <wp:extent cx="4724400" cy="539496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724400" cy="5394960"/>
                    </a:xfrm>
                    <a:prstGeom prst="rect">
                      <a:avLst/>
                    </a:prstGeom>
                    <a:noFill/>
                    <a:ln>
                      <a:noFill/>
                    </a:ln>
                  </pic:spPr>
                </pic:pic>
              </a:graphicData>
            </a:graphic>
          </wp:inline>
        </w:drawing>
      </w:r>
      <w:bookmarkEnd w:id="156"/>
      <w:bookmarkEnd w:id="157"/>
      <w:bookmarkEnd w:id="158"/>
      <w:bookmarkEnd w:id="159"/>
      <w:bookmarkEnd w:id="160"/>
      <w:bookmarkEnd w:id="161"/>
      <w:bookmarkEnd w:id="162"/>
      <w:bookmarkEnd w:id="163"/>
      <w:bookmarkEnd w:id="164"/>
      <w:bookmarkEnd w:id="165"/>
      <w:bookmarkEnd w:id="166"/>
      <w:bookmarkEnd w:id="167"/>
      <w:r>
        <w:br w:type="page"/>
      </w:r>
    </w:p>
    <w:p w14:paraId="3FB77F6F" w14:textId="77777777" w:rsidR="00C7460E" w:rsidRDefault="00C7460E" w:rsidP="00C7460E">
      <w:pPr>
        <w:pStyle w:val="Heading2"/>
        <w:ind w:left="360"/>
        <w:sectPr w:rsidR="00C7460E" w:rsidSect="005A41A2">
          <w:pgSz w:w="11906" w:h="16838"/>
          <w:pgMar w:top="1985" w:right="1701" w:bottom="1701" w:left="1701" w:header="709" w:footer="709" w:gutter="0"/>
          <w:cols w:space="708"/>
          <w:docGrid w:linePitch="360"/>
        </w:sectPr>
      </w:pPr>
      <w:bookmarkStart w:id="168" w:name="_Toc2432938"/>
      <w:bookmarkStart w:id="169" w:name="_Toc2433230"/>
      <w:bookmarkStart w:id="170" w:name="_Toc2433558"/>
      <w:bookmarkStart w:id="171" w:name="_Toc2518971"/>
      <w:bookmarkStart w:id="172" w:name="_Toc2524114"/>
      <w:bookmarkStart w:id="173" w:name="_Toc3031255"/>
      <w:bookmarkStart w:id="174" w:name="_Toc3205000"/>
      <w:bookmarkStart w:id="175" w:name="_Toc3364690"/>
      <w:bookmarkStart w:id="176" w:name="_Toc3372937"/>
      <w:bookmarkStart w:id="177" w:name="_Toc3373078"/>
      <w:bookmarkStart w:id="178" w:name="_Toc19455100"/>
      <w:bookmarkStart w:id="179" w:name="_Toc19455320"/>
      <w:r>
        <w:rPr>
          <w:noProof/>
        </w:rPr>
        <w:lastRenderedPageBreak/>
        <w:drawing>
          <wp:inline distT="0" distB="0" distL="0" distR="0" wp14:anchorId="73BCDC17" wp14:editId="2F5440BD">
            <wp:extent cx="5097780" cy="7385513"/>
            <wp:effectExtent l="0" t="0" r="7620" b="635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104398" cy="7395102"/>
                    </a:xfrm>
                    <a:prstGeom prst="rect">
                      <a:avLst/>
                    </a:prstGeom>
                    <a:noFill/>
                    <a:ln>
                      <a:noFill/>
                    </a:ln>
                  </pic:spPr>
                </pic:pic>
              </a:graphicData>
            </a:graphic>
          </wp:inline>
        </w:drawing>
      </w:r>
      <w:bookmarkEnd w:id="168"/>
      <w:bookmarkEnd w:id="169"/>
      <w:bookmarkEnd w:id="170"/>
      <w:bookmarkEnd w:id="171"/>
      <w:bookmarkEnd w:id="172"/>
      <w:bookmarkEnd w:id="173"/>
      <w:bookmarkEnd w:id="174"/>
      <w:bookmarkEnd w:id="175"/>
      <w:bookmarkEnd w:id="176"/>
      <w:bookmarkEnd w:id="177"/>
      <w:bookmarkEnd w:id="178"/>
      <w:bookmarkEnd w:id="179"/>
      <w:r>
        <w:br w:type="page"/>
      </w:r>
    </w:p>
    <w:p w14:paraId="7DA0951F" w14:textId="77777777" w:rsidR="00C7460E" w:rsidRDefault="00C7460E" w:rsidP="00C7460E">
      <w:pPr>
        <w:pStyle w:val="Heading2"/>
        <w:numPr>
          <w:ilvl w:val="0"/>
          <w:numId w:val="21"/>
        </w:numPr>
      </w:pPr>
      <w:r>
        <w:lastRenderedPageBreak/>
        <w:t xml:space="preserve"> </w:t>
      </w:r>
      <w:bookmarkStart w:id="180" w:name="_Toc3373079"/>
      <w:bookmarkStart w:id="181" w:name="_Toc19455101"/>
      <w:bookmarkStart w:id="182" w:name="_Toc19455321"/>
      <w:r w:rsidRPr="007865DD">
        <w:t>The Scope of the Product</w:t>
      </w:r>
      <w:r>
        <w:rPr>
          <w:noProof/>
        </w:rPr>
        <w:drawing>
          <wp:inline distT="0" distB="0" distL="0" distR="0" wp14:anchorId="4E44592B" wp14:editId="2F1D9D8A">
            <wp:extent cx="7056120" cy="28194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7056120" cy="2819400"/>
                    </a:xfrm>
                    <a:prstGeom prst="rect">
                      <a:avLst/>
                    </a:prstGeom>
                    <a:noFill/>
                    <a:ln>
                      <a:noFill/>
                    </a:ln>
                  </pic:spPr>
                </pic:pic>
              </a:graphicData>
            </a:graphic>
          </wp:inline>
        </w:drawing>
      </w:r>
      <w:bookmarkEnd w:id="180"/>
      <w:bookmarkEnd w:id="181"/>
      <w:bookmarkEnd w:id="182"/>
    </w:p>
    <w:p w14:paraId="1485B143" w14:textId="77777777" w:rsidR="00C7460E" w:rsidRDefault="00C7460E" w:rsidP="00C7460E">
      <w:pPr>
        <w:pStyle w:val="Heading2"/>
      </w:pPr>
    </w:p>
    <w:p w14:paraId="67EE1980" w14:textId="77777777" w:rsidR="00C7460E" w:rsidRPr="00606F77" w:rsidRDefault="00C7460E" w:rsidP="00C7460E">
      <w:r>
        <w:rPr>
          <w:noProof/>
        </w:rPr>
        <w:lastRenderedPageBreak/>
        <w:drawing>
          <wp:inline distT="0" distB="0" distL="0" distR="0" wp14:anchorId="1E318596" wp14:editId="6CDE85C9">
            <wp:extent cx="8229600" cy="539496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8229600" cy="5394960"/>
                    </a:xfrm>
                    <a:prstGeom prst="rect">
                      <a:avLst/>
                    </a:prstGeom>
                    <a:noFill/>
                    <a:ln>
                      <a:noFill/>
                    </a:ln>
                  </pic:spPr>
                </pic:pic>
              </a:graphicData>
            </a:graphic>
          </wp:inline>
        </w:drawing>
      </w:r>
      <w:r>
        <w:rPr>
          <w:noProof/>
        </w:rPr>
        <w:lastRenderedPageBreak/>
        <w:drawing>
          <wp:inline distT="0" distB="0" distL="0" distR="0" wp14:anchorId="2FBF5600" wp14:editId="5A52F9B7">
            <wp:extent cx="9334500" cy="5895474"/>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334500" cy="5895474"/>
                    </a:xfrm>
                    <a:prstGeom prst="rect">
                      <a:avLst/>
                    </a:prstGeom>
                    <a:noFill/>
                    <a:ln>
                      <a:noFill/>
                    </a:ln>
                  </pic:spPr>
                </pic:pic>
              </a:graphicData>
            </a:graphic>
          </wp:inline>
        </w:drawing>
      </w:r>
    </w:p>
    <w:p w14:paraId="34552C40" w14:textId="77777777" w:rsidR="00C7460E" w:rsidRDefault="00C7460E" w:rsidP="00C7460E">
      <w:pPr>
        <w:pStyle w:val="Heading3"/>
        <w:sectPr w:rsidR="00C7460E" w:rsidSect="005A41A2">
          <w:pgSz w:w="16838" w:h="11906" w:orient="landscape"/>
          <w:pgMar w:top="1701" w:right="1985" w:bottom="1701" w:left="1701" w:header="709" w:footer="709" w:gutter="0"/>
          <w:cols w:space="708"/>
          <w:docGrid w:linePitch="360"/>
        </w:sectPr>
      </w:pPr>
    </w:p>
    <w:p w14:paraId="428F6A8B" w14:textId="77777777" w:rsidR="00C7460E" w:rsidRPr="00F92262" w:rsidRDefault="00C7460E" w:rsidP="00C7460E">
      <w:pPr>
        <w:pStyle w:val="Heading3"/>
      </w:pPr>
      <w:bookmarkStart w:id="183" w:name="_Toc3373081"/>
      <w:bookmarkStart w:id="184" w:name="_Toc19455102"/>
      <w:bookmarkStart w:id="185" w:name="_Toc19455322"/>
      <w:r>
        <w:lastRenderedPageBreak/>
        <w:t>Product Use Case Table</w:t>
      </w:r>
      <w:bookmarkEnd w:id="183"/>
      <w:bookmarkEnd w:id="184"/>
      <w:bookmarkEnd w:id="185"/>
    </w:p>
    <w:tbl>
      <w:tblPr>
        <w:tblStyle w:val="TableGrid"/>
        <w:tblW w:w="8500" w:type="dxa"/>
        <w:tblLook w:val="04A0" w:firstRow="1" w:lastRow="0" w:firstColumn="1" w:lastColumn="0" w:noHBand="0" w:noVBand="1"/>
      </w:tblPr>
      <w:tblGrid>
        <w:gridCol w:w="1413"/>
        <w:gridCol w:w="3556"/>
        <w:gridCol w:w="3531"/>
      </w:tblGrid>
      <w:tr w:rsidR="00C7460E" w14:paraId="215404EE" w14:textId="77777777" w:rsidTr="009E480B">
        <w:tc>
          <w:tcPr>
            <w:tcW w:w="1413" w:type="dxa"/>
          </w:tcPr>
          <w:p w14:paraId="12F7216D" w14:textId="77777777" w:rsidR="00C7460E" w:rsidRDefault="00C7460E" w:rsidP="009E480B">
            <w:r>
              <w:t>PUC Number</w:t>
            </w:r>
          </w:p>
        </w:tc>
        <w:tc>
          <w:tcPr>
            <w:tcW w:w="3556" w:type="dxa"/>
          </w:tcPr>
          <w:p w14:paraId="2DCA1EA7" w14:textId="77777777" w:rsidR="00C7460E" w:rsidRDefault="00C7460E" w:rsidP="009E480B">
            <w:r>
              <w:t xml:space="preserve">PUC name </w:t>
            </w:r>
          </w:p>
        </w:tc>
        <w:tc>
          <w:tcPr>
            <w:tcW w:w="3531" w:type="dxa"/>
          </w:tcPr>
          <w:p w14:paraId="3E06AE28" w14:textId="77777777" w:rsidR="00C7460E" w:rsidRDefault="00C7460E" w:rsidP="009E480B">
            <w:r>
              <w:t>Actor(s)</w:t>
            </w:r>
          </w:p>
        </w:tc>
      </w:tr>
      <w:tr w:rsidR="00C7460E" w14:paraId="47F242C3" w14:textId="77777777" w:rsidTr="009E480B">
        <w:tc>
          <w:tcPr>
            <w:tcW w:w="1413" w:type="dxa"/>
          </w:tcPr>
          <w:p w14:paraId="2F4DF47B" w14:textId="77777777" w:rsidR="00C7460E" w:rsidRDefault="00C7460E" w:rsidP="009E480B">
            <w:r>
              <w:t>1</w:t>
            </w:r>
          </w:p>
        </w:tc>
        <w:tc>
          <w:tcPr>
            <w:tcW w:w="3556" w:type="dxa"/>
          </w:tcPr>
          <w:p w14:paraId="5CA8DA3D" w14:textId="77777777" w:rsidR="00C7460E" w:rsidRDefault="00C7460E" w:rsidP="009E480B">
            <w:r w:rsidRPr="00DA5DF0">
              <w:rPr>
                <w:i/>
              </w:rPr>
              <w:t>log-in</w:t>
            </w:r>
          </w:p>
        </w:tc>
        <w:tc>
          <w:tcPr>
            <w:tcW w:w="3531" w:type="dxa"/>
          </w:tcPr>
          <w:p w14:paraId="54C941E8" w14:textId="77777777" w:rsidR="00C7460E" w:rsidRDefault="00C7460E" w:rsidP="009E480B">
            <w:r>
              <w:t xml:space="preserve">Manager, Client and </w:t>
            </w:r>
            <w:r w:rsidRPr="005946F6">
              <w:t>support staff</w:t>
            </w:r>
            <w:r>
              <w:t xml:space="preserve"> member</w:t>
            </w:r>
          </w:p>
        </w:tc>
      </w:tr>
      <w:tr w:rsidR="00C7460E" w14:paraId="5255DBA5" w14:textId="77777777" w:rsidTr="009E480B">
        <w:trPr>
          <w:trHeight w:val="267"/>
        </w:trPr>
        <w:tc>
          <w:tcPr>
            <w:tcW w:w="1413" w:type="dxa"/>
          </w:tcPr>
          <w:p w14:paraId="33F818BE" w14:textId="77777777" w:rsidR="00C7460E" w:rsidRDefault="00C7460E" w:rsidP="009E480B">
            <w:r>
              <w:t>2</w:t>
            </w:r>
          </w:p>
        </w:tc>
        <w:tc>
          <w:tcPr>
            <w:tcW w:w="3556" w:type="dxa"/>
          </w:tcPr>
          <w:p w14:paraId="4FDA0C10" w14:textId="77777777" w:rsidR="00C7460E" w:rsidRPr="00DA5DF0" w:rsidRDefault="00C7460E" w:rsidP="009E480B">
            <w:pPr>
              <w:pStyle w:val="NoSpacing"/>
              <w:rPr>
                <w:i/>
              </w:rPr>
            </w:pPr>
            <w:r w:rsidRPr="009F7006">
              <w:rPr>
                <w:i/>
              </w:rPr>
              <w:t>Add new staff member</w:t>
            </w:r>
          </w:p>
        </w:tc>
        <w:tc>
          <w:tcPr>
            <w:tcW w:w="3531" w:type="dxa"/>
          </w:tcPr>
          <w:p w14:paraId="7B0D8FE2" w14:textId="77777777" w:rsidR="00C7460E" w:rsidRDefault="00C7460E" w:rsidP="009E480B">
            <w:r>
              <w:t>Manager</w:t>
            </w:r>
          </w:p>
        </w:tc>
      </w:tr>
      <w:tr w:rsidR="00C7460E" w14:paraId="165AFA94" w14:textId="77777777" w:rsidTr="009E480B">
        <w:tc>
          <w:tcPr>
            <w:tcW w:w="1413" w:type="dxa"/>
          </w:tcPr>
          <w:p w14:paraId="42D81D3C" w14:textId="77777777" w:rsidR="00C7460E" w:rsidRDefault="00C7460E" w:rsidP="009E480B">
            <w:r>
              <w:t>3</w:t>
            </w:r>
          </w:p>
        </w:tc>
        <w:tc>
          <w:tcPr>
            <w:tcW w:w="3556" w:type="dxa"/>
          </w:tcPr>
          <w:p w14:paraId="77E66DE5" w14:textId="77777777" w:rsidR="00C7460E" w:rsidRPr="009F7006" w:rsidRDefault="00C7460E" w:rsidP="009E480B">
            <w:pPr>
              <w:pStyle w:val="NoSpacing"/>
              <w:rPr>
                <w:i/>
              </w:rPr>
            </w:pPr>
            <w:r w:rsidRPr="00856F7C">
              <w:rPr>
                <w:i/>
              </w:rPr>
              <w:t>remove staff member</w:t>
            </w:r>
          </w:p>
        </w:tc>
        <w:tc>
          <w:tcPr>
            <w:tcW w:w="3531" w:type="dxa"/>
          </w:tcPr>
          <w:p w14:paraId="5E12E7FF" w14:textId="77777777" w:rsidR="00C7460E" w:rsidRDefault="00C7460E" w:rsidP="009E480B">
            <w:r>
              <w:t>Manager</w:t>
            </w:r>
          </w:p>
        </w:tc>
      </w:tr>
      <w:tr w:rsidR="00C7460E" w14:paraId="487F9ADF" w14:textId="77777777" w:rsidTr="009E480B">
        <w:tc>
          <w:tcPr>
            <w:tcW w:w="1413" w:type="dxa"/>
          </w:tcPr>
          <w:p w14:paraId="3B4BCA8B" w14:textId="77777777" w:rsidR="00C7460E" w:rsidRDefault="00C7460E" w:rsidP="009E480B">
            <w:r>
              <w:t>4</w:t>
            </w:r>
          </w:p>
        </w:tc>
        <w:tc>
          <w:tcPr>
            <w:tcW w:w="3556" w:type="dxa"/>
          </w:tcPr>
          <w:p w14:paraId="65A61AF9" w14:textId="77777777" w:rsidR="00C7460E" w:rsidRPr="009F7006" w:rsidRDefault="00C7460E" w:rsidP="009E480B">
            <w:pPr>
              <w:pStyle w:val="NoSpacing"/>
              <w:rPr>
                <w:i/>
              </w:rPr>
            </w:pPr>
            <w:r w:rsidRPr="00187630">
              <w:rPr>
                <w:i/>
              </w:rPr>
              <w:t xml:space="preserve">create </w:t>
            </w:r>
            <w:r>
              <w:rPr>
                <w:i/>
              </w:rPr>
              <w:t xml:space="preserve">a </w:t>
            </w:r>
            <w:r w:rsidRPr="00187630">
              <w:rPr>
                <w:i/>
              </w:rPr>
              <w:t>new appointment</w:t>
            </w:r>
          </w:p>
        </w:tc>
        <w:tc>
          <w:tcPr>
            <w:tcW w:w="3531" w:type="dxa"/>
          </w:tcPr>
          <w:p w14:paraId="3065B28D" w14:textId="77777777" w:rsidR="00C7460E" w:rsidRDefault="00C7460E" w:rsidP="009E480B">
            <w:r>
              <w:t>Manager</w:t>
            </w:r>
          </w:p>
        </w:tc>
      </w:tr>
      <w:tr w:rsidR="00C7460E" w14:paraId="50811694" w14:textId="77777777" w:rsidTr="009E480B">
        <w:tc>
          <w:tcPr>
            <w:tcW w:w="1413" w:type="dxa"/>
          </w:tcPr>
          <w:p w14:paraId="62653A12" w14:textId="77777777" w:rsidR="00C7460E" w:rsidRDefault="00C7460E" w:rsidP="009E480B">
            <w:r>
              <w:t>5</w:t>
            </w:r>
          </w:p>
        </w:tc>
        <w:tc>
          <w:tcPr>
            <w:tcW w:w="3556" w:type="dxa"/>
          </w:tcPr>
          <w:p w14:paraId="6071B54E" w14:textId="77777777" w:rsidR="00C7460E" w:rsidRPr="009F7006" w:rsidRDefault="00C7460E" w:rsidP="009E480B">
            <w:pPr>
              <w:pStyle w:val="NoSpacing"/>
              <w:rPr>
                <w:i/>
              </w:rPr>
            </w:pPr>
            <w:r w:rsidRPr="000931E1">
              <w:rPr>
                <w:i/>
              </w:rPr>
              <w:t>remove an appointment</w:t>
            </w:r>
          </w:p>
        </w:tc>
        <w:tc>
          <w:tcPr>
            <w:tcW w:w="3531" w:type="dxa"/>
          </w:tcPr>
          <w:p w14:paraId="05455957" w14:textId="77777777" w:rsidR="00C7460E" w:rsidRDefault="00C7460E" w:rsidP="009E480B">
            <w:r>
              <w:t>Manager</w:t>
            </w:r>
          </w:p>
        </w:tc>
      </w:tr>
      <w:tr w:rsidR="00C7460E" w14:paraId="1ACD15FD" w14:textId="77777777" w:rsidTr="009E480B">
        <w:tc>
          <w:tcPr>
            <w:tcW w:w="1413" w:type="dxa"/>
          </w:tcPr>
          <w:p w14:paraId="034BF98C" w14:textId="77777777" w:rsidR="00C7460E" w:rsidRDefault="00C7460E" w:rsidP="009E480B">
            <w:r>
              <w:t>6</w:t>
            </w:r>
          </w:p>
        </w:tc>
        <w:tc>
          <w:tcPr>
            <w:tcW w:w="3556" w:type="dxa"/>
          </w:tcPr>
          <w:p w14:paraId="14B111CE" w14:textId="77777777" w:rsidR="00C7460E" w:rsidRPr="009F7006" w:rsidRDefault="00C7460E" w:rsidP="009E480B">
            <w:pPr>
              <w:pStyle w:val="NoSpacing"/>
              <w:rPr>
                <w:i/>
              </w:rPr>
            </w:pPr>
            <w:r w:rsidRPr="00785022">
              <w:rPr>
                <w:i/>
              </w:rPr>
              <w:t>add supported house</w:t>
            </w:r>
          </w:p>
        </w:tc>
        <w:tc>
          <w:tcPr>
            <w:tcW w:w="3531" w:type="dxa"/>
          </w:tcPr>
          <w:p w14:paraId="6804CA2D" w14:textId="77777777" w:rsidR="00C7460E" w:rsidRDefault="00C7460E" w:rsidP="009E480B">
            <w:r>
              <w:t>Manager</w:t>
            </w:r>
          </w:p>
        </w:tc>
      </w:tr>
      <w:tr w:rsidR="00C7460E" w14:paraId="736DFDC8" w14:textId="77777777" w:rsidTr="009E480B">
        <w:tc>
          <w:tcPr>
            <w:tcW w:w="1413" w:type="dxa"/>
          </w:tcPr>
          <w:p w14:paraId="48D14521" w14:textId="77777777" w:rsidR="00C7460E" w:rsidRDefault="00C7460E" w:rsidP="009E480B">
            <w:r>
              <w:t>7</w:t>
            </w:r>
          </w:p>
        </w:tc>
        <w:tc>
          <w:tcPr>
            <w:tcW w:w="3556" w:type="dxa"/>
          </w:tcPr>
          <w:p w14:paraId="1F55E200" w14:textId="77777777" w:rsidR="00C7460E" w:rsidRPr="009F7006" w:rsidRDefault="00C7460E" w:rsidP="009E480B">
            <w:pPr>
              <w:pStyle w:val="NoSpacing"/>
              <w:rPr>
                <w:i/>
              </w:rPr>
            </w:pPr>
            <w:r w:rsidRPr="00C27C17">
              <w:rPr>
                <w:i/>
              </w:rPr>
              <w:t>remove a supported house</w:t>
            </w:r>
            <w:r>
              <w:rPr>
                <w:i/>
              </w:rPr>
              <w:t>.</w:t>
            </w:r>
          </w:p>
        </w:tc>
        <w:tc>
          <w:tcPr>
            <w:tcW w:w="3531" w:type="dxa"/>
          </w:tcPr>
          <w:p w14:paraId="3CCBD9C4" w14:textId="77777777" w:rsidR="00C7460E" w:rsidRDefault="00C7460E" w:rsidP="009E480B">
            <w:r>
              <w:t>Manager</w:t>
            </w:r>
          </w:p>
        </w:tc>
      </w:tr>
      <w:tr w:rsidR="00C7460E" w14:paraId="43A40D7F" w14:textId="77777777" w:rsidTr="009E480B">
        <w:tc>
          <w:tcPr>
            <w:tcW w:w="1413" w:type="dxa"/>
          </w:tcPr>
          <w:p w14:paraId="5DADC9BB" w14:textId="77777777" w:rsidR="00C7460E" w:rsidRDefault="00C7460E" w:rsidP="009E480B">
            <w:r>
              <w:t>8</w:t>
            </w:r>
          </w:p>
        </w:tc>
        <w:tc>
          <w:tcPr>
            <w:tcW w:w="3556" w:type="dxa"/>
          </w:tcPr>
          <w:p w14:paraId="6F20F04F" w14:textId="77777777" w:rsidR="00C7460E" w:rsidRPr="009F7006" w:rsidRDefault="00C7460E" w:rsidP="009E480B">
            <w:pPr>
              <w:pStyle w:val="NoSpacing"/>
              <w:rPr>
                <w:i/>
              </w:rPr>
            </w:pPr>
            <w:r w:rsidRPr="001B6F18">
              <w:rPr>
                <w:i/>
              </w:rPr>
              <w:t>Add Client</w:t>
            </w:r>
          </w:p>
        </w:tc>
        <w:tc>
          <w:tcPr>
            <w:tcW w:w="3531" w:type="dxa"/>
          </w:tcPr>
          <w:p w14:paraId="5DAFFDAF" w14:textId="77777777" w:rsidR="00C7460E" w:rsidRDefault="00C7460E" w:rsidP="009E480B">
            <w:r>
              <w:t>Manager</w:t>
            </w:r>
          </w:p>
        </w:tc>
      </w:tr>
      <w:tr w:rsidR="00C7460E" w14:paraId="6D43D75E" w14:textId="77777777" w:rsidTr="009E480B">
        <w:tc>
          <w:tcPr>
            <w:tcW w:w="1413" w:type="dxa"/>
          </w:tcPr>
          <w:p w14:paraId="07A6A2B2" w14:textId="77777777" w:rsidR="00C7460E" w:rsidRDefault="00C7460E" w:rsidP="009E480B">
            <w:r>
              <w:t>9</w:t>
            </w:r>
          </w:p>
        </w:tc>
        <w:tc>
          <w:tcPr>
            <w:tcW w:w="3556" w:type="dxa"/>
          </w:tcPr>
          <w:p w14:paraId="1EBC4D2D" w14:textId="77777777" w:rsidR="00C7460E" w:rsidRPr="009F7006" w:rsidRDefault="00C7460E" w:rsidP="009E480B">
            <w:pPr>
              <w:pStyle w:val="NoSpacing"/>
              <w:rPr>
                <w:i/>
              </w:rPr>
            </w:pPr>
            <w:r w:rsidRPr="004360A8">
              <w:rPr>
                <w:i/>
              </w:rPr>
              <w:t>remove Client</w:t>
            </w:r>
          </w:p>
        </w:tc>
        <w:tc>
          <w:tcPr>
            <w:tcW w:w="3531" w:type="dxa"/>
          </w:tcPr>
          <w:p w14:paraId="38E967E7" w14:textId="77777777" w:rsidR="00C7460E" w:rsidRDefault="00C7460E" w:rsidP="009E480B">
            <w:r>
              <w:t>Manager</w:t>
            </w:r>
          </w:p>
        </w:tc>
      </w:tr>
      <w:tr w:rsidR="00C7460E" w14:paraId="7B4970C5" w14:textId="77777777" w:rsidTr="009E480B">
        <w:tc>
          <w:tcPr>
            <w:tcW w:w="1413" w:type="dxa"/>
          </w:tcPr>
          <w:p w14:paraId="5EAA11CE" w14:textId="77777777" w:rsidR="00C7460E" w:rsidRDefault="00C7460E" w:rsidP="009E480B">
            <w:r>
              <w:t>10</w:t>
            </w:r>
          </w:p>
        </w:tc>
        <w:tc>
          <w:tcPr>
            <w:tcW w:w="3556" w:type="dxa"/>
          </w:tcPr>
          <w:p w14:paraId="3D79F1F7" w14:textId="77777777" w:rsidR="00C7460E" w:rsidRPr="009F7006" w:rsidRDefault="00C7460E" w:rsidP="009E480B">
            <w:pPr>
              <w:pStyle w:val="NoSpacing"/>
              <w:rPr>
                <w:i/>
              </w:rPr>
            </w:pPr>
            <w:r w:rsidRPr="00770B00">
              <w:rPr>
                <w:i/>
              </w:rPr>
              <w:t xml:space="preserve">Add client to </w:t>
            </w:r>
            <w:r>
              <w:rPr>
                <w:i/>
              </w:rPr>
              <w:t xml:space="preserve">a </w:t>
            </w:r>
            <w:r w:rsidRPr="00770B00">
              <w:rPr>
                <w:i/>
              </w:rPr>
              <w:t>supported house</w:t>
            </w:r>
          </w:p>
        </w:tc>
        <w:tc>
          <w:tcPr>
            <w:tcW w:w="3531" w:type="dxa"/>
          </w:tcPr>
          <w:p w14:paraId="0A445A50" w14:textId="77777777" w:rsidR="00C7460E" w:rsidRDefault="00C7460E" w:rsidP="009E480B">
            <w:r>
              <w:t>Manager</w:t>
            </w:r>
          </w:p>
        </w:tc>
      </w:tr>
      <w:tr w:rsidR="00C7460E" w14:paraId="3F831F79" w14:textId="77777777" w:rsidTr="009E480B">
        <w:tc>
          <w:tcPr>
            <w:tcW w:w="1413" w:type="dxa"/>
          </w:tcPr>
          <w:p w14:paraId="4B78413B" w14:textId="77777777" w:rsidR="00C7460E" w:rsidRDefault="00C7460E" w:rsidP="009E480B">
            <w:r>
              <w:t>11</w:t>
            </w:r>
          </w:p>
        </w:tc>
        <w:tc>
          <w:tcPr>
            <w:tcW w:w="3556" w:type="dxa"/>
          </w:tcPr>
          <w:p w14:paraId="5F6B6473" w14:textId="77777777" w:rsidR="00C7460E" w:rsidRPr="009F7006" w:rsidRDefault="00C7460E" w:rsidP="009E480B">
            <w:pPr>
              <w:pStyle w:val="NoSpacing"/>
              <w:rPr>
                <w:i/>
              </w:rPr>
            </w:pPr>
            <w:r w:rsidRPr="004C39C0">
              <w:rPr>
                <w:i/>
              </w:rPr>
              <w:t xml:space="preserve">remove </w:t>
            </w:r>
            <w:r>
              <w:rPr>
                <w:i/>
              </w:rPr>
              <w:t xml:space="preserve">a </w:t>
            </w:r>
            <w:r w:rsidRPr="004C39C0">
              <w:rPr>
                <w:i/>
              </w:rPr>
              <w:t>client from supported house</w:t>
            </w:r>
          </w:p>
        </w:tc>
        <w:tc>
          <w:tcPr>
            <w:tcW w:w="3531" w:type="dxa"/>
          </w:tcPr>
          <w:p w14:paraId="35F97ED2" w14:textId="77777777" w:rsidR="00C7460E" w:rsidRDefault="00C7460E" w:rsidP="009E480B">
            <w:r>
              <w:t>Manager</w:t>
            </w:r>
          </w:p>
        </w:tc>
      </w:tr>
      <w:tr w:rsidR="00C7460E" w14:paraId="6F42BACC" w14:textId="77777777" w:rsidTr="009E480B">
        <w:tc>
          <w:tcPr>
            <w:tcW w:w="1413" w:type="dxa"/>
          </w:tcPr>
          <w:p w14:paraId="245B2EFD" w14:textId="77777777" w:rsidR="00C7460E" w:rsidRDefault="00C7460E" w:rsidP="009E480B">
            <w:r>
              <w:t>12</w:t>
            </w:r>
          </w:p>
        </w:tc>
        <w:tc>
          <w:tcPr>
            <w:tcW w:w="3556" w:type="dxa"/>
          </w:tcPr>
          <w:p w14:paraId="59266511" w14:textId="77777777" w:rsidR="00C7460E" w:rsidRPr="009F7006" w:rsidRDefault="00C7460E" w:rsidP="009E480B">
            <w:pPr>
              <w:pStyle w:val="NoSpacing"/>
              <w:rPr>
                <w:i/>
              </w:rPr>
            </w:pPr>
            <w:r w:rsidRPr="00417C2C">
              <w:rPr>
                <w:i/>
              </w:rPr>
              <w:t>display Support staff’s timetable</w:t>
            </w:r>
            <w:r>
              <w:rPr>
                <w:i/>
              </w:rPr>
              <w:t>.</w:t>
            </w:r>
          </w:p>
        </w:tc>
        <w:tc>
          <w:tcPr>
            <w:tcW w:w="3531" w:type="dxa"/>
          </w:tcPr>
          <w:p w14:paraId="3100301E" w14:textId="77777777" w:rsidR="00C7460E" w:rsidRDefault="00C7460E" w:rsidP="009E480B">
            <w:r>
              <w:t>Manager</w:t>
            </w:r>
          </w:p>
        </w:tc>
      </w:tr>
      <w:tr w:rsidR="00C7460E" w14:paraId="31E4A13D" w14:textId="77777777" w:rsidTr="009E480B">
        <w:tc>
          <w:tcPr>
            <w:tcW w:w="1413" w:type="dxa"/>
          </w:tcPr>
          <w:p w14:paraId="6E052462" w14:textId="77777777" w:rsidR="00C7460E" w:rsidRDefault="00C7460E" w:rsidP="009E480B">
            <w:r>
              <w:t>13</w:t>
            </w:r>
          </w:p>
        </w:tc>
        <w:tc>
          <w:tcPr>
            <w:tcW w:w="3556" w:type="dxa"/>
          </w:tcPr>
          <w:p w14:paraId="5651C29B" w14:textId="77777777" w:rsidR="00C7460E" w:rsidRPr="009F7006" w:rsidRDefault="00C7460E" w:rsidP="009E480B">
            <w:pPr>
              <w:pStyle w:val="NoSpacing"/>
              <w:rPr>
                <w:i/>
              </w:rPr>
            </w:pPr>
            <w:r w:rsidRPr="00417C2C">
              <w:rPr>
                <w:i/>
              </w:rPr>
              <w:t xml:space="preserve">display </w:t>
            </w:r>
            <w:r>
              <w:rPr>
                <w:i/>
              </w:rPr>
              <w:t>client’</w:t>
            </w:r>
            <w:r w:rsidRPr="00417C2C">
              <w:rPr>
                <w:i/>
              </w:rPr>
              <w:t>s timetable</w:t>
            </w:r>
            <w:r>
              <w:rPr>
                <w:i/>
              </w:rPr>
              <w:t>.</w:t>
            </w:r>
          </w:p>
        </w:tc>
        <w:tc>
          <w:tcPr>
            <w:tcW w:w="3531" w:type="dxa"/>
          </w:tcPr>
          <w:p w14:paraId="19A389A8" w14:textId="77777777" w:rsidR="00C7460E" w:rsidRDefault="00C7460E" w:rsidP="009E480B">
            <w:r>
              <w:t>Manager and support staff member</w:t>
            </w:r>
          </w:p>
        </w:tc>
      </w:tr>
      <w:tr w:rsidR="00C7460E" w14:paraId="0206C7CD" w14:textId="77777777" w:rsidTr="009E480B">
        <w:tc>
          <w:tcPr>
            <w:tcW w:w="1413" w:type="dxa"/>
          </w:tcPr>
          <w:p w14:paraId="2B0A6546" w14:textId="77777777" w:rsidR="00C7460E" w:rsidRDefault="00C7460E" w:rsidP="009E480B">
            <w:r>
              <w:t>14</w:t>
            </w:r>
          </w:p>
        </w:tc>
        <w:tc>
          <w:tcPr>
            <w:tcW w:w="3556" w:type="dxa"/>
          </w:tcPr>
          <w:p w14:paraId="48DBE62D" w14:textId="77777777" w:rsidR="00C7460E" w:rsidRPr="00417C2C" w:rsidRDefault="00C7460E" w:rsidP="009E480B">
            <w:pPr>
              <w:pStyle w:val="NoSpacing"/>
              <w:rPr>
                <w:i/>
              </w:rPr>
            </w:pPr>
            <w:r w:rsidRPr="00417C2C">
              <w:rPr>
                <w:i/>
              </w:rPr>
              <w:t>display timetable</w:t>
            </w:r>
          </w:p>
        </w:tc>
        <w:tc>
          <w:tcPr>
            <w:tcW w:w="3531" w:type="dxa"/>
          </w:tcPr>
          <w:p w14:paraId="371A2B95" w14:textId="77777777" w:rsidR="00C7460E" w:rsidRDefault="00C7460E" w:rsidP="009E480B">
            <w:r>
              <w:t>support staff member</w:t>
            </w:r>
          </w:p>
        </w:tc>
      </w:tr>
      <w:tr w:rsidR="00C7460E" w14:paraId="1971D928" w14:textId="77777777" w:rsidTr="009E480B">
        <w:tc>
          <w:tcPr>
            <w:tcW w:w="1413" w:type="dxa"/>
          </w:tcPr>
          <w:p w14:paraId="592BC0B0" w14:textId="77777777" w:rsidR="00C7460E" w:rsidRDefault="00C7460E" w:rsidP="009E480B">
            <w:r>
              <w:t>15</w:t>
            </w:r>
          </w:p>
        </w:tc>
        <w:tc>
          <w:tcPr>
            <w:tcW w:w="3556" w:type="dxa"/>
          </w:tcPr>
          <w:p w14:paraId="7E8C0923" w14:textId="77777777" w:rsidR="00C7460E" w:rsidRPr="00417C2C" w:rsidRDefault="00C7460E" w:rsidP="009E480B">
            <w:pPr>
              <w:pStyle w:val="NoSpacing"/>
              <w:rPr>
                <w:i/>
              </w:rPr>
            </w:pPr>
            <w:r>
              <w:rPr>
                <w:i/>
              </w:rPr>
              <w:t>R</w:t>
            </w:r>
            <w:r w:rsidRPr="00DE60AB">
              <w:rPr>
                <w:i/>
              </w:rPr>
              <w:t>ecord an Appointment</w:t>
            </w:r>
            <w:r>
              <w:rPr>
                <w:i/>
              </w:rPr>
              <w:t xml:space="preserve"> Meeting.</w:t>
            </w:r>
          </w:p>
        </w:tc>
        <w:tc>
          <w:tcPr>
            <w:tcW w:w="3531" w:type="dxa"/>
          </w:tcPr>
          <w:p w14:paraId="5D477574" w14:textId="77777777" w:rsidR="00C7460E" w:rsidRDefault="00C7460E" w:rsidP="009E480B">
            <w:r>
              <w:t>support staff member</w:t>
            </w:r>
          </w:p>
        </w:tc>
      </w:tr>
      <w:tr w:rsidR="00C7460E" w14:paraId="0A54E75D" w14:textId="77777777" w:rsidTr="009E480B">
        <w:tc>
          <w:tcPr>
            <w:tcW w:w="1413" w:type="dxa"/>
          </w:tcPr>
          <w:p w14:paraId="3FA48A3B" w14:textId="77777777" w:rsidR="00C7460E" w:rsidRDefault="00C7460E" w:rsidP="009E480B">
            <w:r>
              <w:t>16</w:t>
            </w:r>
          </w:p>
        </w:tc>
        <w:tc>
          <w:tcPr>
            <w:tcW w:w="3556" w:type="dxa"/>
          </w:tcPr>
          <w:p w14:paraId="2657C3D7" w14:textId="77777777" w:rsidR="00C7460E" w:rsidRPr="00DE60AB" w:rsidRDefault="00C7460E" w:rsidP="009E480B">
            <w:pPr>
              <w:pStyle w:val="NoSpacing"/>
              <w:rPr>
                <w:i/>
              </w:rPr>
            </w:pPr>
            <w:r w:rsidRPr="00D16379">
              <w:rPr>
                <w:i/>
              </w:rPr>
              <w:t>display appointment records of a client</w:t>
            </w:r>
          </w:p>
        </w:tc>
        <w:tc>
          <w:tcPr>
            <w:tcW w:w="3531" w:type="dxa"/>
          </w:tcPr>
          <w:p w14:paraId="1000D0BF" w14:textId="77777777" w:rsidR="00C7460E" w:rsidRDefault="00C7460E" w:rsidP="009E480B">
            <w:r>
              <w:t>support staff member</w:t>
            </w:r>
          </w:p>
        </w:tc>
      </w:tr>
      <w:tr w:rsidR="00C7460E" w14:paraId="46BDCA22" w14:textId="77777777" w:rsidTr="009E480B">
        <w:tc>
          <w:tcPr>
            <w:tcW w:w="1413" w:type="dxa"/>
          </w:tcPr>
          <w:p w14:paraId="763C8232" w14:textId="77777777" w:rsidR="00C7460E" w:rsidRDefault="00C7460E" w:rsidP="009E480B">
            <w:r>
              <w:t>17</w:t>
            </w:r>
          </w:p>
        </w:tc>
        <w:tc>
          <w:tcPr>
            <w:tcW w:w="3556" w:type="dxa"/>
          </w:tcPr>
          <w:p w14:paraId="0A5BA6D6" w14:textId="77777777" w:rsidR="00C7460E" w:rsidRPr="00DE60AB" w:rsidRDefault="00C7460E" w:rsidP="009E480B">
            <w:pPr>
              <w:pStyle w:val="NoSpacing"/>
              <w:rPr>
                <w:i/>
              </w:rPr>
            </w:pPr>
            <w:r w:rsidRPr="00D16379">
              <w:rPr>
                <w:i/>
              </w:rPr>
              <w:t>display a client’s details.</w:t>
            </w:r>
          </w:p>
        </w:tc>
        <w:tc>
          <w:tcPr>
            <w:tcW w:w="3531" w:type="dxa"/>
          </w:tcPr>
          <w:p w14:paraId="791C1E28" w14:textId="77777777" w:rsidR="00C7460E" w:rsidRDefault="00C7460E" w:rsidP="009E480B">
            <w:r>
              <w:t>Manager and support staff member</w:t>
            </w:r>
          </w:p>
        </w:tc>
      </w:tr>
      <w:tr w:rsidR="00C7460E" w14:paraId="2CDEC802" w14:textId="77777777" w:rsidTr="009E480B">
        <w:tc>
          <w:tcPr>
            <w:tcW w:w="1413" w:type="dxa"/>
          </w:tcPr>
          <w:p w14:paraId="7A005FE0" w14:textId="77777777" w:rsidR="00C7460E" w:rsidRDefault="00C7460E" w:rsidP="009E480B">
            <w:r>
              <w:t>18</w:t>
            </w:r>
          </w:p>
        </w:tc>
        <w:tc>
          <w:tcPr>
            <w:tcW w:w="3556" w:type="dxa"/>
          </w:tcPr>
          <w:p w14:paraId="7B6B194B" w14:textId="77777777" w:rsidR="00C7460E" w:rsidRPr="00DE60AB" w:rsidRDefault="00C7460E" w:rsidP="009E480B">
            <w:pPr>
              <w:pStyle w:val="NoSpacing"/>
              <w:rPr>
                <w:i/>
              </w:rPr>
            </w:pPr>
            <w:r w:rsidRPr="00D16379">
              <w:rPr>
                <w:i/>
              </w:rPr>
              <w:t>Create a note related to a client</w:t>
            </w:r>
          </w:p>
        </w:tc>
        <w:tc>
          <w:tcPr>
            <w:tcW w:w="3531" w:type="dxa"/>
          </w:tcPr>
          <w:p w14:paraId="56B65B70" w14:textId="77777777" w:rsidR="00C7460E" w:rsidRDefault="00C7460E" w:rsidP="009E480B">
            <w:r>
              <w:t>support staff member</w:t>
            </w:r>
          </w:p>
        </w:tc>
      </w:tr>
      <w:tr w:rsidR="00C7460E" w14:paraId="3C6FD17C" w14:textId="77777777" w:rsidTr="009E480B">
        <w:tc>
          <w:tcPr>
            <w:tcW w:w="1413" w:type="dxa"/>
          </w:tcPr>
          <w:p w14:paraId="79ABB2EA" w14:textId="77777777" w:rsidR="00C7460E" w:rsidRDefault="00C7460E" w:rsidP="009E480B">
            <w:r>
              <w:t>19</w:t>
            </w:r>
          </w:p>
        </w:tc>
        <w:tc>
          <w:tcPr>
            <w:tcW w:w="3556" w:type="dxa"/>
          </w:tcPr>
          <w:p w14:paraId="4AFBB212" w14:textId="77777777" w:rsidR="00C7460E" w:rsidRPr="00DE60AB" w:rsidRDefault="00C7460E" w:rsidP="009E480B">
            <w:pPr>
              <w:pStyle w:val="NoSpacing"/>
              <w:rPr>
                <w:i/>
              </w:rPr>
            </w:pPr>
            <w:r w:rsidRPr="00D16379">
              <w:rPr>
                <w:i/>
              </w:rPr>
              <w:t>display notes created about a client</w:t>
            </w:r>
          </w:p>
        </w:tc>
        <w:tc>
          <w:tcPr>
            <w:tcW w:w="3531" w:type="dxa"/>
          </w:tcPr>
          <w:p w14:paraId="34EB2825" w14:textId="77777777" w:rsidR="00C7460E" w:rsidRDefault="00C7460E" w:rsidP="009E480B">
            <w:r>
              <w:t>support staff member</w:t>
            </w:r>
          </w:p>
        </w:tc>
      </w:tr>
      <w:tr w:rsidR="00C7460E" w14:paraId="7214E094" w14:textId="77777777" w:rsidTr="009E480B">
        <w:tc>
          <w:tcPr>
            <w:tcW w:w="1413" w:type="dxa"/>
          </w:tcPr>
          <w:p w14:paraId="28C444CF" w14:textId="77777777" w:rsidR="00C7460E" w:rsidRDefault="00C7460E" w:rsidP="009E480B">
            <w:r>
              <w:t>20</w:t>
            </w:r>
          </w:p>
        </w:tc>
        <w:tc>
          <w:tcPr>
            <w:tcW w:w="3556" w:type="dxa"/>
          </w:tcPr>
          <w:p w14:paraId="0C908CF9" w14:textId="77777777" w:rsidR="00C7460E" w:rsidRPr="00D16379" w:rsidRDefault="00C7460E" w:rsidP="009E480B">
            <w:pPr>
              <w:pStyle w:val="NoSpacing"/>
              <w:rPr>
                <w:i/>
              </w:rPr>
            </w:pPr>
            <w:r w:rsidRPr="004E7892">
              <w:rPr>
                <w:i/>
              </w:rPr>
              <w:t>display support team information</w:t>
            </w:r>
          </w:p>
        </w:tc>
        <w:tc>
          <w:tcPr>
            <w:tcW w:w="3531" w:type="dxa"/>
          </w:tcPr>
          <w:p w14:paraId="207CE2C8" w14:textId="77777777" w:rsidR="00C7460E" w:rsidRDefault="00C7460E" w:rsidP="009E480B">
            <w:r>
              <w:t>Client</w:t>
            </w:r>
          </w:p>
        </w:tc>
      </w:tr>
      <w:tr w:rsidR="00C7460E" w14:paraId="3651219A" w14:textId="77777777" w:rsidTr="009E480B">
        <w:tc>
          <w:tcPr>
            <w:tcW w:w="1413" w:type="dxa"/>
          </w:tcPr>
          <w:p w14:paraId="25F88A60" w14:textId="77777777" w:rsidR="00C7460E" w:rsidRDefault="00C7460E" w:rsidP="009E480B">
            <w:r>
              <w:t>21</w:t>
            </w:r>
          </w:p>
        </w:tc>
        <w:tc>
          <w:tcPr>
            <w:tcW w:w="3556" w:type="dxa"/>
          </w:tcPr>
          <w:p w14:paraId="4AE13B0C" w14:textId="77777777" w:rsidR="00C7460E" w:rsidRPr="00D16379" w:rsidRDefault="00C7460E" w:rsidP="009E480B">
            <w:pPr>
              <w:pStyle w:val="NoSpacing"/>
              <w:rPr>
                <w:i/>
              </w:rPr>
            </w:pPr>
            <w:r w:rsidRPr="0082110B">
              <w:rPr>
                <w:i/>
              </w:rPr>
              <w:t xml:space="preserve">remove </w:t>
            </w:r>
            <w:r>
              <w:rPr>
                <w:i/>
              </w:rPr>
              <w:t xml:space="preserve">a </w:t>
            </w:r>
            <w:r w:rsidRPr="0082110B">
              <w:rPr>
                <w:i/>
              </w:rPr>
              <w:t xml:space="preserve">member from </w:t>
            </w:r>
            <w:r>
              <w:rPr>
                <w:i/>
              </w:rPr>
              <w:t xml:space="preserve">the </w:t>
            </w:r>
            <w:r w:rsidRPr="0082110B">
              <w:rPr>
                <w:i/>
              </w:rPr>
              <w:t>client's support team</w:t>
            </w:r>
          </w:p>
        </w:tc>
        <w:tc>
          <w:tcPr>
            <w:tcW w:w="3531" w:type="dxa"/>
          </w:tcPr>
          <w:p w14:paraId="3DA321B6" w14:textId="77777777" w:rsidR="00C7460E" w:rsidRDefault="00C7460E" w:rsidP="009E480B">
            <w:r>
              <w:t>Manager</w:t>
            </w:r>
          </w:p>
        </w:tc>
      </w:tr>
      <w:tr w:rsidR="00C7460E" w14:paraId="4747AEBF" w14:textId="77777777" w:rsidTr="009E480B">
        <w:tc>
          <w:tcPr>
            <w:tcW w:w="1413" w:type="dxa"/>
          </w:tcPr>
          <w:p w14:paraId="6182ECA8" w14:textId="77777777" w:rsidR="00C7460E" w:rsidRDefault="00C7460E" w:rsidP="009E480B">
            <w:r>
              <w:t>22</w:t>
            </w:r>
          </w:p>
        </w:tc>
        <w:tc>
          <w:tcPr>
            <w:tcW w:w="3556" w:type="dxa"/>
          </w:tcPr>
          <w:p w14:paraId="76BDCF75" w14:textId="77777777" w:rsidR="00C7460E" w:rsidRPr="004E7892" w:rsidRDefault="00C7460E" w:rsidP="009E480B">
            <w:pPr>
              <w:pStyle w:val="NoSpacing"/>
              <w:rPr>
                <w:i/>
              </w:rPr>
            </w:pPr>
            <w:r>
              <w:rPr>
                <w:i/>
              </w:rPr>
              <w:t>add</w:t>
            </w:r>
            <w:r w:rsidRPr="0082110B">
              <w:rPr>
                <w:i/>
              </w:rPr>
              <w:t xml:space="preserve"> </w:t>
            </w:r>
            <w:r>
              <w:rPr>
                <w:i/>
              </w:rPr>
              <w:t xml:space="preserve">a </w:t>
            </w:r>
            <w:r w:rsidRPr="0082110B">
              <w:rPr>
                <w:i/>
              </w:rPr>
              <w:t xml:space="preserve">member </w:t>
            </w:r>
            <w:r>
              <w:rPr>
                <w:i/>
              </w:rPr>
              <w:t xml:space="preserve">to </w:t>
            </w:r>
            <w:r w:rsidRPr="0082110B">
              <w:rPr>
                <w:i/>
              </w:rPr>
              <w:t>client's support team</w:t>
            </w:r>
          </w:p>
        </w:tc>
        <w:tc>
          <w:tcPr>
            <w:tcW w:w="3531" w:type="dxa"/>
          </w:tcPr>
          <w:p w14:paraId="6ACCA0F4" w14:textId="77777777" w:rsidR="00C7460E" w:rsidRDefault="00C7460E" w:rsidP="009E480B">
            <w:r>
              <w:t>Manager</w:t>
            </w:r>
          </w:p>
        </w:tc>
      </w:tr>
      <w:tr w:rsidR="00C7460E" w14:paraId="3AB758EA" w14:textId="77777777" w:rsidTr="009E480B">
        <w:tc>
          <w:tcPr>
            <w:tcW w:w="1413" w:type="dxa"/>
          </w:tcPr>
          <w:p w14:paraId="2407A3D7" w14:textId="77777777" w:rsidR="00C7460E" w:rsidRDefault="00C7460E" w:rsidP="009E480B">
            <w:r>
              <w:t>23</w:t>
            </w:r>
          </w:p>
        </w:tc>
        <w:tc>
          <w:tcPr>
            <w:tcW w:w="3556" w:type="dxa"/>
          </w:tcPr>
          <w:p w14:paraId="54252966" w14:textId="77777777" w:rsidR="00C7460E" w:rsidRDefault="00C7460E" w:rsidP="009E480B">
            <w:pPr>
              <w:pStyle w:val="NoSpacing"/>
              <w:rPr>
                <w:i/>
              </w:rPr>
            </w:pPr>
            <w:r>
              <w:rPr>
                <w:i/>
              </w:rPr>
              <w:t>Change the client’s key worker</w:t>
            </w:r>
          </w:p>
        </w:tc>
        <w:tc>
          <w:tcPr>
            <w:tcW w:w="3531" w:type="dxa"/>
          </w:tcPr>
          <w:p w14:paraId="30B21409" w14:textId="77777777" w:rsidR="00C7460E" w:rsidRDefault="00C7460E" w:rsidP="009E480B">
            <w:r>
              <w:t>Manager</w:t>
            </w:r>
          </w:p>
        </w:tc>
      </w:tr>
      <w:tr w:rsidR="00C7460E" w14:paraId="0355C6DB" w14:textId="77777777" w:rsidTr="009E480B">
        <w:tc>
          <w:tcPr>
            <w:tcW w:w="1413" w:type="dxa"/>
          </w:tcPr>
          <w:p w14:paraId="26DAD2F7" w14:textId="77777777" w:rsidR="00C7460E" w:rsidRDefault="00C7460E" w:rsidP="009E480B">
            <w:r>
              <w:t>24</w:t>
            </w:r>
          </w:p>
        </w:tc>
        <w:tc>
          <w:tcPr>
            <w:tcW w:w="3556" w:type="dxa"/>
          </w:tcPr>
          <w:p w14:paraId="33DC0BEC" w14:textId="77777777" w:rsidR="00C7460E" w:rsidRDefault="00C7460E" w:rsidP="009E480B">
            <w:pPr>
              <w:pStyle w:val="NoSpacing"/>
              <w:rPr>
                <w:i/>
              </w:rPr>
            </w:pPr>
            <w:r w:rsidRPr="001931D1">
              <w:rPr>
                <w:i/>
              </w:rPr>
              <w:t xml:space="preserve">Display Flagged behavioural </w:t>
            </w:r>
            <w:r w:rsidRPr="00386232">
              <w:rPr>
                <w:i/>
              </w:rPr>
              <w:t>warning</w:t>
            </w:r>
            <w:r w:rsidRPr="001931D1">
              <w:rPr>
                <w:i/>
              </w:rPr>
              <w:t>.</w:t>
            </w:r>
          </w:p>
        </w:tc>
        <w:tc>
          <w:tcPr>
            <w:tcW w:w="3531" w:type="dxa"/>
          </w:tcPr>
          <w:p w14:paraId="1BC22D6F" w14:textId="77777777" w:rsidR="00C7460E" w:rsidRDefault="00C7460E" w:rsidP="009E480B">
            <w:r>
              <w:t>support staff member</w:t>
            </w:r>
          </w:p>
        </w:tc>
      </w:tr>
    </w:tbl>
    <w:p w14:paraId="0CBA76A2" w14:textId="77777777" w:rsidR="00C7460E" w:rsidRDefault="00C7460E" w:rsidP="00C7460E">
      <w:r>
        <w:br w:type="page"/>
      </w:r>
    </w:p>
    <w:p w14:paraId="6865EBBB" w14:textId="77777777" w:rsidR="00C7460E" w:rsidRPr="001E5EE5" w:rsidRDefault="00C7460E" w:rsidP="00C7460E">
      <w:pPr>
        <w:pStyle w:val="Heading3"/>
      </w:pPr>
      <w:bookmarkStart w:id="186" w:name="_Toc19455103"/>
      <w:bookmarkStart w:id="187" w:name="_Toc19455323"/>
      <w:r w:rsidRPr="00F92262">
        <w:lastRenderedPageBreak/>
        <w:t>Individual Product Use Cases</w:t>
      </w:r>
      <w:bookmarkEnd w:id="186"/>
      <w:bookmarkEnd w:id="187"/>
    </w:p>
    <w:p w14:paraId="29115EB2" w14:textId="77777777" w:rsidR="00C7460E" w:rsidRPr="005A6493" w:rsidRDefault="00C7460E" w:rsidP="00C7460E">
      <w:pPr>
        <w:pStyle w:val="Heading4"/>
      </w:pPr>
      <w:bookmarkStart w:id="188" w:name="_Toc2779294"/>
      <w:r w:rsidRPr="00FC36E0">
        <w:rPr>
          <w:b/>
        </w:rPr>
        <w:t>Identifier and Name</w:t>
      </w:r>
      <w:r w:rsidRPr="005A6493">
        <w:t>:</w:t>
      </w:r>
      <w:r w:rsidRPr="005A6493">
        <w:tab/>
      </w:r>
      <w:r w:rsidRPr="005A6493">
        <w:rPr>
          <w:rStyle w:val="Heading2Char"/>
          <w:sz w:val="22"/>
          <w:szCs w:val="22"/>
        </w:rPr>
        <w:t>UC1 log-in</w:t>
      </w:r>
      <w:bookmarkEnd w:id="188"/>
    </w:p>
    <w:p w14:paraId="1A6A8C83" w14:textId="77777777" w:rsidR="00C7460E" w:rsidRDefault="00C7460E" w:rsidP="00C7460E">
      <w:pPr>
        <w:pStyle w:val="NoSpacing"/>
      </w:pPr>
      <w:bookmarkStart w:id="189" w:name="_Hlk1985907"/>
      <w:r w:rsidRPr="00DA5DF0">
        <w:rPr>
          <w:b/>
        </w:rPr>
        <w:t>Initiator</w:t>
      </w:r>
      <w:bookmarkEnd w:id="189"/>
      <w:r>
        <w:t>:</w:t>
      </w:r>
      <w:r>
        <w:tab/>
      </w:r>
      <w:r>
        <w:tab/>
      </w:r>
      <w:bookmarkStart w:id="190" w:name="_Hlk1984898"/>
      <w:r>
        <w:t>Manager, support staff member or client</w:t>
      </w:r>
    </w:p>
    <w:bookmarkEnd w:id="190"/>
    <w:p w14:paraId="049D39C3" w14:textId="77777777" w:rsidR="00C7460E" w:rsidRDefault="00C7460E" w:rsidP="00C7460E">
      <w:pPr>
        <w:pStyle w:val="NoSpacing"/>
      </w:pPr>
      <w:r w:rsidRPr="00DA5DF0">
        <w:rPr>
          <w:b/>
        </w:rPr>
        <w:t>Goal</w:t>
      </w:r>
      <w:r>
        <w:t>:</w:t>
      </w:r>
      <w:r>
        <w:tab/>
      </w:r>
      <w:r>
        <w:tab/>
      </w:r>
      <w:r>
        <w:tab/>
        <w:t>the user is identified and logged-in into the system</w:t>
      </w:r>
    </w:p>
    <w:p w14:paraId="1EBD9BD9" w14:textId="77777777" w:rsidR="00C7460E" w:rsidRDefault="00C7460E" w:rsidP="00C7460E">
      <w:pPr>
        <w:pStyle w:val="NoSpacing"/>
        <w:ind w:left="1440" w:hanging="1440"/>
      </w:pPr>
      <w:r w:rsidRPr="00DA5DF0">
        <w:rPr>
          <w:b/>
        </w:rPr>
        <w:t>Precondition</w:t>
      </w:r>
      <w:r>
        <w:t>:</w:t>
      </w:r>
      <w:r>
        <w:tab/>
      </w:r>
      <w:r>
        <w:tab/>
        <w:t>None (there are no conditions to be satisfied before this use case can</w:t>
      </w:r>
    </w:p>
    <w:p w14:paraId="6B109B89" w14:textId="77777777" w:rsidR="00C7460E" w:rsidRDefault="00C7460E" w:rsidP="00C7460E">
      <w:pPr>
        <w:pStyle w:val="NoSpacing"/>
        <w:ind w:left="1440" w:firstLine="720"/>
      </w:pPr>
      <w:r>
        <w:t xml:space="preserve"> be carried out.) </w:t>
      </w:r>
    </w:p>
    <w:p w14:paraId="772BD073" w14:textId="77777777" w:rsidR="00C7460E" w:rsidRDefault="00C7460E" w:rsidP="00C7460E">
      <w:pPr>
        <w:pStyle w:val="NoSpacing"/>
        <w:ind w:left="1440" w:hanging="1440"/>
      </w:pPr>
      <w:r w:rsidRPr="00DA5DF0">
        <w:rPr>
          <w:b/>
        </w:rPr>
        <w:t>Postcondition</w:t>
      </w:r>
      <w:r>
        <w:t>:</w:t>
      </w:r>
      <w:r>
        <w:tab/>
      </w:r>
      <w:r>
        <w:tab/>
        <w:t xml:space="preserve">the user is </w:t>
      </w:r>
      <w:r w:rsidRPr="00251CAA">
        <w:t xml:space="preserve">authenticated, </w:t>
      </w:r>
      <w:r>
        <w:t>and the dashboard is displayed</w:t>
      </w:r>
    </w:p>
    <w:p w14:paraId="66E8CB61" w14:textId="77777777" w:rsidR="00C7460E" w:rsidRDefault="00C7460E" w:rsidP="00C7460E">
      <w:pPr>
        <w:pStyle w:val="NoSpacing"/>
        <w:ind w:left="1440" w:firstLine="720"/>
      </w:pPr>
      <w:r>
        <w:t>for the current user level.</w:t>
      </w:r>
    </w:p>
    <w:p w14:paraId="0BCF2EF8" w14:textId="77777777" w:rsidR="00C7460E" w:rsidRDefault="00C7460E" w:rsidP="00C7460E">
      <w:pPr>
        <w:pStyle w:val="NoSpacing"/>
        <w:ind w:left="1440" w:hanging="1440"/>
      </w:pPr>
      <w:r w:rsidRPr="00DA5DF0">
        <w:rPr>
          <w:b/>
        </w:rPr>
        <w:t>Assumptions</w:t>
      </w:r>
      <w:r>
        <w:t>:</w:t>
      </w:r>
      <w:r>
        <w:tab/>
      </w:r>
      <w:r>
        <w:tab/>
        <w:t>the initiator is using a web browser to perform the use case.</w:t>
      </w:r>
    </w:p>
    <w:p w14:paraId="264994B2" w14:textId="77777777" w:rsidR="00C7460E" w:rsidRDefault="00C7460E" w:rsidP="00C7460E">
      <w:pPr>
        <w:pStyle w:val="NoSpacing"/>
        <w:ind w:left="1440" w:hanging="1440"/>
      </w:pPr>
    </w:p>
    <w:p w14:paraId="6FDA37C5" w14:textId="77777777" w:rsidR="00C7460E" w:rsidRDefault="00C7460E" w:rsidP="00C7460E">
      <w:pPr>
        <w:pStyle w:val="NoSpacing"/>
        <w:ind w:left="1440" w:hanging="1440"/>
        <w:rPr>
          <w:b/>
        </w:rPr>
      </w:pPr>
      <w:r w:rsidRPr="00DA5DF0">
        <w:rPr>
          <w:b/>
        </w:rPr>
        <w:t>Main Success Scenario</w:t>
      </w:r>
    </w:p>
    <w:p w14:paraId="219A68DE" w14:textId="77777777" w:rsidR="00C7460E" w:rsidRDefault="00C7460E" w:rsidP="00C7460E">
      <w:pPr>
        <w:pStyle w:val="NoSpacing"/>
        <w:numPr>
          <w:ilvl w:val="0"/>
          <w:numId w:val="9"/>
        </w:numPr>
      </w:pPr>
      <w:r>
        <w:t>The initiator makes a request to login.</w:t>
      </w:r>
    </w:p>
    <w:p w14:paraId="3BB5E07E" w14:textId="77777777" w:rsidR="00C7460E" w:rsidRDefault="00C7460E" w:rsidP="00C7460E">
      <w:pPr>
        <w:pStyle w:val="NoSpacing"/>
        <w:numPr>
          <w:ilvl w:val="0"/>
          <w:numId w:val="9"/>
        </w:numPr>
      </w:pPr>
      <w:r>
        <w:t>The initiator provides their username and password.</w:t>
      </w:r>
    </w:p>
    <w:p w14:paraId="4B72256D" w14:textId="77777777" w:rsidR="00C7460E" w:rsidRDefault="00C7460E" w:rsidP="00C7460E">
      <w:pPr>
        <w:pStyle w:val="NoSpacing"/>
        <w:numPr>
          <w:ilvl w:val="0"/>
          <w:numId w:val="9"/>
        </w:numPr>
      </w:pPr>
      <w:r>
        <w:t>The system checks the username against the password.</w:t>
      </w:r>
    </w:p>
    <w:p w14:paraId="7512B6C3" w14:textId="77777777" w:rsidR="00C7460E" w:rsidRDefault="00C7460E" w:rsidP="00C7460E">
      <w:pPr>
        <w:pStyle w:val="NoSpacing"/>
        <w:numPr>
          <w:ilvl w:val="0"/>
          <w:numId w:val="9"/>
        </w:numPr>
      </w:pPr>
      <w:r>
        <w:t>The system accepts the username and password and informs the initiator.</w:t>
      </w:r>
    </w:p>
    <w:p w14:paraId="69FA53D1" w14:textId="77777777" w:rsidR="00C7460E" w:rsidRDefault="00C7460E" w:rsidP="00C7460E">
      <w:pPr>
        <w:pStyle w:val="NoSpacing"/>
        <w:numPr>
          <w:ilvl w:val="0"/>
          <w:numId w:val="9"/>
        </w:numPr>
      </w:pPr>
      <w:r>
        <w:t xml:space="preserve">The initiator is logged-in to the system at the user level (Manager, </w:t>
      </w:r>
      <w:r w:rsidRPr="00F4278E">
        <w:t>support staff member</w:t>
      </w:r>
      <w:r>
        <w:t xml:space="preserve"> or client).</w:t>
      </w:r>
    </w:p>
    <w:p w14:paraId="436E783B" w14:textId="77777777" w:rsidR="00C7460E" w:rsidRDefault="00C7460E" w:rsidP="00C7460E">
      <w:pPr>
        <w:pStyle w:val="NoSpacing"/>
        <w:rPr>
          <w:b/>
        </w:rPr>
      </w:pPr>
      <w:r w:rsidRPr="0034454F">
        <w:rPr>
          <w:b/>
        </w:rPr>
        <w:t>Extensions</w:t>
      </w:r>
    </w:p>
    <w:p w14:paraId="00073A37" w14:textId="77777777" w:rsidR="00C7460E" w:rsidRDefault="00C7460E" w:rsidP="00C7460E">
      <w:pPr>
        <w:pStyle w:val="NoSpacing"/>
        <w:ind w:left="720" w:hanging="720"/>
      </w:pPr>
      <w:r>
        <w:t>3.a.1</w:t>
      </w:r>
      <w:r>
        <w:tab/>
      </w:r>
      <w:bookmarkStart w:id="191" w:name="_Hlk1989604"/>
      <w:r w:rsidRPr="000A6F2C">
        <w:rPr>
          <w:i/>
        </w:rPr>
        <w:t>user not authenticated</w:t>
      </w:r>
      <w:bookmarkEnd w:id="191"/>
      <w:r w:rsidRPr="000A6F2C">
        <w:rPr>
          <w:i/>
        </w:rPr>
        <w:t xml:space="preserve">. </w:t>
      </w:r>
      <w:r>
        <w:t>Inform the user that the username and/or password do not match</w:t>
      </w:r>
    </w:p>
    <w:p w14:paraId="30510E19" w14:textId="77777777" w:rsidR="00C7460E" w:rsidRDefault="00C7460E" w:rsidP="00C7460E">
      <w:pPr>
        <w:pStyle w:val="NoSpacing"/>
        <w:rPr>
          <w:b/>
        </w:rPr>
      </w:pPr>
    </w:p>
    <w:p w14:paraId="30969ED0" w14:textId="77777777" w:rsidR="00C7460E" w:rsidRPr="005A6493" w:rsidRDefault="00C7460E" w:rsidP="00C7460E">
      <w:pPr>
        <w:pStyle w:val="Heading4"/>
      </w:pPr>
      <w:bookmarkStart w:id="192" w:name="_Toc2779295"/>
      <w:r w:rsidRPr="00FC36E0">
        <w:rPr>
          <w:b/>
        </w:rPr>
        <w:t>Identifier and Name</w:t>
      </w:r>
      <w:r w:rsidRPr="005A6493">
        <w:t>:</w:t>
      </w:r>
      <w:r w:rsidRPr="005A6493">
        <w:tab/>
      </w:r>
      <w:r w:rsidRPr="005A6493">
        <w:rPr>
          <w:rStyle w:val="Heading2Char"/>
          <w:sz w:val="22"/>
          <w:szCs w:val="22"/>
        </w:rPr>
        <w:t>UC2 Add new staff member</w:t>
      </w:r>
      <w:bookmarkEnd w:id="192"/>
    </w:p>
    <w:p w14:paraId="1D576EDA" w14:textId="77777777" w:rsidR="00C7460E" w:rsidRDefault="00C7460E" w:rsidP="00C7460E">
      <w:pPr>
        <w:pStyle w:val="NoSpacing"/>
      </w:pPr>
      <w:r w:rsidRPr="00DA5DF0">
        <w:rPr>
          <w:b/>
        </w:rPr>
        <w:t>Initiator</w:t>
      </w:r>
      <w:r>
        <w:t>:</w:t>
      </w:r>
      <w:r>
        <w:tab/>
      </w:r>
      <w:r>
        <w:tab/>
        <w:t>Manager</w:t>
      </w:r>
    </w:p>
    <w:p w14:paraId="3E445A24" w14:textId="77777777" w:rsidR="00C7460E" w:rsidRDefault="00C7460E" w:rsidP="00C7460E">
      <w:pPr>
        <w:pStyle w:val="NoSpacing"/>
      </w:pPr>
      <w:r w:rsidRPr="00DA5DF0">
        <w:rPr>
          <w:b/>
        </w:rPr>
        <w:t>Goal</w:t>
      </w:r>
      <w:r>
        <w:t>:</w:t>
      </w:r>
      <w:r>
        <w:tab/>
      </w:r>
      <w:r>
        <w:tab/>
      </w:r>
      <w:r>
        <w:tab/>
        <w:t>Add a new staff member to the system.</w:t>
      </w:r>
    </w:p>
    <w:p w14:paraId="5F42F2B7" w14:textId="77777777" w:rsidR="00C7460E" w:rsidRDefault="00C7460E" w:rsidP="00C7460E">
      <w:pPr>
        <w:pStyle w:val="NoSpacing"/>
        <w:ind w:left="1440" w:hanging="1440"/>
      </w:pPr>
      <w:r w:rsidRPr="00DA5DF0">
        <w:rPr>
          <w:b/>
        </w:rPr>
        <w:t>Precondition</w:t>
      </w:r>
      <w:r>
        <w:t>:</w:t>
      </w:r>
      <w:r>
        <w:tab/>
      </w:r>
      <w:r>
        <w:tab/>
        <w:t xml:space="preserve">The Manager is logged-in to the system.  </w:t>
      </w:r>
    </w:p>
    <w:p w14:paraId="266635F1" w14:textId="77777777" w:rsidR="00C7460E" w:rsidRDefault="00C7460E" w:rsidP="00C7460E">
      <w:pPr>
        <w:pStyle w:val="NoSpacing"/>
      </w:pPr>
      <w:r w:rsidRPr="00DA5DF0">
        <w:rPr>
          <w:b/>
        </w:rPr>
        <w:t>Postcondition</w:t>
      </w:r>
      <w:r>
        <w:t>:</w:t>
      </w:r>
      <w:r>
        <w:tab/>
      </w:r>
      <w:r>
        <w:tab/>
        <w:t xml:space="preserve">A new staff member will be added to the system. with their, </w:t>
      </w:r>
    </w:p>
    <w:p w14:paraId="3A3021C3" w14:textId="77777777" w:rsidR="00C7460E" w:rsidRDefault="00C7460E" w:rsidP="00C7460E">
      <w:pPr>
        <w:pStyle w:val="NoSpacing"/>
        <w:ind w:left="2160"/>
      </w:pPr>
      <w:r>
        <w:t xml:space="preserve">First and last name, date of birth, sex, home address, </w:t>
      </w:r>
      <w:bookmarkStart w:id="193" w:name="_Hlk2788630"/>
      <w:r>
        <w:t>n</w:t>
      </w:r>
      <w:r w:rsidRPr="00071BA5">
        <w:t>ational Insurance number</w:t>
      </w:r>
      <w:bookmarkEnd w:id="193"/>
      <w:r>
        <w:t xml:space="preserve">, position (support staff member or manager) and area of </w:t>
      </w:r>
      <w:r w:rsidRPr="009B2F26">
        <w:t>experience</w:t>
      </w:r>
      <w:r>
        <w:t xml:space="preserve">. (general mental health, learning </w:t>
      </w:r>
      <w:r w:rsidRPr="009B2F26">
        <w:t>disabilities</w:t>
      </w:r>
      <w:r>
        <w:t>, forensic mental health).</w:t>
      </w:r>
    </w:p>
    <w:p w14:paraId="638C0D0E"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0EDDBC6A" w14:textId="77777777" w:rsidR="00C7460E" w:rsidRDefault="00C7460E" w:rsidP="00C7460E">
      <w:pPr>
        <w:pStyle w:val="NoSpacing"/>
        <w:ind w:left="1440" w:hanging="1440"/>
      </w:pPr>
    </w:p>
    <w:p w14:paraId="6B91D851" w14:textId="77777777" w:rsidR="00C7460E" w:rsidRDefault="00C7460E" w:rsidP="00C7460E">
      <w:pPr>
        <w:pStyle w:val="NoSpacing"/>
        <w:ind w:left="1440" w:hanging="1440"/>
        <w:rPr>
          <w:b/>
        </w:rPr>
      </w:pPr>
      <w:r w:rsidRPr="00DA5DF0">
        <w:rPr>
          <w:b/>
        </w:rPr>
        <w:t>Main Success Scenario</w:t>
      </w:r>
    </w:p>
    <w:p w14:paraId="552482E7" w14:textId="77777777" w:rsidR="00C7460E" w:rsidRDefault="00C7460E" w:rsidP="00C7460E">
      <w:pPr>
        <w:pStyle w:val="NoSpacing"/>
        <w:numPr>
          <w:ilvl w:val="0"/>
          <w:numId w:val="10"/>
        </w:numPr>
      </w:pPr>
      <w:r>
        <w:t>The manager makes a request to create a new staff member.</w:t>
      </w:r>
    </w:p>
    <w:p w14:paraId="74BEABE9" w14:textId="77777777" w:rsidR="00C7460E" w:rsidRDefault="00C7460E" w:rsidP="00C7460E">
      <w:pPr>
        <w:pStyle w:val="NoSpacing"/>
        <w:numPr>
          <w:ilvl w:val="0"/>
          <w:numId w:val="10"/>
        </w:numPr>
      </w:pPr>
      <w:r>
        <w:t xml:space="preserve">The manager inputs the </w:t>
      </w:r>
      <w:bookmarkStart w:id="194" w:name="_Hlk1988988"/>
      <w:r>
        <w:t xml:space="preserve">support staff members </w:t>
      </w:r>
      <w:bookmarkStart w:id="195" w:name="_Hlk1989326"/>
      <w:r>
        <w:t xml:space="preserve">first name, last name, date of birth, sex, </w:t>
      </w:r>
      <w:bookmarkStart w:id="196" w:name="_Hlk1986971"/>
      <w:r>
        <w:t>home address,</w:t>
      </w:r>
      <w:r w:rsidRPr="00071BA5">
        <w:t xml:space="preserve"> </w:t>
      </w:r>
      <w:bookmarkStart w:id="197" w:name="_Hlk2788939"/>
      <w:r>
        <w:t>n</w:t>
      </w:r>
      <w:r w:rsidRPr="00071BA5">
        <w:t>ational Insurance number</w:t>
      </w:r>
      <w:bookmarkEnd w:id="197"/>
      <w:r>
        <w:t xml:space="preserve">, </w:t>
      </w:r>
      <w:bookmarkStart w:id="198" w:name="_Hlk1987120"/>
      <w:bookmarkEnd w:id="196"/>
      <w:r>
        <w:t xml:space="preserve">position (support staff member or manager) and area of </w:t>
      </w:r>
      <w:r w:rsidRPr="009B2F26">
        <w:t>experience</w:t>
      </w:r>
      <w:bookmarkEnd w:id="194"/>
      <w:bookmarkEnd w:id="198"/>
      <w:r>
        <w:t>. (</w:t>
      </w:r>
      <w:bookmarkStart w:id="199" w:name="_Hlk1987147"/>
      <w:r>
        <w:t xml:space="preserve">general mental health, learning </w:t>
      </w:r>
      <w:r w:rsidRPr="009B2F26">
        <w:t>disabilities</w:t>
      </w:r>
      <w:r>
        <w:t>, forensic mental health</w:t>
      </w:r>
      <w:bookmarkEnd w:id="195"/>
      <w:bookmarkEnd w:id="199"/>
      <w:r>
        <w:t>).</w:t>
      </w:r>
    </w:p>
    <w:p w14:paraId="51D5FB3C" w14:textId="77777777" w:rsidR="00C7460E" w:rsidRDefault="00C7460E" w:rsidP="00C7460E">
      <w:pPr>
        <w:pStyle w:val="NoSpacing"/>
        <w:numPr>
          <w:ilvl w:val="0"/>
          <w:numId w:val="10"/>
        </w:numPr>
      </w:pPr>
      <w:r>
        <w:t xml:space="preserve">The system checks the First name, last name and date of birth </w:t>
      </w:r>
      <w:r w:rsidRPr="00071BA5">
        <w:t>number</w:t>
      </w:r>
      <w:r>
        <w:t xml:space="preserve"> against current staff members.</w:t>
      </w:r>
    </w:p>
    <w:p w14:paraId="191414BA" w14:textId="77777777" w:rsidR="00C7460E" w:rsidRDefault="00C7460E" w:rsidP="00C7460E">
      <w:r>
        <w:t>A3.1</w:t>
      </w:r>
      <w:r>
        <w:tab/>
        <w:t>The system checks the n</w:t>
      </w:r>
      <w:r w:rsidRPr="00071BA5">
        <w:t xml:space="preserve">ational Insurance number </w:t>
      </w:r>
      <w:r>
        <w:t>against current staff members.</w:t>
      </w:r>
    </w:p>
    <w:p w14:paraId="326BD493" w14:textId="77777777" w:rsidR="00C7460E" w:rsidRDefault="00C7460E" w:rsidP="00C7460E">
      <w:pPr>
        <w:pStyle w:val="NoSpacing"/>
        <w:numPr>
          <w:ilvl w:val="0"/>
          <w:numId w:val="10"/>
        </w:numPr>
      </w:pPr>
      <w:r>
        <w:t>The new staff member is recorded, and a username and password are returned.</w:t>
      </w:r>
    </w:p>
    <w:p w14:paraId="6DC6DD4C" w14:textId="77777777" w:rsidR="00C7460E" w:rsidRDefault="00C7460E" w:rsidP="00C7460E">
      <w:pPr>
        <w:pStyle w:val="NoSpacing"/>
        <w:numPr>
          <w:ilvl w:val="0"/>
          <w:numId w:val="10"/>
        </w:numPr>
      </w:pPr>
      <w:r>
        <w:t>The manager provides the username and password to the staff member.</w:t>
      </w:r>
    </w:p>
    <w:p w14:paraId="01249AE8" w14:textId="77777777" w:rsidR="00C7460E" w:rsidRDefault="00C7460E" w:rsidP="00C7460E">
      <w:pPr>
        <w:pStyle w:val="NoSpacing"/>
        <w:rPr>
          <w:b/>
        </w:rPr>
      </w:pPr>
      <w:r w:rsidRPr="0034454F">
        <w:rPr>
          <w:b/>
        </w:rPr>
        <w:t>Extensions</w:t>
      </w:r>
    </w:p>
    <w:p w14:paraId="74577824" w14:textId="77777777" w:rsidR="00C7460E" w:rsidRDefault="00C7460E" w:rsidP="00C7460E">
      <w:pPr>
        <w:pStyle w:val="NoSpacing"/>
        <w:ind w:left="720" w:hanging="720"/>
      </w:pPr>
      <w:r>
        <w:t>3.a.1</w:t>
      </w:r>
      <w:r>
        <w:tab/>
      </w:r>
      <w:bookmarkStart w:id="200" w:name="_Hlk1989632"/>
      <w:r w:rsidRPr="00E4330A">
        <w:rPr>
          <w:i/>
        </w:rPr>
        <w:t>staff member already exists</w:t>
      </w:r>
      <w:bookmarkEnd w:id="200"/>
      <w:r w:rsidRPr="00856F7C">
        <w:rPr>
          <w:i/>
        </w:rPr>
        <w:t>.</w:t>
      </w:r>
      <w:r>
        <w:t xml:space="preserve"> Manager is informed that a staff member record exists with the same First name, last name, date of birth, sex and n</w:t>
      </w:r>
      <w:r w:rsidRPr="00071BA5">
        <w:t>ational Insurance number</w:t>
      </w:r>
      <w:r>
        <w:t>.</w:t>
      </w:r>
    </w:p>
    <w:p w14:paraId="5AA8F051" w14:textId="77777777" w:rsidR="00C7460E" w:rsidRPr="005A6493" w:rsidRDefault="00C7460E" w:rsidP="00C7460E">
      <w:pPr>
        <w:pStyle w:val="Heading4"/>
      </w:pPr>
      <w:bookmarkStart w:id="201" w:name="_Toc2779296"/>
      <w:r w:rsidRPr="00FC36E0">
        <w:rPr>
          <w:b/>
        </w:rPr>
        <w:lastRenderedPageBreak/>
        <w:t>Identifier and Name</w:t>
      </w:r>
      <w:r w:rsidRPr="005A6493">
        <w:t>:</w:t>
      </w:r>
      <w:r w:rsidRPr="005A6493">
        <w:tab/>
      </w:r>
      <w:r w:rsidRPr="005A6493">
        <w:rPr>
          <w:rStyle w:val="Heading2Char"/>
          <w:sz w:val="22"/>
          <w:szCs w:val="22"/>
        </w:rPr>
        <w:t>UC3 remove staff member</w:t>
      </w:r>
      <w:bookmarkEnd w:id="201"/>
    </w:p>
    <w:p w14:paraId="1E1846BE" w14:textId="77777777" w:rsidR="00C7460E" w:rsidRDefault="00C7460E" w:rsidP="00C7460E">
      <w:pPr>
        <w:pStyle w:val="NoSpacing"/>
      </w:pPr>
      <w:r w:rsidRPr="00DA5DF0">
        <w:rPr>
          <w:b/>
        </w:rPr>
        <w:t>Initiator</w:t>
      </w:r>
      <w:r>
        <w:t>:</w:t>
      </w:r>
      <w:r>
        <w:tab/>
      </w:r>
      <w:r>
        <w:tab/>
        <w:t>Manager</w:t>
      </w:r>
    </w:p>
    <w:p w14:paraId="245EAF68" w14:textId="77777777" w:rsidR="00C7460E" w:rsidRDefault="00C7460E" w:rsidP="00C7460E">
      <w:pPr>
        <w:pStyle w:val="NoSpacing"/>
      </w:pPr>
      <w:r w:rsidRPr="00DA5DF0">
        <w:rPr>
          <w:b/>
        </w:rPr>
        <w:t>Goal</w:t>
      </w:r>
      <w:r>
        <w:t>:</w:t>
      </w:r>
      <w:r>
        <w:tab/>
      </w:r>
      <w:r>
        <w:tab/>
      </w:r>
      <w:r>
        <w:tab/>
        <w:t>remove a member of staff (Manager or support staff member)</w:t>
      </w:r>
    </w:p>
    <w:p w14:paraId="5F7BEE17" w14:textId="77777777" w:rsidR="00C7460E" w:rsidRDefault="00C7460E" w:rsidP="00C7460E">
      <w:pPr>
        <w:pStyle w:val="NoSpacing"/>
        <w:ind w:left="1440" w:firstLine="720"/>
      </w:pPr>
      <w:r>
        <w:t>from the system.</w:t>
      </w:r>
    </w:p>
    <w:p w14:paraId="3069C2DF" w14:textId="77777777" w:rsidR="00C7460E" w:rsidRDefault="00C7460E" w:rsidP="00C7460E">
      <w:pPr>
        <w:pStyle w:val="NoSpacing"/>
        <w:ind w:left="1440" w:hanging="1440"/>
      </w:pPr>
      <w:r w:rsidRPr="00DA5DF0">
        <w:rPr>
          <w:b/>
        </w:rPr>
        <w:t>Precondition</w:t>
      </w:r>
      <w:r>
        <w:t>:</w:t>
      </w:r>
      <w:r>
        <w:tab/>
      </w:r>
      <w:r>
        <w:tab/>
        <w:t xml:space="preserve">A manager account is logged-in. The member of staff to be removed </w:t>
      </w:r>
    </w:p>
    <w:p w14:paraId="6465A8AC" w14:textId="77777777" w:rsidR="00C7460E" w:rsidRDefault="00C7460E" w:rsidP="00C7460E">
      <w:pPr>
        <w:pStyle w:val="NoSpacing"/>
        <w:ind w:left="1440" w:firstLine="720"/>
      </w:pPr>
      <w:r>
        <w:t>has no appointments or assign to any clients. A manager cannot</w:t>
      </w:r>
    </w:p>
    <w:p w14:paraId="2B04A926" w14:textId="77777777" w:rsidR="00C7460E" w:rsidRDefault="00C7460E" w:rsidP="00C7460E">
      <w:pPr>
        <w:pStyle w:val="NoSpacing"/>
        <w:ind w:left="1440" w:firstLine="720"/>
      </w:pPr>
      <w:r>
        <w:t xml:space="preserve">remove themselves.  </w:t>
      </w:r>
    </w:p>
    <w:p w14:paraId="6CD9E866" w14:textId="77777777" w:rsidR="00C7460E" w:rsidRDefault="00C7460E" w:rsidP="00C7460E">
      <w:pPr>
        <w:pStyle w:val="NoSpacing"/>
        <w:ind w:left="1440" w:hanging="1440"/>
      </w:pPr>
      <w:r w:rsidRPr="00DA5DF0">
        <w:rPr>
          <w:b/>
        </w:rPr>
        <w:t>Postcondition</w:t>
      </w:r>
      <w:r>
        <w:t>:</w:t>
      </w:r>
      <w:r>
        <w:tab/>
      </w:r>
      <w:r>
        <w:tab/>
        <w:t>the staff member will be removed from the system.</w:t>
      </w:r>
    </w:p>
    <w:p w14:paraId="7EB589D6"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1575CF74" w14:textId="77777777" w:rsidR="00C7460E" w:rsidRDefault="00C7460E" w:rsidP="00C7460E">
      <w:pPr>
        <w:pStyle w:val="NoSpacing"/>
        <w:ind w:left="1440" w:hanging="1440"/>
      </w:pPr>
    </w:p>
    <w:p w14:paraId="63A46097" w14:textId="77777777" w:rsidR="00C7460E" w:rsidRDefault="00C7460E" w:rsidP="00C7460E">
      <w:pPr>
        <w:pStyle w:val="NoSpacing"/>
        <w:ind w:left="1440" w:hanging="1440"/>
        <w:rPr>
          <w:b/>
        </w:rPr>
      </w:pPr>
      <w:r w:rsidRPr="00DA5DF0">
        <w:rPr>
          <w:b/>
        </w:rPr>
        <w:t>Main Success Scenario</w:t>
      </w:r>
    </w:p>
    <w:p w14:paraId="341A7DB0" w14:textId="77777777" w:rsidR="00C7460E" w:rsidRDefault="00C7460E" w:rsidP="00C7460E">
      <w:pPr>
        <w:pStyle w:val="NoSpacing"/>
        <w:numPr>
          <w:ilvl w:val="0"/>
          <w:numId w:val="11"/>
        </w:numPr>
      </w:pPr>
      <w:r>
        <w:t>The manager makes a request to remove a staff member.</w:t>
      </w:r>
    </w:p>
    <w:p w14:paraId="775493F0" w14:textId="77777777" w:rsidR="00C7460E" w:rsidRDefault="00C7460E" w:rsidP="00C7460E">
      <w:pPr>
        <w:pStyle w:val="NoSpacing"/>
        <w:numPr>
          <w:ilvl w:val="0"/>
          <w:numId w:val="11"/>
        </w:numPr>
      </w:pPr>
      <w:r>
        <w:t xml:space="preserve">The manager inputs the staff members </w:t>
      </w:r>
      <w:bookmarkStart w:id="202" w:name="_Hlk1990106"/>
      <w:r>
        <w:t xml:space="preserve">first name, last name </w:t>
      </w:r>
      <w:bookmarkEnd w:id="202"/>
      <w:r>
        <w:t>and date of birth</w:t>
      </w:r>
    </w:p>
    <w:p w14:paraId="02BC5793" w14:textId="77777777" w:rsidR="00C7460E" w:rsidRDefault="00C7460E" w:rsidP="00C7460E">
      <w:pPr>
        <w:pStyle w:val="NoSpacing"/>
        <w:ind w:left="360"/>
      </w:pPr>
      <w:r>
        <w:t>A2.1</w:t>
      </w:r>
      <w:r>
        <w:tab/>
        <w:t>The manager inputs the staff members n</w:t>
      </w:r>
      <w:r w:rsidRPr="00071BA5">
        <w:t>ational Insurance number</w:t>
      </w:r>
      <w:r>
        <w:t>.</w:t>
      </w:r>
    </w:p>
    <w:p w14:paraId="0E785FC6" w14:textId="77777777" w:rsidR="00C7460E" w:rsidRDefault="00C7460E" w:rsidP="00C7460E">
      <w:pPr>
        <w:pStyle w:val="NoSpacing"/>
        <w:numPr>
          <w:ilvl w:val="0"/>
          <w:numId w:val="11"/>
        </w:numPr>
      </w:pPr>
      <w:r>
        <w:t>The system checks the first name, last name and date of birth against current staff members.</w:t>
      </w:r>
    </w:p>
    <w:p w14:paraId="3AFED958" w14:textId="77777777" w:rsidR="00C7460E" w:rsidRDefault="00C7460E" w:rsidP="00C7460E">
      <w:pPr>
        <w:pStyle w:val="NoSpacing"/>
        <w:ind w:left="360"/>
      </w:pPr>
      <w:r>
        <w:t>A3.1</w:t>
      </w:r>
      <w:r>
        <w:tab/>
        <w:t>The system checks the n</w:t>
      </w:r>
      <w:r w:rsidRPr="00071BA5">
        <w:t>ational Insurance number</w:t>
      </w:r>
      <w:r>
        <w:t xml:space="preserve"> against current </w:t>
      </w:r>
    </w:p>
    <w:p w14:paraId="5DE4C81A" w14:textId="77777777" w:rsidR="00C7460E" w:rsidRDefault="00C7460E" w:rsidP="00C7460E">
      <w:pPr>
        <w:pStyle w:val="NoSpacing"/>
        <w:ind w:left="1080" w:firstLine="360"/>
      </w:pPr>
      <w:r>
        <w:t>staff members</w:t>
      </w:r>
    </w:p>
    <w:p w14:paraId="2CDD840F" w14:textId="77777777" w:rsidR="00C7460E" w:rsidRDefault="00C7460E" w:rsidP="00C7460E">
      <w:pPr>
        <w:pStyle w:val="NoSpacing"/>
        <w:numPr>
          <w:ilvl w:val="0"/>
          <w:numId w:val="11"/>
        </w:numPr>
      </w:pPr>
      <w:r>
        <w:t xml:space="preserve">The system displays </w:t>
      </w:r>
      <w:bookmarkStart w:id="203" w:name="_Hlk2789048"/>
      <w:r>
        <w:t>the first name, last name, date of birth, sex, home address,</w:t>
      </w:r>
      <w:r w:rsidRPr="00071BA5">
        <w:t xml:space="preserve"> </w:t>
      </w:r>
      <w:r>
        <w:t>n</w:t>
      </w:r>
      <w:r w:rsidRPr="00071BA5">
        <w:t>ational Insurance number</w:t>
      </w:r>
      <w:r>
        <w:t xml:space="preserve">, position (support staff member or manager) and area of </w:t>
      </w:r>
      <w:r w:rsidRPr="009B2F26">
        <w:t>experience</w:t>
      </w:r>
      <w:r>
        <w:t xml:space="preserve">. (general mental health, learning </w:t>
      </w:r>
      <w:r w:rsidRPr="009B2F26">
        <w:t>disabilities</w:t>
      </w:r>
      <w:r>
        <w:t>, forensic mental health).</w:t>
      </w:r>
    </w:p>
    <w:bookmarkEnd w:id="203"/>
    <w:p w14:paraId="491FFB88" w14:textId="77777777" w:rsidR="00C7460E" w:rsidRDefault="00C7460E" w:rsidP="00C7460E">
      <w:pPr>
        <w:pStyle w:val="NoSpacing"/>
        <w:ind w:left="720"/>
      </w:pPr>
      <w:r>
        <w:t>of the staff member that meets the provided information.</w:t>
      </w:r>
    </w:p>
    <w:p w14:paraId="6B016034" w14:textId="77777777" w:rsidR="00C7460E" w:rsidRDefault="00C7460E" w:rsidP="00C7460E">
      <w:pPr>
        <w:pStyle w:val="NoSpacing"/>
        <w:numPr>
          <w:ilvl w:val="0"/>
          <w:numId w:val="11"/>
        </w:numPr>
      </w:pPr>
      <w:r>
        <w:t>The manager confirms that is the correct staff member and requests their removal.</w:t>
      </w:r>
    </w:p>
    <w:p w14:paraId="2ED495E4" w14:textId="77777777" w:rsidR="00C7460E" w:rsidRDefault="00C7460E" w:rsidP="00C7460E">
      <w:pPr>
        <w:pStyle w:val="NoSpacing"/>
        <w:numPr>
          <w:ilvl w:val="0"/>
          <w:numId w:val="11"/>
        </w:numPr>
      </w:pPr>
      <w:r>
        <w:t>The system removes that staff member</w:t>
      </w:r>
    </w:p>
    <w:p w14:paraId="2C870DFE" w14:textId="77777777" w:rsidR="00C7460E" w:rsidRDefault="00C7460E" w:rsidP="00C7460E">
      <w:pPr>
        <w:pStyle w:val="NoSpacing"/>
        <w:rPr>
          <w:b/>
        </w:rPr>
      </w:pPr>
      <w:r w:rsidRPr="0034454F">
        <w:rPr>
          <w:b/>
        </w:rPr>
        <w:t>Extensions</w:t>
      </w:r>
    </w:p>
    <w:p w14:paraId="54308BA9" w14:textId="77777777" w:rsidR="00C7460E" w:rsidRDefault="00C7460E" w:rsidP="00C7460E">
      <w:pPr>
        <w:pStyle w:val="NoSpacing"/>
      </w:pPr>
      <w:r>
        <w:t>3.a.1</w:t>
      </w:r>
      <w:r>
        <w:tab/>
      </w:r>
      <w:bookmarkStart w:id="204" w:name="_Hlk2789415"/>
      <w:r w:rsidRPr="00800366">
        <w:rPr>
          <w:i/>
        </w:rPr>
        <w:t xml:space="preserve">no staff </w:t>
      </w:r>
      <w:r>
        <w:rPr>
          <w:i/>
        </w:rPr>
        <w:t xml:space="preserve">member </w:t>
      </w:r>
      <w:r w:rsidRPr="00800366">
        <w:rPr>
          <w:i/>
        </w:rPr>
        <w:t>exists</w:t>
      </w:r>
      <w:bookmarkEnd w:id="204"/>
      <w:r w:rsidRPr="00856F7C">
        <w:rPr>
          <w:i/>
        </w:rPr>
        <w:t>.</w:t>
      </w:r>
      <w:r>
        <w:t xml:space="preserve"> the system informs the manager.</w:t>
      </w:r>
    </w:p>
    <w:p w14:paraId="656AA9AF" w14:textId="77777777" w:rsidR="00C7460E" w:rsidRDefault="00C7460E" w:rsidP="00C7460E">
      <w:pPr>
        <w:pStyle w:val="NoSpacing"/>
      </w:pPr>
      <w:r>
        <w:t>4.a.1</w:t>
      </w:r>
      <w:r>
        <w:tab/>
      </w:r>
      <w:bookmarkStart w:id="205" w:name="_Hlk2789424"/>
      <w:r w:rsidRPr="00856F7C">
        <w:rPr>
          <w:i/>
        </w:rPr>
        <w:t xml:space="preserve">multiple </w:t>
      </w:r>
      <w:r w:rsidRPr="00800366">
        <w:rPr>
          <w:i/>
        </w:rPr>
        <w:t xml:space="preserve">staff </w:t>
      </w:r>
      <w:r w:rsidRPr="00856F7C">
        <w:rPr>
          <w:i/>
        </w:rPr>
        <w:t>members found</w:t>
      </w:r>
      <w:bookmarkEnd w:id="205"/>
      <w:r w:rsidRPr="00856F7C">
        <w:rPr>
          <w:i/>
        </w:rPr>
        <w:t>.</w:t>
      </w:r>
      <w:r>
        <w:t xml:space="preserve"> the system displays all matching staff members.</w:t>
      </w:r>
    </w:p>
    <w:p w14:paraId="47FC8FDE" w14:textId="77777777" w:rsidR="00C7460E" w:rsidRDefault="00C7460E" w:rsidP="00C7460E">
      <w:pPr>
        <w:pStyle w:val="NoSpacing"/>
      </w:pPr>
      <w:r>
        <w:t>4.b.1</w:t>
      </w:r>
      <w:r>
        <w:tab/>
        <w:t>The manager selects the staff member to remove</w:t>
      </w:r>
    </w:p>
    <w:p w14:paraId="3F2803B3" w14:textId="77777777" w:rsidR="00C7460E" w:rsidRDefault="00C7460E" w:rsidP="00C7460E">
      <w:pPr>
        <w:pStyle w:val="NoSpacing"/>
      </w:pPr>
      <w:r>
        <w:br w:type="page"/>
      </w:r>
    </w:p>
    <w:p w14:paraId="7D22D1E0" w14:textId="77777777" w:rsidR="00C7460E" w:rsidRPr="005A6493" w:rsidRDefault="00C7460E" w:rsidP="00C7460E">
      <w:pPr>
        <w:pStyle w:val="Heading4"/>
      </w:pPr>
      <w:bookmarkStart w:id="206" w:name="_Toc2779297"/>
      <w:r w:rsidRPr="00FC36E0">
        <w:rPr>
          <w:b/>
        </w:rPr>
        <w:lastRenderedPageBreak/>
        <w:t>Identifier and Name</w:t>
      </w:r>
      <w:r w:rsidRPr="005A6493">
        <w:t>:</w:t>
      </w:r>
      <w:r w:rsidRPr="005A6493">
        <w:tab/>
      </w:r>
      <w:r w:rsidRPr="005A6493">
        <w:rPr>
          <w:rStyle w:val="Heading2Char"/>
          <w:sz w:val="22"/>
          <w:szCs w:val="22"/>
        </w:rPr>
        <w:t>UC4 create new appointment</w:t>
      </w:r>
      <w:bookmarkEnd w:id="206"/>
    </w:p>
    <w:p w14:paraId="3BDA7523" w14:textId="77777777" w:rsidR="00C7460E" w:rsidRDefault="00C7460E" w:rsidP="00C7460E">
      <w:pPr>
        <w:pStyle w:val="NoSpacing"/>
      </w:pPr>
      <w:r w:rsidRPr="00DA5DF0">
        <w:rPr>
          <w:b/>
        </w:rPr>
        <w:t>Initiator</w:t>
      </w:r>
      <w:r>
        <w:t>:</w:t>
      </w:r>
      <w:r>
        <w:tab/>
      </w:r>
      <w:r>
        <w:tab/>
        <w:t>Manager</w:t>
      </w:r>
    </w:p>
    <w:p w14:paraId="46CC95CF" w14:textId="77777777" w:rsidR="00C7460E" w:rsidRDefault="00C7460E" w:rsidP="00C7460E">
      <w:pPr>
        <w:pStyle w:val="NoSpacing"/>
      </w:pPr>
      <w:r w:rsidRPr="00DA5DF0">
        <w:rPr>
          <w:b/>
        </w:rPr>
        <w:t>Goal</w:t>
      </w:r>
      <w:r>
        <w:t>:</w:t>
      </w:r>
      <w:r>
        <w:tab/>
      </w:r>
      <w:r>
        <w:tab/>
      </w:r>
      <w:r>
        <w:tab/>
        <w:t xml:space="preserve">create an appointment between a support staff member and a client </w:t>
      </w:r>
    </w:p>
    <w:p w14:paraId="319BF4BA" w14:textId="77777777" w:rsidR="00C7460E" w:rsidRDefault="00C7460E" w:rsidP="00C7460E">
      <w:pPr>
        <w:pStyle w:val="NoSpacing"/>
        <w:ind w:left="1440" w:firstLine="720"/>
      </w:pPr>
      <w:r>
        <w:t>on a specified day and at a specified time.</w:t>
      </w:r>
    </w:p>
    <w:p w14:paraId="470844D5" w14:textId="77777777" w:rsidR="00C7460E" w:rsidRDefault="00C7460E" w:rsidP="00C7460E">
      <w:pPr>
        <w:pStyle w:val="NoSpacing"/>
        <w:ind w:left="1440" w:hanging="1440"/>
      </w:pPr>
      <w:r w:rsidRPr="00DA5DF0">
        <w:rPr>
          <w:b/>
        </w:rPr>
        <w:t>Precondition</w:t>
      </w:r>
      <w:r>
        <w:t>:</w:t>
      </w:r>
      <w:r>
        <w:tab/>
      </w:r>
      <w:r>
        <w:tab/>
        <w:t xml:space="preserve">A Manager account is logged-in.  There must be an association </w:t>
      </w:r>
    </w:p>
    <w:p w14:paraId="2345813D" w14:textId="77777777" w:rsidR="00C7460E" w:rsidRDefault="00C7460E" w:rsidP="00C7460E">
      <w:pPr>
        <w:pStyle w:val="NoSpacing"/>
        <w:ind w:left="1440" w:firstLine="720"/>
      </w:pPr>
      <w:r>
        <w:t>between the client and support staff member.</w:t>
      </w:r>
    </w:p>
    <w:p w14:paraId="3C7BBD2E" w14:textId="77777777" w:rsidR="00C7460E" w:rsidRDefault="00C7460E" w:rsidP="00C7460E">
      <w:pPr>
        <w:pStyle w:val="NoSpacing"/>
      </w:pPr>
      <w:r w:rsidRPr="00DA5DF0">
        <w:rPr>
          <w:b/>
        </w:rPr>
        <w:t>Postcondition</w:t>
      </w:r>
      <w:r>
        <w:t>:</w:t>
      </w:r>
      <w:r>
        <w:tab/>
      </w:r>
      <w:r>
        <w:tab/>
        <w:t xml:space="preserve">an association created between an appointment, support staff </w:t>
      </w:r>
    </w:p>
    <w:p w14:paraId="72155424" w14:textId="77777777" w:rsidR="00C7460E" w:rsidRDefault="00C7460E" w:rsidP="00C7460E">
      <w:pPr>
        <w:pStyle w:val="NoSpacing"/>
        <w:ind w:left="1440" w:firstLine="720"/>
      </w:pPr>
      <w:r>
        <w:t xml:space="preserve">member and a client on a specified day and at a specified time. </w:t>
      </w:r>
    </w:p>
    <w:p w14:paraId="3749DF64"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280BD1FA" w14:textId="77777777" w:rsidR="00C7460E" w:rsidRDefault="00C7460E" w:rsidP="00C7460E">
      <w:pPr>
        <w:pStyle w:val="NoSpacing"/>
        <w:ind w:left="1440" w:hanging="1440"/>
      </w:pPr>
    </w:p>
    <w:p w14:paraId="688324B5" w14:textId="77777777" w:rsidR="00C7460E" w:rsidRDefault="00C7460E" w:rsidP="00C7460E">
      <w:pPr>
        <w:pStyle w:val="NoSpacing"/>
        <w:ind w:left="1440" w:hanging="1440"/>
        <w:rPr>
          <w:b/>
        </w:rPr>
      </w:pPr>
      <w:r w:rsidRPr="00DA5DF0">
        <w:rPr>
          <w:b/>
        </w:rPr>
        <w:t>Main Success Scenario</w:t>
      </w:r>
    </w:p>
    <w:p w14:paraId="0A241923" w14:textId="77777777" w:rsidR="00C7460E" w:rsidRDefault="00C7460E" w:rsidP="00C7460E">
      <w:pPr>
        <w:pStyle w:val="NoSpacing"/>
        <w:numPr>
          <w:ilvl w:val="0"/>
          <w:numId w:val="12"/>
        </w:numPr>
      </w:pPr>
      <w:r>
        <w:t xml:space="preserve">The manager makes a request to create an appointment </w:t>
      </w:r>
      <w:r w:rsidRPr="00FC1D6C">
        <w:t>between a staff member and a client</w:t>
      </w:r>
      <w:r>
        <w:t>.</w:t>
      </w:r>
    </w:p>
    <w:p w14:paraId="25E4FDFA" w14:textId="77777777" w:rsidR="00C7460E" w:rsidRDefault="00C7460E" w:rsidP="00C7460E">
      <w:pPr>
        <w:pStyle w:val="NoSpacing"/>
        <w:numPr>
          <w:ilvl w:val="0"/>
          <w:numId w:val="12"/>
        </w:numPr>
      </w:pPr>
      <w:r>
        <w:t>The manager inputs the client’s first name, last name and date of birth.</w:t>
      </w:r>
    </w:p>
    <w:p w14:paraId="5CF02461" w14:textId="77777777" w:rsidR="00C7460E" w:rsidRDefault="00C7460E" w:rsidP="00C7460E">
      <w:pPr>
        <w:pStyle w:val="NoSpacing"/>
        <w:numPr>
          <w:ilvl w:val="0"/>
          <w:numId w:val="12"/>
        </w:numPr>
      </w:pPr>
      <w:r>
        <w:t>The system displays all clients that match the provided first name, last name and date of birth.</w:t>
      </w:r>
    </w:p>
    <w:p w14:paraId="03B07ECD" w14:textId="77777777" w:rsidR="00C7460E" w:rsidRDefault="00C7460E" w:rsidP="00C7460E">
      <w:pPr>
        <w:pStyle w:val="NoSpacing"/>
        <w:numPr>
          <w:ilvl w:val="0"/>
          <w:numId w:val="12"/>
        </w:numPr>
      </w:pPr>
      <w:r>
        <w:t xml:space="preserve">The manager selects the correct client. </w:t>
      </w:r>
    </w:p>
    <w:p w14:paraId="24FD1E9E" w14:textId="77777777" w:rsidR="00C7460E" w:rsidRDefault="00C7460E" w:rsidP="00C7460E">
      <w:pPr>
        <w:pStyle w:val="NoSpacing"/>
        <w:numPr>
          <w:ilvl w:val="0"/>
          <w:numId w:val="12"/>
        </w:numPr>
      </w:pPr>
      <w:r>
        <w:t>The system displays</w:t>
      </w:r>
      <w:r w:rsidRPr="004A26D1">
        <w:t xml:space="preserve"> </w:t>
      </w:r>
      <w:r>
        <w:t>all support staff members with an association to the client.</w:t>
      </w:r>
    </w:p>
    <w:p w14:paraId="1D8C6A51" w14:textId="77777777" w:rsidR="00C7460E" w:rsidRDefault="00C7460E" w:rsidP="00C7460E">
      <w:pPr>
        <w:pStyle w:val="NoSpacing"/>
        <w:numPr>
          <w:ilvl w:val="0"/>
          <w:numId w:val="12"/>
        </w:numPr>
      </w:pPr>
      <w:r>
        <w:t>The manager selects the support staff member to create an appointment with.</w:t>
      </w:r>
    </w:p>
    <w:p w14:paraId="2ED773E1" w14:textId="77777777" w:rsidR="00C7460E" w:rsidRDefault="00C7460E" w:rsidP="00C7460E">
      <w:pPr>
        <w:pStyle w:val="NoSpacing"/>
        <w:numPr>
          <w:ilvl w:val="0"/>
          <w:numId w:val="12"/>
        </w:numPr>
      </w:pPr>
      <w:r>
        <w:t xml:space="preserve">The manager selects the day, time and </w:t>
      </w:r>
      <w:bookmarkStart w:id="207" w:name="_Hlk2789303"/>
      <w:r>
        <w:t>length of the appointment</w:t>
      </w:r>
      <w:bookmarkEnd w:id="207"/>
      <w:r>
        <w:t>.</w:t>
      </w:r>
    </w:p>
    <w:p w14:paraId="1A853909" w14:textId="77777777" w:rsidR="00C7460E" w:rsidRDefault="00C7460E" w:rsidP="00C7460E">
      <w:pPr>
        <w:pStyle w:val="NoSpacing"/>
        <w:numPr>
          <w:ilvl w:val="0"/>
          <w:numId w:val="12"/>
        </w:numPr>
      </w:pPr>
      <w:r>
        <w:t>The system checks that the client and support staff member are both free on the selected day and time.</w:t>
      </w:r>
    </w:p>
    <w:p w14:paraId="03E9CDE3" w14:textId="77777777" w:rsidR="00C7460E" w:rsidRPr="00433533" w:rsidRDefault="00C7460E" w:rsidP="00C7460E">
      <w:pPr>
        <w:pStyle w:val="NoSpacing"/>
        <w:numPr>
          <w:ilvl w:val="0"/>
          <w:numId w:val="12"/>
        </w:numPr>
      </w:pPr>
      <w:r w:rsidRPr="00433533">
        <w:t>The system checks that there is time for the support staff member to arrive from previous appointments to the new appointment on time.</w:t>
      </w:r>
    </w:p>
    <w:p w14:paraId="3B8C391C" w14:textId="77777777" w:rsidR="00C7460E" w:rsidRDefault="00C7460E" w:rsidP="00C7460E">
      <w:pPr>
        <w:pStyle w:val="NoSpacing"/>
        <w:numPr>
          <w:ilvl w:val="0"/>
          <w:numId w:val="12"/>
        </w:numPr>
      </w:pPr>
      <w:r>
        <w:t>The system records the new appointment and informs the manager.</w:t>
      </w:r>
    </w:p>
    <w:p w14:paraId="0D77B121" w14:textId="77777777" w:rsidR="00C7460E" w:rsidRDefault="00C7460E" w:rsidP="00C7460E">
      <w:pPr>
        <w:pStyle w:val="NoSpacing"/>
        <w:rPr>
          <w:b/>
        </w:rPr>
      </w:pPr>
      <w:r w:rsidRPr="0034454F">
        <w:rPr>
          <w:b/>
        </w:rPr>
        <w:t>Extensions</w:t>
      </w:r>
    </w:p>
    <w:p w14:paraId="43D2FD2E" w14:textId="77777777" w:rsidR="00C7460E" w:rsidRDefault="00C7460E" w:rsidP="00C7460E">
      <w:pPr>
        <w:pStyle w:val="NoSpacing"/>
      </w:pPr>
      <w:bookmarkStart w:id="208" w:name="_Hlk2789442"/>
      <w:r>
        <w:t>3.a.1</w:t>
      </w:r>
      <w:r>
        <w:tab/>
      </w:r>
      <w:bookmarkStart w:id="209" w:name="_Hlk2789469"/>
      <w:r w:rsidRPr="00856F7C">
        <w:rPr>
          <w:i/>
        </w:rPr>
        <w:t xml:space="preserve">no </w:t>
      </w:r>
      <w:r>
        <w:rPr>
          <w:i/>
        </w:rPr>
        <w:t>client</w:t>
      </w:r>
      <w:r w:rsidRPr="00856F7C">
        <w:rPr>
          <w:i/>
        </w:rPr>
        <w:t xml:space="preserve"> </w:t>
      </w:r>
      <w:r>
        <w:rPr>
          <w:i/>
        </w:rPr>
        <w:t>exists</w:t>
      </w:r>
      <w:bookmarkEnd w:id="209"/>
      <w:r w:rsidRPr="00856F7C">
        <w:rPr>
          <w:i/>
        </w:rPr>
        <w:t>.</w:t>
      </w:r>
      <w:r>
        <w:t xml:space="preserve"> the system informs the mana</w:t>
      </w:r>
      <w:bookmarkEnd w:id="208"/>
      <w:r>
        <w:t>ger.</w:t>
      </w:r>
    </w:p>
    <w:p w14:paraId="10479E69" w14:textId="77777777" w:rsidR="00C7460E" w:rsidRDefault="00C7460E" w:rsidP="00C7460E">
      <w:pPr>
        <w:pStyle w:val="NoSpacing"/>
      </w:pPr>
      <w:r>
        <w:t>6.a.1</w:t>
      </w:r>
      <w:r>
        <w:tab/>
      </w:r>
      <w:r w:rsidRPr="00856F7C">
        <w:rPr>
          <w:i/>
        </w:rPr>
        <w:t xml:space="preserve">no </w:t>
      </w:r>
      <w:r>
        <w:rPr>
          <w:i/>
        </w:rPr>
        <w:t xml:space="preserve">support </w:t>
      </w:r>
      <w:r w:rsidRPr="00856F7C">
        <w:rPr>
          <w:i/>
        </w:rPr>
        <w:t xml:space="preserve">staff member </w:t>
      </w:r>
      <w:r>
        <w:rPr>
          <w:i/>
        </w:rPr>
        <w:t>exists</w:t>
      </w:r>
      <w:r w:rsidRPr="00856F7C">
        <w:rPr>
          <w:i/>
        </w:rPr>
        <w:t>.</w:t>
      </w:r>
      <w:r>
        <w:t xml:space="preserve"> the system informs the manager.</w:t>
      </w:r>
    </w:p>
    <w:p w14:paraId="2694EDAD" w14:textId="77777777" w:rsidR="00C7460E" w:rsidRDefault="00C7460E" w:rsidP="00C7460E">
      <w:pPr>
        <w:pStyle w:val="NoSpacing"/>
        <w:ind w:left="720" w:hanging="720"/>
      </w:pPr>
      <w:r>
        <w:t>8.a.1</w:t>
      </w:r>
      <w:r>
        <w:tab/>
      </w:r>
      <w:r w:rsidRPr="00FC1D6C">
        <w:rPr>
          <w:i/>
        </w:rPr>
        <w:t xml:space="preserve">appointment time not available. </w:t>
      </w:r>
      <w:r>
        <w:t>The system displays any alterative time slots on the selected day that are available and have travel time.</w:t>
      </w:r>
    </w:p>
    <w:p w14:paraId="3A6EBCEC" w14:textId="77777777" w:rsidR="00C7460E" w:rsidRDefault="00C7460E" w:rsidP="00C7460E">
      <w:pPr>
        <w:pStyle w:val="NoSpacing"/>
        <w:ind w:left="720" w:hanging="720"/>
      </w:pPr>
      <w:r>
        <w:t>9.a.1</w:t>
      </w:r>
      <w:r>
        <w:tab/>
      </w:r>
      <w:r w:rsidRPr="00CB1C1F">
        <w:rPr>
          <w:i/>
        </w:rPr>
        <w:t>not sufficient travel time.</w:t>
      </w:r>
      <w:r>
        <w:rPr>
          <w:i/>
        </w:rPr>
        <w:t xml:space="preserve"> </w:t>
      </w:r>
      <w:r>
        <w:t xml:space="preserve"> Inform the manager that travel time is not sufficient for selected time. The system displays any alterative time slots on the selected day that are available and have travel time.</w:t>
      </w:r>
    </w:p>
    <w:p w14:paraId="4552709E" w14:textId="77777777" w:rsidR="00C7460E" w:rsidRDefault="00C7460E" w:rsidP="00C7460E">
      <w:pPr>
        <w:pStyle w:val="NoSpacing"/>
        <w:ind w:left="720" w:hanging="720"/>
      </w:pPr>
    </w:p>
    <w:p w14:paraId="06B730CC" w14:textId="77777777" w:rsidR="00C7460E" w:rsidRDefault="00C7460E" w:rsidP="00C7460E">
      <w:pPr>
        <w:pStyle w:val="NoSpacing"/>
        <w:ind w:left="720" w:hanging="720"/>
      </w:pPr>
      <w:r>
        <w:br w:type="page"/>
      </w:r>
    </w:p>
    <w:p w14:paraId="3CD7BBF4" w14:textId="77777777" w:rsidR="00C7460E" w:rsidRPr="005A6493" w:rsidRDefault="00C7460E" w:rsidP="00C7460E">
      <w:pPr>
        <w:pStyle w:val="Heading4"/>
      </w:pPr>
      <w:bookmarkStart w:id="210" w:name="_Toc2779298"/>
      <w:r w:rsidRPr="00FC36E0">
        <w:rPr>
          <w:b/>
        </w:rPr>
        <w:lastRenderedPageBreak/>
        <w:t>Identifier and Name</w:t>
      </w:r>
      <w:r w:rsidRPr="005A6493">
        <w:t>:</w:t>
      </w:r>
      <w:r w:rsidRPr="005A6493">
        <w:tab/>
      </w:r>
      <w:r w:rsidRPr="005A6493">
        <w:rPr>
          <w:rStyle w:val="Heading2Char"/>
          <w:sz w:val="22"/>
          <w:szCs w:val="22"/>
        </w:rPr>
        <w:t xml:space="preserve">UC5 </w:t>
      </w:r>
      <w:bookmarkStart w:id="211" w:name="_Hlk4067507"/>
      <w:r w:rsidRPr="005A6493">
        <w:rPr>
          <w:rStyle w:val="Heading2Char"/>
          <w:sz w:val="22"/>
          <w:szCs w:val="22"/>
        </w:rPr>
        <w:t>remove an appointment</w:t>
      </w:r>
      <w:bookmarkEnd w:id="210"/>
      <w:bookmarkEnd w:id="211"/>
    </w:p>
    <w:p w14:paraId="3B52622C" w14:textId="77777777" w:rsidR="00C7460E" w:rsidRDefault="00C7460E" w:rsidP="00C7460E">
      <w:pPr>
        <w:pStyle w:val="NoSpacing"/>
      </w:pPr>
      <w:r w:rsidRPr="00DA5DF0">
        <w:rPr>
          <w:b/>
        </w:rPr>
        <w:t>Initiator</w:t>
      </w:r>
      <w:r>
        <w:t>:</w:t>
      </w:r>
      <w:r>
        <w:tab/>
      </w:r>
      <w:r>
        <w:tab/>
        <w:t>Manager</w:t>
      </w:r>
    </w:p>
    <w:p w14:paraId="628D065A" w14:textId="77777777" w:rsidR="00C7460E" w:rsidRDefault="00C7460E" w:rsidP="00C7460E">
      <w:pPr>
        <w:pStyle w:val="NoSpacing"/>
      </w:pPr>
      <w:r w:rsidRPr="00DA5DF0">
        <w:rPr>
          <w:b/>
        </w:rPr>
        <w:t>Goal</w:t>
      </w:r>
      <w:r>
        <w:t>:</w:t>
      </w:r>
      <w:r>
        <w:tab/>
      </w:r>
      <w:r>
        <w:tab/>
      </w:r>
      <w:r>
        <w:tab/>
        <w:t xml:space="preserve">remove an </w:t>
      </w:r>
      <w:r w:rsidRPr="000931E1">
        <w:t>appointment</w:t>
      </w:r>
      <w:r>
        <w:t xml:space="preserve"> between a client and </w:t>
      </w:r>
      <w:bookmarkStart w:id="212" w:name="_Hlk4078306"/>
      <w:r>
        <w:t>support staff member</w:t>
      </w:r>
      <w:bookmarkEnd w:id="212"/>
      <w:r>
        <w:t>.</w:t>
      </w:r>
    </w:p>
    <w:p w14:paraId="573998C4" w14:textId="77777777" w:rsidR="00C7460E" w:rsidRDefault="00C7460E" w:rsidP="00C7460E">
      <w:pPr>
        <w:pStyle w:val="NoSpacing"/>
        <w:ind w:left="1440" w:hanging="1440"/>
      </w:pPr>
      <w:r w:rsidRPr="00DA5DF0">
        <w:rPr>
          <w:b/>
        </w:rPr>
        <w:t>Precondition</w:t>
      </w:r>
      <w:r>
        <w:t>:</w:t>
      </w:r>
      <w:r>
        <w:tab/>
      </w:r>
      <w:r>
        <w:tab/>
        <w:t xml:space="preserve">A Manager account is logged-in. the client and staff member exist and </w:t>
      </w:r>
    </w:p>
    <w:p w14:paraId="57A66A86" w14:textId="77777777" w:rsidR="00C7460E" w:rsidRDefault="00C7460E" w:rsidP="00C7460E">
      <w:pPr>
        <w:pStyle w:val="NoSpacing"/>
        <w:ind w:left="1440" w:firstLine="720"/>
      </w:pPr>
      <w:r>
        <w:t xml:space="preserve">are associated.  </w:t>
      </w:r>
    </w:p>
    <w:p w14:paraId="26516FEC" w14:textId="77777777" w:rsidR="00C7460E" w:rsidRDefault="00C7460E" w:rsidP="00C7460E">
      <w:pPr>
        <w:pStyle w:val="NoSpacing"/>
        <w:ind w:left="1440" w:hanging="1440"/>
      </w:pPr>
      <w:r w:rsidRPr="00DA5DF0">
        <w:rPr>
          <w:b/>
        </w:rPr>
        <w:t>Postcondition</w:t>
      </w:r>
      <w:r>
        <w:t>:</w:t>
      </w:r>
      <w:r>
        <w:tab/>
      </w:r>
      <w:r>
        <w:tab/>
        <w:t xml:space="preserve">the </w:t>
      </w:r>
      <w:r w:rsidRPr="000931E1">
        <w:t>appointment</w:t>
      </w:r>
      <w:r>
        <w:t xml:space="preserve"> between a client and support staff is removed.</w:t>
      </w:r>
    </w:p>
    <w:p w14:paraId="1D3F7106"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25DFC72D" w14:textId="77777777" w:rsidR="00C7460E" w:rsidRDefault="00C7460E" w:rsidP="00C7460E">
      <w:pPr>
        <w:pStyle w:val="NoSpacing"/>
        <w:ind w:left="1440" w:hanging="1440"/>
      </w:pPr>
    </w:p>
    <w:p w14:paraId="14E8D494" w14:textId="77777777" w:rsidR="00C7460E" w:rsidRDefault="00C7460E" w:rsidP="00C7460E">
      <w:pPr>
        <w:pStyle w:val="NoSpacing"/>
        <w:ind w:left="1440" w:hanging="1440"/>
        <w:rPr>
          <w:b/>
        </w:rPr>
      </w:pPr>
      <w:r w:rsidRPr="00DA5DF0">
        <w:rPr>
          <w:b/>
        </w:rPr>
        <w:t>Main Success Scenario</w:t>
      </w:r>
    </w:p>
    <w:p w14:paraId="432FF354" w14:textId="77777777" w:rsidR="00C7460E" w:rsidRDefault="00C7460E" w:rsidP="00C7460E">
      <w:pPr>
        <w:pStyle w:val="NoSpacing"/>
        <w:numPr>
          <w:ilvl w:val="0"/>
          <w:numId w:val="13"/>
        </w:numPr>
      </w:pPr>
      <w:r>
        <w:t xml:space="preserve">The manager makes a request to remove an </w:t>
      </w:r>
      <w:r w:rsidRPr="000931E1">
        <w:t>appointment</w:t>
      </w:r>
      <w:r>
        <w:t>.</w:t>
      </w:r>
    </w:p>
    <w:p w14:paraId="2196B4E2" w14:textId="77777777" w:rsidR="00C7460E" w:rsidRDefault="00C7460E" w:rsidP="00C7460E">
      <w:pPr>
        <w:pStyle w:val="NoSpacing"/>
        <w:numPr>
          <w:ilvl w:val="0"/>
          <w:numId w:val="13"/>
        </w:numPr>
      </w:pPr>
      <w:r>
        <w:t>The manager inputs the client’s first name, last name, date of birth and the day and time of the appointment.</w:t>
      </w:r>
    </w:p>
    <w:p w14:paraId="2DA61400" w14:textId="77777777" w:rsidR="00C7460E" w:rsidRDefault="00C7460E" w:rsidP="00C7460E">
      <w:pPr>
        <w:pStyle w:val="NoSpacing"/>
        <w:ind w:left="360"/>
      </w:pPr>
      <w:r>
        <w:t>A2.1</w:t>
      </w:r>
      <w:r>
        <w:tab/>
        <w:t xml:space="preserve">The manager inputs the support staff member’s first name, last name, </w:t>
      </w:r>
    </w:p>
    <w:p w14:paraId="575A0BEE" w14:textId="77777777" w:rsidR="00C7460E" w:rsidRDefault="00C7460E" w:rsidP="00C7460E">
      <w:pPr>
        <w:pStyle w:val="NoSpacing"/>
        <w:ind w:left="1080" w:firstLine="360"/>
      </w:pPr>
      <w:r>
        <w:t>date of birth and the day and time of the appointment.</w:t>
      </w:r>
    </w:p>
    <w:p w14:paraId="348891B0" w14:textId="77777777" w:rsidR="00C7460E" w:rsidRDefault="00C7460E" w:rsidP="00C7460E">
      <w:pPr>
        <w:pStyle w:val="NoSpacing"/>
        <w:numPr>
          <w:ilvl w:val="0"/>
          <w:numId w:val="13"/>
        </w:numPr>
      </w:pPr>
      <w:r>
        <w:t xml:space="preserve">The system checks for the client’s appointment on the selected </w:t>
      </w:r>
      <w:r w:rsidRPr="00B706D4">
        <w:t>day and tim</w:t>
      </w:r>
      <w:r>
        <w:t>e.</w:t>
      </w:r>
    </w:p>
    <w:p w14:paraId="7649D9D0" w14:textId="77777777" w:rsidR="00C7460E" w:rsidRDefault="00C7460E" w:rsidP="00C7460E">
      <w:pPr>
        <w:pStyle w:val="NoSpacing"/>
        <w:ind w:left="360"/>
      </w:pPr>
      <w:r>
        <w:t>A3.1</w:t>
      </w:r>
      <w:r>
        <w:tab/>
        <w:t xml:space="preserve">The system checks for a support staff member’s appointment on the selected </w:t>
      </w:r>
    </w:p>
    <w:p w14:paraId="0A35E858" w14:textId="77777777" w:rsidR="00C7460E" w:rsidRDefault="00C7460E" w:rsidP="00C7460E">
      <w:pPr>
        <w:pStyle w:val="NoSpacing"/>
        <w:ind w:left="1080" w:firstLine="360"/>
      </w:pPr>
      <w:r w:rsidRPr="00B706D4">
        <w:t>day and tim</w:t>
      </w:r>
      <w:r>
        <w:t>e.</w:t>
      </w:r>
    </w:p>
    <w:p w14:paraId="511F1B1C" w14:textId="77777777" w:rsidR="00C7460E" w:rsidRDefault="00C7460E" w:rsidP="00C7460E">
      <w:pPr>
        <w:pStyle w:val="NoSpacing"/>
        <w:numPr>
          <w:ilvl w:val="0"/>
          <w:numId w:val="13"/>
        </w:numPr>
      </w:pPr>
      <w:r>
        <w:t>The system displays the day, time and length of the selected appointment.</w:t>
      </w:r>
    </w:p>
    <w:p w14:paraId="315FE248" w14:textId="77777777" w:rsidR="00C7460E" w:rsidRDefault="00C7460E" w:rsidP="00C7460E">
      <w:pPr>
        <w:pStyle w:val="NoSpacing"/>
        <w:numPr>
          <w:ilvl w:val="0"/>
          <w:numId w:val="13"/>
        </w:numPr>
      </w:pPr>
      <w:r>
        <w:t>The manager confirms that is the correct appointment and requests its removal.</w:t>
      </w:r>
    </w:p>
    <w:p w14:paraId="4678A738" w14:textId="77777777" w:rsidR="00C7460E" w:rsidRDefault="00C7460E" w:rsidP="00C7460E">
      <w:pPr>
        <w:pStyle w:val="NoSpacing"/>
        <w:numPr>
          <w:ilvl w:val="0"/>
          <w:numId w:val="13"/>
        </w:numPr>
      </w:pPr>
      <w:r>
        <w:t>The system removes that appointment from both the client and staff member.</w:t>
      </w:r>
    </w:p>
    <w:p w14:paraId="1DB3D8A0" w14:textId="77777777" w:rsidR="00C7460E" w:rsidRDefault="00C7460E" w:rsidP="00C7460E">
      <w:pPr>
        <w:pStyle w:val="NoSpacing"/>
      </w:pPr>
    </w:p>
    <w:p w14:paraId="178A3E54" w14:textId="77777777" w:rsidR="00C7460E" w:rsidRDefault="00C7460E" w:rsidP="00C7460E">
      <w:pPr>
        <w:pStyle w:val="NoSpacing"/>
        <w:rPr>
          <w:b/>
        </w:rPr>
      </w:pPr>
      <w:r w:rsidRPr="0034454F">
        <w:rPr>
          <w:b/>
        </w:rPr>
        <w:t>Extensions</w:t>
      </w:r>
    </w:p>
    <w:p w14:paraId="2D85EBF1" w14:textId="77777777" w:rsidR="00C7460E" w:rsidRDefault="00C7460E" w:rsidP="00C7460E">
      <w:pPr>
        <w:pStyle w:val="NoSpacing"/>
      </w:pPr>
      <w:r>
        <w:t>3.a.1</w:t>
      </w:r>
      <w:r>
        <w:tab/>
      </w:r>
      <w:r w:rsidRPr="00856F7C">
        <w:rPr>
          <w:i/>
        </w:rPr>
        <w:t xml:space="preserve">no </w:t>
      </w:r>
      <w:r>
        <w:rPr>
          <w:i/>
        </w:rPr>
        <w:t>appointment found</w:t>
      </w:r>
      <w:r w:rsidRPr="00856F7C">
        <w:rPr>
          <w:i/>
        </w:rPr>
        <w:t>.</w:t>
      </w:r>
      <w:r>
        <w:t xml:space="preserve"> the system informs the manager.</w:t>
      </w:r>
    </w:p>
    <w:p w14:paraId="05B944B6" w14:textId="77777777" w:rsidR="00C7460E" w:rsidRDefault="00C7460E" w:rsidP="00C7460E">
      <w:pPr>
        <w:pStyle w:val="NoSpacing"/>
      </w:pPr>
    </w:p>
    <w:p w14:paraId="2F8DAA86" w14:textId="77777777" w:rsidR="00C7460E" w:rsidRPr="005A6493" w:rsidRDefault="00C7460E" w:rsidP="00C7460E">
      <w:pPr>
        <w:pStyle w:val="Heading4"/>
        <w:rPr>
          <w:rStyle w:val="Heading2Char"/>
          <w:sz w:val="22"/>
          <w:szCs w:val="22"/>
        </w:rPr>
      </w:pPr>
      <w:bookmarkStart w:id="213" w:name="_Toc2779299"/>
      <w:r w:rsidRPr="00FC36E0">
        <w:rPr>
          <w:b/>
        </w:rPr>
        <w:t>Identifier and Name</w:t>
      </w:r>
      <w:r w:rsidRPr="005A6493">
        <w:t>:</w:t>
      </w:r>
      <w:r w:rsidRPr="005A6493">
        <w:tab/>
      </w:r>
      <w:r w:rsidRPr="005A6493">
        <w:rPr>
          <w:rStyle w:val="Heading2Char"/>
          <w:sz w:val="22"/>
          <w:szCs w:val="22"/>
        </w:rPr>
        <w:t>UC6 add supported house.</w:t>
      </w:r>
      <w:bookmarkEnd w:id="213"/>
    </w:p>
    <w:p w14:paraId="68D39731" w14:textId="77777777" w:rsidR="00C7460E" w:rsidRDefault="00C7460E" w:rsidP="00C7460E">
      <w:pPr>
        <w:pStyle w:val="NoSpacing"/>
      </w:pPr>
      <w:r w:rsidRPr="00DA5DF0">
        <w:rPr>
          <w:b/>
        </w:rPr>
        <w:t>Initiator</w:t>
      </w:r>
      <w:r>
        <w:t>:</w:t>
      </w:r>
      <w:r>
        <w:tab/>
      </w:r>
      <w:r>
        <w:tab/>
        <w:t>Manager</w:t>
      </w:r>
    </w:p>
    <w:p w14:paraId="185C1BB4" w14:textId="77777777" w:rsidR="00C7460E" w:rsidRDefault="00C7460E" w:rsidP="00C7460E">
      <w:pPr>
        <w:pStyle w:val="NoSpacing"/>
      </w:pPr>
      <w:r w:rsidRPr="00DA5DF0">
        <w:rPr>
          <w:b/>
        </w:rPr>
        <w:t>Goal</w:t>
      </w:r>
      <w:r>
        <w:t>:</w:t>
      </w:r>
      <w:r>
        <w:tab/>
      </w:r>
      <w:r>
        <w:tab/>
      </w:r>
      <w:r>
        <w:tab/>
        <w:t>record a new support house to the system.</w:t>
      </w:r>
    </w:p>
    <w:p w14:paraId="209F8742" w14:textId="77777777" w:rsidR="00C7460E" w:rsidRDefault="00C7460E" w:rsidP="00C7460E">
      <w:pPr>
        <w:pStyle w:val="NoSpacing"/>
        <w:ind w:left="1440" w:hanging="1440"/>
        <w:rPr>
          <w:b/>
        </w:rPr>
      </w:pPr>
      <w:r w:rsidRPr="00DA5DF0">
        <w:rPr>
          <w:b/>
        </w:rPr>
        <w:t>Precondition</w:t>
      </w:r>
      <w:r>
        <w:t>:</w:t>
      </w:r>
      <w:r>
        <w:tab/>
      </w:r>
      <w:r>
        <w:tab/>
        <w:t>A Manager account is logged-in.</w:t>
      </w:r>
      <w:r w:rsidRPr="00DA5DF0">
        <w:rPr>
          <w:b/>
        </w:rPr>
        <w:t xml:space="preserve"> </w:t>
      </w:r>
    </w:p>
    <w:p w14:paraId="2314B1AA" w14:textId="77777777" w:rsidR="00C7460E" w:rsidRDefault="00C7460E" w:rsidP="00C7460E">
      <w:pPr>
        <w:pStyle w:val="NoSpacing"/>
        <w:ind w:left="1440" w:hanging="1440"/>
      </w:pPr>
      <w:r w:rsidRPr="00DA5DF0">
        <w:rPr>
          <w:b/>
        </w:rPr>
        <w:t>Postcondition</w:t>
      </w:r>
      <w:r>
        <w:t>:</w:t>
      </w:r>
      <w:r>
        <w:tab/>
      </w:r>
      <w:r>
        <w:tab/>
        <w:t>the new support house is added to the system.</w:t>
      </w:r>
    </w:p>
    <w:p w14:paraId="6BF0938F"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0759B5C3" w14:textId="77777777" w:rsidR="00C7460E" w:rsidRDefault="00C7460E" w:rsidP="00C7460E">
      <w:pPr>
        <w:pStyle w:val="NoSpacing"/>
        <w:ind w:left="1440" w:hanging="1440"/>
      </w:pPr>
    </w:p>
    <w:p w14:paraId="179EA108" w14:textId="77777777" w:rsidR="00C7460E" w:rsidRDefault="00C7460E" w:rsidP="00C7460E">
      <w:pPr>
        <w:pStyle w:val="NoSpacing"/>
        <w:ind w:left="1440" w:hanging="1440"/>
        <w:rPr>
          <w:b/>
        </w:rPr>
      </w:pPr>
      <w:r w:rsidRPr="00DA5DF0">
        <w:rPr>
          <w:b/>
        </w:rPr>
        <w:t>Main Success Scenario</w:t>
      </w:r>
    </w:p>
    <w:p w14:paraId="3B94634F" w14:textId="77777777" w:rsidR="00C7460E" w:rsidRDefault="00C7460E" w:rsidP="00C7460E">
      <w:pPr>
        <w:pStyle w:val="NoSpacing"/>
        <w:numPr>
          <w:ilvl w:val="0"/>
          <w:numId w:val="14"/>
        </w:numPr>
      </w:pPr>
      <w:r>
        <w:t>The manager makes a request to add a support house.</w:t>
      </w:r>
    </w:p>
    <w:p w14:paraId="46B29867" w14:textId="77777777" w:rsidR="00C7460E" w:rsidRDefault="00C7460E" w:rsidP="00C7460E">
      <w:pPr>
        <w:pStyle w:val="NoSpacing"/>
        <w:numPr>
          <w:ilvl w:val="0"/>
          <w:numId w:val="14"/>
        </w:numPr>
      </w:pPr>
      <w:r>
        <w:t xml:space="preserve">The manager inputs the address of the house, number of rooms, if </w:t>
      </w:r>
      <w:bookmarkStart w:id="214" w:name="_Hlk1993320"/>
      <w:r>
        <w:t xml:space="preserve">gender restricted </w:t>
      </w:r>
      <w:bookmarkEnd w:id="214"/>
      <w:r>
        <w:t xml:space="preserve">and if for specific </w:t>
      </w:r>
      <w:bookmarkStart w:id="215" w:name="_Hlk1993440"/>
      <w:r>
        <w:t xml:space="preserve">conditions </w:t>
      </w:r>
      <w:bookmarkEnd w:id="215"/>
      <w:r>
        <w:t>(</w:t>
      </w:r>
      <w:bookmarkStart w:id="216" w:name="_Hlk1993380"/>
      <w:r>
        <w:t xml:space="preserve">general mental health, learning </w:t>
      </w:r>
      <w:r w:rsidRPr="009B2F26">
        <w:t>disabilities</w:t>
      </w:r>
      <w:r>
        <w:t>, forensic mental health</w:t>
      </w:r>
      <w:bookmarkEnd w:id="216"/>
      <w:r>
        <w:t xml:space="preserve">) and a </w:t>
      </w:r>
      <w:bookmarkStart w:id="217" w:name="_Hlk1993479"/>
      <w:r>
        <w:t>supported house name</w:t>
      </w:r>
      <w:bookmarkEnd w:id="217"/>
      <w:r>
        <w:t>.</w:t>
      </w:r>
    </w:p>
    <w:p w14:paraId="4C8D84EE" w14:textId="77777777" w:rsidR="00C7460E" w:rsidRDefault="00C7460E" w:rsidP="00C7460E">
      <w:pPr>
        <w:pStyle w:val="NoSpacing"/>
        <w:numPr>
          <w:ilvl w:val="0"/>
          <w:numId w:val="14"/>
        </w:numPr>
      </w:pPr>
      <w:r>
        <w:t>The system checks if there are already a supported house with that same address.</w:t>
      </w:r>
    </w:p>
    <w:p w14:paraId="6C316C4F" w14:textId="77777777" w:rsidR="00C7460E" w:rsidRDefault="00C7460E" w:rsidP="00C7460E">
      <w:pPr>
        <w:pStyle w:val="NoSpacing"/>
        <w:numPr>
          <w:ilvl w:val="0"/>
          <w:numId w:val="14"/>
        </w:numPr>
      </w:pPr>
      <w:r>
        <w:t>The system records the new support house with the provided information.</w:t>
      </w:r>
    </w:p>
    <w:p w14:paraId="3F150856" w14:textId="77777777" w:rsidR="00C7460E" w:rsidRDefault="00C7460E" w:rsidP="00C7460E">
      <w:pPr>
        <w:pStyle w:val="NoSpacing"/>
        <w:numPr>
          <w:ilvl w:val="0"/>
          <w:numId w:val="14"/>
        </w:numPr>
      </w:pPr>
      <w:r>
        <w:t>The system informs the manager that the new support house was successfully added.</w:t>
      </w:r>
    </w:p>
    <w:p w14:paraId="24EDABFA" w14:textId="77777777" w:rsidR="00C7460E" w:rsidRDefault="00C7460E" w:rsidP="00C7460E">
      <w:pPr>
        <w:pStyle w:val="NoSpacing"/>
        <w:rPr>
          <w:b/>
        </w:rPr>
      </w:pPr>
      <w:r w:rsidRPr="0034454F">
        <w:rPr>
          <w:b/>
        </w:rPr>
        <w:t>Extensions</w:t>
      </w:r>
    </w:p>
    <w:p w14:paraId="4CEB5C67" w14:textId="77777777" w:rsidR="00C7460E" w:rsidRDefault="00C7460E" w:rsidP="00C7460E">
      <w:pPr>
        <w:pStyle w:val="NoSpacing"/>
      </w:pPr>
      <w:r>
        <w:t>3.a.1</w:t>
      </w:r>
      <w:r>
        <w:tab/>
      </w:r>
      <w:r>
        <w:rPr>
          <w:i/>
        </w:rPr>
        <w:t>supported house already exists</w:t>
      </w:r>
      <w:r w:rsidRPr="00856F7C">
        <w:rPr>
          <w:i/>
        </w:rPr>
        <w:t>.</w:t>
      </w:r>
      <w:r>
        <w:t xml:space="preserve"> the system informs the manager.</w:t>
      </w:r>
    </w:p>
    <w:p w14:paraId="7C44B94D" w14:textId="77777777" w:rsidR="00C7460E" w:rsidRDefault="00C7460E" w:rsidP="00C7460E">
      <w:pPr>
        <w:pStyle w:val="NoSpacing"/>
      </w:pPr>
      <w:r>
        <w:br w:type="page"/>
      </w:r>
    </w:p>
    <w:p w14:paraId="7385AFA9" w14:textId="77777777" w:rsidR="00C7460E" w:rsidRPr="005A6493" w:rsidRDefault="00C7460E" w:rsidP="00C7460E">
      <w:pPr>
        <w:pStyle w:val="Heading4"/>
        <w:rPr>
          <w:rStyle w:val="Heading2Char"/>
          <w:sz w:val="22"/>
          <w:szCs w:val="22"/>
        </w:rPr>
      </w:pPr>
      <w:bookmarkStart w:id="218" w:name="_Toc2779300"/>
      <w:r w:rsidRPr="00FC36E0">
        <w:rPr>
          <w:b/>
        </w:rPr>
        <w:lastRenderedPageBreak/>
        <w:t>Identifier and</w:t>
      </w:r>
      <w:r w:rsidRPr="005A6493">
        <w:t xml:space="preserve"> </w:t>
      </w:r>
      <w:r w:rsidRPr="00FC36E0">
        <w:rPr>
          <w:b/>
        </w:rPr>
        <w:t>Name</w:t>
      </w:r>
      <w:r w:rsidRPr="005A6493">
        <w:t>:</w:t>
      </w:r>
      <w:r w:rsidRPr="005A6493">
        <w:tab/>
      </w:r>
      <w:bookmarkStart w:id="219" w:name="_Hlk4078697"/>
      <w:r w:rsidRPr="005A6493">
        <w:rPr>
          <w:rStyle w:val="Heading2Char"/>
          <w:sz w:val="22"/>
          <w:szCs w:val="22"/>
        </w:rPr>
        <w:t>UC7 remove a supported house.</w:t>
      </w:r>
      <w:bookmarkEnd w:id="218"/>
      <w:bookmarkEnd w:id="219"/>
    </w:p>
    <w:p w14:paraId="6AB0EDCA" w14:textId="77777777" w:rsidR="00C7460E" w:rsidRDefault="00C7460E" w:rsidP="00C7460E">
      <w:pPr>
        <w:pStyle w:val="NoSpacing"/>
      </w:pPr>
      <w:r w:rsidRPr="00DA5DF0">
        <w:rPr>
          <w:b/>
        </w:rPr>
        <w:t>Initiator</w:t>
      </w:r>
      <w:r>
        <w:t>:</w:t>
      </w:r>
      <w:r>
        <w:tab/>
      </w:r>
      <w:r>
        <w:tab/>
        <w:t>Manager</w:t>
      </w:r>
    </w:p>
    <w:p w14:paraId="209F40EA" w14:textId="77777777" w:rsidR="00C7460E" w:rsidRDefault="00C7460E" w:rsidP="00C7460E">
      <w:pPr>
        <w:pStyle w:val="NoSpacing"/>
      </w:pPr>
      <w:r w:rsidRPr="00DA5DF0">
        <w:rPr>
          <w:b/>
        </w:rPr>
        <w:t>Goal</w:t>
      </w:r>
      <w:r>
        <w:t>:</w:t>
      </w:r>
      <w:r>
        <w:tab/>
      </w:r>
      <w:r>
        <w:tab/>
      </w:r>
      <w:r>
        <w:tab/>
        <w:t>remove a support house from the system.</w:t>
      </w:r>
    </w:p>
    <w:p w14:paraId="188A2561" w14:textId="77777777" w:rsidR="00C7460E" w:rsidRDefault="00C7460E" w:rsidP="00C7460E">
      <w:pPr>
        <w:pStyle w:val="NoSpacing"/>
        <w:ind w:left="1440" w:hanging="1440"/>
      </w:pPr>
      <w:r w:rsidRPr="00DA5DF0">
        <w:rPr>
          <w:b/>
        </w:rPr>
        <w:t>Precondition</w:t>
      </w:r>
      <w:r>
        <w:t>:</w:t>
      </w:r>
      <w:r>
        <w:tab/>
      </w:r>
      <w:r>
        <w:tab/>
        <w:t>A Manager account is logged-in.</w:t>
      </w:r>
      <w:r w:rsidRPr="00DA5DF0">
        <w:rPr>
          <w:b/>
        </w:rPr>
        <w:t xml:space="preserve"> </w:t>
      </w:r>
      <w:r>
        <w:t xml:space="preserve">the house has no assigned clients. </w:t>
      </w:r>
    </w:p>
    <w:p w14:paraId="06C8C1F3" w14:textId="77777777" w:rsidR="00C7460E" w:rsidRDefault="00C7460E" w:rsidP="00C7460E">
      <w:pPr>
        <w:pStyle w:val="NoSpacing"/>
        <w:ind w:left="1440" w:hanging="1440"/>
      </w:pPr>
      <w:r w:rsidRPr="00DA5DF0">
        <w:rPr>
          <w:b/>
        </w:rPr>
        <w:t>Postcondition</w:t>
      </w:r>
      <w:r>
        <w:t>:</w:t>
      </w:r>
      <w:r>
        <w:tab/>
      </w:r>
      <w:r>
        <w:tab/>
        <w:t>the record of a supported house is removed.</w:t>
      </w:r>
    </w:p>
    <w:p w14:paraId="5EC5343C"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4E71BB09" w14:textId="77777777" w:rsidR="00C7460E" w:rsidRDefault="00C7460E" w:rsidP="00C7460E">
      <w:pPr>
        <w:pStyle w:val="NoSpacing"/>
        <w:ind w:left="1440" w:hanging="1440"/>
      </w:pPr>
    </w:p>
    <w:p w14:paraId="7C212EEB" w14:textId="77777777" w:rsidR="00C7460E" w:rsidRDefault="00C7460E" w:rsidP="00C7460E">
      <w:pPr>
        <w:pStyle w:val="NoSpacing"/>
        <w:ind w:left="1440" w:hanging="1440"/>
        <w:rPr>
          <w:b/>
        </w:rPr>
      </w:pPr>
      <w:r w:rsidRPr="00DA5DF0">
        <w:rPr>
          <w:b/>
        </w:rPr>
        <w:t>Main Success Scenario</w:t>
      </w:r>
    </w:p>
    <w:p w14:paraId="2011E7BB" w14:textId="77777777" w:rsidR="00C7460E" w:rsidRDefault="00C7460E" w:rsidP="00C7460E">
      <w:pPr>
        <w:pStyle w:val="NoSpacing"/>
        <w:numPr>
          <w:ilvl w:val="0"/>
          <w:numId w:val="15"/>
        </w:numPr>
      </w:pPr>
      <w:r>
        <w:t>The manager makes a request to remove a supported house.</w:t>
      </w:r>
    </w:p>
    <w:p w14:paraId="69F3BC3C" w14:textId="77777777" w:rsidR="00C7460E" w:rsidRDefault="00C7460E" w:rsidP="00C7460E">
      <w:pPr>
        <w:pStyle w:val="NoSpacing"/>
        <w:numPr>
          <w:ilvl w:val="0"/>
          <w:numId w:val="15"/>
        </w:numPr>
      </w:pPr>
      <w:r>
        <w:t>The manager inputs the address of the house or support house name</w:t>
      </w:r>
    </w:p>
    <w:p w14:paraId="468938B1" w14:textId="77777777" w:rsidR="00C7460E" w:rsidRDefault="00C7460E" w:rsidP="00C7460E">
      <w:pPr>
        <w:pStyle w:val="NoSpacing"/>
        <w:numPr>
          <w:ilvl w:val="0"/>
          <w:numId w:val="15"/>
        </w:numPr>
      </w:pPr>
      <w:r>
        <w:t>The system checks if the supported house exists.</w:t>
      </w:r>
    </w:p>
    <w:p w14:paraId="1950B18C" w14:textId="77777777" w:rsidR="00C7460E" w:rsidRDefault="00C7460E" w:rsidP="00C7460E">
      <w:pPr>
        <w:pStyle w:val="NoSpacing"/>
        <w:numPr>
          <w:ilvl w:val="0"/>
          <w:numId w:val="15"/>
        </w:numPr>
      </w:pPr>
      <w:r>
        <w:t>The system displays the support house that was found.</w:t>
      </w:r>
    </w:p>
    <w:p w14:paraId="47B81A21" w14:textId="77777777" w:rsidR="00C7460E" w:rsidRDefault="00C7460E" w:rsidP="00C7460E">
      <w:pPr>
        <w:pStyle w:val="NoSpacing"/>
        <w:numPr>
          <w:ilvl w:val="0"/>
          <w:numId w:val="15"/>
        </w:numPr>
      </w:pPr>
      <w:r>
        <w:t>The manager checks the house and confirms the supported house removal.</w:t>
      </w:r>
    </w:p>
    <w:p w14:paraId="7CCF4EC2" w14:textId="77777777" w:rsidR="00C7460E" w:rsidRDefault="00C7460E" w:rsidP="00C7460E">
      <w:pPr>
        <w:pStyle w:val="NoSpacing"/>
        <w:rPr>
          <w:b/>
        </w:rPr>
      </w:pPr>
      <w:r w:rsidRPr="0034454F">
        <w:rPr>
          <w:b/>
        </w:rPr>
        <w:t>Extensions</w:t>
      </w:r>
    </w:p>
    <w:p w14:paraId="380D6276" w14:textId="77777777" w:rsidR="00C7460E" w:rsidRDefault="00C7460E" w:rsidP="00C7460E">
      <w:pPr>
        <w:pStyle w:val="NoSpacing"/>
      </w:pPr>
      <w:r>
        <w:t>3.a.1</w:t>
      </w:r>
      <w:r>
        <w:tab/>
      </w:r>
      <w:r>
        <w:rPr>
          <w:i/>
        </w:rPr>
        <w:t xml:space="preserve">supported house does not exist. </w:t>
      </w:r>
      <w:r>
        <w:t xml:space="preserve"> the system informs the manager.</w:t>
      </w:r>
    </w:p>
    <w:p w14:paraId="7487179D" w14:textId="77777777" w:rsidR="00C7460E" w:rsidRDefault="00C7460E" w:rsidP="00C7460E">
      <w:pPr>
        <w:pStyle w:val="NoSpacing"/>
      </w:pPr>
    </w:p>
    <w:p w14:paraId="7DA1DE90" w14:textId="77777777" w:rsidR="00C7460E" w:rsidRDefault="00C7460E" w:rsidP="00C7460E">
      <w:pPr>
        <w:pStyle w:val="Heading4"/>
      </w:pPr>
      <w:bookmarkStart w:id="220" w:name="_Toc2779301"/>
      <w:r w:rsidRPr="00FC36E0">
        <w:rPr>
          <w:b/>
        </w:rPr>
        <w:t>Identifier and Name</w:t>
      </w:r>
      <w:r>
        <w:t>:</w:t>
      </w:r>
      <w:r>
        <w:tab/>
      </w:r>
      <w:bookmarkStart w:id="221" w:name="_Hlk4079173"/>
      <w:r w:rsidRPr="00856F7C">
        <w:t>UC</w:t>
      </w:r>
      <w:r>
        <w:t>8</w:t>
      </w:r>
      <w:r w:rsidRPr="00856F7C">
        <w:t xml:space="preserve"> </w:t>
      </w:r>
      <w:r w:rsidRPr="001B6F18">
        <w:t>Add Client</w:t>
      </w:r>
      <w:r>
        <w:t>.</w:t>
      </w:r>
      <w:bookmarkEnd w:id="220"/>
      <w:bookmarkEnd w:id="221"/>
    </w:p>
    <w:p w14:paraId="45E43652" w14:textId="77777777" w:rsidR="00C7460E" w:rsidRDefault="00C7460E" w:rsidP="00C7460E">
      <w:pPr>
        <w:pStyle w:val="NoSpacing"/>
      </w:pPr>
      <w:r w:rsidRPr="00DA5DF0">
        <w:rPr>
          <w:b/>
        </w:rPr>
        <w:t>Initiator</w:t>
      </w:r>
      <w:r>
        <w:t>:</w:t>
      </w:r>
      <w:r>
        <w:tab/>
      </w:r>
      <w:r>
        <w:tab/>
        <w:t>Manager</w:t>
      </w:r>
    </w:p>
    <w:p w14:paraId="5F04B2F1" w14:textId="77777777" w:rsidR="00C7460E" w:rsidRDefault="00C7460E" w:rsidP="00C7460E">
      <w:pPr>
        <w:pStyle w:val="NoSpacing"/>
      </w:pPr>
      <w:r w:rsidRPr="00DA5DF0">
        <w:rPr>
          <w:b/>
        </w:rPr>
        <w:t>Goal</w:t>
      </w:r>
      <w:r>
        <w:t>:</w:t>
      </w:r>
      <w:r>
        <w:tab/>
      </w:r>
      <w:r>
        <w:tab/>
      </w:r>
      <w:r>
        <w:tab/>
        <w:t>adds a client to the system.</w:t>
      </w:r>
    </w:p>
    <w:p w14:paraId="5251A882" w14:textId="77777777" w:rsidR="00C7460E" w:rsidRDefault="00C7460E" w:rsidP="00C7460E">
      <w:pPr>
        <w:pStyle w:val="NoSpacing"/>
        <w:ind w:left="1440" w:hanging="1440"/>
        <w:rPr>
          <w:b/>
        </w:rPr>
      </w:pPr>
      <w:r w:rsidRPr="00DA5DF0">
        <w:rPr>
          <w:b/>
        </w:rPr>
        <w:t>Precondition</w:t>
      </w:r>
      <w:r>
        <w:t>:</w:t>
      </w:r>
      <w:r>
        <w:tab/>
      </w:r>
      <w:r>
        <w:tab/>
        <w:t>A Manager account is logged-in.</w:t>
      </w:r>
      <w:r w:rsidRPr="00DA5DF0">
        <w:rPr>
          <w:b/>
        </w:rPr>
        <w:t xml:space="preserve"> </w:t>
      </w:r>
    </w:p>
    <w:p w14:paraId="21BA5EB7" w14:textId="77777777" w:rsidR="00C7460E" w:rsidRDefault="00C7460E" w:rsidP="00C7460E">
      <w:pPr>
        <w:pStyle w:val="NoSpacing"/>
        <w:ind w:left="1440" w:hanging="1440"/>
      </w:pPr>
      <w:r w:rsidRPr="00DA5DF0">
        <w:rPr>
          <w:b/>
        </w:rPr>
        <w:t>Postcondition</w:t>
      </w:r>
      <w:r>
        <w:t>:</w:t>
      </w:r>
      <w:r>
        <w:tab/>
      </w:r>
      <w:r>
        <w:tab/>
        <w:t>a client record is added to the system.</w:t>
      </w:r>
    </w:p>
    <w:p w14:paraId="05D06402"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269945D1" w14:textId="77777777" w:rsidR="00C7460E" w:rsidRDefault="00C7460E" w:rsidP="00C7460E">
      <w:pPr>
        <w:pStyle w:val="NoSpacing"/>
        <w:ind w:left="1440" w:hanging="1440"/>
      </w:pPr>
    </w:p>
    <w:p w14:paraId="61183964" w14:textId="77777777" w:rsidR="00C7460E" w:rsidRDefault="00C7460E" w:rsidP="00C7460E">
      <w:pPr>
        <w:pStyle w:val="NoSpacing"/>
        <w:ind w:left="1440" w:hanging="1440"/>
        <w:rPr>
          <w:b/>
        </w:rPr>
      </w:pPr>
      <w:r w:rsidRPr="00DA5DF0">
        <w:rPr>
          <w:b/>
        </w:rPr>
        <w:t>Main Success Scenario</w:t>
      </w:r>
    </w:p>
    <w:p w14:paraId="795EA2B1" w14:textId="77777777" w:rsidR="00C7460E" w:rsidRDefault="00C7460E" w:rsidP="00C7460E">
      <w:pPr>
        <w:pStyle w:val="NoSpacing"/>
        <w:numPr>
          <w:ilvl w:val="0"/>
          <w:numId w:val="16"/>
        </w:numPr>
      </w:pPr>
      <w:r>
        <w:t>The manager makes a request to add a client to the system.</w:t>
      </w:r>
    </w:p>
    <w:p w14:paraId="3E9459AF" w14:textId="77777777" w:rsidR="00C7460E" w:rsidRDefault="00C7460E" w:rsidP="00C7460E">
      <w:pPr>
        <w:pStyle w:val="ListParagraph"/>
        <w:numPr>
          <w:ilvl w:val="0"/>
          <w:numId w:val="16"/>
        </w:numPr>
      </w:pPr>
      <w:r>
        <w:t xml:space="preserve">The manager inputs the clients first and last name, </w:t>
      </w:r>
      <w:bookmarkStart w:id="222" w:name="_Hlk1993793"/>
      <w:r w:rsidRPr="00141677">
        <w:t xml:space="preserve">NHS </w:t>
      </w:r>
      <w:r>
        <w:t>n</w:t>
      </w:r>
      <w:r w:rsidRPr="00141677">
        <w:t>umbe</w:t>
      </w:r>
      <w:r>
        <w:t>r</w:t>
      </w:r>
      <w:bookmarkEnd w:id="222"/>
      <w:r>
        <w:t xml:space="preserve">, Date of birth, </w:t>
      </w:r>
      <w:bookmarkStart w:id="223" w:name="_Hlk1993894"/>
      <w:r>
        <w:t xml:space="preserve">next of kin </w:t>
      </w:r>
      <w:bookmarkEnd w:id="223"/>
      <w:r>
        <w:t xml:space="preserve">and </w:t>
      </w:r>
      <w:r w:rsidRPr="00141677">
        <w:t>general condition (general mental health, learning disabilities, forensic mental health)</w:t>
      </w:r>
      <w:r>
        <w:t xml:space="preserve"> and diagnosis if available.</w:t>
      </w:r>
    </w:p>
    <w:p w14:paraId="5C41724D" w14:textId="77777777" w:rsidR="00C7460E" w:rsidRDefault="00C7460E" w:rsidP="00C7460E">
      <w:pPr>
        <w:pStyle w:val="ListParagraph"/>
        <w:numPr>
          <w:ilvl w:val="0"/>
          <w:numId w:val="16"/>
        </w:numPr>
      </w:pPr>
      <w:r>
        <w:t>The system checks if the client with the same first and last name, NHS number and Date of birth exist.</w:t>
      </w:r>
    </w:p>
    <w:p w14:paraId="55CAEB1C" w14:textId="77777777" w:rsidR="00C7460E" w:rsidRDefault="00C7460E" w:rsidP="00C7460E">
      <w:pPr>
        <w:pStyle w:val="ListParagraph"/>
        <w:numPr>
          <w:ilvl w:val="0"/>
          <w:numId w:val="16"/>
        </w:numPr>
      </w:pPr>
      <w:r>
        <w:t>The system records the client with the supplied information. And informs the manager of completion</w:t>
      </w:r>
    </w:p>
    <w:p w14:paraId="64AA63AA" w14:textId="77777777" w:rsidR="00C7460E" w:rsidRDefault="00C7460E" w:rsidP="00C7460E">
      <w:pPr>
        <w:pStyle w:val="NoSpacing"/>
        <w:rPr>
          <w:b/>
        </w:rPr>
      </w:pPr>
      <w:r w:rsidRPr="0034454F">
        <w:rPr>
          <w:b/>
        </w:rPr>
        <w:t>Extensions</w:t>
      </w:r>
    </w:p>
    <w:p w14:paraId="77BE706F" w14:textId="77777777" w:rsidR="00C7460E" w:rsidRDefault="00C7460E" w:rsidP="00C7460E">
      <w:pPr>
        <w:pStyle w:val="NoSpacing"/>
      </w:pPr>
      <w:r>
        <w:t>3.a.1</w:t>
      </w:r>
      <w:r>
        <w:tab/>
      </w:r>
      <w:r>
        <w:rPr>
          <w:i/>
        </w:rPr>
        <w:t xml:space="preserve">client already exists. </w:t>
      </w:r>
      <w:r>
        <w:t xml:space="preserve"> the system informs the manager.</w:t>
      </w:r>
    </w:p>
    <w:p w14:paraId="5FEC3FF1" w14:textId="77777777" w:rsidR="00C7460E" w:rsidRDefault="00C7460E" w:rsidP="00C7460E">
      <w:pPr>
        <w:pStyle w:val="NoSpacing"/>
      </w:pPr>
      <w:r>
        <w:br w:type="page"/>
      </w:r>
    </w:p>
    <w:p w14:paraId="055DF6DE" w14:textId="77777777" w:rsidR="00C7460E" w:rsidRPr="005A6493" w:rsidRDefault="00C7460E" w:rsidP="00C7460E">
      <w:pPr>
        <w:pStyle w:val="Heading4"/>
      </w:pPr>
      <w:bookmarkStart w:id="224" w:name="_Toc2779302"/>
      <w:r w:rsidRPr="00FC36E0">
        <w:rPr>
          <w:b/>
        </w:rPr>
        <w:lastRenderedPageBreak/>
        <w:t>Identifier and Name</w:t>
      </w:r>
      <w:r w:rsidRPr="005A6493">
        <w:t>:</w:t>
      </w:r>
      <w:r w:rsidRPr="005A6493">
        <w:tab/>
        <w:t>UC9 remove Client.</w:t>
      </w:r>
      <w:bookmarkEnd w:id="224"/>
    </w:p>
    <w:p w14:paraId="00D44EDC" w14:textId="77777777" w:rsidR="00C7460E" w:rsidRDefault="00C7460E" w:rsidP="00C7460E">
      <w:pPr>
        <w:pStyle w:val="NoSpacing"/>
      </w:pPr>
      <w:r w:rsidRPr="00DA5DF0">
        <w:rPr>
          <w:b/>
        </w:rPr>
        <w:t>Initiator</w:t>
      </w:r>
      <w:r>
        <w:t>:</w:t>
      </w:r>
      <w:r>
        <w:tab/>
      </w:r>
      <w:r>
        <w:tab/>
        <w:t>Manager</w:t>
      </w:r>
    </w:p>
    <w:p w14:paraId="6BE207D7" w14:textId="77777777" w:rsidR="00C7460E" w:rsidRDefault="00C7460E" w:rsidP="00C7460E">
      <w:pPr>
        <w:pStyle w:val="NoSpacing"/>
      </w:pPr>
      <w:r w:rsidRPr="00DA5DF0">
        <w:rPr>
          <w:b/>
        </w:rPr>
        <w:t>Goal</w:t>
      </w:r>
      <w:r>
        <w:t>:</w:t>
      </w:r>
      <w:r>
        <w:tab/>
      </w:r>
      <w:r>
        <w:tab/>
      </w:r>
      <w:r>
        <w:tab/>
        <w:t>remove a client from the system.</w:t>
      </w:r>
    </w:p>
    <w:p w14:paraId="5953AC9B" w14:textId="77777777" w:rsidR="00C7460E" w:rsidRDefault="00C7460E" w:rsidP="00C7460E">
      <w:pPr>
        <w:pStyle w:val="NoSpacing"/>
        <w:ind w:left="1440" w:hanging="1440"/>
      </w:pPr>
      <w:r w:rsidRPr="00DA5DF0">
        <w:rPr>
          <w:b/>
        </w:rPr>
        <w:t>Precondition</w:t>
      </w:r>
      <w:r>
        <w:t>:</w:t>
      </w:r>
      <w:r>
        <w:tab/>
      </w:r>
      <w:r>
        <w:tab/>
        <w:t>A Manager account is logged-in.</w:t>
      </w:r>
      <w:r w:rsidRPr="00DA5DF0">
        <w:rPr>
          <w:b/>
        </w:rPr>
        <w:t xml:space="preserve"> </w:t>
      </w:r>
      <w:r>
        <w:t>the client is not associated with any</w:t>
      </w:r>
    </w:p>
    <w:p w14:paraId="7A119218" w14:textId="77777777" w:rsidR="00C7460E" w:rsidRPr="006F13E4" w:rsidRDefault="00C7460E" w:rsidP="00C7460E">
      <w:pPr>
        <w:pStyle w:val="NoSpacing"/>
        <w:ind w:left="2160"/>
      </w:pPr>
      <w:r>
        <w:t>support staff member supported house or appointment. Except for the support staff member associated as their key worker.</w:t>
      </w:r>
    </w:p>
    <w:p w14:paraId="0F1E901E" w14:textId="77777777" w:rsidR="00C7460E" w:rsidRDefault="00C7460E" w:rsidP="00C7460E">
      <w:pPr>
        <w:pStyle w:val="NoSpacing"/>
        <w:ind w:left="1440" w:hanging="1440"/>
      </w:pPr>
      <w:r w:rsidRPr="00DA5DF0">
        <w:rPr>
          <w:b/>
        </w:rPr>
        <w:t>Postcondition</w:t>
      </w:r>
      <w:r>
        <w:t>:</w:t>
      </w:r>
      <w:r>
        <w:tab/>
      </w:r>
      <w:r>
        <w:tab/>
        <w:t>a client record is removed from the system.</w:t>
      </w:r>
    </w:p>
    <w:p w14:paraId="228B89DE"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5E34E19D" w14:textId="77777777" w:rsidR="00C7460E" w:rsidRDefault="00C7460E" w:rsidP="00C7460E">
      <w:pPr>
        <w:pStyle w:val="NoSpacing"/>
        <w:ind w:left="1440" w:hanging="1440"/>
      </w:pPr>
    </w:p>
    <w:p w14:paraId="2DC02751" w14:textId="77777777" w:rsidR="00C7460E" w:rsidRDefault="00C7460E" w:rsidP="00C7460E">
      <w:pPr>
        <w:pStyle w:val="NoSpacing"/>
        <w:ind w:left="1440" w:hanging="1440"/>
        <w:rPr>
          <w:b/>
        </w:rPr>
      </w:pPr>
      <w:r w:rsidRPr="00DA5DF0">
        <w:rPr>
          <w:b/>
        </w:rPr>
        <w:t>Main Success Scenario</w:t>
      </w:r>
    </w:p>
    <w:p w14:paraId="3FB11BC1" w14:textId="77777777" w:rsidR="00C7460E" w:rsidRDefault="00C7460E" w:rsidP="00C7460E">
      <w:pPr>
        <w:pStyle w:val="NoSpacing"/>
        <w:numPr>
          <w:ilvl w:val="0"/>
          <w:numId w:val="17"/>
        </w:numPr>
      </w:pPr>
      <w:r>
        <w:t>The manager makes a request to remove a client from the system.</w:t>
      </w:r>
    </w:p>
    <w:p w14:paraId="08827FFA" w14:textId="77777777" w:rsidR="00C7460E" w:rsidRDefault="00C7460E" w:rsidP="00C7460E">
      <w:pPr>
        <w:pStyle w:val="ListParagraph"/>
        <w:numPr>
          <w:ilvl w:val="0"/>
          <w:numId w:val="17"/>
        </w:numPr>
      </w:pPr>
      <w:r>
        <w:t>The manager inputs clients first, last name and date of birth.</w:t>
      </w:r>
    </w:p>
    <w:p w14:paraId="11744A87" w14:textId="77777777" w:rsidR="00C7460E" w:rsidRDefault="00C7460E" w:rsidP="00C7460E">
      <w:pPr>
        <w:pStyle w:val="ListParagraph"/>
        <w:numPr>
          <w:ilvl w:val="0"/>
          <w:numId w:val="17"/>
        </w:numPr>
      </w:pPr>
      <w:r>
        <w:t>The system checks for clients with the selected same first, last name and date of birth.</w:t>
      </w:r>
    </w:p>
    <w:p w14:paraId="355BD311" w14:textId="77777777" w:rsidR="00C7460E" w:rsidRDefault="00C7460E" w:rsidP="00C7460E">
      <w:pPr>
        <w:pStyle w:val="ListParagraph"/>
        <w:numPr>
          <w:ilvl w:val="0"/>
          <w:numId w:val="17"/>
        </w:numPr>
      </w:pPr>
      <w:r>
        <w:t>The system displays any matching clients</w:t>
      </w:r>
    </w:p>
    <w:p w14:paraId="1EBD0B98" w14:textId="77777777" w:rsidR="00C7460E" w:rsidRDefault="00C7460E" w:rsidP="00C7460E">
      <w:pPr>
        <w:pStyle w:val="ListParagraph"/>
        <w:numPr>
          <w:ilvl w:val="0"/>
          <w:numId w:val="17"/>
        </w:numPr>
      </w:pPr>
      <w:r>
        <w:t>The manager selects which client to remove.</w:t>
      </w:r>
    </w:p>
    <w:p w14:paraId="55728695" w14:textId="77777777" w:rsidR="00C7460E" w:rsidRDefault="00C7460E" w:rsidP="00C7460E">
      <w:pPr>
        <w:pStyle w:val="ListParagraph"/>
        <w:numPr>
          <w:ilvl w:val="0"/>
          <w:numId w:val="17"/>
        </w:numPr>
      </w:pPr>
      <w:r>
        <w:t>The system removes the client. and informs the manager.</w:t>
      </w:r>
    </w:p>
    <w:p w14:paraId="25A1DD18" w14:textId="77777777" w:rsidR="00C7460E" w:rsidRDefault="00C7460E" w:rsidP="00C7460E">
      <w:pPr>
        <w:pStyle w:val="NoSpacing"/>
        <w:rPr>
          <w:b/>
        </w:rPr>
      </w:pPr>
      <w:r w:rsidRPr="0034454F">
        <w:rPr>
          <w:b/>
        </w:rPr>
        <w:t>Extensions</w:t>
      </w:r>
    </w:p>
    <w:p w14:paraId="4DABA8D3" w14:textId="77777777" w:rsidR="00C7460E" w:rsidRDefault="00C7460E" w:rsidP="00C7460E">
      <w:pPr>
        <w:pStyle w:val="NoSpacing"/>
      </w:pPr>
      <w:r>
        <w:t>3.a.1</w:t>
      </w:r>
      <w:r>
        <w:tab/>
        <w:t xml:space="preserve">no </w:t>
      </w:r>
      <w:r>
        <w:rPr>
          <w:i/>
        </w:rPr>
        <w:t xml:space="preserve">client exists. </w:t>
      </w:r>
      <w:r>
        <w:t xml:space="preserve"> the system informs the manager.</w:t>
      </w:r>
    </w:p>
    <w:p w14:paraId="4D788EF4" w14:textId="77777777" w:rsidR="00C7460E" w:rsidRDefault="00C7460E" w:rsidP="00C7460E">
      <w:pPr>
        <w:pStyle w:val="NoSpacing"/>
      </w:pPr>
    </w:p>
    <w:p w14:paraId="2510FA7D" w14:textId="77777777" w:rsidR="00C7460E" w:rsidRPr="005A6493" w:rsidRDefault="00C7460E" w:rsidP="00C7460E">
      <w:pPr>
        <w:pStyle w:val="Heading4"/>
      </w:pPr>
      <w:bookmarkStart w:id="225" w:name="_Toc2779303"/>
      <w:r w:rsidRPr="00FC36E0">
        <w:rPr>
          <w:b/>
        </w:rPr>
        <w:t>Identifier and Name</w:t>
      </w:r>
      <w:r w:rsidRPr="005A6493">
        <w:t>:</w:t>
      </w:r>
      <w:r w:rsidRPr="005A6493">
        <w:tab/>
        <w:t>UC10 Add client to a supported house.</w:t>
      </w:r>
      <w:bookmarkEnd w:id="225"/>
    </w:p>
    <w:p w14:paraId="17664AB4" w14:textId="77777777" w:rsidR="00C7460E" w:rsidRDefault="00C7460E" w:rsidP="00C7460E">
      <w:pPr>
        <w:pStyle w:val="NoSpacing"/>
      </w:pPr>
      <w:r w:rsidRPr="00DA5DF0">
        <w:rPr>
          <w:b/>
        </w:rPr>
        <w:t>Initiator</w:t>
      </w:r>
      <w:r>
        <w:t>:</w:t>
      </w:r>
      <w:r>
        <w:tab/>
      </w:r>
      <w:r>
        <w:tab/>
        <w:t>Manager</w:t>
      </w:r>
    </w:p>
    <w:p w14:paraId="4A4CA532" w14:textId="77777777" w:rsidR="00C7460E" w:rsidRDefault="00C7460E" w:rsidP="00C7460E">
      <w:pPr>
        <w:pStyle w:val="NoSpacing"/>
      </w:pPr>
      <w:r w:rsidRPr="00DA5DF0">
        <w:rPr>
          <w:b/>
        </w:rPr>
        <w:t>Goal</w:t>
      </w:r>
      <w:r>
        <w:t>:</w:t>
      </w:r>
      <w:r>
        <w:tab/>
      </w:r>
      <w:r>
        <w:tab/>
      </w:r>
      <w:r>
        <w:tab/>
        <w:t xml:space="preserve">add a </w:t>
      </w:r>
      <w:r w:rsidRPr="000611BF">
        <w:t>client to a supported house</w:t>
      </w:r>
      <w:r>
        <w:t>.</w:t>
      </w:r>
    </w:p>
    <w:p w14:paraId="796A45C7" w14:textId="77777777" w:rsidR="00C7460E" w:rsidRDefault="00C7460E" w:rsidP="00C7460E">
      <w:pPr>
        <w:pStyle w:val="NoSpacing"/>
        <w:ind w:left="1440" w:hanging="1440"/>
        <w:rPr>
          <w:b/>
        </w:rPr>
      </w:pPr>
      <w:r w:rsidRPr="00DA5DF0">
        <w:rPr>
          <w:b/>
        </w:rPr>
        <w:t>Precondition</w:t>
      </w:r>
      <w:r>
        <w:t>:</w:t>
      </w:r>
      <w:r>
        <w:tab/>
      </w:r>
      <w:r>
        <w:tab/>
        <w:t>A Manager account is logged-in</w:t>
      </w:r>
      <w:r>
        <w:rPr>
          <w:b/>
        </w:rPr>
        <w:t xml:space="preserve">. </w:t>
      </w:r>
    </w:p>
    <w:p w14:paraId="7D03E298" w14:textId="77777777" w:rsidR="00C7460E" w:rsidRDefault="00C7460E" w:rsidP="00C7460E">
      <w:pPr>
        <w:pStyle w:val="NoSpacing"/>
        <w:ind w:left="1440" w:hanging="1440"/>
      </w:pPr>
      <w:r w:rsidRPr="00DA5DF0">
        <w:rPr>
          <w:b/>
        </w:rPr>
        <w:t>Postcondition</w:t>
      </w:r>
      <w:r>
        <w:t>:</w:t>
      </w:r>
      <w:r>
        <w:tab/>
      </w:r>
      <w:r>
        <w:tab/>
        <w:t>a record of a client being assigned to a support house created.</w:t>
      </w:r>
    </w:p>
    <w:p w14:paraId="1918D270"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r>
        <w:rPr>
          <w:b/>
        </w:rPr>
        <w:tab/>
      </w:r>
    </w:p>
    <w:p w14:paraId="684DD7D8" w14:textId="77777777" w:rsidR="00C7460E" w:rsidRDefault="00C7460E" w:rsidP="00C7460E">
      <w:pPr>
        <w:pStyle w:val="NoSpacing"/>
        <w:ind w:left="1440" w:hanging="1440"/>
      </w:pPr>
    </w:p>
    <w:p w14:paraId="0D5E6C6A" w14:textId="77777777" w:rsidR="00C7460E" w:rsidRDefault="00C7460E" w:rsidP="00C7460E">
      <w:pPr>
        <w:pStyle w:val="NoSpacing"/>
        <w:ind w:left="1440" w:hanging="1440"/>
        <w:rPr>
          <w:b/>
        </w:rPr>
      </w:pPr>
      <w:r w:rsidRPr="00DA5DF0">
        <w:rPr>
          <w:b/>
        </w:rPr>
        <w:t>Main Success Scenario</w:t>
      </w:r>
    </w:p>
    <w:p w14:paraId="7A71C40B" w14:textId="77777777" w:rsidR="00C7460E" w:rsidRDefault="00C7460E" w:rsidP="00C7460E">
      <w:pPr>
        <w:pStyle w:val="NoSpacing"/>
        <w:numPr>
          <w:ilvl w:val="0"/>
          <w:numId w:val="18"/>
        </w:numPr>
      </w:pPr>
      <w:r>
        <w:t xml:space="preserve">The manager makes a request to </w:t>
      </w:r>
      <w:r w:rsidRPr="000611BF">
        <w:t>add a client to a supported house</w:t>
      </w:r>
      <w:r>
        <w:t>.</w:t>
      </w:r>
    </w:p>
    <w:p w14:paraId="797ADA45" w14:textId="77777777" w:rsidR="00C7460E" w:rsidRDefault="00C7460E" w:rsidP="00C7460E">
      <w:pPr>
        <w:pStyle w:val="ListParagraph"/>
        <w:numPr>
          <w:ilvl w:val="0"/>
          <w:numId w:val="18"/>
        </w:numPr>
      </w:pPr>
      <w:r>
        <w:t>The manager inputs the client’s first name, last name, date of birth.</w:t>
      </w:r>
    </w:p>
    <w:p w14:paraId="79148811" w14:textId="77777777" w:rsidR="00C7460E" w:rsidRDefault="00C7460E" w:rsidP="00C7460E">
      <w:pPr>
        <w:pStyle w:val="ListParagraph"/>
        <w:numPr>
          <w:ilvl w:val="0"/>
          <w:numId w:val="18"/>
        </w:numPr>
      </w:pPr>
      <w:r>
        <w:t>The system checks that a client exists with the selected same first, last name and date of birth.</w:t>
      </w:r>
    </w:p>
    <w:p w14:paraId="23B4EFE2" w14:textId="77777777" w:rsidR="00C7460E" w:rsidRDefault="00C7460E" w:rsidP="00C7460E">
      <w:pPr>
        <w:pStyle w:val="ListParagraph"/>
        <w:numPr>
          <w:ilvl w:val="0"/>
          <w:numId w:val="18"/>
        </w:numPr>
      </w:pPr>
      <w:r>
        <w:t>The system checks that the client is not already associated with a supported house.</w:t>
      </w:r>
    </w:p>
    <w:p w14:paraId="6F6386BE" w14:textId="77777777" w:rsidR="00C7460E" w:rsidRDefault="00C7460E" w:rsidP="00C7460E">
      <w:pPr>
        <w:pStyle w:val="ListParagraph"/>
        <w:numPr>
          <w:ilvl w:val="0"/>
          <w:numId w:val="18"/>
        </w:numPr>
      </w:pPr>
      <w:r>
        <w:t>The manager inputs the supported house name or address.</w:t>
      </w:r>
    </w:p>
    <w:p w14:paraId="58351877" w14:textId="77777777" w:rsidR="00C7460E" w:rsidRDefault="00C7460E" w:rsidP="00C7460E">
      <w:pPr>
        <w:pStyle w:val="ListParagraph"/>
        <w:numPr>
          <w:ilvl w:val="0"/>
          <w:numId w:val="18"/>
        </w:numPr>
      </w:pPr>
      <w:r>
        <w:t>The system checks that the support house exists.</w:t>
      </w:r>
    </w:p>
    <w:p w14:paraId="07F8675F" w14:textId="77777777" w:rsidR="00C7460E" w:rsidRDefault="00C7460E" w:rsidP="00C7460E">
      <w:pPr>
        <w:pStyle w:val="ListParagraph"/>
        <w:numPr>
          <w:ilvl w:val="0"/>
          <w:numId w:val="18"/>
        </w:numPr>
      </w:pPr>
      <w:r>
        <w:t>The system checks if the selected supported house has any free rooms.</w:t>
      </w:r>
    </w:p>
    <w:p w14:paraId="5FA26EB1" w14:textId="77777777" w:rsidR="00C7460E" w:rsidRDefault="00C7460E" w:rsidP="00C7460E">
      <w:pPr>
        <w:pStyle w:val="ListParagraph"/>
        <w:numPr>
          <w:ilvl w:val="0"/>
          <w:numId w:val="18"/>
        </w:numPr>
      </w:pPr>
      <w:r>
        <w:t>The system displays to the user which rooms are free.</w:t>
      </w:r>
    </w:p>
    <w:p w14:paraId="757D6B91" w14:textId="77777777" w:rsidR="00C7460E" w:rsidRDefault="00C7460E" w:rsidP="00C7460E">
      <w:pPr>
        <w:pStyle w:val="ListParagraph"/>
        <w:numPr>
          <w:ilvl w:val="0"/>
          <w:numId w:val="18"/>
        </w:numPr>
      </w:pPr>
      <w:r>
        <w:t>The manager chooses a free room.</w:t>
      </w:r>
    </w:p>
    <w:p w14:paraId="67948FC3" w14:textId="77777777" w:rsidR="00C7460E" w:rsidRDefault="00C7460E" w:rsidP="00C7460E">
      <w:pPr>
        <w:pStyle w:val="ListParagraph"/>
        <w:numPr>
          <w:ilvl w:val="0"/>
          <w:numId w:val="18"/>
        </w:numPr>
      </w:pPr>
      <w:r>
        <w:t>The system creates the association between the client and supported house and the room.</w:t>
      </w:r>
    </w:p>
    <w:p w14:paraId="495C0FDE" w14:textId="77777777" w:rsidR="00C7460E" w:rsidRDefault="00C7460E" w:rsidP="00C7460E">
      <w:pPr>
        <w:pStyle w:val="ListParagraph"/>
        <w:numPr>
          <w:ilvl w:val="0"/>
          <w:numId w:val="18"/>
        </w:numPr>
      </w:pPr>
      <w:r>
        <w:t>The system displays a confirmation.</w:t>
      </w:r>
    </w:p>
    <w:p w14:paraId="6BD9A44B" w14:textId="77777777" w:rsidR="00C7460E" w:rsidRDefault="00C7460E" w:rsidP="00C7460E">
      <w:pPr>
        <w:pStyle w:val="NoSpacing"/>
        <w:rPr>
          <w:b/>
        </w:rPr>
      </w:pPr>
      <w:r w:rsidRPr="0034454F">
        <w:rPr>
          <w:b/>
        </w:rPr>
        <w:t>Extensions</w:t>
      </w:r>
    </w:p>
    <w:p w14:paraId="1780B9A0" w14:textId="77777777" w:rsidR="00C7460E" w:rsidRDefault="00C7460E" w:rsidP="00C7460E">
      <w:pPr>
        <w:pStyle w:val="NoSpacing"/>
      </w:pPr>
      <w:r>
        <w:t>3.a.1</w:t>
      </w:r>
      <w:r>
        <w:tab/>
      </w:r>
      <w:r w:rsidRPr="005A6493">
        <w:rPr>
          <w:i/>
        </w:rPr>
        <w:t>no</w:t>
      </w:r>
      <w:r>
        <w:t xml:space="preserve"> </w:t>
      </w:r>
      <w:r>
        <w:rPr>
          <w:i/>
        </w:rPr>
        <w:t xml:space="preserve">client exists. </w:t>
      </w:r>
      <w:r>
        <w:t xml:space="preserve"> the system informs the manager.</w:t>
      </w:r>
    </w:p>
    <w:p w14:paraId="405DE3A6" w14:textId="77777777" w:rsidR="00C7460E" w:rsidRDefault="00C7460E" w:rsidP="00C7460E">
      <w:pPr>
        <w:pStyle w:val="NoSpacing"/>
      </w:pPr>
      <w:r>
        <w:t>4.a.1</w:t>
      </w:r>
      <w:r>
        <w:tab/>
      </w:r>
      <w:r w:rsidRPr="000611BF">
        <w:rPr>
          <w:i/>
        </w:rPr>
        <w:t>client already in a support house</w:t>
      </w:r>
      <w:r>
        <w:rPr>
          <w:i/>
        </w:rPr>
        <w:t>.</w:t>
      </w:r>
      <w:r>
        <w:t xml:space="preserve"> The system informs the manager.</w:t>
      </w:r>
    </w:p>
    <w:p w14:paraId="6CF33DCE" w14:textId="77777777" w:rsidR="00C7460E" w:rsidRDefault="00C7460E" w:rsidP="00C7460E">
      <w:pPr>
        <w:pStyle w:val="NoSpacing"/>
      </w:pPr>
      <w:r>
        <w:t>4.b.1</w:t>
      </w:r>
      <w:r>
        <w:tab/>
        <w:t xml:space="preserve">the system offers to remove the current supported house and replace it with a newly </w:t>
      </w:r>
    </w:p>
    <w:p w14:paraId="4A96F442" w14:textId="77777777" w:rsidR="00C7460E" w:rsidRPr="000611BF" w:rsidRDefault="00C7460E" w:rsidP="00C7460E">
      <w:pPr>
        <w:pStyle w:val="NoSpacing"/>
        <w:ind w:firstLine="720"/>
      </w:pPr>
      <w:r>
        <w:t>Selected support house.</w:t>
      </w:r>
    </w:p>
    <w:p w14:paraId="1C255B86" w14:textId="77777777" w:rsidR="00C7460E" w:rsidRDefault="00C7460E" w:rsidP="00C7460E">
      <w:pPr>
        <w:pStyle w:val="NoSpacing"/>
      </w:pPr>
      <w:r>
        <w:t>6.a.1</w:t>
      </w:r>
      <w:r>
        <w:tab/>
      </w:r>
      <w:r>
        <w:rPr>
          <w:i/>
        </w:rPr>
        <w:t xml:space="preserve">supported house does not exist. </w:t>
      </w:r>
      <w:r>
        <w:t>The system informs the manager.</w:t>
      </w:r>
    </w:p>
    <w:p w14:paraId="6034EB76" w14:textId="77777777" w:rsidR="00C7460E" w:rsidRPr="000611BF" w:rsidRDefault="00C7460E" w:rsidP="00C7460E">
      <w:pPr>
        <w:pStyle w:val="NoSpacing"/>
      </w:pPr>
      <w:r>
        <w:lastRenderedPageBreak/>
        <w:t>7.a.1</w:t>
      </w:r>
      <w:r>
        <w:tab/>
      </w:r>
      <w:r w:rsidRPr="006F13E4">
        <w:rPr>
          <w:i/>
        </w:rPr>
        <w:t>No free rooms</w:t>
      </w:r>
      <w:r>
        <w:t>. The system informs the manager.</w:t>
      </w:r>
    </w:p>
    <w:p w14:paraId="6939E827" w14:textId="77777777" w:rsidR="00C7460E" w:rsidRDefault="00C7460E" w:rsidP="00C7460E">
      <w:pPr>
        <w:pStyle w:val="NoSpacing"/>
      </w:pPr>
    </w:p>
    <w:p w14:paraId="6D8C1BA6" w14:textId="77777777" w:rsidR="00C7460E" w:rsidRDefault="00C7460E" w:rsidP="00C7460E">
      <w:pPr>
        <w:pStyle w:val="NoSpacing"/>
      </w:pPr>
    </w:p>
    <w:p w14:paraId="330D9655" w14:textId="77777777" w:rsidR="00C7460E" w:rsidRPr="005A6493" w:rsidRDefault="00C7460E" w:rsidP="00C7460E">
      <w:pPr>
        <w:pStyle w:val="Heading4"/>
      </w:pPr>
      <w:bookmarkStart w:id="226" w:name="_Toc2779304"/>
      <w:r w:rsidRPr="00FC36E0">
        <w:rPr>
          <w:b/>
        </w:rPr>
        <w:t>Identifier and Name</w:t>
      </w:r>
      <w:r w:rsidRPr="005A6493">
        <w:t>:</w:t>
      </w:r>
      <w:r w:rsidRPr="005A6493">
        <w:tab/>
        <w:t>UC11 remove client from supported house.</w:t>
      </w:r>
      <w:bookmarkEnd w:id="226"/>
    </w:p>
    <w:p w14:paraId="2B4D0B6E" w14:textId="77777777" w:rsidR="00C7460E" w:rsidRDefault="00C7460E" w:rsidP="00C7460E">
      <w:pPr>
        <w:pStyle w:val="NoSpacing"/>
      </w:pPr>
      <w:r w:rsidRPr="00DA5DF0">
        <w:rPr>
          <w:b/>
        </w:rPr>
        <w:t>Initiator</w:t>
      </w:r>
      <w:r>
        <w:t>:</w:t>
      </w:r>
      <w:r>
        <w:tab/>
      </w:r>
      <w:r>
        <w:tab/>
        <w:t>Manager</w:t>
      </w:r>
    </w:p>
    <w:p w14:paraId="45BC388D" w14:textId="77777777" w:rsidR="00C7460E" w:rsidRDefault="00C7460E" w:rsidP="00C7460E">
      <w:pPr>
        <w:pStyle w:val="NoSpacing"/>
      </w:pPr>
      <w:r w:rsidRPr="00DA5DF0">
        <w:rPr>
          <w:b/>
        </w:rPr>
        <w:t>Goal</w:t>
      </w:r>
      <w:r>
        <w:t>:</w:t>
      </w:r>
      <w:r>
        <w:tab/>
      </w:r>
      <w:r>
        <w:tab/>
      </w:r>
      <w:r>
        <w:tab/>
        <w:t xml:space="preserve">remove a </w:t>
      </w:r>
      <w:r w:rsidRPr="000611BF">
        <w:t xml:space="preserve">client </w:t>
      </w:r>
      <w:r>
        <w:t>from a</w:t>
      </w:r>
      <w:r w:rsidRPr="000611BF">
        <w:t xml:space="preserve"> supported house</w:t>
      </w:r>
      <w:r>
        <w:t>.</w:t>
      </w:r>
    </w:p>
    <w:p w14:paraId="60D25EE6" w14:textId="77777777" w:rsidR="00C7460E" w:rsidRDefault="00C7460E" w:rsidP="00C7460E">
      <w:pPr>
        <w:pStyle w:val="NoSpacing"/>
        <w:ind w:left="1440" w:hanging="1440"/>
      </w:pPr>
      <w:r w:rsidRPr="00DA5DF0">
        <w:rPr>
          <w:b/>
        </w:rPr>
        <w:t>Precondition</w:t>
      </w:r>
      <w:r>
        <w:t>:</w:t>
      </w:r>
      <w:r>
        <w:tab/>
      </w:r>
      <w:r>
        <w:tab/>
        <w:t xml:space="preserve">A Manager account is logged-in. </w:t>
      </w:r>
    </w:p>
    <w:p w14:paraId="018F8A0E" w14:textId="77777777" w:rsidR="00C7460E" w:rsidRDefault="00C7460E" w:rsidP="00C7460E">
      <w:pPr>
        <w:pStyle w:val="NoSpacing"/>
        <w:ind w:left="1440" w:hanging="1440"/>
      </w:pPr>
      <w:r w:rsidRPr="00DA5DF0">
        <w:rPr>
          <w:b/>
        </w:rPr>
        <w:t>Postcondition</w:t>
      </w:r>
      <w:r>
        <w:t>:</w:t>
      </w:r>
      <w:r>
        <w:tab/>
      </w:r>
      <w:r>
        <w:tab/>
        <w:t>the association between a client and supported house is removed.</w:t>
      </w:r>
    </w:p>
    <w:p w14:paraId="7AAFEF28"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4A76DAF3" w14:textId="77777777" w:rsidR="00C7460E" w:rsidRDefault="00C7460E" w:rsidP="00C7460E">
      <w:pPr>
        <w:pStyle w:val="NoSpacing"/>
        <w:ind w:left="1440" w:hanging="1440"/>
      </w:pPr>
    </w:p>
    <w:p w14:paraId="4CBA869A" w14:textId="77777777" w:rsidR="00C7460E" w:rsidRDefault="00C7460E" w:rsidP="00C7460E">
      <w:pPr>
        <w:pStyle w:val="NoSpacing"/>
        <w:ind w:left="1440" w:hanging="1440"/>
        <w:rPr>
          <w:b/>
        </w:rPr>
      </w:pPr>
      <w:r w:rsidRPr="00DA5DF0">
        <w:rPr>
          <w:b/>
        </w:rPr>
        <w:t>Main Success Scenario</w:t>
      </w:r>
    </w:p>
    <w:p w14:paraId="2ACA921F" w14:textId="77777777" w:rsidR="00C7460E" w:rsidRDefault="00C7460E" w:rsidP="00C7460E">
      <w:pPr>
        <w:pStyle w:val="NoSpacing"/>
        <w:numPr>
          <w:ilvl w:val="0"/>
          <w:numId w:val="19"/>
        </w:numPr>
      </w:pPr>
      <w:r>
        <w:t xml:space="preserve">The manager makes a request to remove a </w:t>
      </w:r>
      <w:r w:rsidRPr="000611BF">
        <w:t xml:space="preserve">client </w:t>
      </w:r>
      <w:r>
        <w:t xml:space="preserve">from a </w:t>
      </w:r>
      <w:r w:rsidRPr="000611BF">
        <w:t>supported house</w:t>
      </w:r>
      <w:r>
        <w:t>.</w:t>
      </w:r>
    </w:p>
    <w:p w14:paraId="38547060" w14:textId="77777777" w:rsidR="00C7460E" w:rsidRDefault="00C7460E" w:rsidP="00C7460E">
      <w:pPr>
        <w:pStyle w:val="ListParagraph"/>
        <w:numPr>
          <w:ilvl w:val="0"/>
          <w:numId w:val="19"/>
        </w:numPr>
      </w:pPr>
      <w:r>
        <w:t>The manager inputs clients first name, last name and date of birth.</w:t>
      </w:r>
    </w:p>
    <w:p w14:paraId="1A67E6CC" w14:textId="77777777" w:rsidR="00C7460E" w:rsidRDefault="00C7460E" w:rsidP="00C7460E">
      <w:pPr>
        <w:pStyle w:val="ListParagraph"/>
        <w:numPr>
          <w:ilvl w:val="0"/>
          <w:numId w:val="19"/>
        </w:numPr>
      </w:pPr>
      <w:r>
        <w:t>The system checks that the client exists with the selected same first, last name and date of birth.</w:t>
      </w:r>
    </w:p>
    <w:p w14:paraId="1F0DE45F" w14:textId="77777777" w:rsidR="00C7460E" w:rsidRDefault="00C7460E" w:rsidP="00C7460E">
      <w:pPr>
        <w:pStyle w:val="ListParagraph"/>
        <w:numPr>
          <w:ilvl w:val="0"/>
          <w:numId w:val="19"/>
        </w:numPr>
      </w:pPr>
      <w:r>
        <w:t>The system checks which supported house the client is associated with.</w:t>
      </w:r>
    </w:p>
    <w:p w14:paraId="72FED631" w14:textId="77777777" w:rsidR="00C7460E" w:rsidRDefault="00C7460E" w:rsidP="00C7460E">
      <w:pPr>
        <w:pStyle w:val="ListParagraph"/>
        <w:numPr>
          <w:ilvl w:val="0"/>
          <w:numId w:val="19"/>
        </w:numPr>
      </w:pPr>
      <w:r>
        <w:t>The system displays the support house the client is associated with to the manager.</w:t>
      </w:r>
    </w:p>
    <w:p w14:paraId="356C1328" w14:textId="77777777" w:rsidR="00C7460E" w:rsidRDefault="00C7460E" w:rsidP="00C7460E">
      <w:pPr>
        <w:pStyle w:val="ListParagraph"/>
        <w:numPr>
          <w:ilvl w:val="0"/>
          <w:numId w:val="19"/>
        </w:numPr>
      </w:pPr>
      <w:r>
        <w:t>The manger confirms the removal.</w:t>
      </w:r>
    </w:p>
    <w:p w14:paraId="0E27BB07" w14:textId="77777777" w:rsidR="00C7460E" w:rsidRDefault="00C7460E" w:rsidP="00C7460E">
      <w:pPr>
        <w:pStyle w:val="ListParagraph"/>
        <w:numPr>
          <w:ilvl w:val="0"/>
          <w:numId w:val="19"/>
        </w:numPr>
      </w:pPr>
      <w:r>
        <w:t>The system removes the association records the room as free and confirm to the manager.</w:t>
      </w:r>
    </w:p>
    <w:p w14:paraId="253EB8B0" w14:textId="77777777" w:rsidR="00C7460E" w:rsidRDefault="00C7460E" w:rsidP="00C7460E">
      <w:pPr>
        <w:pStyle w:val="NoSpacing"/>
        <w:rPr>
          <w:b/>
        </w:rPr>
      </w:pPr>
      <w:r w:rsidRPr="0034454F">
        <w:rPr>
          <w:b/>
        </w:rPr>
        <w:t>Extensions</w:t>
      </w:r>
    </w:p>
    <w:p w14:paraId="723FF3CD" w14:textId="77777777" w:rsidR="00C7460E" w:rsidRDefault="00C7460E" w:rsidP="00C7460E">
      <w:pPr>
        <w:pStyle w:val="NoSpacing"/>
      </w:pPr>
      <w:r>
        <w:t>3.a.1</w:t>
      </w:r>
      <w:r>
        <w:tab/>
      </w:r>
      <w:r w:rsidRPr="00FD1C39">
        <w:rPr>
          <w:i/>
        </w:rPr>
        <w:t>no</w:t>
      </w:r>
      <w:r>
        <w:t xml:space="preserve"> </w:t>
      </w:r>
      <w:r>
        <w:rPr>
          <w:i/>
        </w:rPr>
        <w:t xml:space="preserve">client exists. </w:t>
      </w:r>
      <w:r>
        <w:t xml:space="preserve"> the system informs the manager.</w:t>
      </w:r>
    </w:p>
    <w:p w14:paraId="1A7904B3" w14:textId="77777777" w:rsidR="00C7460E" w:rsidRDefault="00C7460E" w:rsidP="00C7460E">
      <w:pPr>
        <w:pStyle w:val="NoSpacing"/>
      </w:pPr>
      <w:r>
        <w:t>4.a.1</w:t>
      </w:r>
      <w:r>
        <w:tab/>
      </w:r>
      <w:r w:rsidRPr="00FD1C39">
        <w:rPr>
          <w:i/>
        </w:rPr>
        <w:t>client not associated with a supported house</w:t>
      </w:r>
      <w:r>
        <w:rPr>
          <w:i/>
        </w:rPr>
        <w:t xml:space="preserve">. </w:t>
      </w:r>
      <w:r>
        <w:t>The system informs the manager.</w:t>
      </w:r>
    </w:p>
    <w:p w14:paraId="2FB5F901" w14:textId="77777777" w:rsidR="00C7460E" w:rsidRDefault="00C7460E" w:rsidP="00C7460E">
      <w:pPr>
        <w:pStyle w:val="NoSpacing"/>
      </w:pPr>
      <w:r>
        <w:br w:type="page"/>
      </w:r>
    </w:p>
    <w:p w14:paraId="731E7B1E" w14:textId="77777777" w:rsidR="00C7460E" w:rsidRPr="005A6493" w:rsidRDefault="00C7460E" w:rsidP="00C7460E">
      <w:pPr>
        <w:pStyle w:val="Heading4"/>
      </w:pPr>
      <w:bookmarkStart w:id="227" w:name="_Toc2779305"/>
      <w:r w:rsidRPr="00FC36E0">
        <w:rPr>
          <w:b/>
        </w:rPr>
        <w:lastRenderedPageBreak/>
        <w:t>Identifier and Name</w:t>
      </w:r>
      <w:r w:rsidRPr="005A6493">
        <w:t>:</w:t>
      </w:r>
      <w:r w:rsidRPr="005A6493">
        <w:tab/>
        <w:t>UC12 display Support staff’s timetable.</w:t>
      </w:r>
      <w:bookmarkEnd w:id="227"/>
    </w:p>
    <w:p w14:paraId="73663358" w14:textId="77777777" w:rsidR="00C7460E" w:rsidRDefault="00C7460E" w:rsidP="00C7460E">
      <w:pPr>
        <w:pStyle w:val="NoSpacing"/>
      </w:pPr>
      <w:r w:rsidRPr="00DA5DF0">
        <w:rPr>
          <w:b/>
        </w:rPr>
        <w:t>Initiator</w:t>
      </w:r>
      <w:r>
        <w:t>:</w:t>
      </w:r>
      <w:r>
        <w:tab/>
      </w:r>
      <w:r>
        <w:tab/>
        <w:t>manager</w:t>
      </w:r>
    </w:p>
    <w:p w14:paraId="32CCA424" w14:textId="77777777" w:rsidR="00C7460E" w:rsidRDefault="00C7460E" w:rsidP="00C7460E">
      <w:pPr>
        <w:pStyle w:val="NoSpacing"/>
      </w:pPr>
      <w:r w:rsidRPr="00DA5DF0">
        <w:rPr>
          <w:b/>
        </w:rPr>
        <w:t>Goal</w:t>
      </w:r>
      <w:r>
        <w:t>:</w:t>
      </w:r>
      <w:r>
        <w:tab/>
      </w:r>
      <w:r>
        <w:tab/>
      </w:r>
      <w:r>
        <w:tab/>
        <w:t>display the timetable for a selected support staff member.</w:t>
      </w:r>
    </w:p>
    <w:p w14:paraId="6FC1C594" w14:textId="77777777" w:rsidR="00C7460E" w:rsidRDefault="00C7460E" w:rsidP="00C7460E">
      <w:pPr>
        <w:pStyle w:val="NoSpacing"/>
        <w:ind w:left="1440" w:hanging="1440"/>
      </w:pPr>
      <w:r w:rsidRPr="00DA5DF0">
        <w:rPr>
          <w:b/>
        </w:rPr>
        <w:t>Precondition</w:t>
      </w:r>
      <w:r>
        <w:t>:</w:t>
      </w:r>
      <w:r>
        <w:tab/>
      </w:r>
      <w:r>
        <w:tab/>
        <w:t xml:space="preserve">A Manager account is logged-in. </w:t>
      </w:r>
    </w:p>
    <w:p w14:paraId="77C5AA0F" w14:textId="77777777" w:rsidR="00C7460E" w:rsidRDefault="00C7460E" w:rsidP="00C7460E">
      <w:pPr>
        <w:pStyle w:val="NoSpacing"/>
        <w:ind w:left="1440" w:hanging="1440"/>
      </w:pPr>
      <w:r w:rsidRPr="00DA5DF0">
        <w:rPr>
          <w:b/>
        </w:rPr>
        <w:t>Postcondition</w:t>
      </w:r>
      <w:r>
        <w:t>:</w:t>
      </w:r>
      <w:r>
        <w:tab/>
      </w:r>
      <w:r>
        <w:tab/>
        <w:t>the selected timetable is displayed to the manager.</w:t>
      </w:r>
    </w:p>
    <w:p w14:paraId="751A05D8"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025F2E2D" w14:textId="77777777" w:rsidR="00C7460E" w:rsidRDefault="00C7460E" w:rsidP="00C7460E">
      <w:pPr>
        <w:pStyle w:val="NoSpacing"/>
        <w:ind w:left="1440" w:hanging="1440"/>
      </w:pPr>
    </w:p>
    <w:p w14:paraId="187B2DD2" w14:textId="77777777" w:rsidR="00C7460E" w:rsidRDefault="00C7460E" w:rsidP="00C7460E">
      <w:pPr>
        <w:pStyle w:val="NoSpacing"/>
        <w:ind w:left="1440" w:hanging="1440"/>
        <w:rPr>
          <w:b/>
        </w:rPr>
      </w:pPr>
      <w:r w:rsidRPr="00DA5DF0">
        <w:rPr>
          <w:b/>
        </w:rPr>
        <w:t>Main Success Scenario</w:t>
      </w:r>
    </w:p>
    <w:p w14:paraId="489990FB" w14:textId="77777777" w:rsidR="00C7460E" w:rsidRDefault="00C7460E" w:rsidP="00C7460E">
      <w:pPr>
        <w:pStyle w:val="NoSpacing"/>
        <w:numPr>
          <w:ilvl w:val="0"/>
          <w:numId w:val="22"/>
        </w:numPr>
      </w:pPr>
      <w:r>
        <w:t>The manager makes a request to receive a support staff member’s timetable.</w:t>
      </w:r>
    </w:p>
    <w:p w14:paraId="465BC6CC" w14:textId="77777777" w:rsidR="00C7460E" w:rsidRDefault="00C7460E" w:rsidP="00C7460E">
      <w:pPr>
        <w:pStyle w:val="ListParagraph"/>
        <w:numPr>
          <w:ilvl w:val="0"/>
          <w:numId w:val="22"/>
        </w:numPr>
      </w:pPr>
      <w:r>
        <w:t>The manager inputs the support staff members first name, last name and date of birth.</w:t>
      </w:r>
    </w:p>
    <w:p w14:paraId="49E6633D" w14:textId="77777777" w:rsidR="00C7460E" w:rsidRDefault="00C7460E" w:rsidP="00C7460E">
      <w:pPr>
        <w:pStyle w:val="ListParagraph"/>
        <w:numPr>
          <w:ilvl w:val="0"/>
          <w:numId w:val="22"/>
        </w:numPr>
      </w:pPr>
      <w:r>
        <w:t>The system checks that the support staff member exists with the selected same first, last name and date of birth.</w:t>
      </w:r>
    </w:p>
    <w:p w14:paraId="267A00EA" w14:textId="77777777" w:rsidR="00C7460E" w:rsidRDefault="00C7460E" w:rsidP="00C7460E">
      <w:pPr>
        <w:pStyle w:val="ListParagraph"/>
        <w:numPr>
          <w:ilvl w:val="0"/>
          <w:numId w:val="22"/>
        </w:numPr>
      </w:pPr>
      <w:r>
        <w:t>The system retrieves appointments the selected support staff member is associated with.</w:t>
      </w:r>
    </w:p>
    <w:p w14:paraId="3181DE1C" w14:textId="77777777" w:rsidR="00C7460E" w:rsidRDefault="00C7460E" w:rsidP="00C7460E">
      <w:pPr>
        <w:pStyle w:val="ListParagraph"/>
        <w:numPr>
          <w:ilvl w:val="0"/>
          <w:numId w:val="22"/>
        </w:numPr>
      </w:pPr>
      <w:r>
        <w:t xml:space="preserve">The system </w:t>
      </w:r>
      <w:bookmarkStart w:id="228" w:name="_Hlk2001154"/>
      <w:r>
        <w:t>displays the support staff member’s timetable with the day, time, client’s first name, last name and location</w:t>
      </w:r>
      <w:bookmarkEnd w:id="228"/>
      <w:r>
        <w:t>.</w:t>
      </w:r>
    </w:p>
    <w:p w14:paraId="5E32AE7D" w14:textId="77777777" w:rsidR="00C7460E" w:rsidRDefault="00C7460E" w:rsidP="00C7460E">
      <w:pPr>
        <w:pStyle w:val="ListParagraph"/>
        <w:numPr>
          <w:ilvl w:val="0"/>
          <w:numId w:val="22"/>
        </w:numPr>
      </w:pPr>
      <w:r>
        <w:t>The manager selects an appointment from the list to display the appointments details and recorded appointment meetings.</w:t>
      </w:r>
    </w:p>
    <w:p w14:paraId="595CD4D7" w14:textId="77777777" w:rsidR="00C7460E" w:rsidRDefault="00C7460E" w:rsidP="00C7460E">
      <w:pPr>
        <w:pStyle w:val="ListParagraph"/>
        <w:numPr>
          <w:ilvl w:val="0"/>
          <w:numId w:val="22"/>
        </w:numPr>
      </w:pPr>
      <w:r>
        <w:t>The system displays the selected appointment details along with all recorded appointment meetings.</w:t>
      </w:r>
    </w:p>
    <w:p w14:paraId="595E175E" w14:textId="77777777" w:rsidR="00C7460E" w:rsidRDefault="00C7460E" w:rsidP="00C7460E">
      <w:pPr>
        <w:pStyle w:val="NoSpacing"/>
        <w:rPr>
          <w:b/>
        </w:rPr>
      </w:pPr>
      <w:r w:rsidRPr="0034454F">
        <w:rPr>
          <w:b/>
        </w:rPr>
        <w:t>Extensions</w:t>
      </w:r>
    </w:p>
    <w:p w14:paraId="09B35422" w14:textId="77777777" w:rsidR="00C7460E" w:rsidRDefault="00C7460E" w:rsidP="00C7460E">
      <w:pPr>
        <w:pStyle w:val="NoSpacing"/>
      </w:pPr>
      <w:r>
        <w:t>3.a.1</w:t>
      </w:r>
      <w:r>
        <w:tab/>
      </w:r>
      <w:r w:rsidRPr="00856F7C">
        <w:rPr>
          <w:i/>
        </w:rPr>
        <w:t xml:space="preserve">no </w:t>
      </w:r>
      <w:r>
        <w:rPr>
          <w:i/>
        </w:rPr>
        <w:t xml:space="preserve">support </w:t>
      </w:r>
      <w:r w:rsidRPr="00856F7C">
        <w:rPr>
          <w:i/>
        </w:rPr>
        <w:t xml:space="preserve">staff member </w:t>
      </w:r>
      <w:r>
        <w:rPr>
          <w:i/>
        </w:rPr>
        <w:t xml:space="preserve">exists. </w:t>
      </w:r>
      <w:r>
        <w:t xml:space="preserve"> the system informs the manager.</w:t>
      </w:r>
    </w:p>
    <w:p w14:paraId="3FAF4DCE" w14:textId="77777777" w:rsidR="00C7460E" w:rsidRDefault="00C7460E" w:rsidP="00C7460E">
      <w:pPr>
        <w:pStyle w:val="NoSpacing"/>
      </w:pPr>
      <w:r>
        <w:br w:type="page"/>
      </w:r>
    </w:p>
    <w:p w14:paraId="4348AD2E" w14:textId="77777777" w:rsidR="00C7460E" w:rsidRPr="00FC36E0" w:rsidRDefault="00C7460E" w:rsidP="00C7460E">
      <w:pPr>
        <w:pStyle w:val="Heading4"/>
      </w:pPr>
      <w:bookmarkStart w:id="229" w:name="_Toc2779306"/>
      <w:r w:rsidRPr="00FC36E0">
        <w:rPr>
          <w:b/>
        </w:rPr>
        <w:lastRenderedPageBreak/>
        <w:t>Identifier and Name</w:t>
      </w:r>
      <w:r w:rsidRPr="00FC36E0">
        <w:t>:</w:t>
      </w:r>
      <w:r w:rsidRPr="00FC36E0">
        <w:tab/>
        <w:t>UC13 display client’s timetable.</w:t>
      </w:r>
      <w:bookmarkEnd w:id="229"/>
    </w:p>
    <w:p w14:paraId="56289347" w14:textId="77777777" w:rsidR="00C7460E" w:rsidRDefault="00C7460E" w:rsidP="00C7460E">
      <w:pPr>
        <w:pStyle w:val="NoSpacing"/>
      </w:pPr>
      <w:r w:rsidRPr="00DA5DF0">
        <w:rPr>
          <w:b/>
        </w:rPr>
        <w:t>Initiator</w:t>
      </w:r>
      <w:r>
        <w:t>:</w:t>
      </w:r>
      <w:r>
        <w:tab/>
      </w:r>
      <w:r>
        <w:tab/>
        <w:t>manager and support staff member</w:t>
      </w:r>
    </w:p>
    <w:p w14:paraId="6DA6F543" w14:textId="77777777" w:rsidR="00C7460E" w:rsidRDefault="00C7460E" w:rsidP="00C7460E">
      <w:pPr>
        <w:pStyle w:val="NoSpacing"/>
      </w:pPr>
      <w:r w:rsidRPr="00DA5DF0">
        <w:rPr>
          <w:b/>
        </w:rPr>
        <w:t>Goal</w:t>
      </w:r>
      <w:r>
        <w:t>:</w:t>
      </w:r>
      <w:r>
        <w:tab/>
      </w:r>
      <w:r>
        <w:tab/>
      </w:r>
      <w:r>
        <w:tab/>
        <w:t>display the timetable for a selected client.</w:t>
      </w:r>
    </w:p>
    <w:p w14:paraId="391C0FD0" w14:textId="77777777" w:rsidR="00C7460E" w:rsidRDefault="00C7460E" w:rsidP="00C7460E">
      <w:pPr>
        <w:pStyle w:val="NoSpacing"/>
        <w:ind w:left="1440" w:hanging="1440"/>
      </w:pPr>
      <w:r w:rsidRPr="00DA5DF0">
        <w:rPr>
          <w:b/>
        </w:rPr>
        <w:t>Precondition</w:t>
      </w:r>
      <w:r>
        <w:t>:</w:t>
      </w:r>
      <w:r>
        <w:tab/>
      </w:r>
      <w:r>
        <w:tab/>
        <w:t xml:space="preserve">the initiator must be logged-in. the support staff member must </w:t>
      </w:r>
    </w:p>
    <w:p w14:paraId="04977DCD" w14:textId="77777777" w:rsidR="00C7460E" w:rsidRDefault="00C7460E" w:rsidP="00C7460E">
      <w:pPr>
        <w:pStyle w:val="NoSpacing"/>
        <w:ind w:left="1440" w:firstLine="720"/>
      </w:pPr>
      <w:r>
        <w:t xml:space="preserve">be associated with the client (they must be part of their care team) </w:t>
      </w:r>
    </w:p>
    <w:p w14:paraId="42C1CFC7" w14:textId="77777777" w:rsidR="00C7460E" w:rsidRDefault="00C7460E" w:rsidP="00C7460E">
      <w:pPr>
        <w:pStyle w:val="NoSpacing"/>
        <w:ind w:left="1440" w:hanging="1440"/>
      </w:pPr>
      <w:r w:rsidRPr="00DA5DF0">
        <w:rPr>
          <w:b/>
        </w:rPr>
        <w:t>Postcondition</w:t>
      </w:r>
      <w:r>
        <w:t>:</w:t>
      </w:r>
      <w:r>
        <w:tab/>
      </w:r>
      <w:r>
        <w:tab/>
        <w:t xml:space="preserve">the selected timetable is displayed to the </w:t>
      </w:r>
      <w:r w:rsidRPr="00FC36E0">
        <w:t>Initiator</w:t>
      </w:r>
      <w:r>
        <w:t>.</w:t>
      </w:r>
    </w:p>
    <w:p w14:paraId="204CE8E0" w14:textId="77777777" w:rsidR="00C7460E" w:rsidRDefault="00C7460E" w:rsidP="00C7460E">
      <w:pPr>
        <w:pStyle w:val="NoSpacing"/>
        <w:ind w:left="1440" w:hanging="1440"/>
      </w:pPr>
      <w:r w:rsidRPr="00DA5DF0">
        <w:rPr>
          <w:b/>
        </w:rPr>
        <w:t>Assumptions</w:t>
      </w:r>
      <w:r>
        <w:t>:</w:t>
      </w:r>
      <w:r>
        <w:tab/>
      </w:r>
      <w:r>
        <w:tab/>
        <w:t xml:space="preserve">The </w:t>
      </w:r>
      <w:r w:rsidRPr="00FC36E0">
        <w:t xml:space="preserve">Initiator </w:t>
      </w:r>
      <w:r>
        <w:t xml:space="preserve">is using a web browser to perform the use case. </w:t>
      </w:r>
    </w:p>
    <w:p w14:paraId="418E9C36" w14:textId="77777777" w:rsidR="00C7460E" w:rsidRDefault="00C7460E" w:rsidP="00C7460E">
      <w:pPr>
        <w:pStyle w:val="NoSpacing"/>
        <w:ind w:left="1440" w:hanging="1440"/>
      </w:pPr>
    </w:p>
    <w:p w14:paraId="170B9E5C" w14:textId="77777777" w:rsidR="00C7460E" w:rsidRDefault="00C7460E" w:rsidP="00C7460E">
      <w:pPr>
        <w:pStyle w:val="NoSpacing"/>
        <w:ind w:left="1440" w:hanging="1440"/>
        <w:rPr>
          <w:b/>
        </w:rPr>
      </w:pPr>
      <w:r w:rsidRPr="00DA5DF0">
        <w:rPr>
          <w:b/>
        </w:rPr>
        <w:t>Main Success Scenario</w:t>
      </w:r>
    </w:p>
    <w:p w14:paraId="33C6E1A0" w14:textId="77777777" w:rsidR="00C7460E" w:rsidRDefault="00C7460E" w:rsidP="00C7460E">
      <w:pPr>
        <w:pStyle w:val="NoSpacing"/>
        <w:numPr>
          <w:ilvl w:val="0"/>
          <w:numId w:val="23"/>
        </w:numPr>
      </w:pPr>
      <w:r>
        <w:t xml:space="preserve">The </w:t>
      </w:r>
      <w:r w:rsidRPr="00FC36E0">
        <w:t>Initiator</w:t>
      </w:r>
      <w:r>
        <w:t xml:space="preserve"> makes a request to receive a client’s timetable.</w:t>
      </w:r>
    </w:p>
    <w:p w14:paraId="6FCA856C" w14:textId="77777777" w:rsidR="00C7460E" w:rsidRDefault="00C7460E" w:rsidP="00C7460E">
      <w:pPr>
        <w:pStyle w:val="ListParagraph"/>
        <w:numPr>
          <w:ilvl w:val="0"/>
          <w:numId w:val="23"/>
        </w:numPr>
      </w:pPr>
      <w:r>
        <w:t xml:space="preserve">The </w:t>
      </w:r>
      <w:r w:rsidRPr="00FC36E0">
        <w:t>Initiator</w:t>
      </w:r>
      <w:r>
        <w:t xml:space="preserve"> inputs the client’s first name, last name and date of birth.</w:t>
      </w:r>
    </w:p>
    <w:p w14:paraId="476D7952" w14:textId="77777777" w:rsidR="00C7460E" w:rsidRDefault="00C7460E" w:rsidP="00C7460E">
      <w:pPr>
        <w:pStyle w:val="ListParagraph"/>
        <w:numPr>
          <w:ilvl w:val="0"/>
          <w:numId w:val="23"/>
        </w:numPr>
      </w:pPr>
      <w:r>
        <w:t>The system checks that the client exists with the selected same first name, last name and date of birth.</w:t>
      </w:r>
    </w:p>
    <w:p w14:paraId="4DD406A5" w14:textId="77777777" w:rsidR="00C7460E" w:rsidRDefault="00C7460E" w:rsidP="00C7460E">
      <w:pPr>
        <w:ind w:left="1440" w:hanging="1080"/>
      </w:pPr>
      <w:r>
        <w:t>A3.1</w:t>
      </w:r>
      <w:r>
        <w:tab/>
        <w:t>The system checks that the client exists with the selected same first name, last name and date of birth and is associated with the support staff member that is logged-in.</w:t>
      </w:r>
    </w:p>
    <w:p w14:paraId="5A0FC932" w14:textId="77777777" w:rsidR="00C7460E" w:rsidRDefault="00C7460E" w:rsidP="00C7460E">
      <w:pPr>
        <w:pStyle w:val="ListParagraph"/>
        <w:numPr>
          <w:ilvl w:val="0"/>
          <w:numId w:val="23"/>
        </w:numPr>
      </w:pPr>
      <w:r>
        <w:t>The system retrieves appointments the selected client is associated with.</w:t>
      </w:r>
    </w:p>
    <w:p w14:paraId="2AA67A87" w14:textId="77777777" w:rsidR="00C7460E" w:rsidRDefault="00C7460E" w:rsidP="00C7460E">
      <w:pPr>
        <w:pStyle w:val="ListParagraph"/>
        <w:numPr>
          <w:ilvl w:val="0"/>
          <w:numId w:val="23"/>
        </w:numPr>
      </w:pPr>
      <w:r>
        <w:t>The system displays the client’s timetable with the day, time, location and support staff member’s first and last name.</w:t>
      </w:r>
    </w:p>
    <w:p w14:paraId="4FB74E15" w14:textId="77777777" w:rsidR="00C7460E" w:rsidRDefault="00C7460E" w:rsidP="00C7460E">
      <w:pPr>
        <w:pStyle w:val="NoSpacing"/>
        <w:rPr>
          <w:b/>
        </w:rPr>
      </w:pPr>
      <w:r w:rsidRPr="0034454F">
        <w:rPr>
          <w:b/>
        </w:rPr>
        <w:t>Extensions</w:t>
      </w:r>
    </w:p>
    <w:p w14:paraId="463B4895" w14:textId="77777777" w:rsidR="00C7460E" w:rsidRDefault="00C7460E" w:rsidP="00C7460E">
      <w:pPr>
        <w:pStyle w:val="NoSpacing"/>
      </w:pPr>
      <w:r>
        <w:t>3.a.1</w:t>
      </w:r>
      <w:r>
        <w:tab/>
      </w:r>
      <w:r w:rsidRPr="00856F7C">
        <w:rPr>
          <w:i/>
        </w:rPr>
        <w:t xml:space="preserve">no </w:t>
      </w:r>
      <w:r w:rsidRPr="00FD6CDF">
        <w:rPr>
          <w:i/>
        </w:rPr>
        <w:t>client</w:t>
      </w:r>
      <w:r>
        <w:t xml:space="preserve"> </w:t>
      </w:r>
      <w:r>
        <w:rPr>
          <w:i/>
        </w:rPr>
        <w:t xml:space="preserve">exists. </w:t>
      </w:r>
      <w:r>
        <w:t xml:space="preserve"> the system informs the </w:t>
      </w:r>
      <w:r w:rsidRPr="00FC36E0">
        <w:t>Initiator</w:t>
      </w:r>
      <w:r>
        <w:t>.</w:t>
      </w:r>
    </w:p>
    <w:p w14:paraId="6B5C4482" w14:textId="77777777" w:rsidR="00C7460E" w:rsidRDefault="00C7460E" w:rsidP="00C7460E">
      <w:pPr>
        <w:pStyle w:val="NoSpacing"/>
        <w:ind w:left="1440" w:hanging="1440"/>
      </w:pPr>
      <w:r>
        <w:t>A3.1.a.1</w:t>
      </w:r>
      <w:r>
        <w:tab/>
      </w:r>
      <w:r w:rsidRPr="00FC36E0">
        <w:rPr>
          <w:i/>
        </w:rPr>
        <w:t>Support staff member not associated with client</w:t>
      </w:r>
      <w:r>
        <w:t xml:space="preserve">. the system informs the </w:t>
      </w:r>
      <w:r w:rsidRPr="00FC36E0">
        <w:t>Initiator</w:t>
      </w:r>
    </w:p>
    <w:p w14:paraId="4DBD1AE6" w14:textId="77777777" w:rsidR="00C7460E" w:rsidRDefault="00C7460E" w:rsidP="00C7460E">
      <w:pPr>
        <w:pStyle w:val="Heading4"/>
      </w:pPr>
      <w:bookmarkStart w:id="230" w:name="_Toc2779307"/>
      <w:r w:rsidRPr="00DA5DF0">
        <w:rPr>
          <w:b/>
        </w:rPr>
        <w:t>Identifier and Name</w:t>
      </w:r>
      <w:r>
        <w:t>:</w:t>
      </w:r>
      <w:r>
        <w:tab/>
      </w:r>
      <w:r w:rsidRPr="00770B00">
        <w:t>UC1</w:t>
      </w:r>
      <w:r>
        <w:t xml:space="preserve">4 </w:t>
      </w:r>
      <w:r w:rsidRPr="00417C2C">
        <w:t>display timetable</w:t>
      </w:r>
      <w:r>
        <w:t>.</w:t>
      </w:r>
      <w:bookmarkEnd w:id="230"/>
    </w:p>
    <w:p w14:paraId="6ABDC424" w14:textId="77777777" w:rsidR="00C7460E" w:rsidRDefault="00C7460E" w:rsidP="00C7460E">
      <w:pPr>
        <w:pStyle w:val="NoSpacing"/>
      </w:pPr>
      <w:r w:rsidRPr="00DA5DF0">
        <w:rPr>
          <w:b/>
        </w:rPr>
        <w:t>Initiator</w:t>
      </w:r>
      <w:r>
        <w:t>:</w:t>
      </w:r>
      <w:r>
        <w:tab/>
      </w:r>
      <w:r>
        <w:tab/>
        <w:t>support staff member or client</w:t>
      </w:r>
    </w:p>
    <w:p w14:paraId="0D1A8A13" w14:textId="77777777" w:rsidR="00C7460E" w:rsidRDefault="00C7460E" w:rsidP="00C7460E">
      <w:pPr>
        <w:pStyle w:val="NoSpacing"/>
      </w:pPr>
      <w:r w:rsidRPr="00DA5DF0">
        <w:rPr>
          <w:b/>
        </w:rPr>
        <w:t>Goal</w:t>
      </w:r>
      <w:r>
        <w:t>:</w:t>
      </w:r>
      <w:r>
        <w:tab/>
      </w:r>
      <w:r>
        <w:tab/>
      </w:r>
      <w:r>
        <w:tab/>
        <w:t>display the timetable for the logged-in support staff member or client.</w:t>
      </w:r>
    </w:p>
    <w:p w14:paraId="4E2FAB15" w14:textId="77777777" w:rsidR="00C7460E" w:rsidRDefault="00C7460E" w:rsidP="00C7460E">
      <w:pPr>
        <w:pStyle w:val="NoSpacing"/>
        <w:ind w:left="1440" w:hanging="1440"/>
        <w:rPr>
          <w:b/>
        </w:rPr>
      </w:pPr>
      <w:r w:rsidRPr="00DA5DF0">
        <w:rPr>
          <w:b/>
        </w:rPr>
        <w:t>Precondition</w:t>
      </w:r>
      <w:r>
        <w:t>:</w:t>
      </w:r>
      <w:r>
        <w:tab/>
      </w:r>
      <w:r>
        <w:tab/>
        <w:t xml:space="preserve">The </w:t>
      </w:r>
      <w:r w:rsidRPr="00546E43">
        <w:t xml:space="preserve">Initiator </w:t>
      </w:r>
      <w:r>
        <w:t>must be logged-in</w:t>
      </w:r>
      <w:r>
        <w:rPr>
          <w:b/>
        </w:rPr>
        <w:t xml:space="preserve">. </w:t>
      </w:r>
    </w:p>
    <w:p w14:paraId="15C3169A" w14:textId="77777777" w:rsidR="00C7460E" w:rsidRDefault="00C7460E" w:rsidP="00C7460E">
      <w:pPr>
        <w:pStyle w:val="NoSpacing"/>
        <w:ind w:left="1440" w:hanging="1440"/>
      </w:pPr>
      <w:r w:rsidRPr="00DA5DF0">
        <w:rPr>
          <w:b/>
        </w:rPr>
        <w:t>Postcondition</w:t>
      </w:r>
      <w:r>
        <w:t>:</w:t>
      </w:r>
      <w:r>
        <w:tab/>
      </w:r>
      <w:r>
        <w:tab/>
        <w:t xml:space="preserve">The </w:t>
      </w:r>
      <w:r w:rsidRPr="00546E43">
        <w:t>Initiator</w:t>
      </w:r>
      <w:r>
        <w:t>’s</w:t>
      </w:r>
      <w:r w:rsidRPr="00546E43">
        <w:t xml:space="preserve"> </w:t>
      </w:r>
      <w:r>
        <w:t>timetable is displayed.</w:t>
      </w:r>
    </w:p>
    <w:p w14:paraId="7846E0D7" w14:textId="77777777" w:rsidR="00C7460E" w:rsidRDefault="00C7460E" w:rsidP="00C7460E">
      <w:pPr>
        <w:pStyle w:val="NoSpacing"/>
        <w:ind w:left="1440" w:hanging="1440"/>
      </w:pPr>
      <w:r w:rsidRPr="00DA5DF0">
        <w:rPr>
          <w:b/>
        </w:rPr>
        <w:t>Assumptions</w:t>
      </w:r>
      <w:r>
        <w:t>:</w:t>
      </w:r>
      <w:r>
        <w:tab/>
      </w:r>
      <w:r>
        <w:tab/>
        <w:t xml:space="preserve">The </w:t>
      </w:r>
      <w:r w:rsidRPr="00546E43">
        <w:t xml:space="preserve">Initiator </w:t>
      </w:r>
      <w:r>
        <w:t xml:space="preserve">is using a web browser to perform the use case. </w:t>
      </w:r>
    </w:p>
    <w:p w14:paraId="522CA292" w14:textId="77777777" w:rsidR="00C7460E" w:rsidRDefault="00C7460E" w:rsidP="00C7460E">
      <w:pPr>
        <w:pStyle w:val="NoSpacing"/>
        <w:ind w:left="1440" w:hanging="1440"/>
      </w:pPr>
    </w:p>
    <w:p w14:paraId="1565AEA8" w14:textId="77777777" w:rsidR="00C7460E" w:rsidRDefault="00C7460E" w:rsidP="00C7460E">
      <w:pPr>
        <w:pStyle w:val="NoSpacing"/>
        <w:ind w:left="1440" w:hanging="1440"/>
        <w:rPr>
          <w:b/>
        </w:rPr>
      </w:pPr>
      <w:r w:rsidRPr="00DA5DF0">
        <w:rPr>
          <w:b/>
        </w:rPr>
        <w:t>Main Success Scenario</w:t>
      </w:r>
    </w:p>
    <w:p w14:paraId="78EA20EB" w14:textId="77777777" w:rsidR="00C7460E" w:rsidRDefault="00C7460E" w:rsidP="00C7460E">
      <w:pPr>
        <w:pStyle w:val="NoSpacing"/>
        <w:numPr>
          <w:ilvl w:val="0"/>
          <w:numId w:val="24"/>
        </w:numPr>
      </w:pPr>
      <w:r>
        <w:t xml:space="preserve">The </w:t>
      </w:r>
      <w:r w:rsidRPr="00546E43">
        <w:t xml:space="preserve">Initiator </w:t>
      </w:r>
      <w:r>
        <w:t>makes a request to receive their timetable.</w:t>
      </w:r>
    </w:p>
    <w:p w14:paraId="48FDD8EC" w14:textId="77777777" w:rsidR="00C7460E" w:rsidRDefault="00C7460E" w:rsidP="00C7460E">
      <w:pPr>
        <w:pStyle w:val="ListParagraph"/>
        <w:numPr>
          <w:ilvl w:val="0"/>
          <w:numId w:val="24"/>
        </w:numPr>
      </w:pPr>
      <w:r>
        <w:t xml:space="preserve">The system retrieves appointments the </w:t>
      </w:r>
      <w:r w:rsidRPr="00546E43">
        <w:t xml:space="preserve">Initiator </w:t>
      </w:r>
      <w:r>
        <w:t>is associated with.</w:t>
      </w:r>
    </w:p>
    <w:p w14:paraId="4D77B1D2" w14:textId="77777777" w:rsidR="00C7460E" w:rsidRDefault="00C7460E" w:rsidP="00C7460E">
      <w:pPr>
        <w:pStyle w:val="ListParagraph"/>
        <w:numPr>
          <w:ilvl w:val="0"/>
          <w:numId w:val="24"/>
        </w:numPr>
      </w:pPr>
      <w:r>
        <w:t>The system displays the support staff member’s timetable with the day, time, client’s first name, last name and location.</w:t>
      </w:r>
    </w:p>
    <w:p w14:paraId="03EDA833" w14:textId="77777777" w:rsidR="00C7460E" w:rsidRDefault="00C7460E" w:rsidP="00C7460E">
      <w:pPr>
        <w:ind w:left="1440" w:hanging="1080"/>
      </w:pPr>
      <w:r>
        <w:t>A3.1</w:t>
      </w:r>
      <w:r>
        <w:tab/>
        <w:t xml:space="preserve">The system displays the logged-in client’s timetable with the day, time, </w:t>
      </w:r>
      <w:r w:rsidRPr="00546E43">
        <w:t xml:space="preserve">support staff member’s </w:t>
      </w:r>
      <w:r>
        <w:t>first name, last name.</w:t>
      </w:r>
    </w:p>
    <w:p w14:paraId="4F5A5703" w14:textId="77777777" w:rsidR="00C7460E" w:rsidRDefault="00C7460E" w:rsidP="00C7460E">
      <w:pPr>
        <w:pStyle w:val="ListParagraph"/>
        <w:numPr>
          <w:ilvl w:val="0"/>
          <w:numId w:val="24"/>
        </w:numPr>
      </w:pPr>
      <w:r>
        <w:t>The logged-in support staff member can select an appointment from the list to display the appointments details and recorded appointment meetings.</w:t>
      </w:r>
    </w:p>
    <w:p w14:paraId="57C8E78E" w14:textId="77777777" w:rsidR="00C7460E" w:rsidRDefault="00C7460E" w:rsidP="00C7460E">
      <w:pPr>
        <w:pStyle w:val="ListParagraph"/>
        <w:numPr>
          <w:ilvl w:val="0"/>
          <w:numId w:val="24"/>
        </w:numPr>
      </w:pPr>
      <w:r>
        <w:t>The system displays the selected appointment details along with all recorded appointment meetings to the logged-in support staff member.</w:t>
      </w:r>
    </w:p>
    <w:p w14:paraId="516807C7" w14:textId="77777777" w:rsidR="00C7460E" w:rsidRDefault="00C7460E" w:rsidP="00C7460E">
      <w:pPr>
        <w:pStyle w:val="NoSpacing"/>
        <w:rPr>
          <w:b/>
        </w:rPr>
      </w:pPr>
      <w:r w:rsidRPr="0034454F">
        <w:rPr>
          <w:b/>
        </w:rPr>
        <w:t>Extensions</w:t>
      </w:r>
    </w:p>
    <w:p w14:paraId="1EFF4B4A" w14:textId="77777777" w:rsidR="00C7460E" w:rsidRDefault="00C7460E" w:rsidP="00C7460E">
      <w:pPr>
        <w:pStyle w:val="NoSpacing"/>
      </w:pPr>
      <w:r>
        <w:t>2.a.1</w:t>
      </w:r>
      <w:r>
        <w:tab/>
      </w:r>
      <w:r w:rsidRPr="00856F7C">
        <w:rPr>
          <w:i/>
        </w:rPr>
        <w:t xml:space="preserve">no </w:t>
      </w:r>
      <w:r>
        <w:rPr>
          <w:i/>
        </w:rPr>
        <w:t xml:space="preserve">appointments. </w:t>
      </w:r>
      <w:r>
        <w:t xml:space="preserve"> the system informs the </w:t>
      </w:r>
      <w:r w:rsidRPr="00DE60AB">
        <w:t>support staff member</w:t>
      </w:r>
      <w:r>
        <w:t>.</w:t>
      </w:r>
    </w:p>
    <w:p w14:paraId="42F8223C" w14:textId="77777777" w:rsidR="00C7460E" w:rsidRDefault="00C7460E" w:rsidP="00C7460E">
      <w:pPr>
        <w:pStyle w:val="Heading4"/>
      </w:pPr>
      <w:bookmarkStart w:id="231" w:name="_Toc2779308"/>
      <w:r w:rsidRPr="00DA5DF0">
        <w:rPr>
          <w:b/>
        </w:rPr>
        <w:lastRenderedPageBreak/>
        <w:t>Identifier and Name</w:t>
      </w:r>
      <w:r>
        <w:t>:</w:t>
      </w:r>
      <w:r>
        <w:tab/>
      </w:r>
      <w:r w:rsidRPr="00770B00">
        <w:t>UC1</w:t>
      </w:r>
      <w:r>
        <w:t xml:space="preserve">5 </w:t>
      </w:r>
      <w:r w:rsidRPr="00DE60AB">
        <w:t>record an Appointment</w:t>
      </w:r>
      <w:r>
        <w:t xml:space="preserve"> Meeting.</w:t>
      </w:r>
      <w:bookmarkEnd w:id="231"/>
    </w:p>
    <w:p w14:paraId="44463528" w14:textId="77777777" w:rsidR="00C7460E" w:rsidRDefault="00C7460E" w:rsidP="00C7460E">
      <w:pPr>
        <w:pStyle w:val="NoSpacing"/>
      </w:pPr>
      <w:r w:rsidRPr="00DA5DF0">
        <w:rPr>
          <w:b/>
        </w:rPr>
        <w:t>Initiator</w:t>
      </w:r>
      <w:r>
        <w:t>:</w:t>
      </w:r>
      <w:r>
        <w:tab/>
      </w:r>
      <w:r>
        <w:tab/>
      </w:r>
      <w:bookmarkStart w:id="232" w:name="_Hlk1753932"/>
      <w:r>
        <w:t>Support Staff Member</w:t>
      </w:r>
      <w:bookmarkEnd w:id="232"/>
    </w:p>
    <w:p w14:paraId="547225CF" w14:textId="77777777" w:rsidR="00C7460E" w:rsidRDefault="00C7460E" w:rsidP="00C7460E">
      <w:pPr>
        <w:pStyle w:val="NoSpacing"/>
      </w:pPr>
      <w:r w:rsidRPr="00DA5DF0">
        <w:rPr>
          <w:b/>
        </w:rPr>
        <w:t>Goal</w:t>
      </w:r>
      <w:r>
        <w:t>:</w:t>
      </w:r>
      <w:r>
        <w:tab/>
      </w:r>
      <w:r>
        <w:tab/>
      </w:r>
      <w:r>
        <w:tab/>
        <w:t>record the date of the appointment meeting the time support started,</w:t>
      </w:r>
    </w:p>
    <w:p w14:paraId="3A214DB7" w14:textId="77777777" w:rsidR="00C7460E" w:rsidRDefault="00C7460E" w:rsidP="00C7460E">
      <w:pPr>
        <w:pStyle w:val="NoSpacing"/>
        <w:ind w:left="1440" w:firstLine="720"/>
      </w:pPr>
      <w:r>
        <w:t xml:space="preserve"> finished and what was done for the supported time.</w:t>
      </w:r>
    </w:p>
    <w:p w14:paraId="2AAF4551" w14:textId="77777777" w:rsidR="00C7460E" w:rsidRDefault="00C7460E" w:rsidP="00C7460E">
      <w:pPr>
        <w:pStyle w:val="NoSpacing"/>
        <w:ind w:left="1440" w:hanging="1440"/>
      </w:pPr>
      <w:r w:rsidRPr="00DA5DF0">
        <w:rPr>
          <w:b/>
        </w:rPr>
        <w:t>Precondition</w:t>
      </w:r>
      <w:r>
        <w:t>:</w:t>
      </w:r>
      <w:r>
        <w:tab/>
      </w:r>
      <w:r>
        <w:tab/>
        <w:t>the support staff member must be logged-in</w:t>
      </w:r>
      <w:r>
        <w:rPr>
          <w:b/>
        </w:rPr>
        <w:t xml:space="preserve">. </w:t>
      </w:r>
      <w:r>
        <w:t xml:space="preserve">an association must exist </w:t>
      </w:r>
    </w:p>
    <w:p w14:paraId="2102F41E" w14:textId="77777777" w:rsidR="00C7460E" w:rsidRDefault="00C7460E" w:rsidP="00C7460E">
      <w:pPr>
        <w:pStyle w:val="NoSpacing"/>
        <w:ind w:left="1440" w:firstLine="720"/>
      </w:pPr>
      <w:r>
        <w:t xml:space="preserve">between a client, support staff member </w:t>
      </w:r>
    </w:p>
    <w:p w14:paraId="095BE583" w14:textId="77777777" w:rsidR="00C7460E" w:rsidRDefault="00C7460E" w:rsidP="00C7460E">
      <w:pPr>
        <w:pStyle w:val="NoSpacing"/>
        <w:ind w:left="1440" w:firstLine="720"/>
      </w:pPr>
      <w:r>
        <w:t>and appointment.</w:t>
      </w:r>
    </w:p>
    <w:p w14:paraId="2580986D" w14:textId="77777777" w:rsidR="00C7460E" w:rsidRDefault="00C7460E" w:rsidP="00C7460E">
      <w:pPr>
        <w:pStyle w:val="NoSpacing"/>
      </w:pPr>
      <w:r w:rsidRPr="00DA5DF0">
        <w:rPr>
          <w:b/>
        </w:rPr>
        <w:t>Postcondition</w:t>
      </w:r>
      <w:r>
        <w:t>:</w:t>
      </w:r>
      <w:r>
        <w:tab/>
      </w:r>
      <w:r>
        <w:tab/>
        <w:t>a record the date of the appointment</w:t>
      </w:r>
      <w:r w:rsidRPr="00CE1560">
        <w:t xml:space="preserve"> </w:t>
      </w:r>
      <w:r>
        <w:t xml:space="preserve">meeting the time support </w:t>
      </w:r>
    </w:p>
    <w:p w14:paraId="51644C29" w14:textId="77777777" w:rsidR="00C7460E" w:rsidRDefault="00C7460E" w:rsidP="00C7460E">
      <w:pPr>
        <w:pStyle w:val="NoSpacing"/>
        <w:ind w:left="1440" w:firstLine="720"/>
      </w:pPr>
      <w:r>
        <w:t>started, finished and what was done for the supported time is created</w:t>
      </w:r>
    </w:p>
    <w:p w14:paraId="0FCAB470" w14:textId="77777777" w:rsidR="00C7460E" w:rsidRDefault="00C7460E" w:rsidP="00C7460E">
      <w:pPr>
        <w:pStyle w:val="NoSpacing"/>
        <w:ind w:left="1440" w:firstLine="720"/>
      </w:pPr>
      <w:r>
        <w:t xml:space="preserve"> and an associated with an appointment.</w:t>
      </w:r>
    </w:p>
    <w:p w14:paraId="6E78E39C" w14:textId="77777777" w:rsidR="00C7460E" w:rsidRDefault="00C7460E" w:rsidP="00C7460E">
      <w:pPr>
        <w:pStyle w:val="NoSpacing"/>
        <w:ind w:left="1440" w:hanging="1440"/>
      </w:pPr>
      <w:r w:rsidRPr="00DA5DF0">
        <w:rPr>
          <w:b/>
        </w:rPr>
        <w:t>Assumptions</w:t>
      </w:r>
      <w:r>
        <w:t>:</w:t>
      </w:r>
      <w:r>
        <w:tab/>
      </w:r>
      <w:r>
        <w:tab/>
        <w:t xml:space="preserve">The </w:t>
      </w:r>
      <w:bookmarkStart w:id="233" w:name="_Hlk1753987"/>
      <w:r w:rsidRPr="00CE1560">
        <w:t xml:space="preserve">Support Staff Member </w:t>
      </w:r>
      <w:bookmarkEnd w:id="233"/>
      <w:r>
        <w:t xml:space="preserve">is using a web browser to perform the use </w:t>
      </w:r>
    </w:p>
    <w:p w14:paraId="2EC0B6FB" w14:textId="77777777" w:rsidR="00C7460E" w:rsidRDefault="00C7460E" w:rsidP="00C7460E">
      <w:pPr>
        <w:pStyle w:val="NoSpacing"/>
        <w:ind w:left="1440" w:firstLine="720"/>
      </w:pPr>
      <w:r>
        <w:t xml:space="preserve">case. </w:t>
      </w:r>
    </w:p>
    <w:p w14:paraId="323896D2" w14:textId="77777777" w:rsidR="00C7460E" w:rsidRDefault="00C7460E" w:rsidP="00C7460E">
      <w:pPr>
        <w:pStyle w:val="NoSpacing"/>
        <w:ind w:left="1440" w:hanging="1440"/>
      </w:pPr>
    </w:p>
    <w:p w14:paraId="3FFED5BF" w14:textId="77777777" w:rsidR="00C7460E" w:rsidRDefault="00C7460E" w:rsidP="00C7460E">
      <w:pPr>
        <w:pStyle w:val="NoSpacing"/>
        <w:ind w:left="1440" w:hanging="1440"/>
        <w:rPr>
          <w:b/>
        </w:rPr>
      </w:pPr>
      <w:r w:rsidRPr="00DA5DF0">
        <w:rPr>
          <w:b/>
        </w:rPr>
        <w:t>Main Success Scenario</w:t>
      </w:r>
    </w:p>
    <w:p w14:paraId="2E5AE9F6" w14:textId="77777777" w:rsidR="00C7460E" w:rsidRDefault="00C7460E" w:rsidP="00C7460E">
      <w:pPr>
        <w:pStyle w:val="NoSpacing"/>
        <w:numPr>
          <w:ilvl w:val="0"/>
          <w:numId w:val="25"/>
        </w:numPr>
      </w:pPr>
      <w:r>
        <w:t>The s</w:t>
      </w:r>
      <w:r w:rsidRPr="00CE1560">
        <w:t xml:space="preserve">upport </w:t>
      </w:r>
      <w:r>
        <w:t>s</w:t>
      </w:r>
      <w:r w:rsidRPr="00CE1560">
        <w:t xml:space="preserve">taff </w:t>
      </w:r>
      <w:r>
        <w:t>m</w:t>
      </w:r>
      <w:r w:rsidRPr="00CE1560">
        <w:t>ember</w:t>
      </w:r>
      <w:r>
        <w:t xml:space="preserve"> makes a request to record an appointment meeting.</w:t>
      </w:r>
    </w:p>
    <w:p w14:paraId="70CE5995" w14:textId="77777777" w:rsidR="00C7460E" w:rsidRDefault="00C7460E" w:rsidP="00C7460E">
      <w:pPr>
        <w:pStyle w:val="ListParagraph"/>
        <w:numPr>
          <w:ilvl w:val="0"/>
          <w:numId w:val="25"/>
        </w:numPr>
      </w:pPr>
      <w:r>
        <w:t>The system displays the support staff member’s timetable with the day, time, client’s first, last name and location.</w:t>
      </w:r>
    </w:p>
    <w:p w14:paraId="374F9374" w14:textId="77777777" w:rsidR="00C7460E" w:rsidRDefault="00C7460E" w:rsidP="00C7460E">
      <w:pPr>
        <w:ind w:left="360"/>
      </w:pPr>
      <w:r>
        <w:t>A2.1</w:t>
      </w:r>
      <w:r>
        <w:tab/>
        <w:t>The s</w:t>
      </w:r>
      <w:r w:rsidRPr="00CE1560">
        <w:t xml:space="preserve">upport </w:t>
      </w:r>
      <w:r>
        <w:t>s</w:t>
      </w:r>
      <w:r w:rsidRPr="00CE1560">
        <w:t xml:space="preserve">taff </w:t>
      </w:r>
      <w:r>
        <w:t>m</w:t>
      </w:r>
      <w:r w:rsidRPr="00CE1560">
        <w:t>ember</w:t>
      </w:r>
      <w:r>
        <w:t xml:space="preserve"> selects the day of the appointment.</w:t>
      </w:r>
    </w:p>
    <w:p w14:paraId="02D89965" w14:textId="77777777" w:rsidR="00C7460E" w:rsidRDefault="00C7460E" w:rsidP="00C7460E">
      <w:pPr>
        <w:ind w:left="1440" w:hanging="1080"/>
      </w:pPr>
      <w:r>
        <w:t>A2.2</w:t>
      </w:r>
      <w:r>
        <w:tab/>
        <w:t>The system displays all appointments for that s</w:t>
      </w:r>
      <w:r w:rsidRPr="00CE1560">
        <w:t xml:space="preserve">upport </w:t>
      </w:r>
      <w:r>
        <w:t>s</w:t>
      </w:r>
      <w:r w:rsidRPr="00CE1560">
        <w:t xml:space="preserve">taff </w:t>
      </w:r>
      <w:r>
        <w:t>m</w:t>
      </w:r>
      <w:r w:rsidRPr="00CE1560">
        <w:t>ember</w:t>
      </w:r>
      <w:r>
        <w:t xml:space="preserve"> on the selected day.</w:t>
      </w:r>
    </w:p>
    <w:p w14:paraId="4A815969" w14:textId="77777777" w:rsidR="00C7460E" w:rsidRDefault="00C7460E" w:rsidP="00C7460E">
      <w:pPr>
        <w:pStyle w:val="ListParagraph"/>
        <w:numPr>
          <w:ilvl w:val="0"/>
          <w:numId w:val="25"/>
        </w:numPr>
      </w:pPr>
      <w:r>
        <w:t>The s</w:t>
      </w:r>
      <w:r w:rsidRPr="00CE1560">
        <w:t xml:space="preserve">upport </w:t>
      </w:r>
      <w:r>
        <w:t>s</w:t>
      </w:r>
      <w:r w:rsidRPr="00CE1560">
        <w:t xml:space="preserve">taff </w:t>
      </w:r>
      <w:r>
        <w:t>m</w:t>
      </w:r>
      <w:r w:rsidRPr="00CE1560">
        <w:t>ember</w:t>
      </w:r>
      <w:r>
        <w:t xml:space="preserve"> selects the appointment they wish to make an appointment meeting record for.</w:t>
      </w:r>
    </w:p>
    <w:p w14:paraId="5F4FE0F2" w14:textId="77777777" w:rsidR="00C7460E" w:rsidRDefault="00C7460E" w:rsidP="00C7460E">
      <w:pPr>
        <w:pStyle w:val="ListParagraph"/>
        <w:numPr>
          <w:ilvl w:val="0"/>
          <w:numId w:val="25"/>
        </w:numPr>
      </w:pPr>
      <w:r>
        <w:t>The s</w:t>
      </w:r>
      <w:r w:rsidRPr="00CE1560">
        <w:t xml:space="preserve">upport </w:t>
      </w:r>
      <w:r>
        <w:t>s</w:t>
      </w:r>
      <w:r w:rsidRPr="00CE1560">
        <w:t xml:space="preserve">taff </w:t>
      </w:r>
      <w:r>
        <w:t>m</w:t>
      </w:r>
      <w:r w:rsidRPr="00CE1560">
        <w:t>ember</w:t>
      </w:r>
      <w:r>
        <w:t xml:space="preserve"> inputs the date of the meeting the time it started, finished and what was done for the supported time.</w:t>
      </w:r>
    </w:p>
    <w:p w14:paraId="16757F8E" w14:textId="77777777" w:rsidR="00C7460E" w:rsidRDefault="00C7460E" w:rsidP="00C7460E">
      <w:pPr>
        <w:pStyle w:val="ListParagraph"/>
        <w:numPr>
          <w:ilvl w:val="0"/>
          <w:numId w:val="25"/>
        </w:numPr>
      </w:pPr>
      <w:r>
        <w:t xml:space="preserve">The system </w:t>
      </w:r>
      <w:bookmarkStart w:id="234" w:name="_Hlk2002561"/>
      <w:r>
        <w:t xml:space="preserve">records the appointment meeting record </w:t>
      </w:r>
      <w:bookmarkEnd w:id="234"/>
      <w:r>
        <w:t>and confirms to the support</w:t>
      </w:r>
      <w:r w:rsidRPr="00CE1560">
        <w:t xml:space="preserve"> </w:t>
      </w:r>
      <w:r>
        <w:t>s</w:t>
      </w:r>
      <w:r w:rsidRPr="00CE1560">
        <w:t xml:space="preserve">taff </w:t>
      </w:r>
      <w:r>
        <w:t>m</w:t>
      </w:r>
      <w:r w:rsidRPr="00CE1560">
        <w:t>ember</w:t>
      </w:r>
      <w:r>
        <w:t>.</w:t>
      </w:r>
    </w:p>
    <w:p w14:paraId="34AB23AF" w14:textId="77777777" w:rsidR="00C7460E" w:rsidRDefault="00C7460E" w:rsidP="00C7460E">
      <w:pPr>
        <w:pStyle w:val="NoSpacing"/>
        <w:ind w:left="360"/>
        <w:rPr>
          <w:b/>
        </w:rPr>
      </w:pPr>
      <w:r w:rsidRPr="0034454F">
        <w:rPr>
          <w:b/>
        </w:rPr>
        <w:t>Extensions</w:t>
      </w:r>
    </w:p>
    <w:p w14:paraId="2484B3C9" w14:textId="77777777" w:rsidR="00C7460E" w:rsidRDefault="00C7460E" w:rsidP="00C7460E">
      <w:pPr>
        <w:pStyle w:val="NoSpacing"/>
        <w:ind w:left="360"/>
        <w:rPr>
          <w:b/>
        </w:rPr>
      </w:pPr>
    </w:p>
    <w:p w14:paraId="11F1FD3D" w14:textId="77777777" w:rsidR="00C7460E" w:rsidRPr="00FA74FE" w:rsidRDefault="00C7460E" w:rsidP="00C7460E">
      <w:pPr>
        <w:pStyle w:val="NoSpacing"/>
        <w:ind w:left="720" w:hanging="720"/>
      </w:pPr>
      <w:r>
        <w:t>5.a.1</w:t>
      </w:r>
      <w:r>
        <w:tab/>
      </w:r>
      <w:r w:rsidRPr="00FA74FE">
        <w:rPr>
          <w:i/>
        </w:rPr>
        <w:t>Appointment meeting already recorded for that specific date and time</w:t>
      </w:r>
      <w:r>
        <w:t>. The system inform the Support Staff Member.</w:t>
      </w:r>
    </w:p>
    <w:p w14:paraId="0B8CD120" w14:textId="77777777" w:rsidR="00C7460E" w:rsidRDefault="00C7460E" w:rsidP="00C7460E">
      <w:pPr>
        <w:ind w:left="360"/>
      </w:pPr>
    </w:p>
    <w:p w14:paraId="343F6270" w14:textId="77777777" w:rsidR="00C7460E" w:rsidRDefault="00C7460E" w:rsidP="00C7460E">
      <w:pPr>
        <w:ind w:left="360"/>
      </w:pPr>
      <w:r>
        <w:br w:type="page"/>
      </w:r>
    </w:p>
    <w:p w14:paraId="7EB023CC" w14:textId="77777777" w:rsidR="00C7460E" w:rsidRDefault="00C7460E" w:rsidP="00C7460E">
      <w:pPr>
        <w:pStyle w:val="Heading4"/>
      </w:pPr>
      <w:bookmarkStart w:id="235" w:name="_Toc2779309"/>
      <w:r w:rsidRPr="004F646D">
        <w:rPr>
          <w:b/>
        </w:rPr>
        <w:lastRenderedPageBreak/>
        <w:t>Identifier and Name</w:t>
      </w:r>
      <w:r>
        <w:t>:</w:t>
      </w:r>
      <w:r>
        <w:tab/>
      </w:r>
      <w:r w:rsidRPr="004F646D">
        <w:t>UC16 display appointment meeting records of a client.</w:t>
      </w:r>
      <w:bookmarkEnd w:id="235"/>
    </w:p>
    <w:p w14:paraId="465A4364" w14:textId="77777777" w:rsidR="00C7460E" w:rsidRDefault="00C7460E" w:rsidP="00C7460E">
      <w:pPr>
        <w:pStyle w:val="NoSpacing"/>
      </w:pPr>
      <w:bookmarkStart w:id="236" w:name="_Hlk2778236"/>
      <w:r w:rsidRPr="00DA5DF0">
        <w:rPr>
          <w:b/>
        </w:rPr>
        <w:t>Initiator</w:t>
      </w:r>
      <w:bookmarkEnd w:id="236"/>
      <w:r>
        <w:t>:</w:t>
      </w:r>
      <w:r>
        <w:tab/>
      </w:r>
      <w:r>
        <w:tab/>
        <w:t>Support Staff Member or Manager</w:t>
      </w:r>
    </w:p>
    <w:p w14:paraId="0FD83DF4" w14:textId="77777777" w:rsidR="00C7460E" w:rsidRDefault="00C7460E" w:rsidP="00C7460E">
      <w:pPr>
        <w:pStyle w:val="NoSpacing"/>
      </w:pPr>
      <w:r w:rsidRPr="00DA5DF0">
        <w:rPr>
          <w:b/>
        </w:rPr>
        <w:t>Goal</w:t>
      </w:r>
      <w:r>
        <w:t>:</w:t>
      </w:r>
      <w:r>
        <w:tab/>
      </w:r>
      <w:r>
        <w:tab/>
      </w:r>
      <w:r>
        <w:tab/>
      </w:r>
      <w:r w:rsidRPr="006D147B">
        <w:t xml:space="preserve">display </w:t>
      </w:r>
      <w:r>
        <w:t xml:space="preserve">a specific </w:t>
      </w:r>
      <w:r w:rsidRPr="006D147B">
        <w:t>appointment meet</w:t>
      </w:r>
      <w:r>
        <w:t>ing</w:t>
      </w:r>
      <w:r w:rsidRPr="006D147B">
        <w:t xml:space="preserve"> record of a client</w:t>
      </w:r>
      <w:r>
        <w:t>.</w:t>
      </w:r>
    </w:p>
    <w:p w14:paraId="75CD7F52" w14:textId="77777777" w:rsidR="00C7460E" w:rsidRDefault="00C7460E" w:rsidP="00C7460E">
      <w:pPr>
        <w:pStyle w:val="NoSpacing"/>
        <w:ind w:left="1440" w:hanging="1440"/>
      </w:pPr>
      <w:r w:rsidRPr="00DA5DF0">
        <w:rPr>
          <w:b/>
        </w:rPr>
        <w:t>Precondition</w:t>
      </w:r>
      <w:r>
        <w:t>:</w:t>
      </w:r>
      <w:r>
        <w:tab/>
      </w:r>
      <w:r>
        <w:tab/>
        <w:t xml:space="preserve">The </w:t>
      </w:r>
      <w:r w:rsidRPr="00B77BD7">
        <w:t xml:space="preserve">Initiator </w:t>
      </w:r>
      <w:r>
        <w:t>must be logged-in</w:t>
      </w:r>
      <w:r>
        <w:rPr>
          <w:b/>
        </w:rPr>
        <w:t xml:space="preserve">.  </w:t>
      </w:r>
      <w:r>
        <w:t xml:space="preserve">an association must </w:t>
      </w:r>
    </w:p>
    <w:p w14:paraId="679A6A24" w14:textId="77777777" w:rsidR="00C7460E" w:rsidRDefault="00C7460E" w:rsidP="00C7460E">
      <w:pPr>
        <w:pStyle w:val="NoSpacing"/>
        <w:ind w:left="1440" w:firstLine="720"/>
      </w:pPr>
      <w:r>
        <w:t>exist between a client and support staff member (the support staff</w:t>
      </w:r>
    </w:p>
    <w:p w14:paraId="29E6E2F0" w14:textId="77777777" w:rsidR="00C7460E" w:rsidRDefault="00C7460E" w:rsidP="00C7460E">
      <w:pPr>
        <w:pStyle w:val="NoSpacing"/>
        <w:ind w:left="1440" w:firstLine="720"/>
      </w:pPr>
      <w:r>
        <w:t>member must be part of the client’s support team.).</w:t>
      </w:r>
    </w:p>
    <w:p w14:paraId="199CCE55" w14:textId="77777777" w:rsidR="00C7460E" w:rsidRDefault="00C7460E" w:rsidP="00C7460E">
      <w:pPr>
        <w:pStyle w:val="NoSpacing"/>
      </w:pPr>
      <w:r w:rsidRPr="00DA5DF0">
        <w:rPr>
          <w:b/>
        </w:rPr>
        <w:t>Postcondition</w:t>
      </w:r>
      <w:r>
        <w:t>:</w:t>
      </w:r>
      <w:r>
        <w:tab/>
      </w:r>
      <w:r>
        <w:tab/>
        <w:t xml:space="preserve">a specific </w:t>
      </w:r>
      <w:r w:rsidRPr="006D147B">
        <w:t>appointment meet</w:t>
      </w:r>
      <w:r>
        <w:t>ing</w:t>
      </w:r>
      <w:r w:rsidRPr="006D147B">
        <w:t xml:space="preserve"> record of a client</w:t>
      </w:r>
      <w:r>
        <w:t xml:space="preserve"> is displayed.</w:t>
      </w:r>
    </w:p>
    <w:p w14:paraId="2FA44EBF" w14:textId="77777777" w:rsidR="00C7460E" w:rsidRDefault="00C7460E" w:rsidP="00C7460E">
      <w:pPr>
        <w:pStyle w:val="NoSpacing"/>
        <w:ind w:left="1440" w:hanging="1440"/>
      </w:pPr>
      <w:r w:rsidRPr="00DA5DF0">
        <w:rPr>
          <w:b/>
        </w:rPr>
        <w:t>Assumptions</w:t>
      </w:r>
      <w:r>
        <w:t>:</w:t>
      </w:r>
      <w:r>
        <w:tab/>
      </w:r>
      <w:r>
        <w:tab/>
        <w:t xml:space="preserve">The </w:t>
      </w:r>
      <w:r w:rsidRPr="00B77BD7">
        <w:t xml:space="preserve">Initiator </w:t>
      </w:r>
      <w:r>
        <w:t xml:space="preserve">is using a web browser to perform the use </w:t>
      </w:r>
    </w:p>
    <w:p w14:paraId="4D6DD43F" w14:textId="77777777" w:rsidR="00C7460E" w:rsidRDefault="00C7460E" w:rsidP="00C7460E">
      <w:pPr>
        <w:pStyle w:val="NoSpacing"/>
        <w:ind w:left="1440" w:firstLine="720"/>
      </w:pPr>
      <w:r>
        <w:t xml:space="preserve">case. </w:t>
      </w:r>
    </w:p>
    <w:p w14:paraId="09744D15" w14:textId="77777777" w:rsidR="00C7460E" w:rsidRDefault="00C7460E" w:rsidP="00C7460E">
      <w:pPr>
        <w:pStyle w:val="NoSpacing"/>
        <w:ind w:left="1440" w:hanging="1440"/>
      </w:pPr>
    </w:p>
    <w:p w14:paraId="4DBDCA16" w14:textId="77777777" w:rsidR="00C7460E" w:rsidRDefault="00C7460E" w:rsidP="00C7460E">
      <w:pPr>
        <w:pStyle w:val="NoSpacing"/>
        <w:ind w:left="1440" w:hanging="1440"/>
        <w:rPr>
          <w:b/>
        </w:rPr>
      </w:pPr>
      <w:r w:rsidRPr="00DA5DF0">
        <w:rPr>
          <w:b/>
        </w:rPr>
        <w:t>Main Success Scenario</w:t>
      </w:r>
    </w:p>
    <w:p w14:paraId="04FE9552" w14:textId="77777777" w:rsidR="00C7460E" w:rsidRDefault="00C7460E" w:rsidP="00C7460E">
      <w:pPr>
        <w:pStyle w:val="NoSpacing"/>
        <w:numPr>
          <w:ilvl w:val="0"/>
          <w:numId w:val="26"/>
        </w:numPr>
      </w:pPr>
      <w:r>
        <w:t xml:space="preserve">The </w:t>
      </w:r>
      <w:r w:rsidRPr="00B77BD7">
        <w:t xml:space="preserve">Initiator </w:t>
      </w:r>
      <w:r>
        <w:t xml:space="preserve">makes a request to </w:t>
      </w:r>
      <w:r w:rsidRPr="00907C24">
        <w:t>display a specific appointment meeting record</w:t>
      </w:r>
      <w:r>
        <w:t>.</w:t>
      </w:r>
    </w:p>
    <w:p w14:paraId="35B330C6" w14:textId="77777777" w:rsidR="00C7460E" w:rsidRDefault="00C7460E" w:rsidP="00C7460E">
      <w:pPr>
        <w:pStyle w:val="NoSpacing"/>
        <w:numPr>
          <w:ilvl w:val="0"/>
          <w:numId w:val="26"/>
        </w:numPr>
      </w:pPr>
      <w:r>
        <w:t>The system displays all clients the supported staff member is associated with (all clients the support staff member is supporting).</w:t>
      </w:r>
    </w:p>
    <w:p w14:paraId="3662E86F" w14:textId="77777777" w:rsidR="00C7460E" w:rsidRDefault="00C7460E" w:rsidP="00C7460E">
      <w:pPr>
        <w:pStyle w:val="NoSpacing"/>
        <w:ind w:left="1440" w:hanging="1080"/>
      </w:pPr>
      <w:r>
        <w:t>A2.1</w:t>
      </w:r>
      <w:r>
        <w:tab/>
        <w:t>The Manager inputs the First name, Last name of the client they wish to see the meeting records of.</w:t>
      </w:r>
    </w:p>
    <w:p w14:paraId="0B7BAF43" w14:textId="77777777" w:rsidR="00C7460E" w:rsidRDefault="00C7460E" w:rsidP="00C7460E">
      <w:pPr>
        <w:pStyle w:val="ListParagraph"/>
        <w:numPr>
          <w:ilvl w:val="0"/>
          <w:numId w:val="26"/>
        </w:numPr>
      </w:pPr>
      <w:r>
        <w:t xml:space="preserve">The </w:t>
      </w:r>
      <w:r w:rsidRPr="00B77BD7">
        <w:t xml:space="preserve">Initiator </w:t>
      </w:r>
      <w:r>
        <w:t>selects the client they want.</w:t>
      </w:r>
    </w:p>
    <w:p w14:paraId="22FF5503" w14:textId="77777777" w:rsidR="00C7460E" w:rsidRDefault="00C7460E" w:rsidP="00C7460E">
      <w:pPr>
        <w:pStyle w:val="ListParagraph"/>
        <w:numPr>
          <w:ilvl w:val="0"/>
          <w:numId w:val="26"/>
        </w:numPr>
      </w:pPr>
      <w:r>
        <w:t>The system displays all appointments of that client.</w:t>
      </w:r>
    </w:p>
    <w:p w14:paraId="386D2C5B" w14:textId="77777777" w:rsidR="00C7460E" w:rsidRDefault="00C7460E" w:rsidP="00C7460E">
      <w:pPr>
        <w:pStyle w:val="ListParagraph"/>
        <w:numPr>
          <w:ilvl w:val="0"/>
          <w:numId w:val="26"/>
        </w:numPr>
      </w:pPr>
      <w:r>
        <w:t xml:space="preserve">The </w:t>
      </w:r>
      <w:r w:rsidRPr="00B77BD7">
        <w:t xml:space="preserve">Initiator </w:t>
      </w:r>
      <w:r>
        <w:t>selects the appointment they which to check.</w:t>
      </w:r>
    </w:p>
    <w:p w14:paraId="4F4B77D9" w14:textId="77777777" w:rsidR="00C7460E" w:rsidRDefault="00C7460E" w:rsidP="00C7460E">
      <w:pPr>
        <w:pStyle w:val="ListParagraph"/>
        <w:numPr>
          <w:ilvl w:val="0"/>
          <w:numId w:val="26"/>
        </w:numPr>
      </w:pPr>
      <w:r>
        <w:t xml:space="preserve">The system displays all appointment meeting dates for that appointment. </w:t>
      </w:r>
    </w:p>
    <w:p w14:paraId="1D41A30A" w14:textId="77777777" w:rsidR="00C7460E" w:rsidRDefault="00C7460E" w:rsidP="00C7460E">
      <w:pPr>
        <w:pStyle w:val="ListParagraph"/>
        <w:numPr>
          <w:ilvl w:val="0"/>
          <w:numId w:val="26"/>
        </w:numPr>
      </w:pPr>
      <w:r>
        <w:t xml:space="preserve">The </w:t>
      </w:r>
      <w:r w:rsidRPr="00B77BD7">
        <w:t xml:space="preserve">Initiator </w:t>
      </w:r>
      <w:r>
        <w:t>selects the appointment meeting they which to display.</w:t>
      </w:r>
    </w:p>
    <w:p w14:paraId="7A187CFD" w14:textId="77777777" w:rsidR="00C7460E" w:rsidRDefault="00C7460E" w:rsidP="00C7460E">
      <w:pPr>
        <w:pStyle w:val="ListParagraph"/>
        <w:numPr>
          <w:ilvl w:val="0"/>
          <w:numId w:val="26"/>
        </w:numPr>
      </w:pPr>
      <w:r>
        <w:t>The system displays that appointment meeting’s start time, finish time and what was done for the supported time.</w:t>
      </w:r>
    </w:p>
    <w:p w14:paraId="187FE542" w14:textId="77777777" w:rsidR="00C7460E" w:rsidRDefault="00C7460E" w:rsidP="00C7460E">
      <w:pPr>
        <w:pStyle w:val="NoSpacing"/>
        <w:ind w:left="360"/>
        <w:rPr>
          <w:b/>
        </w:rPr>
      </w:pPr>
      <w:r w:rsidRPr="0034454F">
        <w:rPr>
          <w:b/>
        </w:rPr>
        <w:t>Extensions</w:t>
      </w:r>
    </w:p>
    <w:p w14:paraId="7D8AC574" w14:textId="77777777" w:rsidR="00C7460E" w:rsidRDefault="00C7460E" w:rsidP="00C7460E">
      <w:pPr>
        <w:pStyle w:val="NoSpacing"/>
      </w:pPr>
      <w:r>
        <w:t>A2.1.a.1</w:t>
      </w:r>
      <w:r>
        <w:tab/>
      </w:r>
      <w:r w:rsidRPr="00856F7C">
        <w:rPr>
          <w:i/>
        </w:rPr>
        <w:t xml:space="preserve">no </w:t>
      </w:r>
      <w:r w:rsidRPr="00FD6CDF">
        <w:rPr>
          <w:i/>
        </w:rPr>
        <w:t>client</w:t>
      </w:r>
      <w:r>
        <w:t xml:space="preserve"> </w:t>
      </w:r>
      <w:r>
        <w:rPr>
          <w:i/>
        </w:rPr>
        <w:t xml:space="preserve">exists. </w:t>
      </w:r>
      <w:r>
        <w:t xml:space="preserve"> the system informs the manager.</w:t>
      </w:r>
    </w:p>
    <w:p w14:paraId="4FC5E0FC" w14:textId="77777777" w:rsidR="00C7460E" w:rsidRDefault="00C7460E" w:rsidP="00C7460E">
      <w:pPr>
        <w:ind w:left="360"/>
      </w:pPr>
    </w:p>
    <w:p w14:paraId="75550879" w14:textId="77777777" w:rsidR="00C7460E" w:rsidRDefault="00C7460E" w:rsidP="00C7460E">
      <w:pPr>
        <w:pStyle w:val="Heading4"/>
      </w:pPr>
      <w:bookmarkStart w:id="237" w:name="_Toc2779310"/>
      <w:r w:rsidRPr="00DA5DF0">
        <w:rPr>
          <w:b/>
        </w:rPr>
        <w:t>Identifier and Name</w:t>
      </w:r>
      <w:r>
        <w:t>:</w:t>
      </w:r>
      <w:r>
        <w:tab/>
      </w:r>
      <w:r w:rsidRPr="00770B00">
        <w:t>UC1</w:t>
      </w:r>
      <w:r>
        <w:t xml:space="preserve">7 </w:t>
      </w:r>
      <w:r w:rsidRPr="009B176E">
        <w:t>display</w:t>
      </w:r>
      <w:r>
        <w:t>/Change</w:t>
      </w:r>
      <w:r w:rsidRPr="009B176E">
        <w:t xml:space="preserve"> </w:t>
      </w:r>
      <w:r>
        <w:t xml:space="preserve">a </w:t>
      </w:r>
      <w:r w:rsidRPr="009B176E">
        <w:t>client</w:t>
      </w:r>
      <w:r>
        <w:t>’s</w:t>
      </w:r>
      <w:r w:rsidRPr="009B176E">
        <w:t xml:space="preserve"> detai</w:t>
      </w:r>
      <w:r>
        <w:t>l</w:t>
      </w:r>
      <w:r w:rsidRPr="009B176E">
        <w:t>s</w:t>
      </w:r>
      <w:r>
        <w:t>.</w:t>
      </w:r>
      <w:bookmarkEnd w:id="237"/>
    </w:p>
    <w:p w14:paraId="5A32FD7F" w14:textId="77777777" w:rsidR="00C7460E" w:rsidRDefault="00C7460E" w:rsidP="00C7460E">
      <w:pPr>
        <w:pStyle w:val="NoSpacing"/>
      </w:pPr>
      <w:r w:rsidRPr="00DA5DF0">
        <w:rPr>
          <w:b/>
        </w:rPr>
        <w:t>Initiator</w:t>
      </w:r>
      <w:r>
        <w:t>:</w:t>
      </w:r>
      <w:r>
        <w:tab/>
      </w:r>
      <w:r>
        <w:tab/>
        <w:t>manager and support staff member</w:t>
      </w:r>
    </w:p>
    <w:p w14:paraId="7133CE92" w14:textId="77777777" w:rsidR="00C7460E" w:rsidRDefault="00C7460E" w:rsidP="00C7460E">
      <w:pPr>
        <w:pStyle w:val="NoSpacing"/>
        <w:ind w:left="720" w:hanging="720"/>
      </w:pPr>
      <w:r w:rsidRPr="00DA5DF0">
        <w:rPr>
          <w:b/>
        </w:rPr>
        <w:t>Goal</w:t>
      </w:r>
      <w:r>
        <w:t>:</w:t>
      </w:r>
      <w:r>
        <w:tab/>
      </w:r>
      <w:r>
        <w:tab/>
      </w:r>
      <w:r>
        <w:tab/>
        <w:t xml:space="preserve">display the selected </w:t>
      </w:r>
      <w:r w:rsidRPr="009B176E">
        <w:t>client</w:t>
      </w:r>
      <w:r>
        <w:t>’s</w:t>
      </w:r>
      <w:r w:rsidRPr="009B176E">
        <w:t xml:space="preserve"> details</w:t>
      </w:r>
      <w:r>
        <w:t xml:space="preserve">, first and last name, their </w:t>
      </w:r>
    </w:p>
    <w:p w14:paraId="6B88A448" w14:textId="77777777" w:rsidR="00C7460E" w:rsidRDefault="00C7460E" w:rsidP="00C7460E">
      <w:pPr>
        <w:pStyle w:val="NoSpacing"/>
        <w:ind w:left="1440" w:firstLine="720"/>
      </w:pPr>
      <w:r>
        <w:t xml:space="preserve">supported house, date of birth and general mental health. </w:t>
      </w:r>
    </w:p>
    <w:p w14:paraId="74135810" w14:textId="77777777" w:rsidR="00C7460E" w:rsidRDefault="00C7460E" w:rsidP="00C7460E">
      <w:pPr>
        <w:pStyle w:val="NoSpacing"/>
        <w:ind w:left="2160"/>
      </w:pPr>
      <w:r w:rsidRPr="009B176E">
        <w:t>(general mental health,</w:t>
      </w:r>
      <w:r>
        <w:t xml:space="preserve"> </w:t>
      </w:r>
      <w:r w:rsidRPr="009B176E">
        <w:t>learning disabilities, forensic mental health) and diagnosis if available.</w:t>
      </w:r>
    </w:p>
    <w:p w14:paraId="25264C09" w14:textId="77777777" w:rsidR="00C7460E" w:rsidRDefault="00C7460E" w:rsidP="00C7460E">
      <w:pPr>
        <w:pStyle w:val="NoSpacing"/>
        <w:ind w:left="1440" w:hanging="1440"/>
      </w:pPr>
      <w:r w:rsidRPr="00DA5DF0">
        <w:rPr>
          <w:b/>
        </w:rPr>
        <w:t>Precondition</w:t>
      </w:r>
      <w:r>
        <w:t>:</w:t>
      </w:r>
      <w:r>
        <w:tab/>
      </w:r>
      <w:r>
        <w:tab/>
        <w:t xml:space="preserve">The </w:t>
      </w:r>
      <w:r w:rsidRPr="00DF7532">
        <w:t xml:space="preserve">Initiator </w:t>
      </w:r>
      <w:r>
        <w:t xml:space="preserve">must be logged-in. the support staff member must </w:t>
      </w:r>
    </w:p>
    <w:p w14:paraId="493FB03D" w14:textId="77777777" w:rsidR="00C7460E" w:rsidRDefault="00C7460E" w:rsidP="00C7460E">
      <w:pPr>
        <w:pStyle w:val="NoSpacing"/>
        <w:ind w:left="1440" w:firstLine="720"/>
      </w:pPr>
      <w:r>
        <w:t xml:space="preserve">be associated with the client (they must be part of their care team) </w:t>
      </w:r>
    </w:p>
    <w:p w14:paraId="2B58EC21" w14:textId="77777777" w:rsidR="00C7460E" w:rsidRDefault="00C7460E" w:rsidP="00C7460E">
      <w:pPr>
        <w:pStyle w:val="NoSpacing"/>
        <w:ind w:left="720" w:hanging="720"/>
      </w:pPr>
      <w:r w:rsidRPr="00DA5DF0">
        <w:rPr>
          <w:b/>
        </w:rPr>
        <w:t>Postcondition</w:t>
      </w:r>
      <w:r>
        <w:t>:</w:t>
      </w:r>
      <w:r>
        <w:tab/>
      </w:r>
      <w:r>
        <w:tab/>
        <w:t xml:space="preserve">display the </w:t>
      </w:r>
      <w:r w:rsidRPr="009B176E">
        <w:t>client</w:t>
      </w:r>
      <w:r>
        <w:t>’s</w:t>
      </w:r>
      <w:r w:rsidRPr="009B176E">
        <w:t xml:space="preserve"> details</w:t>
      </w:r>
      <w:r>
        <w:t xml:space="preserve">, first and last name, their supported house, </w:t>
      </w:r>
    </w:p>
    <w:p w14:paraId="0D676AE9" w14:textId="77777777" w:rsidR="00C7460E" w:rsidRDefault="00C7460E" w:rsidP="00C7460E">
      <w:pPr>
        <w:pStyle w:val="NoSpacing"/>
        <w:ind w:left="1440" w:firstLine="720"/>
      </w:pPr>
      <w:r>
        <w:t>date of birth,</w:t>
      </w:r>
      <w:r w:rsidRPr="005E0F7D">
        <w:t xml:space="preserve"> </w:t>
      </w:r>
      <w:r w:rsidRPr="00141677">
        <w:t xml:space="preserve">NHS </w:t>
      </w:r>
      <w:r>
        <w:t>n</w:t>
      </w:r>
      <w:r w:rsidRPr="00141677">
        <w:t>umbe</w:t>
      </w:r>
      <w:r>
        <w:t>r and general mental health.</w:t>
      </w:r>
    </w:p>
    <w:p w14:paraId="537D139B" w14:textId="77777777" w:rsidR="00C7460E" w:rsidRDefault="00C7460E" w:rsidP="00C7460E">
      <w:pPr>
        <w:pStyle w:val="NoSpacing"/>
        <w:ind w:left="1440" w:firstLine="720"/>
      </w:pPr>
      <w:r w:rsidRPr="009B176E">
        <w:t xml:space="preserve">(general mental health, learning disabilities, forensic mental health) </w:t>
      </w:r>
    </w:p>
    <w:p w14:paraId="00660C89" w14:textId="77777777" w:rsidR="00C7460E" w:rsidRDefault="00C7460E" w:rsidP="00C7460E">
      <w:pPr>
        <w:pStyle w:val="NoSpacing"/>
        <w:ind w:left="1440" w:firstLine="720"/>
      </w:pPr>
      <w:r w:rsidRPr="009B176E">
        <w:t>and diagnosis if available</w:t>
      </w:r>
    </w:p>
    <w:p w14:paraId="65FB9479" w14:textId="77777777" w:rsidR="00C7460E" w:rsidRDefault="00C7460E" w:rsidP="00C7460E">
      <w:pPr>
        <w:pStyle w:val="NoSpacing"/>
        <w:ind w:left="1440" w:hanging="1440"/>
      </w:pPr>
      <w:r w:rsidRPr="00DA5DF0">
        <w:rPr>
          <w:b/>
        </w:rPr>
        <w:t>Assumptions</w:t>
      </w:r>
      <w:r>
        <w:t>:</w:t>
      </w:r>
      <w:r>
        <w:tab/>
      </w:r>
      <w:r>
        <w:tab/>
        <w:t xml:space="preserve">The Manager or support staff member is using a web browser to </w:t>
      </w:r>
    </w:p>
    <w:p w14:paraId="7F7BC257" w14:textId="77777777" w:rsidR="00C7460E" w:rsidRDefault="00C7460E" w:rsidP="00C7460E">
      <w:pPr>
        <w:pStyle w:val="NoSpacing"/>
        <w:ind w:left="1440" w:firstLine="720"/>
      </w:pPr>
      <w:r>
        <w:t xml:space="preserve">perform the use case. </w:t>
      </w:r>
    </w:p>
    <w:p w14:paraId="49DB90C5" w14:textId="77777777" w:rsidR="00C7460E" w:rsidRDefault="00C7460E" w:rsidP="00C7460E">
      <w:pPr>
        <w:pStyle w:val="NoSpacing"/>
        <w:ind w:left="1440" w:hanging="1440"/>
      </w:pPr>
    </w:p>
    <w:p w14:paraId="074DB780" w14:textId="77777777" w:rsidR="00C7460E" w:rsidRDefault="00C7460E" w:rsidP="00C7460E">
      <w:pPr>
        <w:pStyle w:val="NoSpacing"/>
        <w:ind w:left="1440" w:hanging="1440"/>
        <w:rPr>
          <w:b/>
        </w:rPr>
      </w:pPr>
      <w:r w:rsidRPr="00DA5DF0">
        <w:rPr>
          <w:b/>
        </w:rPr>
        <w:t>Main Success Scenario</w:t>
      </w:r>
    </w:p>
    <w:p w14:paraId="4B856C7C" w14:textId="77777777" w:rsidR="00C7460E" w:rsidRDefault="00C7460E" w:rsidP="00C7460E">
      <w:pPr>
        <w:pStyle w:val="NoSpacing"/>
        <w:numPr>
          <w:ilvl w:val="0"/>
          <w:numId w:val="27"/>
        </w:numPr>
      </w:pPr>
      <w:r>
        <w:t xml:space="preserve">The </w:t>
      </w:r>
      <w:r w:rsidRPr="00707771">
        <w:t xml:space="preserve">Initiator </w:t>
      </w:r>
      <w:r>
        <w:t xml:space="preserve">makes a request to receive a </w:t>
      </w:r>
      <w:r w:rsidRPr="009B176E">
        <w:t>client</w:t>
      </w:r>
      <w:r>
        <w:t>’s</w:t>
      </w:r>
      <w:r w:rsidRPr="009B176E">
        <w:t xml:space="preserve"> details.</w:t>
      </w:r>
    </w:p>
    <w:p w14:paraId="589FB9B8" w14:textId="77777777" w:rsidR="00C7460E" w:rsidRDefault="00C7460E" w:rsidP="00C7460E">
      <w:pPr>
        <w:pStyle w:val="ListParagraph"/>
        <w:numPr>
          <w:ilvl w:val="0"/>
          <w:numId w:val="27"/>
        </w:numPr>
      </w:pPr>
      <w:r>
        <w:t xml:space="preserve">The </w:t>
      </w:r>
      <w:r w:rsidRPr="00707771">
        <w:t xml:space="preserve">Initiator </w:t>
      </w:r>
      <w:r>
        <w:t>inputs the client’s first name, last name and date of birth.</w:t>
      </w:r>
    </w:p>
    <w:p w14:paraId="02A4BE89" w14:textId="77777777" w:rsidR="00C7460E" w:rsidRDefault="00C7460E" w:rsidP="00C7460E">
      <w:pPr>
        <w:pStyle w:val="ListParagraph"/>
        <w:numPr>
          <w:ilvl w:val="0"/>
          <w:numId w:val="27"/>
        </w:numPr>
      </w:pPr>
      <w:r>
        <w:lastRenderedPageBreak/>
        <w:t xml:space="preserve">The system </w:t>
      </w:r>
      <w:bookmarkStart w:id="238" w:name="_Hlk2860100"/>
      <w:r>
        <w:t xml:space="preserve">checks that the client exists with the selected same first name, last name and date of birth and if the </w:t>
      </w:r>
      <w:r w:rsidRPr="00707771">
        <w:t xml:space="preserve">Initiator </w:t>
      </w:r>
      <w:r>
        <w:t>is a support staff member there must be an association between the them and the client</w:t>
      </w:r>
      <w:bookmarkEnd w:id="238"/>
      <w:r>
        <w:t>.</w:t>
      </w:r>
    </w:p>
    <w:p w14:paraId="052E3676" w14:textId="77777777" w:rsidR="00C7460E" w:rsidRDefault="00C7460E" w:rsidP="00C7460E">
      <w:pPr>
        <w:pStyle w:val="ListParagraph"/>
        <w:numPr>
          <w:ilvl w:val="0"/>
          <w:numId w:val="27"/>
        </w:numPr>
      </w:pPr>
      <w:r>
        <w:t xml:space="preserve">The system retrieves the </w:t>
      </w:r>
      <w:r w:rsidRPr="009B176E">
        <w:t>client</w:t>
      </w:r>
      <w:r>
        <w:t>’s</w:t>
      </w:r>
      <w:r w:rsidRPr="009B176E">
        <w:t xml:space="preserve"> details</w:t>
      </w:r>
      <w:r>
        <w:t>.</w:t>
      </w:r>
    </w:p>
    <w:p w14:paraId="58EBF22F" w14:textId="77777777" w:rsidR="00C7460E" w:rsidRDefault="00C7460E" w:rsidP="00C7460E">
      <w:pPr>
        <w:pStyle w:val="ListParagraph"/>
        <w:numPr>
          <w:ilvl w:val="0"/>
          <w:numId w:val="27"/>
        </w:numPr>
      </w:pPr>
      <w:r>
        <w:t xml:space="preserve">The system displays the client’s details, first name, last name, their supported house, specific room, date of birth, </w:t>
      </w:r>
      <w:r w:rsidRPr="00141677">
        <w:t xml:space="preserve">NHS </w:t>
      </w:r>
      <w:r>
        <w:t>n</w:t>
      </w:r>
      <w:r w:rsidRPr="00141677">
        <w:t>umbe</w:t>
      </w:r>
      <w:r>
        <w:t>r and general mental health. (general mental health, learning disabilities, forensic mental health) and diagnosis if available.</w:t>
      </w:r>
    </w:p>
    <w:p w14:paraId="6EB6D113" w14:textId="77777777" w:rsidR="00C7460E" w:rsidRDefault="00C7460E" w:rsidP="00C7460E">
      <w:pPr>
        <w:pStyle w:val="ListParagraph"/>
        <w:numPr>
          <w:ilvl w:val="0"/>
          <w:numId w:val="27"/>
        </w:numPr>
      </w:pPr>
      <w:r>
        <w:t>The system allows the Manager to change the clients first name, last name,</w:t>
      </w:r>
      <w:r w:rsidRPr="00707771">
        <w:t xml:space="preserve"> </w:t>
      </w:r>
      <w:r>
        <w:t>date of birth and general mental health. (general mental health, learning disabilities, forensic mental health) and diagnosis.</w:t>
      </w:r>
    </w:p>
    <w:p w14:paraId="767FB8EA" w14:textId="77777777" w:rsidR="00C7460E" w:rsidRDefault="00C7460E" w:rsidP="00C7460E">
      <w:pPr>
        <w:ind w:left="1440" w:hanging="1080"/>
      </w:pPr>
      <w:r>
        <w:t>A6.1</w:t>
      </w:r>
      <w:r>
        <w:tab/>
        <w:t>if the support staff member is associated as the client’s key worker then the system will allow them to change the clients first name, last name,</w:t>
      </w:r>
      <w:r w:rsidRPr="00707771">
        <w:t xml:space="preserve"> </w:t>
      </w:r>
      <w:r>
        <w:t>date of birth and general mental health. (general mental health, learning disabilities, forensic mental health) and diagnosis.</w:t>
      </w:r>
    </w:p>
    <w:p w14:paraId="1CE5E252" w14:textId="77777777" w:rsidR="00C7460E" w:rsidRDefault="00C7460E" w:rsidP="00C7460E">
      <w:pPr>
        <w:pStyle w:val="NoSpacing"/>
        <w:rPr>
          <w:b/>
        </w:rPr>
      </w:pPr>
      <w:r w:rsidRPr="0034454F">
        <w:rPr>
          <w:b/>
        </w:rPr>
        <w:t>Extensions</w:t>
      </w:r>
    </w:p>
    <w:p w14:paraId="3A281A43" w14:textId="77777777" w:rsidR="00C7460E" w:rsidRDefault="00C7460E" w:rsidP="00C7460E">
      <w:pPr>
        <w:pStyle w:val="NoSpacing"/>
      </w:pPr>
      <w:r>
        <w:t>3.a.1</w:t>
      </w:r>
      <w:r>
        <w:tab/>
      </w:r>
      <w:r w:rsidRPr="00856F7C">
        <w:rPr>
          <w:i/>
        </w:rPr>
        <w:t xml:space="preserve">no </w:t>
      </w:r>
      <w:r w:rsidRPr="00FD6CDF">
        <w:rPr>
          <w:i/>
        </w:rPr>
        <w:t>client</w:t>
      </w:r>
      <w:r>
        <w:t xml:space="preserve"> </w:t>
      </w:r>
      <w:r>
        <w:rPr>
          <w:i/>
        </w:rPr>
        <w:t xml:space="preserve">exists. </w:t>
      </w:r>
      <w:r>
        <w:t xml:space="preserve"> the system informs the user.</w:t>
      </w:r>
    </w:p>
    <w:p w14:paraId="2F845834" w14:textId="77777777" w:rsidR="00C7460E" w:rsidRDefault="00C7460E" w:rsidP="00C7460E">
      <w:pPr>
        <w:pStyle w:val="NoSpacing"/>
      </w:pPr>
      <w:r>
        <w:t>3.b.1</w:t>
      </w:r>
      <w:r>
        <w:tab/>
      </w:r>
      <w:r w:rsidRPr="00F450D7">
        <w:rPr>
          <w:i/>
        </w:rPr>
        <w:t>support staff member not associated</w:t>
      </w:r>
      <w:r>
        <w:t>. The system informs the user.</w:t>
      </w:r>
    </w:p>
    <w:p w14:paraId="033890E5" w14:textId="77777777" w:rsidR="00C7460E" w:rsidRDefault="00C7460E" w:rsidP="00C7460E">
      <w:pPr>
        <w:pStyle w:val="NoSpacing"/>
      </w:pPr>
      <w:r>
        <w:t>3.c.1</w:t>
      </w:r>
      <w:r>
        <w:tab/>
      </w:r>
      <w:bookmarkStart w:id="239" w:name="_Hlk2860318"/>
      <w:r w:rsidRPr="005E0F7D">
        <w:rPr>
          <w:i/>
        </w:rPr>
        <w:t>not authorised to access record</w:t>
      </w:r>
      <w:bookmarkEnd w:id="239"/>
      <w:r>
        <w:t>. The system informs the user.</w:t>
      </w:r>
    </w:p>
    <w:p w14:paraId="2C1B580A" w14:textId="77777777" w:rsidR="00C7460E" w:rsidRDefault="00C7460E" w:rsidP="00C7460E">
      <w:pPr>
        <w:pStyle w:val="NoSpacing"/>
        <w:ind w:left="720" w:hanging="720"/>
      </w:pPr>
    </w:p>
    <w:p w14:paraId="300D4FFA" w14:textId="77777777" w:rsidR="00C7460E" w:rsidRDefault="00C7460E" w:rsidP="00C7460E">
      <w:pPr>
        <w:pStyle w:val="Heading4"/>
      </w:pPr>
      <w:bookmarkStart w:id="240" w:name="_Toc2779311"/>
      <w:r w:rsidRPr="00DA5DF0">
        <w:rPr>
          <w:b/>
        </w:rPr>
        <w:t>Identifier and Name</w:t>
      </w:r>
      <w:r>
        <w:t>:</w:t>
      </w:r>
      <w:r>
        <w:tab/>
      </w:r>
      <w:r w:rsidRPr="00770B00">
        <w:t>UC1</w:t>
      </w:r>
      <w:r>
        <w:t xml:space="preserve">8 </w:t>
      </w:r>
      <w:r w:rsidRPr="00DB316F">
        <w:t>Create a note related to a client</w:t>
      </w:r>
      <w:r>
        <w:t>.</w:t>
      </w:r>
      <w:bookmarkEnd w:id="240"/>
    </w:p>
    <w:p w14:paraId="09C1FA39" w14:textId="77777777" w:rsidR="00C7460E" w:rsidRDefault="00C7460E" w:rsidP="00C7460E">
      <w:pPr>
        <w:pStyle w:val="NoSpacing"/>
      </w:pPr>
      <w:r w:rsidRPr="00DA5DF0">
        <w:rPr>
          <w:b/>
        </w:rPr>
        <w:t>Initiator</w:t>
      </w:r>
      <w:r>
        <w:t>:</w:t>
      </w:r>
      <w:r>
        <w:tab/>
      </w:r>
      <w:r>
        <w:tab/>
        <w:t>support staff member or Manager.</w:t>
      </w:r>
    </w:p>
    <w:p w14:paraId="71A90C5C" w14:textId="77777777" w:rsidR="00C7460E" w:rsidRDefault="00C7460E" w:rsidP="00C7460E">
      <w:pPr>
        <w:pStyle w:val="NoSpacing"/>
      </w:pPr>
      <w:r w:rsidRPr="00DA5DF0">
        <w:rPr>
          <w:b/>
        </w:rPr>
        <w:t>Goal</w:t>
      </w:r>
      <w:r>
        <w:t>:</w:t>
      </w:r>
      <w:r>
        <w:tab/>
      </w:r>
      <w:r>
        <w:tab/>
      </w:r>
      <w:r>
        <w:tab/>
        <w:t>create a note about a client with a priority to be displayed to other</w:t>
      </w:r>
    </w:p>
    <w:p w14:paraId="7D4C1357" w14:textId="77777777" w:rsidR="00C7460E" w:rsidRDefault="00C7460E" w:rsidP="00C7460E">
      <w:pPr>
        <w:pStyle w:val="NoSpacing"/>
        <w:ind w:left="1440" w:firstLine="720"/>
      </w:pPr>
      <w:r>
        <w:t>Members of the clients support team.</w:t>
      </w:r>
    </w:p>
    <w:p w14:paraId="6A8EDC6D" w14:textId="77777777" w:rsidR="00C7460E" w:rsidRDefault="00C7460E" w:rsidP="00C7460E">
      <w:pPr>
        <w:pStyle w:val="NoSpacing"/>
        <w:ind w:left="1440" w:hanging="1440"/>
      </w:pPr>
      <w:r w:rsidRPr="00DA5DF0">
        <w:rPr>
          <w:b/>
        </w:rPr>
        <w:t>Precondition</w:t>
      </w:r>
      <w:r>
        <w:t>:</w:t>
      </w:r>
      <w:r>
        <w:tab/>
      </w:r>
      <w:r>
        <w:tab/>
        <w:t xml:space="preserve">The </w:t>
      </w:r>
      <w:r w:rsidRPr="00707771">
        <w:t xml:space="preserve">Initiator </w:t>
      </w:r>
      <w:r>
        <w:t xml:space="preserve">must be logged-in. a support staff member must be </w:t>
      </w:r>
    </w:p>
    <w:p w14:paraId="05AB2A20" w14:textId="77777777" w:rsidR="00C7460E" w:rsidRDefault="00C7460E" w:rsidP="00C7460E">
      <w:pPr>
        <w:pStyle w:val="NoSpacing"/>
        <w:ind w:left="1440" w:firstLine="720"/>
      </w:pPr>
      <w:r>
        <w:t>associated with the client (they must be part of their care team).</w:t>
      </w:r>
    </w:p>
    <w:p w14:paraId="127BD004" w14:textId="77777777" w:rsidR="00C7460E" w:rsidRDefault="00C7460E" w:rsidP="00C7460E">
      <w:pPr>
        <w:pStyle w:val="NoSpacing"/>
      </w:pPr>
      <w:r w:rsidRPr="00DA5DF0">
        <w:rPr>
          <w:b/>
        </w:rPr>
        <w:t>Postcondition</w:t>
      </w:r>
      <w:r>
        <w:t>:</w:t>
      </w:r>
      <w:r>
        <w:tab/>
      </w:r>
      <w:r>
        <w:tab/>
        <w:t>A note is created about a client with a priority to be pushed to other</w:t>
      </w:r>
    </w:p>
    <w:p w14:paraId="32E7DA62" w14:textId="77777777" w:rsidR="00C7460E" w:rsidRDefault="00C7460E" w:rsidP="00C7460E">
      <w:pPr>
        <w:pStyle w:val="NoSpacing"/>
        <w:ind w:left="1440" w:firstLine="720"/>
      </w:pPr>
      <w:r>
        <w:t>members of the client’s support team</w:t>
      </w:r>
    </w:p>
    <w:p w14:paraId="03B1AC89" w14:textId="77777777" w:rsidR="00C7460E" w:rsidRDefault="00C7460E" w:rsidP="00C7460E">
      <w:pPr>
        <w:pStyle w:val="NoSpacing"/>
        <w:ind w:left="1440" w:hanging="1440"/>
      </w:pPr>
      <w:r w:rsidRPr="00DA5DF0">
        <w:rPr>
          <w:b/>
        </w:rPr>
        <w:t>Assumptions</w:t>
      </w:r>
      <w:r>
        <w:t>:</w:t>
      </w:r>
      <w:r>
        <w:tab/>
      </w:r>
      <w:r>
        <w:tab/>
        <w:t xml:space="preserve">The </w:t>
      </w:r>
      <w:r w:rsidRPr="00707771">
        <w:t xml:space="preserve">Initiator </w:t>
      </w:r>
      <w:r>
        <w:t xml:space="preserve">is using a web browser to perform the use case. </w:t>
      </w:r>
    </w:p>
    <w:p w14:paraId="5234A975" w14:textId="77777777" w:rsidR="00C7460E" w:rsidRDefault="00C7460E" w:rsidP="00C7460E">
      <w:pPr>
        <w:pStyle w:val="NoSpacing"/>
        <w:ind w:left="1440" w:hanging="1440"/>
      </w:pPr>
    </w:p>
    <w:p w14:paraId="4955D55B" w14:textId="77777777" w:rsidR="00C7460E" w:rsidRDefault="00C7460E" w:rsidP="00C7460E">
      <w:pPr>
        <w:pStyle w:val="NoSpacing"/>
        <w:ind w:left="1440" w:hanging="1440"/>
        <w:rPr>
          <w:b/>
        </w:rPr>
      </w:pPr>
      <w:r w:rsidRPr="00DA5DF0">
        <w:rPr>
          <w:b/>
        </w:rPr>
        <w:t>Main Success Scenario</w:t>
      </w:r>
    </w:p>
    <w:p w14:paraId="7CE6D474" w14:textId="77777777" w:rsidR="00C7460E" w:rsidRDefault="00C7460E" w:rsidP="00C7460E">
      <w:pPr>
        <w:pStyle w:val="NoSpacing"/>
        <w:numPr>
          <w:ilvl w:val="0"/>
          <w:numId w:val="28"/>
        </w:numPr>
      </w:pPr>
      <w:r>
        <w:t xml:space="preserve">The </w:t>
      </w:r>
      <w:r w:rsidRPr="00707771">
        <w:t xml:space="preserve">Initiator </w:t>
      </w:r>
      <w:r>
        <w:t>makes a request to create a note about a client.</w:t>
      </w:r>
    </w:p>
    <w:p w14:paraId="3E716286" w14:textId="77777777" w:rsidR="00C7460E" w:rsidRDefault="00C7460E" w:rsidP="00C7460E">
      <w:pPr>
        <w:pStyle w:val="ListParagraph"/>
        <w:numPr>
          <w:ilvl w:val="0"/>
          <w:numId w:val="28"/>
        </w:numPr>
      </w:pPr>
      <w:r>
        <w:t>The system retrieves all clients associated with the logged-in support staff member.</w:t>
      </w:r>
    </w:p>
    <w:p w14:paraId="1EDD763D" w14:textId="77777777" w:rsidR="00C7460E" w:rsidRDefault="00C7460E" w:rsidP="00C7460E">
      <w:pPr>
        <w:ind w:left="1440" w:hanging="1080"/>
      </w:pPr>
      <w:r>
        <w:t>A2.1</w:t>
      </w:r>
      <w:r>
        <w:tab/>
        <w:t>The Manager inputs the First name, Last name of the client they wish to create a note for.</w:t>
      </w:r>
    </w:p>
    <w:p w14:paraId="310DC78C" w14:textId="77777777" w:rsidR="00C7460E" w:rsidRDefault="00C7460E" w:rsidP="00C7460E">
      <w:pPr>
        <w:pStyle w:val="ListParagraph"/>
        <w:numPr>
          <w:ilvl w:val="0"/>
          <w:numId w:val="28"/>
        </w:numPr>
      </w:pPr>
      <w:r>
        <w:t xml:space="preserve">The </w:t>
      </w:r>
      <w:r w:rsidRPr="00707771">
        <w:t xml:space="preserve">Initiator </w:t>
      </w:r>
      <w:r>
        <w:t>selects the client to create a note about.</w:t>
      </w:r>
    </w:p>
    <w:p w14:paraId="78AD00FA" w14:textId="77777777" w:rsidR="00C7460E" w:rsidRDefault="00C7460E" w:rsidP="00C7460E">
      <w:pPr>
        <w:pStyle w:val="ListParagraph"/>
        <w:numPr>
          <w:ilvl w:val="0"/>
          <w:numId w:val="28"/>
        </w:numPr>
      </w:pPr>
      <w:bookmarkStart w:id="241" w:name="_Hlk2007229"/>
      <w:r>
        <w:t xml:space="preserve">The </w:t>
      </w:r>
      <w:r w:rsidRPr="00707771">
        <w:t xml:space="preserve">Initiator </w:t>
      </w:r>
      <w:r>
        <w:t xml:space="preserve">inputs the note and selects a </w:t>
      </w:r>
      <w:bookmarkStart w:id="242" w:name="_Hlk2007306"/>
      <w:r>
        <w:t>priority</w:t>
      </w:r>
      <w:bookmarkEnd w:id="241"/>
      <w:bookmarkEnd w:id="242"/>
      <w:r>
        <w:t>.</w:t>
      </w:r>
    </w:p>
    <w:p w14:paraId="200B5CBA" w14:textId="77777777" w:rsidR="00C7460E" w:rsidRDefault="00C7460E" w:rsidP="00C7460E">
      <w:pPr>
        <w:pStyle w:val="ListParagraph"/>
        <w:numPr>
          <w:ilvl w:val="0"/>
          <w:numId w:val="28"/>
        </w:numPr>
      </w:pPr>
      <w:bookmarkStart w:id="243" w:name="_Hlk2007393"/>
      <w:r>
        <w:t xml:space="preserve">The system records the note, associates it with the client </w:t>
      </w:r>
      <w:bookmarkEnd w:id="243"/>
      <w:r>
        <w:t xml:space="preserve">and </w:t>
      </w:r>
      <w:bookmarkStart w:id="244" w:name="_Hlk2007455"/>
      <w:r>
        <w:t>pushes the note to all members of that client’s support team</w:t>
      </w:r>
      <w:bookmarkEnd w:id="244"/>
      <w:r>
        <w:t>.</w:t>
      </w:r>
    </w:p>
    <w:p w14:paraId="6EF1003E" w14:textId="77777777" w:rsidR="00C7460E" w:rsidRDefault="00C7460E" w:rsidP="00C7460E">
      <w:pPr>
        <w:pStyle w:val="ListParagraph"/>
        <w:numPr>
          <w:ilvl w:val="0"/>
          <w:numId w:val="28"/>
        </w:numPr>
      </w:pPr>
      <w:r>
        <w:t xml:space="preserve">The system confirms this is the </w:t>
      </w:r>
      <w:r w:rsidRPr="00707771">
        <w:t>Initiator</w:t>
      </w:r>
      <w:r>
        <w:t>.</w:t>
      </w:r>
    </w:p>
    <w:p w14:paraId="2EA33EF7" w14:textId="77777777" w:rsidR="00C7460E" w:rsidRDefault="00C7460E" w:rsidP="00C7460E">
      <w:pPr>
        <w:pStyle w:val="NoSpacing"/>
        <w:rPr>
          <w:b/>
        </w:rPr>
      </w:pPr>
      <w:r w:rsidRPr="0034454F">
        <w:rPr>
          <w:b/>
        </w:rPr>
        <w:t>Extensions</w:t>
      </w:r>
    </w:p>
    <w:p w14:paraId="47B347B2" w14:textId="77777777" w:rsidR="00C7460E" w:rsidRDefault="00C7460E" w:rsidP="00C7460E">
      <w:pPr>
        <w:pStyle w:val="NoSpacing"/>
      </w:pPr>
      <w:r>
        <w:t>A2.1.a.1</w:t>
      </w:r>
      <w:r>
        <w:tab/>
      </w:r>
      <w:r w:rsidRPr="00856F7C">
        <w:rPr>
          <w:i/>
        </w:rPr>
        <w:t xml:space="preserve">no </w:t>
      </w:r>
      <w:r w:rsidRPr="00FD6CDF">
        <w:rPr>
          <w:i/>
        </w:rPr>
        <w:t>client</w:t>
      </w:r>
      <w:r>
        <w:t xml:space="preserve"> </w:t>
      </w:r>
      <w:r>
        <w:rPr>
          <w:i/>
        </w:rPr>
        <w:t xml:space="preserve">exists. </w:t>
      </w:r>
      <w:r>
        <w:t xml:space="preserve"> the system informs the manager.</w:t>
      </w:r>
    </w:p>
    <w:p w14:paraId="43D259D2" w14:textId="77777777" w:rsidR="00C7460E" w:rsidRDefault="00C7460E" w:rsidP="00C7460E">
      <w:pPr>
        <w:ind w:left="360"/>
      </w:pPr>
      <w:r>
        <w:br w:type="page"/>
      </w:r>
    </w:p>
    <w:p w14:paraId="77CCA52D" w14:textId="77777777" w:rsidR="00C7460E" w:rsidRDefault="00C7460E" w:rsidP="00C7460E">
      <w:pPr>
        <w:pStyle w:val="Heading4"/>
      </w:pPr>
      <w:bookmarkStart w:id="245" w:name="_Toc2779312"/>
      <w:r w:rsidRPr="00DA5DF0">
        <w:rPr>
          <w:b/>
        </w:rPr>
        <w:lastRenderedPageBreak/>
        <w:t>Identifier and Name</w:t>
      </w:r>
      <w:r>
        <w:t>:</w:t>
      </w:r>
      <w:r>
        <w:tab/>
      </w:r>
      <w:r w:rsidRPr="00770B00">
        <w:t>UC1</w:t>
      </w:r>
      <w:r>
        <w:t xml:space="preserve">9 </w:t>
      </w:r>
      <w:r w:rsidRPr="0094127C">
        <w:t>display notes created about a client</w:t>
      </w:r>
      <w:r>
        <w:t>.</w:t>
      </w:r>
      <w:bookmarkEnd w:id="245"/>
    </w:p>
    <w:p w14:paraId="00E9B207" w14:textId="77777777" w:rsidR="00C7460E" w:rsidRDefault="00C7460E" w:rsidP="00C7460E">
      <w:pPr>
        <w:pStyle w:val="NoSpacing"/>
      </w:pPr>
      <w:r w:rsidRPr="00DA5DF0">
        <w:rPr>
          <w:b/>
        </w:rPr>
        <w:t>Initiator</w:t>
      </w:r>
      <w:r>
        <w:t>:</w:t>
      </w:r>
      <w:r>
        <w:tab/>
      </w:r>
      <w:r>
        <w:tab/>
        <w:t>support staff member or Manager</w:t>
      </w:r>
    </w:p>
    <w:p w14:paraId="205F61A1" w14:textId="77777777" w:rsidR="00C7460E" w:rsidRDefault="00C7460E" w:rsidP="00C7460E">
      <w:pPr>
        <w:pStyle w:val="NoSpacing"/>
      </w:pPr>
      <w:r w:rsidRPr="00DA5DF0">
        <w:rPr>
          <w:b/>
        </w:rPr>
        <w:t>Goal</w:t>
      </w:r>
      <w:r>
        <w:t>:</w:t>
      </w:r>
      <w:r>
        <w:tab/>
      </w:r>
      <w:r>
        <w:tab/>
      </w:r>
      <w:r>
        <w:tab/>
        <w:t>display notes about a client.</w:t>
      </w:r>
    </w:p>
    <w:p w14:paraId="063121FA" w14:textId="77777777" w:rsidR="00C7460E" w:rsidRDefault="00C7460E" w:rsidP="00C7460E">
      <w:pPr>
        <w:pStyle w:val="NoSpacing"/>
        <w:ind w:left="1440" w:hanging="1440"/>
      </w:pPr>
      <w:r w:rsidRPr="00DA5DF0">
        <w:rPr>
          <w:b/>
        </w:rPr>
        <w:t>Precondition</w:t>
      </w:r>
      <w:r>
        <w:t>:</w:t>
      </w:r>
      <w:r>
        <w:tab/>
      </w:r>
      <w:r>
        <w:tab/>
        <w:t xml:space="preserve">The </w:t>
      </w:r>
      <w:r w:rsidRPr="001D2110">
        <w:t xml:space="preserve">Initiator </w:t>
      </w:r>
      <w:r>
        <w:t xml:space="preserve">must be logged-in. the support staff member must be </w:t>
      </w:r>
    </w:p>
    <w:p w14:paraId="25F1338C" w14:textId="77777777" w:rsidR="00C7460E" w:rsidRDefault="00C7460E" w:rsidP="00C7460E">
      <w:pPr>
        <w:pStyle w:val="NoSpacing"/>
        <w:ind w:left="1440" w:firstLine="720"/>
      </w:pPr>
      <w:r>
        <w:t xml:space="preserve">associated with the client (they must be part of their care team) </w:t>
      </w:r>
    </w:p>
    <w:p w14:paraId="31535B23" w14:textId="77777777" w:rsidR="00C7460E" w:rsidRDefault="00C7460E" w:rsidP="00C7460E">
      <w:pPr>
        <w:pStyle w:val="NoSpacing"/>
      </w:pPr>
      <w:r w:rsidRPr="00DA5DF0">
        <w:rPr>
          <w:b/>
        </w:rPr>
        <w:t>Postcondition</w:t>
      </w:r>
      <w:r>
        <w:t>:</w:t>
      </w:r>
      <w:r>
        <w:tab/>
      </w:r>
      <w:r>
        <w:tab/>
        <w:t>all notes associated with a client are displayed</w:t>
      </w:r>
    </w:p>
    <w:p w14:paraId="65DC24AB" w14:textId="77777777" w:rsidR="00C7460E" w:rsidRDefault="00C7460E" w:rsidP="00C7460E">
      <w:pPr>
        <w:pStyle w:val="NoSpacing"/>
        <w:ind w:left="1440" w:hanging="1440"/>
      </w:pPr>
      <w:r w:rsidRPr="00DA5DF0">
        <w:rPr>
          <w:b/>
        </w:rPr>
        <w:t>Assumptions</w:t>
      </w:r>
      <w:r>
        <w:t>:</w:t>
      </w:r>
      <w:r>
        <w:tab/>
      </w:r>
      <w:r>
        <w:tab/>
        <w:t xml:space="preserve">The </w:t>
      </w:r>
      <w:r w:rsidRPr="001D2110">
        <w:t xml:space="preserve">Initiator </w:t>
      </w:r>
      <w:r>
        <w:t xml:space="preserve">is using a web browser to perform the use case. </w:t>
      </w:r>
    </w:p>
    <w:p w14:paraId="4977993D" w14:textId="77777777" w:rsidR="00C7460E" w:rsidRDefault="00C7460E" w:rsidP="00C7460E">
      <w:pPr>
        <w:pStyle w:val="NoSpacing"/>
        <w:ind w:left="1440" w:hanging="1440"/>
      </w:pPr>
    </w:p>
    <w:p w14:paraId="0C3E848B" w14:textId="77777777" w:rsidR="00C7460E" w:rsidRDefault="00C7460E" w:rsidP="00C7460E">
      <w:pPr>
        <w:pStyle w:val="NoSpacing"/>
        <w:ind w:left="1440" w:hanging="1440"/>
        <w:rPr>
          <w:b/>
        </w:rPr>
      </w:pPr>
      <w:r w:rsidRPr="00DA5DF0">
        <w:rPr>
          <w:b/>
        </w:rPr>
        <w:t>Main Success Scenario</w:t>
      </w:r>
    </w:p>
    <w:p w14:paraId="556F71A1" w14:textId="77777777" w:rsidR="00C7460E" w:rsidRDefault="00C7460E" w:rsidP="00C7460E">
      <w:pPr>
        <w:pStyle w:val="NoSpacing"/>
        <w:numPr>
          <w:ilvl w:val="0"/>
          <w:numId w:val="29"/>
        </w:numPr>
      </w:pPr>
      <w:r>
        <w:t xml:space="preserve">The </w:t>
      </w:r>
      <w:r w:rsidRPr="00673DA4">
        <w:t xml:space="preserve">Initiator </w:t>
      </w:r>
      <w:r>
        <w:t>makes a request display notes for a client.</w:t>
      </w:r>
    </w:p>
    <w:p w14:paraId="2F6722FA" w14:textId="77777777" w:rsidR="00C7460E" w:rsidRDefault="00C7460E" w:rsidP="00C7460E">
      <w:pPr>
        <w:pStyle w:val="ListParagraph"/>
        <w:numPr>
          <w:ilvl w:val="0"/>
          <w:numId w:val="29"/>
        </w:numPr>
      </w:pPr>
      <w:r>
        <w:t>The system retrieves all clients associated with the logged in support staff member.</w:t>
      </w:r>
    </w:p>
    <w:p w14:paraId="22B5A378" w14:textId="77777777" w:rsidR="00C7460E" w:rsidRDefault="00C7460E" w:rsidP="00C7460E">
      <w:pPr>
        <w:ind w:left="1440" w:hanging="1080"/>
      </w:pPr>
      <w:r>
        <w:t>A2.1</w:t>
      </w:r>
      <w:r>
        <w:tab/>
        <w:t>The Manager inputs the First name, Last name of the client they wish to create a note for.</w:t>
      </w:r>
    </w:p>
    <w:p w14:paraId="2D4CF37C" w14:textId="77777777" w:rsidR="00C7460E" w:rsidRDefault="00C7460E" w:rsidP="00C7460E">
      <w:pPr>
        <w:pStyle w:val="ListParagraph"/>
        <w:numPr>
          <w:ilvl w:val="0"/>
          <w:numId w:val="29"/>
        </w:numPr>
      </w:pPr>
      <w:r>
        <w:t xml:space="preserve">The </w:t>
      </w:r>
      <w:r w:rsidRPr="00673DA4">
        <w:t xml:space="preserve">Initiator </w:t>
      </w:r>
      <w:r>
        <w:t>selects the client to display the notes of.</w:t>
      </w:r>
    </w:p>
    <w:p w14:paraId="7C259B0F" w14:textId="77777777" w:rsidR="00C7460E" w:rsidRDefault="00C7460E" w:rsidP="00C7460E">
      <w:pPr>
        <w:pStyle w:val="ListParagraph"/>
        <w:numPr>
          <w:ilvl w:val="0"/>
          <w:numId w:val="29"/>
        </w:numPr>
      </w:pPr>
      <w:r>
        <w:t>The system displays all note created about the selected client.</w:t>
      </w:r>
    </w:p>
    <w:p w14:paraId="49BA856F" w14:textId="77777777" w:rsidR="00C7460E" w:rsidRDefault="00C7460E" w:rsidP="00C7460E">
      <w:pPr>
        <w:pStyle w:val="ListParagraph"/>
        <w:numPr>
          <w:ilvl w:val="0"/>
          <w:numId w:val="29"/>
        </w:numPr>
      </w:pPr>
      <w:r>
        <w:t xml:space="preserve">The </w:t>
      </w:r>
      <w:r w:rsidRPr="001D2110">
        <w:t xml:space="preserve">Initiator </w:t>
      </w:r>
      <w:r>
        <w:t>selects how they wish the notes displayed (newest first, newest unread first or newest based on priority).</w:t>
      </w:r>
    </w:p>
    <w:p w14:paraId="139DDE40" w14:textId="77777777" w:rsidR="00C7460E" w:rsidRDefault="00C7460E" w:rsidP="00C7460E">
      <w:pPr>
        <w:pStyle w:val="NoSpacing"/>
        <w:rPr>
          <w:b/>
        </w:rPr>
      </w:pPr>
      <w:r w:rsidRPr="0034454F">
        <w:rPr>
          <w:b/>
        </w:rPr>
        <w:t>Extensions</w:t>
      </w:r>
    </w:p>
    <w:p w14:paraId="2A63F872" w14:textId="77777777" w:rsidR="00C7460E" w:rsidRDefault="00C7460E" w:rsidP="00C7460E">
      <w:pPr>
        <w:pStyle w:val="NoSpacing"/>
      </w:pPr>
      <w:r>
        <w:t>A2.1.a.1</w:t>
      </w:r>
      <w:r>
        <w:tab/>
      </w:r>
      <w:r w:rsidRPr="00856F7C">
        <w:rPr>
          <w:i/>
        </w:rPr>
        <w:t xml:space="preserve">no </w:t>
      </w:r>
      <w:r w:rsidRPr="00FD6CDF">
        <w:rPr>
          <w:i/>
        </w:rPr>
        <w:t>client</w:t>
      </w:r>
      <w:r>
        <w:t xml:space="preserve"> </w:t>
      </w:r>
      <w:r>
        <w:rPr>
          <w:i/>
        </w:rPr>
        <w:t xml:space="preserve">exists. </w:t>
      </w:r>
      <w:r>
        <w:t xml:space="preserve"> the system informs the manager.</w:t>
      </w:r>
    </w:p>
    <w:p w14:paraId="583EF3EC" w14:textId="77777777" w:rsidR="00C7460E" w:rsidRDefault="00C7460E" w:rsidP="00C7460E">
      <w:pPr>
        <w:pStyle w:val="NoSpacing"/>
      </w:pPr>
    </w:p>
    <w:p w14:paraId="02207BA8" w14:textId="77777777" w:rsidR="00C7460E" w:rsidRPr="003B18E6" w:rsidRDefault="00C7460E" w:rsidP="00C7460E">
      <w:pPr>
        <w:pStyle w:val="Heading4"/>
      </w:pPr>
      <w:bookmarkStart w:id="246" w:name="_Toc2779313"/>
      <w:r w:rsidRPr="003B18E6">
        <w:rPr>
          <w:b/>
        </w:rPr>
        <w:t>Identifier and Name</w:t>
      </w:r>
      <w:r w:rsidRPr="003B18E6">
        <w:t>:</w:t>
      </w:r>
      <w:r w:rsidRPr="003B18E6">
        <w:tab/>
        <w:t>UC20 display support team information.</w:t>
      </w:r>
      <w:bookmarkEnd w:id="246"/>
    </w:p>
    <w:p w14:paraId="3334841E" w14:textId="77777777" w:rsidR="00C7460E" w:rsidRDefault="00C7460E" w:rsidP="00C7460E">
      <w:pPr>
        <w:pStyle w:val="NoSpacing"/>
      </w:pPr>
      <w:r w:rsidRPr="00DA5DF0">
        <w:rPr>
          <w:b/>
        </w:rPr>
        <w:t>Initiator</w:t>
      </w:r>
      <w:r>
        <w:t>:</w:t>
      </w:r>
      <w:r>
        <w:tab/>
      </w:r>
      <w:r>
        <w:tab/>
        <w:t>Client</w:t>
      </w:r>
    </w:p>
    <w:p w14:paraId="00BD5390" w14:textId="77777777" w:rsidR="00C7460E" w:rsidRDefault="00C7460E" w:rsidP="00C7460E">
      <w:pPr>
        <w:pStyle w:val="NoSpacing"/>
        <w:ind w:left="720" w:hanging="720"/>
      </w:pPr>
      <w:r w:rsidRPr="00DA5DF0">
        <w:rPr>
          <w:b/>
        </w:rPr>
        <w:t>Goal</w:t>
      </w:r>
      <w:r>
        <w:t>:</w:t>
      </w:r>
      <w:r>
        <w:tab/>
      </w:r>
      <w:r>
        <w:tab/>
      </w:r>
      <w:r>
        <w:tab/>
        <w:t xml:space="preserve">display the logged-in clients support team </w:t>
      </w:r>
      <w:r w:rsidRPr="009B176E">
        <w:t>details</w:t>
      </w:r>
      <w:r>
        <w:t xml:space="preserve">. The first and last </w:t>
      </w:r>
    </w:p>
    <w:p w14:paraId="7A3B6B90" w14:textId="77777777" w:rsidR="00C7460E" w:rsidRDefault="00C7460E" w:rsidP="00C7460E">
      <w:pPr>
        <w:pStyle w:val="NoSpacing"/>
        <w:ind w:left="1440" w:firstLine="720"/>
      </w:pPr>
      <w:r>
        <w:t>name of each support team member and their contact information.</w:t>
      </w:r>
    </w:p>
    <w:p w14:paraId="549A729E" w14:textId="77777777" w:rsidR="00C7460E" w:rsidRDefault="00C7460E" w:rsidP="00C7460E">
      <w:pPr>
        <w:pStyle w:val="NoSpacing"/>
        <w:ind w:left="1440" w:hanging="1440"/>
      </w:pPr>
      <w:r w:rsidRPr="00DA5DF0">
        <w:rPr>
          <w:b/>
        </w:rPr>
        <w:t>Precondition</w:t>
      </w:r>
      <w:r>
        <w:t>:</w:t>
      </w:r>
      <w:r>
        <w:tab/>
      </w:r>
      <w:r>
        <w:tab/>
        <w:t>None (there are no conditions to be satisfied before this use case can</w:t>
      </w:r>
    </w:p>
    <w:p w14:paraId="442BEDCA" w14:textId="77777777" w:rsidR="00C7460E" w:rsidRDefault="00C7460E" w:rsidP="00C7460E">
      <w:pPr>
        <w:pStyle w:val="NoSpacing"/>
        <w:ind w:left="1440" w:firstLine="720"/>
      </w:pPr>
      <w:r>
        <w:t xml:space="preserve"> be carried out.) </w:t>
      </w:r>
    </w:p>
    <w:p w14:paraId="644E48C7" w14:textId="77777777" w:rsidR="00C7460E" w:rsidRDefault="00C7460E" w:rsidP="00C7460E">
      <w:pPr>
        <w:pStyle w:val="NoSpacing"/>
        <w:ind w:left="720" w:hanging="720"/>
      </w:pPr>
      <w:r w:rsidRPr="00DA5DF0">
        <w:rPr>
          <w:b/>
        </w:rPr>
        <w:t>Postcondition</w:t>
      </w:r>
      <w:r>
        <w:t>:</w:t>
      </w:r>
      <w:r>
        <w:tab/>
      </w:r>
      <w:r>
        <w:tab/>
        <w:t xml:space="preserve">display the logged in clients support team </w:t>
      </w:r>
      <w:r w:rsidRPr="009B176E">
        <w:t>details</w:t>
      </w:r>
      <w:r>
        <w:t xml:space="preserve">. The first and last </w:t>
      </w:r>
    </w:p>
    <w:p w14:paraId="2A4AF7CD" w14:textId="77777777" w:rsidR="00C7460E" w:rsidRDefault="00C7460E" w:rsidP="00C7460E">
      <w:pPr>
        <w:pStyle w:val="NoSpacing"/>
        <w:ind w:left="1440" w:firstLine="720"/>
      </w:pPr>
      <w:r>
        <w:t>name of each support team member and their contact information.</w:t>
      </w:r>
    </w:p>
    <w:p w14:paraId="19113078" w14:textId="77777777" w:rsidR="00C7460E" w:rsidRDefault="00C7460E" w:rsidP="00C7460E">
      <w:pPr>
        <w:pStyle w:val="NoSpacing"/>
        <w:ind w:left="1440" w:hanging="1440"/>
      </w:pPr>
      <w:r w:rsidRPr="00DA5DF0">
        <w:rPr>
          <w:b/>
        </w:rPr>
        <w:t>Assumptions</w:t>
      </w:r>
      <w:r>
        <w:t>:</w:t>
      </w:r>
      <w:r>
        <w:tab/>
      </w:r>
      <w:r>
        <w:tab/>
        <w:t xml:space="preserve">client is using a web browser to perform the use case. </w:t>
      </w:r>
    </w:p>
    <w:p w14:paraId="437D1986" w14:textId="77777777" w:rsidR="00C7460E" w:rsidRDefault="00C7460E" w:rsidP="00C7460E">
      <w:pPr>
        <w:pStyle w:val="NoSpacing"/>
        <w:ind w:left="1440" w:hanging="1440"/>
      </w:pPr>
    </w:p>
    <w:p w14:paraId="314910C8" w14:textId="77777777" w:rsidR="00C7460E" w:rsidRDefault="00C7460E" w:rsidP="00C7460E">
      <w:pPr>
        <w:pStyle w:val="NoSpacing"/>
        <w:ind w:left="1440" w:hanging="1440"/>
        <w:rPr>
          <w:b/>
        </w:rPr>
      </w:pPr>
      <w:r w:rsidRPr="00DA5DF0">
        <w:rPr>
          <w:b/>
        </w:rPr>
        <w:t>Main Success Scenario</w:t>
      </w:r>
    </w:p>
    <w:p w14:paraId="5B15A019" w14:textId="77777777" w:rsidR="00C7460E" w:rsidRDefault="00C7460E" w:rsidP="00C7460E">
      <w:pPr>
        <w:pStyle w:val="NoSpacing"/>
        <w:numPr>
          <w:ilvl w:val="0"/>
          <w:numId w:val="32"/>
        </w:numPr>
      </w:pPr>
      <w:r>
        <w:t>The client makes a request to receive the details of their support team</w:t>
      </w:r>
      <w:r w:rsidRPr="009B176E">
        <w:t>.</w:t>
      </w:r>
    </w:p>
    <w:p w14:paraId="67ABB7F2" w14:textId="77777777" w:rsidR="00C7460E" w:rsidRDefault="00C7460E" w:rsidP="00C7460E">
      <w:pPr>
        <w:pStyle w:val="ListParagraph"/>
        <w:numPr>
          <w:ilvl w:val="0"/>
          <w:numId w:val="32"/>
        </w:numPr>
      </w:pPr>
      <w:bookmarkStart w:id="247" w:name="_Hlk2595305"/>
      <w:r>
        <w:t>The system retrieves the support staff members associated with the client</w:t>
      </w:r>
      <w:bookmarkEnd w:id="247"/>
      <w:r>
        <w:t>.</w:t>
      </w:r>
    </w:p>
    <w:p w14:paraId="41BCA916" w14:textId="77777777" w:rsidR="00C7460E" w:rsidRDefault="00C7460E" w:rsidP="00C7460E">
      <w:pPr>
        <w:pStyle w:val="ListParagraph"/>
        <w:numPr>
          <w:ilvl w:val="0"/>
          <w:numId w:val="32"/>
        </w:numPr>
      </w:pPr>
      <w:r>
        <w:t xml:space="preserve">The </w:t>
      </w:r>
      <w:bookmarkStart w:id="248" w:name="_Hlk2595415"/>
      <w:r>
        <w:t>system displays each support staff members first and last name their contact information and which is the key worker</w:t>
      </w:r>
      <w:bookmarkEnd w:id="248"/>
      <w:r>
        <w:t>.</w:t>
      </w:r>
    </w:p>
    <w:p w14:paraId="7DAF9997" w14:textId="77777777" w:rsidR="00C7460E" w:rsidRPr="00775F93" w:rsidRDefault="00C7460E" w:rsidP="00C7460E">
      <w:pPr>
        <w:pStyle w:val="NoSpacing"/>
        <w:rPr>
          <w:b/>
        </w:rPr>
      </w:pPr>
      <w:r w:rsidRPr="0034454F">
        <w:rPr>
          <w:b/>
        </w:rPr>
        <w:t>Extensions</w:t>
      </w:r>
    </w:p>
    <w:p w14:paraId="54A42593" w14:textId="77777777" w:rsidR="00C7460E" w:rsidRDefault="00C7460E" w:rsidP="00C7460E">
      <w:pPr>
        <w:pStyle w:val="NoSpacing"/>
      </w:pPr>
      <w:r>
        <w:t>3.a.1</w:t>
      </w:r>
      <w:r>
        <w:tab/>
        <w:t xml:space="preserve">no </w:t>
      </w:r>
      <w:r w:rsidRPr="00F450D7">
        <w:rPr>
          <w:i/>
        </w:rPr>
        <w:t>support staff member</w:t>
      </w:r>
      <w:r>
        <w:rPr>
          <w:i/>
        </w:rPr>
        <w:t xml:space="preserve">’s </w:t>
      </w:r>
      <w:r w:rsidRPr="00F450D7">
        <w:rPr>
          <w:i/>
        </w:rPr>
        <w:t>associated</w:t>
      </w:r>
      <w:r>
        <w:t>. The system informs the user.</w:t>
      </w:r>
    </w:p>
    <w:p w14:paraId="38424BA6" w14:textId="77777777" w:rsidR="00C7460E" w:rsidRDefault="00C7460E" w:rsidP="00C7460E">
      <w:pPr>
        <w:pStyle w:val="NoSpacing"/>
      </w:pPr>
    </w:p>
    <w:p w14:paraId="625CF193" w14:textId="77777777" w:rsidR="00C7460E" w:rsidRDefault="00C7460E" w:rsidP="00C7460E">
      <w:pPr>
        <w:pStyle w:val="NoSpacing"/>
      </w:pPr>
      <w:r>
        <w:br w:type="page"/>
      </w:r>
    </w:p>
    <w:p w14:paraId="22AC7F2D" w14:textId="77777777" w:rsidR="00C7460E" w:rsidRPr="00426C16" w:rsidRDefault="00C7460E" w:rsidP="00C7460E">
      <w:pPr>
        <w:pStyle w:val="Heading4"/>
      </w:pPr>
      <w:r w:rsidRPr="00426C16">
        <w:rPr>
          <w:b/>
        </w:rPr>
        <w:lastRenderedPageBreak/>
        <w:t>Identifier and Name</w:t>
      </w:r>
      <w:r w:rsidRPr="00426C16">
        <w:t>:</w:t>
      </w:r>
      <w:r w:rsidRPr="00426C16">
        <w:tab/>
        <w:t>UC2</w:t>
      </w:r>
      <w:r>
        <w:t>1</w:t>
      </w:r>
      <w:r w:rsidRPr="00426C16">
        <w:t xml:space="preserve"> remove member from client's support team</w:t>
      </w:r>
    </w:p>
    <w:p w14:paraId="4E97B4F8" w14:textId="77777777" w:rsidR="00C7460E" w:rsidRDefault="00C7460E" w:rsidP="00C7460E">
      <w:pPr>
        <w:pStyle w:val="NoSpacing"/>
      </w:pPr>
      <w:r w:rsidRPr="00DA5DF0">
        <w:rPr>
          <w:b/>
        </w:rPr>
        <w:t>Initiator</w:t>
      </w:r>
      <w:r>
        <w:t>:</w:t>
      </w:r>
      <w:r>
        <w:tab/>
      </w:r>
      <w:r>
        <w:tab/>
        <w:t>Manager</w:t>
      </w:r>
    </w:p>
    <w:p w14:paraId="2D065CD8" w14:textId="77777777" w:rsidR="00C7460E" w:rsidRDefault="00C7460E" w:rsidP="00C7460E">
      <w:pPr>
        <w:pStyle w:val="NoSpacing"/>
      </w:pPr>
      <w:r w:rsidRPr="00DA5DF0">
        <w:rPr>
          <w:b/>
        </w:rPr>
        <w:t>Goal</w:t>
      </w:r>
      <w:r>
        <w:t>:</w:t>
      </w:r>
      <w:r>
        <w:tab/>
      </w:r>
      <w:r>
        <w:tab/>
      </w:r>
      <w:r>
        <w:tab/>
        <w:t>remove a member of a client’s support team.</w:t>
      </w:r>
    </w:p>
    <w:p w14:paraId="6824A0A2" w14:textId="77777777" w:rsidR="00C7460E" w:rsidRDefault="00C7460E" w:rsidP="00C7460E">
      <w:pPr>
        <w:pStyle w:val="NoSpacing"/>
        <w:ind w:left="1440" w:hanging="1440"/>
      </w:pPr>
      <w:r w:rsidRPr="00DA5DF0">
        <w:rPr>
          <w:b/>
        </w:rPr>
        <w:t>Precondition</w:t>
      </w:r>
      <w:r>
        <w:t>:</w:t>
      </w:r>
      <w:r>
        <w:tab/>
      </w:r>
      <w:r>
        <w:tab/>
        <w:t>The manager must be logged-in. The client is associated with support</w:t>
      </w:r>
    </w:p>
    <w:p w14:paraId="603362B5" w14:textId="77777777" w:rsidR="00C7460E" w:rsidRDefault="00C7460E" w:rsidP="00C7460E">
      <w:pPr>
        <w:pStyle w:val="NoSpacing"/>
        <w:ind w:left="2160" w:firstLine="45"/>
      </w:pPr>
      <w:r>
        <w:t>staff members.</w:t>
      </w:r>
    </w:p>
    <w:p w14:paraId="2E5E9D43" w14:textId="77777777" w:rsidR="00C7460E" w:rsidRDefault="00C7460E" w:rsidP="00C7460E">
      <w:pPr>
        <w:pStyle w:val="NoSpacing"/>
        <w:ind w:left="1440" w:hanging="1440"/>
      </w:pPr>
      <w:r w:rsidRPr="00DA5DF0">
        <w:rPr>
          <w:b/>
        </w:rPr>
        <w:t>Postcondition</w:t>
      </w:r>
      <w:r>
        <w:t>:</w:t>
      </w:r>
      <w:r>
        <w:tab/>
      </w:r>
      <w:r>
        <w:tab/>
        <w:t>support staff member(s) is removed from the client’s support team.</w:t>
      </w:r>
    </w:p>
    <w:p w14:paraId="7EC3CF34"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38F1031D" w14:textId="77777777" w:rsidR="00C7460E" w:rsidRDefault="00C7460E" w:rsidP="00C7460E">
      <w:pPr>
        <w:pStyle w:val="NoSpacing"/>
        <w:ind w:left="1440" w:hanging="1440"/>
      </w:pPr>
    </w:p>
    <w:p w14:paraId="111147E1" w14:textId="77777777" w:rsidR="00C7460E" w:rsidRDefault="00C7460E" w:rsidP="00C7460E">
      <w:pPr>
        <w:pStyle w:val="NoSpacing"/>
        <w:ind w:left="1440" w:hanging="1440"/>
        <w:rPr>
          <w:b/>
        </w:rPr>
      </w:pPr>
      <w:r w:rsidRPr="00DA5DF0">
        <w:rPr>
          <w:b/>
        </w:rPr>
        <w:t>Main Success Scenario</w:t>
      </w:r>
    </w:p>
    <w:p w14:paraId="5EFF3C22" w14:textId="77777777" w:rsidR="00C7460E" w:rsidRDefault="00C7460E" w:rsidP="00C7460E">
      <w:pPr>
        <w:pStyle w:val="NoSpacing"/>
        <w:numPr>
          <w:ilvl w:val="0"/>
          <w:numId w:val="30"/>
        </w:numPr>
      </w:pPr>
      <w:r>
        <w:t>The manager makes a request to remove a member of a client’s support team.</w:t>
      </w:r>
    </w:p>
    <w:p w14:paraId="00B2C371" w14:textId="77777777" w:rsidR="00C7460E" w:rsidRDefault="00C7460E" w:rsidP="00C7460E">
      <w:pPr>
        <w:pStyle w:val="NoSpacing"/>
        <w:numPr>
          <w:ilvl w:val="0"/>
          <w:numId w:val="30"/>
        </w:numPr>
      </w:pPr>
      <w:r>
        <w:t>The manager inputs the First and last name, date of birth of the client.</w:t>
      </w:r>
    </w:p>
    <w:p w14:paraId="6500666B" w14:textId="77777777" w:rsidR="00C7460E" w:rsidRDefault="00C7460E" w:rsidP="00C7460E">
      <w:pPr>
        <w:pStyle w:val="NoSpacing"/>
        <w:ind w:left="360" w:firstLine="360"/>
      </w:pPr>
      <w:r>
        <w:t>A2.1</w:t>
      </w:r>
      <w:r>
        <w:tab/>
        <w:t>The manager inputs the First and last name, date of birth and NHS number.</w:t>
      </w:r>
    </w:p>
    <w:p w14:paraId="5B6602B1" w14:textId="77777777" w:rsidR="00C7460E" w:rsidRDefault="00C7460E" w:rsidP="00C7460E">
      <w:pPr>
        <w:pStyle w:val="NoSpacing"/>
        <w:numPr>
          <w:ilvl w:val="0"/>
          <w:numId w:val="30"/>
        </w:numPr>
      </w:pPr>
      <w:r>
        <w:t>The system checks the First and last name and date of birth against current clients.</w:t>
      </w:r>
    </w:p>
    <w:p w14:paraId="73823436" w14:textId="77777777" w:rsidR="00C7460E" w:rsidRDefault="00C7460E" w:rsidP="00C7460E">
      <w:pPr>
        <w:pStyle w:val="NoSpacing"/>
        <w:numPr>
          <w:ilvl w:val="0"/>
          <w:numId w:val="30"/>
        </w:numPr>
      </w:pPr>
      <w:r>
        <w:t>The system displays all support staff members assigned to the client.</w:t>
      </w:r>
    </w:p>
    <w:p w14:paraId="6519FBBE" w14:textId="77777777" w:rsidR="00C7460E" w:rsidRDefault="00C7460E" w:rsidP="00C7460E">
      <w:pPr>
        <w:pStyle w:val="NoSpacing"/>
        <w:numPr>
          <w:ilvl w:val="0"/>
          <w:numId w:val="30"/>
        </w:numPr>
      </w:pPr>
      <w:r>
        <w:t>The manager selects the support staff member to be removed.</w:t>
      </w:r>
    </w:p>
    <w:p w14:paraId="30DB993E" w14:textId="77777777" w:rsidR="00C7460E" w:rsidRDefault="00C7460E" w:rsidP="00C7460E">
      <w:pPr>
        <w:pStyle w:val="NoSpacing"/>
        <w:numPr>
          <w:ilvl w:val="0"/>
          <w:numId w:val="30"/>
        </w:numPr>
      </w:pPr>
      <w:r>
        <w:t>The system check that the selected support staff member has no appointments with the client.</w:t>
      </w:r>
    </w:p>
    <w:p w14:paraId="7392A49B" w14:textId="77777777" w:rsidR="00C7460E" w:rsidRDefault="00C7460E" w:rsidP="00C7460E">
      <w:pPr>
        <w:pStyle w:val="NoSpacing"/>
        <w:numPr>
          <w:ilvl w:val="0"/>
          <w:numId w:val="30"/>
        </w:numPr>
      </w:pPr>
      <w:r>
        <w:t>The system removes the association between the client and support staff member.</w:t>
      </w:r>
    </w:p>
    <w:p w14:paraId="5BC1BA47" w14:textId="77777777" w:rsidR="00C7460E" w:rsidRDefault="00C7460E" w:rsidP="00C7460E">
      <w:pPr>
        <w:pStyle w:val="NoSpacing"/>
        <w:numPr>
          <w:ilvl w:val="0"/>
          <w:numId w:val="30"/>
        </w:numPr>
      </w:pPr>
      <w:r>
        <w:t xml:space="preserve">The system informs the manager of completion. </w:t>
      </w:r>
    </w:p>
    <w:p w14:paraId="32142C41" w14:textId="77777777" w:rsidR="00C7460E" w:rsidRDefault="00C7460E" w:rsidP="00C7460E">
      <w:pPr>
        <w:pStyle w:val="NoSpacing"/>
        <w:numPr>
          <w:ilvl w:val="0"/>
          <w:numId w:val="30"/>
        </w:numPr>
      </w:pPr>
      <w:r>
        <w:t>The system asks if the manager which to remove more support staff members.</w:t>
      </w:r>
    </w:p>
    <w:p w14:paraId="4AF29A1F" w14:textId="77777777" w:rsidR="00C7460E" w:rsidRDefault="00C7460E" w:rsidP="00C7460E">
      <w:pPr>
        <w:pStyle w:val="NoSpacing"/>
        <w:rPr>
          <w:b/>
        </w:rPr>
      </w:pPr>
      <w:r w:rsidRPr="0034454F">
        <w:rPr>
          <w:b/>
        </w:rPr>
        <w:t>Extensions</w:t>
      </w:r>
    </w:p>
    <w:p w14:paraId="580F6F4D" w14:textId="77777777" w:rsidR="00C7460E" w:rsidRDefault="00C7460E" w:rsidP="00C7460E">
      <w:pPr>
        <w:pStyle w:val="NoSpacing"/>
      </w:pPr>
      <w:r>
        <w:t>2.a.1</w:t>
      </w:r>
      <w:r>
        <w:tab/>
      </w:r>
      <w:r w:rsidRPr="00856F7C">
        <w:rPr>
          <w:i/>
        </w:rPr>
        <w:t xml:space="preserve">multiple </w:t>
      </w:r>
      <w:r>
        <w:rPr>
          <w:i/>
        </w:rPr>
        <w:t>clients</w:t>
      </w:r>
      <w:r w:rsidRPr="00856F7C">
        <w:rPr>
          <w:i/>
        </w:rPr>
        <w:t xml:space="preserve"> found</w:t>
      </w:r>
      <w:r>
        <w:rPr>
          <w:i/>
        </w:rPr>
        <w:t xml:space="preserve">. </w:t>
      </w:r>
      <w:r>
        <w:t>System displays all match clients.</w:t>
      </w:r>
    </w:p>
    <w:p w14:paraId="632DC738" w14:textId="77777777" w:rsidR="00C7460E" w:rsidRPr="00F81776" w:rsidRDefault="00C7460E" w:rsidP="00C7460E">
      <w:pPr>
        <w:pStyle w:val="NoSpacing"/>
      </w:pPr>
      <w:r>
        <w:t>2.b.1</w:t>
      </w:r>
      <w:r>
        <w:tab/>
        <w:t>manager selects the correct client.</w:t>
      </w:r>
    </w:p>
    <w:p w14:paraId="6E409EE9" w14:textId="77777777" w:rsidR="00C7460E" w:rsidRDefault="00C7460E" w:rsidP="00C7460E">
      <w:pPr>
        <w:pStyle w:val="NoSpacing"/>
        <w:ind w:left="720" w:hanging="720"/>
      </w:pPr>
      <w:r>
        <w:t>3.a.1</w:t>
      </w:r>
      <w:r>
        <w:tab/>
      </w:r>
      <w:r w:rsidRPr="00856F7C">
        <w:rPr>
          <w:i/>
        </w:rPr>
        <w:t xml:space="preserve">no </w:t>
      </w:r>
      <w:r w:rsidRPr="00FD6CDF">
        <w:rPr>
          <w:i/>
        </w:rPr>
        <w:t>client</w:t>
      </w:r>
      <w:r>
        <w:t xml:space="preserve"> </w:t>
      </w:r>
      <w:r>
        <w:rPr>
          <w:i/>
        </w:rPr>
        <w:t xml:space="preserve">exists. </w:t>
      </w:r>
      <w:r>
        <w:t xml:space="preserve"> the system informs the manager.</w:t>
      </w:r>
    </w:p>
    <w:p w14:paraId="401D3C3E" w14:textId="77777777" w:rsidR="00C7460E" w:rsidRDefault="00C7460E" w:rsidP="00C7460E">
      <w:pPr>
        <w:pStyle w:val="NoSpacing"/>
        <w:ind w:left="720" w:hanging="720"/>
      </w:pPr>
      <w:r>
        <w:t>6.a.1</w:t>
      </w:r>
      <w:r>
        <w:tab/>
      </w:r>
      <w:r w:rsidRPr="0031543C">
        <w:rPr>
          <w:i/>
        </w:rPr>
        <w:t>appointments exist with client.</w:t>
      </w:r>
      <w:r>
        <w:rPr>
          <w:i/>
        </w:rPr>
        <w:t xml:space="preserve"> </w:t>
      </w:r>
      <w:r>
        <w:t>the system informs the manager.</w:t>
      </w:r>
    </w:p>
    <w:p w14:paraId="3C9CEA12" w14:textId="77777777" w:rsidR="00C7460E" w:rsidRDefault="00C7460E" w:rsidP="00C7460E">
      <w:pPr>
        <w:pStyle w:val="NoSpacing"/>
        <w:ind w:left="720" w:hanging="720"/>
      </w:pPr>
      <w:r>
        <w:t>6.b.1</w:t>
      </w:r>
      <w:r>
        <w:tab/>
      </w:r>
      <w:bookmarkStart w:id="249" w:name="_Hlk2861403"/>
      <w:r>
        <w:t>the system asks if the support staff member should still be removed</w:t>
      </w:r>
      <w:bookmarkEnd w:id="249"/>
      <w:r>
        <w:t xml:space="preserve">. </w:t>
      </w:r>
    </w:p>
    <w:p w14:paraId="6ACC7C51" w14:textId="77777777" w:rsidR="00C7460E" w:rsidRDefault="00C7460E" w:rsidP="00C7460E">
      <w:pPr>
        <w:pStyle w:val="NoSpacing"/>
        <w:ind w:left="720" w:hanging="720"/>
      </w:pPr>
      <w:r>
        <w:t>6.c.1</w:t>
      </w:r>
      <w:r>
        <w:tab/>
        <w:t>if yes, the system removes the appointments and continues.</w:t>
      </w:r>
    </w:p>
    <w:p w14:paraId="41CA3014" w14:textId="77777777" w:rsidR="00C7460E" w:rsidRDefault="00C7460E" w:rsidP="00C7460E">
      <w:pPr>
        <w:pStyle w:val="NoSpacing"/>
        <w:rPr>
          <w:b/>
        </w:rPr>
      </w:pPr>
      <w:r>
        <w:rPr>
          <w:b/>
        </w:rPr>
        <w:br w:type="page"/>
      </w:r>
    </w:p>
    <w:p w14:paraId="04A34477" w14:textId="77777777" w:rsidR="00C7460E" w:rsidRDefault="00C7460E" w:rsidP="00C7460E">
      <w:pPr>
        <w:pStyle w:val="Heading4"/>
      </w:pPr>
      <w:r w:rsidRPr="00DA5DF0">
        <w:rPr>
          <w:b/>
        </w:rPr>
        <w:lastRenderedPageBreak/>
        <w:t>Identifier and Name</w:t>
      </w:r>
      <w:r>
        <w:t>:</w:t>
      </w:r>
      <w:r>
        <w:tab/>
      </w:r>
      <w:r w:rsidRPr="00DA5DF0">
        <w:t>UC</w:t>
      </w:r>
      <w:r>
        <w:t xml:space="preserve">22 </w:t>
      </w:r>
      <w:r w:rsidRPr="00E701E6">
        <w:t>add member to client's support team</w:t>
      </w:r>
    </w:p>
    <w:p w14:paraId="06862A81" w14:textId="77777777" w:rsidR="00C7460E" w:rsidRDefault="00C7460E" w:rsidP="00C7460E">
      <w:pPr>
        <w:pStyle w:val="NoSpacing"/>
      </w:pPr>
      <w:r w:rsidRPr="00DA5DF0">
        <w:rPr>
          <w:b/>
        </w:rPr>
        <w:t>Initiator</w:t>
      </w:r>
      <w:r>
        <w:t>:</w:t>
      </w:r>
      <w:r>
        <w:tab/>
      </w:r>
      <w:r>
        <w:tab/>
        <w:t>Manager</w:t>
      </w:r>
    </w:p>
    <w:p w14:paraId="64193CDA" w14:textId="77777777" w:rsidR="00C7460E" w:rsidRDefault="00C7460E" w:rsidP="00C7460E">
      <w:pPr>
        <w:pStyle w:val="NoSpacing"/>
      </w:pPr>
      <w:r w:rsidRPr="00DA5DF0">
        <w:rPr>
          <w:b/>
        </w:rPr>
        <w:t>Goal</w:t>
      </w:r>
      <w:r>
        <w:t>:</w:t>
      </w:r>
      <w:r>
        <w:tab/>
      </w:r>
      <w:r>
        <w:tab/>
      </w:r>
      <w:r>
        <w:tab/>
      </w:r>
      <w:r w:rsidRPr="00E701E6">
        <w:t>add</w:t>
      </w:r>
      <w:r w:rsidRPr="00E701E6">
        <w:rPr>
          <w:i/>
        </w:rPr>
        <w:t xml:space="preserve"> </w:t>
      </w:r>
      <w:r>
        <w:t>a member of a client’s support team.</w:t>
      </w:r>
    </w:p>
    <w:p w14:paraId="3740548F" w14:textId="77777777" w:rsidR="00C7460E" w:rsidRDefault="00C7460E" w:rsidP="00C7460E">
      <w:pPr>
        <w:pStyle w:val="NoSpacing"/>
        <w:ind w:left="1440" w:hanging="1440"/>
      </w:pPr>
      <w:r w:rsidRPr="00DA5DF0">
        <w:rPr>
          <w:b/>
        </w:rPr>
        <w:t>Precondition</w:t>
      </w:r>
      <w:r>
        <w:t>:</w:t>
      </w:r>
      <w:r>
        <w:tab/>
      </w:r>
      <w:r>
        <w:tab/>
        <w:t xml:space="preserve">Manger must be logged-in. </w:t>
      </w:r>
    </w:p>
    <w:p w14:paraId="39F8B1DD" w14:textId="77777777" w:rsidR="00C7460E" w:rsidRDefault="00C7460E" w:rsidP="00C7460E">
      <w:pPr>
        <w:pStyle w:val="NoSpacing"/>
        <w:ind w:left="1440" w:hanging="1440"/>
      </w:pPr>
      <w:r w:rsidRPr="00DA5DF0">
        <w:rPr>
          <w:b/>
        </w:rPr>
        <w:t>Postcondition</w:t>
      </w:r>
      <w:r>
        <w:t>:</w:t>
      </w:r>
      <w:r>
        <w:tab/>
      </w:r>
      <w:r>
        <w:tab/>
        <w:t>support staff member(s) is added to the client’s support team.</w:t>
      </w:r>
    </w:p>
    <w:p w14:paraId="14CC42CE"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7B2B924D" w14:textId="77777777" w:rsidR="00C7460E" w:rsidRDefault="00C7460E" w:rsidP="00C7460E">
      <w:pPr>
        <w:pStyle w:val="NoSpacing"/>
        <w:ind w:left="1440" w:hanging="1440"/>
      </w:pPr>
    </w:p>
    <w:p w14:paraId="5198A063" w14:textId="77777777" w:rsidR="00C7460E" w:rsidRDefault="00C7460E" w:rsidP="00C7460E">
      <w:pPr>
        <w:pStyle w:val="NoSpacing"/>
        <w:ind w:left="1440" w:hanging="1440"/>
        <w:rPr>
          <w:b/>
        </w:rPr>
      </w:pPr>
      <w:r w:rsidRPr="00DA5DF0">
        <w:rPr>
          <w:b/>
        </w:rPr>
        <w:t>Main Success Scenario</w:t>
      </w:r>
    </w:p>
    <w:p w14:paraId="674DDF16" w14:textId="77777777" w:rsidR="00C7460E" w:rsidRDefault="00C7460E" w:rsidP="00C7460E">
      <w:pPr>
        <w:pStyle w:val="NoSpacing"/>
        <w:numPr>
          <w:ilvl w:val="0"/>
          <w:numId w:val="31"/>
        </w:numPr>
      </w:pPr>
      <w:r>
        <w:t>The manager makes a request to add a member of a client’s support team.</w:t>
      </w:r>
    </w:p>
    <w:p w14:paraId="31744920" w14:textId="77777777" w:rsidR="00C7460E" w:rsidRDefault="00C7460E" w:rsidP="00C7460E">
      <w:pPr>
        <w:pStyle w:val="NoSpacing"/>
        <w:numPr>
          <w:ilvl w:val="0"/>
          <w:numId w:val="31"/>
        </w:numPr>
      </w:pPr>
      <w:r>
        <w:t>The manager inputs the First and last name, date of birth of the client.</w:t>
      </w:r>
    </w:p>
    <w:p w14:paraId="55262D4F" w14:textId="77777777" w:rsidR="00C7460E" w:rsidRDefault="00C7460E" w:rsidP="00C7460E">
      <w:pPr>
        <w:pStyle w:val="NoSpacing"/>
        <w:numPr>
          <w:ilvl w:val="0"/>
          <w:numId w:val="31"/>
        </w:numPr>
      </w:pPr>
      <w:r>
        <w:t>The system checks the First and last name and date of birth against current clients.</w:t>
      </w:r>
    </w:p>
    <w:p w14:paraId="34A523FD" w14:textId="77777777" w:rsidR="00C7460E" w:rsidRDefault="00C7460E" w:rsidP="00C7460E">
      <w:pPr>
        <w:pStyle w:val="NoSpacing"/>
        <w:numPr>
          <w:ilvl w:val="0"/>
          <w:numId w:val="31"/>
        </w:numPr>
      </w:pPr>
      <w:bookmarkStart w:id="250" w:name="_Hlk2861678"/>
      <w:r>
        <w:t xml:space="preserve">The system displays all eligible support staff members (support staff with the same area of </w:t>
      </w:r>
      <w:r w:rsidRPr="00696A76">
        <w:t>experience</w:t>
      </w:r>
      <w:r>
        <w:t xml:space="preserve">. </w:t>
      </w:r>
      <w:r w:rsidRPr="00696A76">
        <w:t>general mental health, learning disabilities</w:t>
      </w:r>
      <w:r>
        <w:t xml:space="preserve"> or</w:t>
      </w:r>
      <w:r w:rsidRPr="00696A76">
        <w:t xml:space="preserve"> forensic mental health</w:t>
      </w:r>
      <w:r>
        <w:t>).</w:t>
      </w:r>
    </w:p>
    <w:bookmarkEnd w:id="250"/>
    <w:p w14:paraId="3E627727" w14:textId="77777777" w:rsidR="00C7460E" w:rsidRDefault="00C7460E" w:rsidP="00C7460E">
      <w:pPr>
        <w:pStyle w:val="NoSpacing"/>
        <w:numPr>
          <w:ilvl w:val="0"/>
          <w:numId w:val="31"/>
        </w:numPr>
      </w:pPr>
      <w:r>
        <w:t>The manager selects the support staff member to be added.</w:t>
      </w:r>
    </w:p>
    <w:p w14:paraId="6281EFA1" w14:textId="77777777" w:rsidR="00C7460E" w:rsidRDefault="00C7460E" w:rsidP="00C7460E">
      <w:pPr>
        <w:pStyle w:val="NoSpacing"/>
        <w:numPr>
          <w:ilvl w:val="0"/>
          <w:numId w:val="31"/>
        </w:numPr>
      </w:pPr>
      <w:r>
        <w:t>The system creates the association between the client and support staff member.</w:t>
      </w:r>
    </w:p>
    <w:p w14:paraId="2DD2D2E0" w14:textId="77777777" w:rsidR="00C7460E" w:rsidRDefault="00C7460E" w:rsidP="00C7460E">
      <w:pPr>
        <w:pStyle w:val="NoSpacing"/>
        <w:numPr>
          <w:ilvl w:val="0"/>
          <w:numId w:val="31"/>
        </w:numPr>
      </w:pPr>
      <w:r>
        <w:t xml:space="preserve">The system informs the manager of completion. </w:t>
      </w:r>
    </w:p>
    <w:p w14:paraId="0BF0979F" w14:textId="77777777" w:rsidR="00C7460E" w:rsidRDefault="00C7460E" w:rsidP="00C7460E">
      <w:pPr>
        <w:pStyle w:val="NoSpacing"/>
        <w:numPr>
          <w:ilvl w:val="0"/>
          <w:numId w:val="31"/>
        </w:numPr>
      </w:pPr>
      <w:r>
        <w:t>The system asks if the manager which to add more support staff members.</w:t>
      </w:r>
    </w:p>
    <w:p w14:paraId="27F563BD" w14:textId="77777777" w:rsidR="00C7460E" w:rsidRDefault="00C7460E" w:rsidP="00C7460E">
      <w:pPr>
        <w:pStyle w:val="NoSpacing"/>
        <w:rPr>
          <w:b/>
        </w:rPr>
      </w:pPr>
      <w:r w:rsidRPr="0034454F">
        <w:rPr>
          <w:b/>
        </w:rPr>
        <w:t>Extensions</w:t>
      </w:r>
    </w:p>
    <w:p w14:paraId="0C000D40" w14:textId="77777777" w:rsidR="00C7460E" w:rsidRDefault="00C7460E" w:rsidP="00C7460E">
      <w:pPr>
        <w:pStyle w:val="NoSpacing"/>
        <w:ind w:left="720" w:hanging="720"/>
      </w:pPr>
      <w:r>
        <w:t>3.a.1</w:t>
      </w:r>
      <w:r>
        <w:tab/>
      </w:r>
      <w:r w:rsidRPr="00856F7C">
        <w:rPr>
          <w:i/>
        </w:rPr>
        <w:t xml:space="preserve">no </w:t>
      </w:r>
      <w:r w:rsidRPr="00FD6CDF">
        <w:rPr>
          <w:i/>
        </w:rPr>
        <w:t>client</w:t>
      </w:r>
      <w:r>
        <w:t xml:space="preserve"> </w:t>
      </w:r>
      <w:r>
        <w:rPr>
          <w:i/>
        </w:rPr>
        <w:t xml:space="preserve">exists. </w:t>
      </w:r>
      <w:r>
        <w:t xml:space="preserve"> the system informs the manager.</w:t>
      </w:r>
    </w:p>
    <w:p w14:paraId="7908FD94" w14:textId="77777777" w:rsidR="00C7460E" w:rsidRDefault="00C7460E" w:rsidP="00C7460E">
      <w:pPr>
        <w:pStyle w:val="NoSpacing"/>
        <w:ind w:left="720" w:hanging="720"/>
      </w:pPr>
      <w:r>
        <w:rPr>
          <w:i/>
        </w:rPr>
        <w:t>4.a.1</w:t>
      </w:r>
      <w:r>
        <w:rPr>
          <w:i/>
        </w:rPr>
        <w:tab/>
      </w:r>
      <w:bookmarkStart w:id="251" w:name="_Hlk2861843"/>
      <w:r w:rsidRPr="004952DE">
        <w:rPr>
          <w:i/>
        </w:rPr>
        <w:t>no eligible support staff</w:t>
      </w:r>
      <w:r>
        <w:t>. the system informs the manager</w:t>
      </w:r>
      <w:bookmarkEnd w:id="251"/>
      <w:r>
        <w:t>.</w:t>
      </w:r>
    </w:p>
    <w:p w14:paraId="68F512D8" w14:textId="77777777" w:rsidR="00C7460E" w:rsidRDefault="00C7460E" w:rsidP="00C7460E">
      <w:pPr>
        <w:pStyle w:val="NoSpacing"/>
        <w:ind w:left="720" w:hanging="720"/>
      </w:pPr>
      <w:r>
        <w:br w:type="page"/>
      </w:r>
    </w:p>
    <w:p w14:paraId="1CE0E0E2" w14:textId="77777777" w:rsidR="00C7460E" w:rsidRDefault="00C7460E" w:rsidP="00C7460E">
      <w:pPr>
        <w:pStyle w:val="Heading4"/>
      </w:pPr>
      <w:r w:rsidRPr="00DA5DF0">
        <w:lastRenderedPageBreak/>
        <w:t>Identifier and Name</w:t>
      </w:r>
      <w:r>
        <w:t>:</w:t>
      </w:r>
      <w:r>
        <w:tab/>
      </w:r>
      <w:r w:rsidRPr="00DA5DF0">
        <w:t>UC</w:t>
      </w:r>
      <w:r>
        <w:t xml:space="preserve">23 </w:t>
      </w:r>
      <w:r w:rsidRPr="000C5CA3">
        <w:t>Change client’s key worker</w:t>
      </w:r>
    </w:p>
    <w:p w14:paraId="7A1FED9A" w14:textId="77777777" w:rsidR="00C7460E" w:rsidRDefault="00C7460E" w:rsidP="00C7460E">
      <w:pPr>
        <w:pStyle w:val="NoSpacing"/>
      </w:pPr>
      <w:r w:rsidRPr="00DA5DF0">
        <w:rPr>
          <w:b/>
        </w:rPr>
        <w:t>Initiator</w:t>
      </w:r>
      <w:r>
        <w:t>:</w:t>
      </w:r>
      <w:r>
        <w:tab/>
      </w:r>
      <w:r>
        <w:tab/>
        <w:t>Manager</w:t>
      </w:r>
    </w:p>
    <w:p w14:paraId="35EB334B" w14:textId="77777777" w:rsidR="00C7460E" w:rsidRDefault="00C7460E" w:rsidP="00C7460E">
      <w:pPr>
        <w:pStyle w:val="NoSpacing"/>
      </w:pPr>
      <w:r w:rsidRPr="00DA5DF0">
        <w:rPr>
          <w:b/>
        </w:rPr>
        <w:t>Goal</w:t>
      </w:r>
      <w:r>
        <w:t>:</w:t>
      </w:r>
      <w:r>
        <w:tab/>
      </w:r>
      <w:r>
        <w:tab/>
      </w:r>
      <w:r>
        <w:tab/>
        <w:t xml:space="preserve">change the </w:t>
      </w:r>
      <w:r w:rsidRPr="00F4278E">
        <w:t>support staff member</w:t>
      </w:r>
      <w:r>
        <w:t xml:space="preserve"> that is assigned as the key worker </w:t>
      </w:r>
    </w:p>
    <w:p w14:paraId="1B1B91F3" w14:textId="77777777" w:rsidR="00C7460E" w:rsidRDefault="00C7460E" w:rsidP="00C7460E">
      <w:pPr>
        <w:pStyle w:val="NoSpacing"/>
        <w:ind w:left="1440" w:firstLine="720"/>
      </w:pPr>
      <w:r>
        <w:t>for a client.</w:t>
      </w:r>
    </w:p>
    <w:p w14:paraId="0BBAD89E" w14:textId="77777777" w:rsidR="00C7460E" w:rsidRDefault="00C7460E" w:rsidP="00C7460E">
      <w:pPr>
        <w:pStyle w:val="NoSpacing"/>
        <w:ind w:left="1440" w:hanging="1440"/>
      </w:pPr>
      <w:r w:rsidRPr="00DA5DF0">
        <w:rPr>
          <w:b/>
        </w:rPr>
        <w:t>Precondition</w:t>
      </w:r>
      <w:r>
        <w:t>:</w:t>
      </w:r>
      <w:r>
        <w:tab/>
      </w:r>
      <w:r>
        <w:tab/>
        <w:t>Manger must be logged-in.</w:t>
      </w:r>
    </w:p>
    <w:p w14:paraId="1A14E7DD" w14:textId="77777777" w:rsidR="00C7460E" w:rsidRDefault="00C7460E" w:rsidP="00C7460E">
      <w:pPr>
        <w:pStyle w:val="NoSpacing"/>
        <w:ind w:left="1440" w:hanging="1440"/>
      </w:pPr>
      <w:r w:rsidRPr="00DA5DF0">
        <w:rPr>
          <w:b/>
        </w:rPr>
        <w:t>Postcondition</w:t>
      </w:r>
      <w:r>
        <w:t>:</w:t>
      </w:r>
      <w:r>
        <w:tab/>
      </w:r>
      <w:r>
        <w:tab/>
        <w:t>the association between a client and key worker is added or replaced.</w:t>
      </w:r>
    </w:p>
    <w:p w14:paraId="2F0FC12F"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0A72EEE3" w14:textId="77777777" w:rsidR="00C7460E" w:rsidRDefault="00C7460E" w:rsidP="00C7460E">
      <w:pPr>
        <w:pStyle w:val="NoSpacing"/>
        <w:ind w:left="1440" w:hanging="1440"/>
      </w:pPr>
    </w:p>
    <w:p w14:paraId="76432087" w14:textId="77777777" w:rsidR="00C7460E" w:rsidRDefault="00C7460E" w:rsidP="00C7460E">
      <w:pPr>
        <w:pStyle w:val="NoSpacing"/>
        <w:ind w:left="1440" w:hanging="1440"/>
        <w:rPr>
          <w:b/>
        </w:rPr>
      </w:pPr>
      <w:r w:rsidRPr="00DA5DF0">
        <w:rPr>
          <w:b/>
        </w:rPr>
        <w:t>Main Success Scenario</w:t>
      </w:r>
    </w:p>
    <w:p w14:paraId="0843BF60" w14:textId="77777777" w:rsidR="00C7460E" w:rsidRDefault="00C7460E" w:rsidP="00C7460E">
      <w:pPr>
        <w:pStyle w:val="NoSpacing"/>
        <w:numPr>
          <w:ilvl w:val="0"/>
          <w:numId w:val="7"/>
        </w:numPr>
      </w:pPr>
      <w:r>
        <w:t xml:space="preserve">The manager makes a request to </w:t>
      </w:r>
      <w:r w:rsidRPr="00E40DAF">
        <w:t>Change</w:t>
      </w:r>
      <w:r>
        <w:t>/add</w:t>
      </w:r>
      <w:r w:rsidRPr="00E40DAF">
        <w:t xml:space="preserve"> client’s key worker</w:t>
      </w:r>
      <w:r>
        <w:t>.</w:t>
      </w:r>
    </w:p>
    <w:p w14:paraId="2A1181BF" w14:textId="77777777" w:rsidR="00C7460E" w:rsidRDefault="00C7460E" w:rsidP="00C7460E">
      <w:pPr>
        <w:pStyle w:val="NoSpacing"/>
        <w:numPr>
          <w:ilvl w:val="0"/>
          <w:numId w:val="7"/>
        </w:numPr>
      </w:pPr>
      <w:r>
        <w:t>The manager inputs the First and last name, date of birth of the client.</w:t>
      </w:r>
    </w:p>
    <w:p w14:paraId="7CAB34E1" w14:textId="77777777" w:rsidR="00C7460E" w:rsidRDefault="00C7460E" w:rsidP="00C7460E">
      <w:pPr>
        <w:pStyle w:val="NoSpacing"/>
        <w:numPr>
          <w:ilvl w:val="0"/>
          <w:numId w:val="7"/>
        </w:numPr>
      </w:pPr>
      <w:r>
        <w:t>The system checks the First and last name and date of birth against current clients.</w:t>
      </w:r>
    </w:p>
    <w:p w14:paraId="4F189A4B" w14:textId="77777777" w:rsidR="00C7460E" w:rsidRDefault="00C7460E" w:rsidP="00C7460E">
      <w:pPr>
        <w:pStyle w:val="NoSpacing"/>
        <w:numPr>
          <w:ilvl w:val="0"/>
          <w:numId w:val="7"/>
        </w:numPr>
      </w:pPr>
      <w:r>
        <w:t>The system asks if the new key worker is part of the current support team.</w:t>
      </w:r>
    </w:p>
    <w:p w14:paraId="7DE40124" w14:textId="77777777" w:rsidR="00C7460E" w:rsidRDefault="00C7460E" w:rsidP="00C7460E">
      <w:pPr>
        <w:pStyle w:val="NoSpacing"/>
        <w:numPr>
          <w:ilvl w:val="0"/>
          <w:numId w:val="7"/>
        </w:numPr>
      </w:pPr>
      <w:r>
        <w:t xml:space="preserve">If the manager say no. The system displays all eligible support staff members (support staff with the same area of </w:t>
      </w:r>
      <w:r w:rsidRPr="00696A76">
        <w:t>experience</w:t>
      </w:r>
      <w:r>
        <w:t xml:space="preserve">. </w:t>
      </w:r>
      <w:r w:rsidRPr="00696A76">
        <w:t>general mental health, learning disabilities</w:t>
      </w:r>
      <w:r>
        <w:t xml:space="preserve"> or</w:t>
      </w:r>
      <w:r w:rsidRPr="00696A76">
        <w:t xml:space="preserve"> forensic mental health</w:t>
      </w:r>
      <w:r>
        <w:t>).</w:t>
      </w:r>
    </w:p>
    <w:p w14:paraId="2F0CB060" w14:textId="77777777" w:rsidR="00C7460E" w:rsidRDefault="00C7460E" w:rsidP="00C7460E">
      <w:pPr>
        <w:pStyle w:val="NoSpacing"/>
        <w:ind w:left="360"/>
      </w:pPr>
      <w:r>
        <w:t>A5.1</w:t>
      </w:r>
      <w:r>
        <w:tab/>
        <w:t>If the manager says yes. The system displays the current support team of the</w:t>
      </w:r>
    </w:p>
    <w:p w14:paraId="14D714BD" w14:textId="77777777" w:rsidR="00C7460E" w:rsidRDefault="00C7460E" w:rsidP="00C7460E">
      <w:pPr>
        <w:pStyle w:val="NoSpacing"/>
        <w:ind w:left="1440"/>
      </w:pPr>
      <w:r>
        <w:t>client.</w:t>
      </w:r>
    </w:p>
    <w:p w14:paraId="1A43638A" w14:textId="77777777" w:rsidR="00C7460E" w:rsidRDefault="00C7460E" w:rsidP="00C7460E">
      <w:pPr>
        <w:pStyle w:val="NoSpacing"/>
        <w:numPr>
          <w:ilvl w:val="0"/>
          <w:numId w:val="7"/>
        </w:numPr>
      </w:pPr>
      <w:r>
        <w:t>The manager selects the support staff member to be added/changed.</w:t>
      </w:r>
    </w:p>
    <w:p w14:paraId="264E668C" w14:textId="77777777" w:rsidR="00C7460E" w:rsidRDefault="00C7460E" w:rsidP="00C7460E">
      <w:pPr>
        <w:pStyle w:val="NoSpacing"/>
        <w:numPr>
          <w:ilvl w:val="0"/>
          <w:numId w:val="7"/>
        </w:numPr>
      </w:pPr>
      <w:r>
        <w:t>The system checks the selected support staff member to become the new key worker is not associated with more than three clients.</w:t>
      </w:r>
    </w:p>
    <w:p w14:paraId="28C0D24A" w14:textId="77777777" w:rsidR="00C7460E" w:rsidRDefault="00C7460E" w:rsidP="00C7460E">
      <w:pPr>
        <w:pStyle w:val="NoSpacing"/>
        <w:numPr>
          <w:ilvl w:val="0"/>
          <w:numId w:val="7"/>
        </w:numPr>
      </w:pPr>
      <w:r>
        <w:t xml:space="preserve">If the client currently has a support staff member </w:t>
      </w:r>
      <w:bookmarkStart w:id="252" w:name="_Hlk2599395"/>
      <w:r>
        <w:t>assigned as their key worker, the system will remove it</w:t>
      </w:r>
      <w:bookmarkEnd w:id="252"/>
      <w:r>
        <w:t>.</w:t>
      </w:r>
    </w:p>
    <w:p w14:paraId="08503B06" w14:textId="77777777" w:rsidR="00C7460E" w:rsidRDefault="00C7460E" w:rsidP="00C7460E">
      <w:pPr>
        <w:pStyle w:val="NoSpacing"/>
        <w:numPr>
          <w:ilvl w:val="0"/>
          <w:numId w:val="7"/>
        </w:numPr>
      </w:pPr>
      <w:bookmarkStart w:id="253" w:name="_Hlk2598775"/>
      <w:r>
        <w:t xml:space="preserve">The system </w:t>
      </w:r>
      <w:bookmarkStart w:id="254" w:name="_Hlk2599434"/>
      <w:r>
        <w:t>creates the association between the client and selected support staff member and associates them as the key worker</w:t>
      </w:r>
      <w:bookmarkEnd w:id="253"/>
      <w:bookmarkEnd w:id="254"/>
      <w:r>
        <w:t>.</w:t>
      </w:r>
    </w:p>
    <w:p w14:paraId="08F51C5E" w14:textId="77777777" w:rsidR="00C7460E" w:rsidRDefault="00C7460E" w:rsidP="00C7460E">
      <w:pPr>
        <w:pStyle w:val="NoSpacing"/>
        <w:ind w:left="1440" w:hanging="1080"/>
      </w:pPr>
      <w:r>
        <w:t>A9.a.1</w:t>
      </w:r>
      <w:r>
        <w:tab/>
        <w:t>The system assigns the selected clients associated support staff member as their key worker.</w:t>
      </w:r>
    </w:p>
    <w:p w14:paraId="3E4DE4B1" w14:textId="77777777" w:rsidR="00C7460E" w:rsidRDefault="00C7460E" w:rsidP="00C7460E">
      <w:pPr>
        <w:pStyle w:val="NoSpacing"/>
        <w:numPr>
          <w:ilvl w:val="0"/>
          <w:numId w:val="7"/>
        </w:numPr>
      </w:pPr>
      <w:r>
        <w:t xml:space="preserve">The system informs the manager of completion. </w:t>
      </w:r>
    </w:p>
    <w:p w14:paraId="4D4B2A06" w14:textId="77777777" w:rsidR="00C7460E" w:rsidRDefault="00C7460E" w:rsidP="00C7460E">
      <w:pPr>
        <w:pStyle w:val="NoSpacing"/>
        <w:rPr>
          <w:b/>
        </w:rPr>
      </w:pPr>
      <w:r w:rsidRPr="0034454F">
        <w:rPr>
          <w:b/>
        </w:rPr>
        <w:t>Extensions</w:t>
      </w:r>
    </w:p>
    <w:p w14:paraId="57980C35" w14:textId="77777777" w:rsidR="00C7460E" w:rsidRDefault="00C7460E" w:rsidP="00C7460E">
      <w:pPr>
        <w:pStyle w:val="NoSpacing"/>
        <w:ind w:left="720" w:hanging="720"/>
      </w:pPr>
      <w:r>
        <w:t>3.a.1</w:t>
      </w:r>
      <w:r>
        <w:tab/>
      </w:r>
      <w:r w:rsidRPr="00856F7C">
        <w:rPr>
          <w:i/>
        </w:rPr>
        <w:t xml:space="preserve">no </w:t>
      </w:r>
      <w:r w:rsidRPr="00FD6CDF">
        <w:rPr>
          <w:i/>
        </w:rPr>
        <w:t>client</w:t>
      </w:r>
      <w:r>
        <w:t xml:space="preserve"> </w:t>
      </w:r>
      <w:r>
        <w:rPr>
          <w:i/>
        </w:rPr>
        <w:t xml:space="preserve">exists. </w:t>
      </w:r>
      <w:r>
        <w:t xml:space="preserve"> the system informs the manager.</w:t>
      </w:r>
    </w:p>
    <w:p w14:paraId="7F1939E5" w14:textId="77777777" w:rsidR="00C7460E" w:rsidRDefault="00C7460E" w:rsidP="00C7460E">
      <w:pPr>
        <w:pStyle w:val="NoSpacing"/>
        <w:ind w:left="720" w:hanging="720"/>
      </w:pPr>
      <w:r>
        <w:rPr>
          <w:i/>
        </w:rPr>
        <w:t>5.a.1</w:t>
      </w:r>
      <w:r>
        <w:rPr>
          <w:i/>
        </w:rPr>
        <w:tab/>
      </w:r>
      <w:r w:rsidRPr="004952DE">
        <w:rPr>
          <w:i/>
        </w:rPr>
        <w:t>no eligible support staff</w:t>
      </w:r>
      <w:r>
        <w:t>. the system informs the manager.</w:t>
      </w:r>
    </w:p>
    <w:p w14:paraId="05CF14EF" w14:textId="77777777" w:rsidR="00C7460E" w:rsidRDefault="00C7460E" w:rsidP="00C7460E">
      <w:pPr>
        <w:pStyle w:val="NoSpacing"/>
        <w:ind w:left="720" w:hanging="720"/>
      </w:pPr>
      <w:r>
        <w:rPr>
          <w:i/>
        </w:rPr>
        <w:t>7</w:t>
      </w:r>
      <w:r w:rsidRPr="003174A7">
        <w:t>.</w:t>
      </w:r>
      <w:r>
        <w:t>a.1</w:t>
      </w:r>
      <w:r>
        <w:tab/>
      </w:r>
      <w:r w:rsidRPr="00A11BD8">
        <w:rPr>
          <w:i/>
        </w:rPr>
        <w:t>selected support staff member is associated with three clients as their key worker</w:t>
      </w:r>
      <w:r>
        <w:t>. The system informs the manager</w:t>
      </w:r>
      <w:r>
        <w:br w:type="page"/>
      </w:r>
    </w:p>
    <w:p w14:paraId="7462C959" w14:textId="77777777" w:rsidR="00C7460E" w:rsidRDefault="00C7460E" w:rsidP="00C7460E">
      <w:pPr>
        <w:pStyle w:val="NoSpacing"/>
        <w:ind w:left="720" w:hanging="720"/>
      </w:pPr>
    </w:p>
    <w:p w14:paraId="0CD341D6" w14:textId="77777777" w:rsidR="00C7460E" w:rsidRDefault="00C7460E" w:rsidP="00C7460E">
      <w:pPr>
        <w:pStyle w:val="Heading4"/>
      </w:pPr>
      <w:r w:rsidRPr="00DA5DF0">
        <w:t>Identifier and Name</w:t>
      </w:r>
      <w:r>
        <w:t>:</w:t>
      </w:r>
      <w:r>
        <w:tab/>
      </w:r>
      <w:r w:rsidRPr="00DA5DF0">
        <w:t>UC</w:t>
      </w:r>
      <w:r>
        <w:t xml:space="preserve">24 </w:t>
      </w:r>
      <w:r w:rsidRPr="00386232">
        <w:t xml:space="preserve">Display Flagged behavioural </w:t>
      </w:r>
      <w:r>
        <w:t>warning.</w:t>
      </w:r>
    </w:p>
    <w:p w14:paraId="1F9174CD" w14:textId="77777777" w:rsidR="00C7460E" w:rsidRDefault="00C7460E" w:rsidP="00C7460E">
      <w:pPr>
        <w:pStyle w:val="NoSpacing"/>
      </w:pPr>
      <w:r w:rsidRPr="00DA5DF0">
        <w:rPr>
          <w:b/>
        </w:rPr>
        <w:t>Initiator</w:t>
      </w:r>
      <w:r>
        <w:t>:</w:t>
      </w:r>
      <w:r>
        <w:tab/>
      </w:r>
      <w:r>
        <w:tab/>
        <w:t>System</w:t>
      </w:r>
    </w:p>
    <w:p w14:paraId="2A3AAFF2" w14:textId="77777777" w:rsidR="00C7460E" w:rsidRDefault="00C7460E" w:rsidP="00C7460E">
      <w:pPr>
        <w:pStyle w:val="NoSpacing"/>
        <w:ind w:left="720" w:hanging="720"/>
      </w:pPr>
      <w:r w:rsidRPr="00DA5DF0">
        <w:rPr>
          <w:b/>
        </w:rPr>
        <w:t>Goal</w:t>
      </w:r>
      <w:r>
        <w:t>:</w:t>
      </w:r>
      <w:r>
        <w:tab/>
      </w:r>
      <w:r>
        <w:tab/>
      </w:r>
      <w:r>
        <w:tab/>
        <w:t xml:space="preserve">inform a client’s key worker of a behavioural flag. </w:t>
      </w:r>
    </w:p>
    <w:p w14:paraId="287C97BB" w14:textId="77777777" w:rsidR="00C7460E" w:rsidRDefault="00C7460E" w:rsidP="00C7460E">
      <w:pPr>
        <w:pStyle w:val="NoSpacing"/>
        <w:ind w:left="1440" w:hanging="1440"/>
      </w:pPr>
      <w:r w:rsidRPr="00DA5DF0">
        <w:rPr>
          <w:b/>
        </w:rPr>
        <w:t>Precondition</w:t>
      </w:r>
      <w:r>
        <w:t>:</w:t>
      </w:r>
      <w:r>
        <w:tab/>
      </w:r>
      <w:r>
        <w:tab/>
        <w:t xml:space="preserve">support staff member must be logged-in. the support staff member </w:t>
      </w:r>
    </w:p>
    <w:p w14:paraId="4ED598FB" w14:textId="77777777" w:rsidR="00C7460E" w:rsidRDefault="00C7460E" w:rsidP="00C7460E">
      <w:pPr>
        <w:pStyle w:val="NoSpacing"/>
        <w:ind w:left="1440" w:firstLine="720"/>
      </w:pPr>
      <w:r>
        <w:t xml:space="preserve">must be associated as the key worker of a client. </w:t>
      </w:r>
    </w:p>
    <w:p w14:paraId="735AA9ED" w14:textId="77777777" w:rsidR="00C7460E" w:rsidRDefault="00C7460E" w:rsidP="00C7460E">
      <w:pPr>
        <w:pStyle w:val="NoSpacing"/>
        <w:ind w:left="1440" w:hanging="1440"/>
      </w:pPr>
      <w:r w:rsidRPr="00DA5DF0">
        <w:rPr>
          <w:b/>
        </w:rPr>
        <w:t>Postcondition</w:t>
      </w:r>
      <w:r>
        <w:t>:</w:t>
      </w:r>
      <w:r>
        <w:tab/>
      </w:r>
      <w:r>
        <w:tab/>
        <w:t>A warning is displayed on the support staff members device.</w:t>
      </w:r>
    </w:p>
    <w:p w14:paraId="7835D3A5" w14:textId="77777777" w:rsidR="00C7460E" w:rsidRDefault="00C7460E" w:rsidP="00C7460E">
      <w:pPr>
        <w:pStyle w:val="NoSpacing"/>
        <w:ind w:left="1440" w:hanging="1440"/>
      </w:pPr>
      <w:r w:rsidRPr="00DA5DF0">
        <w:rPr>
          <w:b/>
        </w:rPr>
        <w:t>Assumptions</w:t>
      </w:r>
      <w:r>
        <w:t>:</w:t>
      </w:r>
      <w:r>
        <w:tab/>
      </w:r>
      <w:r>
        <w:tab/>
        <w:t xml:space="preserve">The support staff member is using a web browser to perform the use </w:t>
      </w:r>
    </w:p>
    <w:p w14:paraId="4405462B" w14:textId="77777777" w:rsidR="00C7460E" w:rsidRDefault="00C7460E" w:rsidP="00C7460E">
      <w:pPr>
        <w:pStyle w:val="NoSpacing"/>
        <w:ind w:left="1440" w:firstLine="720"/>
      </w:pPr>
      <w:r>
        <w:t xml:space="preserve">case. </w:t>
      </w:r>
    </w:p>
    <w:p w14:paraId="1961C8C0" w14:textId="77777777" w:rsidR="00C7460E" w:rsidRDefault="00C7460E" w:rsidP="00C7460E">
      <w:pPr>
        <w:pStyle w:val="NoSpacing"/>
        <w:ind w:left="1440" w:hanging="1440"/>
        <w:rPr>
          <w:b/>
        </w:rPr>
      </w:pPr>
      <w:r w:rsidRPr="00DA5DF0">
        <w:rPr>
          <w:b/>
        </w:rPr>
        <w:t>Main Success Scenario</w:t>
      </w:r>
    </w:p>
    <w:p w14:paraId="575F1B28" w14:textId="77777777" w:rsidR="00C7460E" w:rsidRDefault="00C7460E" w:rsidP="00C7460E">
      <w:pPr>
        <w:pStyle w:val="NoSpacing"/>
        <w:ind w:left="1440" w:hanging="1440"/>
        <w:rPr>
          <w:b/>
        </w:rPr>
      </w:pPr>
    </w:p>
    <w:p w14:paraId="76A1AA37" w14:textId="77777777" w:rsidR="00C7460E" w:rsidRDefault="00C7460E" w:rsidP="00C7460E">
      <w:pPr>
        <w:pStyle w:val="NoSpacing"/>
        <w:numPr>
          <w:ilvl w:val="0"/>
          <w:numId w:val="35"/>
        </w:numPr>
      </w:pPr>
      <w:r>
        <w:t>When an appointment meeting note is created the system will check if the appointment is cancelled.</w:t>
      </w:r>
    </w:p>
    <w:p w14:paraId="330BF445" w14:textId="77777777" w:rsidR="00C7460E" w:rsidRDefault="00C7460E" w:rsidP="00C7460E">
      <w:pPr>
        <w:pStyle w:val="NoSpacing"/>
        <w:numPr>
          <w:ilvl w:val="0"/>
          <w:numId w:val="35"/>
        </w:numPr>
      </w:pPr>
      <w:r>
        <w:t>The system will check if the client has cancelled their last three appointments.</w:t>
      </w:r>
    </w:p>
    <w:p w14:paraId="6CA6D14E" w14:textId="77777777" w:rsidR="00C7460E" w:rsidRDefault="00C7460E" w:rsidP="00C7460E">
      <w:pPr>
        <w:pStyle w:val="NoSpacing"/>
        <w:ind w:left="1440" w:hanging="1080"/>
      </w:pPr>
      <w:r>
        <w:t>A2.1</w:t>
      </w:r>
      <w:r>
        <w:tab/>
        <w:t>The will check if the client has cancelled their last three appointments with a specific support staff member.</w:t>
      </w:r>
      <w:r>
        <w:tab/>
      </w:r>
    </w:p>
    <w:p w14:paraId="56B8A029" w14:textId="77777777" w:rsidR="00C7460E" w:rsidRDefault="00C7460E" w:rsidP="00C7460E">
      <w:pPr>
        <w:pStyle w:val="NoSpacing"/>
        <w:numPr>
          <w:ilvl w:val="0"/>
          <w:numId w:val="35"/>
        </w:numPr>
      </w:pPr>
      <w:r>
        <w:t>The system will inform the client’s key worker that the client has cancelled their last three appointments.</w:t>
      </w:r>
    </w:p>
    <w:p w14:paraId="03E5246F" w14:textId="77777777" w:rsidR="00C7460E" w:rsidRDefault="00C7460E" w:rsidP="00C7460E">
      <w:pPr>
        <w:pStyle w:val="NoSpacing"/>
        <w:ind w:left="1440" w:hanging="1080"/>
      </w:pPr>
      <w:r>
        <w:t>A3.1</w:t>
      </w:r>
      <w:r>
        <w:tab/>
        <w:t>The system will inform the client’s key worker that the client has cancelled their last three appointments with a specific support staff member.</w:t>
      </w:r>
    </w:p>
    <w:p w14:paraId="08B35A25" w14:textId="77777777" w:rsidR="00C7460E" w:rsidRDefault="00C7460E" w:rsidP="00C7460E">
      <w:pPr>
        <w:pStyle w:val="NoSpacing"/>
        <w:ind w:left="1440" w:hanging="1080"/>
      </w:pPr>
    </w:p>
    <w:p w14:paraId="6395EA2C" w14:textId="77777777" w:rsidR="00C7460E" w:rsidRPr="00386232" w:rsidRDefault="00C7460E" w:rsidP="00C7460E">
      <w:pPr>
        <w:pStyle w:val="NoSpacing"/>
        <w:ind w:left="720"/>
      </w:pPr>
    </w:p>
    <w:p w14:paraId="094584B0" w14:textId="77777777" w:rsidR="00C7460E" w:rsidRDefault="00C7460E" w:rsidP="00C7460E">
      <w:pPr>
        <w:pStyle w:val="NoSpacing"/>
        <w:ind w:left="1440" w:firstLine="720"/>
      </w:pPr>
    </w:p>
    <w:p w14:paraId="4AFFFA3A" w14:textId="77777777" w:rsidR="00C7460E" w:rsidRDefault="00C7460E" w:rsidP="00C7460E">
      <w:pPr>
        <w:pStyle w:val="NoSpacing"/>
        <w:ind w:left="720" w:hanging="720"/>
      </w:pPr>
    </w:p>
    <w:p w14:paraId="592F55F1" w14:textId="77777777" w:rsidR="00C7460E" w:rsidRDefault="00C7460E" w:rsidP="00C7460E">
      <w:pPr>
        <w:pStyle w:val="Heading2"/>
      </w:pPr>
      <w:r>
        <w:br w:type="page"/>
      </w:r>
    </w:p>
    <w:p w14:paraId="0800D459" w14:textId="77777777" w:rsidR="00C7460E" w:rsidRDefault="00C7460E" w:rsidP="00C7460E">
      <w:pPr>
        <w:pStyle w:val="Heading2"/>
        <w:numPr>
          <w:ilvl w:val="0"/>
          <w:numId w:val="33"/>
        </w:numPr>
      </w:pPr>
      <w:bookmarkStart w:id="255" w:name="_Toc3373083"/>
      <w:bookmarkStart w:id="256" w:name="_Toc19455104"/>
      <w:bookmarkStart w:id="257" w:name="_Toc19455324"/>
      <w:r>
        <w:lastRenderedPageBreak/>
        <w:t>Functional Requirements</w:t>
      </w:r>
      <w:bookmarkEnd w:id="255"/>
      <w:bookmarkEnd w:id="256"/>
      <w:bookmarkEnd w:id="257"/>
    </w:p>
    <w:p w14:paraId="22DF0CFC" w14:textId="77777777" w:rsidR="00C7460E" w:rsidRDefault="00C7460E" w:rsidP="00C7460E"/>
    <w:bookmarkStart w:id="258" w:name="_Hlk3031234" w:displacedByCustomXml="next"/>
    <w:bookmarkStart w:id="259" w:name="_Hlk3372257" w:displacedByCustomXml="next"/>
    <w:sdt>
      <w:sdtPr>
        <w:rPr>
          <w:rFonts w:asciiTheme="minorHAnsi" w:eastAsiaTheme="minorEastAsia" w:hAnsiTheme="minorHAnsi" w:cstheme="minorBidi"/>
          <w:color w:val="auto"/>
          <w:sz w:val="22"/>
          <w:szCs w:val="22"/>
          <w:lang w:val="en-GB" w:eastAsia="ja-JP"/>
        </w:rPr>
        <w:id w:val="1523511189"/>
        <w:docPartObj>
          <w:docPartGallery w:val="Table of Contents"/>
          <w:docPartUnique/>
        </w:docPartObj>
      </w:sdtPr>
      <w:sdtEndPr>
        <w:rPr>
          <w:b/>
          <w:bCs/>
          <w:noProof/>
        </w:rPr>
      </w:sdtEndPr>
      <w:sdtContent>
        <w:p w14:paraId="6201F14B" w14:textId="77777777" w:rsidR="00C7460E" w:rsidRDefault="00C7460E" w:rsidP="00C7460E">
          <w:pPr>
            <w:pStyle w:val="TOCHeading"/>
            <w:jc w:val="center"/>
          </w:pPr>
          <w:r>
            <w:t>Software Functional requirements</w:t>
          </w:r>
        </w:p>
        <w:bookmarkStart w:id="260" w:name="_Hlk3372346"/>
        <w:p w14:paraId="7F92AA9A" w14:textId="77777777" w:rsidR="00C7460E" w:rsidRDefault="00C7460E" w:rsidP="00C7460E">
          <w:pPr>
            <w:pStyle w:val="TOC2"/>
            <w:tabs>
              <w:tab w:val="right" w:leader="dot" w:pos="8494"/>
            </w:tabs>
            <w:rPr>
              <w:rFonts w:cstheme="minorBidi"/>
              <w:noProof/>
            </w:rPr>
          </w:pPr>
          <w:r>
            <w:rPr>
              <w:rFonts w:cs="Times New Roman"/>
              <w:b w:val="0"/>
              <w:bCs w:val="0"/>
              <w:noProof/>
              <w:lang w:val="en-US" w:eastAsia="en-US"/>
            </w:rPr>
            <w:fldChar w:fldCharType="begin"/>
          </w:r>
          <w:r>
            <w:rPr>
              <w:noProof/>
            </w:rPr>
            <w:instrText xml:space="preserve"> TOC \o "1-3" \h \z \u </w:instrText>
          </w:r>
          <w:r>
            <w:rPr>
              <w:rFonts w:cs="Times New Roman"/>
              <w:b w:val="0"/>
              <w:bCs w:val="0"/>
              <w:noProof/>
              <w:lang w:val="en-US" w:eastAsia="en-US"/>
            </w:rPr>
            <w:fldChar w:fldCharType="separate"/>
          </w:r>
          <w:hyperlink w:anchor="_Toc3372160" w:history="1">
            <w:r w:rsidRPr="00C526D2">
              <w:rPr>
                <w:rStyle w:val="Hyperlink"/>
                <w:noProof/>
              </w:rPr>
              <w:t>SFR1: UC1, Step 1</w:t>
            </w:r>
            <w:r>
              <w:rPr>
                <w:noProof/>
                <w:webHidden/>
              </w:rPr>
              <w:tab/>
            </w:r>
            <w:r>
              <w:rPr>
                <w:noProof/>
                <w:webHidden/>
              </w:rPr>
              <w:fldChar w:fldCharType="begin"/>
            </w:r>
            <w:r>
              <w:rPr>
                <w:noProof/>
                <w:webHidden/>
              </w:rPr>
              <w:instrText xml:space="preserve"> PAGEREF _Toc3372160 \h </w:instrText>
            </w:r>
            <w:r>
              <w:rPr>
                <w:noProof/>
                <w:webHidden/>
              </w:rPr>
            </w:r>
            <w:r>
              <w:rPr>
                <w:noProof/>
                <w:webHidden/>
              </w:rPr>
              <w:fldChar w:fldCharType="separate"/>
            </w:r>
            <w:r>
              <w:rPr>
                <w:noProof/>
                <w:webHidden/>
              </w:rPr>
              <w:t>40</w:t>
            </w:r>
            <w:r>
              <w:rPr>
                <w:noProof/>
                <w:webHidden/>
              </w:rPr>
              <w:fldChar w:fldCharType="end"/>
            </w:r>
          </w:hyperlink>
        </w:p>
        <w:p w14:paraId="38A7C66A" w14:textId="77777777" w:rsidR="00C7460E" w:rsidRDefault="00633121" w:rsidP="00C7460E">
          <w:pPr>
            <w:pStyle w:val="TOC2"/>
            <w:tabs>
              <w:tab w:val="right" w:leader="dot" w:pos="8494"/>
            </w:tabs>
            <w:rPr>
              <w:rFonts w:cstheme="minorBidi"/>
              <w:noProof/>
            </w:rPr>
          </w:pPr>
          <w:hyperlink w:anchor="_Toc3372161" w:history="1">
            <w:r w:rsidR="00C7460E" w:rsidRPr="00C526D2">
              <w:rPr>
                <w:rStyle w:val="Hyperlink"/>
                <w:noProof/>
              </w:rPr>
              <w:t>SFR2: UC1, Step 2</w:t>
            </w:r>
            <w:r w:rsidR="00C7460E">
              <w:rPr>
                <w:noProof/>
                <w:webHidden/>
              </w:rPr>
              <w:tab/>
            </w:r>
            <w:r w:rsidR="00C7460E">
              <w:rPr>
                <w:noProof/>
                <w:webHidden/>
              </w:rPr>
              <w:fldChar w:fldCharType="begin"/>
            </w:r>
            <w:r w:rsidR="00C7460E">
              <w:rPr>
                <w:noProof/>
                <w:webHidden/>
              </w:rPr>
              <w:instrText xml:space="preserve"> PAGEREF _Toc3372161 \h </w:instrText>
            </w:r>
            <w:r w:rsidR="00C7460E">
              <w:rPr>
                <w:noProof/>
                <w:webHidden/>
              </w:rPr>
            </w:r>
            <w:r w:rsidR="00C7460E">
              <w:rPr>
                <w:noProof/>
                <w:webHidden/>
              </w:rPr>
              <w:fldChar w:fldCharType="separate"/>
            </w:r>
            <w:r w:rsidR="00C7460E">
              <w:rPr>
                <w:noProof/>
                <w:webHidden/>
              </w:rPr>
              <w:t>40</w:t>
            </w:r>
            <w:r w:rsidR="00C7460E">
              <w:rPr>
                <w:noProof/>
                <w:webHidden/>
              </w:rPr>
              <w:fldChar w:fldCharType="end"/>
            </w:r>
          </w:hyperlink>
        </w:p>
        <w:p w14:paraId="17739CB6" w14:textId="77777777" w:rsidR="00C7460E" w:rsidRDefault="00633121" w:rsidP="00C7460E">
          <w:pPr>
            <w:pStyle w:val="TOC2"/>
            <w:tabs>
              <w:tab w:val="right" w:leader="dot" w:pos="8494"/>
            </w:tabs>
            <w:rPr>
              <w:rFonts w:cstheme="minorBidi"/>
              <w:noProof/>
            </w:rPr>
          </w:pPr>
          <w:hyperlink w:anchor="_Toc3372162" w:history="1">
            <w:r w:rsidR="00C7460E" w:rsidRPr="00C526D2">
              <w:rPr>
                <w:rStyle w:val="Hyperlink"/>
                <w:noProof/>
              </w:rPr>
              <w:t>SFR3: UC1, Step 2</w:t>
            </w:r>
            <w:r w:rsidR="00C7460E">
              <w:rPr>
                <w:noProof/>
                <w:webHidden/>
              </w:rPr>
              <w:tab/>
            </w:r>
            <w:r w:rsidR="00C7460E">
              <w:rPr>
                <w:noProof/>
                <w:webHidden/>
              </w:rPr>
              <w:fldChar w:fldCharType="begin"/>
            </w:r>
            <w:r w:rsidR="00C7460E">
              <w:rPr>
                <w:noProof/>
                <w:webHidden/>
              </w:rPr>
              <w:instrText xml:space="preserve"> PAGEREF _Toc3372162 \h </w:instrText>
            </w:r>
            <w:r w:rsidR="00C7460E">
              <w:rPr>
                <w:noProof/>
                <w:webHidden/>
              </w:rPr>
            </w:r>
            <w:r w:rsidR="00C7460E">
              <w:rPr>
                <w:noProof/>
                <w:webHidden/>
              </w:rPr>
              <w:fldChar w:fldCharType="separate"/>
            </w:r>
            <w:r w:rsidR="00C7460E">
              <w:rPr>
                <w:noProof/>
                <w:webHidden/>
              </w:rPr>
              <w:t>40</w:t>
            </w:r>
            <w:r w:rsidR="00C7460E">
              <w:rPr>
                <w:noProof/>
                <w:webHidden/>
              </w:rPr>
              <w:fldChar w:fldCharType="end"/>
            </w:r>
          </w:hyperlink>
        </w:p>
        <w:p w14:paraId="494FC18A" w14:textId="77777777" w:rsidR="00C7460E" w:rsidRDefault="00633121" w:rsidP="00C7460E">
          <w:pPr>
            <w:pStyle w:val="TOC2"/>
            <w:tabs>
              <w:tab w:val="right" w:leader="dot" w:pos="8494"/>
            </w:tabs>
            <w:rPr>
              <w:rFonts w:cstheme="minorBidi"/>
              <w:noProof/>
            </w:rPr>
          </w:pPr>
          <w:hyperlink w:anchor="_Toc3372163" w:history="1">
            <w:r w:rsidR="00C7460E" w:rsidRPr="00C526D2">
              <w:rPr>
                <w:rStyle w:val="Hyperlink"/>
                <w:noProof/>
              </w:rPr>
              <w:t>SFR4: UC1, Step 3</w:t>
            </w:r>
            <w:r w:rsidR="00C7460E">
              <w:rPr>
                <w:noProof/>
                <w:webHidden/>
              </w:rPr>
              <w:tab/>
            </w:r>
            <w:r w:rsidR="00C7460E">
              <w:rPr>
                <w:noProof/>
                <w:webHidden/>
              </w:rPr>
              <w:fldChar w:fldCharType="begin"/>
            </w:r>
            <w:r w:rsidR="00C7460E">
              <w:rPr>
                <w:noProof/>
                <w:webHidden/>
              </w:rPr>
              <w:instrText xml:space="preserve"> PAGEREF _Toc3372163 \h </w:instrText>
            </w:r>
            <w:r w:rsidR="00C7460E">
              <w:rPr>
                <w:noProof/>
                <w:webHidden/>
              </w:rPr>
            </w:r>
            <w:r w:rsidR="00C7460E">
              <w:rPr>
                <w:noProof/>
                <w:webHidden/>
              </w:rPr>
              <w:fldChar w:fldCharType="separate"/>
            </w:r>
            <w:r w:rsidR="00C7460E">
              <w:rPr>
                <w:noProof/>
                <w:webHidden/>
              </w:rPr>
              <w:t>40</w:t>
            </w:r>
            <w:r w:rsidR="00C7460E">
              <w:rPr>
                <w:noProof/>
                <w:webHidden/>
              </w:rPr>
              <w:fldChar w:fldCharType="end"/>
            </w:r>
          </w:hyperlink>
        </w:p>
        <w:p w14:paraId="13C0B9A8" w14:textId="77777777" w:rsidR="00C7460E" w:rsidRDefault="00633121" w:rsidP="00C7460E">
          <w:pPr>
            <w:pStyle w:val="TOC2"/>
            <w:tabs>
              <w:tab w:val="right" w:leader="dot" w:pos="8494"/>
            </w:tabs>
            <w:rPr>
              <w:rFonts w:cstheme="minorBidi"/>
              <w:noProof/>
            </w:rPr>
          </w:pPr>
          <w:hyperlink w:anchor="_Toc3372164" w:history="1">
            <w:r w:rsidR="00C7460E" w:rsidRPr="00C526D2">
              <w:rPr>
                <w:rStyle w:val="Hyperlink"/>
                <w:noProof/>
              </w:rPr>
              <w:t>SFR5: UC1, Step 5</w:t>
            </w:r>
            <w:r w:rsidR="00C7460E">
              <w:rPr>
                <w:noProof/>
                <w:webHidden/>
              </w:rPr>
              <w:tab/>
            </w:r>
            <w:r w:rsidR="00C7460E">
              <w:rPr>
                <w:noProof/>
                <w:webHidden/>
              </w:rPr>
              <w:fldChar w:fldCharType="begin"/>
            </w:r>
            <w:r w:rsidR="00C7460E">
              <w:rPr>
                <w:noProof/>
                <w:webHidden/>
              </w:rPr>
              <w:instrText xml:space="preserve"> PAGEREF _Toc3372164 \h </w:instrText>
            </w:r>
            <w:r w:rsidR="00C7460E">
              <w:rPr>
                <w:noProof/>
                <w:webHidden/>
              </w:rPr>
            </w:r>
            <w:r w:rsidR="00C7460E">
              <w:rPr>
                <w:noProof/>
                <w:webHidden/>
              </w:rPr>
              <w:fldChar w:fldCharType="separate"/>
            </w:r>
            <w:r w:rsidR="00C7460E">
              <w:rPr>
                <w:noProof/>
                <w:webHidden/>
              </w:rPr>
              <w:t>40</w:t>
            </w:r>
            <w:r w:rsidR="00C7460E">
              <w:rPr>
                <w:noProof/>
                <w:webHidden/>
              </w:rPr>
              <w:fldChar w:fldCharType="end"/>
            </w:r>
          </w:hyperlink>
        </w:p>
        <w:p w14:paraId="639F126F" w14:textId="77777777" w:rsidR="00C7460E" w:rsidRDefault="00633121" w:rsidP="00C7460E">
          <w:pPr>
            <w:pStyle w:val="TOC2"/>
            <w:tabs>
              <w:tab w:val="right" w:leader="dot" w:pos="8494"/>
            </w:tabs>
            <w:rPr>
              <w:rFonts w:cstheme="minorBidi"/>
              <w:noProof/>
            </w:rPr>
          </w:pPr>
          <w:hyperlink w:anchor="_Toc3372165" w:history="1">
            <w:r w:rsidR="00C7460E" w:rsidRPr="00C526D2">
              <w:rPr>
                <w:rStyle w:val="Hyperlink"/>
                <w:noProof/>
              </w:rPr>
              <w:t>SFR6: UC1, Step 3.a.1</w:t>
            </w:r>
            <w:r w:rsidR="00C7460E">
              <w:rPr>
                <w:noProof/>
                <w:webHidden/>
              </w:rPr>
              <w:tab/>
            </w:r>
            <w:r w:rsidR="00C7460E">
              <w:rPr>
                <w:noProof/>
                <w:webHidden/>
              </w:rPr>
              <w:fldChar w:fldCharType="begin"/>
            </w:r>
            <w:r w:rsidR="00C7460E">
              <w:rPr>
                <w:noProof/>
                <w:webHidden/>
              </w:rPr>
              <w:instrText xml:space="preserve"> PAGEREF _Toc3372165 \h </w:instrText>
            </w:r>
            <w:r w:rsidR="00C7460E">
              <w:rPr>
                <w:noProof/>
                <w:webHidden/>
              </w:rPr>
            </w:r>
            <w:r w:rsidR="00C7460E">
              <w:rPr>
                <w:noProof/>
                <w:webHidden/>
              </w:rPr>
              <w:fldChar w:fldCharType="separate"/>
            </w:r>
            <w:r w:rsidR="00C7460E">
              <w:rPr>
                <w:noProof/>
                <w:webHidden/>
              </w:rPr>
              <w:t>40</w:t>
            </w:r>
            <w:r w:rsidR="00C7460E">
              <w:rPr>
                <w:noProof/>
                <w:webHidden/>
              </w:rPr>
              <w:fldChar w:fldCharType="end"/>
            </w:r>
          </w:hyperlink>
        </w:p>
        <w:p w14:paraId="68931333" w14:textId="77777777" w:rsidR="00C7460E" w:rsidRDefault="00633121" w:rsidP="00C7460E">
          <w:pPr>
            <w:pStyle w:val="TOC2"/>
            <w:tabs>
              <w:tab w:val="right" w:leader="dot" w:pos="8494"/>
            </w:tabs>
            <w:rPr>
              <w:rFonts w:cstheme="minorBidi"/>
              <w:noProof/>
            </w:rPr>
          </w:pPr>
          <w:hyperlink w:anchor="_Toc3372166" w:history="1">
            <w:r w:rsidR="00C7460E" w:rsidRPr="00C526D2">
              <w:rPr>
                <w:rStyle w:val="Hyperlink"/>
                <w:noProof/>
              </w:rPr>
              <w:t>SFR7: UC2, Step 2</w:t>
            </w:r>
            <w:r w:rsidR="00C7460E">
              <w:rPr>
                <w:noProof/>
                <w:webHidden/>
              </w:rPr>
              <w:tab/>
            </w:r>
            <w:r w:rsidR="00C7460E">
              <w:rPr>
                <w:noProof/>
                <w:webHidden/>
              </w:rPr>
              <w:fldChar w:fldCharType="begin"/>
            </w:r>
            <w:r w:rsidR="00C7460E">
              <w:rPr>
                <w:noProof/>
                <w:webHidden/>
              </w:rPr>
              <w:instrText xml:space="preserve"> PAGEREF _Toc3372166 \h </w:instrText>
            </w:r>
            <w:r w:rsidR="00C7460E">
              <w:rPr>
                <w:noProof/>
                <w:webHidden/>
              </w:rPr>
            </w:r>
            <w:r w:rsidR="00C7460E">
              <w:rPr>
                <w:noProof/>
                <w:webHidden/>
              </w:rPr>
              <w:fldChar w:fldCharType="separate"/>
            </w:r>
            <w:r w:rsidR="00C7460E">
              <w:rPr>
                <w:noProof/>
                <w:webHidden/>
              </w:rPr>
              <w:t>40</w:t>
            </w:r>
            <w:r w:rsidR="00C7460E">
              <w:rPr>
                <w:noProof/>
                <w:webHidden/>
              </w:rPr>
              <w:fldChar w:fldCharType="end"/>
            </w:r>
          </w:hyperlink>
        </w:p>
        <w:p w14:paraId="6D54746D" w14:textId="77777777" w:rsidR="00C7460E" w:rsidRDefault="00633121" w:rsidP="00C7460E">
          <w:pPr>
            <w:pStyle w:val="TOC2"/>
            <w:tabs>
              <w:tab w:val="right" w:leader="dot" w:pos="8494"/>
            </w:tabs>
            <w:rPr>
              <w:rFonts w:cstheme="minorBidi"/>
              <w:noProof/>
            </w:rPr>
          </w:pPr>
          <w:hyperlink w:anchor="_Toc3372167" w:history="1">
            <w:r w:rsidR="00C7460E" w:rsidRPr="00C526D2">
              <w:rPr>
                <w:rStyle w:val="Hyperlink"/>
                <w:noProof/>
              </w:rPr>
              <w:t>SFR8: UC2, Step 2</w:t>
            </w:r>
            <w:r w:rsidR="00C7460E">
              <w:rPr>
                <w:noProof/>
                <w:webHidden/>
              </w:rPr>
              <w:tab/>
            </w:r>
            <w:r w:rsidR="00C7460E">
              <w:rPr>
                <w:noProof/>
                <w:webHidden/>
              </w:rPr>
              <w:fldChar w:fldCharType="begin"/>
            </w:r>
            <w:r w:rsidR="00C7460E">
              <w:rPr>
                <w:noProof/>
                <w:webHidden/>
              </w:rPr>
              <w:instrText xml:space="preserve"> PAGEREF _Toc3372167 \h </w:instrText>
            </w:r>
            <w:r w:rsidR="00C7460E">
              <w:rPr>
                <w:noProof/>
                <w:webHidden/>
              </w:rPr>
            </w:r>
            <w:r w:rsidR="00C7460E">
              <w:rPr>
                <w:noProof/>
                <w:webHidden/>
              </w:rPr>
              <w:fldChar w:fldCharType="separate"/>
            </w:r>
            <w:r w:rsidR="00C7460E">
              <w:rPr>
                <w:noProof/>
                <w:webHidden/>
              </w:rPr>
              <w:t>40</w:t>
            </w:r>
            <w:r w:rsidR="00C7460E">
              <w:rPr>
                <w:noProof/>
                <w:webHidden/>
              </w:rPr>
              <w:fldChar w:fldCharType="end"/>
            </w:r>
          </w:hyperlink>
        </w:p>
        <w:p w14:paraId="5C035ED3" w14:textId="77777777" w:rsidR="00C7460E" w:rsidRDefault="00633121" w:rsidP="00C7460E">
          <w:pPr>
            <w:pStyle w:val="TOC2"/>
            <w:tabs>
              <w:tab w:val="right" w:leader="dot" w:pos="8494"/>
            </w:tabs>
            <w:rPr>
              <w:rFonts w:cstheme="minorBidi"/>
              <w:noProof/>
            </w:rPr>
          </w:pPr>
          <w:hyperlink w:anchor="_Toc3372168" w:history="1">
            <w:r w:rsidR="00C7460E" w:rsidRPr="00C526D2">
              <w:rPr>
                <w:rStyle w:val="Hyperlink"/>
                <w:noProof/>
              </w:rPr>
              <w:t>SFR9: UC2, Step 2</w:t>
            </w:r>
            <w:r w:rsidR="00C7460E">
              <w:rPr>
                <w:noProof/>
                <w:webHidden/>
              </w:rPr>
              <w:tab/>
            </w:r>
            <w:r w:rsidR="00C7460E">
              <w:rPr>
                <w:noProof/>
                <w:webHidden/>
              </w:rPr>
              <w:fldChar w:fldCharType="begin"/>
            </w:r>
            <w:r w:rsidR="00C7460E">
              <w:rPr>
                <w:noProof/>
                <w:webHidden/>
              </w:rPr>
              <w:instrText xml:space="preserve"> PAGEREF _Toc3372168 \h </w:instrText>
            </w:r>
            <w:r w:rsidR="00C7460E">
              <w:rPr>
                <w:noProof/>
                <w:webHidden/>
              </w:rPr>
            </w:r>
            <w:r w:rsidR="00C7460E">
              <w:rPr>
                <w:noProof/>
                <w:webHidden/>
              </w:rPr>
              <w:fldChar w:fldCharType="separate"/>
            </w:r>
            <w:r w:rsidR="00C7460E">
              <w:rPr>
                <w:noProof/>
                <w:webHidden/>
              </w:rPr>
              <w:t>40</w:t>
            </w:r>
            <w:r w:rsidR="00C7460E">
              <w:rPr>
                <w:noProof/>
                <w:webHidden/>
              </w:rPr>
              <w:fldChar w:fldCharType="end"/>
            </w:r>
          </w:hyperlink>
        </w:p>
        <w:p w14:paraId="0859ADC8" w14:textId="77777777" w:rsidR="00C7460E" w:rsidRDefault="00633121" w:rsidP="00C7460E">
          <w:pPr>
            <w:pStyle w:val="TOC2"/>
            <w:tabs>
              <w:tab w:val="right" w:leader="dot" w:pos="8494"/>
            </w:tabs>
            <w:rPr>
              <w:rFonts w:cstheme="minorBidi"/>
              <w:noProof/>
            </w:rPr>
          </w:pPr>
          <w:hyperlink w:anchor="_Toc3372169" w:history="1">
            <w:r w:rsidR="00C7460E" w:rsidRPr="00C526D2">
              <w:rPr>
                <w:rStyle w:val="Hyperlink"/>
                <w:noProof/>
              </w:rPr>
              <w:t>SFR10: UC2, Step 2</w:t>
            </w:r>
            <w:r w:rsidR="00C7460E">
              <w:rPr>
                <w:noProof/>
                <w:webHidden/>
              </w:rPr>
              <w:tab/>
            </w:r>
            <w:r w:rsidR="00C7460E">
              <w:rPr>
                <w:noProof/>
                <w:webHidden/>
              </w:rPr>
              <w:fldChar w:fldCharType="begin"/>
            </w:r>
            <w:r w:rsidR="00C7460E">
              <w:rPr>
                <w:noProof/>
                <w:webHidden/>
              </w:rPr>
              <w:instrText xml:space="preserve"> PAGEREF _Toc3372169 \h </w:instrText>
            </w:r>
            <w:r w:rsidR="00C7460E">
              <w:rPr>
                <w:noProof/>
                <w:webHidden/>
              </w:rPr>
            </w:r>
            <w:r w:rsidR="00C7460E">
              <w:rPr>
                <w:noProof/>
                <w:webHidden/>
              </w:rPr>
              <w:fldChar w:fldCharType="separate"/>
            </w:r>
            <w:r w:rsidR="00C7460E">
              <w:rPr>
                <w:noProof/>
                <w:webHidden/>
              </w:rPr>
              <w:t>41</w:t>
            </w:r>
            <w:r w:rsidR="00C7460E">
              <w:rPr>
                <w:noProof/>
                <w:webHidden/>
              </w:rPr>
              <w:fldChar w:fldCharType="end"/>
            </w:r>
          </w:hyperlink>
        </w:p>
        <w:p w14:paraId="736C7F0F" w14:textId="77777777" w:rsidR="00C7460E" w:rsidRDefault="00633121" w:rsidP="00C7460E">
          <w:pPr>
            <w:pStyle w:val="TOC2"/>
            <w:tabs>
              <w:tab w:val="right" w:leader="dot" w:pos="8494"/>
            </w:tabs>
            <w:rPr>
              <w:rFonts w:cstheme="minorBidi"/>
              <w:noProof/>
            </w:rPr>
          </w:pPr>
          <w:hyperlink w:anchor="_Toc3372170" w:history="1">
            <w:r w:rsidR="00C7460E" w:rsidRPr="00C526D2">
              <w:rPr>
                <w:rStyle w:val="Hyperlink"/>
                <w:noProof/>
              </w:rPr>
              <w:t>SFR111: UC2, Step 2</w:t>
            </w:r>
            <w:r w:rsidR="00C7460E">
              <w:rPr>
                <w:noProof/>
                <w:webHidden/>
              </w:rPr>
              <w:tab/>
            </w:r>
            <w:r w:rsidR="00C7460E">
              <w:rPr>
                <w:noProof/>
                <w:webHidden/>
              </w:rPr>
              <w:fldChar w:fldCharType="begin"/>
            </w:r>
            <w:r w:rsidR="00C7460E">
              <w:rPr>
                <w:noProof/>
                <w:webHidden/>
              </w:rPr>
              <w:instrText xml:space="preserve"> PAGEREF _Toc3372170 \h </w:instrText>
            </w:r>
            <w:r w:rsidR="00C7460E">
              <w:rPr>
                <w:noProof/>
                <w:webHidden/>
              </w:rPr>
            </w:r>
            <w:r w:rsidR="00C7460E">
              <w:rPr>
                <w:noProof/>
                <w:webHidden/>
              </w:rPr>
              <w:fldChar w:fldCharType="separate"/>
            </w:r>
            <w:r w:rsidR="00C7460E">
              <w:rPr>
                <w:noProof/>
                <w:webHidden/>
              </w:rPr>
              <w:t>41</w:t>
            </w:r>
            <w:r w:rsidR="00C7460E">
              <w:rPr>
                <w:noProof/>
                <w:webHidden/>
              </w:rPr>
              <w:fldChar w:fldCharType="end"/>
            </w:r>
          </w:hyperlink>
        </w:p>
        <w:p w14:paraId="24536580" w14:textId="77777777" w:rsidR="00C7460E" w:rsidRDefault="00633121" w:rsidP="00C7460E">
          <w:pPr>
            <w:pStyle w:val="TOC2"/>
            <w:tabs>
              <w:tab w:val="right" w:leader="dot" w:pos="8494"/>
            </w:tabs>
            <w:rPr>
              <w:rFonts w:cstheme="minorBidi"/>
              <w:noProof/>
            </w:rPr>
          </w:pPr>
          <w:hyperlink w:anchor="_Toc3372171" w:history="1">
            <w:r w:rsidR="00C7460E" w:rsidRPr="00C526D2">
              <w:rPr>
                <w:rStyle w:val="Hyperlink"/>
                <w:noProof/>
              </w:rPr>
              <w:t>SFR12: UC2, Step 2</w:t>
            </w:r>
            <w:r w:rsidR="00C7460E">
              <w:rPr>
                <w:noProof/>
                <w:webHidden/>
              </w:rPr>
              <w:tab/>
            </w:r>
            <w:r w:rsidR="00C7460E">
              <w:rPr>
                <w:noProof/>
                <w:webHidden/>
              </w:rPr>
              <w:fldChar w:fldCharType="begin"/>
            </w:r>
            <w:r w:rsidR="00C7460E">
              <w:rPr>
                <w:noProof/>
                <w:webHidden/>
              </w:rPr>
              <w:instrText xml:space="preserve"> PAGEREF _Toc3372171 \h </w:instrText>
            </w:r>
            <w:r w:rsidR="00C7460E">
              <w:rPr>
                <w:noProof/>
                <w:webHidden/>
              </w:rPr>
            </w:r>
            <w:r w:rsidR="00C7460E">
              <w:rPr>
                <w:noProof/>
                <w:webHidden/>
              </w:rPr>
              <w:fldChar w:fldCharType="separate"/>
            </w:r>
            <w:r w:rsidR="00C7460E">
              <w:rPr>
                <w:noProof/>
                <w:webHidden/>
              </w:rPr>
              <w:t>41</w:t>
            </w:r>
            <w:r w:rsidR="00C7460E">
              <w:rPr>
                <w:noProof/>
                <w:webHidden/>
              </w:rPr>
              <w:fldChar w:fldCharType="end"/>
            </w:r>
          </w:hyperlink>
        </w:p>
        <w:p w14:paraId="2E69AD80" w14:textId="77777777" w:rsidR="00C7460E" w:rsidRDefault="00633121" w:rsidP="00C7460E">
          <w:pPr>
            <w:pStyle w:val="TOC2"/>
            <w:tabs>
              <w:tab w:val="right" w:leader="dot" w:pos="8494"/>
            </w:tabs>
            <w:rPr>
              <w:rFonts w:cstheme="minorBidi"/>
              <w:noProof/>
            </w:rPr>
          </w:pPr>
          <w:hyperlink w:anchor="_Toc3372172" w:history="1">
            <w:r w:rsidR="00C7460E" w:rsidRPr="00C526D2">
              <w:rPr>
                <w:rStyle w:val="Hyperlink"/>
                <w:noProof/>
              </w:rPr>
              <w:t>SFR13: UC2, Step 3</w:t>
            </w:r>
            <w:r w:rsidR="00C7460E">
              <w:rPr>
                <w:noProof/>
                <w:webHidden/>
              </w:rPr>
              <w:tab/>
            </w:r>
            <w:r w:rsidR="00C7460E">
              <w:rPr>
                <w:noProof/>
                <w:webHidden/>
              </w:rPr>
              <w:fldChar w:fldCharType="begin"/>
            </w:r>
            <w:r w:rsidR="00C7460E">
              <w:rPr>
                <w:noProof/>
                <w:webHidden/>
              </w:rPr>
              <w:instrText xml:space="preserve"> PAGEREF _Toc3372172 \h </w:instrText>
            </w:r>
            <w:r w:rsidR="00C7460E">
              <w:rPr>
                <w:noProof/>
                <w:webHidden/>
              </w:rPr>
            </w:r>
            <w:r w:rsidR="00C7460E">
              <w:rPr>
                <w:noProof/>
                <w:webHidden/>
              </w:rPr>
              <w:fldChar w:fldCharType="separate"/>
            </w:r>
            <w:r w:rsidR="00C7460E">
              <w:rPr>
                <w:noProof/>
                <w:webHidden/>
              </w:rPr>
              <w:t>41</w:t>
            </w:r>
            <w:r w:rsidR="00C7460E">
              <w:rPr>
                <w:noProof/>
                <w:webHidden/>
              </w:rPr>
              <w:fldChar w:fldCharType="end"/>
            </w:r>
          </w:hyperlink>
        </w:p>
        <w:p w14:paraId="2731E4B6" w14:textId="77777777" w:rsidR="00C7460E" w:rsidRDefault="00633121" w:rsidP="00C7460E">
          <w:pPr>
            <w:pStyle w:val="TOC2"/>
            <w:tabs>
              <w:tab w:val="right" w:leader="dot" w:pos="8494"/>
            </w:tabs>
            <w:rPr>
              <w:rFonts w:cstheme="minorBidi"/>
              <w:noProof/>
            </w:rPr>
          </w:pPr>
          <w:hyperlink w:anchor="_Toc3372173" w:history="1">
            <w:r w:rsidR="00C7460E" w:rsidRPr="00C526D2">
              <w:rPr>
                <w:rStyle w:val="Hyperlink"/>
                <w:noProof/>
              </w:rPr>
              <w:t>SFR14: UC2, Step 4</w:t>
            </w:r>
            <w:r w:rsidR="00C7460E">
              <w:rPr>
                <w:noProof/>
                <w:webHidden/>
              </w:rPr>
              <w:tab/>
            </w:r>
            <w:r w:rsidR="00C7460E">
              <w:rPr>
                <w:noProof/>
                <w:webHidden/>
              </w:rPr>
              <w:fldChar w:fldCharType="begin"/>
            </w:r>
            <w:r w:rsidR="00C7460E">
              <w:rPr>
                <w:noProof/>
                <w:webHidden/>
              </w:rPr>
              <w:instrText xml:space="preserve"> PAGEREF _Toc3372173 \h </w:instrText>
            </w:r>
            <w:r w:rsidR="00C7460E">
              <w:rPr>
                <w:noProof/>
                <w:webHidden/>
              </w:rPr>
            </w:r>
            <w:r w:rsidR="00C7460E">
              <w:rPr>
                <w:noProof/>
                <w:webHidden/>
              </w:rPr>
              <w:fldChar w:fldCharType="separate"/>
            </w:r>
            <w:r w:rsidR="00C7460E">
              <w:rPr>
                <w:noProof/>
                <w:webHidden/>
              </w:rPr>
              <w:t>41</w:t>
            </w:r>
            <w:r w:rsidR="00C7460E">
              <w:rPr>
                <w:noProof/>
                <w:webHidden/>
              </w:rPr>
              <w:fldChar w:fldCharType="end"/>
            </w:r>
          </w:hyperlink>
        </w:p>
        <w:p w14:paraId="401FF275" w14:textId="77777777" w:rsidR="00C7460E" w:rsidRDefault="00633121" w:rsidP="00C7460E">
          <w:pPr>
            <w:pStyle w:val="TOC2"/>
            <w:tabs>
              <w:tab w:val="right" w:leader="dot" w:pos="8494"/>
            </w:tabs>
            <w:rPr>
              <w:rFonts w:cstheme="minorBidi"/>
              <w:noProof/>
            </w:rPr>
          </w:pPr>
          <w:hyperlink w:anchor="_Toc3372174" w:history="1">
            <w:r w:rsidR="00C7460E" w:rsidRPr="00C526D2">
              <w:rPr>
                <w:rStyle w:val="Hyperlink"/>
                <w:noProof/>
              </w:rPr>
              <w:t>SFR15: UC2, Step 4</w:t>
            </w:r>
            <w:r w:rsidR="00C7460E">
              <w:rPr>
                <w:noProof/>
                <w:webHidden/>
              </w:rPr>
              <w:tab/>
            </w:r>
            <w:r w:rsidR="00C7460E">
              <w:rPr>
                <w:noProof/>
                <w:webHidden/>
              </w:rPr>
              <w:fldChar w:fldCharType="begin"/>
            </w:r>
            <w:r w:rsidR="00C7460E">
              <w:rPr>
                <w:noProof/>
                <w:webHidden/>
              </w:rPr>
              <w:instrText xml:space="preserve"> PAGEREF _Toc3372174 \h </w:instrText>
            </w:r>
            <w:r w:rsidR="00C7460E">
              <w:rPr>
                <w:noProof/>
                <w:webHidden/>
              </w:rPr>
            </w:r>
            <w:r w:rsidR="00C7460E">
              <w:rPr>
                <w:noProof/>
                <w:webHidden/>
              </w:rPr>
              <w:fldChar w:fldCharType="separate"/>
            </w:r>
            <w:r w:rsidR="00C7460E">
              <w:rPr>
                <w:noProof/>
                <w:webHidden/>
              </w:rPr>
              <w:t>41</w:t>
            </w:r>
            <w:r w:rsidR="00C7460E">
              <w:rPr>
                <w:noProof/>
                <w:webHidden/>
              </w:rPr>
              <w:fldChar w:fldCharType="end"/>
            </w:r>
          </w:hyperlink>
        </w:p>
        <w:p w14:paraId="24A55244" w14:textId="77777777" w:rsidR="00C7460E" w:rsidRDefault="00633121" w:rsidP="00C7460E">
          <w:pPr>
            <w:pStyle w:val="TOC2"/>
            <w:tabs>
              <w:tab w:val="right" w:leader="dot" w:pos="8494"/>
            </w:tabs>
            <w:rPr>
              <w:rFonts w:cstheme="minorBidi"/>
              <w:noProof/>
            </w:rPr>
          </w:pPr>
          <w:hyperlink w:anchor="_Toc3372175" w:history="1">
            <w:r w:rsidR="00C7460E" w:rsidRPr="00C526D2">
              <w:rPr>
                <w:rStyle w:val="Hyperlink"/>
                <w:noProof/>
              </w:rPr>
              <w:t>SFR16: UC2, Step 4.a.1</w:t>
            </w:r>
            <w:r w:rsidR="00C7460E">
              <w:rPr>
                <w:noProof/>
                <w:webHidden/>
              </w:rPr>
              <w:tab/>
            </w:r>
            <w:r w:rsidR="00C7460E">
              <w:rPr>
                <w:noProof/>
                <w:webHidden/>
              </w:rPr>
              <w:fldChar w:fldCharType="begin"/>
            </w:r>
            <w:r w:rsidR="00C7460E">
              <w:rPr>
                <w:noProof/>
                <w:webHidden/>
              </w:rPr>
              <w:instrText xml:space="preserve"> PAGEREF _Toc3372175 \h </w:instrText>
            </w:r>
            <w:r w:rsidR="00C7460E">
              <w:rPr>
                <w:noProof/>
                <w:webHidden/>
              </w:rPr>
            </w:r>
            <w:r w:rsidR="00C7460E">
              <w:rPr>
                <w:noProof/>
                <w:webHidden/>
              </w:rPr>
              <w:fldChar w:fldCharType="separate"/>
            </w:r>
            <w:r w:rsidR="00C7460E">
              <w:rPr>
                <w:noProof/>
                <w:webHidden/>
              </w:rPr>
              <w:t>41</w:t>
            </w:r>
            <w:r w:rsidR="00C7460E">
              <w:rPr>
                <w:noProof/>
                <w:webHidden/>
              </w:rPr>
              <w:fldChar w:fldCharType="end"/>
            </w:r>
          </w:hyperlink>
        </w:p>
        <w:p w14:paraId="7551B36C" w14:textId="77777777" w:rsidR="00C7460E" w:rsidRDefault="00633121" w:rsidP="00C7460E">
          <w:pPr>
            <w:pStyle w:val="TOC2"/>
            <w:tabs>
              <w:tab w:val="right" w:leader="dot" w:pos="8494"/>
            </w:tabs>
            <w:rPr>
              <w:rFonts w:cstheme="minorBidi"/>
              <w:noProof/>
            </w:rPr>
          </w:pPr>
          <w:hyperlink w:anchor="_Toc3372176" w:history="1">
            <w:r w:rsidR="00C7460E" w:rsidRPr="00C526D2">
              <w:rPr>
                <w:rStyle w:val="Hyperlink"/>
                <w:noProof/>
              </w:rPr>
              <w:t>SFR17: UC3, Step 3</w:t>
            </w:r>
            <w:r w:rsidR="00C7460E">
              <w:rPr>
                <w:noProof/>
                <w:webHidden/>
              </w:rPr>
              <w:tab/>
            </w:r>
            <w:r w:rsidR="00C7460E">
              <w:rPr>
                <w:noProof/>
                <w:webHidden/>
              </w:rPr>
              <w:fldChar w:fldCharType="begin"/>
            </w:r>
            <w:r w:rsidR="00C7460E">
              <w:rPr>
                <w:noProof/>
                <w:webHidden/>
              </w:rPr>
              <w:instrText xml:space="preserve"> PAGEREF _Toc3372176 \h </w:instrText>
            </w:r>
            <w:r w:rsidR="00C7460E">
              <w:rPr>
                <w:noProof/>
                <w:webHidden/>
              </w:rPr>
            </w:r>
            <w:r w:rsidR="00C7460E">
              <w:rPr>
                <w:noProof/>
                <w:webHidden/>
              </w:rPr>
              <w:fldChar w:fldCharType="separate"/>
            </w:r>
            <w:r w:rsidR="00C7460E">
              <w:rPr>
                <w:noProof/>
                <w:webHidden/>
              </w:rPr>
              <w:t>42</w:t>
            </w:r>
            <w:r w:rsidR="00C7460E">
              <w:rPr>
                <w:noProof/>
                <w:webHidden/>
              </w:rPr>
              <w:fldChar w:fldCharType="end"/>
            </w:r>
          </w:hyperlink>
        </w:p>
        <w:p w14:paraId="5A5D2354" w14:textId="77777777" w:rsidR="00C7460E" w:rsidRDefault="00633121" w:rsidP="00C7460E">
          <w:pPr>
            <w:pStyle w:val="TOC2"/>
            <w:tabs>
              <w:tab w:val="right" w:leader="dot" w:pos="8494"/>
            </w:tabs>
            <w:rPr>
              <w:rFonts w:cstheme="minorBidi"/>
              <w:noProof/>
            </w:rPr>
          </w:pPr>
          <w:hyperlink w:anchor="_Toc3372177" w:history="1">
            <w:r w:rsidR="00C7460E" w:rsidRPr="00C526D2">
              <w:rPr>
                <w:rStyle w:val="Hyperlink"/>
                <w:noProof/>
              </w:rPr>
              <w:t>SFR18: UC3, Step 4</w:t>
            </w:r>
            <w:r w:rsidR="00C7460E">
              <w:rPr>
                <w:noProof/>
                <w:webHidden/>
              </w:rPr>
              <w:tab/>
            </w:r>
            <w:r w:rsidR="00C7460E">
              <w:rPr>
                <w:noProof/>
                <w:webHidden/>
              </w:rPr>
              <w:fldChar w:fldCharType="begin"/>
            </w:r>
            <w:r w:rsidR="00C7460E">
              <w:rPr>
                <w:noProof/>
                <w:webHidden/>
              </w:rPr>
              <w:instrText xml:space="preserve"> PAGEREF _Toc3372177 \h </w:instrText>
            </w:r>
            <w:r w:rsidR="00C7460E">
              <w:rPr>
                <w:noProof/>
                <w:webHidden/>
              </w:rPr>
            </w:r>
            <w:r w:rsidR="00C7460E">
              <w:rPr>
                <w:noProof/>
                <w:webHidden/>
              </w:rPr>
              <w:fldChar w:fldCharType="separate"/>
            </w:r>
            <w:r w:rsidR="00C7460E">
              <w:rPr>
                <w:noProof/>
                <w:webHidden/>
              </w:rPr>
              <w:t>42</w:t>
            </w:r>
            <w:r w:rsidR="00C7460E">
              <w:rPr>
                <w:noProof/>
                <w:webHidden/>
              </w:rPr>
              <w:fldChar w:fldCharType="end"/>
            </w:r>
          </w:hyperlink>
        </w:p>
        <w:p w14:paraId="42213956" w14:textId="77777777" w:rsidR="00C7460E" w:rsidRDefault="00633121" w:rsidP="00C7460E">
          <w:pPr>
            <w:pStyle w:val="TOC2"/>
            <w:tabs>
              <w:tab w:val="right" w:leader="dot" w:pos="8494"/>
            </w:tabs>
            <w:rPr>
              <w:rFonts w:cstheme="minorBidi"/>
              <w:noProof/>
            </w:rPr>
          </w:pPr>
          <w:hyperlink w:anchor="_Toc3372178" w:history="1">
            <w:r w:rsidR="00C7460E" w:rsidRPr="00C526D2">
              <w:rPr>
                <w:rStyle w:val="Hyperlink"/>
                <w:noProof/>
              </w:rPr>
              <w:t>SFR19: UC3, Step 6</w:t>
            </w:r>
            <w:r w:rsidR="00C7460E">
              <w:rPr>
                <w:noProof/>
                <w:webHidden/>
              </w:rPr>
              <w:tab/>
            </w:r>
            <w:r w:rsidR="00C7460E">
              <w:rPr>
                <w:noProof/>
                <w:webHidden/>
              </w:rPr>
              <w:fldChar w:fldCharType="begin"/>
            </w:r>
            <w:r w:rsidR="00C7460E">
              <w:rPr>
                <w:noProof/>
                <w:webHidden/>
              </w:rPr>
              <w:instrText xml:space="preserve"> PAGEREF _Toc3372178 \h </w:instrText>
            </w:r>
            <w:r w:rsidR="00C7460E">
              <w:rPr>
                <w:noProof/>
                <w:webHidden/>
              </w:rPr>
            </w:r>
            <w:r w:rsidR="00C7460E">
              <w:rPr>
                <w:noProof/>
                <w:webHidden/>
              </w:rPr>
              <w:fldChar w:fldCharType="separate"/>
            </w:r>
            <w:r w:rsidR="00C7460E">
              <w:rPr>
                <w:noProof/>
                <w:webHidden/>
              </w:rPr>
              <w:t>42</w:t>
            </w:r>
            <w:r w:rsidR="00C7460E">
              <w:rPr>
                <w:noProof/>
                <w:webHidden/>
              </w:rPr>
              <w:fldChar w:fldCharType="end"/>
            </w:r>
          </w:hyperlink>
        </w:p>
        <w:p w14:paraId="0FA180B2" w14:textId="77777777" w:rsidR="00C7460E" w:rsidRDefault="00633121" w:rsidP="00C7460E">
          <w:pPr>
            <w:pStyle w:val="TOC2"/>
            <w:tabs>
              <w:tab w:val="right" w:leader="dot" w:pos="8494"/>
            </w:tabs>
            <w:rPr>
              <w:rFonts w:cstheme="minorBidi"/>
              <w:noProof/>
            </w:rPr>
          </w:pPr>
          <w:hyperlink w:anchor="_Toc3372179" w:history="1">
            <w:r w:rsidR="00C7460E" w:rsidRPr="00C526D2">
              <w:rPr>
                <w:rStyle w:val="Hyperlink"/>
                <w:noProof/>
              </w:rPr>
              <w:t>SFR20: UC3, Step 3.a1</w:t>
            </w:r>
            <w:r w:rsidR="00C7460E">
              <w:rPr>
                <w:noProof/>
                <w:webHidden/>
              </w:rPr>
              <w:tab/>
            </w:r>
            <w:r w:rsidR="00C7460E">
              <w:rPr>
                <w:noProof/>
                <w:webHidden/>
              </w:rPr>
              <w:fldChar w:fldCharType="begin"/>
            </w:r>
            <w:r w:rsidR="00C7460E">
              <w:rPr>
                <w:noProof/>
                <w:webHidden/>
              </w:rPr>
              <w:instrText xml:space="preserve"> PAGEREF _Toc3372179 \h </w:instrText>
            </w:r>
            <w:r w:rsidR="00C7460E">
              <w:rPr>
                <w:noProof/>
                <w:webHidden/>
              </w:rPr>
            </w:r>
            <w:r w:rsidR="00C7460E">
              <w:rPr>
                <w:noProof/>
                <w:webHidden/>
              </w:rPr>
              <w:fldChar w:fldCharType="separate"/>
            </w:r>
            <w:r w:rsidR="00C7460E">
              <w:rPr>
                <w:noProof/>
                <w:webHidden/>
              </w:rPr>
              <w:t>42</w:t>
            </w:r>
            <w:r w:rsidR="00C7460E">
              <w:rPr>
                <w:noProof/>
                <w:webHidden/>
              </w:rPr>
              <w:fldChar w:fldCharType="end"/>
            </w:r>
          </w:hyperlink>
        </w:p>
        <w:p w14:paraId="41D2E815" w14:textId="77777777" w:rsidR="00C7460E" w:rsidRDefault="00633121" w:rsidP="00C7460E">
          <w:pPr>
            <w:pStyle w:val="TOC2"/>
            <w:tabs>
              <w:tab w:val="right" w:leader="dot" w:pos="8494"/>
            </w:tabs>
            <w:rPr>
              <w:rFonts w:cstheme="minorBidi"/>
              <w:noProof/>
            </w:rPr>
          </w:pPr>
          <w:hyperlink w:anchor="_Toc3372180" w:history="1">
            <w:r w:rsidR="00C7460E" w:rsidRPr="00C526D2">
              <w:rPr>
                <w:rStyle w:val="Hyperlink"/>
                <w:noProof/>
              </w:rPr>
              <w:t>SFR21: UC3, Step 4.a1</w:t>
            </w:r>
            <w:r w:rsidR="00C7460E">
              <w:rPr>
                <w:noProof/>
                <w:webHidden/>
              </w:rPr>
              <w:tab/>
            </w:r>
            <w:r w:rsidR="00C7460E">
              <w:rPr>
                <w:noProof/>
                <w:webHidden/>
              </w:rPr>
              <w:fldChar w:fldCharType="begin"/>
            </w:r>
            <w:r w:rsidR="00C7460E">
              <w:rPr>
                <w:noProof/>
                <w:webHidden/>
              </w:rPr>
              <w:instrText xml:space="preserve"> PAGEREF _Toc3372180 \h </w:instrText>
            </w:r>
            <w:r w:rsidR="00C7460E">
              <w:rPr>
                <w:noProof/>
                <w:webHidden/>
              </w:rPr>
            </w:r>
            <w:r w:rsidR="00C7460E">
              <w:rPr>
                <w:noProof/>
                <w:webHidden/>
              </w:rPr>
              <w:fldChar w:fldCharType="separate"/>
            </w:r>
            <w:r w:rsidR="00C7460E">
              <w:rPr>
                <w:noProof/>
                <w:webHidden/>
              </w:rPr>
              <w:t>42</w:t>
            </w:r>
            <w:r w:rsidR="00C7460E">
              <w:rPr>
                <w:noProof/>
                <w:webHidden/>
              </w:rPr>
              <w:fldChar w:fldCharType="end"/>
            </w:r>
          </w:hyperlink>
        </w:p>
        <w:p w14:paraId="531E490A" w14:textId="77777777" w:rsidR="00C7460E" w:rsidRDefault="00633121" w:rsidP="00C7460E">
          <w:pPr>
            <w:pStyle w:val="TOC2"/>
            <w:tabs>
              <w:tab w:val="right" w:leader="dot" w:pos="8494"/>
            </w:tabs>
            <w:rPr>
              <w:rFonts w:cstheme="minorBidi"/>
              <w:noProof/>
            </w:rPr>
          </w:pPr>
          <w:hyperlink w:anchor="_Toc3372181" w:history="1">
            <w:r w:rsidR="00C7460E" w:rsidRPr="00C526D2">
              <w:rPr>
                <w:rStyle w:val="Hyperlink"/>
                <w:noProof/>
              </w:rPr>
              <w:t>SFR22: UC3, Step 4.b1</w:t>
            </w:r>
            <w:r w:rsidR="00C7460E">
              <w:rPr>
                <w:noProof/>
                <w:webHidden/>
              </w:rPr>
              <w:tab/>
            </w:r>
            <w:r w:rsidR="00C7460E">
              <w:rPr>
                <w:noProof/>
                <w:webHidden/>
              </w:rPr>
              <w:fldChar w:fldCharType="begin"/>
            </w:r>
            <w:r w:rsidR="00C7460E">
              <w:rPr>
                <w:noProof/>
                <w:webHidden/>
              </w:rPr>
              <w:instrText xml:space="preserve"> PAGEREF _Toc3372181 \h </w:instrText>
            </w:r>
            <w:r w:rsidR="00C7460E">
              <w:rPr>
                <w:noProof/>
                <w:webHidden/>
              </w:rPr>
            </w:r>
            <w:r w:rsidR="00C7460E">
              <w:rPr>
                <w:noProof/>
                <w:webHidden/>
              </w:rPr>
              <w:fldChar w:fldCharType="separate"/>
            </w:r>
            <w:r w:rsidR="00C7460E">
              <w:rPr>
                <w:noProof/>
                <w:webHidden/>
              </w:rPr>
              <w:t>42</w:t>
            </w:r>
            <w:r w:rsidR="00C7460E">
              <w:rPr>
                <w:noProof/>
                <w:webHidden/>
              </w:rPr>
              <w:fldChar w:fldCharType="end"/>
            </w:r>
          </w:hyperlink>
        </w:p>
        <w:p w14:paraId="4BE4F58D" w14:textId="77777777" w:rsidR="00C7460E" w:rsidRDefault="00633121" w:rsidP="00C7460E">
          <w:pPr>
            <w:pStyle w:val="TOC2"/>
            <w:tabs>
              <w:tab w:val="right" w:leader="dot" w:pos="8494"/>
            </w:tabs>
            <w:rPr>
              <w:rFonts w:cstheme="minorBidi"/>
              <w:noProof/>
            </w:rPr>
          </w:pPr>
          <w:hyperlink w:anchor="_Toc3372182" w:history="1">
            <w:r w:rsidR="00C7460E" w:rsidRPr="00C526D2">
              <w:rPr>
                <w:rStyle w:val="Hyperlink"/>
                <w:noProof/>
              </w:rPr>
              <w:t>SFR23: UC4, Step 7</w:t>
            </w:r>
            <w:r w:rsidR="00C7460E">
              <w:rPr>
                <w:noProof/>
                <w:webHidden/>
              </w:rPr>
              <w:tab/>
            </w:r>
            <w:r w:rsidR="00C7460E">
              <w:rPr>
                <w:noProof/>
                <w:webHidden/>
              </w:rPr>
              <w:fldChar w:fldCharType="begin"/>
            </w:r>
            <w:r w:rsidR="00C7460E">
              <w:rPr>
                <w:noProof/>
                <w:webHidden/>
              </w:rPr>
              <w:instrText xml:space="preserve"> PAGEREF _Toc3372182 \h </w:instrText>
            </w:r>
            <w:r w:rsidR="00C7460E">
              <w:rPr>
                <w:noProof/>
                <w:webHidden/>
              </w:rPr>
            </w:r>
            <w:r w:rsidR="00C7460E">
              <w:rPr>
                <w:noProof/>
                <w:webHidden/>
              </w:rPr>
              <w:fldChar w:fldCharType="separate"/>
            </w:r>
            <w:r w:rsidR="00C7460E">
              <w:rPr>
                <w:noProof/>
                <w:webHidden/>
              </w:rPr>
              <w:t>42</w:t>
            </w:r>
            <w:r w:rsidR="00C7460E">
              <w:rPr>
                <w:noProof/>
                <w:webHidden/>
              </w:rPr>
              <w:fldChar w:fldCharType="end"/>
            </w:r>
          </w:hyperlink>
        </w:p>
        <w:p w14:paraId="29ACF1CC" w14:textId="77777777" w:rsidR="00C7460E" w:rsidRDefault="00633121" w:rsidP="00C7460E">
          <w:pPr>
            <w:pStyle w:val="TOC2"/>
            <w:tabs>
              <w:tab w:val="right" w:leader="dot" w:pos="8494"/>
            </w:tabs>
            <w:rPr>
              <w:rFonts w:cstheme="minorBidi"/>
              <w:noProof/>
            </w:rPr>
          </w:pPr>
          <w:hyperlink w:anchor="_Toc3372183" w:history="1">
            <w:r w:rsidR="00C7460E" w:rsidRPr="00C526D2">
              <w:rPr>
                <w:rStyle w:val="Hyperlink"/>
                <w:noProof/>
              </w:rPr>
              <w:t>SFR24: UC4, Step 7</w:t>
            </w:r>
            <w:r w:rsidR="00C7460E">
              <w:rPr>
                <w:noProof/>
                <w:webHidden/>
              </w:rPr>
              <w:tab/>
            </w:r>
            <w:r w:rsidR="00C7460E">
              <w:rPr>
                <w:noProof/>
                <w:webHidden/>
              </w:rPr>
              <w:fldChar w:fldCharType="begin"/>
            </w:r>
            <w:r w:rsidR="00C7460E">
              <w:rPr>
                <w:noProof/>
                <w:webHidden/>
              </w:rPr>
              <w:instrText xml:space="preserve"> PAGEREF _Toc3372183 \h </w:instrText>
            </w:r>
            <w:r w:rsidR="00C7460E">
              <w:rPr>
                <w:noProof/>
                <w:webHidden/>
              </w:rPr>
            </w:r>
            <w:r w:rsidR="00C7460E">
              <w:rPr>
                <w:noProof/>
                <w:webHidden/>
              </w:rPr>
              <w:fldChar w:fldCharType="separate"/>
            </w:r>
            <w:r w:rsidR="00C7460E">
              <w:rPr>
                <w:noProof/>
                <w:webHidden/>
              </w:rPr>
              <w:t>42</w:t>
            </w:r>
            <w:r w:rsidR="00C7460E">
              <w:rPr>
                <w:noProof/>
                <w:webHidden/>
              </w:rPr>
              <w:fldChar w:fldCharType="end"/>
            </w:r>
          </w:hyperlink>
        </w:p>
        <w:p w14:paraId="6AC4F533" w14:textId="77777777" w:rsidR="00C7460E" w:rsidRDefault="00633121" w:rsidP="00C7460E">
          <w:pPr>
            <w:pStyle w:val="TOC2"/>
            <w:tabs>
              <w:tab w:val="right" w:leader="dot" w:pos="8494"/>
            </w:tabs>
            <w:rPr>
              <w:rFonts w:cstheme="minorBidi"/>
              <w:noProof/>
            </w:rPr>
          </w:pPr>
          <w:hyperlink w:anchor="_Toc3372184" w:history="1">
            <w:r w:rsidR="00C7460E" w:rsidRPr="00C526D2">
              <w:rPr>
                <w:rStyle w:val="Hyperlink"/>
                <w:noProof/>
              </w:rPr>
              <w:t>SFR25: UC4, Step 7</w:t>
            </w:r>
            <w:r w:rsidR="00C7460E">
              <w:rPr>
                <w:noProof/>
                <w:webHidden/>
              </w:rPr>
              <w:tab/>
            </w:r>
            <w:r w:rsidR="00C7460E">
              <w:rPr>
                <w:noProof/>
                <w:webHidden/>
              </w:rPr>
              <w:fldChar w:fldCharType="begin"/>
            </w:r>
            <w:r w:rsidR="00C7460E">
              <w:rPr>
                <w:noProof/>
                <w:webHidden/>
              </w:rPr>
              <w:instrText xml:space="preserve"> PAGEREF _Toc3372184 \h </w:instrText>
            </w:r>
            <w:r w:rsidR="00C7460E">
              <w:rPr>
                <w:noProof/>
                <w:webHidden/>
              </w:rPr>
            </w:r>
            <w:r w:rsidR="00C7460E">
              <w:rPr>
                <w:noProof/>
                <w:webHidden/>
              </w:rPr>
              <w:fldChar w:fldCharType="separate"/>
            </w:r>
            <w:r w:rsidR="00C7460E">
              <w:rPr>
                <w:noProof/>
                <w:webHidden/>
              </w:rPr>
              <w:t>43</w:t>
            </w:r>
            <w:r w:rsidR="00C7460E">
              <w:rPr>
                <w:noProof/>
                <w:webHidden/>
              </w:rPr>
              <w:fldChar w:fldCharType="end"/>
            </w:r>
          </w:hyperlink>
        </w:p>
        <w:p w14:paraId="20FF9A6B" w14:textId="77777777" w:rsidR="00C7460E" w:rsidRDefault="00633121" w:rsidP="00C7460E">
          <w:pPr>
            <w:pStyle w:val="TOC2"/>
            <w:tabs>
              <w:tab w:val="right" w:leader="dot" w:pos="8494"/>
            </w:tabs>
            <w:rPr>
              <w:rFonts w:cstheme="minorBidi"/>
              <w:noProof/>
            </w:rPr>
          </w:pPr>
          <w:hyperlink w:anchor="_Toc3372185" w:history="1">
            <w:r w:rsidR="00C7460E" w:rsidRPr="00C526D2">
              <w:rPr>
                <w:rStyle w:val="Hyperlink"/>
                <w:noProof/>
              </w:rPr>
              <w:t>SFR26: UC4, Step 8</w:t>
            </w:r>
            <w:r w:rsidR="00C7460E">
              <w:rPr>
                <w:noProof/>
                <w:webHidden/>
              </w:rPr>
              <w:tab/>
            </w:r>
            <w:r w:rsidR="00C7460E">
              <w:rPr>
                <w:noProof/>
                <w:webHidden/>
              </w:rPr>
              <w:fldChar w:fldCharType="begin"/>
            </w:r>
            <w:r w:rsidR="00C7460E">
              <w:rPr>
                <w:noProof/>
                <w:webHidden/>
              </w:rPr>
              <w:instrText xml:space="preserve"> PAGEREF _Toc3372185 \h </w:instrText>
            </w:r>
            <w:r w:rsidR="00C7460E">
              <w:rPr>
                <w:noProof/>
                <w:webHidden/>
              </w:rPr>
            </w:r>
            <w:r w:rsidR="00C7460E">
              <w:rPr>
                <w:noProof/>
                <w:webHidden/>
              </w:rPr>
              <w:fldChar w:fldCharType="separate"/>
            </w:r>
            <w:r w:rsidR="00C7460E">
              <w:rPr>
                <w:noProof/>
                <w:webHidden/>
              </w:rPr>
              <w:t>43</w:t>
            </w:r>
            <w:r w:rsidR="00C7460E">
              <w:rPr>
                <w:noProof/>
                <w:webHidden/>
              </w:rPr>
              <w:fldChar w:fldCharType="end"/>
            </w:r>
          </w:hyperlink>
        </w:p>
        <w:p w14:paraId="08D3BC23" w14:textId="77777777" w:rsidR="00C7460E" w:rsidRDefault="00633121" w:rsidP="00C7460E">
          <w:pPr>
            <w:pStyle w:val="TOC2"/>
            <w:tabs>
              <w:tab w:val="right" w:leader="dot" w:pos="8494"/>
            </w:tabs>
            <w:rPr>
              <w:rFonts w:cstheme="minorBidi"/>
              <w:noProof/>
            </w:rPr>
          </w:pPr>
          <w:hyperlink w:anchor="_Toc3372186" w:history="1">
            <w:r w:rsidR="00C7460E" w:rsidRPr="00C526D2">
              <w:rPr>
                <w:rStyle w:val="Hyperlink"/>
                <w:noProof/>
              </w:rPr>
              <w:t>SFR27: UC4, Step 8</w:t>
            </w:r>
            <w:r w:rsidR="00C7460E">
              <w:rPr>
                <w:noProof/>
                <w:webHidden/>
              </w:rPr>
              <w:tab/>
            </w:r>
            <w:r w:rsidR="00C7460E">
              <w:rPr>
                <w:noProof/>
                <w:webHidden/>
              </w:rPr>
              <w:fldChar w:fldCharType="begin"/>
            </w:r>
            <w:r w:rsidR="00C7460E">
              <w:rPr>
                <w:noProof/>
                <w:webHidden/>
              </w:rPr>
              <w:instrText xml:space="preserve"> PAGEREF _Toc3372186 \h </w:instrText>
            </w:r>
            <w:r w:rsidR="00C7460E">
              <w:rPr>
                <w:noProof/>
                <w:webHidden/>
              </w:rPr>
            </w:r>
            <w:r w:rsidR="00C7460E">
              <w:rPr>
                <w:noProof/>
                <w:webHidden/>
              </w:rPr>
              <w:fldChar w:fldCharType="separate"/>
            </w:r>
            <w:r w:rsidR="00C7460E">
              <w:rPr>
                <w:noProof/>
                <w:webHidden/>
              </w:rPr>
              <w:t>43</w:t>
            </w:r>
            <w:r w:rsidR="00C7460E">
              <w:rPr>
                <w:noProof/>
                <w:webHidden/>
              </w:rPr>
              <w:fldChar w:fldCharType="end"/>
            </w:r>
          </w:hyperlink>
        </w:p>
        <w:p w14:paraId="3DE54635" w14:textId="77777777" w:rsidR="00C7460E" w:rsidRDefault="00633121" w:rsidP="00C7460E">
          <w:pPr>
            <w:pStyle w:val="TOC2"/>
            <w:tabs>
              <w:tab w:val="right" w:leader="dot" w:pos="8494"/>
            </w:tabs>
            <w:rPr>
              <w:rFonts w:cstheme="minorBidi"/>
              <w:noProof/>
            </w:rPr>
          </w:pPr>
          <w:hyperlink w:anchor="_Toc3372187" w:history="1">
            <w:r w:rsidR="00C7460E" w:rsidRPr="00C526D2">
              <w:rPr>
                <w:rStyle w:val="Hyperlink"/>
                <w:noProof/>
              </w:rPr>
              <w:t>SFR28: UC4, Step 9</w:t>
            </w:r>
            <w:r w:rsidR="00C7460E">
              <w:rPr>
                <w:noProof/>
                <w:webHidden/>
              </w:rPr>
              <w:tab/>
            </w:r>
            <w:r w:rsidR="00C7460E">
              <w:rPr>
                <w:noProof/>
                <w:webHidden/>
              </w:rPr>
              <w:fldChar w:fldCharType="begin"/>
            </w:r>
            <w:r w:rsidR="00C7460E">
              <w:rPr>
                <w:noProof/>
                <w:webHidden/>
              </w:rPr>
              <w:instrText xml:space="preserve"> PAGEREF _Toc3372187 \h </w:instrText>
            </w:r>
            <w:r w:rsidR="00C7460E">
              <w:rPr>
                <w:noProof/>
                <w:webHidden/>
              </w:rPr>
            </w:r>
            <w:r w:rsidR="00C7460E">
              <w:rPr>
                <w:noProof/>
                <w:webHidden/>
              </w:rPr>
              <w:fldChar w:fldCharType="separate"/>
            </w:r>
            <w:r w:rsidR="00C7460E">
              <w:rPr>
                <w:noProof/>
                <w:webHidden/>
              </w:rPr>
              <w:t>43</w:t>
            </w:r>
            <w:r w:rsidR="00C7460E">
              <w:rPr>
                <w:noProof/>
                <w:webHidden/>
              </w:rPr>
              <w:fldChar w:fldCharType="end"/>
            </w:r>
          </w:hyperlink>
        </w:p>
        <w:p w14:paraId="1FC341A3" w14:textId="77777777" w:rsidR="00C7460E" w:rsidRDefault="00633121" w:rsidP="00C7460E">
          <w:pPr>
            <w:pStyle w:val="TOC2"/>
            <w:tabs>
              <w:tab w:val="right" w:leader="dot" w:pos="8494"/>
            </w:tabs>
            <w:rPr>
              <w:rFonts w:cstheme="minorBidi"/>
              <w:noProof/>
            </w:rPr>
          </w:pPr>
          <w:hyperlink w:anchor="_Toc3372188" w:history="1">
            <w:r w:rsidR="00C7460E" w:rsidRPr="00C526D2">
              <w:rPr>
                <w:rStyle w:val="Hyperlink"/>
                <w:noProof/>
              </w:rPr>
              <w:t>SFR29: UC4, Step 9</w:t>
            </w:r>
            <w:r w:rsidR="00C7460E">
              <w:rPr>
                <w:noProof/>
                <w:webHidden/>
              </w:rPr>
              <w:tab/>
            </w:r>
            <w:r w:rsidR="00C7460E">
              <w:rPr>
                <w:noProof/>
                <w:webHidden/>
              </w:rPr>
              <w:fldChar w:fldCharType="begin"/>
            </w:r>
            <w:r w:rsidR="00C7460E">
              <w:rPr>
                <w:noProof/>
                <w:webHidden/>
              </w:rPr>
              <w:instrText xml:space="preserve"> PAGEREF _Toc3372188 \h </w:instrText>
            </w:r>
            <w:r w:rsidR="00C7460E">
              <w:rPr>
                <w:noProof/>
                <w:webHidden/>
              </w:rPr>
            </w:r>
            <w:r w:rsidR="00C7460E">
              <w:rPr>
                <w:noProof/>
                <w:webHidden/>
              </w:rPr>
              <w:fldChar w:fldCharType="separate"/>
            </w:r>
            <w:r w:rsidR="00C7460E">
              <w:rPr>
                <w:noProof/>
                <w:webHidden/>
              </w:rPr>
              <w:t>43</w:t>
            </w:r>
            <w:r w:rsidR="00C7460E">
              <w:rPr>
                <w:noProof/>
                <w:webHidden/>
              </w:rPr>
              <w:fldChar w:fldCharType="end"/>
            </w:r>
          </w:hyperlink>
        </w:p>
        <w:p w14:paraId="20B9D0A6" w14:textId="77777777" w:rsidR="00C7460E" w:rsidRDefault="00633121" w:rsidP="00C7460E">
          <w:pPr>
            <w:pStyle w:val="TOC2"/>
            <w:tabs>
              <w:tab w:val="right" w:leader="dot" w:pos="8494"/>
            </w:tabs>
            <w:rPr>
              <w:rFonts w:cstheme="minorBidi"/>
              <w:noProof/>
            </w:rPr>
          </w:pPr>
          <w:hyperlink w:anchor="_Toc3372189" w:history="1">
            <w:r w:rsidR="00C7460E" w:rsidRPr="00C526D2">
              <w:rPr>
                <w:rStyle w:val="Hyperlink"/>
                <w:noProof/>
              </w:rPr>
              <w:t>SFR30: UC4, Step 3.a.1</w:t>
            </w:r>
            <w:r w:rsidR="00C7460E">
              <w:rPr>
                <w:noProof/>
                <w:webHidden/>
              </w:rPr>
              <w:tab/>
            </w:r>
            <w:r w:rsidR="00C7460E">
              <w:rPr>
                <w:noProof/>
                <w:webHidden/>
              </w:rPr>
              <w:fldChar w:fldCharType="begin"/>
            </w:r>
            <w:r w:rsidR="00C7460E">
              <w:rPr>
                <w:noProof/>
                <w:webHidden/>
              </w:rPr>
              <w:instrText xml:space="preserve"> PAGEREF _Toc3372189 \h </w:instrText>
            </w:r>
            <w:r w:rsidR="00C7460E">
              <w:rPr>
                <w:noProof/>
                <w:webHidden/>
              </w:rPr>
            </w:r>
            <w:r w:rsidR="00C7460E">
              <w:rPr>
                <w:noProof/>
                <w:webHidden/>
              </w:rPr>
              <w:fldChar w:fldCharType="separate"/>
            </w:r>
            <w:r w:rsidR="00C7460E">
              <w:rPr>
                <w:noProof/>
                <w:webHidden/>
              </w:rPr>
              <w:t>43</w:t>
            </w:r>
            <w:r w:rsidR="00C7460E">
              <w:rPr>
                <w:noProof/>
                <w:webHidden/>
              </w:rPr>
              <w:fldChar w:fldCharType="end"/>
            </w:r>
          </w:hyperlink>
        </w:p>
        <w:p w14:paraId="13864042" w14:textId="77777777" w:rsidR="00C7460E" w:rsidRDefault="00633121" w:rsidP="00C7460E">
          <w:pPr>
            <w:pStyle w:val="TOC2"/>
            <w:tabs>
              <w:tab w:val="right" w:leader="dot" w:pos="8494"/>
            </w:tabs>
            <w:rPr>
              <w:rFonts w:cstheme="minorBidi"/>
              <w:noProof/>
            </w:rPr>
          </w:pPr>
          <w:hyperlink w:anchor="_Toc3372190" w:history="1">
            <w:r w:rsidR="00C7460E" w:rsidRPr="00C526D2">
              <w:rPr>
                <w:rStyle w:val="Hyperlink"/>
                <w:noProof/>
              </w:rPr>
              <w:t>SFR31: UC4, Step 8.a.1</w:t>
            </w:r>
            <w:r w:rsidR="00C7460E">
              <w:rPr>
                <w:noProof/>
                <w:webHidden/>
              </w:rPr>
              <w:tab/>
            </w:r>
            <w:r w:rsidR="00C7460E">
              <w:rPr>
                <w:noProof/>
                <w:webHidden/>
              </w:rPr>
              <w:fldChar w:fldCharType="begin"/>
            </w:r>
            <w:r w:rsidR="00C7460E">
              <w:rPr>
                <w:noProof/>
                <w:webHidden/>
              </w:rPr>
              <w:instrText xml:space="preserve"> PAGEREF _Toc3372190 \h </w:instrText>
            </w:r>
            <w:r w:rsidR="00C7460E">
              <w:rPr>
                <w:noProof/>
                <w:webHidden/>
              </w:rPr>
            </w:r>
            <w:r w:rsidR="00C7460E">
              <w:rPr>
                <w:noProof/>
                <w:webHidden/>
              </w:rPr>
              <w:fldChar w:fldCharType="separate"/>
            </w:r>
            <w:r w:rsidR="00C7460E">
              <w:rPr>
                <w:noProof/>
                <w:webHidden/>
              </w:rPr>
              <w:t>43</w:t>
            </w:r>
            <w:r w:rsidR="00C7460E">
              <w:rPr>
                <w:noProof/>
                <w:webHidden/>
              </w:rPr>
              <w:fldChar w:fldCharType="end"/>
            </w:r>
          </w:hyperlink>
        </w:p>
        <w:p w14:paraId="205BD030" w14:textId="77777777" w:rsidR="00C7460E" w:rsidRDefault="00633121" w:rsidP="00C7460E">
          <w:pPr>
            <w:pStyle w:val="TOC2"/>
            <w:tabs>
              <w:tab w:val="right" w:leader="dot" w:pos="8494"/>
            </w:tabs>
            <w:rPr>
              <w:rFonts w:cstheme="minorBidi"/>
              <w:noProof/>
            </w:rPr>
          </w:pPr>
          <w:hyperlink w:anchor="_Toc3372191" w:history="1">
            <w:r w:rsidR="00C7460E" w:rsidRPr="00C526D2">
              <w:rPr>
                <w:rStyle w:val="Hyperlink"/>
                <w:noProof/>
              </w:rPr>
              <w:t>SFR32: UC4, Step 9.a.1</w:t>
            </w:r>
            <w:r w:rsidR="00C7460E">
              <w:rPr>
                <w:noProof/>
                <w:webHidden/>
              </w:rPr>
              <w:tab/>
            </w:r>
            <w:r w:rsidR="00C7460E">
              <w:rPr>
                <w:noProof/>
                <w:webHidden/>
              </w:rPr>
              <w:fldChar w:fldCharType="begin"/>
            </w:r>
            <w:r w:rsidR="00C7460E">
              <w:rPr>
                <w:noProof/>
                <w:webHidden/>
              </w:rPr>
              <w:instrText xml:space="preserve"> PAGEREF _Toc3372191 \h </w:instrText>
            </w:r>
            <w:r w:rsidR="00C7460E">
              <w:rPr>
                <w:noProof/>
                <w:webHidden/>
              </w:rPr>
            </w:r>
            <w:r w:rsidR="00C7460E">
              <w:rPr>
                <w:noProof/>
                <w:webHidden/>
              </w:rPr>
              <w:fldChar w:fldCharType="separate"/>
            </w:r>
            <w:r w:rsidR="00C7460E">
              <w:rPr>
                <w:noProof/>
                <w:webHidden/>
              </w:rPr>
              <w:t>44</w:t>
            </w:r>
            <w:r w:rsidR="00C7460E">
              <w:rPr>
                <w:noProof/>
                <w:webHidden/>
              </w:rPr>
              <w:fldChar w:fldCharType="end"/>
            </w:r>
          </w:hyperlink>
        </w:p>
        <w:p w14:paraId="7D4E7B5B" w14:textId="77777777" w:rsidR="00C7460E" w:rsidRDefault="00633121" w:rsidP="00C7460E">
          <w:pPr>
            <w:pStyle w:val="TOC2"/>
            <w:tabs>
              <w:tab w:val="right" w:leader="dot" w:pos="8494"/>
            </w:tabs>
            <w:rPr>
              <w:rFonts w:cstheme="minorBidi"/>
              <w:noProof/>
            </w:rPr>
          </w:pPr>
          <w:hyperlink w:anchor="_Toc3372192" w:history="1">
            <w:r w:rsidR="00C7460E" w:rsidRPr="00C526D2">
              <w:rPr>
                <w:rStyle w:val="Hyperlink"/>
                <w:noProof/>
              </w:rPr>
              <w:t>SFR33: UC5, Step 3</w:t>
            </w:r>
            <w:r w:rsidR="00C7460E">
              <w:rPr>
                <w:noProof/>
                <w:webHidden/>
              </w:rPr>
              <w:tab/>
            </w:r>
            <w:r w:rsidR="00C7460E">
              <w:rPr>
                <w:noProof/>
                <w:webHidden/>
              </w:rPr>
              <w:fldChar w:fldCharType="begin"/>
            </w:r>
            <w:r w:rsidR="00C7460E">
              <w:rPr>
                <w:noProof/>
                <w:webHidden/>
              </w:rPr>
              <w:instrText xml:space="preserve"> PAGEREF _Toc3372192 \h </w:instrText>
            </w:r>
            <w:r w:rsidR="00C7460E">
              <w:rPr>
                <w:noProof/>
                <w:webHidden/>
              </w:rPr>
            </w:r>
            <w:r w:rsidR="00C7460E">
              <w:rPr>
                <w:noProof/>
                <w:webHidden/>
              </w:rPr>
              <w:fldChar w:fldCharType="separate"/>
            </w:r>
            <w:r w:rsidR="00C7460E">
              <w:rPr>
                <w:noProof/>
                <w:webHidden/>
              </w:rPr>
              <w:t>44</w:t>
            </w:r>
            <w:r w:rsidR="00C7460E">
              <w:rPr>
                <w:noProof/>
                <w:webHidden/>
              </w:rPr>
              <w:fldChar w:fldCharType="end"/>
            </w:r>
          </w:hyperlink>
        </w:p>
        <w:p w14:paraId="46DF3B8F" w14:textId="77777777" w:rsidR="00C7460E" w:rsidRDefault="00633121" w:rsidP="00C7460E">
          <w:pPr>
            <w:pStyle w:val="TOC2"/>
            <w:tabs>
              <w:tab w:val="right" w:leader="dot" w:pos="8494"/>
            </w:tabs>
            <w:rPr>
              <w:rFonts w:cstheme="minorBidi"/>
              <w:noProof/>
            </w:rPr>
          </w:pPr>
          <w:hyperlink w:anchor="_Toc3372193" w:history="1">
            <w:r w:rsidR="00C7460E" w:rsidRPr="00C526D2">
              <w:rPr>
                <w:rStyle w:val="Hyperlink"/>
                <w:noProof/>
              </w:rPr>
              <w:t>SFR34: UC5, Step 4</w:t>
            </w:r>
            <w:r w:rsidR="00C7460E">
              <w:rPr>
                <w:noProof/>
                <w:webHidden/>
              </w:rPr>
              <w:tab/>
            </w:r>
            <w:r w:rsidR="00C7460E">
              <w:rPr>
                <w:noProof/>
                <w:webHidden/>
              </w:rPr>
              <w:fldChar w:fldCharType="begin"/>
            </w:r>
            <w:r w:rsidR="00C7460E">
              <w:rPr>
                <w:noProof/>
                <w:webHidden/>
              </w:rPr>
              <w:instrText xml:space="preserve"> PAGEREF _Toc3372193 \h </w:instrText>
            </w:r>
            <w:r w:rsidR="00C7460E">
              <w:rPr>
                <w:noProof/>
                <w:webHidden/>
              </w:rPr>
            </w:r>
            <w:r w:rsidR="00C7460E">
              <w:rPr>
                <w:noProof/>
                <w:webHidden/>
              </w:rPr>
              <w:fldChar w:fldCharType="separate"/>
            </w:r>
            <w:r w:rsidR="00C7460E">
              <w:rPr>
                <w:noProof/>
                <w:webHidden/>
              </w:rPr>
              <w:t>44</w:t>
            </w:r>
            <w:r w:rsidR="00C7460E">
              <w:rPr>
                <w:noProof/>
                <w:webHidden/>
              </w:rPr>
              <w:fldChar w:fldCharType="end"/>
            </w:r>
          </w:hyperlink>
        </w:p>
        <w:p w14:paraId="7CFCAD32" w14:textId="77777777" w:rsidR="00C7460E" w:rsidRDefault="00633121" w:rsidP="00C7460E">
          <w:pPr>
            <w:pStyle w:val="TOC2"/>
            <w:tabs>
              <w:tab w:val="right" w:leader="dot" w:pos="8494"/>
            </w:tabs>
            <w:rPr>
              <w:rFonts w:cstheme="minorBidi"/>
              <w:noProof/>
            </w:rPr>
          </w:pPr>
          <w:hyperlink w:anchor="_Toc3372194" w:history="1">
            <w:r w:rsidR="00C7460E" w:rsidRPr="00C526D2">
              <w:rPr>
                <w:rStyle w:val="Hyperlink"/>
                <w:noProof/>
              </w:rPr>
              <w:t>SFR36: UC5, Step 6</w:t>
            </w:r>
            <w:r w:rsidR="00C7460E">
              <w:rPr>
                <w:noProof/>
                <w:webHidden/>
              </w:rPr>
              <w:tab/>
            </w:r>
            <w:r w:rsidR="00C7460E">
              <w:rPr>
                <w:noProof/>
                <w:webHidden/>
              </w:rPr>
              <w:fldChar w:fldCharType="begin"/>
            </w:r>
            <w:r w:rsidR="00C7460E">
              <w:rPr>
                <w:noProof/>
                <w:webHidden/>
              </w:rPr>
              <w:instrText xml:space="preserve"> PAGEREF _Toc3372194 \h </w:instrText>
            </w:r>
            <w:r w:rsidR="00C7460E">
              <w:rPr>
                <w:noProof/>
                <w:webHidden/>
              </w:rPr>
            </w:r>
            <w:r w:rsidR="00C7460E">
              <w:rPr>
                <w:noProof/>
                <w:webHidden/>
              </w:rPr>
              <w:fldChar w:fldCharType="separate"/>
            </w:r>
            <w:r w:rsidR="00C7460E">
              <w:rPr>
                <w:noProof/>
                <w:webHidden/>
              </w:rPr>
              <w:t>44</w:t>
            </w:r>
            <w:r w:rsidR="00C7460E">
              <w:rPr>
                <w:noProof/>
                <w:webHidden/>
              </w:rPr>
              <w:fldChar w:fldCharType="end"/>
            </w:r>
          </w:hyperlink>
        </w:p>
        <w:p w14:paraId="048D459D" w14:textId="77777777" w:rsidR="00C7460E" w:rsidRDefault="00633121" w:rsidP="00C7460E">
          <w:pPr>
            <w:pStyle w:val="TOC2"/>
            <w:tabs>
              <w:tab w:val="right" w:leader="dot" w:pos="8494"/>
            </w:tabs>
            <w:rPr>
              <w:rFonts w:cstheme="minorBidi"/>
              <w:noProof/>
            </w:rPr>
          </w:pPr>
          <w:hyperlink w:anchor="_Toc3372195" w:history="1">
            <w:r w:rsidR="00C7460E" w:rsidRPr="00C526D2">
              <w:rPr>
                <w:rStyle w:val="Hyperlink"/>
                <w:noProof/>
              </w:rPr>
              <w:t>SFR37: UC5, Step 3.a.1</w:t>
            </w:r>
            <w:r w:rsidR="00C7460E">
              <w:rPr>
                <w:noProof/>
                <w:webHidden/>
              </w:rPr>
              <w:tab/>
            </w:r>
            <w:r w:rsidR="00C7460E">
              <w:rPr>
                <w:noProof/>
                <w:webHidden/>
              </w:rPr>
              <w:fldChar w:fldCharType="begin"/>
            </w:r>
            <w:r w:rsidR="00C7460E">
              <w:rPr>
                <w:noProof/>
                <w:webHidden/>
              </w:rPr>
              <w:instrText xml:space="preserve"> PAGEREF _Toc3372195 \h </w:instrText>
            </w:r>
            <w:r w:rsidR="00C7460E">
              <w:rPr>
                <w:noProof/>
                <w:webHidden/>
              </w:rPr>
            </w:r>
            <w:r w:rsidR="00C7460E">
              <w:rPr>
                <w:noProof/>
                <w:webHidden/>
              </w:rPr>
              <w:fldChar w:fldCharType="separate"/>
            </w:r>
            <w:r w:rsidR="00C7460E">
              <w:rPr>
                <w:noProof/>
                <w:webHidden/>
              </w:rPr>
              <w:t>44</w:t>
            </w:r>
            <w:r w:rsidR="00C7460E">
              <w:rPr>
                <w:noProof/>
                <w:webHidden/>
              </w:rPr>
              <w:fldChar w:fldCharType="end"/>
            </w:r>
          </w:hyperlink>
        </w:p>
        <w:p w14:paraId="3AB4419F" w14:textId="77777777" w:rsidR="00C7460E" w:rsidRDefault="00633121" w:rsidP="00C7460E">
          <w:pPr>
            <w:pStyle w:val="TOC2"/>
            <w:tabs>
              <w:tab w:val="right" w:leader="dot" w:pos="8494"/>
            </w:tabs>
            <w:rPr>
              <w:rFonts w:cstheme="minorBidi"/>
              <w:noProof/>
            </w:rPr>
          </w:pPr>
          <w:hyperlink w:anchor="_Toc3372196" w:history="1">
            <w:r w:rsidR="00C7460E" w:rsidRPr="00C526D2">
              <w:rPr>
                <w:rStyle w:val="Hyperlink"/>
                <w:noProof/>
              </w:rPr>
              <w:t>SFR38: UC6, Step 2</w:t>
            </w:r>
            <w:r w:rsidR="00C7460E">
              <w:rPr>
                <w:noProof/>
                <w:webHidden/>
              </w:rPr>
              <w:tab/>
            </w:r>
            <w:r w:rsidR="00C7460E">
              <w:rPr>
                <w:noProof/>
                <w:webHidden/>
              </w:rPr>
              <w:fldChar w:fldCharType="begin"/>
            </w:r>
            <w:r w:rsidR="00C7460E">
              <w:rPr>
                <w:noProof/>
                <w:webHidden/>
              </w:rPr>
              <w:instrText xml:space="preserve"> PAGEREF _Toc3372196 \h </w:instrText>
            </w:r>
            <w:r w:rsidR="00C7460E">
              <w:rPr>
                <w:noProof/>
                <w:webHidden/>
              </w:rPr>
            </w:r>
            <w:r w:rsidR="00C7460E">
              <w:rPr>
                <w:noProof/>
                <w:webHidden/>
              </w:rPr>
              <w:fldChar w:fldCharType="separate"/>
            </w:r>
            <w:r w:rsidR="00C7460E">
              <w:rPr>
                <w:noProof/>
                <w:webHidden/>
              </w:rPr>
              <w:t>44</w:t>
            </w:r>
            <w:r w:rsidR="00C7460E">
              <w:rPr>
                <w:noProof/>
                <w:webHidden/>
              </w:rPr>
              <w:fldChar w:fldCharType="end"/>
            </w:r>
          </w:hyperlink>
        </w:p>
        <w:p w14:paraId="30464355" w14:textId="77777777" w:rsidR="00C7460E" w:rsidRDefault="00633121" w:rsidP="00C7460E">
          <w:pPr>
            <w:pStyle w:val="TOC2"/>
            <w:tabs>
              <w:tab w:val="right" w:leader="dot" w:pos="8494"/>
            </w:tabs>
            <w:rPr>
              <w:rFonts w:cstheme="minorBidi"/>
              <w:noProof/>
            </w:rPr>
          </w:pPr>
          <w:hyperlink w:anchor="_Toc3372197" w:history="1">
            <w:r w:rsidR="00C7460E" w:rsidRPr="00C526D2">
              <w:rPr>
                <w:rStyle w:val="Hyperlink"/>
                <w:noProof/>
              </w:rPr>
              <w:t>SFR39: UC6, Step 2</w:t>
            </w:r>
            <w:r w:rsidR="00C7460E">
              <w:rPr>
                <w:noProof/>
                <w:webHidden/>
              </w:rPr>
              <w:tab/>
            </w:r>
            <w:r w:rsidR="00C7460E">
              <w:rPr>
                <w:noProof/>
                <w:webHidden/>
              </w:rPr>
              <w:fldChar w:fldCharType="begin"/>
            </w:r>
            <w:r w:rsidR="00C7460E">
              <w:rPr>
                <w:noProof/>
                <w:webHidden/>
              </w:rPr>
              <w:instrText xml:space="preserve"> PAGEREF _Toc3372197 \h </w:instrText>
            </w:r>
            <w:r w:rsidR="00C7460E">
              <w:rPr>
                <w:noProof/>
                <w:webHidden/>
              </w:rPr>
            </w:r>
            <w:r w:rsidR="00C7460E">
              <w:rPr>
                <w:noProof/>
                <w:webHidden/>
              </w:rPr>
              <w:fldChar w:fldCharType="separate"/>
            </w:r>
            <w:r w:rsidR="00C7460E">
              <w:rPr>
                <w:noProof/>
                <w:webHidden/>
              </w:rPr>
              <w:t>44</w:t>
            </w:r>
            <w:r w:rsidR="00C7460E">
              <w:rPr>
                <w:noProof/>
                <w:webHidden/>
              </w:rPr>
              <w:fldChar w:fldCharType="end"/>
            </w:r>
          </w:hyperlink>
        </w:p>
        <w:p w14:paraId="1291F42A" w14:textId="77777777" w:rsidR="00C7460E" w:rsidRDefault="00633121" w:rsidP="00C7460E">
          <w:pPr>
            <w:pStyle w:val="TOC2"/>
            <w:tabs>
              <w:tab w:val="right" w:leader="dot" w:pos="8494"/>
            </w:tabs>
            <w:rPr>
              <w:rFonts w:cstheme="minorBidi"/>
              <w:noProof/>
            </w:rPr>
          </w:pPr>
          <w:hyperlink w:anchor="_Toc3372198" w:history="1">
            <w:r w:rsidR="00C7460E" w:rsidRPr="00C526D2">
              <w:rPr>
                <w:rStyle w:val="Hyperlink"/>
                <w:noProof/>
              </w:rPr>
              <w:t>SFR40: UC6, Step 2</w:t>
            </w:r>
            <w:r w:rsidR="00C7460E">
              <w:rPr>
                <w:noProof/>
                <w:webHidden/>
              </w:rPr>
              <w:tab/>
            </w:r>
            <w:r w:rsidR="00C7460E">
              <w:rPr>
                <w:noProof/>
                <w:webHidden/>
              </w:rPr>
              <w:fldChar w:fldCharType="begin"/>
            </w:r>
            <w:r w:rsidR="00C7460E">
              <w:rPr>
                <w:noProof/>
                <w:webHidden/>
              </w:rPr>
              <w:instrText xml:space="preserve"> PAGEREF _Toc3372198 \h </w:instrText>
            </w:r>
            <w:r w:rsidR="00C7460E">
              <w:rPr>
                <w:noProof/>
                <w:webHidden/>
              </w:rPr>
            </w:r>
            <w:r w:rsidR="00C7460E">
              <w:rPr>
                <w:noProof/>
                <w:webHidden/>
              </w:rPr>
              <w:fldChar w:fldCharType="separate"/>
            </w:r>
            <w:r w:rsidR="00C7460E">
              <w:rPr>
                <w:noProof/>
                <w:webHidden/>
              </w:rPr>
              <w:t>44</w:t>
            </w:r>
            <w:r w:rsidR="00C7460E">
              <w:rPr>
                <w:noProof/>
                <w:webHidden/>
              </w:rPr>
              <w:fldChar w:fldCharType="end"/>
            </w:r>
          </w:hyperlink>
        </w:p>
        <w:p w14:paraId="0450B266" w14:textId="77777777" w:rsidR="00C7460E" w:rsidRDefault="00633121" w:rsidP="00C7460E">
          <w:pPr>
            <w:pStyle w:val="TOC2"/>
            <w:tabs>
              <w:tab w:val="right" w:leader="dot" w:pos="8494"/>
            </w:tabs>
            <w:rPr>
              <w:rFonts w:cstheme="minorBidi"/>
              <w:noProof/>
            </w:rPr>
          </w:pPr>
          <w:hyperlink w:anchor="_Toc3372199" w:history="1">
            <w:r w:rsidR="00C7460E" w:rsidRPr="00C526D2">
              <w:rPr>
                <w:rStyle w:val="Hyperlink"/>
                <w:noProof/>
              </w:rPr>
              <w:t>SFR41: UC6, Step 2</w:t>
            </w:r>
            <w:r w:rsidR="00C7460E">
              <w:rPr>
                <w:noProof/>
                <w:webHidden/>
              </w:rPr>
              <w:tab/>
            </w:r>
            <w:r w:rsidR="00C7460E">
              <w:rPr>
                <w:noProof/>
                <w:webHidden/>
              </w:rPr>
              <w:fldChar w:fldCharType="begin"/>
            </w:r>
            <w:r w:rsidR="00C7460E">
              <w:rPr>
                <w:noProof/>
                <w:webHidden/>
              </w:rPr>
              <w:instrText xml:space="preserve"> PAGEREF _Toc3372199 \h </w:instrText>
            </w:r>
            <w:r w:rsidR="00C7460E">
              <w:rPr>
                <w:noProof/>
                <w:webHidden/>
              </w:rPr>
            </w:r>
            <w:r w:rsidR="00C7460E">
              <w:rPr>
                <w:noProof/>
                <w:webHidden/>
              </w:rPr>
              <w:fldChar w:fldCharType="separate"/>
            </w:r>
            <w:r w:rsidR="00C7460E">
              <w:rPr>
                <w:noProof/>
                <w:webHidden/>
              </w:rPr>
              <w:t>45</w:t>
            </w:r>
            <w:r w:rsidR="00C7460E">
              <w:rPr>
                <w:noProof/>
                <w:webHidden/>
              </w:rPr>
              <w:fldChar w:fldCharType="end"/>
            </w:r>
          </w:hyperlink>
        </w:p>
        <w:p w14:paraId="26D89CF1" w14:textId="77777777" w:rsidR="00C7460E" w:rsidRDefault="00633121" w:rsidP="00C7460E">
          <w:pPr>
            <w:pStyle w:val="TOC2"/>
            <w:tabs>
              <w:tab w:val="right" w:leader="dot" w:pos="8494"/>
            </w:tabs>
            <w:rPr>
              <w:rFonts w:cstheme="minorBidi"/>
              <w:noProof/>
            </w:rPr>
          </w:pPr>
          <w:hyperlink w:anchor="_Toc3372200" w:history="1">
            <w:r w:rsidR="00C7460E" w:rsidRPr="00C526D2">
              <w:rPr>
                <w:rStyle w:val="Hyperlink"/>
                <w:noProof/>
              </w:rPr>
              <w:t>SFR42: UC6, Step 4</w:t>
            </w:r>
            <w:r w:rsidR="00C7460E">
              <w:rPr>
                <w:noProof/>
                <w:webHidden/>
              </w:rPr>
              <w:tab/>
            </w:r>
            <w:r w:rsidR="00C7460E">
              <w:rPr>
                <w:noProof/>
                <w:webHidden/>
              </w:rPr>
              <w:fldChar w:fldCharType="begin"/>
            </w:r>
            <w:r w:rsidR="00C7460E">
              <w:rPr>
                <w:noProof/>
                <w:webHidden/>
              </w:rPr>
              <w:instrText xml:space="preserve"> PAGEREF _Toc3372200 \h </w:instrText>
            </w:r>
            <w:r w:rsidR="00C7460E">
              <w:rPr>
                <w:noProof/>
                <w:webHidden/>
              </w:rPr>
            </w:r>
            <w:r w:rsidR="00C7460E">
              <w:rPr>
                <w:noProof/>
                <w:webHidden/>
              </w:rPr>
              <w:fldChar w:fldCharType="separate"/>
            </w:r>
            <w:r w:rsidR="00C7460E">
              <w:rPr>
                <w:noProof/>
                <w:webHidden/>
              </w:rPr>
              <w:t>45</w:t>
            </w:r>
            <w:r w:rsidR="00C7460E">
              <w:rPr>
                <w:noProof/>
                <w:webHidden/>
              </w:rPr>
              <w:fldChar w:fldCharType="end"/>
            </w:r>
          </w:hyperlink>
        </w:p>
        <w:p w14:paraId="5F0991A1" w14:textId="77777777" w:rsidR="00C7460E" w:rsidRDefault="00633121" w:rsidP="00C7460E">
          <w:pPr>
            <w:pStyle w:val="TOC2"/>
            <w:tabs>
              <w:tab w:val="right" w:leader="dot" w:pos="8494"/>
            </w:tabs>
            <w:rPr>
              <w:rFonts w:cstheme="minorBidi"/>
              <w:noProof/>
            </w:rPr>
          </w:pPr>
          <w:hyperlink w:anchor="_Toc3372201" w:history="1">
            <w:r w:rsidR="00C7460E" w:rsidRPr="00C526D2">
              <w:rPr>
                <w:rStyle w:val="Hyperlink"/>
                <w:noProof/>
              </w:rPr>
              <w:t>SFR43: UC6, Step 3.a.1</w:t>
            </w:r>
            <w:r w:rsidR="00C7460E">
              <w:rPr>
                <w:noProof/>
                <w:webHidden/>
              </w:rPr>
              <w:tab/>
            </w:r>
            <w:r w:rsidR="00C7460E">
              <w:rPr>
                <w:noProof/>
                <w:webHidden/>
              </w:rPr>
              <w:fldChar w:fldCharType="begin"/>
            </w:r>
            <w:r w:rsidR="00C7460E">
              <w:rPr>
                <w:noProof/>
                <w:webHidden/>
              </w:rPr>
              <w:instrText xml:space="preserve"> PAGEREF _Toc3372201 \h </w:instrText>
            </w:r>
            <w:r w:rsidR="00C7460E">
              <w:rPr>
                <w:noProof/>
                <w:webHidden/>
              </w:rPr>
            </w:r>
            <w:r w:rsidR="00C7460E">
              <w:rPr>
                <w:noProof/>
                <w:webHidden/>
              </w:rPr>
              <w:fldChar w:fldCharType="separate"/>
            </w:r>
            <w:r w:rsidR="00C7460E">
              <w:rPr>
                <w:noProof/>
                <w:webHidden/>
              </w:rPr>
              <w:t>45</w:t>
            </w:r>
            <w:r w:rsidR="00C7460E">
              <w:rPr>
                <w:noProof/>
                <w:webHidden/>
              </w:rPr>
              <w:fldChar w:fldCharType="end"/>
            </w:r>
          </w:hyperlink>
        </w:p>
        <w:p w14:paraId="0D24C3A7" w14:textId="77777777" w:rsidR="00C7460E" w:rsidRDefault="00633121" w:rsidP="00C7460E">
          <w:pPr>
            <w:pStyle w:val="TOC2"/>
            <w:tabs>
              <w:tab w:val="right" w:leader="dot" w:pos="8494"/>
            </w:tabs>
            <w:rPr>
              <w:rFonts w:cstheme="minorBidi"/>
              <w:noProof/>
            </w:rPr>
          </w:pPr>
          <w:hyperlink w:anchor="_Toc3372202" w:history="1">
            <w:r w:rsidR="00C7460E" w:rsidRPr="00C526D2">
              <w:rPr>
                <w:rStyle w:val="Hyperlink"/>
                <w:noProof/>
              </w:rPr>
              <w:t>SFR44: UC7, Step 2</w:t>
            </w:r>
            <w:r w:rsidR="00C7460E">
              <w:rPr>
                <w:noProof/>
                <w:webHidden/>
              </w:rPr>
              <w:tab/>
            </w:r>
            <w:r w:rsidR="00C7460E">
              <w:rPr>
                <w:noProof/>
                <w:webHidden/>
              </w:rPr>
              <w:fldChar w:fldCharType="begin"/>
            </w:r>
            <w:r w:rsidR="00C7460E">
              <w:rPr>
                <w:noProof/>
                <w:webHidden/>
              </w:rPr>
              <w:instrText xml:space="preserve"> PAGEREF _Toc3372202 \h </w:instrText>
            </w:r>
            <w:r w:rsidR="00C7460E">
              <w:rPr>
                <w:noProof/>
                <w:webHidden/>
              </w:rPr>
            </w:r>
            <w:r w:rsidR="00C7460E">
              <w:rPr>
                <w:noProof/>
                <w:webHidden/>
              </w:rPr>
              <w:fldChar w:fldCharType="separate"/>
            </w:r>
            <w:r w:rsidR="00C7460E">
              <w:rPr>
                <w:noProof/>
                <w:webHidden/>
              </w:rPr>
              <w:t>45</w:t>
            </w:r>
            <w:r w:rsidR="00C7460E">
              <w:rPr>
                <w:noProof/>
                <w:webHidden/>
              </w:rPr>
              <w:fldChar w:fldCharType="end"/>
            </w:r>
          </w:hyperlink>
        </w:p>
        <w:p w14:paraId="5672A24D" w14:textId="77777777" w:rsidR="00C7460E" w:rsidRDefault="00633121" w:rsidP="00C7460E">
          <w:pPr>
            <w:pStyle w:val="TOC2"/>
            <w:tabs>
              <w:tab w:val="right" w:leader="dot" w:pos="8494"/>
            </w:tabs>
            <w:rPr>
              <w:rFonts w:cstheme="minorBidi"/>
              <w:noProof/>
            </w:rPr>
          </w:pPr>
          <w:hyperlink w:anchor="_Toc3372203" w:history="1">
            <w:r w:rsidR="00C7460E" w:rsidRPr="00C526D2">
              <w:rPr>
                <w:rStyle w:val="Hyperlink"/>
                <w:noProof/>
              </w:rPr>
              <w:t>SFR45: UC7, Step 3.a.1</w:t>
            </w:r>
            <w:r w:rsidR="00C7460E">
              <w:rPr>
                <w:noProof/>
                <w:webHidden/>
              </w:rPr>
              <w:tab/>
            </w:r>
            <w:r w:rsidR="00C7460E">
              <w:rPr>
                <w:noProof/>
                <w:webHidden/>
              </w:rPr>
              <w:fldChar w:fldCharType="begin"/>
            </w:r>
            <w:r w:rsidR="00C7460E">
              <w:rPr>
                <w:noProof/>
                <w:webHidden/>
              </w:rPr>
              <w:instrText xml:space="preserve"> PAGEREF _Toc3372203 \h </w:instrText>
            </w:r>
            <w:r w:rsidR="00C7460E">
              <w:rPr>
                <w:noProof/>
                <w:webHidden/>
              </w:rPr>
            </w:r>
            <w:r w:rsidR="00C7460E">
              <w:rPr>
                <w:noProof/>
                <w:webHidden/>
              </w:rPr>
              <w:fldChar w:fldCharType="separate"/>
            </w:r>
            <w:r w:rsidR="00C7460E">
              <w:rPr>
                <w:noProof/>
                <w:webHidden/>
              </w:rPr>
              <w:t>45</w:t>
            </w:r>
            <w:r w:rsidR="00C7460E">
              <w:rPr>
                <w:noProof/>
                <w:webHidden/>
              </w:rPr>
              <w:fldChar w:fldCharType="end"/>
            </w:r>
          </w:hyperlink>
        </w:p>
        <w:p w14:paraId="06C94C80" w14:textId="77777777" w:rsidR="00C7460E" w:rsidRDefault="00633121" w:rsidP="00C7460E">
          <w:pPr>
            <w:pStyle w:val="TOC2"/>
            <w:tabs>
              <w:tab w:val="right" w:leader="dot" w:pos="8494"/>
            </w:tabs>
            <w:rPr>
              <w:rFonts w:cstheme="minorBidi"/>
              <w:noProof/>
            </w:rPr>
          </w:pPr>
          <w:hyperlink w:anchor="_Toc3372204" w:history="1">
            <w:r w:rsidR="00C7460E" w:rsidRPr="00C526D2">
              <w:rPr>
                <w:rStyle w:val="Hyperlink"/>
                <w:noProof/>
              </w:rPr>
              <w:t>SFR46: UC8, Step 2</w:t>
            </w:r>
            <w:r w:rsidR="00C7460E">
              <w:rPr>
                <w:noProof/>
                <w:webHidden/>
              </w:rPr>
              <w:tab/>
            </w:r>
            <w:r w:rsidR="00C7460E">
              <w:rPr>
                <w:noProof/>
                <w:webHidden/>
              </w:rPr>
              <w:fldChar w:fldCharType="begin"/>
            </w:r>
            <w:r w:rsidR="00C7460E">
              <w:rPr>
                <w:noProof/>
                <w:webHidden/>
              </w:rPr>
              <w:instrText xml:space="preserve"> PAGEREF _Toc3372204 \h </w:instrText>
            </w:r>
            <w:r w:rsidR="00C7460E">
              <w:rPr>
                <w:noProof/>
                <w:webHidden/>
              </w:rPr>
            </w:r>
            <w:r w:rsidR="00C7460E">
              <w:rPr>
                <w:noProof/>
                <w:webHidden/>
              </w:rPr>
              <w:fldChar w:fldCharType="separate"/>
            </w:r>
            <w:r w:rsidR="00C7460E">
              <w:rPr>
                <w:noProof/>
                <w:webHidden/>
              </w:rPr>
              <w:t>45</w:t>
            </w:r>
            <w:r w:rsidR="00C7460E">
              <w:rPr>
                <w:noProof/>
                <w:webHidden/>
              </w:rPr>
              <w:fldChar w:fldCharType="end"/>
            </w:r>
          </w:hyperlink>
        </w:p>
        <w:p w14:paraId="73888CE2" w14:textId="77777777" w:rsidR="00C7460E" w:rsidRDefault="00633121" w:rsidP="00C7460E">
          <w:pPr>
            <w:pStyle w:val="TOC2"/>
            <w:tabs>
              <w:tab w:val="right" w:leader="dot" w:pos="8494"/>
            </w:tabs>
            <w:rPr>
              <w:rFonts w:cstheme="minorBidi"/>
              <w:noProof/>
            </w:rPr>
          </w:pPr>
          <w:hyperlink w:anchor="_Toc3372205" w:history="1">
            <w:r w:rsidR="00C7460E" w:rsidRPr="00C526D2">
              <w:rPr>
                <w:rStyle w:val="Hyperlink"/>
                <w:noProof/>
              </w:rPr>
              <w:t>SFR47: UC8, Step 2</w:t>
            </w:r>
            <w:r w:rsidR="00C7460E">
              <w:rPr>
                <w:noProof/>
                <w:webHidden/>
              </w:rPr>
              <w:tab/>
            </w:r>
            <w:r w:rsidR="00C7460E">
              <w:rPr>
                <w:noProof/>
                <w:webHidden/>
              </w:rPr>
              <w:fldChar w:fldCharType="begin"/>
            </w:r>
            <w:r w:rsidR="00C7460E">
              <w:rPr>
                <w:noProof/>
                <w:webHidden/>
              </w:rPr>
              <w:instrText xml:space="preserve"> PAGEREF _Toc3372205 \h </w:instrText>
            </w:r>
            <w:r w:rsidR="00C7460E">
              <w:rPr>
                <w:noProof/>
                <w:webHidden/>
              </w:rPr>
            </w:r>
            <w:r w:rsidR="00C7460E">
              <w:rPr>
                <w:noProof/>
                <w:webHidden/>
              </w:rPr>
              <w:fldChar w:fldCharType="separate"/>
            </w:r>
            <w:r w:rsidR="00C7460E">
              <w:rPr>
                <w:noProof/>
                <w:webHidden/>
              </w:rPr>
              <w:t>45</w:t>
            </w:r>
            <w:r w:rsidR="00C7460E">
              <w:rPr>
                <w:noProof/>
                <w:webHidden/>
              </w:rPr>
              <w:fldChar w:fldCharType="end"/>
            </w:r>
          </w:hyperlink>
        </w:p>
        <w:p w14:paraId="5891B7C1" w14:textId="77777777" w:rsidR="00C7460E" w:rsidRDefault="00633121" w:rsidP="00C7460E">
          <w:pPr>
            <w:pStyle w:val="TOC2"/>
            <w:tabs>
              <w:tab w:val="right" w:leader="dot" w:pos="8494"/>
            </w:tabs>
            <w:rPr>
              <w:rFonts w:cstheme="minorBidi"/>
              <w:noProof/>
            </w:rPr>
          </w:pPr>
          <w:hyperlink w:anchor="_Toc3372206" w:history="1">
            <w:r w:rsidR="00C7460E" w:rsidRPr="00C526D2">
              <w:rPr>
                <w:rStyle w:val="Hyperlink"/>
                <w:noProof/>
              </w:rPr>
              <w:t>SFR48: UC8, Step 3</w:t>
            </w:r>
            <w:r w:rsidR="00C7460E">
              <w:rPr>
                <w:noProof/>
                <w:webHidden/>
              </w:rPr>
              <w:tab/>
            </w:r>
            <w:r w:rsidR="00C7460E">
              <w:rPr>
                <w:noProof/>
                <w:webHidden/>
              </w:rPr>
              <w:fldChar w:fldCharType="begin"/>
            </w:r>
            <w:r w:rsidR="00C7460E">
              <w:rPr>
                <w:noProof/>
                <w:webHidden/>
              </w:rPr>
              <w:instrText xml:space="preserve"> PAGEREF _Toc3372206 \h </w:instrText>
            </w:r>
            <w:r w:rsidR="00C7460E">
              <w:rPr>
                <w:noProof/>
                <w:webHidden/>
              </w:rPr>
            </w:r>
            <w:r w:rsidR="00C7460E">
              <w:rPr>
                <w:noProof/>
                <w:webHidden/>
              </w:rPr>
              <w:fldChar w:fldCharType="separate"/>
            </w:r>
            <w:r w:rsidR="00C7460E">
              <w:rPr>
                <w:noProof/>
                <w:webHidden/>
              </w:rPr>
              <w:t>45</w:t>
            </w:r>
            <w:r w:rsidR="00C7460E">
              <w:rPr>
                <w:noProof/>
                <w:webHidden/>
              </w:rPr>
              <w:fldChar w:fldCharType="end"/>
            </w:r>
          </w:hyperlink>
        </w:p>
        <w:p w14:paraId="6943587A" w14:textId="77777777" w:rsidR="00C7460E" w:rsidRDefault="00633121" w:rsidP="00C7460E">
          <w:pPr>
            <w:pStyle w:val="TOC2"/>
            <w:tabs>
              <w:tab w:val="right" w:leader="dot" w:pos="8494"/>
            </w:tabs>
            <w:rPr>
              <w:rFonts w:cstheme="minorBidi"/>
              <w:noProof/>
            </w:rPr>
          </w:pPr>
          <w:hyperlink w:anchor="_Toc3372207" w:history="1">
            <w:r w:rsidR="00C7460E" w:rsidRPr="00C526D2">
              <w:rPr>
                <w:rStyle w:val="Hyperlink"/>
                <w:noProof/>
              </w:rPr>
              <w:t>SFR49: UC9, Step 5</w:t>
            </w:r>
            <w:r w:rsidR="00C7460E">
              <w:rPr>
                <w:noProof/>
                <w:webHidden/>
              </w:rPr>
              <w:tab/>
            </w:r>
            <w:r w:rsidR="00C7460E">
              <w:rPr>
                <w:noProof/>
                <w:webHidden/>
              </w:rPr>
              <w:fldChar w:fldCharType="begin"/>
            </w:r>
            <w:r w:rsidR="00C7460E">
              <w:rPr>
                <w:noProof/>
                <w:webHidden/>
              </w:rPr>
              <w:instrText xml:space="preserve"> PAGEREF _Toc3372207 \h </w:instrText>
            </w:r>
            <w:r w:rsidR="00C7460E">
              <w:rPr>
                <w:noProof/>
                <w:webHidden/>
              </w:rPr>
            </w:r>
            <w:r w:rsidR="00C7460E">
              <w:rPr>
                <w:noProof/>
                <w:webHidden/>
              </w:rPr>
              <w:fldChar w:fldCharType="separate"/>
            </w:r>
            <w:r w:rsidR="00C7460E">
              <w:rPr>
                <w:noProof/>
                <w:webHidden/>
              </w:rPr>
              <w:t>45</w:t>
            </w:r>
            <w:r w:rsidR="00C7460E">
              <w:rPr>
                <w:noProof/>
                <w:webHidden/>
              </w:rPr>
              <w:fldChar w:fldCharType="end"/>
            </w:r>
          </w:hyperlink>
        </w:p>
        <w:p w14:paraId="57A639B4" w14:textId="77777777" w:rsidR="00C7460E" w:rsidRDefault="00633121" w:rsidP="00C7460E">
          <w:pPr>
            <w:pStyle w:val="TOC2"/>
            <w:tabs>
              <w:tab w:val="right" w:leader="dot" w:pos="8494"/>
            </w:tabs>
            <w:rPr>
              <w:rFonts w:cstheme="minorBidi"/>
              <w:noProof/>
            </w:rPr>
          </w:pPr>
          <w:hyperlink w:anchor="_Toc3372208" w:history="1">
            <w:r w:rsidR="00C7460E" w:rsidRPr="00C526D2">
              <w:rPr>
                <w:rStyle w:val="Hyperlink"/>
                <w:noProof/>
              </w:rPr>
              <w:t>SFR50: UC10, Step 7</w:t>
            </w:r>
            <w:r w:rsidR="00C7460E">
              <w:rPr>
                <w:noProof/>
                <w:webHidden/>
              </w:rPr>
              <w:tab/>
            </w:r>
            <w:r w:rsidR="00C7460E">
              <w:rPr>
                <w:noProof/>
                <w:webHidden/>
              </w:rPr>
              <w:fldChar w:fldCharType="begin"/>
            </w:r>
            <w:r w:rsidR="00C7460E">
              <w:rPr>
                <w:noProof/>
                <w:webHidden/>
              </w:rPr>
              <w:instrText xml:space="preserve"> PAGEREF _Toc3372208 \h </w:instrText>
            </w:r>
            <w:r w:rsidR="00C7460E">
              <w:rPr>
                <w:noProof/>
                <w:webHidden/>
              </w:rPr>
            </w:r>
            <w:r w:rsidR="00C7460E">
              <w:rPr>
                <w:noProof/>
                <w:webHidden/>
              </w:rPr>
              <w:fldChar w:fldCharType="separate"/>
            </w:r>
            <w:r w:rsidR="00C7460E">
              <w:rPr>
                <w:noProof/>
                <w:webHidden/>
              </w:rPr>
              <w:t>46</w:t>
            </w:r>
            <w:r w:rsidR="00C7460E">
              <w:rPr>
                <w:noProof/>
                <w:webHidden/>
              </w:rPr>
              <w:fldChar w:fldCharType="end"/>
            </w:r>
          </w:hyperlink>
        </w:p>
        <w:p w14:paraId="1F00921F" w14:textId="77777777" w:rsidR="00C7460E" w:rsidRDefault="00633121" w:rsidP="00C7460E">
          <w:pPr>
            <w:pStyle w:val="TOC2"/>
            <w:tabs>
              <w:tab w:val="right" w:leader="dot" w:pos="8494"/>
            </w:tabs>
            <w:rPr>
              <w:rFonts w:cstheme="minorBidi"/>
              <w:noProof/>
            </w:rPr>
          </w:pPr>
          <w:hyperlink w:anchor="_Toc3372209" w:history="1">
            <w:r w:rsidR="00C7460E" w:rsidRPr="00C526D2">
              <w:rPr>
                <w:rStyle w:val="Hyperlink"/>
                <w:noProof/>
              </w:rPr>
              <w:t>SFR51: UC10, Step 9</w:t>
            </w:r>
            <w:r w:rsidR="00C7460E">
              <w:rPr>
                <w:noProof/>
                <w:webHidden/>
              </w:rPr>
              <w:tab/>
            </w:r>
            <w:r w:rsidR="00C7460E">
              <w:rPr>
                <w:noProof/>
                <w:webHidden/>
              </w:rPr>
              <w:fldChar w:fldCharType="begin"/>
            </w:r>
            <w:r w:rsidR="00C7460E">
              <w:rPr>
                <w:noProof/>
                <w:webHidden/>
              </w:rPr>
              <w:instrText xml:space="preserve"> PAGEREF _Toc3372209 \h </w:instrText>
            </w:r>
            <w:r w:rsidR="00C7460E">
              <w:rPr>
                <w:noProof/>
                <w:webHidden/>
              </w:rPr>
            </w:r>
            <w:r w:rsidR="00C7460E">
              <w:rPr>
                <w:noProof/>
                <w:webHidden/>
              </w:rPr>
              <w:fldChar w:fldCharType="separate"/>
            </w:r>
            <w:r w:rsidR="00C7460E">
              <w:rPr>
                <w:noProof/>
                <w:webHidden/>
              </w:rPr>
              <w:t>46</w:t>
            </w:r>
            <w:r w:rsidR="00C7460E">
              <w:rPr>
                <w:noProof/>
                <w:webHidden/>
              </w:rPr>
              <w:fldChar w:fldCharType="end"/>
            </w:r>
          </w:hyperlink>
        </w:p>
        <w:p w14:paraId="73F28008" w14:textId="77777777" w:rsidR="00C7460E" w:rsidRDefault="00633121" w:rsidP="00C7460E">
          <w:pPr>
            <w:pStyle w:val="TOC2"/>
            <w:tabs>
              <w:tab w:val="right" w:leader="dot" w:pos="8494"/>
            </w:tabs>
            <w:rPr>
              <w:rFonts w:cstheme="minorBidi"/>
              <w:noProof/>
            </w:rPr>
          </w:pPr>
          <w:hyperlink w:anchor="_Toc3372210" w:history="1">
            <w:r w:rsidR="00C7460E" w:rsidRPr="00C526D2">
              <w:rPr>
                <w:rStyle w:val="Hyperlink"/>
                <w:noProof/>
              </w:rPr>
              <w:t>SFR52: UC10, Step 4.a.1</w:t>
            </w:r>
            <w:r w:rsidR="00C7460E">
              <w:rPr>
                <w:noProof/>
                <w:webHidden/>
              </w:rPr>
              <w:tab/>
            </w:r>
            <w:r w:rsidR="00C7460E">
              <w:rPr>
                <w:noProof/>
                <w:webHidden/>
              </w:rPr>
              <w:fldChar w:fldCharType="begin"/>
            </w:r>
            <w:r w:rsidR="00C7460E">
              <w:rPr>
                <w:noProof/>
                <w:webHidden/>
              </w:rPr>
              <w:instrText xml:space="preserve"> PAGEREF _Toc3372210 \h </w:instrText>
            </w:r>
            <w:r w:rsidR="00C7460E">
              <w:rPr>
                <w:noProof/>
                <w:webHidden/>
              </w:rPr>
            </w:r>
            <w:r w:rsidR="00C7460E">
              <w:rPr>
                <w:noProof/>
                <w:webHidden/>
              </w:rPr>
              <w:fldChar w:fldCharType="separate"/>
            </w:r>
            <w:r w:rsidR="00C7460E">
              <w:rPr>
                <w:noProof/>
                <w:webHidden/>
              </w:rPr>
              <w:t>46</w:t>
            </w:r>
            <w:r w:rsidR="00C7460E">
              <w:rPr>
                <w:noProof/>
                <w:webHidden/>
              </w:rPr>
              <w:fldChar w:fldCharType="end"/>
            </w:r>
          </w:hyperlink>
        </w:p>
        <w:p w14:paraId="3926ABC4" w14:textId="77777777" w:rsidR="00C7460E" w:rsidRDefault="00633121" w:rsidP="00C7460E">
          <w:pPr>
            <w:pStyle w:val="TOC2"/>
            <w:tabs>
              <w:tab w:val="right" w:leader="dot" w:pos="8494"/>
            </w:tabs>
            <w:rPr>
              <w:rFonts w:cstheme="minorBidi"/>
              <w:noProof/>
            </w:rPr>
          </w:pPr>
          <w:hyperlink w:anchor="_Toc3372211" w:history="1">
            <w:r w:rsidR="00C7460E" w:rsidRPr="00C526D2">
              <w:rPr>
                <w:rStyle w:val="Hyperlink"/>
                <w:noProof/>
              </w:rPr>
              <w:t>SFR53: UC10, Step 7.a.1</w:t>
            </w:r>
            <w:r w:rsidR="00C7460E">
              <w:rPr>
                <w:noProof/>
                <w:webHidden/>
              </w:rPr>
              <w:tab/>
            </w:r>
            <w:r w:rsidR="00C7460E">
              <w:rPr>
                <w:noProof/>
                <w:webHidden/>
              </w:rPr>
              <w:fldChar w:fldCharType="begin"/>
            </w:r>
            <w:r w:rsidR="00C7460E">
              <w:rPr>
                <w:noProof/>
                <w:webHidden/>
              </w:rPr>
              <w:instrText xml:space="preserve"> PAGEREF _Toc3372211 \h </w:instrText>
            </w:r>
            <w:r w:rsidR="00C7460E">
              <w:rPr>
                <w:noProof/>
                <w:webHidden/>
              </w:rPr>
            </w:r>
            <w:r w:rsidR="00C7460E">
              <w:rPr>
                <w:noProof/>
                <w:webHidden/>
              </w:rPr>
              <w:fldChar w:fldCharType="separate"/>
            </w:r>
            <w:r w:rsidR="00C7460E">
              <w:rPr>
                <w:noProof/>
                <w:webHidden/>
              </w:rPr>
              <w:t>46</w:t>
            </w:r>
            <w:r w:rsidR="00C7460E">
              <w:rPr>
                <w:noProof/>
                <w:webHidden/>
              </w:rPr>
              <w:fldChar w:fldCharType="end"/>
            </w:r>
          </w:hyperlink>
        </w:p>
        <w:p w14:paraId="1B985798" w14:textId="77777777" w:rsidR="00C7460E" w:rsidRDefault="00633121" w:rsidP="00C7460E">
          <w:pPr>
            <w:pStyle w:val="TOC2"/>
            <w:tabs>
              <w:tab w:val="right" w:leader="dot" w:pos="8494"/>
            </w:tabs>
            <w:rPr>
              <w:rFonts w:cstheme="minorBidi"/>
              <w:noProof/>
            </w:rPr>
          </w:pPr>
          <w:hyperlink w:anchor="_Toc3372212" w:history="1">
            <w:r w:rsidR="00C7460E" w:rsidRPr="00C526D2">
              <w:rPr>
                <w:rStyle w:val="Hyperlink"/>
                <w:noProof/>
              </w:rPr>
              <w:t>SFR54: UC11, Step 7</w:t>
            </w:r>
            <w:r w:rsidR="00C7460E">
              <w:rPr>
                <w:noProof/>
                <w:webHidden/>
              </w:rPr>
              <w:tab/>
            </w:r>
            <w:r w:rsidR="00C7460E">
              <w:rPr>
                <w:noProof/>
                <w:webHidden/>
              </w:rPr>
              <w:fldChar w:fldCharType="begin"/>
            </w:r>
            <w:r w:rsidR="00C7460E">
              <w:rPr>
                <w:noProof/>
                <w:webHidden/>
              </w:rPr>
              <w:instrText xml:space="preserve"> PAGEREF _Toc3372212 \h </w:instrText>
            </w:r>
            <w:r w:rsidR="00C7460E">
              <w:rPr>
                <w:noProof/>
                <w:webHidden/>
              </w:rPr>
            </w:r>
            <w:r w:rsidR="00C7460E">
              <w:rPr>
                <w:noProof/>
                <w:webHidden/>
              </w:rPr>
              <w:fldChar w:fldCharType="separate"/>
            </w:r>
            <w:r w:rsidR="00C7460E">
              <w:rPr>
                <w:noProof/>
                <w:webHidden/>
              </w:rPr>
              <w:t>46</w:t>
            </w:r>
            <w:r w:rsidR="00C7460E">
              <w:rPr>
                <w:noProof/>
                <w:webHidden/>
              </w:rPr>
              <w:fldChar w:fldCharType="end"/>
            </w:r>
          </w:hyperlink>
        </w:p>
        <w:p w14:paraId="3E653072" w14:textId="77777777" w:rsidR="00C7460E" w:rsidRDefault="00633121" w:rsidP="00C7460E">
          <w:pPr>
            <w:pStyle w:val="TOC2"/>
            <w:tabs>
              <w:tab w:val="right" w:leader="dot" w:pos="8494"/>
            </w:tabs>
            <w:rPr>
              <w:rFonts w:cstheme="minorBidi"/>
              <w:noProof/>
            </w:rPr>
          </w:pPr>
          <w:hyperlink w:anchor="_Toc3372213" w:history="1">
            <w:r w:rsidR="00C7460E" w:rsidRPr="00C526D2">
              <w:rPr>
                <w:rStyle w:val="Hyperlink"/>
                <w:noProof/>
              </w:rPr>
              <w:t>SFR55: UC12, Step 4</w:t>
            </w:r>
            <w:r w:rsidR="00C7460E">
              <w:rPr>
                <w:noProof/>
                <w:webHidden/>
              </w:rPr>
              <w:tab/>
            </w:r>
            <w:r w:rsidR="00C7460E">
              <w:rPr>
                <w:noProof/>
                <w:webHidden/>
              </w:rPr>
              <w:fldChar w:fldCharType="begin"/>
            </w:r>
            <w:r w:rsidR="00C7460E">
              <w:rPr>
                <w:noProof/>
                <w:webHidden/>
              </w:rPr>
              <w:instrText xml:space="preserve"> PAGEREF _Toc3372213 \h </w:instrText>
            </w:r>
            <w:r w:rsidR="00C7460E">
              <w:rPr>
                <w:noProof/>
                <w:webHidden/>
              </w:rPr>
            </w:r>
            <w:r w:rsidR="00C7460E">
              <w:rPr>
                <w:noProof/>
                <w:webHidden/>
              </w:rPr>
              <w:fldChar w:fldCharType="separate"/>
            </w:r>
            <w:r w:rsidR="00C7460E">
              <w:rPr>
                <w:noProof/>
                <w:webHidden/>
              </w:rPr>
              <w:t>46</w:t>
            </w:r>
            <w:r w:rsidR="00C7460E">
              <w:rPr>
                <w:noProof/>
                <w:webHidden/>
              </w:rPr>
              <w:fldChar w:fldCharType="end"/>
            </w:r>
          </w:hyperlink>
        </w:p>
        <w:p w14:paraId="4B00512B" w14:textId="77777777" w:rsidR="00C7460E" w:rsidRDefault="00633121" w:rsidP="00C7460E">
          <w:pPr>
            <w:pStyle w:val="TOC2"/>
            <w:tabs>
              <w:tab w:val="right" w:leader="dot" w:pos="8494"/>
            </w:tabs>
            <w:rPr>
              <w:rFonts w:cstheme="minorBidi"/>
              <w:noProof/>
            </w:rPr>
          </w:pPr>
          <w:hyperlink w:anchor="_Toc3372214" w:history="1">
            <w:r w:rsidR="00C7460E" w:rsidRPr="00C526D2">
              <w:rPr>
                <w:rStyle w:val="Hyperlink"/>
                <w:noProof/>
              </w:rPr>
              <w:t>SFR56: UC12, Step 5</w:t>
            </w:r>
            <w:r w:rsidR="00C7460E">
              <w:rPr>
                <w:noProof/>
                <w:webHidden/>
              </w:rPr>
              <w:tab/>
            </w:r>
            <w:r w:rsidR="00C7460E">
              <w:rPr>
                <w:noProof/>
                <w:webHidden/>
              </w:rPr>
              <w:fldChar w:fldCharType="begin"/>
            </w:r>
            <w:r w:rsidR="00C7460E">
              <w:rPr>
                <w:noProof/>
                <w:webHidden/>
              </w:rPr>
              <w:instrText xml:space="preserve"> PAGEREF _Toc3372214 \h </w:instrText>
            </w:r>
            <w:r w:rsidR="00C7460E">
              <w:rPr>
                <w:noProof/>
                <w:webHidden/>
              </w:rPr>
            </w:r>
            <w:r w:rsidR="00C7460E">
              <w:rPr>
                <w:noProof/>
                <w:webHidden/>
              </w:rPr>
              <w:fldChar w:fldCharType="separate"/>
            </w:r>
            <w:r w:rsidR="00C7460E">
              <w:rPr>
                <w:noProof/>
                <w:webHidden/>
              </w:rPr>
              <w:t>46</w:t>
            </w:r>
            <w:r w:rsidR="00C7460E">
              <w:rPr>
                <w:noProof/>
                <w:webHidden/>
              </w:rPr>
              <w:fldChar w:fldCharType="end"/>
            </w:r>
          </w:hyperlink>
        </w:p>
        <w:p w14:paraId="6636AA99" w14:textId="77777777" w:rsidR="00C7460E" w:rsidRDefault="00633121" w:rsidP="00C7460E">
          <w:pPr>
            <w:pStyle w:val="TOC2"/>
            <w:tabs>
              <w:tab w:val="right" w:leader="dot" w:pos="8494"/>
            </w:tabs>
            <w:rPr>
              <w:rFonts w:cstheme="minorBidi"/>
              <w:noProof/>
            </w:rPr>
          </w:pPr>
          <w:hyperlink w:anchor="_Toc3372215" w:history="1">
            <w:r w:rsidR="00C7460E" w:rsidRPr="00C526D2">
              <w:rPr>
                <w:rStyle w:val="Hyperlink"/>
                <w:noProof/>
              </w:rPr>
              <w:t>SFR57: UC12, Step 7</w:t>
            </w:r>
            <w:r w:rsidR="00C7460E">
              <w:rPr>
                <w:noProof/>
                <w:webHidden/>
              </w:rPr>
              <w:tab/>
            </w:r>
            <w:r w:rsidR="00C7460E">
              <w:rPr>
                <w:noProof/>
                <w:webHidden/>
              </w:rPr>
              <w:fldChar w:fldCharType="begin"/>
            </w:r>
            <w:r w:rsidR="00C7460E">
              <w:rPr>
                <w:noProof/>
                <w:webHidden/>
              </w:rPr>
              <w:instrText xml:space="preserve"> PAGEREF _Toc3372215 \h </w:instrText>
            </w:r>
            <w:r w:rsidR="00C7460E">
              <w:rPr>
                <w:noProof/>
                <w:webHidden/>
              </w:rPr>
            </w:r>
            <w:r w:rsidR="00C7460E">
              <w:rPr>
                <w:noProof/>
                <w:webHidden/>
              </w:rPr>
              <w:fldChar w:fldCharType="separate"/>
            </w:r>
            <w:r w:rsidR="00C7460E">
              <w:rPr>
                <w:noProof/>
                <w:webHidden/>
              </w:rPr>
              <w:t>46</w:t>
            </w:r>
            <w:r w:rsidR="00C7460E">
              <w:rPr>
                <w:noProof/>
                <w:webHidden/>
              </w:rPr>
              <w:fldChar w:fldCharType="end"/>
            </w:r>
          </w:hyperlink>
        </w:p>
        <w:p w14:paraId="5A3B9077" w14:textId="77777777" w:rsidR="00C7460E" w:rsidRDefault="00633121" w:rsidP="00C7460E">
          <w:pPr>
            <w:pStyle w:val="TOC2"/>
            <w:tabs>
              <w:tab w:val="right" w:leader="dot" w:pos="8494"/>
            </w:tabs>
            <w:rPr>
              <w:rFonts w:cstheme="minorBidi"/>
              <w:noProof/>
            </w:rPr>
          </w:pPr>
          <w:hyperlink w:anchor="_Toc3372216" w:history="1">
            <w:r w:rsidR="00C7460E" w:rsidRPr="00C526D2">
              <w:rPr>
                <w:rStyle w:val="Hyperlink"/>
                <w:noProof/>
              </w:rPr>
              <w:t>SFR58: UC15, Step 4</w:t>
            </w:r>
            <w:r w:rsidR="00C7460E">
              <w:rPr>
                <w:noProof/>
                <w:webHidden/>
              </w:rPr>
              <w:tab/>
            </w:r>
            <w:r w:rsidR="00C7460E">
              <w:rPr>
                <w:noProof/>
                <w:webHidden/>
              </w:rPr>
              <w:fldChar w:fldCharType="begin"/>
            </w:r>
            <w:r w:rsidR="00C7460E">
              <w:rPr>
                <w:noProof/>
                <w:webHidden/>
              </w:rPr>
              <w:instrText xml:space="preserve"> PAGEREF _Toc3372216 \h </w:instrText>
            </w:r>
            <w:r w:rsidR="00C7460E">
              <w:rPr>
                <w:noProof/>
                <w:webHidden/>
              </w:rPr>
            </w:r>
            <w:r w:rsidR="00C7460E">
              <w:rPr>
                <w:noProof/>
                <w:webHidden/>
              </w:rPr>
              <w:fldChar w:fldCharType="separate"/>
            </w:r>
            <w:r w:rsidR="00C7460E">
              <w:rPr>
                <w:noProof/>
                <w:webHidden/>
              </w:rPr>
              <w:t>47</w:t>
            </w:r>
            <w:r w:rsidR="00C7460E">
              <w:rPr>
                <w:noProof/>
                <w:webHidden/>
              </w:rPr>
              <w:fldChar w:fldCharType="end"/>
            </w:r>
          </w:hyperlink>
        </w:p>
        <w:p w14:paraId="3A21F9C0" w14:textId="77777777" w:rsidR="00C7460E" w:rsidRDefault="00633121" w:rsidP="00C7460E">
          <w:pPr>
            <w:pStyle w:val="TOC2"/>
            <w:tabs>
              <w:tab w:val="right" w:leader="dot" w:pos="8494"/>
            </w:tabs>
            <w:rPr>
              <w:rFonts w:cstheme="minorBidi"/>
              <w:noProof/>
            </w:rPr>
          </w:pPr>
          <w:hyperlink w:anchor="_Toc3372217" w:history="1">
            <w:r w:rsidR="00C7460E" w:rsidRPr="00C526D2">
              <w:rPr>
                <w:rStyle w:val="Hyperlink"/>
                <w:noProof/>
              </w:rPr>
              <w:t>SFR59: UC15, Step 4</w:t>
            </w:r>
            <w:r w:rsidR="00C7460E">
              <w:rPr>
                <w:noProof/>
                <w:webHidden/>
              </w:rPr>
              <w:tab/>
            </w:r>
            <w:r w:rsidR="00C7460E">
              <w:rPr>
                <w:noProof/>
                <w:webHidden/>
              </w:rPr>
              <w:fldChar w:fldCharType="begin"/>
            </w:r>
            <w:r w:rsidR="00C7460E">
              <w:rPr>
                <w:noProof/>
                <w:webHidden/>
              </w:rPr>
              <w:instrText xml:space="preserve"> PAGEREF _Toc3372217 \h </w:instrText>
            </w:r>
            <w:r w:rsidR="00C7460E">
              <w:rPr>
                <w:noProof/>
                <w:webHidden/>
              </w:rPr>
            </w:r>
            <w:r w:rsidR="00C7460E">
              <w:rPr>
                <w:noProof/>
                <w:webHidden/>
              </w:rPr>
              <w:fldChar w:fldCharType="separate"/>
            </w:r>
            <w:r w:rsidR="00C7460E">
              <w:rPr>
                <w:noProof/>
                <w:webHidden/>
              </w:rPr>
              <w:t>47</w:t>
            </w:r>
            <w:r w:rsidR="00C7460E">
              <w:rPr>
                <w:noProof/>
                <w:webHidden/>
              </w:rPr>
              <w:fldChar w:fldCharType="end"/>
            </w:r>
          </w:hyperlink>
        </w:p>
        <w:p w14:paraId="44771065" w14:textId="77777777" w:rsidR="00C7460E" w:rsidRDefault="00633121" w:rsidP="00C7460E">
          <w:pPr>
            <w:pStyle w:val="TOC2"/>
            <w:tabs>
              <w:tab w:val="right" w:leader="dot" w:pos="8494"/>
            </w:tabs>
            <w:rPr>
              <w:rFonts w:cstheme="minorBidi"/>
              <w:noProof/>
            </w:rPr>
          </w:pPr>
          <w:hyperlink w:anchor="_Toc3372218" w:history="1">
            <w:r w:rsidR="00C7460E" w:rsidRPr="00C526D2">
              <w:rPr>
                <w:rStyle w:val="Hyperlink"/>
                <w:noProof/>
              </w:rPr>
              <w:t>SFR60: UC15, Step 4</w:t>
            </w:r>
            <w:r w:rsidR="00C7460E">
              <w:rPr>
                <w:noProof/>
                <w:webHidden/>
              </w:rPr>
              <w:tab/>
            </w:r>
            <w:r w:rsidR="00C7460E">
              <w:rPr>
                <w:noProof/>
                <w:webHidden/>
              </w:rPr>
              <w:fldChar w:fldCharType="begin"/>
            </w:r>
            <w:r w:rsidR="00C7460E">
              <w:rPr>
                <w:noProof/>
                <w:webHidden/>
              </w:rPr>
              <w:instrText xml:space="preserve"> PAGEREF _Toc3372218 \h </w:instrText>
            </w:r>
            <w:r w:rsidR="00C7460E">
              <w:rPr>
                <w:noProof/>
                <w:webHidden/>
              </w:rPr>
            </w:r>
            <w:r w:rsidR="00C7460E">
              <w:rPr>
                <w:noProof/>
                <w:webHidden/>
              </w:rPr>
              <w:fldChar w:fldCharType="separate"/>
            </w:r>
            <w:r w:rsidR="00C7460E">
              <w:rPr>
                <w:noProof/>
                <w:webHidden/>
              </w:rPr>
              <w:t>47</w:t>
            </w:r>
            <w:r w:rsidR="00C7460E">
              <w:rPr>
                <w:noProof/>
                <w:webHidden/>
              </w:rPr>
              <w:fldChar w:fldCharType="end"/>
            </w:r>
          </w:hyperlink>
        </w:p>
        <w:p w14:paraId="26BCBDC5" w14:textId="77777777" w:rsidR="00C7460E" w:rsidRDefault="00633121" w:rsidP="00C7460E">
          <w:pPr>
            <w:pStyle w:val="TOC2"/>
            <w:tabs>
              <w:tab w:val="right" w:leader="dot" w:pos="8494"/>
            </w:tabs>
            <w:rPr>
              <w:rFonts w:cstheme="minorBidi"/>
              <w:noProof/>
            </w:rPr>
          </w:pPr>
          <w:hyperlink w:anchor="_Toc3372219" w:history="1">
            <w:r w:rsidR="00C7460E" w:rsidRPr="00C526D2">
              <w:rPr>
                <w:rStyle w:val="Hyperlink"/>
                <w:noProof/>
              </w:rPr>
              <w:t>SFR61: UC15, Step 5</w:t>
            </w:r>
            <w:r w:rsidR="00C7460E">
              <w:rPr>
                <w:noProof/>
                <w:webHidden/>
              </w:rPr>
              <w:tab/>
            </w:r>
            <w:r w:rsidR="00C7460E">
              <w:rPr>
                <w:noProof/>
                <w:webHidden/>
              </w:rPr>
              <w:fldChar w:fldCharType="begin"/>
            </w:r>
            <w:r w:rsidR="00C7460E">
              <w:rPr>
                <w:noProof/>
                <w:webHidden/>
              </w:rPr>
              <w:instrText xml:space="preserve"> PAGEREF _Toc3372219 \h </w:instrText>
            </w:r>
            <w:r w:rsidR="00C7460E">
              <w:rPr>
                <w:noProof/>
                <w:webHidden/>
              </w:rPr>
            </w:r>
            <w:r w:rsidR="00C7460E">
              <w:rPr>
                <w:noProof/>
                <w:webHidden/>
              </w:rPr>
              <w:fldChar w:fldCharType="separate"/>
            </w:r>
            <w:r w:rsidR="00C7460E">
              <w:rPr>
                <w:noProof/>
                <w:webHidden/>
              </w:rPr>
              <w:t>47</w:t>
            </w:r>
            <w:r w:rsidR="00C7460E">
              <w:rPr>
                <w:noProof/>
                <w:webHidden/>
              </w:rPr>
              <w:fldChar w:fldCharType="end"/>
            </w:r>
          </w:hyperlink>
        </w:p>
        <w:p w14:paraId="31C9088E" w14:textId="77777777" w:rsidR="00C7460E" w:rsidRDefault="00633121" w:rsidP="00C7460E">
          <w:pPr>
            <w:pStyle w:val="TOC2"/>
            <w:tabs>
              <w:tab w:val="right" w:leader="dot" w:pos="8494"/>
            </w:tabs>
            <w:rPr>
              <w:rFonts w:cstheme="minorBidi"/>
              <w:noProof/>
            </w:rPr>
          </w:pPr>
          <w:hyperlink w:anchor="_Toc3372220" w:history="1">
            <w:r w:rsidR="00C7460E" w:rsidRPr="00C526D2">
              <w:rPr>
                <w:rStyle w:val="Hyperlink"/>
                <w:noProof/>
              </w:rPr>
              <w:t>SFR62: UC17, Step 3</w:t>
            </w:r>
            <w:r w:rsidR="00C7460E">
              <w:rPr>
                <w:noProof/>
                <w:webHidden/>
              </w:rPr>
              <w:tab/>
            </w:r>
            <w:r w:rsidR="00C7460E">
              <w:rPr>
                <w:noProof/>
                <w:webHidden/>
              </w:rPr>
              <w:fldChar w:fldCharType="begin"/>
            </w:r>
            <w:r w:rsidR="00C7460E">
              <w:rPr>
                <w:noProof/>
                <w:webHidden/>
              </w:rPr>
              <w:instrText xml:space="preserve"> PAGEREF _Toc3372220 \h </w:instrText>
            </w:r>
            <w:r w:rsidR="00C7460E">
              <w:rPr>
                <w:noProof/>
                <w:webHidden/>
              </w:rPr>
            </w:r>
            <w:r w:rsidR="00C7460E">
              <w:rPr>
                <w:noProof/>
                <w:webHidden/>
              </w:rPr>
              <w:fldChar w:fldCharType="separate"/>
            </w:r>
            <w:r w:rsidR="00C7460E">
              <w:rPr>
                <w:noProof/>
                <w:webHidden/>
              </w:rPr>
              <w:t>47</w:t>
            </w:r>
            <w:r w:rsidR="00C7460E">
              <w:rPr>
                <w:noProof/>
                <w:webHidden/>
              </w:rPr>
              <w:fldChar w:fldCharType="end"/>
            </w:r>
          </w:hyperlink>
        </w:p>
        <w:p w14:paraId="085A0F33" w14:textId="77777777" w:rsidR="00C7460E" w:rsidRDefault="00633121" w:rsidP="00C7460E">
          <w:pPr>
            <w:pStyle w:val="TOC2"/>
            <w:tabs>
              <w:tab w:val="right" w:leader="dot" w:pos="8494"/>
            </w:tabs>
            <w:rPr>
              <w:rFonts w:cstheme="minorBidi"/>
              <w:noProof/>
            </w:rPr>
          </w:pPr>
          <w:hyperlink w:anchor="_Toc3372221" w:history="1">
            <w:r w:rsidR="00C7460E" w:rsidRPr="00C526D2">
              <w:rPr>
                <w:rStyle w:val="Hyperlink"/>
                <w:noProof/>
              </w:rPr>
              <w:t>SFR63: UC17, Step 3</w:t>
            </w:r>
            <w:r w:rsidR="00C7460E">
              <w:rPr>
                <w:noProof/>
                <w:webHidden/>
              </w:rPr>
              <w:tab/>
            </w:r>
            <w:r w:rsidR="00C7460E">
              <w:rPr>
                <w:noProof/>
                <w:webHidden/>
              </w:rPr>
              <w:fldChar w:fldCharType="begin"/>
            </w:r>
            <w:r w:rsidR="00C7460E">
              <w:rPr>
                <w:noProof/>
                <w:webHidden/>
              </w:rPr>
              <w:instrText xml:space="preserve"> PAGEREF _Toc3372221 \h </w:instrText>
            </w:r>
            <w:r w:rsidR="00C7460E">
              <w:rPr>
                <w:noProof/>
                <w:webHidden/>
              </w:rPr>
            </w:r>
            <w:r w:rsidR="00C7460E">
              <w:rPr>
                <w:noProof/>
                <w:webHidden/>
              </w:rPr>
              <w:fldChar w:fldCharType="separate"/>
            </w:r>
            <w:r w:rsidR="00C7460E">
              <w:rPr>
                <w:noProof/>
                <w:webHidden/>
              </w:rPr>
              <w:t>47</w:t>
            </w:r>
            <w:r w:rsidR="00C7460E">
              <w:rPr>
                <w:noProof/>
                <w:webHidden/>
              </w:rPr>
              <w:fldChar w:fldCharType="end"/>
            </w:r>
          </w:hyperlink>
        </w:p>
        <w:p w14:paraId="0205C251" w14:textId="77777777" w:rsidR="00C7460E" w:rsidRDefault="00633121" w:rsidP="00C7460E">
          <w:pPr>
            <w:pStyle w:val="TOC2"/>
            <w:tabs>
              <w:tab w:val="right" w:leader="dot" w:pos="8494"/>
            </w:tabs>
            <w:rPr>
              <w:rFonts w:cstheme="minorBidi"/>
              <w:noProof/>
            </w:rPr>
          </w:pPr>
          <w:hyperlink w:anchor="_Toc3372222" w:history="1">
            <w:r w:rsidR="00C7460E" w:rsidRPr="00C526D2">
              <w:rPr>
                <w:rStyle w:val="Hyperlink"/>
                <w:noProof/>
              </w:rPr>
              <w:t>SFR64: UC17, Step 5</w:t>
            </w:r>
            <w:r w:rsidR="00C7460E">
              <w:rPr>
                <w:noProof/>
                <w:webHidden/>
              </w:rPr>
              <w:tab/>
            </w:r>
            <w:r w:rsidR="00C7460E">
              <w:rPr>
                <w:noProof/>
                <w:webHidden/>
              </w:rPr>
              <w:fldChar w:fldCharType="begin"/>
            </w:r>
            <w:r w:rsidR="00C7460E">
              <w:rPr>
                <w:noProof/>
                <w:webHidden/>
              </w:rPr>
              <w:instrText xml:space="preserve"> PAGEREF _Toc3372222 \h </w:instrText>
            </w:r>
            <w:r w:rsidR="00C7460E">
              <w:rPr>
                <w:noProof/>
                <w:webHidden/>
              </w:rPr>
            </w:r>
            <w:r w:rsidR="00C7460E">
              <w:rPr>
                <w:noProof/>
                <w:webHidden/>
              </w:rPr>
              <w:fldChar w:fldCharType="separate"/>
            </w:r>
            <w:r w:rsidR="00C7460E">
              <w:rPr>
                <w:noProof/>
                <w:webHidden/>
              </w:rPr>
              <w:t>47</w:t>
            </w:r>
            <w:r w:rsidR="00C7460E">
              <w:rPr>
                <w:noProof/>
                <w:webHidden/>
              </w:rPr>
              <w:fldChar w:fldCharType="end"/>
            </w:r>
          </w:hyperlink>
        </w:p>
        <w:p w14:paraId="31FC460A" w14:textId="77777777" w:rsidR="00C7460E" w:rsidRDefault="00633121" w:rsidP="00C7460E">
          <w:pPr>
            <w:pStyle w:val="TOC2"/>
            <w:tabs>
              <w:tab w:val="right" w:leader="dot" w:pos="8494"/>
            </w:tabs>
            <w:rPr>
              <w:rFonts w:cstheme="minorBidi"/>
              <w:noProof/>
            </w:rPr>
          </w:pPr>
          <w:hyperlink w:anchor="_Toc3372223" w:history="1">
            <w:r w:rsidR="00C7460E" w:rsidRPr="00C526D2">
              <w:rPr>
                <w:rStyle w:val="Hyperlink"/>
                <w:noProof/>
              </w:rPr>
              <w:t>SFR65: UC17, Step 3.c.1</w:t>
            </w:r>
            <w:r w:rsidR="00C7460E">
              <w:rPr>
                <w:noProof/>
                <w:webHidden/>
              </w:rPr>
              <w:tab/>
            </w:r>
            <w:r w:rsidR="00C7460E">
              <w:rPr>
                <w:noProof/>
                <w:webHidden/>
              </w:rPr>
              <w:fldChar w:fldCharType="begin"/>
            </w:r>
            <w:r w:rsidR="00C7460E">
              <w:rPr>
                <w:noProof/>
                <w:webHidden/>
              </w:rPr>
              <w:instrText xml:space="preserve"> PAGEREF _Toc3372223 \h </w:instrText>
            </w:r>
            <w:r w:rsidR="00C7460E">
              <w:rPr>
                <w:noProof/>
                <w:webHidden/>
              </w:rPr>
            </w:r>
            <w:r w:rsidR="00C7460E">
              <w:rPr>
                <w:noProof/>
                <w:webHidden/>
              </w:rPr>
              <w:fldChar w:fldCharType="separate"/>
            </w:r>
            <w:r w:rsidR="00C7460E">
              <w:rPr>
                <w:noProof/>
                <w:webHidden/>
              </w:rPr>
              <w:t>48</w:t>
            </w:r>
            <w:r w:rsidR="00C7460E">
              <w:rPr>
                <w:noProof/>
                <w:webHidden/>
              </w:rPr>
              <w:fldChar w:fldCharType="end"/>
            </w:r>
          </w:hyperlink>
        </w:p>
        <w:p w14:paraId="3617B258" w14:textId="77777777" w:rsidR="00C7460E" w:rsidRDefault="00633121" w:rsidP="00C7460E">
          <w:pPr>
            <w:pStyle w:val="TOC2"/>
            <w:tabs>
              <w:tab w:val="right" w:leader="dot" w:pos="8494"/>
            </w:tabs>
            <w:rPr>
              <w:rFonts w:cstheme="minorBidi"/>
              <w:noProof/>
            </w:rPr>
          </w:pPr>
          <w:hyperlink w:anchor="_Toc3372224" w:history="1">
            <w:r w:rsidR="00C7460E" w:rsidRPr="00C526D2">
              <w:rPr>
                <w:rStyle w:val="Hyperlink"/>
                <w:noProof/>
              </w:rPr>
              <w:t>SFR66: UC18, Step 4</w:t>
            </w:r>
            <w:r w:rsidR="00C7460E">
              <w:rPr>
                <w:noProof/>
                <w:webHidden/>
              </w:rPr>
              <w:tab/>
            </w:r>
            <w:r w:rsidR="00C7460E">
              <w:rPr>
                <w:noProof/>
                <w:webHidden/>
              </w:rPr>
              <w:fldChar w:fldCharType="begin"/>
            </w:r>
            <w:r w:rsidR="00C7460E">
              <w:rPr>
                <w:noProof/>
                <w:webHidden/>
              </w:rPr>
              <w:instrText xml:space="preserve"> PAGEREF _Toc3372224 \h </w:instrText>
            </w:r>
            <w:r w:rsidR="00C7460E">
              <w:rPr>
                <w:noProof/>
                <w:webHidden/>
              </w:rPr>
            </w:r>
            <w:r w:rsidR="00C7460E">
              <w:rPr>
                <w:noProof/>
                <w:webHidden/>
              </w:rPr>
              <w:fldChar w:fldCharType="separate"/>
            </w:r>
            <w:r w:rsidR="00C7460E">
              <w:rPr>
                <w:noProof/>
                <w:webHidden/>
              </w:rPr>
              <w:t>48</w:t>
            </w:r>
            <w:r w:rsidR="00C7460E">
              <w:rPr>
                <w:noProof/>
                <w:webHidden/>
              </w:rPr>
              <w:fldChar w:fldCharType="end"/>
            </w:r>
          </w:hyperlink>
        </w:p>
        <w:p w14:paraId="4621BA1A" w14:textId="77777777" w:rsidR="00C7460E" w:rsidRDefault="00633121" w:rsidP="00C7460E">
          <w:pPr>
            <w:pStyle w:val="TOC2"/>
            <w:tabs>
              <w:tab w:val="right" w:leader="dot" w:pos="8494"/>
            </w:tabs>
            <w:rPr>
              <w:rFonts w:cstheme="minorBidi"/>
              <w:noProof/>
            </w:rPr>
          </w:pPr>
          <w:hyperlink w:anchor="_Toc3372225" w:history="1">
            <w:r w:rsidR="00C7460E" w:rsidRPr="00C526D2">
              <w:rPr>
                <w:rStyle w:val="Hyperlink"/>
                <w:noProof/>
              </w:rPr>
              <w:t>SFR67: UC18, Step 4</w:t>
            </w:r>
            <w:r w:rsidR="00C7460E">
              <w:rPr>
                <w:noProof/>
                <w:webHidden/>
              </w:rPr>
              <w:tab/>
            </w:r>
            <w:r w:rsidR="00C7460E">
              <w:rPr>
                <w:noProof/>
                <w:webHidden/>
              </w:rPr>
              <w:fldChar w:fldCharType="begin"/>
            </w:r>
            <w:r w:rsidR="00C7460E">
              <w:rPr>
                <w:noProof/>
                <w:webHidden/>
              </w:rPr>
              <w:instrText xml:space="preserve"> PAGEREF _Toc3372225 \h </w:instrText>
            </w:r>
            <w:r w:rsidR="00C7460E">
              <w:rPr>
                <w:noProof/>
                <w:webHidden/>
              </w:rPr>
            </w:r>
            <w:r w:rsidR="00C7460E">
              <w:rPr>
                <w:noProof/>
                <w:webHidden/>
              </w:rPr>
              <w:fldChar w:fldCharType="separate"/>
            </w:r>
            <w:r w:rsidR="00C7460E">
              <w:rPr>
                <w:noProof/>
                <w:webHidden/>
              </w:rPr>
              <w:t>48</w:t>
            </w:r>
            <w:r w:rsidR="00C7460E">
              <w:rPr>
                <w:noProof/>
                <w:webHidden/>
              </w:rPr>
              <w:fldChar w:fldCharType="end"/>
            </w:r>
          </w:hyperlink>
        </w:p>
        <w:p w14:paraId="16ED5303" w14:textId="77777777" w:rsidR="00C7460E" w:rsidRDefault="00633121" w:rsidP="00C7460E">
          <w:pPr>
            <w:pStyle w:val="TOC2"/>
            <w:tabs>
              <w:tab w:val="right" w:leader="dot" w:pos="8494"/>
            </w:tabs>
            <w:rPr>
              <w:rFonts w:cstheme="minorBidi"/>
              <w:noProof/>
            </w:rPr>
          </w:pPr>
          <w:hyperlink w:anchor="_Toc3372226" w:history="1">
            <w:r w:rsidR="00C7460E" w:rsidRPr="00C526D2">
              <w:rPr>
                <w:rStyle w:val="Hyperlink"/>
                <w:noProof/>
              </w:rPr>
              <w:t>SFR68: UC18, Step 5</w:t>
            </w:r>
            <w:r w:rsidR="00C7460E">
              <w:rPr>
                <w:noProof/>
                <w:webHidden/>
              </w:rPr>
              <w:tab/>
            </w:r>
            <w:r w:rsidR="00C7460E">
              <w:rPr>
                <w:noProof/>
                <w:webHidden/>
              </w:rPr>
              <w:fldChar w:fldCharType="begin"/>
            </w:r>
            <w:r w:rsidR="00C7460E">
              <w:rPr>
                <w:noProof/>
                <w:webHidden/>
              </w:rPr>
              <w:instrText xml:space="preserve"> PAGEREF _Toc3372226 \h </w:instrText>
            </w:r>
            <w:r w:rsidR="00C7460E">
              <w:rPr>
                <w:noProof/>
                <w:webHidden/>
              </w:rPr>
            </w:r>
            <w:r w:rsidR="00C7460E">
              <w:rPr>
                <w:noProof/>
                <w:webHidden/>
              </w:rPr>
              <w:fldChar w:fldCharType="separate"/>
            </w:r>
            <w:r w:rsidR="00C7460E">
              <w:rPr>
                <w:noProof/>
                <w:webHidden/>
              </w:rPr>
              <w:t>48</w:t>
            </w:r>
            <w:r w:rsidR="00C7460E">
              <w:rPr>
                <w:noProof/>
                <w:webHidden/>
              </w:rPr>
              <w:fldChar w:fldCharType="end"/>
            </w:r>
          </w:hyperlink>
        </w:p>
        <w:p w14:paraId="29964C38" w14:textId="77777777" w:rsidR="00C7460E" w:rsidRDefault="00633121" w:rsidP="00C7460E">
          <w:pPr>
            <w:pStyle w:val="TOC2"/>
            <w:tabs>
              <w:tab w:val="right" w:leader="dot" w:pos="8494"/>
            </w:tabs>
            <w:rPr>
              <w:rFonts w:cstheme="minorBidi"/>
              <w:noProof/>
            </w:rPr>
          </w:pPr>
          <w:hyperlink w:anchor="_Toc3372227" w:history="1">
            <w:r w:rsidR="00C7460E" w:rsidRPr="00C526D2">
              <w:rPr>
                <w:rStyle w:val="Hyperlink"/>
                <w:noProof/>
              </w:rPr>
              <w:t>SFR69: UC18, Step 5</w:t>
            </w:r>
            <w:r w:rsidR="00C7460E">
              <w:rPr>
                <w:noProof/>
                <w:webHidden/>
              </w:rPr>
              <w:tab/>
            </w:r>
            <w:r w:rsidR="00C7460E">
              <w:rPr>
                <w:noProof/>
                <w:webHidden/>
              </w:rPr>
              <w:fldChar w:fldCharType="begin"/>
            </w:r>
            <w:r w:rsidR="00C7460E">
              <w:rPr>
                <w:noProof/>
                <w:webHidden/>
              </w:rPr>
              <w:instrText xml:space="preserve"> PAGEREF _Toc3372227 \h </w:instrText>
            </w:r>
            <w:r w:rsidR="00C7460E">
              <w:rPr>
                <w:noProof/>
                <w:webHidden/>
              </w:rPr>
            </w:r>
            <w:r w:rsidR="00C7460E">
              <w:rPr>
                <w:noProof/>
                <w:webHidden/>
              </w:rPr>
              <w:fldChar w:fldCharType="separate"/>
            </w:r>
            <w:r w:rsidR="00C7460E">
              <w:rPr>
                <w:noProof/>
                <w:webHidden/>
              </w:rPr>
              <w:t>48</w:t>
            </w:r>
            <w:r w:rsidR="00C7460E">
              <w:rPr>
                <w:noProof/>
                <w:webHidden/>
              </w:rPr>
              <w:fldChar w:fldCharType="end"/>
            </w:r>
          </w:hyperlink>
        </w:p>
        <w:p w14:paraId="05F6C7AE" w14:textId="77777777" w:rsidR="00C7460E" w:rsidRDefault="00633121" w:rsidP="00C7460E">
          <w:pPr>
            <w:pStyle w:val="TOC2"/>
            <w:tabs>
              <w:tab w:val="right" w:leader="dot" w:pos="8494"/>
            </w:tabs>
            <w:rPr>
              <w:rFonts w:cstheme="minorBidi"/>
              <w:noProof/>
            </w:rPr>
          </w:pPr>
          <w:hyperlink w:anchor="_Toc3372228" w:history="1">
            <w:r w:rsidR="00C7460E" w:rsidRPr="00C526D2">
              <w:rPr>
                <w:rStyle w:val="Hyperlink"/>
                <w:noProof/>
              </w:rPr>
              <w:t>SFR70: UC19, Step 2</w:t>
            </w:r>
            <w:r w:rsidR="00C7460E">
              <w:rPr>
                <w:noProof/>
                <w:webHidden/>
              </w:rPr>
              <w:tab/>
            </w:r>
            <w:r w:rsidR="00C7460E">
              <w:rPr>
                <w:noProof/>
                <w:webHidden/>
              </w:rPr>
              <w:fldChar w:fldCharType="begin"/>
            </w:r>
            <w:r w:rsidR="00C7460E">
              <w:rPr>
                <w:noProof/>
                <w:webHidden/>
              </w:rPr>
              <w:instrText xml:space="preserve"> PAGEREF _Toc3372228 \h </w:instrText>
            </w:r>
            <w:r w:rsidR="00C7460E">
              <w:rPr>
                <w:noProof/>
                <w:webHidden/>
              </w:rPr>
            </w:r>
            <w:r w:rsidR="00C7460E">
              <w:rPr>
                <w:noProof/>
                <w:webHidden/>
              </w:rPr>
              <w:fldChar w:fldCharType="separate"/>
            </w:r>
            <w:r w:rsidR="00C7460E">
              <w:rPr>
                <w:noProof/>
                <w:webHidden/>
              </w:rPr>
              <w:t>48</w:t>
            </w:r>
            <w:r w:rsidR="00C7460E">
              <w:rPr>
                <w:noProof/>
                <w:webHidden/>
              </w:rPr>
              <w:fldChar w:fldCharType="end"/>
            </w:r>
          </w:hyperlink>
        </w:p>
        <w:p w14:paraId="67570EB0" w14:textId="77777777" w:rsidR="00C7460E" w:rsidRDefault="00633121" w:rsidP="00C7460E">
          <w:pPr>
            <w:pStyle w:val="TOC2"/>
            <w:tabs>
              <w:tab w:val="right" w:leader="dot" w:pos="8494"/>
            </w:tabs>
            <w:rPr>
              <w:rFonts w:cstheme="minorBidi"/>
              <w:noProof/>
            </w:rPr>
          </w:pPr>
          <w:hyperlink w:anchor="_Toc3372229" w:history="1">
            <w:r w:rsidR="00C7460E" w:rsidRPr="00C526D2">
              <w:rPr>
                <w:rStyle w:val="Hyperlink"/>
                <w:noProof/>
              </w:rPr>
              <w:t>SFR71: UC19, Step 4</w:t>
            </w:r>
            <w:r w:rsidR="00C7460E">
              <w:rPr>
                <w:noProof/>
                <w:webHidden/>
              </w:rPr>
              <w:tab/>
            </w:r>
            <w:r w:rsidR="00C7460E">
              <w:rPr>
                <w:noProof/>
                <w:webHidden/>
              </w:rPr>
              <w:fldChar w:fldCharType="begin"/>
            </w:r>
            <w:r w:rsidR="00C7460E">
              <w:rPr>
                <w:noProof/>
                <w:webHidden/>
              </w:rPr>
              <w:instrText xml:space="preserve"> PAGEREF _Toc3372229 \h </w:instrText>
            </w:r>
            <w:r w:rsidR="00C7460E">
              <w:rPr>
                <w:noProof/>
                <w:webHidden/>
              </w:rPr>
            </w:r>
            <w:r w:rsidR="00C7460E">
              <w:rPr>
                <w:noProof/>
                <w:webHidden/>
              </w:rPr>
              <w:fldChar w:fldCharType="separate"/>
            </w:r>
            <w:r w:rsidR="00C7460E">
              <w:rPr>
                <w:noProof/>
                <w:webHidden/>
              </w:rPr>
              <w:t>48</w:t>
            </w:r>
            <w:r w:rsidR="00C7460E">
              <w:rPr>
                <w:noProof/>
                <w:webHidden/>
              </w:rPr>
              <w:fldChar w:fldCharType="end"/>
            </w:r>
          </w:hyperlink>
        </w:p>
        <w:p w14:paraId="11DB63C9" w14:textId="77777777" w:rsidR="00C7460E" w:rsidRDefault="00633121" w:rsidP="00C7460E">
          <w:pPr>
            <w:pStyle w:val="TOC2"/>
            <w:tabs>
              <w:tab w:val="right" w:leader="dot" w:pos="8494"/>
            </w:tabs>
            <w:rPr>
              <w:rFonts w:cstheme="minorBidi"/>
              <w:noProof/>
            </w:rPr>
          </w:pPr>
          <w:hyperlink w:anchor="_Toc3372230" w:history="1">
            <w:r w:rsidR="00C7460E" w:rsidRPr="00C526D2">
              <w:rPr>
                <w:rStyle w:val="Hyperlink"/>
                <w:noProof/>
              </w:rPr>
              <w:t>SFR72: UC19, Step 5</w:t>
            </w:r>
            <w:r w:rsidR="00C7460E">
              <w:rPr>
                <w:noProof/>
                <w:webHidden/>
              </w:rPr>
              <w:tab/>
            </w:r>
            <w:r w:rsidR="00C7460E">
              <w:rPr>
                <w:noProof/>
                <w:webHidden/>
              </w:rPr>
              <w:fldChar w:fldCharType="begin"/>
            </w:r>
            <w:r w:rsidR="00C7460E">
              <w:rPr>
                <w:noProof/>
                <w:webHidden/>
              </w:rPr>
              <w:instrText xml:space="preserve"> PAGEREF _Toc3372230 \h </w:instrText>
            </w:r>
            <w:r w:rsidR="00C7460E">
              <w:rPr>
                <w:noProof/>
                <w:webHidden/>
              </w:rPr>
            </w:r>
            <w:r w:rsidR="00C7460E">
              <w:rPr>
                <w:noProof/>
                <w:webHidden/>
              </w:rPr>
              <w:fldChar w:fldCharType="separate"/>
            </w:r>
            <w:r w:rsidR="00C7460E">
              <w:rPr>
                <w:noProof/>
                <w:webHidden/>
              </w:rPr>
              <w:t>48</w:t>
            </w:r>
            <w:r w:rsidR="00C7460E">
              <w:rPr>
                <w:noProof/>
                <w:webHidden/>
              </w:rPr>
              <w:fldChar w:fldCharType="end"/>
            </w:r>
          </w:hyperlink>
        </w:p>
        <w:p w14:paraId="288FD470" w14:textId="77777777" w:rsidR="00C7460E" w:rsidRDefault="00633121" w:rsidP="00C7460E">
          <w:pPr>
            <w:pStyle w:val="TOC2"/>
            <w:tabs>
              <w:tab w:val="right" w:leader="dot" w:pos="8494"/>
            </w:tabs>
            <w:rPr>
              <w:rFonts w:cstheme="minorBidi"/>
              <w:noProof/>
            </w:rPr>
          </w:pPr>
          <w:hyperlink w:anchor="_Toc3372231" w:history="1">
            <w:r w:rsidR="00C7460E" w:rsidRPr="00C526D2">
              <w:rPr>
                <w:rStyle w:val="Hyperlink"/>
                <w:noProof/>
              </w:rPr>
              <w:t>SFR73: UC19, Step 5</w:t>
            </w:r>
            <w:r w:rsidR="00C7460E">
              <w:rPr>
                <w:noProof/>
                <w:webHidden/>
              </w:rPr>
              <w:tab/>
            </w:r>
            <w:r w:rsidR="00C7460E">
              <w:rPr>
                <w:noProof/>
                <w:webHidden/>
              </w:rPr>
              <w:fldChar w:fldCharType="begin"/>
            </w:r>
            <w:r w:rsidR="00C7460E">
              <w:rPr>
                <w:noProof/>
                <w:webHidden/>
              </w:rPr>
              <w:instrText xml:space="preserve"> PAGEREF _Toc3372231 \h </w:instrText>
            </w:r>
            <w:r w:rsidR="00C7460E">
              <w:rPr>
                <w:noProof/>
                <w:webHidden/>
              </w:rPr>
            </w:r>
            <w:r w:rsidR="00C7460E">
              <w:rPr>
                <w:noProof/>
                <w:webHidden/>
              </w:rPr>
              <w:fldChar w:fldCharType="separate"/>
            </w:r>
            <w:r w:rsidR="00C7460E">
              <w:rPr>
                <w:noProof/>
                <w:webHidden/>
              </w:rPr>
              <w:t>49</w:t>
            </w:r>
            <w:r w:rsidR="00C7460E">
              <w:rPr>
                <w:noProof/>
                <w:webHidden/>
              </w:rPr>
              <w:fldChar w:fldCharType="end"/>
            </w:r>
          </w:hyperlink>
        </w:p>
        <w:p w14:paraId="30D58BEE" w14:textId="77777777" w:rsidR="00C7460E" w:rsidRDefault="00633121" w:rsidP="00C7460E">
          <w:pPr>
            <w:pStyle w:val="TOC2"/>
            <w:tabs>
              <w:tab w:val="right" w:leader="dot" w:pos="8494"/>
            </w:tabs>
            <w:rPr>
              <w:rFonts w:cstheme="minorBidi"/>
              <w:noProof/>
            </w:rPr>
          </w:pPr>
          <w:hyperlink w:anchor="_Toc3372232" w:history="1">
            <w:r w:rsidR="00C7460E" w:rsidRPr="00C526D2">
              <w:rPr>
                <w:rStyle w:val="Hyperlink"/>
                <w:noProof/>
              </w:rPr>
              <w:t>SFR74: UC19, Step 5</w:t>
            </w:r>
            <w:r w:rsidR="00C7460E">
              <w:rPr>
                <w:noProof/>
                <w:webHidden/>
              </w:rPr>
              <w:tab/>
            </w:r>
            <w:r w:rsidR="00C7460E">
              <w:rPr>
                <w:noProof/>
                <w:webHidden/>
              </w:rPr>
              <w:fldChar w:fldCharType="begin"/>
            </w:r>
            <w:r w:rsidR="00C7460E">
              <w:rPr>
                <w:noProof/>
                <w:webHidden/>
              </w:rPr>
              <w:instrText xml:space="preserve"> PAGEREF _Toc3372232 \h </w:instrText>
            </w:r>
            <w:r w:rsidR="00C7460E">
              <w:rPr>
                <w:noProof/>
                <w:webHidden/>
              </w:rPr>
            </w:r>
            <w:r w:rsidR="00C7460E">
              <w:rPr>
                <w:noProof/>
                <w:webHidden/>
              </w:rPr>
              <w:fldChar w:fldCharType="separate"/>
            </w:r>
            <w:r w:rsidR="00C7460E">
              <w:rPr>
                <w:noProof/>
                <w:webHidden/>
              </w:rPr>
              <w:t>49</w:t>
            </w:r>
            <w:r w:rsidR="00C7460E">
              <w:rPr>
                <w:noProof/>
                <w:webHidden/>
              </w:rPr>
              <w:fldChar w:fldCharType="end"/>
            </w:r>
          </w:hyperlink>
        </w:p>
        <w:p w14:paraId="0B65E8A1" w14:textId="77777777" w:rsidR="00C7460E" w:rsidRDefault="00633121" w:rsidP="00C7460E">
          <w:pPr>
            <w:pStyle w:val="TOC2"/>
            <w:tabs>
              <w:tab w:val="right" w:leader="dot" w:pos="8494"/>
            </w:tabs>
            <w:rPr>
              <w:rFonts w:cstheme="minorBidi"/>
              <w:noProof/>
            </w:rPr>
          </w:pPr>
          <w:hyperlink w:anchor="_Toc3372233" w:history="1">
            <w:r w:rsidR="00C7460E" w:rsidRPr="00C526D2">
              <w:rPr>
                <w:rStyle w:val="Hyperlink"/>
                <w:noProof/>
              </w:rPr>
              <w:t>SFR75: UC20, Step 2</w:t>
            </w:r>
            <w:r w:rsidR="00C7460E">
              <w:rPr>
                <w:noProof/>
                <w:webHidden/>
              </w:rPr>
              <w:tab/>
            </w:r>
            <w:r w:rsidR="00C7460E">
              <w:rPr>
                <w:noProof/>
                <w:webHidden/>
              </w:rPr>
              <w:fldChar w:fldCharType="begin"/>
            </w:r>
            <w:r w:rsidR="00C7460E">
              <w:rPr>
                <w:noProof/>
                <w:webHidden/>
              </w:rPr>
              <w:instrText xml:space="preserve"> PAGEREF _Toc3372233 \h </w:instrText>
            </w:r>
            <w:r w:rsidR="00C7460E">
              <w:rPr>
                <w:noProof/>
                <w:webHidden/>
              </w:rPr>
            </w:r>
            <w:r w:rsidR="00C7460E">
              <w:rPr>
                <w:noProof/>
                <w:webHidden/>
              </w:rPr>
              <w:fldChar w:fldCharType="separate"/>
            </w:r>
            <w:r w:rsidR="00C7460E">
              <w:rPr>
                <w:noProof/>
                <w:webHidden/>
              </w:rPr>
              <w:t>49</w:t>
            </w:r>
            <w:r w:rsidR="00C7460E">
              <w:rPr>
                <w:noProof/>
                <w:webHidden/>
              </w:rPr>
              <w:fldChar w:fldCharType="end"/>
            </w:r>
          </w:hyperlink>
        </w:p>
        <w:p w14:paraId="5F9A20AF" w14:textId="77777777" w:rsidR="00C7460E" w:rsidRDefault="00633121" w:rsidP="00C7460E">
          <w:pPr>
            <w:pStyle w:val="TOC2"/>
            <w:tabs>
              <w:tab w:val="right" w:leader="dot" w:pos="8494"/>
            </w:tabs>
            <w:rPr>
              <w:rFonts w:cstheme="minorBidi"/>
              <w:noProof/>
            </w:rPr>
          </w:pPr>
          <w:hyperlink w:anchor="_Toc3372234" w:history="1">
            <w:r w:rsidR="00C7460E" w:rsidRPr="00C526D2">
              <w:rPr>
                <w:rStyle w:val="Hyperlink"/>
                <w:noProof/>
              </w:rPr>
              <w:t>SFR76: UC20, Step 3</w:t>
            </w:r>
            <w:r w:rsidR="00C7460E">
              <w:rPr>
                <w:noProof/>
                <w:webHidden/>
              </w:rPr>
              <w:tab/>
            </w:r>
            <w:r w:rsidR="00C7460E">
              <w:rPr>
                <w:noProof/>
                <w:webHidden/>
              </w:rPr>
              <w:fldChar w:fldCharType="begin"/>
            </w:r>
            <w:r w:rsidR="00C7460E">
              <w:rPr>
                <w:noProof/>
                <w:webHidden/>
              </w:rPr>
              <w:instrText xml:space="preserve"> PAGEREF _Toc3372234 \h </w:instrText>
            </w:r>
            <w:r w:rsidR="00C7460E">
              <w:rPr>
                <w:noProof/>
                <w:webHidden/>
              </w:rPr>
            </w:r>
            <w:r w:rsidR="00C7460E">
              <w:rPr>
                <w:noProof/>
                <w:webHidden/>
              </w:rPr>
              <w:fldChar w:fldCharType="separate"/>
            </w:r>
            <w:r w:rsidR="00C7460E">
              <w:rPr>
                <w:noProof/>
                <w:webHidden/>
              </w:rPr>
              <w:t>49</w:t>
            </w:r>
            <w:r w:rsidR="00C7460E">
              <w:rPr>
                <w:noProof/>
                <w:webHidden/>
              </w:rPr>
              <w:fldChar w:fldCharType="end"/>
            </w:r>
          </w:hyperlink>
        </w:p>
        <w:p w14:paraId="36E4BC41" w14:textId="77777777" w:rsidR="00C7460E" w:rsidRDefault="00633121" w:rsidP="00C7460E">
          <w:pPr>
            <w:pStyle w:val="TOC2"/>
            <w:tabs>
              <w:tab w:val="right" w:leader="dot" w:pos="8494"/>
            </w:tabs>
            <w:rPr>
              <w:rFonts w:cstheme="minorBidi"/>
              <w:noProof/>
            </w:rPr>
          </w:pPr>
          <w:hyperlink w:anchor="_Toc3372235" w:history="1">
            <w:r w:rsidR="00C7460E" w:rsidRPr="00C526D2">
              <w:rPr>
                <w:rStyle w:val="Hyperlink"/>
                <w:noProof/>
              </w:rPr>
              <w:t>SFR77: UC20, Step 3.a.1</w:t>
            </w:r>
            <w:r w:rsidR="00C7460E">
              <w:rPr>
                <w:noProof/>
                <w:webHidden/>
              </w:rPr>
              <w:tab/>
            </w:r>
            <w:r w:rsidR="00C7460E">
              <w:rPr>
                <w:noProof/>
                <w:webHidden/>
              </w:rPr>
              <w:fldChar w:fldCharType="begin"/>
            </w:r>
            <w:r w:rsidR="00C7460E">
              <w:rPr>
                <w:noProof/>
                <w:webHidden/>
              </w:rPr>
              <w:instrText xml:space="preserve"> PAGEREF _Toc3372235 \h </w:instrText>
            </w:r>
            <w:r w:rsidR="00C7460E">
              <w:rPr>
                <w:noProof/>
                <w:webHidden/>
              </w:rPr>
            </w:r>
            <w:r w:rsidR="00C7460E">
              <w:rPr>
                <w:noProof/>
                <w:webHidden/>
              </w:rPr>
              <w:fldChar w:fldCharType="separate"/>
            </w:r>
            <w:r w:rsidR="00C7460E">
              <w:rPr>
                <w:noProof/>
                <w:webHidden/>
              </w:rPr>
              <w:t>49</w:t>
            </w:r>
            <w:r w:rsidR="00C7460E">
              <w:rPr>
                <w:noProof/>
                <w:webHidden/>
              </w:rPr>
              <w:fldChar w:fldCharType="end"/>
            </w:r>
          </w:hyperlink>
        </w:p>
        <w:p w14:paraId="0016EBEC" w14:textId="77777777" w:rsidR="00C7460E" w:rsidRDefault="00633121" w:rsidP="00C7460E">
          <w:pPr>
            <w:pStyle w:val="TOC2"/>
            <w:tabs>
              <w:tab w:val="right" w:leader="dot" w:pos="8494"/>
            </w:tabs>
            <w:rPr>
              <w:rFonts w:cstheme="minorBidi"/>
              <w:noProof/>
            </w:rPr>
          </w:pPr>
          <w:hyperlink w:anchor="_Toc3372236" w:history="1">
            <w:r w:rsidR="00C7460E" w:rsidRPr="00C526D2">
              <w:rPr>
                <w:rStyle w:val="Hyperlink"/>
                <w:noProof/>
              </w:rPr>
              <w:t>SFR78: UC21, Step 6</w:t>
            </w:r>
            <w:r w:rsidR="00C7460E">
              <w:rPr>
                <w:noProof/>
                <w:webHidden/>
              </w:rPr>
              <w:tab/>
            </w:r>
            <w:r w:rsidR="00C7460E">
              <w:rPr>
                <w:noProof/>
                <w:webHidden/>
              </w:rPr>
              <w:fldChar w:fldCharType="begin"/>
            </w:r>
            <w:r w:rsidR="00C7460E">
              <w:rPr>
                <w:noProof/>
                <w:webHidden/>
              </w:rPr>
              <w:instrText xml:space="preserve"> PAGEREF _Toc3372236 \h </w:instrText>
            </w:r>
            <w:r w:rsidR="00C7460E">
              <w:rPr>
                <w:noProof/>
                <w:webHidden/>
              </w:rPr>
            </w:r>
            <w:r w:rsidR="00C7460E">
              <w:rPr>
                <w:noProof/>
                <w:webHidden/>
              </w:rPr>
              <w:fldChar w:fldCharType="separate"/>
            </w:r>
            <w:r w:rsidR="00C7460E">
              <w:rPr>
                <w:noProof/>
                <w:webHidden/>
              </w:rPr>
              <w:t>49</w:t>
            </w:r>
            <w:r w:rsidR="00C7460E">
              <w:rPr>
                <w:noProof/>
                <w:webHidden/>
              </w:rPr>
              <w:fldChar w:fldCharType="end"/>
            </w:r>
          </w:hyperlink>
        </w:p>
        <w:p w14:paraId="0A657C34" w14:textId="77777777" w:rsidR="00C7460E" w:rsidRDefault="00633121" w:rsidP="00C7460E">
          <w:pPr>
            <w:pStyle w:val="TOC2"/>
            <w:tabs>
              <w:tab w:val="right" w:leader="dot" w:pos="8494"/>
            </w:tabs>
            <w:rPr>
              <w:rFonts w:cstheme="minorBidi"/>
              <w:noProof/>
            </w:rPr>
          </w:pPr>
          <w:hyperlink w:anchor="_Toc3372237" w:history="1">
            <w:r w:rsidR="00C7460E" w:rsidRPr="00C526D2">
              <w:rPr>
                <w:rStyle w:val="Hyperlink"/>
                <w:noProof/>
              </w:rPr>
              <w:t>SFR79: UC21, Step 7</w:t>
            </w:r>
            <w:r w:rsidR="00C7460E">
              <w:rPr>
                <w:noProof/>
                <w:webHidden/>
              </w:rPr>
              <w:tab/>
            </w:r>
            <w:r w:rsidR="00C7460E">
              <w:rPr>
                <w:noProof/>
                <w:webHidden/>
              </w:rPr>
              <w:fldChar w:fldCharType="begin"/>
            </w:r>
            <w:r w:rsidR="00C7460E">
              <w:rPr>
                <w:noProof/>
                <w:webHidden/>
              </w:rPr>
              <w:instrText xml:space="preserve"> PAGEREF _Toc3372237 \h </w:instrText>
            </w:r>
            <w:r w:rsidR="00C7460E">
              <w:rPr>
                <w:noProof/>
                <w:webHidden/>
              </w:rPr>
            </w:r>
            <w:r w:rsidR="00C7460E">
              <w:rPr>
                <w:noProof/>
                <w:webHidden/>
              </w:rPr>
              <w:fldChar w:fldCharType="separate"/>
            </w:r>
            <w:r w:rsidR="00C7460E">
              <w:rPr>
                <w:noProof/>
                <w:webHidden/>
              </w:rPr>
              <w:t>49</w:t>
            </w:r>
            <w:r w:rsidR="00C7460E">
              <w:rPr>
                <w:noProof/>
                <w:webHidden/>
              </w:rPr>
              <w:fldChar w:fldCharType="end"/>
            </w:r>
          </w:hyperlink>
        </w:p>
        <w:p w14:paraId="725A8498" w14:textId="77777777" w:rsidR="00C7460E" w:rsidRDefault="00633121" w:rsidP="00C7460E">
          <w:pPr>
            <w:pStyle w:val="TOC2"/>
            <w:tabs>
              <w:tab w:val="right" w:leader="dot" w:pos="8494"/>
            </w:tabs>
            <w:rPr>
              <w:rFonts w:cstheme="minorBidi"/>
              <w:noProof/>
            </w:rPr>
          </w:pPr>
          <w:hyperlink w:anchor="_Toc3372238" w:history="1">
            <w:r w:rsidR="00C7460E" w:rsidRPr="00C526D2">
              <w:rPr>
                <w:rStyle w:val="Hyperlink"/>
                <w:noProof/>
              </w:rPr>
              <w:t>SFR80: UC21, Step 6.a.1</w:t>
            </w:r>
            <w:r w:rsidR="00C7460E">
              <w:rPr>
                <w:noProof/>
                <w:webHidden/>
              </w:rPr>
              <w:tab/>
            </w:r>
            <w:r w:rsidR="00C7460E">
              <w:rPr>
                <w:noProof/>
                <w:webHidden/>
              </w:rPr>
              <w:fldChar w:fldCharType="begin"/>
            </w:r>
            <w:r w:rsidR="00C7460E">
              <w:rPr>
                <w:noProof/>
                <w:webHidden/>
              </w:rPr>
              <w:instrText xml:space="preserve"> PAGEREF _Toc3372238 \h </w:instrText>
            </w:r>
            <w:r w:rsidR="00C7460E">
              <w:rPr>
                <w:noProof/>
                <w:webHidden/>
              </w:rPr>
            </w:r>
            <w:r w:rsidR="00C7460E">
              <w:rPr>
                <w:noProof/>
                <w:webHidden/>
              </w:rPr>
              <w:fldChar w:fldCharType="separate"/>
            </w:r>
            <w:r w:rsidR="00C7460E">
              <w:rPr>
                <w:noProof/>
                <w:webHidden/>
              </w:rPr>
              <w:t>49</w:t>
            </w:r>
            <w:r w:rsidR="00C7460E">
              <w:rPr>
                <w:noProof/>
                <w:webHidden/>
              </w:rPr>
              <w:fldChar w:fldCharType="end"/>
            </w:r>
          </w:hyperlink>
        </w:p>
        <w:p w14:paraId="159DC170" w14:textId="77777777" w:rsidR="00C7460E" w:rsidRDefault="00633121" w:rsidP="00C7460E">
          <w:pPr>
            <w:pStyle w:val="TOC2"/>
            <w:tabs>
              <w:tab w:val="right" w:leader="dot" w:pos="8494"/>
            </w:tabs>
            <w:rPr>
              <w:rFonts w:cstheme="minorBidi"/>
              <w:noProof/>
            </w:rPr>
          </w:pPr>
          <w:hyperlink w:anchor="_Toc3372239" w:history="1">
            <w:r w:rsidR="00C7460E" w:rsidRPr="00C526D2">
              <w:rPr>
                <w:rStyle w:val="Hyperlink"/>
                <w:noProof/>
              </w:rPr>
              <w:t>SFR81: UC21, Step 6.b.1</w:t>
            </w:r>
            <w:r w:rsidR="00C7460E">
              <w:rPr>
                <w:noProof/>
                <w:webHidden/>
              </w:rPr>
              <w:tab/>
            </w:r>
            <w:r w:rsidR="00C7460E">
              <w:rPr>
                <w:noProof/>
                <w:webHidden/>
              </w:rPr>
              <w:fldChar w:fldCharType="begin"/>
            </w:r>
            <w:r w:rsidR="00C7460E">
              <w:rPr>
                <w:noProof/>
                <w:webHidden/>
              </w:rPr>
              <w:instrText xml:space="preserve"> PAGEREF _Toc3372239 \h </w:instrText>
            </w:r>
            <w:r w:rsidR="00C7460E">
              <w:rPr>
                <w:noProof/>
                <w:webHidden/>
              </w:rPr>
            </w:r>
            <w:r w:rsidR="00C7460E">
              <w:rPr>
                <w:noProof/>
                <w:webHidden/>
              </w:rPr>
              <w:fldChar w:fldCharType="separate"/>
            </w:r>
            <w:r w:rsidR="00C7460E">
              <w:rPr>
                <w:noProof/>
                <w:webHidden/>
              </w:rPr>
              <w:t>50</w:t>
            </w:r>
            <w:r w:rsidR="00C7460E">
              <w:rPr>
                <w:noProof/>
                <w:webHidden/>
              </w:rPr>
              <w:fldChar w:fldCharType="end"/>
            </w:r>
          </w:hyperlink>
        </w:p>
        <w:p w14:paraId="60129DA8" w14:textId="77777777" w:rsidR="00C7460E" w:rsidRDefault="00633121" w:rsidP="00C7460E">
          <w:pPr>
            <w:pStyle w:val="TOC2"/>
            <w:tabs>
              <w:tab w:val="right" w:leader="dot" w:pos="8494"/>
            </w:tabs>
            <w:rPr>
              <w:rFonts w:cstheme="minorBidi"/>
              <w:noProof/>
            </w:rPr>
          </w:pPr>
          <w:hyperlink w:anchor="_Toc3372240" w:history="1">
            <w:r w:rsidR="00C7460E" w:rsidRPr="00C526D2">
              <w:rPr>
                <w:rStyle w:val="Hyperlink"/>
                <w:noProof/>
              </w:rPr>
              <w:t>SFR82: UC21, Step 6.c.1</w:t>
            </w:r>
            <w:r w:rsidR="00C7460E">
              <w:rPr>
                <w:noProof/>
                <w:webHidden/>
              </w:rPr>
              <w:tab/>
            </w:r>
            <w:r w:rsidR="00C7460E">
              <w:rPr>
                <w:noProof/>
                <w:webHidden/>
              </w:rPr>
              <w:fldChar w:fldCharType="begin"/>
            </w:r>
            <w:r w:rsidR="00C7460E">
              <w:rPr>
                <w:noProof/>
                <w:webHidden/>
              </w:rPr>
              <w:instrText xml:space="preserve"> PAGEREF _Toc3372240 \h </w:instrText>
            </w:r>
            <w:r w:rsidR="00C7460E">
              <w:rPr>
                <w:noProof/>
                <w:webHidden/>
              </w:rPr>
            </w:r>
            <w:r w:rsidR="00C7460E">
              <w:rPr>
                <w:noProof/>
                <w:webHidden/>
              </w:rPr>
              <w:fldChar w:fldCharType="separate"/>
            </w:r>
            <w:r w:rsidR="00C7460E">
              <w:rPr>
                <w:noProof/>
                <w:webHidden/>
              </w:rPr>
              <w:t>50</w:t>
            </w:r>
            <w:r w:rsidR="00C7460E">
              <w:rPr>
                <w:noProof/>
                <w:webHidden/>
              </w:rPr>
              <w:fldChar w:fldCharType="end"/>
            </w:r>
          </w:hyperlink>
        </w:p>
        <w:p w14:paraId="45372A2C" w14:textId="77777777" w:rsidR="00C7460E" w:rsidRDefault="00633121" w:rsidP="00C7460E">
          <w:pPr>
            <w:pStyle w:val="TOC2"/>
            <w:tabs>
              <w:tab w:val="right" w:leader="dot" w:pos="8494"/>
            </w:tabs>
            <w:rPr>
              <w:rFonts w:cstheme="minorBidi"/>
              <w:noProof/>
            </w:rPr>
          </w:pPr>
          <w:hyperlink w:anchor="_Toc3372241" w:history="1">
            <w:r w:rsidR="00C7460E" w:rsidRPr="00C526D2">
              <w:rPr>
                <w:rStyle w:val="Hyperlink"/>
                <w:noProof/>
              </w:rPr>
              <w:t>SFR83: UC21, Step 6.c.1</w:t>
            </w:r>
            <w:r w:rsidR="00C7460E">
              <w:rPr>
                <w:noProof/>
                <w:webHidden/>
              </w:rPr>
              <w:tab/>
            </w:r>
            <w:r w:rsidR="00C7460E">
              <w:rPr>
                <w:noProof/>
                <w:webHidden/>
              </w:rPr>
              <w:fldChar w:fldCharType="begin"/>
            </w:r>
            <w:r w:rsidR="00C7460E">
              <w:rPr>
                <w:noProof/>
                <w:webHidden/>
              </w:rPr>
              <w:instrText xml:space="preserve"> PAGEREF _Toc3372241 \h </w:instrText>
            </w:r>
            <w:r w:rsidR="00C7460E">
              <w:rPr>
                <w:noProof/>
                <w:webHidden/>
              </w:rPr>
            </w:r>
            <w:r w:rsidR="00C7460E">
              <w:rPr>
                <w:noProof/>
                <w:webHidden/>
              </w:rPr>
              <w:fldChar w:fldCharType="separate"/>
            </w:r>
            <w:r w:rsidR="00C7460E">
              <w:rPr>
                <w:noProof/>
                <w:webHidden/>
              </w:rPr>
              <w:t>50</w:t>
            </w:r>
            <w:r w:rsidR="00C7460E">
              <w:rPr>
                <w:noProof/>
                <w:webHidden/>
              </w:rPr>
              <w:fldChar w:fldCharType="end"/>
            </w:r>
          </w:hyperlink>
        </w:p>
        <w:p w14:paraId="7059A24A" w14:textId="77777777" w:rsidR="00C7460E" w:rsidRDefault="00633121" w:rsidP="00C7460E">
          <w:pPr>
            <w:pStyle w:val="TOC2"/>
            <w:tabs>
              <w:tab w:val="right" w:leader="dot" w:pos="8494"/>
            </w:tabs>
            <w:rPr>
              <w:rFonts w:cstheme="minorBidi"/>
              <w:noProof/>
            </w:rPr>
          </w:pPr>
          <w:hyperlink w:anchor="_Toc3372242" w:history="1">
            <w:r w:rsidR="00C7460E" w:rsidRPr="00C526D2">
              <w:rPr>
                <w:rStyle w:val="Hyperlink"/>
                <w:noProof/>
              </w:rPr>
              <w:t>SFR84: UC22, Step 4</w:t>
            </w:r>
            <w:r w:rsidR="00C7460E">
              <w:rPr>
                <w:noProof/>
                <w:webHidden/>
              </w:rPr>
              <w:tab/>
            </w:r>
            <w:r w:rsidR="00C7460E">
              <w:rPr>
                <w:noProof/>
                <w:webHidden/>
              </w:rPr>
              <w:fldChar w:fldCharType="begin"/>
            </w:r>
            <w:r w:rsidR="00C7460E">
              <w:rPr>
                <w:noProof/>
                <w:webHidden/>
              </w:rPr>
              <w:instrText xml:space="preserve"> PAGEREF _Toc3372242 \h </w:instrText>
            </w:r>
            <w:r w:rsidR="00C7460E">
              <w:rPr>
                <w:noProof/>
                <w:webHidden/>
              </w:rPr>
            </w:r>
            <w:r w:rsidR="00C7460E">
              <w:rPr>
                <w:noProof/>
                <w:webHidden/>
              </w:rPr>
              <w:fldChar w:fldCharType="separate"/>
            </w:r>
            <w:r w:rsidR="00C7460E">
              <w:rPr>
                <w:noProof/>
                <w:webHidden/>
              </w:rPr>
              <w:t>50</w:t>
            </w:r>
            <w:r w:rsidR="00C7460E">
              <w:rPr>
                <w:noProof/>
                <w:webHidden/>
              </w:rPr>
              <w:fldChar w:fldCharType="end"/>
            </w:r>
          </w:hyperlink>
        </w:p>
        <w:p w14:paraId="39B3D596" w14:textId="77777777" w:rsidR="00C7460E" w:rsidRDefault="00633121" w:rsidP="00C7460E">
          <w:pPr>
            <w:pStyle w:val="TOC2"/>
            <w:tabs>
              <w:tab w:val="right" w:leader="dot" w:pos="8494"/>
            </w:tabs>
            <w:rPr>
              <w:rFonts w:cstheme="minorBidi"/>
              <w:noProof/>
            </w:rPr>
          </w:pPr>
          <w:hyperlink w:anchor="_Toc3372243" w:history="1">
            <w:r w:rsidR="00C7460E" w:rsidRPr="00C526D2">
              <w:rPr>
                <w:rStyle w:val="Hyperlink"/>
                <w:noProof/>
              </w:rPr>
              <w:t>SFR85: UC22, Step 4.a.1</w:t>
            </w:r>
            <w:r w:rsidR="00C7460E">
              <w:rPr>
                <w:noProof/>
                <w:webHidden/>
              </w:rPr>
              <w:tab/>
            </w:r>
            <w:r w:rsidR="00C7460E">
              <w:rPr>
                <w:noProof/>
                <w:webHidden/>
              </w:rPr>
              <w:fldChar w:fldCharType="begin"/>
            </w:r>
            <w:r w:rsidR="00C7460E">
              <w:rPr>
                <w:noProof/>
                <w:webHidden/>
              </w:rPr>
              <w:instrText xml:space="preserve"> PAGEREF _Toc3372243 \h </w:instrText>
            </w:r>
            <w:r w:rsidR="00C7460E">
              <w:rPr>
                <w:noProof/>
                <w:webHidden/>
              </w:rPr>
            </w:r>
            <w:r w:rsidR="00C7460E">
              <w:rPr>
                <w:noProof/>
                <w:webHidden/>
              </w:rPr>
              <w:fldChar w:fldCharType="separate"/>
            </w:r>
            <w:r w:rsidR="00C7460E">
              <w:rPr>
                <w:noProof/>
                <w:webHidden/>
              </w:rPr>
              <w:t>50</w:t>
            </w:r>
            <w:r w:rsidR="00C7460E">
              <w:rPr>
                <w:noProof/>
                <w:webHidden/>
              </w:rPr>
              <w:fldChar w:fldCharType="end"/>
            </w:r>
          </w:hyperlink>
        </w:p>
        <w:p w14:paraId="4315BA20" w14:textId="77777777" w:rsidR="00C7460E" w:rsidRDefault="00633121" w:rsidP="00C7460E">
          <w:pPr>
            <w:pStyle w:val="TOC2"/>
            <w:tabs>
              <w:tab w:val="right" w:leader="dot" w:pos="8494"/>
            </w:tabs>
            <w:rPr>
              <w:rFonts w:cstheme="minorBidi"/>
              <w:noProof/>
            </w:rPr>
          </w:pPr>
          <w:hyperlink w:anchor="_Toc3372244" w:history="1">
            <w:r w:rsidR="00C7460E" w:rsidRPr="00C526D2">
              <w:rPr>
                <w:rStyle w:val="Hyperlink"/>
                <w:noProof/>
              </w:rPr>
              <w:t>SFR86: UC23, Step 4</w:t>
            </w:r>
            <w:r w:rsidR="00C7460E">
              <w:rPr>
                <w:noProof/>
                <w:webHidden/>
              </w:rPr>
              <w:tab/>
            </w:r>
            <w:r w:rsidR="00C7460E">
              <w:rPr>
                <w:noProof/>
                <w:webHidden/>
              </w:rPr>
              <w:fldChar w:fldCharType="begin"/>
            </w:r>
            <w:r w:rsidR="00C7460E">
              <w:rPr>
                <w:noProof/>
                <w:webHidden/>
              </w:rPr>
              <w:instrText xml:space="preserve"> PAGEREF _Toc3372244 \h </w:instrText>
            </w:r>
            <w:r w:rsidR="00C7460E">
              <w:rPr>
                <w:noProof/>
                <w:webHidden/>
              </w:rPr>
            </w:r>
            <w:r w:rsidR="00C7460E">
              <w:rPr>
                <w:noProof/>
                <w:webHidden/>
              </w:rPr>
              <w:fldChar w:fldCharType="separate"/>
            </w:r>
            <w:r w:rsidR="00C7460E">
              <w:rPr>
                <w:noProof/>
                <w:webHidden/>
              </w:rPr>
              <w:t>50</w:t>
            </w:r>
            <w:r w:rsidR="00C7460E">
              <w:rPr>
                <w:noProof/>
                <w:webHidden/>
              </w:rPr>
              <w:fldChar w:fldCharType="end"/>
            </w:r>
          </w:hyperlink>
        </w:p>
        <w:p w14:paraId="33924746" w14:textId="77777777" w:rsidR="00C7460E" w:rsidRDefault="00633121" w:rsidP="00C7460E">
          <w:pPr>
            <w:pStyle w:val="TOC2"/>
            <w:tabs>
              <w:tab w:val="right" w:leader="dot" w:pos="8494"/>
            </w:tabs>
            <w:rPr>
              <w:rFonts w:cstheme="minorBidi"/>
              <w:noProof/>
            </w:rPr>
          </w:pPr>
          <w:hyperlink w:anchor="_Toc3372245" w:history="1">
            <w:r w:rsidR="00C7460E" w:rsidRPr="00C526D2">
              <w:rPr>
                <w:rStyle w:val="Hyperlink"/>
                <w:noProof/>
              </w:rPr>
              <w:t>SFR87: UC23, Step 5</w:t>
            </w:r>
            <w:r w:rsidR="00C7460E">
              <w:rPr>
                <w:noProof/>
                <w:webHidden/>
              </w:rPr>
              <w:tab/>
            </w:r>
            <w:r w:rsidR="00C7460E">
              <w:rPr>
                <w:noProof/>
                <w:webHidden/>
              </w:rPr>
              <w:fldChar w:fldCharType="begin"/>
            </w:r>
            <w:r w:rsidR="00C7460E">
              <w:rPr>
                <w:noProof/>
                <w:webHidden/>
              </w:rPr>
              <w:instrText xml:space="preserve"> PAGEREF _Toc3372245 \h </w:instrText>
            </w:r>
            <w:r w:rsidR="00C7460E">
              <w:rPr>
                <w:noProof/>
                <w:webHidden/>
              </w:rPr>
            </w:r>
            <w:r w:rsidR="00C7460E">
              <w:rPr>
                <w:noProof/>
                <w:webHidden/>
              </w:rPr>
              <w:fldChar w:fldCharType="separate"/>
            </w:r>
            <w:r w:rsidR="00C7460E">
              <w:rPr>
                <w:noProof/>
                <w:webHidden/>
              </w:rPr>
              <w:t>50</w:t>
            </w:r>
            <w:r w:rsidR="00C7460E">
              <w:rPr>
                <w:noProof/>
                <w:webHidden/>
              </w:rPr>
              <w:fldChar w:fldCharType="end"/>
            </w:r>
          </w:hyperlink>
        </w:p>
        <w:p w14:paraId="0DC5269E" w14:textId="77777777" w:rsidR="00C7460E" w:rsidRDefault="00633121" w:rsidP="00C7460E">
          <w:pPr>
            <w:pStyle w:val="TOC2"/>
            <w:tabs>
              <w:tab w:val="right" w:leader="dot" w:pos="8494"/>
            </w:tabs>
            <w:rPr>
              <w:rFonts w:cstheme="minorBidi"/>
              <w:noProof/>
            </w:rPr>
          </w:pPr>
          <w:hyperlink w:anchor="_Toc3372246" w:history="1">
            <w:r w:rsidR="00C7460E" w:rsidRPr="00C526D2">
              <w:rPr>
                <w:rStyle w:val="Hyperlink"/>
                <w:noProof/>
              </w:rPr>
              <w:t>SFR88: UC23, Step 7</w:t>
            </w:r>
            <w:r w:rsidR="00C7460E">
              <w:rPr>
                <w:noProof/>
                <w:webHidden/>
              </w:rPr>
              <w:tab/>
            </w:r>
            <w:r w:rsidR="00C7460E">
              <w:rPr>
                <w:noProof/>
                <w:webHidden/>
              </w:rPr>
              <w:fldChar w:fldCharType="begin"/>
            </w:r>
            <w:r w:rsidR="00C7460E">
              <w:rPr>
                <w:noProof/>
                <w:webHidden/>
              </w:rPr>
              <w:instrText xml:space="preserve"> PAGEREF _Toc3372246 \h </w:instrText>
            </w:r>
            <w:r w:rsidR="00C7460E">
              <w:rPr>
                <w:noProof/>
                <w:webHidden/>
              </w:rPr>
            </w:r>
            <w:r w:rsidR="00C7460E">
              <w:rPr>
                <w:noProof/>
                <w:webHidden/>
              </w:rPr>
              <w:fldChar w:fldCharType="separate"/>
            </w:r>
            <w:r w:rsidR="00C7460E">
              <w:rPr>
                <w:noProof/>
                <w:webHidden/>
              </w:rPr>
              <w:t>51</w:t>
            </w:r>
            <w:r w:rsidR="00C7460E">
              <w:rPr>
                <w:noProof/>
                <w:webHidden/>
              </w:rPr>
              <w:fldChar w:fldCharType="end"/>
            </w:r>
          </w:hyperlink>
        </w:p>
        <w:p w14:paraId="5F673B3C" w14:textId="77777777" w:rsidR="00C7460E" w:rsidRDefault="00633121" w:rsidP="00C7460E">
          <w:pPr>
            <w:pStyle w:val="TOC2"/>
            <w:tabs>
              <w:tab w:val="right" w:leader="dot" w:pos="8494"/>
            </w:tabs>
            <w:rPr>
              <w:rFonts w:cstheme="minorBidi"/>
              <w:noProof/>
            </w:rPr>
          </w:pPr>
          <w:hyperlink w:anchor="_Toc3372247" w:history="1">
            <w:r w:rsidR="00C7460E" w:rsidRPr="00C526D2">
              <w:rPr>
                <w:rStyle w:val="Hyperlink"/>
                <w:noProof/>
              </w:rPr>
              <w:t>SFR89: UC23, Step 7.a.1</w:t>
            </w:r>
            <w:r w:rsidR="00C7460E">
              <w:rPr>
                <w:noProof/>
                <w:webHidden/>
              </w:rPr>
              <w:tab/>
            </w:r>
            <w:r w:rsidR="00C7460E">
              <w:rPr>
                <w:noProof/>
                <w:webHidden/>
              </w:rPr>
              <w:fldChar w:fldCharType="begin"/>
            </w:r>
            <w:r w:rsidR="00C7460E">
              <w:rPr>
                <w:noProof/>
                <w:webHidden/>
              </w:rPr>
              <w:instrText xml:space="preserve"> PAGEREF _Toc3372247 \h </w:instrText>
            </w:r>
            <w:r w:rsidR="00C7460E">
              <w:rPr>
                <w:noProof/>
                <w:webHidden/>
              </w:rPr>
            </w:r>
            <w:r w:rsidR="00C7460E">
              <w:rPr>
                <w:noProof/>
                <w:webHidden/>
              </w:rPr>
              <w:fldChar w:fldCharType="separate"/>
            </w:r>
            <w:r w:rsidR="00C7460E">
              <w:rPr>
                <w:noProof/>
                <w:webHidden/>
              </w:rPr>
              <w:t>51</w:t>
            </w:r>
            <w:r w:rsidR="00C7460E">
              <w:rPr>
                <w:noProof/>
                <w:webHidden/>
              </w:rPr>
              <w:fldChar w:fldCharType="end"/>
            </w:r>
          </w:hyperlink>
        </w:p>
        <w:p w14:paraId="165863B6" w14:textId="77777777" w:rsidR="00C7460E" w:rsidRDefault="00633121" w:rsidP="00C7460E">
          <w:pPr>
            <w:pStyle w:val="TOC2"/>
            <w:tabs>
              <w:tab w:val="right" w:leader="dot" w:pos="8494"/>
            </w:tabs>
            <w:rPr>
              <w:rFonts w:cstheme="minorBidi"/>
              <w:noProof/>
            </w:rPr>
          </w:pPr>
          <w:hyperlink w:anchor="_Toc3372248" w:history="1">
            <w:r w:rsidR="00C7460E" w:rsidRPr="00C526D2">
              <w:rPr>
                <w:rStyle w:val="Hyperlink"/>
                <w:noProof/>
              </w:rPr>
              <w:t>SFR90: UC23, Step 8</w:t>
            </w:r>
            <w:r w:rsidR="00C7460E">
              <w:rPr>
                <w:noProof/>
                <w:webHidden/>
              </w:rPr>
              <w:tab/>
            </w:r>
            <w:r w:rsidR="00C7460E">
              <w:rPr>
                <w:noProof/>
                <w:webHidden/>
              </w:rPr>
              <w:fldChar w:fldCharType="begin"/>
            </w:r>
            <w:r w:rsidR="00C7460E">
              <w:rPr>
                <w:noProof/>
                <w:webHidden/>
              </w:rPr>
              <w:instrText xml:space="preserve"> PAGEREF _Toc3372248 \h </w:instrText>
            </w:r>
            <w:r w:rsidR="00C7460E">
              <w:rPr>
                <w:noProof/>
                <w:webHidden/>
              </w:rPr>
            </w:r>
            <w:r w:rsidR="00C7460E">
              <w:rPr>
                <w:noProof/>
                <w:webHidden/>
              </w:rPr>
              <w:fldChar w:fldCharType="separate"/>
            </w:r>
            <w:r w:rsidR="00C7460E">
              <w:rPr>
                <w:noProof/>
                <w:webHidden/>
              </w:rPr>
              <w:t>51</w:t>
            </w:r>
            <w:r w:rsidR="00C7460E">
              <w:rPr>
                <w:noProof/>
                <w:webHidden/>
              </w:rPr>
              <w:fldChar w:fldCharType="end"/>
            </w:r>
          </w:hyperlink>
        </w:p>
        <w:p w14:paraId="57F5FAB5" w14:textId="77777777" w:rsidR="00C7460E" w:rsidRDefault="00633121" w:rsidP="00C7460E">
          <w:pPr>
            <w:pStyle w:val="TOC2"/>
            <w:tabs>
              <w:tab w:val="right" w:leader="dot" w:pos="8494"/>
            </w:tabs>
            <w:rPr>
              <w:rFonts w:cstheme="minorBidi"/>
              <w:noProof/>
            </w:rPr>
          </w:pPr>
          <w:hyperlink w:anchor="_Toc3372249" w:history="1">
            <w:r w:rsidR="00C7460E" w:rsidRPr="00C526D2">
              <w:rPr>
                <w:rStyle w:val="Hyperlink"/>
                <w:noProof/>
              </w:rPr>
              <w:t>SFR91: UC23, Step 9</w:t>
            </w:r>
            <w:r w:rsidR="00C7460E">
              <w:rPr>
                <w:noProof/>
                <w:webHidden/>
              </w:rPr>
              <w:tab/>
            </w:r>
            <w:r w:rsidR="00C7460E">
              <w:rPr>
                <w:noProof/>
                <w:webHidden/>
              </w:rPr>
              <w:fldChar w:fldCharType="begin"/>
            </w:r>
            <w:r w:rsidR="00C7460E">
              <w:rPr>
                <w:noProof/>
                <w:webHidden/>
              </w:rPr>
              <w:instrText xml:space="preserve"> PAGEREF _Toc3372249 \h </w:instrText>
            </w:r>
            <w:r w:rsidR="00C7460E">
              <w:rPr>
                <w:noProof/>
                <w:webHidden/>
              </w:rPr>
            </w:r>
            <w:r w:rsidR="00C7460E">
              <w:rPr>
                <w:noProof/>
                <w:webHidden/>
              </w:rPr>
              <w:fldChar w:fldCharType="separate"/>
            </w:r>
            <w:r w:rsidR="00C7460E">
              <w:rPr>
                <w:noProof/>
                <w:webHidden/>
              </w:rPr>
              <w:t>51</w:t>
            </w:r>
            <w:r w:rsidR="00C7460E">
              <w:rPr>
                <w:noProof/>
                <w:webHidden/>
              </w:rPr>
              <w:fldChar w:fldCharType="end"/>
            </w:r>
          </w:hyperlink>
        </w:p>
        <w:p w14:paraId="129FD76F" w14:textId="77777777" w:rsidR="00C7460E" w:rsidRDefault="00633121" w:rsidP="00C7460E">
          <w:pPr>
            <w:pStyle w:val="TOC2"/>
            <w:tabs>
              <w:tab w:val="right" w:leader="dot" w:pos="8494"/>
            </w:tabs>
            <w:rPr>
              <w:rFonts w:cstheme="minorBidi"/>
              <w:noProof/>
            </w:rPr>
          </w:pPr>
          <w:hyperlink w:anchor="_Toc3372250" w:history="1">
            <w:r w:rsidR="00C7460E" w:rsidRPr="00C526D2">
              <w:rPr>
                <w:rStyle w:val="Hyperlink"/>
                <w:noProof/>
              </w:rPr>
              <w:t>SFR92: UC23, Step A9.a.1</w:t>
            </w:r>
            <w:r w:rsidR="00C7460E">
              <w:rPr>
                <w:noProof/>
                <w:webHidden/>
              </w:rPr>
              <w:tab/>
            </w:r>
            <w:r w:rsidR="00C7460E">
              <w:rPr>
                <w:noProof/>
                <w:webHidden/>
              </w:rPr>
              <w:fldChar w:fldCharType="begin"/>
            </w:r>
            <w:r w:rsidR="00C7460E">
              <w:rPr>
                <w:noProof/>
                <w:webHidden/>
              </w:rPr>
              <w:instrText xml:space="preserve"> PAGEREF _Toc3372250 \h </w:instrText>
            </w:r>
            <w:r w:rsidR="00C7460E">
              <w:rPr>
                <w:noProof/>
                <w:webHidden/>
              </w:rPr>
            </w:r>
            <w:r w:rsidR="00C7460E">
              <w:rPr>
                <w:noProof/>
                <w:webHidden/>
              </w:rPr>
              <w:fldChar w:fldCharType="separate"/>
            </w:r>
            <w:r w:rsidR="00C7460E">
              <w:rPr>
                <w:noProof/>
                <w:webHidden/>
              </w:rPr>
              <w:t>51</w:t>
            </w:r>
            <w:r w:rsidR="00C7460E">
              <w:rPr>
                <w:noProof/>
                <w:webHidden/>
              </w:rPr>
              <w:fldChar w:fldCharType="end"/>
            </w:r>
          </w:hyperlink>
        </w:p>
        <w:bookmarkStart w:id="261" w:name="_Hlk3372258"/>
        <w:p w14:paraId="19188376" w14:textId="77777777" w:rsidR="00C7460E" w:rsidRDefault="00C7460E" w:rsidP="00C7460E">
          <w:pPr>
            <w:pStyle w:val="TOC2"/>
            <w:tabs>
              <w:tab w:val="right" w:leader="dot" w:pos="8494"/>
            </w:tabs>
            <w:rPr>
              <w:rFonts w:cstheme="minorBidi"/>
              <w:noProof/>
            </w:rPr>
          </w:pPr>
          <w:r w:rsidRPr="00C526D2">
            <w:rPr>
              <w:rStyle w:val="Hyperlink"/>
              <w:noProof/>
            </w:rPr>
            <w:fldChar w:fldCharType="begin"/>
          </w:r>
          <w:r w:rsidRPr="00C526D2">
            <w:rPr>
              <w:rStyle w:val="Hyperlink"/>
              <w:noProof/>
            </w:rPr>
            <w:instrText xml:space="preserve"> </w:instrText>
          </w:r>
          <w:r>
            <w:rPr>
              <w:noProof/>
            </w:rPr>
            <w:instrText>HYPERLINK \l "_Toc3372251"</w:instrText>
          </w:r>
          <w:r w:rsidRPr="00C526D2">
            <w:rPr>
              <w:rStyle w:val="Hyperlink"/>
              <w:noProof/>
            </w:rPr>
            <w:instrText xml:space="preserve"> </w:instrText>
          </w:r>
          <w:r w:rsidRPr="00C526D2">
            <w:rPr>
              <w:rStyle w:val="Hyperlink"/>
              <w:noProof/>
            </w:rPr>
            <w:fldChar w:fldCharType="separate"/>
          </w:r>
          <w:r w:rsidRPr="00C526D2">
            <w:rPr>
              <w:rStyle w:val="Hyperlink"/>
              <w:noProof/>
            </w:rPr>
            <w:t>SFR93: UC24, Step 1</w:t>
          </w:r>
          <w:r>
            <w:rPr>
              <w:noProof/>
              <w:webHidden/>
            </w:rPr>
            <w:tab/>
          </w:r>
          <w:r>
            <w:rPr>
              <w:noProof/>
              <w:webHidden/>
            </w:rPr>
            <w:fldChar w:fldCharType="begin"/>
          </w:r>
          <w:r>
            <w:rPr>
              <w:noProof/>
              <w:webHidden/>
            </w:rPr>
            <w:instrText xml:space="preserve"> PAGEREF _Toc3372251 \h </w:instrText>
          </w:r>
          <w:r>
            <w:rPr>
              <w:noProof/>
              <w:webHidden/>
            </w:rPr>
          </w:r>
          <w:r>
            <w:rPr>
              <w:noProof/>
              <w:webHidden/>
            </w:rPr>
            <w:fldChar w:fldCharType="separate"/>
          </w:r>
          <w:r>
            <w:rPr>
              <w:noProof/>
              <w:webHidden/>
            </w:rPr>
            <w:t>51</w:t>
          </w:r>
          <w:r>
            <w:rPr>
              <w:noProof/>
              <w:webHidden/>
            </w:rPr>
            <w:fldChar w:fldCharType="end"/>
          </w:r>
          <w:r w:rsidRPr="00C526D2">
            <w:rPr>
              <w:rStyle w:val="Hyperlink"/>
              <w:noProof/>
            </w:rPr>
            <w:fldChar w:fldCharType="end"/>
          </w:r>
        </w:p>
        <w:p w14:paraId="5C77F9F1" w14:textId="77777777" w:rsidR="00C7460E" w:rsidRDefault="00633121" w:rsidP="00C7460E">
          <w:pPr>
            <w:pStyle w:val="TOC2"/>
            <w:tabs>
              <w:tab w:val="right" w:leader="dot" w:pos="8494"/>
            </w:tabs>
            <w:rPr>
              <w:rFonts w:cstheme="minorBidi"/>
              <w:noProof/>
            </w:rPr>
          </w:pPr>
          <w:hyperlink w:anchor="_Toc3372252" w:history="1">
            <w:r w:rsidR="00C7460E" w:rsidRPr="00C526D2">
              <w:rPr>
                <w:rStyle w:val="Hyperlink"/>
                <w:noProof/>
              </w:rPr>
              <w:t>SFR94: UC24, Step 2</w:t>
            </w:r>
            <w:r w:rsidR="00C7460E">
              <w:rPr>
                <w:noProof/>
                <w:webHidden/>
              </w:rPr>
              <w:tab/>
            </w:r>
            <w:r w:rsidR="00C7460E">
              <w:rPr>
                <w:noProof/>
                <w:webHidden/>
              </w:rPr>
              <w:fldChar w:fldCharType="begin"/>
            </w:r>
            <w:r w:rsidR="00C7460E">
              <w:rPr>
                <w:noProof/>
                <w:webHidden/>
              </w:rPr>
              <w:instrText xml:space="preserve"> PAGEREF _Toc3372252 \h </w:instrText>
            </w:r>
            <w:r w:rsidR="00C7460E">
              <w:rPr>
                <w:noProof/>
                <w:webHidden/>
              </w:rPr>
            </w:r>
            <w:r w:rsidR="00C7460E">
              <w:rPr>
                <w:noProof/>
                <w:webHidden/>
              </w:rPr>
              <w:fldChar w:fldCharType="separate"/>
            </w:r>
            <w:r w:rsidR="00C7460E">
              <w:rPr>
                <w:noProof/>
                <w:webHidden/>
              </w:rPr>
              <w:t>51</w:t>
            </w:r>
            <w:r w:rsidR="00C7460E">
              <w:rPr>
                <w:noProof/>
                <w:webHidden/>
              </w:rPr>
              <w:fldChar w:fldCharType="end"/>
            </w:r>
          </w:hyperlink>
        </w:p>
        <w:p w14:paraId="01BC759C" w14:textId="77777777" w:rsidR="00C7460E" w:rsidRDefault="00633121" w:rsidP="00C7460E">
          <w:pPr>
            <w:pStyle w:val="TOC2"/>
            <w:tabs>
              <w:tab w:val="right" w:leader="dot" w:pos="8494"/>
            </w:tabs>
            <w:rPr>
              <w:rFonts w:cstheme="minorBidi"/>
              <w:noProof/>
            </w:rPr>
          </w:pPr>
          <w:hyperlink w:anchor="_Toc3372253" w:history="1">
            <w:r w:rsidR="00C7460E" w:rsidRPr="00C526D2">
              <w:rPr>
                <w:rStyle w:val="Hyperlink"/>
                <w:noProof/>
              </w:rPr>
              <w:t>SFR95: UC24, Step 2</w:t>
            </w:r>
            <w:r w:rsidR="00C7460E">
              <w:rPr>
                <w:noProof/>
                <w:webHidden/>
              </w:rPr>
              <w:tab/>
            </w:r>
            <w:r w:rsidR="00C7460E">
              <w:rPr>
                <w:noProof/>
                <w:webHidden/>
              </w:rPr>
              <w:fldChar w:fldCharType="begin"/>
            </w:r>
            <w:r w:rsidR="00C7460E">
              <w:rPr>
                <w:noProof/>
                <w:webHidden/>
              </w:rPr>
              <w:instrText xml:space="preserve"> PAGEREF _Toc3372253 \h </w:instrText>
            </w:r>
            <w:r w:rsidR="00C7460E">
              <w:rPr>
                <w:noProof/>
                <w:webHidden/>
              </w:rPr>
            </w:r>
            <w:r w:rsidR="00C7460E">
              <w:rPr>
                <w:noProof/>
                <w:webHidden/>
              </w:rPr>
              <w:fldChar w:fldCharType="separate"/>
            </w:r>
            <w:r w:rsidR="00C7460E">
              <w:rPr>
                <w:noProof/>
                <w:webHidden/>
              </w:rPr>
              <w:t>52</w:t>
            </w:r>
            <w:r w:rsidR="00C7460E">
              <w:rPr>
                <w:noProof/>
                <w:webHidden/>
              </w:rPr>
              <w:fldChar w:fldCharType="end"/>
            </w:r>
          </w:hyperlink>
        </w:p>
        <w:p w14:paraId="35F89A18" w14:textId="77777777" w:rsidR="00C7460E" w:rsidRDefault="00633121" w:rsidP="00C7460E">
          <w:pPr>
            <w:pStyle w:val="TOC2"/>
            <w:tabs>
              <w:tab w:val="right" w:leader="dot" w:pos="8494"/>
            </w:tabs>
            <w:rPr>
              <w:rFonts w:cstheme="minorBidi"/>
              <w:noProof/>
            </w:rPr>
          </w:pPr>
          <w:hyperlink w:anchor="_Toc3372254" w:history="1">
            <w:r w:rsidR="00C7460E" w:rsidRPr="00C526D2">
              <w:rPr>
                <w:rStyle w:val="Hyperlink"/>
                <w:noProof/>
              </w:rPr>
              <w:t>SFR96: UC24, Step A2.1</w:t>
            </w:r>
            <w:r w:rsidR="00C7460E">
              <w:rPr>
                <w:noProof/>
                <w:webHidden/>
              </w:rPr>
              <w:tab/>
            </w:r>
            <w:r w:rsidR="00C7460E">
              <w:rPr>
                <w:noProof/>
                <w:webHidden/>
              </w:rPr>
              <w:fldChar w:fldCharType="begin"/>
            </w:r>
            <w:r w:rsidR="00C7460E">
              <w:rPr>
                <w:noProof/>
                <w:webHidden/>
              </w:rPr>
              <w:instrText xml:space="preserve"> PAGEREF _Toc3372254 \h </w:instrText>
            </w:r>
            <w:r w:rsidR="00C7460E">
              <w:rPr>
                <w:noProof/>
                <w:webHidden/>
              </w:rPr>
            </w:r>
            <w:r w:rsidR="00C7460E">
              <w:rPr>
                <w:noProof/>
                <w:webHidden/>
              </w:rPr>
              <w:fldChar w:fldCharType="separate"/>
            </w:r>
            <w:r w:rsidR="00C7460E">
              <w:rPr>
                <w:noProof/>
                <w:webHidden/>
              </w:rPr>
              <w:t>52</w:t>
            </w:r>
            <w:r w:rsidR="00C7460E">
              <w:rPr>
                <w:noProof/>
                <w:webHidden/>
              </w:rPr>
              <w:fldChar w:fldCharType="end"/>
            </w:r>
          </w:hyperlink>
        </w:p>
        <w:p w14:paraId="1D3C5BF2" w14:textId="77777777" w:rsidR="00C7460E" w:rsidRDefault="00633121" w:rsidP="00C7460E">
          <w:pPr>
            <w:pStyle w:val="TOC2"/>
            <w:tabs>
              <w:tab w:val="right" w:leader="dot" w:pos="8494"/>
            </w:tabs>
            <w:rPr>
              <w:rFonts w:cstheme="minorBidi"/>
              <w:noProof/>
            </w:rPr>
          </w:pPr>
          <w:hyperlink w:anchor="_Toc3372255" w:history="1">
            <w:r w:rsidR="00C7460E" w:rsidRPr="00C526D2">
              <w:rPr>
                <w:rStyle w:val="Hyperlink"/>
                <w:noProof/>
              </w:rPr>
              <w:t>SFR97: UC24, Step 3</w:t>
            </w:r>
            <w:r w:rsidR="00C7460E">
              <w:rPr>
                <w:noProof/>
                <w:webHidden/>
              </w:rPr>
              <w:tab/>
            </w:r>
            <w:r w:rsidR="00C7460E">
              <w:rPr>
                <w:noProof/>
                <w:webHidden/>
              </w:rPr>
              <w:fldChar w:fldCharType="begin"/>
            </w:r>
            <w:r w:rsidR="00C7460E">
              <w:rPr>
                <w:noProof/>
                <w:webHidden/>
              </w:rPr>
              <w:instrText xml:space="preserve"> PAGEREF _Toc3372255 \h </w:instrText>
            </w:r>
            <w:r w:rsidR="00C7460E">
              <w:rPr>
                <w:noProof/>
                <w:webHidden/>
              </w:rPr>
            </w:r>
            <w:r w:rsidR="00C7460E">
              <w:rPr>
                <w:noProof/>
                <w:webHidden/>
              </w:rPr>
              <w:fldChar w:fldCharType="separate"/>
            </w:r>
            <w:r w:rsidR="00C7460E">
              <w:rPr>
                <w:noProof/>
                <w:webHidden/>
              </w:rPr>
              <w:t>52</w:t>
            </w:r>
            <w:r w:rsidR="00C7460E">
              <w:rPr>
                <w:noProof/>
                <w:webHidden/>
              </w:rPr>
              <w:fldChar w:fldCharType="end"/>
            </w:r>
          </w:hyperlink>
        </w:p>
        <w:p w14:paraId="2FA0197F" w14:textId="77777777" w:rsidR="00C7460E" w:rsidRDefault="00633121" w:rsidP="00C7460E">
          <w:pPr>
            <w:pStyle w:val="TOC2"/>
            <w:tabs>
              <w:tab w:val="right" w:leader="dot" w:pos="8494"/>
            </w:tabs>
            <w:rPr>
              <w:rFonts w:cstheme="minorBidi"/>
              <w:noProof/>
            </w:rPr>
          </w:pPr>
          <w:hyperlink w:anchor="_Toc3372256" w:history="1">
            <w:r w:rsidR="00C7460E" w:rsidRPr="00C526D2">
              <w:rPr>
                <w:rStyle w:val="Hyperlink"/>
                <w:noProof/>
              </w:rPr>
              <w:t>SFR98: UC24, Step A3.1</w:t>
            </w:r>
            <w:r w:rsidR="00C7460E">
              <w:rPr>
                <w:noProof/>
                <w:webHidden/>
              </w:rPr>
              <w:tab/>
            </w:r>
            <w:r w:rsidR="00C7460E">
              <w:rPr>
                <w:noProof/>
                <w:webHidden/>
              </w:rPr>
              <w:fldChar w:fldCharType="begin"/>
            </w:r>
            <w:r w:rsidR="00C7460E">
              <w:rPr>
                <w:noProof/>
                <w:webHidden/>
              </w:rPr>
              <w:instrText xml:space="preserve"> PAGEREF _Toc3372256 \h </w:instrText>
            </w:r>
            <w:r w:rsidR="00C7460E">
              <w:rPr>
                <w:noProof/>
                <w:webHidden/>
              </w:rPr>
            </w:r>
            <w:r w:rsidR="00C7460E">
              <w:rPr>
                <w:noProof/>
                <w:webHidden/>
              </w:rPr>
              <w:fldChar w:fldCharType="separate"/>
            </w:r>
            <w:r w:rsidR="00C7460E">
              <w:rPr>
                <w:noProof/>
                <w:webHidden/>
              </w:rPr>
              <w:t>52</w:t>
            </w:r>
            <w:r w:rsidR="00C7460E">
              <w:rPr>
                <w:noProof/>
                <w:webHidden/>
              </w:rPr>
              <w:fldChar w:fldCharType="end"/>
            </w:r>
          </w:hyperlink>
        </w:p>
        <w:bookmarkEnd w:id="261"/>
        <w:p w14:paraId="2BFEFB06" w14:textId="77777777" w:rsidR="00C7460E" w:rsidRDefault="00C7460E" w:rsidP="00C7460E">
          <w:r>
            <w:rPr>
              <w:b/>
              <w:bCs/>
              <w:noProof/>
            </w:rPr>
            <w:fldChar w:fldCharType="end"/>
          </w:r>
        </w:p>
      </w:sdtContent>
    </w:sdt>
    <w:bookmarkEnd w:id="260" w:displacedByCustomXml="prev"/>
    <w:p w14:paraId="6FF0DF82" w14:textId="77777777" w:rsidR="00C7460E" w:rsidRPr="00F76DFB" w:rsidRDefault="00C7460E" w:rsidP="00C7460E">
      <w:pPr>
        <w:pStyle w:val="Heading2"/>
      </w:pPr>
      <w:bookmarkStart w:id="262" w:name="_Toc3372160"/>
      <w:bookmarkStart w:id="263" w:name="_Toc3372943"/>
      <w:bookmarkStart w:id="264" w:name="_Toc3373084"/>
      <w:bookmarkStart w:id="265" w:name="_Toc19455105"/>
      <w:bookmarkStart w:id="266" w:name="_Toc19455325"/>
      <w:r w:rsidRPr="00F76DFB">
        <w:t>SFR1: UC1, Step 1</w:t>
      </w:r>
      <w:bookmarkEnd w:id="262"/>
      <w:bookmarkEnd w:id="263"/>
      <w:bookmarkEnd w:id="264"/>
      <w:bookmarkEnd w:id="265"/>
      <w:bookmarkEnd w:id="266"/>
    </w:p>
    <w:p w14:paraId="06BB5F43" w14:textId="77777777" w:rsidR="00C7460E" w:rsidRDefault="00C7460E" w:rsidP="00C7460E">
      <w:r w:rsidRPr="00932C04">
        <w:rPr>
          <w:b/>
        </w:rPr>
        <w:t>Description:</w:t>
      </w:r>
      <w:r>
        <w:t xml:space="preserve"> The System shall allow a </w:t>
      </w:r>
      <w:r w:rsidRPr="00F76DFB">
        <w:t>Manager, support staff member or client</w:t>
      </w:r>
      <w:r>
        <w:t xml:space="preserve"> to authenticate themselves to the system.</w:t>
      </w:r>
    </w:p>
    <w:p w14:paraId="5D424981" w14:textId="77777777" w:rsidR="00C7460E" w:rsidRDefault="00C7460E" w:rsidP="00C7460E">
      <w:r w:rsidRPr="00932C04">
        <w:rPr>
          <w:b/>
        </w:rPr>
        <w:t>Fit Criterion:</w:t>
      </w:r>
      <w:r>
        <w:t xml:space="preserve"> The login Page shall be displayed.</w:t>
      </w:r>
    </w:p>
    <w:p w14:paraId="530AD498" w14:textId="77777777" w:rsidR="00C7460E" w:rsidRPr="00F76DFB" w:rsidRDefault="00C7460E" w:rsidP="00C7460E">
      <w:pPr>
        <w:pStyle w:val="Heading2"/>
      </w:pPr>
      <w:bookmarkStart w:id="267" w:name="_Toc3372161"/>
      <w:bookmarkStart w:id="268" w:name="_Toc3372944"/>
      <w:bookmarkStart w:id="269" w:name="_Toc3373085"/>
      <w:bookmarkStart w:id="270" w:name="_Toc19455106"/>
      <w:bookmarkStart w:id="271" w:name="_Toc19455326"/>
      <w:r w:rsidRPr="00F76DFB">
        <w:t>SFR</w:t>
      </w:r>
      <w:r>
        <w:t>2</w:t>
      </w:r>
      <w:r w:rsidRPr="00F76DFB">
        <w:t xml:space="preserve">: UC1, Step </w:t>
      </w:r>
      <w:r>
        <w:t>2</w:t>
      </w:r>
      <w:bookmarkEnd w:id="267"/>
      <w:bookmarkEnd w:id="268"/>
      <w:bookmarkEnd w:id="269"/>
      <w:bookmarkEnd w:id="270"/>
      <w:bookmarkEnd w:id="271"/>
    </w:p>
    <w:p w14:paraId="618AB949" w14:textId="77777777" w:rsidR="00C7460E" w:rsidRDefault="00C7460E" w:rsidP="00C7460E">
      <w:r w:rsidRPr="00932C04">
        <w:rPr>
          <w:b/>
        </w:rPr>
        <w:t>Description:</w:t>
      </w:r>
      <w:r>
        <w:t xml:space="preserve"> The System shall accept a valid Username from the initiator.</w:t>
      </w:r>
    </w:p>
    <w:p w14:paraId="21F31F35" w14:textId="77777777" w:rsidR="00C7460E" w:rsidRDefault="00C7460E" w:rsidP="00C7460E">
      <w:r w:rsidRPr="00932C04">
        <w:rPr>
          <w:b/>
        </w:rPr>
        <w:t>Fit Criterion:</w:t>
      </w:r>
      <w:r>
        <w:t xml:space="preserve"> The system shall accept a username that is under ten characters long (inclusive).</w:t>
      </w:r>
    </w:p>
    <w:p w14:paraId="0700E722" w14:textId="77777777" w:rsidR="00C7460E" w:rsidRPr="00F76DFB" w:rsidRDefault="00C7460E" w:rsidP="00C7460E">
      <w:pPr>
        <w:pStyle w:val="Heading2"/>
      </w:pPr>
      <w:bookmarkStart w:id="272" w:name="_Toc3372162"/>
      <w:bookmarkStart w:id="273" w:name="_Toc3372945"/>
      <w:bookmarkStart w:id="274" w:name="_Toc3373086"/>
      <w:bookmarkStart w:id="275" w:name="_Toc19455107"/>
      <w:bookmarkStart w:id="276" w:name="_Toc19455327"/>
      <w:r w:rsidRPr="00F76DFB">
        <w:t>SFR</w:t>
      </w:r>
      <w:r>
        <w:t>3</w:t>
      </w:r>
      <w:r w:rsidRPr="00F76DFB">
        <w:t xml:space="preserve">: UC1, Step </w:t>
      </w:r>
      <w:r>
        <w:t>2</w:t>
      </w:r>
      <w:bookmarkEnd w:id="272"/>
      <w:bookmarkEnd w:id="273"/>
      <w:bookmarkEnd w:id="274"/>
      <w:bookmarkEnd w:id="275"/>
      <w:bookmarkEnd w:id="276"/>
    </w:p>
    <w:p w14:paraId="48AFC3A4" w14:textId="77777777" w:rsidR="00C7460E" w:rsidRDefault="00C7460E" w:rsidP="00C7460E">
      <w:r w:rsidRPr="00932C04">
        <w:rPr>
          <w:b/>
        </w:rPr>
        <w:t>Description:</w:t>
      </w:r>
      <w:r>
        <w:t xml:space="preserve"> The System shall accept a valid password from the initiator.</w:t>
      </w:r>
    </w:p>
    <w:p w14:paraId="19F13E93" w14:textId="77777777" w:rsidR="00C7460E" w:rsidRDefault="00C7460E" w:rsidP="00C7460E">
      <w:r w:rsidRPr="00932C04">
        <w:rPr>
          <w:b/>
        </w:rPr>
        <w:t>Fit Criterion:</w:t>
      </w:r>
      <w:r>
        <w:t xml:space="preserve"> The system shall accept a password that is under ten characters long (inclusive).</w:t>
      </w:r>
    </w:p>
    <w:p w14:paraId="56FA58A1" w14:textId="77777777" w:rsidR="00C7460E" w:rsidRPr="00F76DFB" w:rsidRDefault="00C7460E" w:rsidP="00C7460E">
      <w:pPr>
        <w:pStyle w:val="Heading2"/>
      </w:pPr>
      <w:bookmarkStart w:id="277" w:name="_Toc3372163"/>
      <w:bookmarkStart w:id="278" w:name="_Toc3372946"/>
      <w:bookmarkStart w:id="279" w:name="_Toc3373087"/>
      <w:bookmarkStart w:id="280" w:name="_Toc19455108"/>
      <w:bookmarkStart w:id="281" w:name="_Toc19455328"/>
      <w:r w:rsidRPr="00F76DFB">
        <w:t>SFR</w:t>
      </w:r>
      <w:r>
        <w:t>4</w:t>
      </w:r>
      <w:r w:rsidRPr="00F76DFB">
        <w:t xml:space="preserve">: UC1, Step </w:t>
      </w:r>
      <w:r>
        <w:t>3</w:t>
      </w:r>
      <w:bookmarkEnd w:id="277"/>
      <w:bookmarkEnd w:id="278"/>
      <w:bookmarkEnd w:id="279"/>
      <w:bookmarkEnd w:id="280"/>
      <w:bookmarkEnd w:id="281"/>
    </w:p>
    <w:p w14:paraId="5D27006A" w14:textId="77777777" w:rsidR="00C7460E" w:rsidRDefault="00C7460E" w:rsidP="00C7460E">
      <w:r w:rsidRPr="00932C04">
        <w:rPr>
          <w:b/>
        </w:rPr>
        <w:t>Description:</w:t>
      </w:r>
      <w:r>
        <w:t xml:space="preserve"> The System shall check the Username and password provided against the same username and password stored.</w:t>
      </w:r>
    </w:p>
    <w:p w14:paraId="3C47B9E0" w14:textId="77777777" w:rsidR="00C7460E" w:rsidRDefault="00C7460E" w:rsidP="00C7460E">
      <w:r w:rsidRPr="00932C04">
        <w:rPr>
          <w:b/>
        </w:rPr>
        <w:t>Fit Criterion:</w:t>
      </w:r>
      <w:r>
        <w:t xml:space="preserve"> The system shall accept the </w:t>
      </w:r>
      <w:r w:rsidRPr="00F06D8C">
        <w:t xml:space="preserve">Initiator </w:t>
      </w:r>
      <w:r>
        <w:t xml:space="preserve">as </w:t>
      </w:r>
      <w:bookmarkStart w:id="282" w:name="_Hlk1986334"/>
      <w:r>
        <w:t xml:space="preserve">authenticated </w:t>
      </w:r>
      <w:bookmarkEnd w:id="282"/>
      <w:r>
        <w:t>if they have provided a matching username and password.</w:t>
      </w:r>
    </w:p>
    <w:p w14:paraId="26B29846" w14:textId="77777777" w:rsidR="00C7460E" w:rsidRPr="00F76DFB" w:rsidRDefault="00C7460E" w:rsidP="00C7460E">
      <w:pPr>
        <w:pStyle w:val="Heading2"/>
      </w:pPr>
      <w:bookmarkStart w:id="283" w:name="_Toc3372164"/>
      <w:bookmarkStart w:id="284" w:name="_Toc3372947"/>
      <w:bookmarkStart w:id="285" w:name="_Toc3373088"/>
      <w:bookmarkStart w:id="286" w:name="_Toc19455109"/>
      <w:bookmarkStart w:id="287" w:name="_Toc19455329"/>
      <w:r w:rsidRPr="00F76DFB">
        <w:t>SFR</w:t>
      </w:r>
      <w:r>
        <w:t>5</w:t>
      </w:r>
      <w:r w:rsidRPr="00F76DFB">
        <w:t xml:space="preserve">: UC1, Step </w:t>
      </w:r>
      <w:r>
        <w:t>5</w:t>
      </w:r>
      <w:bookmarkEnd w:id="283"/>
      <w:bookmarkEnd w:id="284"/>
      <w:bookmarkEnd w:id="285"/>
      <w:bookmarkEnd w:id="286"/>
      <w:bookmarkEnd w:id="287"/>
    </w:p>
    <w:p w14:paraId="2C887D5D" w14:textId="77777777" w:rsidR="00C7460E" w:rsidRDefault="00C7460E" w:rsidP="00C7460E">
      <w:r w:rsidRPr="00932C04">
        <w:rPr>
          <w:b/>
        </w:rPr>
        <w:t>Description:</w:t>
      </w:r>
      <w:r>
        <w:t xml:space="preserve"> The System shall accept the login request and informs that initiator.</w:t>
      </w:r>
    </w:p>
    <w:p w14:paraId="0B3E1AA7" w14:textId="77777777" w:rsidR="00C7460E" w:rsidRDefault="00C7460E" w:rsidP="00C7460E">
      <w:r w:rsidRPr="00932C04">
        <w:rPr>
          <w:b/>
        </w:rPr>
        <w:t>Fit Criterion:</w:t>
      </w:r>
      <w:r>
        <w:t xml:space="preserve"> The system shall display the logged-in dashboard based on the initiators authorisation (if they are a Manager, support staff member or client).</w:t>
      </w:r>
    </w:p>
    <w:p w14:paraId="68911F2E" w14:textId="77777777" w:rsidR="00C7460E" w:rsidRPr="00F76DFB" w:rsidRDefault="00C7460E" w:rsidP="00C7460E">
      <w:pPr>
        <w:pStyle w:val="Heading2"/>
      </w:pPr>
      <w:bookmarkStart w:id="288" w:name="_Toc3372165"/>
      <w:bookmarkStart w:id="289" w:name="_Toc3372948"/>
      <w:bookmarkStart w:id="290" w:name="_Toc3373089"/>
      <w:bookmarkStart w:id="291" w:name="_Toc19455110"/>
      <w:bookmarkStart w:id="292" w:name="_Toc19455330"/>
      <w:r w:rsidRPr="00F76DFB">
        <w:t>SFR</w:t>
      </w:r>
      <w:r>
        <w:t>6</w:t>
      </w:r>
      <w:r w:rsidRPr="00F76DFB">
        <w:t xml:space="preserve">: UC1, Step </w:t>
      </w:r>
      <w:r>
        <w:t>3.a.1</w:t>
      </w:r>
      <w:bookmarkEnd w:id="288"/>
      <w:bookmarkEnd w:id="289"/>
      <w:bookmarkEnd w:id="290"/>
      <w:bookmarkEnd w:id="291"/>
      <w:bookmarkEnd w:id="292"/>
    </w:p>
    <w:p w14:paraId="22660F7D" w14:textId="77777777" w:rsidR="00C7460E" w:rsidRDefault="00C7460E" w:rsidP="00C7460E">
      <w:r w:rsidRPr="00932C04">
        <w:rPr>
          <w:b/>
        </w:rPr>
        <w:t>Description:</w:t>
      </w:r>
      <w:r>
        <w:t xml:space="preserve"> </w:t>
      </w:r>
      <w:r w:rsidRPr="000A6F2C">
        <w:rPr>
          <w:i/>
        </w:rPr>
        <w:t>user not authenticated</w:t>
      </w:r>
      <w:r>
        <w:t>. The System shall reject login request if the username and password obtained from the initiator do not match any stored username and password pair.</w:t>
      </w:r>
    </w:p>
    <w:p w14:paraId="406CF7D7" w14:textId="77777777" w:rsidR="00C7460E" w:rsidRDefault="00C7460E" w:rsidP="00C7460E">
      <w:r w:rsidRPr="00932C04">
        <w:rPr>
          <w:b/>
        </w:rPr>
        <w:t>Fit Criterion:</w:t>
      </w:r>
      <w:r>
        <w:t xml:space="preserve"> The system shall display the login failed massage to the initiator.</w:t>
      </w:r>
    </w:p>
    <w:p w14:paraId="2F6CCD3F" w14:textId="77777777" w:rsidR="00C7460E" w:rsidRPr="00F76DFB" w:rsidRDefault="00C7460E" w:rsidP="00C7460E">
      <w:pPr>
        <w:pStyle w:val="Heading2"/>
      </w:pPr>
      <w:bookmarkStart w:id="293" w:name="_Toc3372166"/>
      <w:bookmarkStart w:id="294" w:name="_Toc3372949"/>
      <w:bookmarkStart w:id="295" w:name="_Toc3373090"/>
      <w:bookmarkStart w:id="296" w:name="_Toc19455111"/>
      <w:bookmarkStart w:id="297" w:name="_Toc19455331"/>
      <w:r w:rsidRPr="00F76DFB">
        <w:t>SFR</w:t>
      </w:r>
      <w:r>
        <w:t>7</w:t>
      </w:r>
      <w:r w:rsidRPr="00F76DFB">
        <w:t>: UC</w:t>
      </w:r>
      <w:r>
        <w:t>2</w:t>
      </w:r>
      <w:r w:rsidRPr="00F76DFB">
        <w:t xml:space="preserve">, Step </w:t>
      </w:r>
      <w:r>
        <w:t>2</w:t>
      </w:r>
      <w:bookmarkEnd w:id="293"/>
      <w:bookmarkEnd w:id="294"/>
      <w:bookmarkEnd w:id="295"/>
      <w:bookmarkEnd w:id="296"/>
      <w:bookmarkEnd w:id="297"/>
    </w:p>
    <w:p w14:paraId="7C0AB111" w14:textId="77777777" w:rsidR="00C7460E" w:rsidRDefault="00C7460E" w:rsidP="00C7460E">
      <w:r w:rsidRPr="00932C04">
        <w:rPr>
          <w:b/>
        </w:rPr>
        <w:t>Description:</w:t>
      </w:r>
      <w:r>
        <w:t xml:space="preserve"> The system shall accept a valid First and last name.</w:t>
      </w:r>
    </w:p>
    <w:p w14:paraId="4137C872" w14:textId="77777777" w:rsidR="00C7460E" w:rsidRDefault="00C7460E" w:rsidP="00C7460E">
      <w:r w:rsidRPr="00932C04">
        <w:rPr>
          <w:b/>
        </w:rPr>
        <w:t>Fit Criterion:</w:t>
      </w:r>
      <w:r>
        <w:t xml:space="preserve"> The system shall accept a first and last name that contains letters.</w:t>
      </w:r>
    </w:p>
    <w:p w14:paraId="14118D37" w14:textId="77777777" w:rsidR="00C7460E" w:rsidRPr="00F76DFB" w:rsidRDefault="00C7460E" w:rsidP="00C7460E">
      <w:pPr>
        <w:pStyle w:val="Heading2"/>
      </w:pPr>
      <w:bookmarkStart w:id="298" w:name="_Toc3372167"/>
      <w:bookmarkStart w:id="299" w:name="_Toc3372950"/>
      <w:bookmarkStart w:id="300" w:name="_Toc3373091"/>
      <w:bookmarkStart w:id="301" w:name="_Toc19455112"/>
      <w:bookmarkStart w:id="302" w:name="_Toc19455332"/>
      <w:r w:rsidRPr="00F76DFB">
        <w:t>SFR</w:t>
      </w:r>
      <w:r>
        <w:t>8</w:t>
      </w:r>
      <w:r w:rsidRPr="00F76DFB">
        <w:t>: UC</w:t>
      </w:r>
      <w:r>
        <w:t>2</w:t>
      </w:r>
      <w:r w:rsidRPr="00F76DFB">
        <w:t xml:space="preserve">, Step </w:t>
      </w:r>
      <w:r>
        <w:t>2</w:t>
      </w:r>
      <w:bookmarkEnd w:id="298"/>
      <w:bookmarkEnd w:id="299"/>
      <w:bookmarkEnd w:id="300"/>
      <w:bookmarkEnd w:id="301"/>
      <w:bookmarkEnd w:id="302"/>
    </w:p>
    <w:p w14:paraId="00633B9E" w14:textId="77777777" w:rsidR="00C7460E" w:rsidRDefault="00C7460E" w:rsidP="00C7460E">
      <w:r w:rsidRPr="00932C04">
        <w:rPr>
          <w:b/>
        </w:rPr>
        <w:t>Description:</w:t>
      </w:r>
      <w:r>
        <w:t xml:space="preserve"> The system shall accept a valid date of birth.</w:t>
      </w:r>
    </w:p>
    <w:p w14:paraId="79F2DE8F" w14:textId="77777777" w:rsidR="00C7460E" w:rsidRDefault="00C7460E" w:rsidP="00C7460E">
      <w:r w:rsidRPr="00932C04">
        <w:rPr>
          <w:b/>
        </w:rPr>
        <w:lastRenderedPageBreak/>
        <w:t>Fit Criterion:</w:t>
      </w:r>
      <w:r>
        <w:t xml:space="preserve"> The system shall accept a date of birth in the format DD/MM/YYYY that puts the support staff member or manager over the age of </w:t>
      </w:r>
      <w:r w:rsidRPr="00D2597B">
        <w:t>eighteen</w:t>
      </w:r>
      <w:r>
        <w:t xml:space="preserve">. </w:t>
      </w:r>
    </w:p>
    <w:p w14:paraId="7550FCB3" w14:textId="77777777" w:rsidR="00C7460E" w:rsidRPr="00F76DFB" w:rsidRDefault="00C7460E" w:rsidP="00C7460E">
      <w:pPr>
        <w:pStyle w:val="Heading2"/>
      </w:pPr>
      <w:bookmarkStart w:id="303" w:name="_Toc3372168"/>
      <w:bookmarkStart w:id="304" w:name="_Toc3372951"/>
      <w:bookmarkStart w:id="305" w:name="_Toc3373092"/>
      <w:bookmarkStart w:id="306" w:name="_Toc19455113"/>
      <w:bookmarkStart w:id="307" w:name="_Toc19455333"/>
      <w:r w:rsidRPr="00F76DFB">
        <w:t>SFR</w:t>
      </w:r>
      <w:r>
        <w:t>9</w:t>
      </w:r>
      <w:r w:rsidRPr="00F76DFB">
        <w:t>: UC</w:t>
      </w:r>
      <w:r>
        <w:t>2</w:t>
      </w:r>
      <w:r w:rsidRPr="00F76DFB">
        <w:t xml:space="preserve">, Step </w:t>
      </w:r>
      <w:r>
        <w:t>2</w:t>
      </w:r>
      <w:bookmarkEnd w:id="303"/>
      <w:bookmarkEnd w:id="304"/>
      <w:bookmarkEnd w:id="305"/>
      <w:bookmarkEnd w:id="306"/>
      <w:bookmarkEnd w:id="307"/>
    </w:p>
    <w:p w14:paraId="3EFB44B5" w14:textId="77777777" w:rsidR="00C7460E" w:rsidRDefault="00C7460E" w:rsidP="00C7460E">
      <w:r w:rsidRPr="00932C04">
        <w:rPr>
          <w:b/>
        </w:rPr>
        <w:t>Description:</w:t>
      </w:r>
      <w:r>
        <w:t xml:space="preserve"> The system shall accept a valid sex.</w:t>
      </w:r>
    </w:p>
    <w:p w14:paraId="488799F6" w14:textId="77777777" w:rsidR="00C7460E" w:rsidRDefault="00C7460E" w:rsidP="00C7460E">
      <w:r w:rsidRPr="00932C04">
        <w:rPr>
          <w:b/>
        </w:rPr>
        <w:t>Fit Criterion:</w:t>
      </w:r>
      <w:r>
        <w:t xml:space="preserve"> The system shall accept a sex of male, female, Transgender or Do not identify as female, male, or transgender.</w:t>
      </w:r>
    </w:p>
    <w:p w14:paraId="152A53C7" w14:textId="77777777" w:rsidR="00C7460E" w:rsidRPr="00F76DFB" w:rsidRDefault="00C7460E" w:rsidP="00C7460E">
      <w:pPr>
        <w:pStyle w:val="Heading2"/>
      </w:pPr>
      <w:bookmarkStart w:id="308" w:name="_Toc3372169"/>
      <w:bookmarkStart w:id="309" w:name="_Toc3372952"/>
      <w:bookmarkStart w:id="310" w:name="_Toc3373093"/>
      <w:bookmarkStart w:id="311" w:name="_Toc19455114"/>
      <w:bookmarkStart w:id="312" w:name="_Toc19455334"/>
      <w:r w:rsidRPr="00F76DFB">
        <w:t>SFR</w:t>
      </w:r>
      <w:r>
        <w:t>10</w:t>
      </w:r>
      <w:r w:rsidRPr="00F76DFB">
        <w:t>: UC</w:t>
      </w:r>
      <w:r>
        <w:t>2</w:t>
      </w:r>
      <w:r w:rsidRPr="00F76DFB">
        <w:t xml:space="preserve">, Step </w:t>
      </w:r>
      <w:r>
        <w:t>2</w:t>
      </w:r>
      <w:bookmarkEnd w:id="308"/>
      <w:bookmarkEnd w:id="309"/>
      <w:bookmarkEnd w:id="310"/>
      <w:bookmarkEnd w:id="311"/>
      <w:bookmarkEnd w:id="312"/>
    </w:p>
    <w:p w14:paraId="13DCB1DE" w14:textId="77777777" w:rsidR="00C7460E" w:rsidRDefault="00C7460E" w:rsidP="00C7460E">
      <w:r w:rsidRPr="00932C04">
        <w:rPr>
          <w:b/>
        </w:rPr>
        <w:t>Description:</w:t>
      </w:r>
      <w:r>
        <w:t xml:space="preserve"> The system shall accept a valid home address.</w:t>
      </w:r>
    </w:p>
    <w:p w14:paraId="14A04A72" w14:textId="77777777" w:rsidR="00C7460E" w:rsidRDefault="00C7460E" w:rsidP="00C7460E">
      <w:r w:rsidRPr="00932C04">
        <w:rPr>
          <w:b/>
        </w:rPr>
        <w:t>Fit Criterion:</w:t>
      </w:r>
      <w:r>
        <w:t xml:space="preserve"> The system shall accept a home address that exists (is a real address of a real </w:t>
      </w:r>
      <w:r w:rsidRPr="00D2597B">
        <w:t>residential</w:t>
      </w:r>
      <w:r>
        <w:t xml:space="preserve"> property).</w:t>
      </w:r>
    </w:p>
    <w:p w14:paraId="6454C51D" w14:textId="77777777" w:rsidR="00C7460E" w:rsidRPr="00F76DFB" w:rsidRDefault="00C7460E" w:rsidP="00C7460E">
      <w:pPr>
        <w:pStyle w:val="Heading2"/>
      </w:pPr>
      <w:bookmarkStart w:id="313" w:name="_Toc3372170"/>
      <w:bookmarkStart w:id="314" w:name="_Toc3372953"/>
      <w:bookmarkStart w:id="315" w:name="_Toc3373094"/>
      <w:bookmarkStart w:id="316" w:name="_Toc19455115"/>
      <w:bookmarkStart w:id="317" w:name="_Toc19455335"/>
      <w:r w:rsidRPr="00F76DFB">
        <w:t>SFR</w:t>
      </w:r>
      <w:r>
        <w:t>111</w:t>
      </w:r>
      <w:r w:rsidRPr="00F76DFB">
        <w:t>: UC</w:t>
      </w:r>
      <w:r>
        <w:t>2</w:t>
      </w:r>
      <w:r w:rsidRPr="00F76DFB">
        <w:t xml:space="preserve">, Step </w:t>
      </w:r>
      <w:r>
        <w:t>2</w:t>
      </w:r>
      <w:bookmarkEnd w:id="313"/>
      <w:bookmarkEnd w:id="314"/>
      <w:bookmarkEnd w:id="315"/>
      <w:bookmarkEnd w:id="316"/>
      <w:bookmarkEnd w:id="317"/>
    </w:p>
    <w:p w14:paraId="231AD13D" w14:textId="77777777" w:rsidR="00C7460E" w:rsidRDefault="00C7460E" w:rsidP="00C7460E">
      <w:r w:rsidRPr="00932C04">
        <w:rPr>
          <w:b/>
        </w:rPr>
        <w:t>Description:</w:t>
      </w:r>
      <w:r>
        <w:t xml:space="preserve"> The system shall accept a valid n</w:t>
      </w:r>
      <w:r w:rsidRPr="00071BA5">
        <w:t>ational Insurance number</w:t>
      </w:r>
      <w:r>
        <w:t>.</w:t>
      </w:r>
    </w:p>
    <w:p w14:paraId="56D9D39F" w14:textId="77777777" w:rsidR="00C7460E" w:rsidRDefault="00C7460E" w:rsidP="00C7460E">
      <w:r w:rsidRPr="00932C04">
        <w:rPr>
          <w:b/>
        </w:rPr>
        <w:t>Fit Criterion:</w:t>
      </w:r>
      <w:r>
        <w:t xml:space="preserve"> The system shall accept a valid n</w:t>
      </w:r>
      <w:r w:rsidRPr="00071BA5">
        <w:t>ational Insurance number</w:t>
      </w:r>
      <w:r>
        <w:t xml:space="preserve"> that exists (is a real n</w:t>
      </w:r>
      <w:r w:rsidRPr="00071BA5">
        <w:t>ational Insurance number</w:t>
      </w:r>
      <w:r>
        <w:t>).</w:t>
      </w:r>
    </w:p>
    <w:p w14:paraId="7D985905" w14:textId="77777777" w:rsidR="00C7460E" w:rsidRPr="00F76DFB" w:rsidRDefault="00C7460E" w:rsidP="00C7460E">
      <w:pPr>
        <w:pStyle w:val="Heading2"/>
      </w:pPr>
      <w:bookmarkStart w:id="318" w:name="_Toc3372171"/>
      <w:bookmarkStart w:id="319" w:name="_Toc3372954"/>
      <w:bookmarkStart w:id="320" w:name="_Toc3373095"/>
      <w:bookmarkStart w:id="321" w:name="_Toc19455116"/>
      <w:bookmarkStart w:id="322" w:name="_Toc19455336"/>
      <w:r w:rsidRPr="00F76DFB">
        <w:t>SFR</w:t>
      </w:r>
      <w:r>
        <w:t>12</w:t>
      </w:r>
      <w:r w:rsidRPr="00F76DFB">
        <w:t>: UC</w:t>
      </w:r>
      <w:r>
        <w:t>2</w:t>
      </w:r>
      <w:r w:rsidRPr="00F76DFB">
        <w:t xml:space="preserve">, Step </w:t>
      </w:r>
      <w:r>
        <w:t>2</w:t>
      </w:r>
      <w:bookmarkEnd w:id="318"/>
      <w:bookmarkEnd w:id="319"/>
      <w:bookmarkEnd w:id="320"/>
      <w:bookmarkEnd w:id="321"/>
      <w:bookmarkEnd w:id="322"/>
    </w:p>
    <w:p w14:paraId="589C01FC" w14:textId="77777777" w:rsidR="00C7460E" w:rsidRDefault="00C7460E" w:rsidP="00C7460E">
      <w:r w:rsidRPr="00932C04">
        <w:rPr>
          <w:b/>
        </w:rPr>
        <w:t>Description:</w:t>
      </w:r>
      <w:r>
        <w:t xml:space="preserve"> The system shall accept a valid area of </w:t>
      </w:r>
      <w:r w:rsidRPr="009B2F26">
        <w:t>experience</w:t>
      </w:r>
      <w:r>
        <w:t>.</w:t>
      </w:r>
    </w:p>
    <w:p w14:paraId="74051369" w14:textId="77777777" w:rsidR="00C7460E" w:rsidRDefault="00C7460E" w:rsidP="00C7460E">
      <w:r w:rsidRPr="00932C04">
        <w:rPr>
          <w:b/>
        </w:rPr>
        <w:t>Fit Criterion:</w:t>
      </w:r>
      <w:r>
        <w:t xml:space="preserve"> The system shall accept general mental health, learning </w:t>
      </w:r>
      <w:r w:rsidRPr="009B2F26">
        <w:t>disabilities</w:t>
      </w:r>
      <w:r>
        <w:t xml:space="preserve"> or forensic mental health.</w:t>
      </w:r>
    </w:p>
    <w:p w14:paraId="01C68E72" w14:textId="77777777" w:rsidR="00C7460E" w:rsidRPr="00F76DFB" w:rsidRDefault="00C7460E" w:rsidP="00C7460E">
      <w:pPr>
        <w:pStyle w:val="Heading2"/>
      </w:pPr>
      <w:bookmarkStart w:id="323" w:name="_Toc3372172"/>
      <w:bookmarkStart w:id="324" w:name="_Toc3372955"/>
      <w:bookmarkStart w:id="325" w:name="_Toc3373096"/>
      <w:bookmarkStart w:id="326" w:name="_Toc19455117"/>
      <w:bookmarkStart w:id="327" w:name="_Toc19455337"/>
      <w:r w:rsidRPr="00F76DFB">
        <w:t>SFR</w:t>
      </w:r>
      <w:r>
        <w:t>13</w:t>
      </w:r>
      <w:r w:rsidRPr="00F76DFB">
        <w:t>: UC</w:t>
      </w:r>
      <w:r>
        <w:t>2</w:t>
      </w:r>
      <w:r w:rsidRPr="00F76DFB">
        <w:t xml:space="preserve">, Step </w:t>
      </w:r>
      <w:r>
        <w:t>3</w:t>
      </w:r>
      <w:bookmarkEnd w:id="323"/>
      <w:bookmarkEnd w:id="324"/>
      <w:bookmarkEnd w:id="325"/>
      <w:bookmarkEnd w:id="326"/>
      <w:bookmarkEnd w:id="327"/>
    </w:p>
    <w:p w14:paraId="39536316" w14:textId="77777777" w:rsidR="00C7460E" w:rsidRDefault="00C7460E" w:rsidP="00C7460E">
      <w:r w:rsidRPr="00932C04">
        <w:rPr>
          <w:b/>
        </w:rPr>
        <w:t>Description:</w:t>
      </w:r>
      <w:r>
        <w:t xml:space="preserve"> The system shall check the provided First name, last name, date of birth, sex and home address against the stored staff members.</w:t>
      </w:r>
    </w:p>
    <w:p w14:paraId="4F0D1B42" w14:textId="77777777" w:rsidR="00C7460E" w:rsidRDefault="00C7460E" w:rsidP="00C7460E">
      <w:r w:rsidRPr="00932C04">
        <w:rPr>
          <w:b/>
        </w:rPr>
        <w:t>Fit Criterion:</w:t>
      </w:r>
      <w:r>
        <w:t xml:space="preserve"> The system shall check if any current staff member (support staff or manager) on record has the same First name, last name, date of birth, sex and home address as the perspective staff member.</w:t>
      </w:r>
    </w:p>
    <w:p w14:paraId="44DBA2C5" w14:textId="77777777" w:rsidR="00C7460E" w:rsidRPr="00F76DFB" w:rsidRDefault="00C7460E" w:rsidP="00C7460E">
      <w:pPr>
        <w:pStyle w:val="Heading2"/>
      </w:pPr>
      <w:bookmarkStart w:id="328" w:name="_Toc3372173"/>
      <w:bookmarkStart w:id="329" w:name="_Toc3372956"/>
      <w:bookmarkStart w:id="330" w:name="_Toc3373097"/>
      <w:bookmarkStart w:id="331" w:name="_Toc19455118"/>
      <w:bookmarkStart w:id="332" w:name="_Toc19455338"/>
      <w:r w:rsidRPr="00F76DFB">
        <w:t>SFR</w:t>
      </w:r>
      <w:r>
        <w:t>14</w:t>
      </w:r>
      <w:r w:rsidRPr="00F76DFB">
        <w:t>: UC</w:t>
      </w:r>
      <w:r>
        <w:t>2</w:t>
      </w:r>
      <w:r w:rsidRPr="00F76DFB">
        <w:t xml:space="preserve">, Step </w:t>
      </w:r>
      <w:r>
        <w:t>4</w:t>
      </w:r>
      <w:bookmarkEnd w:id="328"/>
      <w:bookmarkEnd w:id="329"/>
      <w:bookmarkEnd w:id="330"/>
      <w:bookmarkEnd w:id="331"/>
      <w:bookmarkEnd w:id="332"/>
    </w:p>
    <w:p w14:paraId="390039B5" w14:textId="77777777" w:rsidR="00C7460E" w:rsidRDefault="00C7460E" w:rsidP="00C7460E">
      <w:r w:rsidRPr="00932C04">
        <w:rPr>
          <w:b/>
        </w:rPr>
        <w:t>Description:</w:t>
      </w:r>
      <w:r>
        <w:t xml:space="preserve"> The system shall record a new staff member with the details First name, last name, date of birth, sex, home address, n</w:t>
      </w:r>
      <w:r w:rsidRPr="00071BA5">
        <w:t>ational Insurance number</w:t>
      </w:r>
      <w:r>
        <w:t xml:space="preserve"> and area of </w:t>
      </w:r>
      <w:r w:rsidRPr="009B2F26">
        <w:t>experience</w:t>
      </w:r>
      <w:r>
        <w:t xml:space="preserve">. (general mental health, learning </w:t>
      </w:r>
      <w:r w:rsidRPr="009B2F26">
        <w:t>disabilities</w:t>
      </w:r>
      <w:r>
        <w:t>, forensic mental health).</w:t>
      </w:r>
    </w:p>
    <w:p w14:paraId="58B29BEF" w14:textId="77777777" w:rsidR="00C7460E" w:rsidRDefault="00C7460E" w:rsidP="00C7460E">
      <w:r w:rsidRPr="00932C04">
        <w:rPr>
          <w:b/>
        </w:rPr>
        <w:t>Fit Criterion:</w:t>
      </w:r>
      <w:r>
        <w:t xml:space="preserve"> The system shall create a new record of a staff member with the provided First name, last name, date of birth, sex, home address, n</w:t>
      </w:r>
      <w:r w:rsidRPr="00071BA5">
        <w:t>ational Insurance number</w:t>
      </w:r>
      <w:r>
        <w:t xml:space="preserve"> and area of </w:t>
      </w:r>
      <w:r w:rsidRPr="009B2F26">
        <w:t>experience</w:t>
      </w:r>
      <w:r>
        <w:t xml:space="preserve">. (general mental health, learning </w:t>
      </w:r>
      <w:r w:rsidRPr="009B2F26">
        <w:t>disabilities</w:t>
      </w:r>
      <w:r>
        <w:t>, forensic mental health).</w:t>
      </w:r>
    </w:p>
    <w:p w14:paraId="57150F17" w14:textId="77777777" w:rsidR="00C7460E" w:rsidRPr="00F76DFB" w:rsidRDefault="00C7460E" w:rsidP="00C7460E">
      <w:pPr>
        <w:pStyle w:val="Heading2"/>
      </w:pPr>
      <w:bookmarkStart w:id="333" w:name="_Toc3372174"/>
      <w:bookmarkStart w:id="334" w:name="_Toc3372957"/>
      <w:bookmarkStart w:id="335" w:name="_Toc3373098"/>
      <w:bookmarkStart w:id="336" w:name="_Toc19455119"/>
      <w:bookmarkStart w:id="337" w:name="_Toc19455339"/>
      <w:r w:rsidRPr="00F76DFB">
        <w:t>SFR</w:t>
      </w:r>
      <w:r>
        <w:t>15</w:t>
      </w:r>
      <w:r w:rsidRPr="00F76DFB">
        <w:t>: UC</w:t>
      </w:r>
      <w:r>
        <w:t>2</w:t>
      </w:r>
      <w:r w:rsidRPr="00F76DFB">
        <w:t xml:space="preserve">, Step </w:t>
      </w:r>
      <w:r>
        <w:t>4</w:t>
      </w:r>
      <w:bookmarkEnd w:id="333"/>
      <w:bookmarkEnd w:id="334"/>
      <w:bookmarkEnd w:id="335"/>
      <w:bookmarkEnd w:id="336"/>
      <w:bookmarkEnd w:id="337"/>
    </w:p>
    <w:p w14:paraId="5DF0DB71" w14:textId="77777777" w:rsidR="00C7460E" w:rsidRDefault="00C7460E" w:rsidP="00C7460E">
      <w:r w:rsidRPr="00932C04">
        <w:rPr>
          <w:b/>
        </w:rPr>
        <w:t>Description:</w:t>
      </w:r>
      <w:r>
        <w:t xml:space="preserve"> The system shall create a new username in the form of first name plus last name and a password for the created staff member.</w:t>
      </w:r>
    </w:p>
    <w:p w14:paraId="7C1F6214" w14:textId="77777777" w:rsidR="00C7460E" w:rsidRDefault="00C7460E" w:rsidP="00C7460E">
      <w:r w:rsidRPr="00932C04">
        <w:rPr>
          <w:b/>
        </w:rPr>
        <w:t>Fit Criterion:</w:t>
      </w:r>
      <w:r>
        <w:t xml:space="preserve"> The system shall create a new username in the form of first name plus last name and a randomly generated password. To act as authentication for the staff member.</w:t>
      </w:r>
    </w:p>
    <w:p w14:paraId="5B0285E9" w14:textId="77777777" w:rsidR="00C7460E" w:rsidRPr="00F76DFB" w:rsidRDefault="00C7460E" w:rsidP="00C7460E">
      <w:pPr>
        <w:pStyle w:val="Heading2"/>
      </w:pPr>
      <w:bookmarkStart w:id="338" w:name="_Toc3372175"/>
      <w:bookmarkStart w:id="339" w:name="_Toc3372958"/>
      <w:bookmarkStart w:id="340" w:name="_Toc3373099"/>
      <w:bookmarkStart w:id="341" w:name="_Toc19455120"/>
      <w:bookmarkStart w:id="342" w:name="_Toc19455340"/>
      <w:r w:rsidRPr="00F76DFB">
        <w:lastRenderedPageBreak/>
        <w:t>SFR</w:t>
      </w:r>
      <w:r>
        <w:t>16</w:t>
      </w:r>
      <w:r w:rsidRPr="00F76DFB">
        <w:t>: UC</w:t>
      </w:r>
      <w:r>
        <w:t>2</w:t>
      </w:r>
      <w:r w:rsidRPr="00F76DFB">
        <w:t xml:space="preserve">, Step </w:t>
      </w:r>
      <w:r>
        <w:t>4.a.1</w:t>
      </w:r>
      <w:bookmarkEnd w:id="338"/>
      <w:bookmarkEnd w:id="339"/>
      <w:bookmarkEnd w:id="340"/>
      <w:bookmarkEnd w:id="341"/>
      <w:bookmarkEnd w:id="342"/>
    </w:p>
    <w:p w14:paraId="0AD8242C" w14:textId="77777777" w:rsidR="00C7460E" w:rsidRDefault="00C7460E" w:rsidP="00C7460E">
      <w:r w:rsidRPr="00932C04">
        <w:rPr>
          <w:b/>
        </w:rPr>
        <w:t>Description:</w:t>
      </w:r>
      <w:r>
        <w:t xml:space="preserve"> </w:t>
      </w:r>
      <w:r w:rsidRPr="00E4330A">
        <w:rPr>
          <w:i/>
        </w:rPr>
        <w:t>Support staff member already exists</w:t>
      </w:r>
      <w:r>
        <w:rPr>
          <w:i/>
        </w:rPr>
        <w:t xml:space="preserve">. </w:t>
      </w:r>
      <w:r>
        <w:t xml:space="preserve">The system shall display to the manager that a support staff member with the same first name, last name, date of birth, sex, home address and area of </w:t>
      </w:r>
      <w:r w:rsidRPr="009B2F26">
        <w:t>experience</w:t>
      </w:r>
      <w:r>
        <w:t xml:space="preserve"> exists.</w:t>
      </w:r>
    </w:p>
    <w:p w14:paraId="20F06E60" w14:textId="77777777" w:rsidR="00C7460E" w:rsidRDefault="00C7460E" w:rsidP="00C7460E">
      <w:r w:rsidRPr="00932C04">
        <w:rPr>
          <w:b/>
        </w:rPr>
        <w:t>Fit Criterion:</w:t>
      </w:r>
      <w:r>
        <w:t xml:space="preserve"> The system shall display that a staff member with the same First name, last name, date of birth, sex, home address and n</w:t>
      </w:r>
      <w:r w:rsidRPr="00071BA5">
        <w:t>ational Insurance number</w:t>
      </w:r>
      <w:r>
        <w:t xml:space="preserve"> already exists and will not create a new record.</w:t>
      </w:r>
    </w:p>
    <w:p w14:paraId="42C709CE" w14:textId="77777777" w:rsidR="00C7460E" w:rsidRPr="00F76DFB" w:rsidRDefault="00C7460E" w:rsidP="00C7460E">
      <w:pPr>
        <w:pStyle w:val="Heading2"/>
      </w:pPr>
      <w:bookmarkStart w:id="343" w:name="_Toc3372176"/>
      <w:bookmarkStart w:id="344" w:name="_Toc3372959"/>
      <w:bookmarkStart w:id="345" w:name="_Toc3373100"/>
      <w:bookmarkStart w:id="346" w:name="_Toc19455121"/>
      <w:bookmarkStart w:id="347" w:name="_Toc19455341"/>
      <w:r w:rsidRPr="00F76DFB">
        <w:t>SFR</w:t>
      </w:r>
      <w:r>
        <w:t>17</w:t>
      </w:r>
      <w:r w:rsidRPr="00F76DFB">
        <w:t>: UC</w:t>
      </w:r>
      <w:r>
        <w:t>3</w:t>
      </w:r>
      <w:r w:rsidRPr="00F76DFB">
        <w:t xml:space="preserve">, Step </w:t>
      </w:r>
      <w:r>
        <w:t>3</w:t>
      </w:r>
      <w:bookmarkEnd w:id="343"/>
      <w:bookmarkEnd w:id="344"/>
      <w:bookmarkEnd w:id="345"/>
      <w:bookmarkEnd w:id="346"/>
      <w:bookmarkEnd w:id="347"/>
    </w:p>
    <w:p w14:paraId="68CFEEC3" w14:textId="77777777" w:rsidR="00C7460E" w:rsidRDefault="00C7460E" w:rsidP="00C7460E">
      <w:r w:rsidRPr="00932C04">
        <w:rPr>
          <w:b/>
        </w:rPr>
        <w:t>Description:</w:t>
      </w:r>
      <w:r>
        <w:t xml:space="preserve"> the system shall check first and last name and date of birth against stored staff members.</w:t>
      </w:r>
    </w:p>
    <w:p w14:paraId="0C07A142" w14:textId="77777777" w:rsidR="00C7460E" w:rsidRDefault="00C7460E" w:rsidP="00C7460E">
      <w:r w:rsidRPr="00932C04">
        <w:rPr>
          <w:b/>
        </w:rPr>
        <w:t>Fit Criterion:</w:t>
      </w:r>
      <w:r>
        <w:t xml:space="preserve"> the system will match all record that have the same </w:t>
      </w:r>
      <w:bookmarkStart w:id="348" w:name="_Hlk1990267"/>
      <w:r>
        <w:t xml:space="preserve">first name, last name and date of birth </w:t>
      </w:r>
      <w:bookmarkEnd w:id="348"/>
      <w:r>
        <w:t>as they provided.</w:t>
      </w:r>
    </w:p>
    <w:p w14:paraId="1BC22277" w14:textId="77777777" w:rsidR="00C7460E" w:rsidRPr="00F76DFB" w:rsidRDefault="00C7460E" w:rsidP="00C7460E">
      <w:pPr>
        <w:pStyle w:val="Heading2"/>
      </w:pPr>
      <w:bookmarkStart w:id="349" w:name="_Toc3372177"/>
      <w:bookmarkStart w:id="350" w:name="_Toc3372960"/>
      <w:bookmarkStart w:id="351" w:name="_Toc3373101"/>
      <w:bookmarkStart w:id="352" w:name="_Toc19455122"/>
      <w:bookmarkStart w:id="353" w:name="_Toc19455342"/>
      <w:r w:rsidRPr="00F76DFB">
        <w:t>SFR</w:t>
      </w:r>
      <w:r>
        <w:t>18</w:t>
      </w:r>
      <w:r w:rsidRPr="00F76DFB">
        <w:t>: UC</w:t>
      </w:r>
      <w:r>
        <w:t>3</w:t>
      </w:r>
      <w:r w:rsidRPr="00F76DFB">
        <w:t xml:space="preserve">, Step </w:t>
      </w:r>
      <w:r>
        <w:t>4</w:t>
      </w:r>
      <w:bookmarkEnd w:id="349"/>
      <w:bookmarkEnd w:id="350"/>
      <w:bookmarkEnd w:id="351"/>
      <w:bookmarkEnd w:id="352"/>
      <w:bookmarkEnd w:id="353"/>
    </w:p>
    <w:p w14:paraId="01B0FFA2" w14:textId="77777777" w:rsidR="00C7460E" w:rsidRDefault="00C7460E" w:rsidP="00C7460E">
      <w:r w:rsidRPr="00932C04">
        <w:rPr>
          <w:b/>
        </w:rPr>
        <w:t>Description:</w:t>
      </w:r>
      <w:r>
        <w:t xml:space="preserve"> the system shall display the record of a staff member that matches the provided first name, last name and date of birth.</w:t>
      </w:r>
    </w:p>
    <w:p w14:paraId="7E4B9981" w14:textId="77777777" w:rsidR="00C7460E" w:rsidRDefault="00C7460E" w:rsidP="00C7460E">
      <w:pPr>
        <w:pStyle w:val="NoSpacing"/>
      </w:pPr>
      <w:r w:rsidRPr="00932C04">
        <w:rPr>
          <w:b/>
        </w:rPr>
        <w:t>Fit Criterion:</w:t>
      </w:r>
      <w:r>
        <w:t xml:space="preserve"> the system will display the first name, last name, date of birth, sex, home address,</w:t>
      </w:r>
      <w:r w:rsidRPr="00071BA5">
        <w:t xml:space="preserve"> </w:t>
      </w:r>
      <w:r>
        <w:t>n</w:t>
      </w:r>
      <w:r w:rsidRPr="00071BA5">
        <w:t>ational Insurance number</w:t>
      </w:r>
      <w:r>
        <w:t xml:space="preserve">, position (support staff member or manager) and area of </w:t>
      </w:r>
      <w:r w:rsidRPr="009B2F26">
        <w:t>experience</w:t>
      </w:r>
      <w:r>
        <w:t xml:space="preserve">. (general mental health, learning </w:t>
      </w:r>
      <w:r w:rsidRPr="009B2F26">
        <w:t>disabilities</w:t>
      </w:r>
      <w:r>
        <w:t>, forensic mental health).</w:t>
      </w:r>
    </w:p>
    <w:p w14:paraId="354CD7C9" w14:textId="77777777" w:rsidR="00C7460E" w:rsidRDefault="00C7460E" w:rsidP="00C7460E">
      <w:pPr>
        <w:pStyle w:val="NoSpacing"/>
      </w:pPr>
    </w:p>
    <w:p w14:paraId="5FFF1668" w14:textId="77777777" w:rsidR="00C7460E" w:rsidRPr="00F76DFB" w:rsidRDefault="00C7460E" w:rsidP="00C7460E">
      <w:pPr>
        <w:pStyle w:val="Heading2"/>
      </w:pPr>
      <w:bookmarkStart w:id="354" w:name="_Toc3372178"/>
      <w:bookmarkStart w:id="355" w:name="_Toc3372961"/>
      <w:bookmarkStart w:id="356" w:name="_Toc3373102"/>
      <w:bookmarkStart w:id="357" w:name="_Toc19455123"/>
      <w:bookmarkStart w:id="358" w:name="_Toc19455343"/>
      <w:r w:rsidRPr="00F76DFB">
        <w:t>SFR</w:t>
      </w:r>
      <w:r>
        <w:t>19</w:t>
      </w:r>
      <w:r w:rsidRPr="00F76DFB">
        <w:t>: UC</w:t>
      </w:r>
      <w:r>
        <w:t>3</w:t>
      </w:r>
      <w:r w:rsidRPr="00F76DFB">
        <w:t xml:space="preserve">, Step </w:t>
      </w:r>
      <w:r>
        <w:t>6</w:t>
      </w:r>
      <w:bookmarkEnd w:id="354"/>
      <w:bookmarkEnd w:id="355"/>
      <w:bookmarkEnd w:id="356"/>
      <w:bookmarkEnd w:id="357"/>
      <w:bookmarkEnd w:id="358"/>
    </w:p>
    <w:p w14:paraId="580B6C32" w14:textId="77777777" w:rsidR="00C7460E" w:rsidRDefault="00C7460E" w:rsidP="00C7460E">
      <w:r w:rsidRPr="00932C04">
        <w:rPr>
          <w:b/>
        </w:rPr>
        <w:t>Description:</w:t>
      </w:r>
      <w:r>
        <w:t xml:space="preserve"> the system accepts a remove request and deletes the staff members record.</w:t>
      </w:r>
    </w:p>
    <w:p w14:paraId="4942A0E4" w14:textId="77777777" w:rsidR="00C7460E" w:rsidRDefault="00C7460E" w:rsidP="00C7460E">
      <w:r w:rsidRPr="00932C04">
        <w:rPr>
          <w:b/>
        </w:rPr>
        <w:t>Fit Criterion:</w:t>
      </w:r>
      <w:r>
        <w:t xml:space="preserve"> the system shall successfully remove the staff member’s record.</w:t>
      </w:r>
    </w:p>
    <w:p w14:paraId="1C2325CB" w14:textId="77777777" w:rsidR="00C7460E" w:rsidRPr="00F76DFB" w:rsidRDefault="00C7460E" w:rsidP="00C7460E">
      <w:pPr>
        <w:pStyle w:val="Heading2"/>
      </w:pPr>
      <w:bookmarkStart w:id="359" w:name="_Toc3372179"/>
      <w:bookmarkStart w:id="360" w:name="_Toc3372962"/>
      <w:bookmarkStart w:id="361" w:name="_Toc3373103"/>
      <w:bookmarkStart w:id="362" w:name="_Toc19455124"/>
      <w:bookmarkStart w:id="363" w:name="_Toc19455344"/>
      <w:r w:rsidRPr="00F76DFB">
        <w:t>SFR</w:t>
      </w:r>
      <w:r>
        <w:t>20</w:t>
      </w:r>
      <w:r w:rsidRPr="00F76DFB">
        <w:t>: UC</w:t>
      </w:r>
      <w:r>
        <w:t>3</w:t>
      </w:r>
      <w:r w:rsidRPr="00F76DFB">
        <w:t xml:space="preserve">, Step </w:t>
      </w:r>
      <w:r>
        <w:t>3.a1</w:t>
      </w:r>
      <w:bookmarkEnd w:id="359"/>
      <w:bookmarkEnd w:id="360"/>
      <w:bookmarkEnd w:id="361"/>
      <w:bookmarkEnd w:id="362"/>
      <w:bookmarkEnd w:id="363"/>
    </w:p>
    <w:p w14:paraId="0B6DA3DB" w14:textId="77777777" w:rsidR="00C7460E" w:rsidRDefault="00C7460E" w:rsidP="00C7460E">
      <w:r w:rsidRPr="00932C04">
        <w:rPr>
          <w:b/>
        </w:rPr>
        <w:t>Description:</w:t>
      </w:r>
      <w:r>
        <w:t xml:space="preserve"> </w:t>
      </w:r>
      <w:r w:rsidRPr="00800366">
        <w:rPr>
          <w:i/>
        </w:rPr>
        <w:t xml:space="preserve">no staff </w:t>
      </w:r>
      <w:r>
        <w:rPr>
          <w:i/>
        </w:rPr>
        <w:t xml:space="preserve">member </w:t>
      </w:r>
      <w:r w:rsidRPr="00800366">
        <w:rPr>
          <w:i/>
        </w:rPr>
        <w:t>exists</w:t>
      </w:r>
      <w:r>
        <w:rPr>
          <w:i/>
        </w:rPr>
        <w:t>:</w:t>
      </w:r>
      <w:r>
        <w:t xml:space="preserve"> the system shall display to the manager that no staff members meets the provided first name, last name and date of birth.</w:t>
      </w:r>
    </w:p>
    <w:p w14:paraId="0833CA80" w14:textId="77777777" w:rsidR="00C7460E" w:rsidRDefault="00C7460E" w:rsidP="00C7460E">
      <w:r w:rsidRPr="00932C04">
        <w:rPr>
          <w:b/>
        </w:rPr>
        <w:t>Fit Criterion:</w:t>
      </w:r>
      <w:r>
        <w:t xml:space="preserve"> no staff members exist that </w:t>
      </w:r>
      <w:bookmarkStart w:id="364" w:name="_Hlk1991112"/>
      <w:r>
        <w:t>first name, last name and date of birth</w:t>
      </w:r>
      <w:bookmarkEnd w:id="364"/>
      <w:r>
        <w:t>.</w:t>
      </w:r>
    </w:p>
    <w:p w14:paraId="45EC3DFB" w14:textId="77777777" w:rsidR="00C7460E" w:rsidRPr="00F76DFB" w:rsidRDefault="00C7460E" w:rsidP="00C7460E">
      <w:pPr>
        <w:pStyle w:val="Heading2"/>
      </w:pPr>
      <w:bookmarkStart w:id="365" w:name="_Toc3372180"/>
      <w:bookmarkStart w:id="366" w:name="_Toc3372963"/>
      <w:bookmarkStart w:id="367" w:name="_Toc3373104"/>
      <w:bookmarkStart w:id="368" w:name="_Toc19455125"/>
      <w:bookmarkStart w:id="369" w:name="_Toc19455345"/>
      <w:r w:rsidRPr="00F76DFB">
        <w:t>SFR</w:t>
      </w:r>
      <w:r>
        <w:t>21</w:t>
      </w:r>
      <w:r w:rsidRPr="00F76DFB">
        <w:t>: UC</w:t>
      </w:r>
      <w:r>
        <w:t>3</w:t>
      </w:r>
      <w:r w:rsidRPr="00F76DFB">
        <w:t xml:space="preserve">, Step </w:t>
      </w:r>
      <w:r>
        <w:t>4.a1</w:t>
      </w:r>
      <w:bookmarkEnd w:id="365"/>
      <w:bookmarkEnd w:id="366"/>
      <w:bookmarkEnd w:id="367"/>
      <w:bookmarkEnd w:id="368"/>
      <w:bookmarkEnd w:id="369"/>
    </w:p>
    <w:p w14:paraId="1312A9D7" w14:textId="77777777" w:rsidR="00C7460E" w:rsidRDefault="00C7460E" w:rsidP="00C7460E">
      <w:r w:rsidRPr="00932C04">
        <w:rPr>
          <w:b/>
        </w:rPr>
        <w:t>Description:</w:t>
      </w:r>
      <w:r>
        <w:t xml:space="preserve"> </w:t>
      </w:r>
      <w:r w:rsidRPr="00856F7C">
        <w:rPr>
          <w:i/>
        </w:rPr>
        <w:t xml:space="preserve">multiple </w:t>
      </w:r>
      <w:r w:rsidRPr="00800366">
        <w:rPr>
          <w:i/>
        </w:rPr>
        <w:t xml:space="preserve">staff </w:t>
      </w:r>
      <w:r w:rsidRPr="00856F7C">
        <w:rPr>
          <w:i/>
        </w:rPr>
        <w:t>members found</w:t>
      </w:r>
      <w:r>
        <w:t>: the system shall display a list of all members that have match the</w:t>
      </w:r>
      <w:r w:rsidRPr="00B91A90">
        <w:t xml:space="preserve"> </w:t>
      </w:r>
      <w:r>
        <w:t>provided first name, last name and date of birth.</w:t>
      </w:r>
    </w:p>
    <w:p w14:paraId="4E0A66E9" w14:textId="77777777" w:rsidR="00C7460E" w:rsidRDefault="00C7460E" w:rsidP="00C7460E">
      <w:r w:rsidRPr="00932C04">
        <w:rPr>
          <w:b/>
        </w:rPr>
        <w:t>Fit Criterion:</w:t>
      </w:r>
      <w:r>
        <w:t xml:space="preserve"> the system shall correctly match all staff members that match the provided first name, last name and date of birth.</w:t>
      </w:r>
    </w:p>
    <w:p w14:paraId="001ACF44" w14:textId="77777777" w:rsidR="00C7460E" w:rsidRPr="00F76DFB" w:rsidRDefault="00C7460E" w:rsidP="00C7460E">
      <w:pPr>
        <w:pStyle w:val="Heading2"/>
      </w:pPr>
      <w:bookmarkStart w:id="370" w:name="_Toc3372181"/>
      <w:bookmarkStart w:id="371" w:name="_Toc3372964"/>
      <w:bookmarkStart w:id="372" w:name="_Toc3373105"/>
      <w:bookmarkStart w:id="373" w:name="_Toc19455126"/>
      <w:bookmarkStart w:id="374" w:name="_Toc19455346"/>
      <w:r w:rsidRPr="00F76DFB">
        <w:t>SFR</w:t>
      </w:r>
      <w:r>
        <w:t>22</w:t>
      </w:r>
      <w:r w:rsidRPr="00F76DFB">
        <w:t>: UC</w:t>
      </w:r>
      <w:r>
        <w:t>3</w:t>
      </w:r>
      <w:r w:rsidRPr="00F76DFB">
        <w:t xml:space="preserve">, Step </w:t>
      </w:r>
      <w:r>
        <w:t>4.b1</w:t>
      </w:r>
      <w:bookmarkEnd w:id="370"/>
      <w:bookmarkEnd w:id="371"/>
      <w:bookmarkEnd w:id="372"/>
      <w:bookmarkEnd w:id="373"/>
      <w:bookmarkEnd w:id="374"/>
    </w:p>
    <w:p w14:paraId="1F8E1648" w14:textId="77777777" w:rsidR="00C7460E" w:rsidRDefault="00C7460E" w:rsidP="00C7460E">
      <w:r w:rsidRPr="00932C04">
        <w:rPr>
          <w:b/>
        </w:rPr>
        <w:t>Description:</w:t>
      </w:r>
      <w:r>
        <w:t xml:space="preserve"> the system shall allow the manger to select which staff member they will delete from the list of </w:t>
      </w:r>
      <w:r w:rsidRPr="00B91A90">
        <w:t>multiple staff members</w:t>
      </w:r>
      <w:r>
        <w:t>.</w:t>
      </w:r>
    </w:p>
    <w:p w14:paraId="28F992F0" w14:textId="77777777" w:rsidR="00C7460E" w:rsidRDefault="00C7460E" w:rsidP="00C7460E">
      <w:r w:rsidRPr="00932C04">
        <w:rPr>
          <w:b/>
        </w:rPr>
        <w:t>Fit Criterion:</w:t>
      </w:r>
      <w:r>
        <w:t xml:space="preserve"> the system shall accept the input from the manager and display the chosen staff member.</w:t>
      </w:r>
    </w:p>
    <w:p w14:paraId="0986CDB1" w14:textId="77777777" w:rsidR="00C7460E" w:rsidRPr="00F76DFB" w:rsidRDefault="00C7460E" w:rsidP="00C7460E">
      <w:pPr>
        <w:pStyle w:val="Heading2"/>
      </w:pPr>
      <w:bookmarkStart w:id="375" w:name="_Toc3372182"/>
      <w:bookmarkStart w:id="376" w:name="_Toc3372965"/>
      <w:bookmarkStart w:id="377" w:name="_Toc3373106"/>
      <w:bookmarkStart w:id="378" w:name="_Toc19455127"/>
      <w:bookmarkStart w:id="379" w:name="_Toc19455347"/>
      <w:r w:rsidRPr="00F76DFB">
        <w:lastRenderedPageBreak/>
        <w:t>SFR</w:t>
      </w:r>
      <w:r>
        <w:t>23</w:t>
      </w:r>
      <w:r w:rsidRPr="00F76DFB">
        <w:t>: UC</w:t>
      </w:r>
      <w:r>
        <w:t>4</w:t>
      </w:r>
      <w:r w:rsidRPr="00F76DFB">
        <w:t xml:space="preserve">, Step </w:t>
      </w:r>
      <w:r>
        <w:t>7</w:t>
      </w:r>
      <w:bookmarkEnd w:id="375"/>
      <w:bookmarkEnd w:id="376"/>
      <w:bookmarkEnd w:id="377"/>
      <w:bookmarkEnd w:id="378"/>
      <w:bookmarkEnd w:id="379"/>
    </w:p>
    <w:p w14:paraId="138DC43D" w14:textId="77777777" w:rsidR="00C7460E" w:rsidRDefault="00C7460E" w:rsidP="00C7460E">
      <w:r w:rsidRPr="00932C04">
        <w:rPr>
          <w:b/>
        </w:rPr>
        <w:t>Description:</w:t>
      </w:r>
      <w:r>
        <w:t xml:space="preserve"> the system shall accept a valid day from the manager.</w:t>
      </w:r>
    </w:p>
    <w:p w14:paraId="40AE0FD5" w14:textId="77777777" w:rsidR="00C7460E" w:rsidRDefault="00C7460E" w:rsidP="00C7460E">
      <w:r w:rsidRPr="00932C04">
        <w:rPr>
          <w:b/>
        </w:rPr>
        <w:t>Fit Criterion:</w:t>
      </w:r>
      <w:r>
        <w:t xml:space="preserve"> the system shall accept Monday, Tuesday, Wednesday, Thursday, Friday, Saturday or Sunday from the manager.</w:t>
      </w:r>
    </w:p>
    <w:p w14:paraId="70A236A4" w14:textId="77777777" w:rsidR="00C7460E" w:rsidRPr="00F76DFB" w:rsidRDefault="00C7460E" w:rsidP="00C7460E">
      <w:pPr>
        <w:pStyle w:val="Heading2"/>
      </w:pPr>
      <w:bookmarkStart w:id="380" w:name="_Toc3372183"/>
      <w:bookmarkStart w:id="381" w:name="_Toc3372966"/>
      <w:bookmarkStart w:id="382" w:name="_Toc3373107"/>
      <w:bookmarkStart w:id="383" w:name="_Toc19455128"/>
      <w:bookmarkStart w:id="384" w:name="_Toc19455348"/>
      <w:r w:rsidRPr="00F76DFB">
        <w:t>SFR</w:t>
      </w:r>
      <w:r>
        <w:t>24</w:t>
      </w:r>
      <w:r w:rsidRPr="00F76DFB">
        <w:t>: UC</w:t>
      </w:r>
      <w:r>
        <w:t>4</w:t>
      </w:r>
      <w:r w:rsidRPr="00F76DFB">
        <w:t xml:space="preserve">, Step </w:t>
      </w:r>
      <w:r>
        <w:t>7</w:t>
      </w:r>
      <w:bookmarkEnd w:id="380"/>
      <w:bookmarkEnd w:id="381"/>
      <w:bookmarkEnd w:id="382"/>
      <w:bookmarkEnd w:id="383"/>
      <w:bookmarkEnd w:id="384"/>
    </w:p>
    <w:p w14:paraId="1A1730BC" w14:textId="77777777" w:rsidR="00C7460E" w:rsidRDefault="00C7460E" w:rsidP="00C7460E">
      <w:r w:rsidRPr="00932C04">
        <w:rPr>
          <w:b/>
        </w:rPr>
        <w:t>Description:</w:t>
      </w:r>
      <w:r>
        <w:t xml:space="preserve"> the system shall accept a valid Time from the manager.</w:t>
      </w:r>
    </w:p>
    <w:p w14:paraId="06B55938" w14:textId="77777777" w:rsidR="00C7460E" w:rsidRDefault="00C7460E" w:rsidP="00C7460E">
      <w:r w:rsidRPr="00932C04">
        <w:rPr>
          <w:b/>
        </w:rPr>
        <w:t>Fit Criterion:</w:t>
      </w:r>
      <w:r>
        <w:t xml:space="preserve"> the system shall accept a time from 8am to 6pm inclusive.</w:t>
      </w:r>
    </w:p>
    <w:p w14:paraId="762C604E" w14:textId="77777777" w:rsidR="00C7460E" w:rsidRPr="00F76DFB" w:rsidRDefault="00C7460E" w:rsidP="00C7460E">
      <w:pPr>
        <w:pStyle w:val="Heading2"/>
      </w:pPr>
      <w:bookmarkStart w:id="385" w:name="_Toc3372184"/>
      <w:bookmarkStart w:id="386" w:name="_Toc3372967"/>
      <w:bookmarkStart w:id="387" w:name="_Toc3373108"/>
      <w:bookmarkStart w:id="388" w:name="_Toc19455129"/>
      <w:bookmarkStart w:id="389" w:name="_Toc19455349"/>
      <w:r w:rsidRPr="00F76DFB">
        <w:t>SFR</w:t>
      </w:r>
      <w:r>
        <w:t>25</w:t>
      </w:r>
      <w:r w:rsidRPr="00F76DFB">
        <w:t>: UC</w:t>
      </w:r>
      <w:r>
        <w:t>4</w:t>
      </w:r>
      <w:r w:rsidRPr="00F76DFB">
        <w:t xml:space="preserve">, Step </w:t>
      </w:r>
      <w:r>
        <w:t>7</w:t>
      </w:r>
      <w:bookmarkEnd w:id="385"/>
      <w:bookmarkEnd w:id="386"/>
      <w:bookmarkEnd w:id="387"/>
      <w:bookmarkEnd w:id="388"/>
      <w:bookmarkEnd w:id="389"/>
    </w:p>
    <w:p w14:paraId="1F777B90" w14:textId="77777777" w:rsidR="00C7460E" w:rsidRDefault="00C7460E" w:rsidP="00C7460E">
      <w:r w:rsidRPr="00932C04">
        <w:rPr>
          <w:b/>
        </w:rPr>
        <w:t>Description:</w:t>
      </w:r>
      <w:r>
        <w:t xml:space="preserve"> the system shall accept a valid length of the appointment.</w:t>
      </w:r>
    </w:p>
    <w:p w14:paraId="45CBF417" w14:textId="77777777" w:rsidR="00C7460E" w:rsidRDefault="00C7460E" w:rsidP="00C7460E">
      <w:r w:rsidRPr="00932C04">
        <w:rPr>
          <w:b/>
        </w:rPr>
        <w:t>Fit Criterion:</w:t>
      </w:r>
      <w:r>
        <w:t xml:space="preserve"> the system shall accept a length of the appointment from 30 minutes to 2 hours.</w:t>
      </w:r>
    </w:p>
    <w:p w14:paraId="3C5FF9B6" w14:textId="77777777" w:rsidR="00C7460E" w:rsidRPr="00F76DFB" w:rsidRDefault="00C7460E" w:rsidP="00C7460E">
      <w:pPr>
        <w:pStyle w:val="Heading2"/>
      </w:pPr>
      <w:bookmarkStart w:id="390" w:name="_Toc3372185"/>
      <w:bookmarkStart w:id="391" w:name="_Toc3372968"/>
      <w:bookmarkStart w:id="392" w:name="_Toc3373109"/>
      <w:bookmarkStart w:id="393" w:name="_Toc19455130"/>
      <w:bookmarkStart w:id="394" w:name="_Toc19455350"/>
      <w:r w:rsidRPr="00F76DFB">
        <w:t>SFR</w:t>
      </w:r>
      <w:r>
        <w:t>26</w:t>
      </w:r>
      <w:r w:rsidRPr="00F76DFB">
        <w:t>: UC</w:t>
      </w:r>
      <w:r>
        <w:t>4</w:t>
      </w:r>
      <w:r w:rsidRPr="00F76DFB">
        <w:t xml:space="preserve">, Step </w:t>
      </w:r>
      <w:r>
        <w:t>8</w:t>
      </w:r>
      <w:bookmarkEnd w:id="390"/>
      <w:bookmarkEnd w:id="391"/>
      <w:bookmarkEnd w:id="392"/>
      <w:bookmarkEnd w:id="393"/>
      <w:bookmarkEnd w:id="394"/>
    </w:p>
    <w:p w14:paraId="48FB8F69" w14:textId="77777777" w:rsidR="00C7460E" w:rsidRDefault="00C7460E" w:rsidP="00C7460E">
      <w:r w:rsidRPr="00932C04">
        <w:rPr>
          <w:b/>
        </w:rPr>
        <w:t>Description:</w:t>
      </w:r>
      <w:r>
        <w:t xml:space="preserve"> the system shall check that the client is free on the selected day and time.</w:t>
      </w:r>
    </w:p>
    <w:p w14:paraId="75B9963E" w14:textId="77777777" w:rsidR="00C7460E" w:rsidRDefault="00C7460E" w:rsidP="00C7460E">
      <w:r w:rsidRPr="00932C04">
        <w:rPr>
          <w:b/>
        </w:rPr>
        <w:t>Fit Criterion:</w:t>
      </w:r>
      <w:r>
        <w:t xml:space="preserve"> the system shall correctly display if a client is free.</w:t>
      </w:r>
    </w:p>
    <w:p w14:paraId="6BC5C653" w14:textId="77777777" w:rsidR="00C7460E" w:rsidRPr="00F76DFB" w:rsidRDefault="00C7460E" w:rsidP="00C7460E">
      <w:pPr>
        <w:pStyle w:val="Heading2"/>
      </w:pPr>
      <w:bookmarkStart w:id="395" w:name="_Toc3372186"/>
      <w:bookmarkStart w:id="396" w:name="_Toc3372969"/>
      <w:bookmarkStart w:id="397" w:name="_Toc3373110"/>
      <w:bookmarkStart w:id="398" w:name="_Toc19455131"/>
      <w:bookmarkStart w:id="399" w:name="_Toc19455351"/>
      <w:r w:rsidRPr="00F76DFB">
        <w:t>SFR</w:t>
      </w:r>
      <w:r>
        <w:t>27</w:t>
      </w:r>
      <w:r w:rsidRPr="00F76DFB">
        <w:t>: UC</w:t>
      </w:r>
      <w:r>
        <w:t>4</w:t>
      </w:r>
      <w:r w:rsidRPr="00F76DFB">
        <w:t xml:space="preserve">, Step </w:t>
      </w:r>
      <w:r>
        <w:t>8</w:t>
      </w:r>
      <w:bookmarkEnd w:id="395"/>
      <w:bookmarkEnd w:id="396"/>
      <w:bookmarkEnd w:id="397"/>
      <w:bookmarkEnd w:id="398"/>
      <w:bookmarkEnd w:id="399"/>
    </w:p>
    <w:p w14:paraId="1D565D75" w14:textId="77777777" w:rsidR="00C7460E" w:rsidRDefault="00C7460E" w:rsidP="00C7460E">
      <w:r w:rsidRPr="00932C04">
        <w:rPr>
          <w:b/>
        </w:rPr>
        <w:t>Description:</w:t>
      </w:r>
      <w:r>
        <w:t xml:space="preserve"> the system shall check that the support staff member is free on the selected day and time.</w:t>
      </w:r>
    </w:p>
    <w:p w14:paraId="154C1C5C" w14:textId="77777777" w:rsidR="00C7460E" w:rsidRDefault="00C7460E" w:rsidP="00C7460E">
      <w:r w:rsidRPr="00932C04">
        <w:rPr>
          <w:b/>
        </w:rPr>
        <w:t>Fit Criterion:</w:t>
      </w:r>
      <w:r>
        <w:t xml:space="preserve"> the system shall correctly display if a support staff member is free.</w:t>
      </w:r>
    </w:p>
    <w:p w14:paraId="23E8BA82" w14:textId="77777777" w:rsidR="00C7460E" w:rsidRPr="00F76DFB" w:rsidRDefault="00C7460E" w:rsidP="00C7460E">
      <w:pPr>
        <w:pStyle w:val="Heading2"/>
      </w:pPr>
      <w:bookmarkStart w:id="400" w:name="_Toc3372187"/>
      <w:bookmarkStart w:id="401" w:name="_Toc3372970"/>
      <w:bookmarkStart w:id="402" w:name="_Toc3373111"/>
      <w:bookmarkStart w:id="403" w:name="_Toc19455132"/>
      <w:bookmarkStart w:id="404" w:name="_Toc19455352"/>
      <w:r w:rsidRPr="00F76DFB">
        <w:t>SFR</w:t>
      </w:r>
      <w:r>
        <w:t>28</w:t>
      </w:r>
      <w:r w:rsidRPr="00F76DFB">
        <w:t>: UC</w:t>
      </w:r>
      <w:r>
        <w:t>4</w:t>
      </w:r>
      <w:r w:rsidRPr="00F76DFB">
        <w:t xml:space="preserve">, Step </w:t>
      </w:r>
      <w:r>
        <w:t>9</w:t>
      </w:r>
      <w:bookmarkEnd w:id="400"/>
      <w:bookmarkEnd w:id="401"/>
      <w:bookmarkEnd w:id="402"/>
      <w:bookmarkEnd w:id="403"/>
      <w:bookmarkEnd w:id="404"/>
    </w:p>
    <w:p w14:paraId="3247D2D6" w14:textId="77777777" w:rsidR="00C7460E" w:rsidRDefault="00C7460E" w:rsidP="00C7460E">
      <w:r w:rsidRPr="00932C04">
        <w:rPr>
          <w:b/>
        </w:rPr>
        <w:t>Description:</w:t>
      </w:r>
      <w:r>
        <w:t xml:space="preserve"> the system shall check that the support staff member has enough available time to walk from their last apartment to the new appointment.</w:t>
      </w:r>
    </w:p>
    <w:p w14:paraId="08702BC5" w14:textId="77777777" w:rsidR="00C7460E" w:rsidRDefault="00C7460E" w:rsidP="00C7460E">
      <w:r w:rsidRPr="00932C04">
        <w:rPr>
          <w:b/>
        </w:rPr>
        <w:t>Fit Criterion:</w:t>
      </w:r>
      <w:r>
        <w:t xml:space="preserve"> the system shall correctly calculate the time needed to get from the support staff members last appointment to the new appointment and if this is possible.</w:t>
      </w:r>
    </w:p>
    <w:p w14:paraId="524BD7BE" w14:textId="77777777" w:rsidR="00C7460E" w:rsidRPr="00F76DFB" w:rsidRDefault="00C7460E" w:rsidP="00C7460E">
      <w:pPr>
        <w:pStyle w:val="Heading2"/>
      </w:pPr>
      <w:bookmarkStart w:id="405" w:name="_Toc3372188"/>
      <w:bookmarkStart w:id="406" w:name="_Toc3372971"/>
      <w:bookmarkStart w:id="407" w:name="_Toc3373112"/>
      <w:bookmarkStart w:id="408" w:name="_Toc19455133"/>
      <w:bookmarkStart w:id="409" w:name="_Toc19455353"/>
      <w:r w:rsidRPr="00F76DFB">
        <w:t>SFR</w:t>
      </w:r>
      <w:r>
        <w:t>29</w:t>
      </w:r>
      <w:r w:rsidRPr="00F76DFB">
        <w:t>: UC</w:t>
      </w:r>
      <w:r>
        <w:t>4</w:t>
      </w:r>
      <w:r w:rsidRPr="00F76DFB">
        <w:t xml:space="preserve">, Step </w:t>
      </w:r>
      <w:r>
        <w:t>9</w:t>
      </w:r>
      <w:bookmarkEnd w:id="405"/>
      <w:bookmarkEnd w:id="406"/>
      <w:bookmarkEnd w:id="407"/>
      <w:bookmarkEnd w:id="408"/>
      <w:bookmarkEnd w:id="409"/>
    </w:p>
    <w:p w14:paraId="42A0702F" w14:textId="77777777" w:rsidR="00C7460E" w:rsidRDefault="00C7460E" w:rsidP="00C7460E">
      <w:r w:rsidRPr="00932C04">
        <w:rPr>
          <w:b/>
        </w:rPr>
        <w:t>Description:</w:t>
      </w:r>
      <w:r>
        <w:t xml:space="preserve"> the system shall create a new appointment on the selected day and time between the selected client and support staff member.</w:t>
      </w:r>
    </w:p>
    <w:p w14:paraId="1FFCA4F3" w14:textId="77777777" w:rsidR="00C7460E" w:rsidRDefault="00C7460E" w:rsidP="00C7460E">
      <w:r w:rsidRPr="00932C04">
        <w:rPr>
          <w:b/>
        </w:rPr>
        <w:t>Fit Criterion:</w:t>
      </w:r>
      <w:r>
        <w:t xml:space="preserve"> the system shall correctly record the new appointment the </w:t>
      </w:r>
      <w:r w:rsidRPr="00277D56">
        <w:t>on the selected day and time between the selected client and support staff member.</w:t>
      </w:r>
    </w:p>
    <w:p w14:paraId="3A50CB01" w14:textId="77777777" w:rsidR="00C7460E" w:rsidRPr="00F76DFB" w:rsidRDefault="00C7460E" w:rsidP="00C7460E">
      <w:pPr>
        <w:pStyle w:val="Heading2"/>
      </w:pPr>
      <w:bookmarkStart w:id="410" w:name="_Toc3372189"/>
      <w:bookmarkStart w:id="411" w:name="_Toc3372972"/>
      <w:bookmarkStart w:id="412" w:name="_Toc3373113"/>
      <w:bookmarkStart w:id="413" w:name="_Toc19455134"/>
      <w:bookmarkStart w:id="414" w:name="_Toc19455354"/>
      <w:r w:rsidRPr="00F76DFB">
        <w:t>SFR</w:t>
      </w:r>
      <w:r>
        <w:t>30</w:t>
      </w:r>
      <w:r w:rsidRPr="00F76DFB">
        <w:t>: UC</w:t>
      </w:r>
      <w:r>
        <w:t>4</w:t>
      </w:r>
      <w:r w:rsidRPr="00F76DFB">
        <w:t xml:space="preserve">, Step </w:t>
      </w:r>
      <w:r>
        <w:t>3.a.1</w:t>
      </w:r>
      <w:bookmarkEnd w:id="410"/>
      <w:bookmarkEnd w:id="411"/>
      <w:bookmarkEnd w:id="412"/>
      <w:bookmarkEnd w:id="413"/>
      <w:bookmarkEnd w:id="414"/>
    </w:p>
    <w:p w14:paraId="4888BF34" w14:textId="77777777" w:rsidR="00C7460E" w:rsidRDefault="00C7460E" w:rsidP="00C7460E">
      <w:r w:rsidRPr="00932C04">
        <w:rPr>
          <w:b/>
        </w:rPr>
        <w:t>Description:</w:t>
      </w:r>
      <w:r>
        <w:t xml:space="preserve"> </w:t>
      </w:r>
      <w:r w:rsidRPr="00856F7C">
        <w:rPr>
          <w:i/>
        </w:rPr>
        <w:t xml:space="preserve">no </w:t>
      </w:r>
      <w:r>
        <w:rPr>
          <w:i/>
        </w:rPr>
        <w:t>client</w:t>
      </w:r>
      <w:r w:rsidRPr="00856F7C">
        <w:rPr>
          <w:i/>
        </w:rPr>
        <w:t xml:space="preserve"> </w:t>
      </w:r>
      <w:r>
        <w:rPr>
          <w:i/>
        </w:rPr>
        <w:t xml:space="preserve">exists: </w:t>
      </w:r>
      <w:r>
        <w:t xml:space="preserve"> the system shall inform that manager that no client exists with the provided First name, last name and date of birth.</w:t>
      </w:r>
    </w:p>
    <w:p w14:paraId="411BFF90" w14:textId="77777777" w:rsidR="00C7460E" w:rsidRDefault="00C7460E" w:rsidP="00C7460E">
      <w:r w:rsidRPr="00932C04">
        <w:rPr>
          <w:b/>
        </w:rPr>
        <w:t>Fit Criterion:</w:t>
      </w:r>
      <w:r>
        <w:t xml:space="preserve"> the system shall correctly inform that manager that no client exists with the provided First name, last name and date of birth</w:t>
      </w:r>
      <w:r w:rsidRPr="00277D56">
        <w:t>.</w:t>
      </w:r>
    </w:p>
    <w:p w14:paraId="6A2810B3" w14:textId="77777777" w:rsidR="00C7460E" w:rsidRPr="00F76DFB" w:rsidRDefault="00C7460E" w:rsidP="00C7460E">
      <w:pPr>
        <w:pStyle w:val="Heading2"/>
      </w:pPr>
      <w:bookmarkStart w:id="415" w:name="_Toc3372190"/>
      <w:bookmarkStart w:id="416" w:name="_Toc3372973"/>
      <w:bookmarkStart w:id="417" w:name="_Toc3373114"/>
      <w:bookmarkStart w:id="418" w:name="_Toc19455135"/>
      <w:bookmarkStart w:id="419" w:name="_Toc19455355"/>
      <w:r w:rsidRPr="00F76DFB">
        <w:lastRenderedPageBreak/>
        <w:t>SFR</w:t>
      </w:r>
      <w:r>
        <w:t>31</w:t>
      </w:r>
      <w:r w:rsidRPr="00F76DFB">
        <w:t>: UC</w:t>
      </w:r>
      <w:r>
        <w:t>4</w:t>
      </w:r>
      <w:r w:rsidRPr="00F76DFB">
        <w:t xml:space="preserve">, Step </w:t>
      </w:r>
      <w:r>
        <w:t>8.a.1</w:t>
      </w:r>
      <w:bookmarkEnd w:id="415"/>
      <w:bookmarkEnd w:id="416"/>
      <w:bookmarkEnd w:id="417"/>
      <w:bookmarkEnd w:id="418"/>
      <w:bookmarkEnd w:id="419"/>
    </w:p>
    <w:p w14:paraId="1E15979E" w14:textId="77777777" w:rsidR="00C7460E" w:rsidRDefault="00C7460E" w:rsidP="00C7460E">
      <w:r w:rsidRPr="00932C04">
        <w:rPr>
          <w:b/>
        </w:rPr>
        <w:t>Description:</w:t>
      </w:r>
      <w:r>
        <w:t xml:space="preserve"> the system shall inform the manager of the appointment time not being available and display all available time slots on the selected day for the selected length including travel time.</w:t>
      </w:r>
    </w:p>
    <w:p w14:paraId="3D665427" w14:textId="77777777" w:rsidR="00C7460E" w:rsidRDefault="00C7460E" w:rsidP="00C7460E">
      <w:r w:rsidRPr="00932C04">
        <w:rPr>
          <w:b/>
        </w:rPr>
        <w:t>Fit Criterion:</w:t>
      </w:r>
      <w:r>
        <w:t xml:space="preserve"> the system shall correctly display all available time slots on the selected day for the selected length of appointment including travel time.</w:t>
      </w:r>
    </w:p>
    <w:p w14:paraId="19B72826" w14:textId="77777777" w:rsidR="00C7460E" w:rsidRDefault="00C7460E" w:rsidP="00C7460E">
      <w:pPr>
        <w:pStyle w:val="Heading2"/>
      </w:pPr>
      <w:r>
        <w:br w:type="page"/>
      </w:r>
    </w:p>
    <w:p w14:paraId="228BF453" w14:textId="77777777" w:rsidR="00C7460E" w:rsidRPr="00F76DFB" w:rsidRDefault="00C7460E" w:rsidP="00C7460E">
      <w:pPr>
        <w:pStyle w:val="Heading2"/>
      </w:pPr>
      <w:bookmarkStart w:id="420" w:name="_Toc3372191"/>
      <w:bookmarkStart w:id="421" w:name="_Toc3372974"/>
      <w:bookmarkStart w:id="422" w:name="_Toc3373115"/>
      <w:bookmarkStart w:id="423" w:name="_Toc19455136"/>
      <w:bookmarkStart w:id="424" w:name="_Toc19455356"/>
      <w:r w:rsidRPr="00F76DFB">
        <w:lastRenderedPageBreak/>
        <w:t>SFR</w:t>
      </w:r>
      <w:r>
        <w:t>32</w:t>
      </w:r>
      <w:r w:rsidRPr="00F76DFB">
        <w:t>: UC</w:t>
      </w:r>
      <w:r>
        <w:t>4</w:t>
      </w:r>
      <w:r w:rsidRPr="00F76DFB">
        <w:t xml:space="preserve">, Step </w:t>
      </w:r>
      <w:r>
        <w:t>9.a.1</w:t>
      </w:r>
      <w:bookmarkEnd w:id="420"/>
      <w:bookmarkEnd w:id="421"/>
      <w:bookmarkEnd w:id="422"/>
      <w:bookmarkEnd w:id="423"/>
      <w:bookmarkEnd w:id="424"/>
    </w:p>
    <w:p w14:paraId="6E28E8AB" w14:textId="77777777" w:rsidR="00C7460E" w:rsidRDefault="00C7460E" w:rsidP="00C7460E">
      <w:r w:rsidRPr="00932C04">
        <w:rPr>
          <w:b/>
        </w:rPr>
        <w:t>Description:</w:t>
      </w:r>
      <w:r>
        <w:t xml:space="preserve"> the system shall inform the manager of the appointment time not being available and display all available time slots on the selected day for the selected length including travel time.</w:t>
      </w:r>
    </w:p>
    <w:p w14:paraId="3272E421" w14:textId="77777777" w:rsidR="00C7460E" w:rsidRDefault="00C7460E" w:rsidP="00C7460E">
      <w:r w:rsidRPr="00932C04">
        <w:rPr>
          <w:b/>
        </w:rPr>
        <w:t>Fit Criterion:</w:t>
      </w:r>
      <w:r>
        <w:t xml:space="preserve"> the system shall correctly display all available time slots on the selected day for the selected length of appointment including travel time.</w:t>
      </w:r>
    </w:p>
    <w:p w14:paraId="7CA69123" w14:textId="77777777" w:rsidR="00C7460E" w:rsidRPr="00F76DFB" w:rsidRDefault="00C7460E" w:rsidP="00C7460E">
      <w:pPr>
        <w:pStyle w:val="Heading2"/>
      </w:pPr>
      <w:bookmarkStart w:id="425" w:name="_Toc3372192"/>
      <w:bookmarkStart w:id="426" w:name="_Toc3372975"/>
      <w:bookmarkStart w:id="427" w:name="_Toc3373116"/>
      <w:bookmarkStart w:id="428" w:name="_Toc19455137"/>
      <w:bookmarkStart w:id="429" w:name="_Toc19455357"/>
      <w:r w:rsidRPr="00F76DFB">
        <w:t>SFR</w:t>
      </w:r>
      <w:r>
        <w:t>33</w:t>
      </w:r>
      <w:r w:rsidRPr="00F76DFB">
        <w:t>: UC</w:t>
      </w:r>
      <w:r>
        <w:t>5</w:t>
      </w:r>
      <w:r w:rsidRPr="00F76DFB">
        <w:t xml:space="preserve">, Step </w:t>
      </w:r>
      <w:r>
        <w:t>3</w:t>
      </w:r>
      <w:bookmarkEnd w:id="425"/>
      <w:bookmarkEnd w:id="426"/>
      <w:bookmarkEnd w:id="427"/>
      <w:bookmarkEnd w:id="428"/>
      <w:bookmarkEnd w:id="429"/>
    </w:p>
    <w:p w14:paraId="1D1AF30A" w14:textId="77777777" w:rsidR="00C7460E" w:rsidRDefault="00C7460E" w:rsidP="00C7460E">
      <w:r w:rsidRPr="00932C04">
        <w:rPr>
          <w:b/>
        </w:rPr>
        <w:t>Description:</w:t>
      </w:r>
      <w:r>
        <w:t xml:space="preserve"> the system shall check the client/support staff members appointments on the selected day and time match the proved day and time.</w:t>
      </w:r>
    </w:p>
    <w:p w14:paraId="2DEA7BE9" w14:textId="77777777" w:rsidR="00C7460E" w:rsidRDefault="00C7460E" w:rsidP="00C7460E">
      <w:r w:rsidRPr="00932C04">
        <w:rPr>
          <w:b/>
        </w:rPr>
        <w:t>Fit Criterion:</w:t>
      </w:r>
      <w:r>
        <w:t xml:space="preserve"> the system shall correctly return if a matching appointment is found.</w:t>
      </w:r>
    </w:p>
    <w:p w14:paraId="17A052BE" w14:textId="77777777" w:rsidR="00C7460E" w:rsidRPr="00F76DFB" w:rsidRDefault="00C7460E" w:rsidP="00C7460E">
      <w:pPr>
        <w:pStyle w:val="Heading2"/>
      </w:pPr>
      <w:bookmarkStart w:id="430" w:name="_Toc3372193"/>
      <w:bookmarkStart w:id="431" w:name="_Toc3372976"/>
      <w:bookmarkStart w:id="432" w:name="_Toc3373117"/>
      <w:bookmarkStart w:id="433" w:name="_Toc19455138"/>
      <w:bookmarkStart w:id="434" w:name="_Toc19455358"/>
      <w:r w:rsidRPr="00F76DFB">
        <w:t>SFR</w:t>
      </w:r>
      <w:r>
        <w:t>34</w:t>
      </w:r>
      <w:r w:rsidRPr="00F76DFB">
        <w:t>: UC</w:t>
      </w:r>
      <w:r>
        <w:t>5</w:t>
      </w:r>
      <w:r w:rsidRPr="00F76DFB">
        <w:t xml:space="preserve">, Step </w:t>
      </w:r>
      <w:r>
        <w:t>4</w:t>
      </w:r>
      <w:bookmarkEnd w:id="430"/>
      <w:bookmarkEnd w:id="431"/>
      <w:bookmarkEnd w:id="432"/>
      <w:bookmarkEnd w:id="433"/>
      <w:bookmarkEnd w:id="434"/>
    </w:p>
    <w:p w14:paraId="7C93063B" w14:textId="77777777" w:rsidR="00C7460E" w:rsidRDefault="00C7460E" w:rsidP="00C7460E">
      <w:r w:rsidRPr="00932C04">
        <w:rPr>
          <w:b/>
        </w:rPr>
        <w:t>Description:</w:t>
      </w:r>
      <w:r>
        <w:t xml:space="preserve"> the system shall display the day, time and length of the selected appointment.</w:t>
      </w:r>
    </w:p>
    <w:p w14:paraId="2F630304" w14:textId="77777777" w:rsidR="00C7460E" w:rsidRDefault="00C7460E" w:rsidP="00C7460E">
      <w:r w:rsidRPr="00932C04">
        <w:rPr>
          <w:b/>
        </w:rPr>
        <w:t>Fit Criterion:</w:t>
      </w:r>
      <w:r>
        <w:t xml:space="preserve"> the system shall correctly display the day, time and length of the selected appointment.</w:t>
      </w:r>
    </w:p>
    <w:p w14:paraId="0477746B" w14:textId="77777777" w:rsidR="00C7460E" w:rsidRPr="00F76DFB" w:rsidRDefault="00C7460E" w:rsidP="00C7460E">
      <w:pPr>
        <w:pStyle w:val="Heading2"/>
      </w:pPr>
      <w:bookmarkStart w:id="435" w:name="_Toc3372194"/>
      <w:bookmarkStart w:id="436" w:name="_Toc3372977"/>
      <w:bookmarkStart w:id="437" w:name="_Toc3373118"/>
      <w:bookmarkStart w:id="438" w:name="_Toc19455139"/>
      <w:bookmarkStart w:id="439" w:name="_Toc19455359"/>
      <w:r w:rsidRPr="00F76DFB">
        <w:t>SFR</w:t>
      </w:r>
      <w:r>
        <w:t>36</w:t>
      </w:r>
      <w:r w:rsidRPr="00F76DFB">
        <w:t>: UC</w:t>
      </w:r>
      <w:r>
        <w:t>5</w:t>
      </w:r>
      <w:r w:rsidRPr="00F76DFB">
        <w:t xml:space="preserve">, Step </w:t>
      </w:r>
      <w:r>
        <w:t>6</w:t>
      </w:r>
      <w:bookmarkEnd w:id="435"/>
      <w:bookmarkEnd w:id="436"/>
      <w:bookmarkEnd w:id="437"/>
      <w:bookmarkEnd w:id="438"/>
      <w:bookmarkEnd w:id="439"/>
    </w:p>
    <w:p w14:paraId="75B9D6AE" w14:textId="77777777" w:rsidR="00C7460E" w:rsidRDefault="00C7460E" w:rsidP="00C7460E">
      <w:r w:rsidRPr="00932C04">
        <w:rPr>
          <w:b/>
        </w:rPr>
        <w:t>Description:</w:t>
      </w:r>
      <w:r>
        <w:t xml:space="preserve"> the system shall remove the appointment between the client and support staff member on the selected day and time.</w:t>
      </w:r>
    </w:p>
    <w:p w14:paraId="756DB8AF" w14:textId="77777777" w:rsidR="00C7460E" w:rsidRDefault="00C7460E" w:rsidP="00C7460E">
      <w:r w:rsidRPr="00932C04">
        <w:rPr>
          <w:b/>
        </w:rPr>
        <w:t>Fit Criterion:</w:t>
      </w:r>
      <w:r>
        <w:t xml:space="preserve"> the system shall correctly remove the appointment from both the client and support staff member.</w:t>
      </w:r>
    </w:p>
    <w:p w14:paraId="0D530BEF" w14:textId="77777777" w:rsidR="00C7460E" w:rsidRPr="00F76DFB" w:rsidRDefault="00C7460E" w:rsidP="00C7460E">
      <w:pPr>
        <w:pStyle w:val="Heading2"/>
      </w:pPr>
      <w:bookmarkStart w:id="440" w:name="_Toc3372195"/>
      <w:bookmarkStart w:id="441" w:name="_Toc3372978"/>
      <w:bookmarkStart w:id="442" w:name="_Toc3373119"/>
      <w:bookmarkStart w:id="443" w:name="_Toc19455140"/>
      <w:bookmarkStart w:id="444" w:name="_Toc19455360"/>
      <w:r w:rsidRPr="00F76DFB">
        <w:t>SFR</w:t>
      </w:r>
      <w:r>
        <w:t>37</w:t>
      </w:r>
      <w:r w:rsidRPr="00F76DFB">
        <w:t>: UC</w:t>
      </w:r>
      <w:r>
        <w:t>5</w:t>
      </w:r>
      <w:r w:rsidRPr="00F76DFB">
        <w:t xml:space="preserve">, Step </w:t>
      </w:r>
      <w:r>
        <w:t>3.a.1</w:t>
      </w:r>
      <w:bookmarkEnd w:id="440"/>
      <w:bookmarkEnd w:id="441"/>
      <w:bookmarkEnd w:id="442"/>
      <w:bookmarkEnd w:id="443"/>
      <w:bookmarkEnd w:id="444"/>
    </w:p>
    <w:p w14:paraId="45FD9B21" w14:textId="77777777" w:rsidR="00C7460E" w:rsidRDefault="00C7460E" w:rsidP="00C7460E">
      <w:r w:rsidRPr="00932C04">
        <w:rPr>
          <w:b/>
        </w:rPr>
        <w:t>Description:</w:t>
      </w:r>
      <w:r>
        <w:t xml:space="preserve"> </w:t>
      </w:r>
      <w:r w:rsidRPr="00726E28">
        <w:rPr>
          <w:i/>
        </w:rPr>
        <w:t>no appointment found</w:t>
      </w:r>
      <w:r w:rsidRPr="00726E28">
        <w:t>. the system informs the manager</w:t>
      </w:r>
      <w:r>
        <w:t xml:space="preserve"> that there is no appointment meet the provided details</w:t>
      </w:r>
      <w:r w:rsidRPr="00726E28">
        <w:t>.</w:t>
      </w:r>
    </w:p>
    <w:p w14:paraId="2D350985" w14:textId="77777777" w:rsidR="00C7460E" w:rsidRDefault="00C7460E" w:rsidP="00C7460E">
      <w:r w:rsidRPr="00932C04">
        <w:rPr>
          <w:b/>
        </w:rPr>
        <w:t>Fit Criterion:</w:t>
      </w:r>
      <w:r>
        <w:t xml:space="preserve"> the system shall correctly inform them manager of that appointment not existing.</w:t>
      </w:r>
    </w:p>
    <w:p w14:paraId="66BB068F" w14:textId="77777777" w:rsidR="00C7460E" w:rsidRPr="00F76DFB" w:rsidRDefault="00C7460E" w:rsidP="00C7460E">
      <w:pPr>
        <w:pStyle w:val="Heading2"/>
      </w:pPr>
      <w:bookmarkStart w:id="445" w:name="_Toc3372196"/>
      <w:bookmarkStart w:id="446" w:name="_Toc3372979"/>
      <w:bookmarkStart w:id="447" w:name="_Toc3373120"/>
      <w:bookmarkStart w:id="448" w:name="_Toc19455141"/>
      <w:bookmarkStart w:id="449" w:name="_Toc19455361"/>
      <w:r w:rsidRPr="00F76DFB">
        <w:t>SFR</w:t>
      </w:r>
      <w:r>
        <w:t>38</w:t>
      </w:r>
      <w:r w:rsidRPr="00F76DFB">
        <w:t>: UC</w:t>
      </w:r>
      <w:r>
        <w:t>6</w:t>
      </w:r>
      <w:r w:rsidRPr="00F76DFB">
        <w:t xml:space="preserve">, Step </w:t>
      </w:r>
      <w:r>
        <w:t>2</w:t>
      </w:r>
      <w:bookmarkEnd w:id="445"/>
      <w:bookmarkEnd w:id="446"/>
      <w:bookmarkEnd w:id="447"/>
      <w:bookmarkEnd w:id="448"/>
      <w:bookmarkEnd w:id="449"/>
    </w:p>
    <w:p w14:paraId="2FF79496" w14:textId="77777777" w:rsidR="00C7460E" w:rsidRDefault="00C7460E" w:rsidP="00C7460E">
      <w:r w:rsidRPr="00932C04">
        <w:rPr>
          <w:b/>
        </w:rPr>
        <w:t>Description:</w:t>
      </w:r>
      <w:r>
        <w:t xml:space="preserve"> the system shall accept a valid number of rooms.</w:t>
      </w:r>
    </w:p>
    <w:p w14:paraId="480C02E7" w14:textId="77777777" w:rsidR="00C7460E" w:rsidRDefault="00C7460E" w:rsidP="00C7460E">
      <w:r w:rsidRPr="00932C04">
        <w:rPr>
          <w:b/>
        </w:rPr>
        <w:t>Fit Criterion:</w:t>
      </w:r>
      <w:r>
        <w:t xml:space="preserve"> the system shall accept value greater than 0 for number of rooms.</w:t>
      </w:r>
    </w:p>
    <w:p w14:paraId="0FD82B8B" w14:textId="77777777" w:rsidR="00C7460E" w:rsidRPr="00F76DFB" w:rsidRDefault="00C7460E" w:rsidP="00C7460E">
      <w:pPr>
        <w:pStyle w:val="Heading2"/>
      </w:pPr>
      <w:bookmarkStart w:id="450" w:name="_Toc3372197"/>
      <w:bookmarkStart w:id="451" w:name="_Toc3372980"/>
      <w:bookmarkStart w:id="452" w:name="_Toc3373121"/>
      <w:bookmarkStart w:id="453" w:name="_Toc19455142"/>
      <w:bookmarkStart w:id="454" w:name="_Toc19455362"/>
      <w:r w:rsidRPr="00F76DFB">
        <w:t>SFR</w:t>
      </w:r>
      <w:r>
        <w:t>39</w:t>
      </w:r>
      <w:r w:rsidRPr="00F76DFB">
        <w:t>: UC</w:t>
      </w:r>
      <w:r>
        <w:t>6</w:t>
      </w:r>
      <w:r w:rsidRPr="00F76DFB">
        <w:t xml:space="preserve">, Step </w:t>
      </w:r>
      <w:r>
        <w:t>2</w:t>
      </w:r>
      <w:bookmarkEnd w:id="450"/>
      <w:bookmarkEnd w:id="451"/>
      <w:bookmarkEnd w:id="452"/>
      <w:bookmarkEnd w:id="453"/>
      <w:bookmarkEnd w:id="454"/>
    </w:p>
    <w:p w14:paraId="730B1BE1" w14:textId="77777777" w:rsidR="00C7460E" w:rsidRDefault="00C7460E" w:rsidP="00C7460E">
      <w:r w:rsidRPr="00932C04">
        <w:rPr>
          <w:b/>
        </w:rPr>
        <w:t>Description:</w:t>
      </w:r>
      <w:r>
        <w:t xml:space="preserve"> the system shall accept a valid gender restricted response.</w:t>
      </w:r>
    </w:p>
    <w:p w14:paraId="0C398346" w14:textId="77777777" w:rsidR="00C7460E" w:rsidRDefault="00C7460E" w:rsidP="00C7460E">
      <w:r w:rsidRPr="00932C04">
        <w:rPr>
          <w:b/>
        </w:rPr>
        <w:t>Fit Criterion:</w:t>
      </w:r>
      <w:r>
        <w:t xml:space="preserve"> the system shall accept male only, female only or mixed.</w:t>
      </w:r>
    </w:p>
    <w:p w14:paraId="156DC3B6" w14:textId="77777777" w:rsidR="00C7460E" w:rsidRPr="00F76DFB" w:rsidRDefault="00C7460E" w:rsidP="00C7460E">
      <w:pPr>
        <w:pStyle w:val="Heading2"/>
      </w:pPr>
      <w:bookmarkStart w:id="455" w:name="_Toc3372198"/>
      <w:bookmarkStart w:id="456" w:name="_Toc3372981"/>
      <w:bookmarkStart w:id="457" w:name="_Toc3373122"/>
      <w:bookmarkStart w:id="458" w:name="_Toc19455143"/>
      <w:bookmarkStart w:id="459" w:name="_Toc19455363"/>
      <w:r w:rsidRPr="00F76DFB">
        <w:t>SFR</w:t>
      </w:r>
      <w:r>
        <w:t>40</w:t>
      </w:r>
      <w:r w:rsidRPr="00F76DFB">
        <w:t>: UC</w:t>
      </w:r>
      <w:r>
        <w:t>6</w:t>
      </w:r>
      <w:r w:rsidRPr="00F76DFB">
        <w:t xml:space="preserve">, Step </w:t>
      </w:r>
      <w:r>
        <w:t>2</w:t>
      </w:r>
      <w:bookmarkEnd w:id="455"/>
      <w:bookmarkEnd w:id="456"/>
      <w:bookmarkEnd w:id="457"/>
      <w:bookmarkEnd w:id="458"/>
      <w:bookmarkEnd w:id="459"/>
    </w:p>
    <w:p w14:paraId="2EF9E832" w14:textId="77777777" w:rsidR="00C7460E" w:rsidRDefault="00C7460E" w:rsidP="00C7460E">
      <w:r w:rsidRPr="00932C04">
        <w:rPr>
          <w:b/>
        </w:rPr>
        <w:t>Description:</w:t>
      </w:r>
      <w:r>
        <w:t xml:space="preserve"> the system shall accept a valid response to if for specific condition.</w:t>
      </w:r>
    </w:p>
    <w:p w14:paraId="444DA027" w14:textId="77777777" w:rsidR="00C7460E" w:rsidRDefault="00C7460E" w:rsidP="00C7460E">
      <w:r w:rsidRPr="00932C04">
        <w:rPr>
          <w:b/>
        </w:rPr>
        <w:t>Fit Criterion:</w:t>
      </w:r>
      <w:r>
        <w:t xml:space="preserve"> the system shall accept general mental health, learning </w:t>
      </w:r>
      <w:r w:rsidRPr="009B2F26">
        <w:t>disabilities</w:t>
      </w:r>
      <w:r>
        <w:t>, forensic mental health or mix mental health conditions.</w:t>
      </w:r>
    </w:p>
    <w:p w14:paraId="7105D7C6" w14:textId="77777777" w:rsidR="00C7460E" w:rsidRPr="00F76DFB" w:rsidRDefault="00C7460E" w:rsidP="00C7460E">
      <w:pPr>
        <w:pStyle w:val="Heading2"/>
      </w:pPr>
      <w:bookmarkStart w:id="460" w:name="_Toc3372199"/>
      <w:bookmarkStart w:id="461" w:name="_Toc3372982"/>
      <w:bookmarkStart w:id="462" w:name="_Toc3373123"/>
      <w:bookmarkStart w:id="463" w:name="_Toc19455144"/>
      <w:bookmarkStart w:id="464" w:name="_Toc19455364"/>
      <w:r w:rsidRPr="00F76DFB">
        <w:lastRenderedPageBreak/>
        <w:t>SFR</w:t>
      </w:r>
      <w:r>
        <w:t>41</w:t>
      </w:r>
      <w:r w:rsidRPr="00F76DFB">
        <w:t>: UC</w:t>
      </w:r>
      <w:r>
        <w:t>6</w:t>
      </w:r>
      <w:r w:rsidRPr="00F76DFB">
        <w:t xml:space="preserve">, Step </w:t>
      </w:r>
      <w:r>
        <w:t>2</w:t>
      </w:r>
      <w:bookmarkEnd w:id="460"/>
      <w:bookmarkEnd w:id="461"/>
      <w:bookmarkEnd w:id="462"/>
      <w:bookmarkEnd w:id="463"/>
      <w:bookmarkEnd w:id="464"/>
    </w:p>
    <w:p w14:paraId="0833BE72" w14:textId="77777777" w:rsidR="00C7460E" w:rsidRDefault="00C7460E" w:rsidP="00C7460E">
      <w:r w:rsidRPr="00932C04">
        <w:rPr>
          <w:b/>
        </w:rPr>
        <w:t>Description:</w:t>
      </w:r>
      <w:r>
        <w:t xml:space="preserve"> the system shall accept a valid supported house name.</w:t>
      </w:r>
    </w:p>
    <w:p w14:paraId="441DC41A" w14:textId="77777777" w:rsidR="00C7460E" w:rsidRDefault="00C7460E" w:rsidP="00C7460E">
      <w:r w:rsidRPr="00932C04">
        <w:rPr>
          <w:b/>
        </w:rPr>
        <w:t>Fit Criterion:</w:t>
      </w:r>
      <w:r>
        <w:t xml:space="preserve"> a valid supported house name can contain letters and number but no special characters.</w:t>
      </w:r>
    </w:p>
    <w:p w14:paraId="44F8E51F" w14:textId="77777777" w:rsidR="00C7460E" w:rsidRPr="00F76DFB" w:rsidRDefault="00C7460E" w:rsidP="00C7460E">
      <w:pPr>
        <w:pStyle w:val="Heading2"/>
      </w:pPr>
      <w:bookmarkStart w:id="465" w:name="_Toc3372200"/>
      <w:bookmarkStart w:id="466" w:name="_Toc3372983"/>
      <w:bookmarkStart w:id="467" w:name="_Toc3373124"/>
      <w:bookmarkStart w:id="468" w:name="_Toc19455145"/>
      <w:bookmarkStart w:id="469" w:name="_Toc19455365"/>
      <w:r w:rsidRPr="00F76DFB">
        <w:t>SFR</w:t>
      </w:r>
      <w:r>
        <w:t>42</w:t>
      </w:r>
      <w:r w:rsidRPr="00F76DFB">
        <w:t>: UC</w:t>
      </w:r>
      <w:r>
        <w:t>6</w:t>
      </w:r>
      <w:r w:rsidRPr="00F76DFB">
        <w:t xml:space="preserve">, Step </w:t>
      </w:r>
      <w:r>
        <w:t>4</w:t>
      </w:r>
      <w:bookmarkEnd w:id="465"/>
      <w:bookmarkEnd w:id="466"/>
      <w:bookmarkEnd w:id="467"/>
      <w:bookmarkEnd w:id="468"/>
      <w:bookmarkEnd w:id="469"/>
    </w:p>
    <w:p w14:paraId="1B7AC1A3" w14:textId="77777777" w:rsidR="00C7460E" w:rsidRDefault="00C7460E" w:rsidP="00C7460E">
      <w:r w:rsidRPr="00932C04">
        <w:rPr>
          <w:b/>
        </w:rPr>
        <w:t>Description:</w:t>
      </w:r>
      <w:r>
        <w:t xml:space="preserve"> the system shall create a new supported house record with the provide details.</w:t>
      </w:r>
    </w:p>
    <w:p w14:paraId="4F6348DB" w14:textId="77777777" w:rsidR="00C7460E" w:rsidRDefault="00C7460E" w:rsidP="00C7460E">
      <w:r w:rsidRPr="00932C04">
        <w:rPr>
          <w:b/>
        </w:rPr>
        <w:t>Fit Criterion:</w:t>
      </w:r>
      <w:r>
        <w:t xml:space="preserve"> The system shall currently record a new supported house with the provided details.</w:t>
      </w:r>
    </w:p>
    <w:p w14:paraId="2EEECDB4" w14:textId="77777777" w:rsidR="00C7460E" w:rsidRPr="00F76DFB" w:rsidRDefault="00C7460E" w:rsidP="00C7460E">
      <w:pPr>
        <w:pStyle w:val="Heading2"/>
      </w:pPr>
      <w:bookmarkStart w:id="470" w:name="_Toc3372201"/>
      <w:bookmarkStart w:id="471" w:name="_Toc3372984"/>
      <w:bookmarkStart w:id="472" w:name="_Toc3373125"/>
      <w:bookmarkStart w:id="473" w:name="_Toc19455146"/>
      <w:bookmarkStart w:id="474" w:name="_Toc19455366"/>
      <w:r w:rsidRPr="00F76DFB">
        <w:t>SFR</w:t>
      </w:r>
      <w:r>
        <w:t>43</w:t>
      </w:r>
      <w:r w:rsidRPr="00F76DFB">
        <w:t>: UC</w:t>
      </w:r>
      <w:r>
        <w:t>6</w:t>
      </w:r>
      <w:r w:rsidRPr="00F76DFB">
        <w:t xml:space="preserve">, Step </w:t>
      </w:r>
      <w:r>
        <w:t>3.a.1</w:t>
      </w:r>
      <w:bookmarkEnd w:id="470"/>
      <w:bookmarkEnd w:id="471"/>
      <w:bookmarkEnd w:id="472"/>
      <w:bookmarkEnd w:id="473"/>
      <w:bookmarkEnd w:id="474"/>
    </w:p>
    <w:p w14:paraId="1A564B8F" w14:textId="77777777" w:rsidR="00C7460E" w:rsidRDefault="00C7460E" w:rsidP="00C7460E">
      <w:r w:rsidRPr="00932C04">
        <w:rPr>
          <w:b/>
        </w:rPr>
        <w:t>Description:</w:t>
      </w:r>
      <w:r>
        <w:t xml:space="preserve"> </w:t>
      </w:r>
      <w:r>
        <w:rPr>
          <w:i/>
        </w:rPr>
        <w:t>supported house already exists</w:t>
      </w:r>
      <w:r w:rsidRPr="00856F7C">
        <w:rPr>
          <w:i/>
        </w:rPr>
        <w:t>.</w:t>
      </w:r>
      <w:r>
        <w:t xml:space="preserve"> the system shall inform the user that a supported house with the same provide details exists.</w:t>
      </w:r>
    </w:p>
    <w:p w14:paraId="7B9D6644" w14:textId="77777777" w:rsidR="00C7460E" w:rsidRDefault="00C7460E" w:rsidP="00C7460E">
      <w:r w:rsidRPr="00932C04">
        <w:rPr>
          <w:b/>
        </w:rPr>
        <w:t>Fit Criterion:</w:t>
      </w:r>
      <w:r>
        <w:t xml:space="preserve"> The system shall currently inform the user that supported house record exists with the provided details.</w:t>
      </w:r>
    </w:p>
    <w:p w14:paraId="60693D2E" w14:textId="77777777" w:rsidR="00C7460E" w:rsidRPr="00F76DFB" w:rsidRDefault="00C7460E" w:rsidP="00C7460E">
      <w:pPr>
        <w:pStyle w:val="Heading2"/>
      </w:pPr>
      <w:bookmarkStart w:id="475" w:name="_Toc3372202"/>
      <w:bookmarkStart w:id="476" w:name="_Toc3372985"/>
      <w:bookmarkStart w:id="477" w:name="_Toc3373126"/>
      <w:bookmarkStart w:id="478" w:name="_Toc19455147"/>
      <w:bookmarkStart w:id="479" w:name="_Toc19455367"/>
      <w:r w:rsidRPr="00F76DFB">
        <w:t>SFR</w:t>
      </w:r>
      <w:r>
        <w:t>44</w:t>
      </w:r>
      <w:r w:rsidRPr="00F76DFB">
        <w:t>: UC</w:t>
      </w:r>
      <w:r>
        <w:t>7</w:t>
      </w:r>
      <w:r w:rsidRPr="00F76DFB">
        <w:t xml:space="preserve">, Step </w:t>
      </w:r>
      <w:r>
        <w:t>2</w:t>
      </w:r>
      <w:bookmarkEnd w:id="475"/>
      <w:bookmarkEnd w:id="476"/>
      <w:bookmarkEnd w:id="477"/>
      <w:bookmarkEnd w:id="478"/>
      <w:bookmarkEnd w:id="479"/>
    </w:p>
    <w:p w14:paraId="405CFEEE" w14:textId="77777777" w:rsidR="00C7460E" w:rsidRDefault="00C7460E" w:rsidP="00C7460E">
      <w:pPr>
        <w:pStyle w:val="NoSpacing"/>
      </w:pPr>
      <w:r w:rsidRPr="00932C04">
        <w:rPr>
          <w:b/>
        </w:rPr>
        <w:t>Description:</w:t>
      </w:r>
      <w:r>
        <w:t xml:space="preserve"> The manager inputs the address of the house or support house name.</w:t>
      </w:r>
    </w:p>
    <w:p w14:paraId="4AACB58B" w14:textId="77777777" w:rsidR="00C7460E" w:rsidRDefault="00C7460E" w:rsidP="00C7460E">
      <w:pPr>
        <w:pStyle w:val="NoSpacing"/>
        <w:rPr>
          <w:b/>
        </w:rPr>
      </w:pPr>
    </w:p>
    <w:p w14:paraId="5EBD8177" w14:textId="77777777" w:rsidR="00C7460E" w:rsidRDefault="00C7460E" w:rsidP="00C7460E">
      <w:r w:rsidRPr="00932C04">
        <w:rPr>
          <w:b/>
        </w:rPr>
        <w:t>Fit Criterion:</w:t>
      </w:r>
      <w:r>
        <w:t xml:space="preserve"> The system shall accept a valid address or supported house name that can contain</w:t>
      </w:r>
      <w:r w:rsidRPr="00633C2C">
        <w:t xml:space="preserve"> letters and number but no special characters.</w:t>
      </w:r>
      <w:r>
        <w:t xml:space="preserve"> </w:t>
      </w:r>
    </w:p>
    <w:p w14:paraId="271CA89E" w14:textId="77777777" w:rsidR="00C7460E" w:rsidRPr="00F76DFB" w:rsidRDefault="00C7460E" w:rsidP="00C7460E">
      <w:pPr>
        <w:pStyle w:val="Heading2"/>
      </w:pPr>
      <w:bookmarkStart w:id="480" w:name="_Toc3372203"/>
      <w:bookmarkStart w:id="481" w:name="_Toc3372986"/>
      <w:bookmarkStart w:id="482" w:name="_Toc3373127"/>
      <w:bookmarkStart w:id="483" w:name="_Toc19455148"/>
      <w:bookmarkStart w:id="484" w:name="_Toc19455368"/>
      <w:r w:rsidRPr="00F76DFB">
        <w:t>SFR</w:t>
      </w:r>
      <w:r>
        <w:t>45</w:t>
      </w:r>
      <w:r w:rsidRPr="00F76DFB">
        <w:t>: UC</w:t>
      </w:r>
      <w:r>
        <w:t>7</w:t>
      </w:r>
      <w:r w:rsidRPr="00F76DFB">
        <w:t xml:space="preserve">, Step </w:t>
      </w:r>
      <w:r>
        <w:t>3.a.1</w:t>
      </w:r>
      <w:bookmarkEnd w:id="480"/>
      <w:bookmarkEnd w:id="481"/>
      <w:bookmarkEnd w:id="482"/>
      <w:bookmarkEnd w:id="483"/>
      <w:bookmarkEnd w:id="484"/>
    </w:p>
    <w:p w14:paraId="117D8EF1" w14:textId="77777777" w:rsidR="00C7460E" w:rsidRDefault="00C7460E" w:rsidP="00C7460E">
      <w:pPr>
        <w:pStyle w:val="NoSpacing"/>
      </w:pPr>
      <w:r w:rsidRPr="00932C04">
        <w:rPr>
          <w:b/>
        </w:rPr>
        <w:t>Description:</w:t>
      </w:r>
      <w:r>
        <w:t xml:space="preserve"> </w:t>
      </w:r>
      <w:r>
        <w:rPr>
          <w:i/>
        </w:rPr>
        <w:t xml:space="preserve">supported house does not exist. </w:t>
      </w:r>
      <w:r>
        <w:t xml:space="preserve"> the system informs the manager.</w:t>
      </w:r>
    </w:p>
    <w:p w14:paraId="18E1695A" w14:textId="77777777" w:rsidR="00C7460E" w:rsidRDefault="00C7460E" w:rsidP="00C7460E">
      <w:pPr>
        <w:pStyle w:val="NoSpacing"/>
        <w:rPr>
          <w:b/>
        </w:rPr>
      </w:pPr>
    </w:p>
    <w:p w14:paraId="1A936535" w14:textId="77777777" w:rsidR="00C7460E" w:rsidRDefault="00C7460E" w:rsidP="00C7460E">
      <w:r w:rsidRPr="00932C04">
        <w:rPr>
          <w:b/>
        </w:rPr>
        <w:t>Fit Criterion:</w:t>
      </w:r>
      <w:r>
        <w:t xml:space="preserve"> The system shall correctly inform the manager that a support house matching provided address or support house name does not exists.</w:t>
      </w:r>
    </w:p>
    <w:p w14:paraId="239E6EFC" w14:textId="77777777" w:rsidR="00C7460E" w:rsidRPr="00F76DFB" w:rsidRDefault="00C7460E" w:rsidP="00C7460E">
      <w:pPr>
        <w:pStyle w:val="Heading2"/>
      </w:pPr>
      <w:bookmarkStart w:id="485" w:name="_Toc3372204"/>
      <w:bookmarkStart w:id="486" w:name="_Toc3372987"/>
      <w:bookmarkStart w:id="487" w:name="_Toc3373128"/>
      <w:bookmarkStart w:id="488" w:name="_Toc19455149"/>
      <w:bookmarkStart w:id="489" w:name="_Toc19455369"/>
      <w:r w:rsidRPr="00F76DFB">
        <w:t>SFR</w:t>
      </w:r>
      <w:r>
        <w:t>46</w:t>
      </w:r>
      <w:r w:rsidRPr="00F76DFB">
        <w:t>: UC</w:t>
      </w:r>
      <w:r>
        <w:t>8</w:t>
      </w:r>
      <w:r w:rsidRPr="00F76DFB">
        <w:t xml:space="preserve">, Step </w:t>
      </w:r>
      <w:r>
        <w:t>2</w:t>
      </w:r>
      <w:bookmarkEnd w:id="485"/>
      <w:bookmarkEnd w:id="486"/>
      <w:bookmarkEnd w:id="487"/>
      <w:bookmarkEnd w:id="488"/>
      <w:bookmarkEnd w:id="489"/>
    </w:p>
    <w:p w14:paraId="10146D07" w14:textId="77777777" w:rsidR="00C7460E" w:rsidRDefault="00C7460E" w:rsidP="00C7460E">
      <w:r w:rsidRPr="00932C04">
        <w:rPr>
          <w:b/>
        </w:rPr>
        <w:t>Description:</w:t>
      </w:r>
      <w:r>
        <w:t xml:space="preserve"> the system shall accept a valid </w:t>
      </w:r>
      <w:r w:rsidRPr="00141677">
        <w:t xml:space="preserve">NHS </w:t>
      </w:r>
      <w:r>
        <w:t>n</w:t>
      </w:r>
      <w:r w:rsidRPr="00141677">
        <w:t>umbe</w:t>
      </w:r>
      <w:r>
        <w:t>r.</w:t>
      </w:r>
    </w:p>
    <w:p w14:paraId="7AA750D9" w14:textId="77777777" w:rsidR="00C7460E" w:rsidRDefault="00C7460E" w:rsidP="00C7460E">
      <w:r w:rsidRPr="00932C04">
        <w:rPr>
          <w:b/>
        </w:rPr>
        <w:t>Fit Criterion:</w:t>
      </w:r>
      <w:r>
        <w:t xml:space="preserve"> a valid </w:t>
      </w:r>
      <w:r w:rsidRPr="00141677">
        <w:t xml:space="preserve">NHS </w:t>
      </w:r>
      <w:r>
        <w:t>n</w:t>
      </w:r>
      <w:r w:rsidRPr="00141677">
        <w:t>umbe</w:t>
      </w:r>
      <w:r>
        <w:t>r is accepted.</w:t>
      </w:r>
    </w:p>
    <w:p w14:paraId="7FD59495" w14:textId="77777777" w:rsidR="00C7460E" w:rsidRPr="00F76DFB" w:rsidRDefault="00C7460E" w:rsidP="00C7460E">
      <w:pPr>
        <w:pStyle w:val="Heading2"/>
      </w:pPr>
      <w:bookmarkStart w:id="490" w:name="_Toc3372205"/>
      <w:bookmarkStart w:id="491" w:name="_Toc3372988"/>
      <w:bookmarkStart w:id="492" w:name="_Toc3373129"/>
      <w:bookmarkStart w:id="493" w:name="_Toc19455150"/>
      <w:bookmarkStart w:id="494" w:name="_Toc19455370"/>
      <w:r w:rsidRPr="00F76DFB">
        <w:t>SFR</w:t>
      </w:r>
      <w:r>
        <w:t>47</w:t>
      </w:r>
      <w:r w:rsidRPr="00F76DFB">
        <w:t>: UC</w:t>
      </w:r>
      <w:r>
        <w:t>8</w:t>
      </w:r>
      <w:r w:rsidRPr="00F76DFB">
        <w:t xml:space="preserve">, Step </w:t>
      </w:r>
      <w:r>
        <w:t>2</w:t>
      </w:r>
      <w:bookmarkEnd w:id="490"/>
      <w:bookmarkEnd w:id="491"/>
      <w:bookmarkEnd w:id="492"/>
      <w:bookmarkEnd w:id="493"/>
      <w:bookmarkEnd w:id="494"/>
    </w:p>
    <w:p w14:paraId="3FB20CCB" w14:textId="77777777" w:rsidR="00C7460E" w:rsidRDefault="00C7460E" w:rsidP="00C7460E">
      <w:r w:rsidRPr="00932C04">
        <w:rPr>
          <w:b/>
        </w:rPr>
        <w:t>Description:</w:t>
      </w:r>
      <w:r>
        <w:t xml:space="preserve"> the system shall accept a valid next of kin.</w:t>
      </w:r>
    </w:p>
    <w:p w14:paraId="2CA19A8B" w14:textId="77777777" w:rsidR="00C7460E" w:rsidRDefault="00C7460E" w:rsidP="00C7460E">
      <w:r w:rsidRPr="00932C04">
        <w:rPr>
          <w:b/>
        </w:rPr>
        <w:t>Fit Criterion:</w:t>
      </w:r>
      <w:r>
        <w:t xml:space="preserve"> a valid next of kin first and last name is accepted.</w:t>
      </w:r>
    </w:p>
    <w:p w14:paraId="4EB29552" w14:textId="77777777" w:rsidR="00C7460E" w:rsidRPr="00F76DFB" w:rsidRDefault="00C7460E" w:rsidP="00C7460E">
      <w:pPr>
        <w:pStyle w:val="Heading2"/>
      </w:pPr>
      <w:bookmarkStart w:id="495" w:name="_Toc3372206"/>
      <w:bookmarkStart w:id="496" w:name="_Toc3372989"/>
      <w:bookmarkStart w:id="497" w:name="_Toc3373130"/>
      <w:bookmarkStart w:id="498" w:name="_Toc19455151"/>
      <w:bookmarkStart w:id="499" w:name="_Toc19455371"/>
      <w:r w:rsidRPr="00F76DFB">
        <w:t>SFR</w:t>
      </w:r>
      <w:r>
        <w:t>48</w:t>
      </w:r>
      <w:r w:rsidRPr="00F76DFB">
        <w:t>: UC</w:t>
      </w:r>
      <w:r>
        <w:t>8</w:t>
      </w:r>
      <w:r w:rsidRPr="00F76DFB">
        <w:t xml:space="preserve">, Step </w:t>
      </w:r>
      <w:r>
        <w:t>3</w:t>
      </w:r>
      <w:bookmarkEnd w:id="495"/>
      <w:bookmarkEnd w:id="496"/>
      <w:bookmarkEnd w:id="497"/>
      <w:bookmarkEnd w:id="498"/>
      <w:bookmarkEnd w:id="499"/>
    </w:p>
    <w:p w14:paraId="341747ED" w14:textId="77777777" w:rsidR="00C7460E" w:rsidRDefault="00C7460E" w:rsidP="00C7460E">
      <w:r w:rsidRPr="00932C04">
        <w:rPr>
          <w:b/>
        </w:rPr>
        <w:t>Description:</w:t>
      </w:r>
      <w:r>
        <w:t xml:space="preserve"> the system shall accept a valid next of kin.</w:t>
      </w:r>
    </w:p>
    <w:p w14:paraId="7C2F2077" w14:textId="77777777" w:rsidR="00C7460E" w:rsidRDefault="00C7460E" w:rsidP="00C7460E">
      <w:r w:rsidRPr="00932C04">
        <w:rPr>
          <w:b/>
        </w:rPr>
        <w:t>Fit Criterion:</w:t>
      </w:r>
      <w:r>
        <w:t xml:space="preserve"> a valid next of kin first and last name is accepted.</w:t>
      </w:r>
    </w:p>
    <w:p w14:paraId="36FD7F79" w14:textId="77777777" w:rsidR="00C7460E" w:rsidRPr="00F76DFB" w:rsidRDefault="00C7460E" w:rsidP="00C7460E">
      <w:pPr>
        <w:pStyle w:val="Heading2"/>
      </w:pPr>
      <w:bookmarkStart w:id="500" w:name="_Toc3372207"/>
      <w:bookmarkStart w:id="501" w:name="_Toc3372990"/>
      <w:bookmarkStart w:id="502" w:name="_Toc3373131"/>
      <w:bookmarkStart w:id="503" w:name="_Toc19455152"/>
      <w:bookmarkStart w:id="504" w:name="_Toc19455372"/>
      <w:r w:rsidRPr="00F76DFB">
        <w:t>SFR</w:t>
      </w:r>
      <w:r>
        <w:t>49</w:t>
      </w:r>
      <w:r w:rsidRPr="00F76DFB">
        <w:t>: UC</w:t>
      </w:r>
      <w:r>
        <w:t>9</w:t>
      </w:r>
      <w:r w:rsidRPr="00F76DFB">
        <w:t xml:space="preserve">, Step </w:t>
      </w:r>
      <w:r>
        <w:t>5</w:t>
      </w:r>
      <w:bookmarkEnd w:id="500"/>
      <w:bookmarkEnd w:id="501"/>
      <w:bookmarkEnd w:id="502"/>
      <w:bookmarkEnd w:id="503"/>
      <w:bookmarkEnd w:id="504"/>
    </w:p>
    <w:p w14:paraId="361023BE" w14:textId="77777777" w:rsidR="00C7460E" w:rsidRDefault="00C7460E" w:rsidP="00C7460E">
      <w:r w:rsidRPr="00932C04">
        <w:rPr>
          <w:b/>
        </w:rPr>
        <w:t>Description:</w:t>
      </w:r>
      <w:r>
        <w:t xml:space="preserve"> the system shall remove the client record from the system.</w:t>
      </w:r>
    </w:p>
    <w:p w14:paraId="2438013F" w14:textId="77777777" w:rsidR="00C7460E" w:rsidRDefault="00C7460E" w:rsidP="00C7460E">
      <w:r w:rsidRPr="00932C04">
        <w:rPr>
          <w:b/>
        </w:rPr>
        <w:t>Fit Criterion:</w:t>
      </w:r>
      <w:r>
        <w:t xml:space="preserve"> The system shall correctly remove the selected client record.</w:t>
      </w:r>
    </w:p>
    <w:p w14:paraId="1394A3D5" w14:textId="77777777" w:rsidR="00C7460E" w:rsidRPr="00F76DFB" w:rsidRDefault="00C7460E" w:rsidP="00C7460E">
      <w:pPr>
        <w:pStyle w:val="Heading2"/>
      </w:pPr>
      <w:bookmarkStart w:id="505" w:name="_Toc3372208"/>
      <w:bookmarkStart w:id="506" w:name="_Toc3372991"/>
      <w:bookmarkStart w:id="507" w:name="_Toc3373132"/>
      <w:bookmarkStart w:id="508" w:name="_Toc19455153"/>
      <w:bookmarkStart w:id="509" w:name="_Toc19455373"/>
      <w:r w:rsidRPr="00F76DFB">
        <w:lastRenderedPageBreak/>
        <w:t>SFR</w:t>
      </w:r>
      <w:r>
        <w:t>50</w:t>
      </w:r>
      <w:r w:rsidRPr="00F76DFB">
        <w:t>: UC</w:t>
      </w:r>
      <w:r>
        <w:t>10</w:t>
      </w:r>
      <w:r w:rsidRPr="00F76DFB">
        <w:t xml:space="preserve">, Step </w:t>
      </w:r>
      <w:r>
        <w:t>7</w:t>
      </w:r>
      <w:bookmarkEnd w:id="505"/>
      <w:bookmarkEnd w:id="506"/>
      <w:bookmarkEnd w:id="507"/>
      <w:bookmarkEnd w:id="508"/>
      <w:bookmarkEnd w:id="509"/>
    </w:p>
    <w:p w14:paraId="485DE2F8" w14:textId="77777777" w:rsidR="00C7460E" w:rsidRDefault="00C7460E" w:rsidP="00C7460E">
      <w:r w:rsidRPr="00932C04">
        <w:rPr>
          <w:b/>
        </w:rPr>
        <w:t>Description:</w:t>
      </w:r>
      <w:r>
        <w:t xml:space="preserve"> the system shall display any free room from the selected house.</w:t>
      </w:r>
    </w:p>
    <w:p w14:paraId="54D90D99" w14:textId="77777777" w:rsidR="00C7460E" w:rsidRDefault="00C7460E" w:rsidP="00C7460E">
      <w:r w:rsidRPr="00932C04">
        <w:rPr>
          <w:b/>
        </w:rPr>
        <w:t>Fit Criterion:</w:t>
      </w:r>
      <w:r>
        <w:t xml:space="preserve"> The system shall display all rooms not associated with a client in the selected house.</w:t>
      </w:r>
    </w:p>
    <w:p w14:paraId="25EB87B1" w14:textId="77777777" w:rsidR="00C7460E" w:rsidRPr="00F76DFB" w:rsidRDefault="00C7460E" w:rsidP="00C7460E">
      <w:pPr>
        <w:pStyle w:val="Heading2"/>
      </w:pPr>
      <w:bookmarkStart w:id="510" w:name="_Toc3372209"/>
      <w:bookmarkStart w:id="511" w:name="_Toc3372992"/>
      <w:bookmarkStart w:id="512" w:name="_Toc3373133"/>
      <w:bookmarkStart w:id="513" w:name="_Toc19455154"/>
      <w:bookmarkStart w:id="514" w:name="_Toc19455374"/>
      <w:r w:rsidRPr="00F76DFB">
        <w:t>SFR</w:t>
      </w:r>
      <w:r>
        <w:t>51</w:t>
      </w:r>
      <w:r w:rsidRPr="00F76DFB">
        <w:t>: UC</w:t>
      </w:r>
      <w:r>
        <w:t>10</w:t>
      </w:r>
      <w:r w:rsidRPr="00F76DFB">
        <w:t xml:space="preserve">, Step </w:t>
      </w:r>
      <w:r>
        <w:t>9</w:t>
      </w:r>
      <w:bookmarkEnd w:id="510"/>
      <w:bookmarkEnd w:id="511"/>
      <w:bookmarkEnd w:id="512"/>
      <w:bookmarkEnd w:id="513"/>
      <w:bookmarkEnd w:id="514"/>
    </w:p>
    <w:p w14:paraId="57C1545C" w14:textId="77777777" w:rsidR="00C7460E" w:rsidRDefault="00C7460E" w:rsidP="00C7460E">
      <w:r w:rsidRPr="00932C04">
        <w:rPr>
          <w:b/>
        </w:rPr>
        <w:t>Description:</w:t>
      </w:r>
      <w:r>
        <w:t xml:space="preserve"> the system will create an association between the supported house, client and the free room.</w:t>
      </w:r>
    </w:p>
    <w:p w14:paraId="2ECE3D11" w14:textId="77777777" w:rsidR="00C7460E" w:rsidRDefault="00C7460E" w:rsidP="00C7460E">
      <w:r w:rsidRPr="00932C04">
        <w:rPr>
          <w:b/>
        </w:rPr>
        <w:t>Fit Criterion:</w:t>
      </w:r>
      <w:r>
        <w:t xml:space="preserve"> The system shall correctly record the selected client being assigned to the selected room on the selected supported house.</w:t>
      </w:r>
    </w:p>
    <w:p w14:paraId="39098161" w14:textId="77777777" w:rsidR="00C7460E" w:rsidRPr="00F76DFB" w:rsidRDefault="00C7460E" w:rsidP="00C7460E">
      <w:pPr>
        <w:pStyle w:val="Heading2"/>
      </w:pPr>
      <w:bookmarkStart w:id="515" w:name="_Toc3372210"/>
      <w:bookmarkStart w:id="516" w:name="_Toc3372993"/>
      <w:bookmarkStart w:id="517" w:name="_Toc3373134"/>
      <w:bookmarkStart w:id="518" w:name="_Toc19455155"/>
      <w:bookmarkStart w:id="519" w:name="_Toc19455375"/>
      <w:r w:rsidRPr="00F76DFB">
        <w:t>SFR</w:t>
      </w:r>
      <w:r>
        <w:t>52</w:t>
      </w:r>
      <w:r w:rsidRPr="00F76DFB">
        <w:t>: UC</w:t>
      </w:r>
      <w:r>
        <w:t>10</w:t>
      </w:r>
      <w:r w:rsidRPr="00F76DFB">
        <w:t xml:space="preserve">, Step </w:t>
      </w:r>
      <w:r>
        <w:t>4.a.1</w:t>
      </w:r>
      <w:bookmarkEnd w:id="515"/>
      <w:bookmarkEnd w:id="516"/>
      <w:bookmarkEnd w:id="517"/>
      <w:bookmarkEnd w:id="518"/>
      <w:bookmarkEnd w:id="519"/>
    </w:p>
    <w:p w14:paraId="3CB535AA" w14:textId="77777777" w:rsidR="00C7460E" w:rsidRDefault="00C7460E" w:rsidP="00C7460E">
      <w:r w:rsidRPr="00932C04">
        <w:rPr>
          <w:b/>
        </w:rPr>
        <w:t>Description:</w:t>
      </w:r>
      <w:r>
        <w:t xml:space="preserve"> </w:t>
      </w:r>
      <w:r w:rsidRPr="000611BF">
        <w:rPr>
          <w:i/>
        </w:rPr>
        <w:t>client already in a support house</w:t>
      </w:r>
      <w:r>
        <w:rPr>
          <w:i/>
        </w:rPr>
        <w:t>.</w:t>
      </w:r>
      <w:r>
        <w:t xml:space="preserve"> The system shall inform the manager.</w:t>
      </w:r>
    </w:p>
    <w:p w14:paraId="0ED882EB" w14:textId="77777777" w:rsidR="00C7460E" w:rsidRDefault="00C7460E" w:rsidP="00C7460E">
      <w:r w:rsidRPr="00932C04">
        <w:rPr>
          <w:b/>
        </w:rPr>
        <w:t>Fit Criterion:</w:t>
      </w:r>
      <w:r>
        <w:t xml:space="preserve"> The system shall correctly inform the manager that the client is already associated with a room in a supported house.</w:t>
      </w:r>
    </w:p>
    <w:p w14:paraId="232321C7" w14:textId="77777777" w:rsidR="00C7460E" w:rsidRPr="00F76DFB" w:rsidRDefault="00C7460E" w:rsidP="00C7460E">
      <w:pPr>
        <w:pStyle w:val="Heading2"/>
      </w:pPr>
      <w:bookmarkStart w:id="520" w:name="_Toc3372211"/>
      <w:bookmarkStart w:id="521" w:name="_Toc3372994"/>
      <w:bookmarkStart w:id="522" w:name="_Toc3373135"/>
      <w:bookmarkStart w:id="523" w:name="_Toc19455156"/>
      <w:bookmarkStart w:id="524" w:name="_Toc19455376"/>
      <w:r w:rsidRPr="00F76DFB">
        <w:t>SFR</w:t>
      </w:r>
      <w:r>
        <w:t>53</w:t>
      </w:r>
      <w:r w:rsidRPr="00F76DFB">
        <w:t>: UC</w:t>
      </w:r>
      <w:r>
        <w:t>10</w:t>
      </w:r>
      <w:r w:rsidRPr="00F76DFB">
        <w:t xml:space="preserve">, Step </w:t>
      </w:r>
      <w:r>
        <w:t>7.a.1</w:t>
      </w:r>
      <w:bookmarkEnd w:id="520"/>
      <w:bookmarkEnd w:id="521"/>
      <w:bookmarkEnd w:id="522"/>
      <w:bookmarkEnd w:id="523"/>
      <w:bookmarkEnd w:id="524"/>
    </w:p>
    <w:p w14:paraId="15D38FCF" w14:textId="77777777" w:rsidR="00C7460E" w:rsidRDefault="00C7460E" w:rsidP="00C7460E">
      <w:r w:rsidRPr="00932C04">
        <w:rPr>
          <w:b/>
        </w:rPr>
        <w:t>Description:</w:t>
      </w:r>
      <w:r>
        <w:t xml:space="preserve"> the system informs the manager if the selected supported house has no free rooms.</w:t>
      </w:r>
    </w:p>
    <w:p w14:paraId="7040BABC" w14:textId="77777777" w:rsidR="00C7460E" w:rsidRDefault="00C7460E" w:rsidP="00C7460E">
      <w:r w:rsidRPr="00932C04">
        <w:rPr>
          <w:b/>
        </w:rPr>
        <w:t>Fit Criterion:</w:t>
      </w:r>
      <w:r>
        <w:t xml:space="preserve"> The system shall correctly inform the manager if all rooms in a supported house have an associated client.</w:t>
      </w:r>
    </w:p>
    <w:p w14:paraId="7E48A386" w14:textId="77777777" w:rsidR="00C7460E" w:rsidRPr="00F76DFB" w:rsidRDefault="00C7460E" w:rsidP="00C7460E">
      <w:pPr>
        <w:pStyle w:val="Heading2"/>
      </w:pPr>
      <w:bookmarkStart w:id="525" w:name="_Toc3372212"/>
      <w:bookmarkStart w:id="526" w:name="_Toc3372995"/>
      <w:bookmarkStart w:id="527" w:name="_Toc3373136"/>
      <w:bookmarkStart w:id="528" w:name="_Toc19455157"/>
      <w:bookmarkStart w:id="529" w:name="_Toc19455377"/>
      <w:r w:rsidRPr="00F76DFB">
        <w:t>SFR</w:t>
      </w:r>
      <w:r>
        <w:t>54</w:t>
      </w:r>
      <w:r w:rsidRPr="00F76DFB">
        <w:t>: UC</w:t>
      </w:r>
      <w:r>
        <w:t>11</w:t>
      </w:r>
      <w:r w:rsidRPr="00F76DFB">
        <w:t xml:space="preserve">, Step </w:t>
      </w:r>
      <w:r>
        <w:t>7</w:t>
      </w:r>
      <w:bookmarkEnd w:id="525"/>
      <w:bookmarkEnd w:id="526"/>
      <w:bookmarkEnd w:id="527"/>
      <w:bookmarkEnd w:id="528"/>
      <w:bookmarkEnd w:id="529"/>
    </w:p>
    <w:p w14:paraId="43B634CE" w14:textId="77777777" w:rsidR="00C7460E" w:rsidRDefault="00C7460E" w:rsidP="00C7460E">
      <w:r w:rsidRPr="00932C04">
        <w:rPr>
          <w:b/>
        </w:rPr>
        <w:t>Description:</w:t>
      </w:r>
      <w:r>
        <w:t xml:space="preserve"> the system removes the association between a client the supported house and the room the client is associated with.</w:t>
      </w:r>
    </w:p>
    <w:p w14:paraId="401496AE" w14:textId="77777777" w:rsidR="00C7460E" w:rsidRDefault="00C7460E" w:rsidP="00C7460E">
      <w:r w:rsidRPr="00932C04">
        <w:rPr>
          <w:b/>
        </w:rPr>
        <w:t>Fit Criterion:</w:t>
      </w:r>
      <w:r>
        <w:t xml:space="preserve"> the system will correctly remove the client from the supported house’s room and make said room as free.</w:t>
      </w:r>
    </w:p>
    <w:p w14:paraId="70E574DD" w14:textId="77777777" w:rsidR="00C7460E" w:rsidRPr="00F76DFB" w:rsidRDefault="00C7460E" w:rsidP="00C7460E">
      <w:pPr>
        <w:pStyle w:val="Heading2"/>
      </w:pPr>
      <w:bookmarkStart w:id="530" w:name="_Toc3372213"/>
      <w:bookmarkStart w:id="531" w:name="_Toc3372996"/>
      <w:bookmarkStart w:id="532" w:name="_Toc3373137"/>
      <w:bookmarkStart w:id="533" w:name="_Toc19455158"/>
      <w:bookmarkStart w:id="534" w:name="_Toc19455378"/>
      <w:r w:rsidRPr="00F76DFB">
        <w:t>SFR</w:t>
      </w:r>
      <w:r>
        <w:t>55</w:t>
      </w:r>
      <w:r w:rsidRPr="00F76DFB">
        <w:t>: UC</w:t>
      </w:r>
      <w:r>
        <w:t>12</w:t>
      </w:r>
      <w:r w:rsidRPr="00F76DFB">
        <w:t xml:space="preserve">, Step </w:t>
      </w:r>
      <w:r>
        <w:t>4</w:t>
      </w:r>
      <w:bookmarkEnd w:id="530"/>
      <w:bookmarkEnd w:id="531"/>
      <w:bookmarkEnd w:id="532"/>
      <w:bookmarkEnd w:id="533"/>
      <w:bookmarkEnd w:id="534"/>
    </w:p>
    <w:p w14:paraId="2DC13274" w14:textId="77777777" w:rsidR="00C7460E" w:rsidRDefault="00C7460E" w:rsidP="00C7460E">
      <w:r w:rsidRPr="00932C04">
        <w:rPr>
          <w:b/>
        </w:rPr>
        <w:t>Description:</w:t>
      </w:r>
      <w:r>
        <w:t xml:space="preserve"> the system shall return all appointments that the selected support staff member is associated with.</w:t>
      </w:r>
    </w:p>
    <w:p w14:paraId="67B962D5" w14:textId="77777777" w:rsidR="00C7460E" w:rsidRDefault="00C7460E" w:rsidP="00C7460E">
      <w:r w:rsidRPr="00932C04">
        <w:rPr>
          <w:b/>
        </w:rPr>
        <w:t>Fit Criterion:</w:t>
      </w:r>
      <w:r>
        <w:t xml:space="preserve"> the system will correctly return all the appointments that the supported staff member is associated with.</w:t>
      </w:r>
    </w:p>
    <w:p w14:paraId="4E116549" w14:textId="77777777" w:rsidR="00C7460E" w:rsidRPr="00F76DFB" w:rsidRDefault="00C7460E" w:rsidP="00C7460E">
      <w:pPr>
        <w:pStyle w:val="Heading2"/>
      </w:pPr>
      <w:bookmarkStart w:id="535" w:name="_Toc3372214"/>
      <w:bookmarkStart w:id="536" w:name="_Toc3372997"/>
      <w:bookmarkStart w:id="537" w:name="_Toc3373138"/>
      <w:bookmarkStart w:id="538" w:name="_Toc19455159"/>
      <w:bookmarkStart w:id="539" w:name="_Toc19455379"/>
      <w:r w:rsidRPr="00F76DFB">
        <w:t>SFR</w:t>
      </w:r>
      <w:r>
        <w:t>56</w:t>
      </w:r>
      <w:r w:rsidRPr="00F76DFB">
        <w:t>: UC</w:t>
      </w:r>
      <w:r>
        <w:t>12</w:t>
      </w:r>
      <w:r w:rsidRPr="00F76DFB">
        <w:t xml:space="preserve">, Step </w:t>
      </w:r>
      <w:r>
        <w:t>5</w:t>
      </w:r>
      <w:bookmarkEnd w:id="535"/>
      <w:bookmarkEnd w:id="536"/>
      <w:bookmarkEnd w:id="537"/>
      <w:bookmarkEnd w:id="538"/>
      <w:bookmarkEnd w:id="539"/>
    </w:p>
    <w:p w14:paraId="0C678E8B" w14:textId="77777777" w:rsidR="00C7460E" w:rsidRDefault="00C7460E" w:rsidP="00C7460E">
      <w:r w:rsidRPr="00932C04">
        <w:rPr>
          <w:b/>
        </w:rPr>
        <w:t>Description:</w:t>
      </w:r>
      <w:r>
        <w:t xml:space="preserve"> the system shall display for each day and each Client’s their First name, last name, and location of appointment.</w:t>
      </w:r>
    </w:p>
    <w:p w14:paraId="7BD428FC" w14:textId="77777777" w:rsidR="00C7460E" w:rsidRDefault="00C7460E" w:rsidP="00C7460E">
      <w:r w:rsidRPr="00932C04">
        <w:rPr>
          <w:b/>
        </w:rPr>
        <w:t>Fit Criterion:</w:t>
      </w:r>
      <w:r>
        <w:t xml:space="preserve"> the system will correctly display each day and each Client’s First name, last name, and location of appointment.</w:t>
      </w:r>
    </w:p>
    <w:p w14:paraId="1535381F" w14:textId="77777777" w:rsidR="00C7460E" w:rsidRPr="00F76DFB" w:rsidRDefault="00C7460E" w:rsidP="00C7460E">
      <w:pPr>
        <w:pStyle w:val="Heading2"/>
      </w:pPr>
      <w:bookmarkStart w:id="540" w:name="_Toc3372215"/>
      <w:bookmarkStart w:id="541" w:name="_Toc3372998"/>
      <w:bookmarkStart w:id="542" w:name="_Toc3373139"/>
      <w:bookmarkStart w:id="543" w:name="_Toc19455160"/>
      <w:bookmarkStart w:id="544" w:name="_Toc19455380"/>
      <w:r w:rsidRPr="00F76DFB">
        <w:t>SFR</w:t>
      </w:r>
      <w:r>
        <w:t>57</w:t>
      </w:r>
      <w:r w:rsidRPr="00F76DFB">
        <w:t>: UC</w:t>
      </w:r>
      <w:r>
        <w:t>12</w:t>
      </w:r>
      <w:r w:rsidRPr="00F76DFB">
        <w:t xml:space="preserve">, Step </w:t>
      </w:r>
      <w:r>
        <w:t>7</w:t>
      </w:r>
      <w:bookmarkEnd w:id="540"/>
      <w:bookmarkEnd w:id="541"/>
      <w:bookmarkEnd w:id="542"/>
      <w:bookmarkEnd w:id="543"/>
      <w:bookmarkEnd w:id="544"/>
    </w:p>
    <w:p w14:paraId="35B6B862" w14:textId="77777777" w:rsidR="00C7460E" w:rsidRDefault="00C7460E" w:rsidP="00C7460E">
      <w:r w:rsidRPr="00932C04">
        <w:rPr>
          <w:b/>
        </w:rPr>
        <w:t>Description:</w:t>
      </w:r>
      <w:r>
        <w:t xml:space="preserve"> the system shall display the appointment details for a selected appointment. And all appointment meeting for that appointment.</w:t>
      </w:r>
    </w:p>
    <w:p w14:paraId="3DCC4724" w14:textId="77777777" w:rsidR="00C7460E" w:rsidRDefault="00C7460E" w:rsidP="00C7460E">
      <w:r w:rsidRPr="00932C04">
        <w:rPr>
          <w:b/>
        </w:rPr>
        <w:lastRenderedPageBreak/>
        <w:t>Fit Criterion:</w:t>
      </w:r>
      <w:r>
        <w:t xml:space="preserve"> the system will correctly display the appointment details and any appointment meetings.</w:t>
      </w:r>
    </w:p>
    <w:p w14:paraId="60D20B1D" w14:textId="77777777" w:rsidR="00C7460E" w:rsidRPr="00F76DFB" w:rsidRDefault="00C7460E" w:rsidP="00C7460E">
      <w:pPr>
        <w:pStyle w:val="Heading2"/>
      </w:pPr>
      <w:bookmarkStart w:id="545" w:name="_Toc3372216"/>
      <w:bookmarkStart w:id="546" w:name="_Toc3372999"/>
      <w:bookmarkStart w:id="547" w:name="_Toc3373140"/>
      <w:bookmarkStart w:id="548" w:name="_Toc19455161"/>
      <w:bookmarkStart w:id="549" w:name="_Toc19455381"/>
      <w:r w:rsidRPr="00F76DFB">
        <w:t>SFR</w:t>
      </w:r>
      <w:r>
        <w:t>58</w:t>
      </w:r>
      <w:r w:rsidRPr="00F76DFB">
        <w:t>: UC</w:t>
      </w:r>
      <w:r>
        <w:t>15</w:t>
      </w:r>
      <w:r w:rsidRPr="00F76DFB">
        <w:t xml:space="preserve">, Step </w:t>
      </w:r>
      <w:r>
        <w:t>4</w:t>
      </w:r>
      <w:bookmarkEnd w:id="545"/>
      <w:bookmarkEnd w:id="546"/>
      <w:bookmarkEnd w:id="547"/>
      <w:bookmarkEnd w:id="548"/>
      <w:bookmarkEnd w:id="549"/>
    </w:p>
    <w:p w14:paraId="75014BF9" w14:textId="77777777" w:rsidR="00C7460E" w:rsidRDefault="00C7460E" w:rsidP="00C7460E">
      <w:r w:rsidRPr="00932C04">
        <w:rPr>
          <w:b/>
        </w:rPr>
        <w:t>Description:</w:t>
      </w:r>
      <w:r>
        <w:t xml:space="preserve"> the system shall accept a valid time started.</w:t>
      </w:r>
    </w:p>
    <w:p w14:paraId="4DCC73A3" w14:textId="77777777" w:rsidR="00C7460E" w:rsidRDefault="00C7460E" w:rsidP="00C7460E">
      <w:r w:rsidRPr="00932C04">
        <w:rPr>
          <w:b/>
        </w:rPr>
        <w:t>Fit Criterion:</w:t>
      </w:r>
      <w:r>
        <w:t xml:space="preserve">  The system shall accept a valid time in the 24-hour format.</w:t>
      </w:r>
    </w:p>
    <w:p w14:paraId="377D0883" w14:textId="77777777" w:rsidR="00C7460E" w:rsidRPr="00F76DFB" w:rsidRDefault="00C7460E" w:rsidP="00C7460E">
      <w:pPr>
        <w:pStyle w:val="Heading2"/>
      </w:pPr>
      <w:bookmarkStart w:id="550" w:name="_Toc3372217"/>
      <w:bookmarkStart w:id="551" w:name="_Toc3373000"/>
      <w:bookmarkStart w:id="552" w:name="_Toc3373141"/>
      <w:bookmarkStart w:id="553" w:name="_Toc19455162"/>
      <w:bookmarkStart w:id="554" w:name="_Toc19455382"/>
      <w:r w:rsidRPr="00F76DFB">
        <w:t>SFR</w:t>
      </w:r>
      <w:r>
        <w:t>59</w:t>
      </w:r>
      <w:r w:rsidRPr="00F76DFB">
        <w:t>: UC</w:t>
      </w:r>
      <w:r>
        <w:t>15</w:t>
      </w:r>
      <w:r w:rsidRPr="00F76DFB">
        <w:t xml:space="preserve">, Step </w:t>
      </w:r>
      <w:r>
        <w:t>4</w:t>
      </w:r>
      <w:bookmarkEnd w:id="550"/>
      <w:bookmarkEnd w:id="551"/>
      <w:bookmarkEnd w:id="552"/>
      <w:bookmarkEnd w:id="553"/>
      <w:bookmarkEnd w:id="554"/>
    </w:p>
    <w:p w14:paraId="52BC4A54" w14:textId="77777777" w:rsidR="00C7460E" w:rsidRDefault="00C7460E" w:rsidP="00C7460E">
      <w:r w:rsidRPr="00932C04">
        <w:rPr>
          <w:b/>
        </w:rPr>
        <w:t>Description:</w:t>
      </w:r>
      <w:r>
        <w:t xml:space="preserve"> the system shall accept a valid time finished.</w:t>
      </w:r>
    </w:p>
    <w:p w14:paraId="1C7C4FF6" w14:textId="77777777" w:rsidR="00C7460E" w:rsidRDefault="00C7460E" w:rsidP="00C7460E">
      <w:r w:rsidRPr="00932C04">
        <w:rPr>
          <w:b/>
        </w:rPr>
        <w:t>Fit Criterion:</w:t>
      </w:r>
      <w:r>
        <w:t xml:space="preserve">  The system shall accept a valid time in the 24-hour format.</w:t>
      </w:r>
    </w:p>
    <w:p w14:paraId="681442DE" w14:textId="77777777" w:rsidR="00C7460E" w:rsidRPr="00F76DFB" w:rsidRDefault="00C7460E" w:rsidP="00C7460E">
      <w:pPr>
        <w:pStyle w:val="Heading2"/>
      </w:pPr>
      <w:bookmarkStart w:id="555" w:name="_Toc3372218"/>
      <w:bookmarkStart w:id="556" w:name="_Toc3373001"/>
      <w:bookmarkStart w:id="557" w:name="_Toc3373142"/>
      <w:bookmarkStart w:id="558" w:name="_Toc19455163"/>
      <w:bookmarkStart w:id="559" w:name="_Toc19455383"/>
      <w:r w:rsidRPr="00F76DFB">
        <w:t>SFR</w:t>
      </w:r>
      <w:r>
        <w:t>60</w:t>
      </w:r>
      <w:r w:rsidRPr="00F76DFB">
        <w:t>: UC</w:t>
      </w:r>
      <w:r>
        <w:t>15</w:t>
      </w:r>
      <w:r w:rsidRPr="00F76DFB">
        <w:t xml:space="preserve">, Step </w:t>
      </w:r>
      <w:r>
        <w:t>4</w:t>
      </w:r>
      <w:bookmarkEnd w:id="555"/>
      <w:bookmarkEnd w:id="556"/>
      <w:bookmarkEnd w:id="557"/>
      <w:bookmarkEnd w:id="558"/>
      <w:bookmarkEnd w:id="559"/>
    </w:p>
    <w:p w14:paraId="6C5628D2" w14:textId="77777777" w:rsidR="00C7460E" w:rsidRDefault="00C7460E" w:rsidP="00C7460E">
      <w:r w:rsidRPr="00932C04">
        <w:rPr>
          <w:b/>
        </w:rPr>
        <w:t>Description:</w:t>
      </w:r>
      <w:r>
        <w:t xml:space="preserve"> the system shall accept a valid input for the what was done.</w:t>
      </w:r>
    </w:p>
    <w:p w14:paraId="4068E8E4" w14:textId="77777777" w:rsidR="00C7460E" w:rsidRDefault="00C7460E" w:rsidP="00C7460E">
      <w:r w:rsidRPr="00932C04">
        <w:rPr>
          <w:b/>
        </w:rPr>
        <w:t>Fit Criterion:</w:t>
      </w:r>
      <w:r>
        <w:t xml:space="preserve">  The system shall accept a valid input for ‘the what was done’ category must have less than 400 words.</w:t>
      </w:r>
    </w:p>
    <w:p w14:paraId="13BB3C30" w14:textId="77777777" w:rsidR="00C7460E" w:rsidRPr="00F76DFB" w:rsidRDefault="00C7460E" w:rsidP="00C7460E">
      <w:pPr>
        <w:pStyle w:val="Heading2"/>
      </w:pPr>
      <w:bookmarkStart w:id="560" w:name="_Toc3372219"/>
      <w:bookmarkStart w:id="561" w:name="_Toc3373002"/>
      <w:bookmarkStart w:id="562" w:name="_Toc3373143"/>
      <w:bookmarkStart w:id="563" w:name="_Toc19455164"/>
      <w:bookmarkStart w:id="564" w:name="_Toc19455384"/>
      <w:r w:rsidRPr="00F76DFB">
        <w:t>SFR</w:t>
      </w:r>
      <w:r>
        <w:t>61</w:t>
      </w:r>
      <w:r w:rsidRPr="00F76DFB">
        <w:t>: UC</w:t>
      </w:r>
      <w:r>
        <w:t>15</w:t>
      </w:r>
      <w:r w:rsidRPr="00F76DFB">
        <w:t xml:space="preserve">, Step </w:t>
      </w:r>
      <w:r>
        <w:t>5</w:t>
      </w:r>
      <w:bookmarkEnd w:id="560"/>
      <w:bookmarkEnd w:id="561"/>
      <w:bookmarkEnd w:id="562"/>
      <w:bookmarkEnd w:id="563"/>
      <w:bookmarkEnd w:id="564"/>
    </w:p>
    <w:p w14:paraId="1100AA3F" w14:textId="77777777" w:rsidR="00C7460E" w:rsidRDefault="00C7460E" w:rsidP="00C7460E">
      <w:r w:rsidRPr="00932C04">
        <w:rPr>
          <w:b/>
        </w:rPr>
        <w:t>Description:</w:t>
      </w:r>
      <w:r>
        <w:t xml:space="preserve"> the system shall record the appointment meeting.</w:t>
      </w:r>
    </w:p>
    <w:p w14:paraId="618FFE30" w14:textId="77777777" w:rsidR="00C7460E" w:rsidRDefault="00C7460E" w:rsidP="00C7460E">
      <w:r w:rsidRPr="00932C04">
        <w:rPr>
          <w:b/>
        </w:rPr>
        <w:t>Fit Criterion:</w:t>
      </w:r>
      <w:r>
        <w:t xml:space="preserve">  The system shall create an association between an appointment and appointment meeting. And associate the newly created appointment meeting with the client and support staff member.</w:t>
      </w:r>
    </w:p>
    <w:p w14:paraId="6C176654" w14:textId="77777777" w:rsidR="00C7460E" w:rsidRPr="00F76DFB" w:rsidRDefault="00C7460E" w:rsidP="00C7460E">
      <w:pPr>
        <w:pStyle w:val="Heading2"/>
      </w:pPr>
      <w:bookmarkStart w:id="565" w:name="_Toc3372220"/>
      <w:bookmarkStart w:id="566" w:name="_Toc3373003"/>
      <w:bookmarkStart w:id="567" w:name="_Toc3373144"/>
      <w:bookmarkStart w:id="568" w:name="_Toc19455165"/>
      <w:bookmarkStart w:id="569" w:name="_Toc19455385"/>
      <w:r w:rsidRPr="00F76DFB">
        <w:t>SFR</w:t>
      </w:r>
      <w:r>
        <w:t>62</w:t>
      </w:r>
      <w:r w:rsidRPr="00F76DFB">
        <w:t>: UC</w:t>
      </w:r>
      <w:r>
        <w:t>17</w:t>
      </w:r>
      <w:r w:rsidRPr="00F76DFB">
        <w:t xml:space="preserve">, Step </w:t>
      </w:r>
      <w:r>
        <w:t>3</w:t>
      </w:r>
      <w:bookmarkEnd w:id="565"/>
      <w:bookmarkEnd w:id="566"/>
      <w:bookmarkEnd w:id="567"/>
      <w:bookmarkEnd w:id="568"/>
      <w:bookmarkEnd w:id="569"/>
    </w:p>
    <w:p w14:paraId="58BD9E20" w14:textId="77777777" w:rsidR="00C7460E" w:rsidRDefault="00C7460E" w:rsidP="00C7460E">
      <w:r w:rsidRPr="00932C04">
        <w:rPr>
          <w:b/>
        </w:rPr>
        <w:t>Description:</w:t>
      </w:r>
      <w:r>
        <w:t xml:space="preserve"> the system shall </w:t>
      </w:r>
      <w:r w:rsidRPr="003537DE">
        <w:t xml:space="preserve">check that </w:t>
      </w:r>
      <w:r>
        <w:t xml:space="preserve">a </w:t>
      </w:r>
      <w:r w:rsidRPr="003537DE">
        <w:t>client exists with the selected first</w:t>
      </w:r>
      <w:r>
        <w:t xml:space="preserve"> name</w:t>
      </w:r>
      <w:r w:rsidRPr="003537DE">
        <w:t>, last name and date of birth</w:t>
      </w:r>
      <w:r>
        <w:t>.</w:t>
      </w:r>
    </w:p>
    <w:p w14:paraId="7D6803F8" w14:textId="77777777" w:rsidR="00C7460E" w:rsidRDefault="00C7460E" w:rsidP="00C7460E">
      <w:r w:rsidRPr="00932C04">
        <w:rPr>
          <w:b/>
        </w:rPr>
        <w:t>Fit Criterion:</w:t>
      </w:r>
      <w:r>
        <w:t xml:space="preserve">  The system shall correctly check if a client exists with the same provided details.</w:t>
      </w:r>
    </w:p>
    <w:p w14:paraId="1A6D32D6" w14:textId="77777777" w:rsidR="00C7460E" w:rsidRPr="00F76DFB" w:rsidRDefault="00C7460E" w:rsidP="00C7460E">
      <w:pPr>
        <w:pStyle w:val="Heading2"/>
      </w:pPr>
      <w:bookmarkStart w:id="570" w:name="_Toc3372221"/>
      <w:bookmarkStart w:id="571" w:name="_Toc3373004"/>
      <w:bookmarkStart w:id="572" w:name="_Toc3373145"/>
      <w:bookmarkStart w:id="573" w:name="_Toc19455166"/>
      <w:bookmarkStart w:id="574" w:name="_Toc19455386"/>
      <w:r w:rsidRPr="00F76DFB">
        <w:t>SFR</w:t>
      </w:r>
      <w:r>
        <w:t>63</w:t>
      </w:r>
      <w:r w:rsidRPr="00F76DFB">
        <w:t>: UC</w:t>
      </w:r>
      <w:r>
        <w:t>17</w:t>
      </w:r>
      <w:r w:rsidRPr="00F76DFB">
        <w:t xml:space="preserve">, Step </w:t>
      </w:r>
      <w:r>
        <w:t>3</w:t>
      </w:r>
      <w:bookmarkEnd w:id="570"/>
      <w:bookmarkEnd w:id="571"/>
      <w:bookmarkEnd w:id="572"/>
      <w:bookmarkEnd w:id="573"/>
      <w:bookmarkEnd w:id="574"/>
    </w:p>
    <w:p w14:paraId="6A440B64" w14:textId="77777777" w:rsidR="00C7460E" w:rsidRDefault="00C7460E" w:rsidP="00C7460E">
      <w:r w:rsidRPr="00932C04">
        <w:rPr>
          <w:b/>
        </w:rPr>
        <w:t>Description:</w:t>
      </w:r>
      <w:r>
        <w:t xml:space="preserve"> the system shall check if an association exists between the selected client and the logged-in support staff member.</w:t>
      </w:r>
    </w:p>
    <w:p w14:paraId="4F75D863" w14:textId="77777777" w:rsidR="00C7460E" w:rsidRDefault="00C7460E" w:rsidP="00C7460E">
      <w:r w:rsidRPr="00932C04">
        <w:rPr>
          <w:b/>
        </w:rPr>
        <w:t>Fit Criterion:</w:t>
      </w:r>
      <w:r>
        <w:t xml:space="preserve">  The system shall correctly check if a client exists with the same provided details.</w:t>
      </w:r>
    </w:p>
    <w:p w14:paraId="76FB3EBB" w14:textId="77777777" w:rsidR="00C7460E" w:rsidRPr="00F76DFB" w:rsidRDefault="00C7460E" w:rsidP="00C7460E">
      <w:pPr>
        <w:pStyle w:val="Heading2"/>
      </w:pPr>
      <w:bookmarkStart w:id="575" w:name="_Toc3372222"/>
      <w:bookmarkStart w:id="576" w:name="_Toc3373005"/>
      <w:bookmarkStart w:id="577" w:name="_Toc3373146"/>
      <w:bookmarkStart w:id="578" w:name="_Toc19455167"/>
      <w:bookmarkStart w:id="579" w:name="_Toc19455387"/>
      <w:r w:rsidRPr="00F76DFB">
        <w:t>SFR</w:t>
      </w:r>
      <w:r>
        <w:t>64</w:t>
      </w:r>
      <w:r w:rsidRPr="00F76DFB">
        <w:t>: UC</w:t>
      </w:r>
      <w:r>
        <w:t>17</w:t>
      </w:r>
      <w:r w:rsidRPr="00F76DFB">
        <w:t xml:space="preserve">, Step </w:t>
      </w:r>
      <w:r>
        <w:t>5</w:t>
      </w:r>
      <w:bookmarkEnd w:id="575"/>
      <w:bookmarkEnd w:id="576"/>
      <w:bookmarkEnd w:id="577"/>
      <w:bookmarkEnd w:id="578"/>
      <w:bookmarkEnd w:id="579"/>
    </w:p>
    <w:p w14:paraId="1FA273F0" w14:textId="77777777" w:rsidR="00C7460E" w:rsidRDefault="00C7460E" w:rsidP="00C7460E">
      <w:r w:rsidRPr="00932C04">
        <w:rPr>
          <w:b/>
        </w:rPr>
        <w:t>Description:</w:t>
      </w:r>
      <w:r>
        <w:t xml:space="preserve"> the system shall display the selected client’s first name, last name, their supported house, </w:t>
      </w:r>
      <w:bookmarkStart w:id="580" w:name="_Hlk2007062"/>
      <w:r>
        <w:t>specific room</w:t>
      </w:r>
      <w:bookmarkEnd w:id="580"/>
      <w:r>
        <w:t>, date of birth and general mental health. (general mental health, learning disabilities, forensic mental health) and diagnosis if available.</w:t>
      </w:r>
    </w:p>
    <w:p w14:paraId="36467629" w14:textId="77777777" w:rsidR="00C7460E" w:rsidRDefault="00C7460E" w:rsidP="00C7460E">
      <w:r w:rsidRPr="00932C04">
        <w:rPr>
          <w:b/>
        </w:rPr>
        <w:t>Fit Criterion:</w:t>
      </w:r>
      <w:r>
        <w:t xml:space="preserve">  The system shall display the correct client’s first name, last name, their supported house, specific room, date of birth and general mental health. (general mental health, learning disabilities, forensic mental health) and diagnosis if available to the initiator.</w:t>
      </w:r>
      <w:r>
        <w:br w:type="page"/>
      </w:r>
    </w:p>
    <w:p w14:paraId="482FD0AC" w14:textId="77777777" w:rsidR="00C7460E" w:rsidRPr="00F76DFB" w:rsidRDefault="00C7460E" w:rsidP="00C7460E">
      <w:pPr>
        <w:pStyle w:val="Heading2"/>
      </w:pPr>
      <w:bookmarkStart w:id="581" w:name="_Toc3372223"/>
      <w:bookmarkStart w:id="582" w:name="_Toc3373006"/>
      <w:bookmarkStart w:id="583" w:name="_Toc3373147"/>
      <w:bookmarkStart w:id="584" w:name="_Toc19455168"/>
      <w:bookmarkStart w:id="585" w:name="_Toc19455388"/>
      <w:r w:rsidRPr="00F76DFB">
        <w:lastRenderedPageBreak/>
        <w:t>SFR</w:t>
      </w:r>
      <w:r>
        <w:t>65</w:t>
      </w:r>
      <w:r w:rsidRPr="00F76DFB">
        <w:t>: UC</w:t>
      </w:r>
      <w:r>
        <w:t>17</w:t>
      </w:r>
      <w:r w:rsidRPr="00F76DFB">
        <w:t xml:space="preserve">, Step </w:t>
      </w:r>
      <w:r>
        <w:t>3.c.1</w:t>
      </w:r>
      <w:bookmarkEnd w:id="581"/>
      <w:bookmarkEnd w:id="582"/>
      <w:bookmarkEnd w:id="583"/>
      <w:bookmarkEnd w:id="584"/>
      <w:bookmarkEnd w:id="585"/>
    </w:p>
    <w:p w14:paraId="6D651ECA" w14:textId="77777777" w:rsidR="00C7460E" w:rsidRDefault="00C7460E" w:rsidP="00C7460E">
      <w:r w:rsidRPr="00932C04">
        <w:rPr>
          <w:b/>
        </w:rPr>
        <w:t>Description:</w:t>
      </w:r>
      <w:r>
        <w:t xml:space="preserve"> </w:t>
      </w:r>
      <w:r w:rsidRPr="005E0F7D">
        <w:rPr>
          <w:i/>
        </w:rPr>
        <w:t>not authorised to access record</w:t>
      </w:r>
      <w:r>
        <w:t>. The logged-in support staff member is not a member of the selected clients support team. The system informs the user.</w:t>
      </w:r>
    </w:p>
    <w:p w14:paraId="5B5B1016" w14:textId="77777777" w:rsidR="00C7460E" w:rsidRDefault="00C7460E" w:rsidP="00C7460E">
      <w:r w:rsidRPr="00932C04">
        <w:rPr>
          <w:b/>
        </w:rPr>
        <w:t>Fit Criterion:</w:t>
      </w:r>
      <w:r>
        <w:t xml:space="preserve">  The system shall correctly inform the user that there is no association between the selected client and logged-in support staff member.</w:t>
      </w:r>
    </w:p>
    <w:p w14:paraId="4F84FAA0" w14:textId="77777777" w:rsidR="00C7460E" w:rsidRPr="00F76DFB" w:rsidRDefault="00C7460E" w:rsidP="00C7460E">
      <w:pPr>
        <w:pStyle w:val="Heading2"/>
      </w:pPr>
      <w:bookmarkStart w:id="586" w:name="_Toc3372224"/>
      <w:bookmarkStart w:id="587" w:name="_Toc3373007"/>
      <w:bookmarkStart w:id="588" w:name="_Toc3373148"/>
      <w:bookmarkStart w:id="589" w:name="_Toc19455169"/>
      <w:bookmarkStart w:id="590" w:name="_Toc19455389"/>
      <w:r w:rsidRPr="00F76DFB">
        <w:t>SFR</w:t>
      </w:r>
      <w:r>
        <w:t>66</w:t>
      </w:r>
      <w:r w:rsidRPr="00F76DFB">
        <w:t>: UC</w:t>
      </w:r>
      <w:r>
        <w:t>18</w:t>
      </w:r>
      <w:r w:rsidRPr="00F76DFB">
        <w:t xml:space="preserve">, Step </w:t>
      </w:r>
      <w:r>
        <w:t>4</w:t>
      </w:r>
      <w:bookmarkEnd w:id="586"/>
      <w:bookmarkEnd w:id="587"/>
      <w:bookmarkEnd w:id="588"/>
      <w:bookmarkEnd w:id="589"/>
      <w:bookmarkEnd w:id="590"/>
    </w:p>
    <w:p w14:paraId="3B8FB5C6" w14:textId="77777777" w:rsidR="00C7460E" w:rsidRDefault="00C7460E" w:rsidP="00C7460E">
      <w:r w:rsidRPr="00932C04">
        <w:rPr>
          <w:b/>
        </w:rPr>
        <w:t>Description:</w:t>
      </w:r>
      <w:r>
        <w:t xml:space="preserve"> the system shall accept a valid note.</w:t>
      </w:r>
    </w:p>
    <w:p w14:paraId="133D4B1E" w14:textId="77777777" w:rsidR="00C7460E" w:rsidRDefault="00C7460E" w:rsidP="00C7460E">
      <w:r w:rsidRPr="00932C04">
        <w:rPr>
          <w:b/>
        </w:rPr>
        <w:t>Fit Criterion:</w:t>
      </w:r>
      <w:r>
        <w:t xml:space="preserve">  The system shall accept a valid note of more than 1 word and less than 400 inclusive.</w:t>
      </w:r>
    </w:p>
    <w:p w14:paraId="31777DBD" w14:textId="77777777" w:rsidR="00C7460E" w:rsidRPr="00F76DFB" w:rsidRDefault="00C7460E" w:rsidP="00C7460E">
      <w:pPr>
        <w:pStyle w:val="Heading2"/>
      </w:pPr>
      <w:bookmarkStart w:id="591" w:name="_Toc3372225"/>
      <w:bookmarkStart w:id="592" w:name="_Toc3373008"/>
      <w:bookmarkStart w:id="593" w:name="_Toc3373149"/>
      <w:bookmarkStart w:id="594" w:name="_Toc19455170"/>
      <w:bookmarkStart w:id="595" w:name="_Toc19455390"/>
      <w:r w:rsidRPr="00F76DFB">
        <w:t>SFR</w:t>
      </w:r>
      <w:r>
        <w:t>67</w:t>
      </w:r>
      <w:r w:rsidRPr="00F76DFB">
        <w:t>: UC</w:t>
      </w:r>
      <w:r>
        <w:t>18</w:t>
      </w:r>
      <w:r w:rsidRPr="00F76DFB">
        <w:t xml:space="preserve">, Step </w:t>
      </w:r>
      <w:r>
        <w:t>4</w:t>
      </w:r>
      <w:bookmarkEnd w:id="591"/>
      <w:bookmarkEnd w:id="592"/>
      <w:bookmarkEnd w:id="593"/>
      <w:bookmarkEnd w:id="594"/>
      <w:bookmarkEnd w:id="595"/>
    </w:p>
    <w:p w14:paraId="501F8C35" w14:textId="77777777" w:rsidR="00C7460E" w:rsidRDefault="00C7460E" w:rsidP="00C7460E">
      <w:r w:rsidRPr="00932C04">
        <w:rPr>
          <w:b/>
        </w:rPr>
        <w:t>Description:</w:t>
      </w:r>
      <w:r>
        <w:t xml:space="preserve"> the system shall accept a valid priority.</w:t>
      </w:r>
    </w:p>
    <w:p w14:paraId="6552B135" w14:textId="77777777" w:rsidR="00C7460E" w:rsidRDefault="00C7460E" w:rsidP="00C7460E">
      <w:r w:rsidRPr="00932C04">
        <w:rPr>
          <w:b/>
        </w:rPr>
        <w:t>Fit Criterion:</w:t>
      </w:r>
      <w:r>
        <w:t xml:space="preserve">  The system shall accept a valid priority of 1 to 5. (1 being minor and 5 being important)</w:t>
      </w:r>
    </w:p>
    <w:p w14:paraId="306523EF" w14:textId="77777777" w:rsidR="00C7460E" w:rsidRPr="00F76DFB" w:rsidRDefault="00C7460E" w:rsidP="00C7460E">
      <w:pPr>
        <w:pStyle w:val="Heading2"/>
      </w:pPr>
      <w:bookmarkStart w:id="596" w:name="_Toc3372226"/>
      <w:bookmarkStart w:id="597" w:name="_Toc3373009"/>
      <w:bookmarkStart w:id="598" w:name="_Toc3373150"/>
      <w:bookmarkStart w:id="599" w:name="_Toc19455171"/>
      <w:bookmarkStart w:id="600" w:name="_Toc19455391"/>
      <w:r w:rsidRPr="00F76DFB">
        <w:t>SFR</w:t>
      </w:r>
      <w:r>
        <w:t>68</w:t>
      </w:r>
      <w:r w:rsidRPr="00F76DFB">
        <w:t>: UC</w:t>
      </w:r>
      <w:r>
        <w:t>18</w:t>
      </w:r>
      <w:r w:rsidRPr="00F76DFB">
        <w:t xml:space="preserve">, Step </w:t>
      </w:r>
      <w:r>
        <w:t>5</w:t>
      </w:r>
      <w:bookmarkEnd w:id="596"/>
      <w:bookmarkEnd w:id="597"/>
      <w:bookmarkEnd w:id="598"/>
      <w:bookmarkEnd w:id="599"/>
      <w:bookmarkEnd w:id="600"/>
    </w:p>
    <w:p w14:paraId="33204DF5" w14:textId="77777777" w:rsidR="00C7460E" w:rsidRDefault="00C7460E" w:rsidP="00C7460E">
      <w:r w:rsidRPr="00932C04">
        <w:rPr>
          <w:b/>
        </w:rPr>
        <w:t>Description:</w:t>
      </w:r>
      <w:r>
        <w:t xml:space="preserve"> the system shall record the note and associate it with the client.</w:t>
      </w:r>
    </w:p>
    <w:p w14:paraId="795B8A70" w14:textId="77777777" w:rsidR="00C7460E" w:rsidRDefault="00C7460E" w:rsidP="00C7460E">
      <w:r w:rsidRPr="00932C04">
        <w:rPr>
          <w:b/>
        </w:rPr>
        <w:t>Fit Criterion:</w:t>
      </w:r>
      <w:r>
        <w:t xml:space="preserve">  The system shall create an associated between the note, client and support staff member.</w:t>
      </w:r>
    </w:p>
    <w:p w14:paraId="47DAF41B" w14:textId="77777777" w:rsidR="00C7460E" w:rsidRPr="00F76DFB" w:rsidRDefault="00C7460E" w:rsidP="00C7460E">
      <w:pPr>
        <w:pStyle w:val="Heading2"/>
      </w:pPr>
      <w:bookmarkStart w:id="601" w:name="_Toc3372227"/>
      <w:bookmarkStart w:id="602" w:name="_Toc3373010"/>
      <w:bookmarkStart w:id="603" w:name="_Toc3373151"/>
      <w:bookmarkStart w:id="604" w:name="_Toc19455172"/>
      <w:bookmarkStart w:id="605" w:name="_Toc19455392"/>
      <w:r w:rsidRPr="00F76DFB">
        <w:t>SFR</w:t>
      </w:r>
      <w:r>
        <w:t>69</w:t>
      </w:r>
      <w:r w:rsidRPr="00F76DFB">
        <w:t>: UC</w:t>
      </w:r>
      <w:r>
        <w:t>18</w:t>
      </w:r>
      <w:r w:rsidRPr="00F76DFB">
        <w:t xml:space="preserve">, Step </w:t>
      </w:r>
      <w:r>
        <w:t>5</w:t>
      </w:r>
      <w:bookmarkEnd w:id="601"/>
      <w:bookmarkEnd w:id="602"/>
      <w:bookmarkEnd w:id="603"/>
      <w:bookmarkEnd w:id="604"/>
      <w:bookmarkEnd w:id="605"/>
    </w:p>
    <w:p w14:paraId="35D38EBE" w14:textId="77777777" w:rsidR="00C7460E" w:rsidRDefault="00C7460E" w:rsidP="00C7460E">
      <w:r w:rsidRPr="00932C04">
        <w:rPr>
          <w:b/>
        </w:rPr>
        <w:t>Description:</w:t>
      </w:r>
      <w:r>
        <w:t xml:space="preserve"> the system shall push the note to all members of that client’s support team.</w:t>
      </w:r>
    </w:p>
    <w:p w14:paraId="1017EE30" w14:textId="77777777" w:rsidR="00C7460E" w:rsidRDefault="00C7460E" w:rsidP="00C7460E">
      <w:r w:rsidRPr="00932C04">
        <w:rPr>
          <w:b/>
        </w:rPr>
        <w:t>Fit Criterion:</w:t>
      </w:r>
      <w:r>
        <w:t xml:space="preserve">  The system shall display the note on each member of the client’s support team’s dashboard.</w:t>
      </w:r>
    </w:p>
    <w:p w14:paraId="01194EC7" w14:textId="77777777" w:rsidR="00C7460E" w:rsidRPr="00F76DFB" w:rsidRDefault="00C7460E" w:rsidP="00C7460E">
      <w:pPr>
        <w:pStyle w:val="Heading2"/>
      </w:pPr>
      <w:bookmarkStart w:id="606" w:name="_Toc3372228"/>
      <w:bookmarkStart w:id="607" w:name="_Toc3373011"/>
      <w:bookmarkStart w:id="608" w:name="_Toc3373152"/>
      <w:bookmarkStart w:id="609" w:name="_Toc19455173"/>
      <w:bookmarkStart w:id="610" w:name="_Toc19455393"/>
      <w:r w:rsidRPr="00F76DFB">
        <w:t>SFR</w:t>
      </w:r>
      <w:r>
        <w:t>70</w:t>
      </w:r>
      <w:r w:rsidRPr="00F76DFB">
        <w:t>: UC</w:t>
      </w:r>
      <w:r>
        <w:t>19</w:t>
      </w:r>
      <w:r w:rsidRPr="00F76DFB">
        <w:t xml:space="preserve">, Step </w:t>
      </w:r>
      <w:r>
        <w:t>2</w:t>
      </w:r>
      <w:bookmarkEnd w:id="606"/>
      <w:bookmarkEnd w:id="607"/>
      <w:bookmarkEnd w:id="608"/>
      <w:bookmarkEnd w:id="609"/>
      <w:bookmarkEnd w:id="610"/>
    </w:p>
    <w:p w14:paraId="42EFE9A1" w14:textId="77777777" w:rsidR="00C7460E" w:rsidRDefault="00C7460E" w:rsidP="00C7460E">
      <w:r w:rsidRPr="00932C04">
        <w:rPr>
          <w:b/>
        </w:rPr>
        <w:t>Description:</w:t>
      </w:r>
      <w:r>
        <w:t xml:space="preserve"> The system shall display all clients associated with the logged-in support staff member.</w:t>
      </w:r>
    </w:p>
    <w:p w14:paraId="08E2AE51" w14:textId="77777777" w:rsidR="00C7460E" w:rsidRDefault="00C7460E" w:rsidP="00C7460E">
      <w:r w:rsidRPr="00932C04">
        <w:rPr>
          <w:b/>
        </w:rPr>
        <w:t>Fit Criterion:</w:t>
      </w:r>
      <w:r>
        <w:t xml:space="preserve">  The system shall correctly display only the clients associated with the logged-in support staff member. No other client will be displayed.</w:t>
      </w:r>
    </w:p>
    <w:p w14:paraId="7B461CC8" w14:textId="77777777" w:rsidR="00C7460E" w:rsidRPr="00F76DFB" w:rsidRDefault="00C7460E" w:rsidP="00C7460E">
      <w:pPr>
        <w:pStyle w:val="Heading2"/>
      </w:pPr>
      <w:bookmarkStart w:id="611" w:name="_Toc3372229"/>
      <w:bookmarkStart w:id="612" w:name="_Toc3373012"/>
      <w:bookmarkStart w:id="613" w:name="_Toc3373153"/>
      <w:bookmarkStart w:id="614" w:name="_Toc19455174"/>
      <w:bookmarkStart w:id="615" w:name="_Toc19455394"/>
      <w:r w:rsidRPr="00F76DFB">
        <w:t>SFR</w:t>
      </w:r>
      <w:r>
        <w:t>71:</w:t>
      </w:r>
      <w:r w:rsidRPr="00F76DFB">
        <w:t xml:space="preserve"> UC</w:t>
      </w:r>
      <w:r>
        <w:t>19</w:t>
      </w:r>
      <w:r w:rsidRPr="00F76DFB">
        <w:t xml:space="preserve">, Step </w:t>
      </w:r>
      <w:r>
        <w:t>4</w:t>
      </w:r>
      <w:bookmarkEnd w:id="611"/>
      <w:bookmarkEnd w:id="612"/>
      <w:bookmarkEnd w:id="613"/>
      <w:bookmarkEnd w:id="614"/>
      <w:bookmarkEnd w:id="615"/>
    </w:p>
    <w:p w14:paraId="4BCB302C" w14:textId="77777777" w:rsidR="00C7460E" w:rsidRDefault="00C7460E" w:rsidP="00C7460E">
      <w:r w:rsidRPr="00932C04">
        <w:rPr>
          <w:b/>
        </w:rPr>
        <w:t>Description:</w:t>
      </w:r>
      <w:r>
        <w:t xml:space="preserve"> The system shall display all notes about the specified client.</w:t>
      </w:r>
    </w:p>
    <w:p w14:paraId="4D03EA37" w14:textId="77777777" w:rsidR="00C7460E" w:rsidRDefault="00C7460E" w:rsidP="00C7460E">
      <w:r w:rsidRPr="00932C04">
        <w:rPr>
          <w:b/>
        </w:rPr>
        <w:t>Fit Criterion:</w:t>
      </w:r>
      <w:r>
        <w:t xml:space="preserve">  The system shall correctly display all notes created about the specified client.</w:t>
      </w:r>
    </w:p>
    <w:p w14:paraId="2A3D1ED7" w14:textId="77777777" w:rsidR="00C7460E" w:rsidRPr="00F76DFB" w:rsidRDefault="00C7460E" w:rsidP="00C7460E">
      <w:pPr>
        <w:pStyle w:val="Heading2"/>
      </w:pPr>
      <w:bookmarkStart w:id="616" w:name="_Toc3372230"/>
      <w:bookmarkStart w:id="617" w:name="_Toc3373013"/>
      <w:bookmarkStart w:id="618" w:name="_Toc3373154"/>
      <w:bookmarkStart w:id="619" w:name="_Toc19455175"/>
      <w:bookmarkStart w:id="620" w:name="_Toc19455395"/>
      <w:r w:rsidRPr="00F76DFB">
        <w:t>SFR</w:t>
      </w:r>
      <w:r>
        <w:t>72</w:t>
      </w:r>
      <w:r w:rsidRPr="00F76DFB">
        <w:t>: UC</w:t>
      </w:r>
      <w:r>
        <w:t>19</w:t>
      </w:r>
      <w:r w:rsidRPr="00F76DFB">
        <w:t xml:space="preserve">, Step </w:t>
      </w:r>
      <w:r>
        <w:t>5</w:t>
      </w:r>
      <w:bookmarkEnd w:id="616"/>
      <w:bookmarkEnd w:id="617"/>
      <w:bookmarkEnd w:id="618"/>
      <w:bookmarkEnd w:id="619"/>
      <w:bookmarkEnd w:id="620"/>
    </w:p>
    <w:p w14:paraId="05D4F64D" w14:textId="77777777" w:rsidR="00C7460E" w:rsidRDefault="00C7460E" w:rsidP="00C7460E">
      <w:r w:rsidRPr="00932C04">
        <w:rPr>
          <w:b/>
        </w:rPr>
        <w:t>Description:</w:t>
      </w:r>
      <w:r>
        <w:t xml:space="preserve"> The system shall arrange the notes by the </w:t>
      </w:r>
      <w:r w:rsidRPr="002F591D">
        <w:rPr>
          <w:rStyle w:val="NoSpacingChar"/>
        </w:rPr>
        <w:t xml:space="preserve">date </w:t>
      </w:r>
      <w:r>
        <w:rPr>
          <w:rStyle w:val="NoSpacingChar"/>
        </w:rPr>
        <w:t xml:space="preserve">the </w:t>
      </w:r>
      <w:r w:rsidRPr="002F591D">
        <w:rPr>
          <w:rStyle w:val="NoSpacingChar"/>
        </w:rPr>
        <w:t>message was created</w:t>
      </w:r>
      <w:r>
        <w:t>.</w:t>
      </w:r>
    </w:p>
    <w:p w14:paraId="55F9936E" w14:textId="77777777" w:rsidR="00C7460E" w:rsidRDefault="00C7460E" w:rsidP="00C7460E">
      <w:r w:rsidRPr="00932C04">
        <w:rPr>
          <w:b/>
        </w:rPr>
        <w:t>Fit Criterion:</w:t>
      </w:r>
      <w:r>
        <w:t xml:space="preserve">  The system shall correctly arrange the notes by the </w:t>
      </w:r>
      <w:r w:rsidRPr="002F591D">
        <w:rPr>
          <w:rStyle w:val="NoSpacingChar"/>
        </w:rPr>
        <w:t xml:space="preserve">date </w:t>
      </w:r>
      <w:r>
        <w:rPr>
          <w:rStyle w:val="NoSpacingChar"/>
        </w:rPr>
        <w:t xml:space="preserve">the </w:t>
      </w:r>
      <w:r w:rsidRPr="002F591D">
        <w:rPr>
          <w:rStyle w:val="NoSpacingChar"/>
        </w:rPr>
        <w:t>message was created</w:t>
      </w:r>
      <w:r>
        <w:t>.</w:t>
      </w:r>
    </w:p>
    <w:p w14:paraId="6299CA49" w14:textId="77777777" w:rsidR="00C7460E" w:rsidRPr="00F76DFB" w:rsidRDefault="00C7460E" w:rsidP="00C7460E">
      <w:pPr>
        <w:pStyle w:val="Heading2"/>
      </w:pPr>
      <w:bookmarkStart w:id="621" w:name="_Toc3372231"/>
      <w:bookmarkStart w:id="622" w:name="_Toc3373014"/>
      <w:bookmarkStart w:id="623" w:name="_Toc3373155"/>
      <w:bookmarkStart w:id="624" w:name="_Toc19455176"/>
      <w:bookmarkStart w:id="625" w:name="_Toc19455396"/>
      <w:r w:rsidRPr="00F76DFB">
        <w:lastRenderedPageBreak/>
        <w:t>SFR</w:t>
      </w:r>
      <w:r>
        <w:t>73</w:t>
      </w:r>
      <w:r w:rsidRPr="00F76DFB">
        <w:t>: UC</w:t>
      </w:r>
      <w:r>
        <w:t>19</w:t>
      </w:r>
      <w:r w:rsidRPr="00F76DFB">
        <w:t xml:space="preserve">, Step </w:t>
      </w:r>
      <w:r>
        <w:t>5</w:t>
      </w:r>
      <w:bookmarkEnd w:id="621"/>
      <w:bookmarkEnd w:id="622"/>
      <w:bookmarkEnd w:id="623"/>
      <w:bookmarkEnd w:id="624"/>
      <w:bookmarkEnd w:id="625"/>
    </w:p>
    <w:p w14:paraId="40F23EDE" w14:textId="77777777" w:rsidR="00C7460E" w:rsidRDefault="00C7460E" w:rsidP="00C7460E">
      <w:r w:rsidRPr="00932C04">
        <w:rPr>
          <w:b/>
        </w:rPr>
        <w:t>Description:</w:t>
      </w:r>
      <w:r>
        <w:t xml:space="preserve"> The system shall arrange the notes by </w:t>
      </w:r>
      <w:r>
        <w:rPr>
          <w:rStyle w:val="NoSpacingChar"/>
        </w:rPr>
        <w:t>New unread messages</w:t>
      </w:r>
      <w:r>
        <w:t>.</w:t>
      </w:r>
    </w:p>
    <w:p w14:paraId="28629727" w14:textId="77777777" w:rsidR="00C7460E" w:rsidRDefault="00C7460E" w:rsidP="00C7460E">
      <w:r w:rsidRPr="00932C04">
        <w:rPr>
          <w:b/>
        </w:rPr>
        <w:t>Fit Criterion:</w:t>
      </w:r>
      <w:r>
        <w:t xml:space="preserve">  The system shall correctly arrange the notes by </w:t>
      </w:r>
      <w:r>
        <w:rPr>
          <w:rStyle w:val="NoSpacingChar"/>
        </w:rPr>
        <w:t>New unread messages</w:t>
      </w:r>
      <w:r>
        <w:t>.</w:t>
      </w:r>
    </w:p>
    <w:p w14:paraId="694D781A" w14:textId="77777777" w:rsidR="00C7460E" w:rsidRPr="00F76DFB" w:rsidRDefault="00C7460E" w:rsidP="00C7460E">
      <w:pPr>
        <w:pStyle w:val="Heading2"/>
      </w:pPr>
      <w:bookmarkStart w:id="626" w:name="_Toc3372232"/>
      <w:bookmarkStart w:id="627" w:name="_Toc3373015"/>
      <w:bookmarkStart w:id="628" w:name="_Toc3373156"/>
      <w:bookmarkStart w:id="629" w:name="_Toc19455177"/>
      <w:bookmarkStart w:id="630" w:name="_Toc19455397"/>
      <w:r w:rsidRPr="00F76DFB">
        <w:t>SFR</w:t>
      </w:r>
      <w:r>
        <w:t>74</w:t>
      </w:r>
      <w:r w:rsidRPr="00F76DFB">
        <w:t>: UC</w:t>
      </w:r>
      <w:r>
        <w:t>19</w:t>
      </w:r>
      <w:r w:rsidRPr="00F76DFB">
        <w:t xml:space="preserve">, Step </w:t>
      </w:r>
      <w:r>
        <w:t>5</w:t>
      </w:r>
      <w:bookmarkEnd w:id="626"/>
      <w:bookmarkEnd w:id="627"/>
      <w:bookmarkEnd w:id="628"/>
      <w:bookmarkEnd w:id="629"/>
      <w:bookmarkEnd w:id="630"/>
    </w:p>
    <w:p w14:paraId="5C055B7B" w14:textId="77777777" w:rsidR="00C7460E" w:rsidRDefault="00C7460E" w:rsidP="00C7460E">
      <w:r w:rsidRPr="00932C04">
        <w:rPr>
          <w:b/>
        </w:rPr>
        <w:t>Description:</w:t>
      </w:r>
      <w:r>
        <w:t xml:space="preserve"> The system shall arrange the notes by </w:t>
      </w:r>
      <w:bookmarkStart w:id="631" w:name="_Hlk2594714"/>
      <w:r>
        <w:t>priority</w:t>
      </w:r>
      <w:bookmarkEnd w:id="631"/>
      <w:r>
        <w:t>.</w:t>
      </w:r>
    </w:p>
    <w:p w14:paraId="549355F3" w14:textId="77777777" w:rsidR="00C7460E" w:rsidRDefault="00C7460E" w:rsidP="00C7460E">
      <w:r w:rsidRPr="00932C04">
        <w:rPr>
          <w:b/>
        </w:rPr>
        <w:t>Fit Criterion:</w:t>
      </w:r>
      <w:r>
        <w:t xml:space="preserve">  The system shall correctly arrange the notes by priority.</w:t>
      </w:r>
    </w:p>
    <w:p w14:paraId="33552412" w14:textId="77777777" w:rsidR="00C7460E" w:rsidRPr="00F76DFB" w:rsidRDefault="00C7460E" w:rsidP="00C7460E">
      <w:pPr>
        <w:pStyle w:val="Heading2"/>
      </w:pPr>
      <w:bookmarkStart w:id="632" w:name="_Toc3372233"/>
      <w:bookmarkStart w:id="633" w:name="_Toc3373016"/>
      <w:bookmarkStart w:id="634" w:name="_Toc3373157"/>
      <w:bookmarkStart w:id="635" w:name="_Toc19455178"/>
      <w:bookmarkStart w:id="636" w:name="_Toc19455398"/>
      <w:r w:rsidRPr="00F76DFB">
        <w:t>SFR</w:t>
      </w:r>
      <w:r>
        <w:t>75</w:t>
      </w:r>
      <w:r w:rsidRPr="00F76DFB">
        <w:t>: UC</w:t>
      </w:r>
      <w:r>
        <w:t>20</w:t>
      </w:r>
      <w:r w:rsidRPr="00F76DFB">
        <w:t xml:space="preserve">, Step </w:t>
      </w:r>
      <w:r>
        <w:t>2</w:t>
      </w:r>
      <w:bookmarkEnd w:id="632"/>
      <w:bookmarkEnd w:id="633"/>
      <w:bookmarkEnd w:id="634"/>
      <w:bookmarkEnd w:id="635"/>
      <w:bookmarkEnd w:id="636"/>
    </w:p>
    <w:p w14:paraId="64558361" w14:textId="77777777" w:rsidR="00C7460E" w:rsidRDefault="00C7460E" w:rsidP="00C7460E">
      <w:r w:rsidRPr="00932C04">
        <w:rPr>
          <w:b/>
        </w:rPr>
        <w:t>Description:</w:t>
      </w:r>
      <w:r>
        <w:t xml:space="preserve"> the system shall return all appointments that the logged-in client is associated with.</w:t>
      </w:r>
    </w:p>
    <w:p w14:paraId="3F9E0CF6" w14:textId="77777777" w:rsidR="00C7460E" w:rsidRDefault="00C7460E" w:rsidP="00C7460E">
      <w:r w:rsidRPr="00932C04">
        <w:rPr>
          <w:b/>
        </w:rPr>
        <w:t>Fit Criterion:</w:t>
      </w:r>
      <w:r>
        <w:t xml:space="preserve"> the system will correctly return all the appointments that the logged-in client is associated with.</w:t>
      </w:r>
    </w:p>
    <w:p w14:paraId="2D640259" w14:textId="77777777" w:rsidR="00C7460E" w:rsidRPr="00F76DFB" w:rsidRDefault="00C7460E" w:rsidP="00C7460E">
      <w:pPr>
        <w:pStyle w:val="Heading2"/>
      </w:pPr>
      <w:bookmarkStart w:id="637" w:name="_Toc3372234"/>
      <w:bookmarkStart w:id="638" w:name="_Toc3373017"/>
      <w:bookmarkStart w:id="639" w:name="_Toc3373158"/>
      <w:bookmarkStart w:id="640" w:name="_Toc19455179"/>
      <w:bookmarkStart w:id="641" w:name="_Toc19455399"/>
      <w:r w:rsidRPr="00F76DFB">
        <w:t>SFR</w:t>
      </w:r>
      <w:r>
        <w:t>76</w:t>
      </w:r>
      <w:r w:rsidRPr="00F76DFB">
        <w:t>: UC</w:t>
      </w:r>
      <w:r>
        <w:t>20</w:t>
      </w:r>
      <w:r w:rsidRPr="00F76DFB">
        <w:t xml:space="preserve">, Step </w:t>
      </w:r>
      <w:r>
        <w:t>3</w:t>
      </w:r>
      <w:bookmarkEnd w:id="637"/>
      <w:bookmarkEnd w:id="638"/>
      <w:bookmarkEnd w:id="639"/>
      <w:bookmarkEnd w:id="640"/>
      <w:bookmarkEnd w:id="641"/>
    </w:p>
    <w:p w14:paraId="70BAE705" w14:textId="77777777" w:rsidR="00C7460E" w:rsidRDefault="00C7460E" w:rsidP="00C7460E">
      <w:r w:rsidRPr="00932C04">
        <w:rPr>
          <w:b/>
        </w:rPr>
        <w:t>Description:</w:t>
      </w:r>
      <w:r>
        <w:t xml:space="preserve"> the system shall display for each day and each support staff member’s First name, last name, and location of appointment.</w:t>
      </w:r>
    </w:p>
    <w:p w14:paraId="4D3DB116" w14:textId="77777777" w:rsidR="00C7460E" w:rsidRDefault="00C7460E" w:rsidP="00C7460E">
      <w:r w:rsidRPr="00932C04">
        <w:rPr>
          <w:b/>
        </w:rPr>
        <w:t>Fit Criterion:</w:t>
      </w:r>
      <w:r>
        <w:t xml:space="preserve"> the system will correctly display all associated appointments in the specified format.</w:t>
      </w:r>
    </w:p>
    <w:p w14:paraId="52BF8603" w14:textId="77777777" w:rsidR="00C7460E" w:rsidRPr="00F76DFB" w:rsidRDefault="00C7460E" w:rsidP="00C7460E">
      <w:pPr>
        <w:pStyle w:val="Heading2"/>
      </w:pPr>
      <w:bookmarkStart w:id="642" w:name="_Toc3372235"/>
      <w:bookmarkStart w:id="643" w:name="_Toc3373018"/>
      <w:bookmarkStart w:id="644" w:name="_Toc3373159"/>
      <w:bookmarkStart w:id="645" w:name="_Toc19455180"/>
      <w:bookmarkStart w:id="646" w:name="_Toc19455400"/>
      <w:r w:rsidRPr="00F76DFB">
        <w:t>SFR</w:t>
      </w:r>
      <w:r>
        <w:t>77</w:t>
      </w:r>
      <w:r w:rsidRPr="00F76DFB">
        <w:t>: UC</w:t>
      </w:r>
      <w:r>
        <w:t>20</w:t>
      </w:r>
      <w:r w:rsidRPr="00F76DFB">
        <w:t>,</w:t>
      </w:r>
      <w:r w:rsidRPr="00B4139B">
        <w:t xml:space="preserve"> </w:t>
      </w:r>
      <w:r w:rsidRPr="00F76DFB">
        <w:t xml:space="preserve">Step </w:t>
      </w:r>
      <w:r>
        <w:t>3.a.1</w:t>
      </w:r>
      <w:bookmarkEnd w:id="642"/>
      <w:bookmarkEnd w:id="643"/>
      <w:bookmarkEnd w:id="644"/>
      <w:bookmarkEnd w:id="645"/>
      <w:bookmarkEnd w:id="646"/>
    </w:p>
    <w:p w14:paraId="188505F2" w14:textId="77777777" w:rsidR="00C7460E" w:rsidRDefault="00C7460E" w:rsidP="00C7460E">
      <w:r w:rsidRPr="00932C04">
        <w:rPr>
          <w:b/>
        </w:rPr>
        <w:t>Description:</w:t>
      </w:r>
      <w:r>
        <w:t xml:space="preserve"> the system shall inform the client that there are not associated appointments to them.</w:t>
      </w:r>
    </w:p>
    <w:p w14:paraId="4241DB1F" w14:textId="77777777" w:rsidR="00C7460E" w:rsidRDefault="00C7460E" w:rsidP="00C7460E">
      <w:r w:rsidRPr="00932C04">
        <w:rPr>
          <w:b/>
        </w:rPr>
        <w:t>Fit Criterion:</w:t>
      </w:r>
      <w:r>
        <w:t xml:space="preserve"> the system will correctly </w:t>
      </w:r>
      <w:r w:rsidRPr="00B4139B">
        <w:t xml:space="preserve">inform the client that </w:t>
      </w:r>
      <w:r>
        <w:t>they have no appointments recorded.</w:t>
      </w:r>
    </w:p>
    <w:p w14:paraId="738015AA" w14:textId="77777777" w:rsidR="00C7460E" w:rsidRPr="00F76DFB" w:rsidRDefault="00C7460E" w:rsidP="00C7460E">
      <w:pPr>
        <w:pStyle w:val="Heading2"/>
      </w:pPr>
      <w:bookmarkStart w:id="647" w:name="_Toc3372236"/>
      <w:bookmarkStart w:id="648" w:name="_Toc3373019"/>
      <w:bookmarkStart w:id="649" w:name="_Toc3373160"/>
      <w:bookmarkStart w:id="650" w:name="_Toc19455181"/>
      <w:bookmarkStart w:id="651" w:name="_Toc19455401"/>
      <w:r w:rsidRPr="00F76DFB">
        <w:t>SFR</w:t>
      </w:r>
      <w:r>
        <w:t>78</w:t>
      </w:r>
      <w:r w:rsidRPr="00F76DFB">
        <w:t>: UC</w:t>
      </w:r>
      <w:r>
        <w:t>21</w:t>
      </w:r>
      <w:r w:rsidRPr="00F76DFB">
        <w:t>,</w:t>
      </w:r>
      <w:r w:rsidRPr="00B4139B">
        <w:t xml:space="preserve"> </w:t>
      </w:r>
      <w:r w:rsidRPr="00F76DFB">
        <w:t>Step</w:t>
      </w:r>
      <w:r>
        <w:t xml:space="preserve"> 6</w:t>
      </w:r>
      <w:bookmarkEnd w:id="647"/>
      <w:bookmarkEnd w:id="648"/>
      <w:bookmarkEnd w:id="649"/>
      <w:bookmarkEnd w:id="650"/>
      <w:bookmarkEnd w:id="651"/>
    </w:p>
    <w:p w14:paraId="13CC200F" w14:textId="77777777" w:rsidR="00C7460E" w:rsidRDefault="00C7460E" w:rsidP="00C7460E">
      <w:r w:rsidRPr="00932C04">
        <w:rPr>
          <w:b/>
        </w:rPr>
        <w:t>Description:</w:t>
      </w:r>
      <w:r>
        <w:t xml:space="preserve"> the system shall check if the support staff member has any appointments with the selected client.</w:t>
      </w:r>
    </w:p>
    <w:p w14:paraId="18F69853" w14:textId="77777777" w:rsidR="00C7460E" w:rsidRDefault="00C7460E" w:rsidP="00C7460E">
      <w:r w:rsidRPr="00932C04">
        <w:rPr>
          <w:b/>
        </w:rPr>
        <w:t>Fit Criterion:</w:t>
      </w:r>
      <w:r>
        <w:t xml:space="preserve"> the system will correctly return if the selected support staff member has any associations between itself, an appointment and client.</w:t>
      </w:r>
    </w:p>
    <w:p w14:paraId="473E5675" w14:textId="77777777" w:rsidR="00C7460E" w:rsidRPr="00F76DFB" w:rsidRDefault="00C7460E" w:rsidP="00C7460E">
      <w:pPr>
        <w:pStyle w:val="Heading2"/>
      </w:pPr>
      <w:bookmarkStart w:id="652" w:name="_Toc3372237"/>
      <w:bookmarkStart w:id="653" w:name="_Toc3373020"/>
      <w:bookmarkStart w:id="654" w:name="_Toc3373161"/>
      <w:bookmarkStart w:id="655" w:name="_Toc19455182"/>
      <w:bookmarkStart w:id="656" w:name="_Toc19455402"/>
      <w:r w:rsidRPr="00F76DFB">
        <w:t>SFR</w:t>
      </w:r>
      <w:r>
        <w:t>79</w:t>
      </w:r>
      <w:r w:rsidRPr="00F76DFB">
        <w:t>: UC</w:t>
      </w:r>
      <w:r>
        <w:t>21</w:t>
      </w:r>
      <w:r w:rsidRPr="00F76DFB">
        <w:t>,</w:t>
      </w:r>
      <w:r w:rsidRPr="00B4139B">
        <w:t xml:space="preserve"> </w:t>
      </w:r>
      <w:r w:rsidRPr="00F76DFB">
        <w:t>Step</w:t>
      </w:r>
      <w:r>
        <w:t xml:space="preserve"> 7</w:t>
      </w:r>
      <w:bookmarkEnd w:id="652"/>
      <w:bookmarkEnd w:id="653"/>
      <w:bookmarkEnd w:id="654"/>
      <w:bookmarkEnd w:id="655"/>
      <w:bookmarkEnd w:id="656"/>
    </w:p>
    <w:p w14:paraId="3D87AA16" w14:textId="77777777" w:rsidR="00C7460E" w:rsidRDefault="00C7460E" w:rsidP="00C7460E">
      <w:r w:rsidRPr="00932C04">
        <w:rPr>
          <w:b/>
        </w:rPr>
        <w:t>Description:</w:t>
      </w:r>
      <w:r>
        <w:t xml:space="preserve"> the system removes the selected support staff member from the selected clients support team. </w:t>
      </w:r>
    </w:p>
    <w:p w14:paraId="1894D0D5" w14:textId="77777777" w:rsidR="00C7460E" w:rsidRDefault="00C7460E" w:rsidP="00C7460E">
      <w:r w:rsidRPr="00932C04">
        <w:rPr>
          <w:b/>
        </w:rPr>
        <w:t>Fit Criterion:</w:t>
      </w:r>
      <w:r>
        <w:t xml:space="preserve"> the system shall correctly remove the association between the support staff member and the selected client.</w:t>
      </w:r>
    </w:p>
    <w:p w14:paraId="201C2FC2" w14:textId="77777777" w:rsidR="00C7460E" w:rsidRPr="00F76DFB" w:rsidRDefault="00C7460E" w:rsidP="00C7460E">
      <w:pPr>
        <w:pStyle w:val="Heading2"/>
      </w:pPr>
      <w:bookmarkStart w:id="657" w:name="_Toc3372238"/>
      <w:bookmarkStart w:id="658" w:name="_Toc3373021"/>
      <w:bookmarkStart w:id="659" w:name="_Toc3373162"/>
      <w:bookmarkStart w:id="660" w:name="_Toc19455183"/>
      <w:bookmarkStart w:id="661" w:name="_Toc19455403"/>
      <w:r w:rsidRPr="00F76DFB">
        <w:t>SFR</w:t>
      </w:r>
      <w:r>
        <w:t>80</w:t>
      </w:r>
      <w:r w:rsidRPr="00F76DFB">
        <w:t>: UC</w:t>
      </w:r>
      <w:r>
        <w:t>21</w:t>
      </w:r>
      <w:r w:rsidRPr="00F76DFB">
        <w:t>,</w:t>
      </w:r>
      <w:r w:rsidRPr="00B4139B">
        <w:t xml:space="preserve"> </w:t>
      </w:r>
      <w:r w:rsidRPr="00F76DFB">
        <w:t>Step</w:t>
      </w:r>
      <w:r>
        <w:t xml:space="preserve"> 6.a.1</w:t>
      </w:r>
      <w:bookmarkEnd w:id="657"/>
      <w:bookmarkEnd w:id="658"/>
      <w:bookmarkEnd w:id="659"/>
      <w:bookmarkEnd w:id="660"/>
      <w:bookmarkEnd w:id="661"/>
    </w:p>
    <w:p w14:paraId="7460D7AD" w14:textId="77777777" w:rsidR="00C7460E" w:rsidRDefault="00C7460E" w:rsidP="00C7460E">
      <w:r w:rsidRPr="00932C04">
        <w:rPr>
          <w:b/>
        </w:rPr>
        <w:t>Description:</w:t>
      </w:r>
      <w:r>
        <w:t xml:space="preserve"> the system shall inform the manager that an appointment exists between the selected support staff member and the selected client.</w:t>
      </w:r>
    </w:p>
    <w:p w14:paraId="423EFC83" w14:textId="77777777" w:rsidR="00C7460E" w:rsidRDefault="00C7460E" w:rsidP="00C7460E">
      <w:r w:rsidRPr="00932C04">
        <w:rPr>
          <w:b/>
        </w:rPr>
        <w:lastRenderedPageBreak/>
        <w:t>Fit Criterion:</w:t>
      </w:r>
      <w:r>
        <w:t xml:space="preserve"> the system will correctly inform manager that their exists an association between a client, support staff member and appointment.</w:t>
      </w:r>
    </w:p>
    <w:p w14:paraId="056A0064" w14:textId="77777777" w:rsidR="00C7460E" w:rsidRPr="00F76DFB" w:rsidRDefault="00C7460E" w:rsidP="00C7460E">
      <w:pPr>
        <w:pStyle w:val="Heading2"/>
      </w:pPr>
      <w:bookmarkStart w:id="662" w:name="_Toc3372239"/>
      <w:bookmarkStart w:id="663" w:name="_Toc3373022"/>
      <w:bookmarkStart w:id="664" w:name="_Toc3373163"/>
      <w:bookmarkStart w:id="665" w:name="_Toc19455184"/>
      <w:bookmarkStart w:id="666" w:name="_Toc19455404"/>
      <w:r w:rsidRPr="00F76DFB">
        <w:t>SFR</w:t>
      </w:r>
      <w:r>
        <w:t>81</w:t>
      </w:r>
      <w:r w:rsidRPr="00F76DFB">
        <w:t>: UC</w:t>
      </w:r>
      <w:r>
        <w:t>21</w:t>
      </w:r>
      <w:r w:rsidRPr="00F76DFB">
        <w:t>,</w:t>
      </w:r>
      <w:r w:rsidRPr="00B4139B">
        <w:t xml:space="preserve"> </w:t>
      </w:r>
      <w:r w:rsidRPr="00F76DFB">
        <w:t>Step</w:t>
      </w:r>
      <w:r>
        <w:t xml:space="preserve"> 6.b.1</w:t>
      </w:r>
      <w:bookmarkEnd w:id="662"/>
      <w:bookmarkEnd w:id="663"/>
      <w:bookmarkEnd w:id="664"/>
      <w:bookmarkEnd w:id="665"/>
      <w:bookmarkEnd w:id="666"/>
    </w:p>
    <w:p w14:paraId="4E9DA4CA" w14:textId="77777777" w:rsidR="00C7460E" w:rsidRDefault="00C7460E" w:rsidP="00C7460E">
      <w:r w:rsidRPr="00932C04">
        <w:rPr>
          <w:b/>
        </w:rPr>
        <w:t>Description:</w:t>
      </w:r>
      <w:r>
        <w:t xml:space="preserve"> the system shall ask if the support staff member should still be removed.</w:t>
      </w:r>
    </w:p>
    <w:p w14:paraId="10C7B686" w14:textId="77777777" w:rsidR="00C7460E" w:rsidRDefault="00C7460E" w:rsidP="00C7460E">
      <w:r w:rsidRPr="00932C04">
        <w:rPr>
          <w:b/>
        </w:rPr>
        <w:t>Fit Criterion:</w:t>
      </w:r>
      <w:r>
        <w:t xml:space="preserve"> the system will accept yes or no input from the Manager. </w:t>
      </w:r>
    </w:p>
    <w:p w14:paraId="58B1DDB0" w14:textId="77777777" w:rsidR="00C7460E" w:rsidRPr="00F76DFB" w:rsidRDefault="00C7460E" w:rsidP="00C7460E">
      <w:pPr>
        <w:pStyle w:val="Heading2"/>
      </w:pPr>
      <w:bookmarkStart w:id="667" w:name="_Toc3372240"/>
      <w:bookmarkStart w:id="668" w:name="_Toc3373023"/>
      <w:bookmarkStart w:id="669" w:name="_Toc3373164"/>
      <w:bookmarkStart w:id="670" w:name="_Toc19455185"/>
      <w:bookmarkStart w:id="671" w:name="_Toc19455405"/>
      <w:r w:rsidRPr="00F76DFB">
        <w:t>SFR</w:t>
      </w:r>
      <w:r>
        <w:t>82</w:t>
      </w:r>
      <w:r w:rsidRPr="00F76DFB">
        <w:t>: UC</w:t>
      </w:r>
      <w:r>
        <w:t>21</w:t>
      </w:r>
      <w:r w:rsidRPr="00F76DFB">
        <w:t>,</w:t>
      </w:r>
      <w:r w:rsidRPr="00B4139B">
        <w:t xml:space="preserve"> </w:t>
      </w:r>
      <w:r w:rsidRPr="00F76DFB">
        <w:t>Step</w:t>
      </w:r>
      <w:r>
        <w:t xml:space="preserve"> 6.c.1</w:t>
      </w:r>
      <w:bookmarkEnd w:id="667"/>
      <w:bookmarkEnd w:id="668"/>
      <w:bookmarkEnd w:id="669"/>
      <w:bookmarkEnd w:id="670"/>
      <w:bookmarkEnd w:id="671"/>
    </w:p>
    <w:p w14:paraId="3A928CD1" w14:textId="77777777" w:rsidR="00C7460E" w:rsidRDefault="00C7460E" w:rsidP="00C7460E">
      <w:r w:rsidRPr="00932C04">
        <w:rPr>
          <w:b/>
        </w:rPr>
        <w:t>Description:</w:t>
      </w:r>
      <w:r>
        <w:t xml:space="preserve"> the system shall remove any appointment between the selected support staff member and client. </w:t>
      </w:r>
    </w:p>
    <w:p w14:paraId="23310CA3" w14:textId="77777777" w:rsidR="00C7460E" w:rsidRDefault="00C7460E" w:rsidP="00C7460E">
      <w:r w:rsidRPr="00932C04">
        <w:rPr>
          <w:b/>
        </w:rPr>
        <w:t>Fit Criterion:</w:t>
      </w:r>
      <w:r>
        <w:t xml:space="preserve"> the system shall remove any associations between the selected support staff member, the selected client and appointments. </w:t>
      </w:r>
    </w:p>
    <w:p w14:paraId="2BBE9378" w14:textId="77777777" w:rsidR="00C7460E" w:rsidRPr="00F76DFB" w:rsidRDefault="00C7460E" w:rsidP="00C7460E">
      <w:pPr>
        <w:pStyle w:val="Heading2"/>
      </w:pPr>
      <w:bookmarkStart w:id="672" w:name="_Toc3372241"/>
      <w:bookmarkStart w:id="673" w:name="_Toc3373024"/>
      <w:bookmarkStart w:id="674" w:name="_Toc3373165"/>
      <w:bookmarkStart w:id="675" w:name="_Toc19455186"/>
      <w:bookmarkStart w:id="676" w:name="_Toc19455406"/>
      <w:r w:rsidRPr="00F76DFB">
        <w:t>SFR</w:t>
      </w:r>
      <w:r>
        <w:t>83</w:t>
      </w:r>
      <w:r w:rsidRPr="00F76DFB">
        <w:t>: UC</w:t>
      </w:r>
      <w:r>
        <w:t>21</w:t>
      </w:r>
      <w:r w:rsidRPr="00F76DFB">
        <w:t>,</w:t>
      </w:r>
      <w:r w:rsidRPr="00B4139B">
        <w:t xml:space="preserve"> </w:t>
      </w:r>
      <w:r w:rsidRPr="00F76DFB">
        <w:t>Step</w:t>
      </w:r>
      <w:r>
        <w:t xml:space="preserve"> 6.c.1</w:t>
      </w:r>
      <w:bookmarkEnd w:id="672"/>
      <w:bookmarkEnd w:id="673"/>
      <w:bookmarkEnd w:id="674"/>
      <w:bookmarkEnd w:id="675"/>
      <w:bookmarkEnd w:id="676"/>
    </w:p>
    <w:p w14:paraId="492C3CA8" w14:textId="77777777" w:rsidR="00C7460E" w:rsidRDefault="00C7460E" w:rsidP="00C7460E">
      <w:r w:rsidRPr="00932C04">
        <w:rPr>
          <w:b/>
        </w:rPr>
        <w:t>Description:</w:t>
      </w:r>
      <w:r>
        <w:t xml:space="preserve"> the system shall remove the selected support staff member from the client’s support team. </w:t>
      </w:r>
    </w:p>
    <w:p w14:paraId="411FDF9C" w14:textId="77777777" w:rsidR="00C7460E" w:rsidRDefault="00C7460E" w:rsidP="00C7460E">
      <w:r w:rsidRPr="00932C04">
        <w:rPr>
          <w:b/>
        </w:rPr>
        <w:t>Fit Criterion:</w:t>
      </w:r>
      <w:r>
        <w:t xml:space="preserve"> the system shall remove the association between the support staff member and the selected client. </w:t>
      </w:r>
    </w:p>
    <w:p w14:paraId="7ED230B2" w14:textId="77777777" w:rsidR="00C7460E" w:rsidRPr="00F76DFB" w:rsidRDefault="00C7460E" w:rsidP="00C7460E">
      <w:pPr>
        <w:pStyle w:val="Heading2"/>
      </w:pPr>
      <w:bookmarkStart w:id="677" w:name="_Toc3372242"/>
      <w:bookmarkStart w:id="678" w:name="_Toc3373025"/>
      <w:bookmarkStart w:id="679" w:name="_Toc3373166"/>
      <w:bookmarkStart w:id="680" w:name="_Toc19455187"/>
      <w:bookmarkStart w:id="681" w:name="_Toc19455407"/>
      <w:r w:rsidRPr="00F76DFB">
        <w:t>SFR</w:t>
      </w:r>
      <w:r>
        <w:t>84</w:t>
      </w:r>
      <w:r w:rsidRPr="00F76DFB">
        <w:t>: UC</w:t>
      </w:r>
      <w:r>
        <w:t>22</w:t>
      </w:r>
      <w:r w:rsidRPr="00F76DFB">
        <w:t>,</w:t>
      </w:r>
      <w:r w:rsidRPr="00B4139B">
        <w:t xml:space="preserve"> </w:t>
      </w:r>
      <w:r w:rsidRPr="00F76DFB">
        <w:t>Step</w:t>
      </w:r>
      <w:r>
        <w:t xml:space="preserve"> 4</w:t>
      </w:r>
      <w:bookmarkEnd w:id="677"/>
      <w:bookmarkEnd w:id="678"/>
      <w:bookmarkEnd w:id="679"/>
      <w:bookmarkEnd w:id="680"/>
      <w:bookmarkEnd w:id="681"/>
    </w:p>
    <w:p w14:paraId="60A31260" w14:textId="77777777" w:rsidR="00C7460E" w:rsidRDefault="00C7460E" w:rsidP="00C7460E">
      <w:r w:rsidRPr="00932C04">
        <w:rPr>
          <w:b/>
        </w:rPr>
        <w:t>Description:</w:t>
      </w:r>
      <w:r>
        <w:t xml:space="preserve"> </w:t>
      </w:r>
      <w:r w:rsidRPr="00E95560">
        <w:t>The system displays all eligible support staff members (support staff with the same area of experience. general mental health, learning disabilities or forensic mental health).</w:t>
      </w:r>
    </w:p>
    <w:p w14:paraId="6B04D480" w14:textId="77777777" w:rsidR="00C7460E" w:rsidRDefault="00C7460E" w:rsidP="00C7460E">
      <w:r w:rsidRPr="00932C04">
        <w:rPr>
          <w:b/>
        </w:rPr>
        <w:t>Fit Criterion:</w:t>
      </w:r>
      <w:r>
        <w:rPr>
          <w:b/>
        </w:rPr>
        <w:t xml:space="preserve"> </w:t>
      </w:r>
      <w:r w:rsidRPr="00E95560">
        <w:t xml:space="preserve">the system shall correctly </w:t>
      </w:r>
      <w:r>
        <w:t>display eligible support staff members that match the client’s mental health category (</w:t>
      </w:r>
      <w:r w:rsidRPr="00E95560">
        <w:t>general mental health, learning disabilities or forensic mental health</w:t>
      </w:r>
      <w:r>
        <w:t>).</w:t>
      </w:r>
    </w:p>
    <w:p w14:paraId="3359145C" w14:textId="77777777" w:rsidR="00C7460E" w:rsidRPr="00F76DFB" w:rsidRDefault="00C7460E" w:rsidP="00C7460E">
      <w:pPr>
        <w:pStyle w:val="Heading2"/>
      </w:pPr>
      <w:bookmarkStart w:id="682" w:name="_Toc3372243"/>
      <w:bookmarkStart w:id="683" w:name="_Toc3373026"/>
      <w:bookmarkStart w:id="684" w:name="_Toc3373167"/>
      <w:bookmarkStart w:id="685" w:name="_Toc19455188"/>
      <w:bookmarkStart w:id="686" w:name="_Toc19455408"/>
      <w:r w:rsidRPr="00F76DFB">
        <w:t>SFR</w:t>
      </w:r>
      <w:r>
        <w:t>85</w:t>
      </w:r>
      <w:r w:rsidRPr="00F76DFB">
        <w:t>: UC</w:t>
      </w:r>
      <w:r>
        <w:t>22</w:t>
      </w:r>
      <w:r w:rsidRPr="00F76DFB">
        <w:t>,</w:t>
      </w:r>
      <w:r w:rsidRPr="00B4139B">
        <w:t xml:space="preserve"> </w:t>
      </w:r>
      <w:r w:rsidRPr="00F76DFB">
        <w:t>Step</w:t>
      </w:r>
      <w:r>
        <w:t xml:space="preserve"> 4.a.1</w:t>
      </w:r>
      <w:bookmarkEnd w:id="682"/>
      <w:bookmarkEnd w:id="683"/>
      <w:bookmarkEnd w:id="684"/>
      <w:bookmarkEnd w:id="685"/>
      <w:bookmarkEnd w:id="686"/>
    </w:p>
    <w:p w14:paraId="7B6EC996" w14:textId="77777777" w:rsidR="00C7460E" w:rsidRPr="00E95560" w:rsidRDefault="00C7460E" w:rsidP="00C7460E">
      <w:r w:rsidRPr="00932C04">
        <w:rPr>
          <w:b/>
        </w:rPr>
        <w:t>Description:</w:t>
      </w:r>
      <w:r>
        <w:t xml:space="preserve"> </w:t>
      </w:r>
      <w:r w:rsidRPr="004952DE">
        <w:rPr>
          <w:i/>
        </w:rPr>
        <w:t>no eligible support staff</w:t>
      </w:r>
      <w:r>
        <w:t>. the system informs the manager</w:t>
      </w:r>
      <w:r w:rsidRPr="00932C04">
        <w:rPr>
          <w:b/>
        </w:rPr>
        <w:t xml:space="preserve"> </w:t>
      </w:r>
      <w:r>
        <w:t>that there are no eligible support staff member that match the client’s mental health category.</w:t>
      </w:r>
    </w:p>
    <w:p w14:paraId="64387A39" w14:textId="77777777" w:rsidR="00C7460E" w:rsidRDefault="00C7460E" w:rsidP="00C7460E">
      <w:r w:rsidRPr="00932C04">
        <w:rPr>
          <w:b/>
        </w:rPr>
        <w:t>Fit Criterion:</w:t>
      </w:r>
      <w:r>
        <w:rPr>
          <w:b/>
        </w:rPr>
        <w:t xml:space="preserve"> </w:t>
      </w:r>
      <w:r w:rsidRPr="00E95560">
        <w:t xml:space="preserve">the system shall correctly </w:t>
      </w:r>
      <w:r>
        <w:t>inform the manager</w:t>
      </w:r>
      <w:r w:rsidRPr="00932C04">
        <w:rPr>
          <w:b/>
        </w:rPr>
        <w:t xml:space="preserve"> </w:t>
      </w:r>
      <w:r>
        <w:t>that there are no eligible support staff member that match the client’s mental health category.</w:t>
      </w:r>
    </w:p>
    <w:p w14:paraId="65B5CAED" w14:textId="77777777" w:rsidR="00C7460E" w:rsidRPr="00F76DFB" w:rsidRDefault="00C7460E" w:rsidP="00C7460E">
      <w:pPr>
        <w:pStyle w:val="Heading2"/>
      </w:pPr>
      <w:bookmarkStart w:id="687" w:name="_Toc3372244"/>
      <w:bookmarkStart w:id="688" w:name="_Toc3373027"/>
      <w:bookmarkStart w:id="689" w:name="_Toc3373168"/>
      <w:bookmarkStart w:id="690" w:name="_Toc19455189"/>
      <w:bookmarkStart w:id="691" w:name="_Toc19455409"/>
      <w:r w:rsidRPr="00F76DFB">
        <w:t>SFR</w:t>
      </w:r>
      <w:r>
        <w:t>86</w:t>
      </w:r>
      <w:r w:rsidRPr="00F76DFB">
        <w:t>: UC</w:t>
      </w:r>
      <w:r>
        <w:t>23</w:t>
      </w:r>
      <w:r w:rsidRPr="00F76DFB">
        <w:t>,</w:t>
      </w:r>
      <w:r w:rsidRPr="00B4139B">
        <w:t xml:space="preserve"> </w:t>
      </w:r>
      <w:r w:rsidRPr="00F76DFB">
        <w:t>Step</w:t>
      </w:r>
      <w:r>
        <w:t xml:space="preserve"> 4</w:t>
      </w:r>
      <w:bookmarkEnd w:id="687"/>
      <w:bookmarkEnd w:id="688"/>
      <w:bookmarkEnd w:id="689"/>
      <w:bookmarkEnd w:id="690"/>
      <w:bookmarkEnd w:id="691"/>
    </w:p>
    <w:p w14:paraId="0A36C75C" w14:textId="77777777" w:rsidR="00C7460E" w:rsidRDefault="00C7460E" w:rsidP="00C7460E">
      <w:r w:rsidRPr="00932C04">
        <w:rPr>
          <w:b/>
        </w:rPr>
        <w:t>Description:</w:t>
      </w:r>
      <w:r>
        <w:t xml:space="preserve"> the system shall ask if the new key worker is part of the current support team.</w:t>
      </w:r>
    </w:p>
    <w:p w14:paraId="728ABF0E" w14:textId="77777777" w:rsidR="00C7460E" w:rsidRDefault="00C7460E" w:rsidP="00C7460E">
      <w:r w:rsidRPr="00932C04">
        <w:rPr>
          <w:b/>
        </w:rPr>
        <w:t>Fit Criterion:</w:t>
      </w:r>
      <w:r>
        <w:t xml:space="preserve"> The system shall accept ‘yes’ or ‘no’. </w:t>
      </w:r>
    </w:p>
    <w:p w14:paraId="4FD0637D" w14:textId="77777777" w:rsidR="00C7460E" w:rsidRPr="00F76DFB" w:rsidRDefault="00C7460E" w:rsidP="00C7460E">
      <w:pPr>
        <w:pStyle w:val="Heading2"/>
      </w:pPr>
      <w:bookmarkStart w:id="692" w:name="_Toc3372245"/>
      <w:bookmarkStart w:id="693" w:name="_Toc3373028"/>
      <w:bookmarkStart w:id="694" w:name="_Toc3373169"/>
      <w:bookmarkStart w:id="695" w:name="_Toc19455190"/>
      <w:bookmarkStart w:id="696" w:name="_Toc19455410"/>
      <w:r w:rsidRPr="00F76DFB">
        <w:t>SFR</w:t>
      </w:r>
      <w:r>
        <w:t>87</w:t>
      </w:r>
      <w:r w:rsidRPr="00F76DFB">
        <w:t>: UC</w:t>
      </w:r>
      <w:r>
        <w:t>23</w:t>
      </w:r>
      <w:r w:rsidRPr="00F76DFB">
        <w:t>,</w:t>
      </w:r>
      <w:r w:rsidRPr="00B4139B">
        <w:t xml:space="preserve"> </w:t>
      </w:r>
      <w:r w:rsidRPr="00F76DFB">
        <w:t>Step</w:t>
      </w:r>
      <w:r>
        <w:t xml:space="preserve"> 5</w:t>
      </w:r>
      <w:bookmarkEnd w:id="692"/>
      <w:bookmarkEnd w:id="693"/>
      <w:bookmarkEnd w:id="694"/>
      <w:bookmarkEnd w:id="695"/>
      <w:bookmarkEnd w:id="696"/>
    </w:p>
    <w:p w14:paraId="08857F5D" w14:textId="77777777" w:rsidR="00C7460E" w:rsidRDefault="00C7460E" w:rsidP="00C7460E">
      <w:r w:rsidRPr="00932C04">
        <w:rPr>
          <w:b/>
        </w:rPr>
        <w:t>Description:</w:t>
      </w:r>
      <w:r>
        <w:t xml:space="preserve"> the system shall display all eligible support staff members. Based on the client’s mental health area. (</w:t>
      </w:r>
      <w:r w:rsidRPr="00696A76">
        <w:t>general mental health, learning disabilities</w:t>
      </w:r>
      <w:r>
        <w:t xml:space="preserve"> or</w:t>
      </w:r>
      <w:r w:rsidRPr="00696A76">
        <w:t xml:space="preserve"> forensic mental health</w:t>
      </w:r>
      <w:r>
        <w:t>).</w:t>
      </w:r>
    </w:p>
    <w:p w14:paraId="0473DB2B" w14:textId="77777777" w:rsidR="00C7460E" w:rsidRDefault="00C7460E" w:rsidP="00C7460E">
      <w:r w:rsidRPr="00932C04">
        <w:rPr>
          <w:b/>
        </w:rPr>
        <w:t>Fit Criterion:</w:t>
      </w:r>
      <w:r>
        <w:t xml:space="preserve"> the system will only display support staff members that match the area of </w:t>
      </w:r>
      <w:r w:rsidRPr="00696A76">
        <w:t>experience</w:t>
      </w:r>
      <w:r>
        <w:t xml:space="preserve"> (</w:t>
      </w:r>
      <w:r w:rsidRPr="00696A76">
        <w:t>general mental health, learning disabilities</w:t>
      </w:r>
      <w:r>
        <w:t xml:space="preserve"> or</w:t>
      </w:r>
      <w:r w:rsidRPr="00696A76">
        <w:t xml:space="preserve"> forensic mental health</w:t>
      </w:r>
      <w:r>
        <w:t xml:space="preserve">). </w:t>
      </w:r>
    </w:p>
    <w:p w14:paraId="6BABC5ED" w14:textId="77777777" w:rsidR="00C7460E" w:rsidRPr="00F76DFB" w:rsidRDefault="00C7460E" w:rsidP="00C7460E">
      <w:pPr>
        <w:pStyle w:val="Heading2"/>
      </w:pPr>
      <w:bookmarkStart w:id="697" w:name="_Toc3372246"/>
      <w:bookmarkStart w:id="698" w:name="_Toc3373029"/>
      <w:bookmarkStart w:id="699" w:name="_Toc3373170"/>
      <w:bookmarkStart w:id="700" w:name="_Toc19455191"/>
      <w:bookmarkStart w:id="701" w:name="_Toc19455411"/>
      <w:r w:rsidRPr="00F76DFB">
        <w:lastRenderedPageBreak/>
        <w:t>SFR</w:t>
      </w:r>
      <w:r>
        <w:t>88</w:t>
      </w:r>
      <w:r w:rsidRPr="00F76DFB">
        <w:t>: UC</w:t>
      </w:r>
      <w:r>
        <w:t>23</w:t>
      </w:r>
      <w:r w:rsidRPr="00F76DFB">
        <w:t>,</w:t>
      </w:r>
      <w:r w:rsidRPr="00B4139B">
        <w:t xml:space="preserve"> </w:t>
      </w:r>
      <w:r w:rsidRPr="00F76DFB">
        <w:t>Step</w:t>
      </w:r>
      <w:r>
        <w:t xml:space="preserve"> 7</w:t>
      </w:r>
      <w:bookmarkEnd w:id="697"/>
      <w:bookmarkEnd w:id="698"/>
      <w:bookmarkEnd w:id="699"/>
      <w:bookmarkEnd w:id="700"/>
      <w:bookmarkEnd w:id="701"/>
    </w:p>
    <w:p w14:paraId="37D515FA" w14:textId="77777777" w:rsidR="00C7460E" w:rsidRDefault="00C7460E" w:rsidP="00C7460E">
      <w:r w:rsidRPr="00932C04">
        <w:rPr>
          <w:b/>
        </w:rPr>
        <w:t>Description:</w:t>
      </w:r>
      <w:r>
        <w:t xml:space="preserve"> The system shall check if the selected support staff member has more than three clients they act as key workers for.</w:t>
      </w:r>
    </w:p>
    <w:p w14:paraId="04B8DB7C" w14:textId="77777777" w:rsidR="00C7460E" w:rsidRDefault="00C7460E" w:rsidP="00C7460E">
      <w:r w:rsidRPr="00932C04">
        <w:rPr>
          <w:b/>
        </w:rPr>
        <w:t>Fit Criterion:</w:t>
      </w:r>
      <w:r>
        <w:t xml:space="preserve"> the system shall correctly check if the support staff member is associated as a key worker with three clients. </w:t>
      </w:r>
    </w:p>
    <w:p w14:paraId="42C8D859" w14:textId="77777777" w:rsidR="00C7460E" w:rsidRPr="00F76DFB" w:rsidRDefault="00C7460E" w:rsidP="00C7460E">
      <w:pPr>
        <w:pStyle w:val="Heading2"/>
      </w:pPr>
      <w:bookmarkStart w:id="702" w:name="_Toc3372247"/>
      <w:bookmarkStart w:id="703" w:name="_Toc3373030"/>
      <w:bookmarkStart w:id="704" w:name="_Toc3373171"/>
      <w:bookmarkStart w:id="705" w:name="_Toc19455192"/>
      <w:bookmarkStart w:id="706" w:name="_Toc19455412"/>
      <w:r w:rsidRPr="00F76DFB">
        <w:t>SFR</w:t>
      </w:r>
      <w:r>
        <w:t>89</w:t>
      </w:r>
      <w:r w:rsidRPr="00F76DFB">
        <w:t>: UC</w:t>
      </w:r>
      <w:r>
        <w:t>23</w:t>
      </w:r>
      <w:r w:rsidRPr="00F76DFB">
        <w:t>,</w:t>
      </w:r>
      <w:r w:rsidRPr="00B4139B">
        <w:t xml:space="preserve"> </w:t>
      </w:r>
      <w:r w:rsidRPr="00F76DFB">
        <w:t>Step</w:t>
      </w:r>
      <w:r>
        <w:t xml:space="preserve"> 7.a.1</w:t>
      </w:r>
      <w:bookmarkEnd w:id="702"/>
      <w:bookmarkEnd w:id="703"/>
      <w:bookmarkEnd w:id="704"/>
      <w:bookmarkEnd w:id="705"/>
      <w:bookmarkEnd w:id="706"/>
    </w:p>
    <w:p w14:paraId="2E209FEE" w14:textId="77777777" w:rsidR="00C7460E" w:rsidRDefault="00C7460E" w:rsidP="00C7460E">
      <w:r w:rsidRPr="00932C04">
        <w:rPr>
          <w:b/>
        </w:rPr>
        <w:t>Description:</w:t>
      </w:r>
      <w:r>
        <w:t xml:space="preserve"> </w:t>
      </w:r>
      <w:r w:rsidRPr="00A11BD8">
        <w:rPr>
          <w:i/>
        </w:rPr>
        <w:t>selected support staff member is associated with three clients as their key worker</w:t>
      </w:r>
      <w:r>
        <w:t xml:space="preserve">. The system informs the user that the selected support staff </w:t>
      </w:r>
      <w:proofErr w:type="spellStart"/>
      <w:r>
        <w:t>ember</w:t>
      </w:r>
      <w:proofErr w:type="spellEnd"/>
      <w:r>
        <w:t xml:space="preserve"> is not eligible to become a keyworker.</w:t>
      </w:r>
    </w:p>
    <w:p w14:paraId="34A43FE2" w14:textId="77777777" w:rsidR="00C7460E" w:rsidRDefault="00C7460E" w:rsidP="00C7460E">
      <w:r w:rsidRPr="00932C04">
        <w:rPr>
          <w:b/>
        </w:rPr>
        <w:t>Fit Criterion:</w:t>
      </w:r>
      <w:r>
        <w:t xml:space="preserve"> the system shall inform the user that the selected support staff member is not eligible and allow them to select another support staff member.</w:t>
      </w:r>
    </w:p>
    <w:p w14:paraId="1C339373" w14:textId="77777777" w:rsidR="00C7460E" w:rsidRPr="00F76DFB" w:rsidRDefault="00C7460E" w:rsidP="00C7460E">
      <w:pPr>
        <w:pStyle w:val="Heading2"/>
      </w:pPr>
      <w:bookmarkStart w:id="707" w:name="_Toc3372248"/>
      <w:bookmarkStart w:id="708" w:name="_Toc3373031"/>
      <w:bookmarkStart w:id="709" w:name="_Toc3373172"/>
      <w:bookmarkStart w:id="710" w:name="_Toc19455193"/>
      <w:bookmarkStart w:id="711" w:name="_Toc19455413"/>
      <w:r w:rsidRPr="00F76DFB">
        <w:t>SFR</w:t>
      </w:r>
      <w:r>
        <w:t>90</w:t>
      </w:r>
      <w:r w:rsidRPr="00F76DFB">
        <w:t>: UC</w:t>
      </w:r>
      <w:r>
        <w:t>23</w:t>
      </w:r>
      <w:r w:rsidRPr="00F76DFB">
        <w:t>,</w:t>
      </w:r>
      <w:r w:rsidRPr="00B4139B">
        <w:t xml:space="preserve"> </w:t>
      </w:r>
      <w:r w:rsidRPr="00F76DFB">
        <w:t>Step</w:t>
      </w:r>
      <w:r>
        <w:t xml:space="preserve"> 8</w:t>
      </w:r>
      <w:bookmarkEnd w:id="707"/>
      <w:bookmarkEnd w:id="708"/>
      <w:bookmarkEnd w:id="709"/>
      <w:bookmarkEnd w:id="710"/>
      <w:bookmarkEnd w:id="711"/>
    </w:p>
    <w:p w14:paraId="01AC6E29" w14:textId="77777777" w:rsidR="00C7460E" w:rsidRDefault="00C7460E" w:rsidP="00C7460E">
      <w:r w:rsidRPr="00932C04">
        <w:rPr>
          <w:b/>
        </w:rPr>
        <w:t>Description:</w:t>
      </w:r>
      <w:r>
        <w:t xml:space="preserve"> the system shall remove the assigned keyworker of the selected client.</w:t>
      </w:r>
    </w:p>
    <w:p w14:paraId="4F0AC408" w14:textId="77777777" w:rsidR="00C7460E" w:rsidRDefault="00C7460E" w:rsidP="00C7460E">
      <w:r w:rsidRPr="00932C04">
        <w:rPr>
          <w:b/>
        </w:rPr>
        <w:t>Fit Criterion:</w:t>
      </w:r>
      <w:r>
        <w:t xml:space="preserve"> the system will correctly remove the key worker association between a client and support staff member.</w:t>
      </w:r>
    </w:p>
    <w:p w14:paraId="6B0F3608" w14:textId="77777777" w:rsidR="00C7460E" w:rsidRPr="00F76DFB" w:rsidRDefault="00C7460E" w:rsidP="00C7460E">
      <w:pPr>
        <w:pStyle w:val="Heading2"/>
      </w:pPr>
      <w:bookmarkStart w:id="712" w:name="_Toc3372249"/>
      <w:bookmarkStart w:id="713" w:name="_Toc3373032"/>
      <w:bookmarkStart w:id="714" w:name="_Toc3373173"/>
      <w:bookmarkStart w:id="715" w:name="_Toc19455194"/>
      <w:bookmarkStart w:id="716" w:name="_Toc19455414"/>
      <w:r w:rsidRPr="00F76DFB">
        <w:t>SFR</w:t>
      </w:r>
      <w:r>
        <w:t>91</w:t>
      </w:r>
      <w:r w:rsidRPr="00F76DFB">
        <w:t>: UC</w:t>
      </w:r>
      <w:r>
        <w:t>23</w:t>
      </w:r>
      <w:r w:rsidRPr="00F76DFB">
        <w:t>,</w:t>
      </w:r>
      <w:r w:rsidRPr="00B4139B">
        <w:t xml:space="preserve"> </w:t>
      </w:r>
      <w:r w:rsidRPr="00F76DFB">
        <w:t>Step</w:t>
      </w:r>
      <w:r>
        <w:t xml:space="preserve"> 9</w:t>
      </w:r>
      <w:bookmarkEnd w:id="712"/>
      <w:bookmarkEnd w:id="713"/>
      <w:bookmarkEnd w:id="714"/>
      <w:bookmarkEnd w:id="715"/>
      <w:bookmarkEnd w:id="716"/>
    </w:p>
    <w:p w14:paraId="4198BA8E" w14:textId="77777777" w:rsidR="00C7460E" w:rsidRDefault="00C7460E" w:rsidP="00C7460E">
      <w:r w:rsidRPr="00932C04">
        <w:rPr>
          <w:b/>
        </w:rPr>
        <w:t>Description:</w:t>
      </w:r>
      <w:r>
        <w:t xml:space="preserve"> The system assigns a new support staff member and then assigns them as the key worker.</w:t>
      </w:r>
    </w:p>
    <w:p w14:paraId="1B39B7EC" w14:textId="77777777" w:rsidR="00C7460E" w:rsidRDefault="00C7460E" w:rsidP="00C7460E">
      <w:r w:rsidRPr="00932C04">
        <w:rPr>
          <w:b/>
        </w:rPr>
        <w:t>Fit Criterion:</w:t>
      </w:r>
      <w:r>
        <w:t xml:space="preserve"> the system will correctly create a new association between a client and support staff member and then associate them as the client’s key worker.</w:t>
      </w:r>
    </w:p>
    <w:p w14:paraId="1051A683" w14:textId="77777777" w:rsidR="00C7460E" w:rsidRPr="00F76DFB" w:rsidRDefault="00C7460E" w:rsidP="00C7460E">
      <w:pPr>
        <w:pStyle w:val="Heading2"/>
      </w:pPr>
      <w:bookmarkStart w:id="717" w:name="_Toc3372250"/>
      <w:bookmarkStart w:id="718" w:name="_Toc3373033"/>
      <w:bookmarkStart w:id="719" w:name="_Toc3373174"/>
      <w:bookmarkStart w:id="720" w:name="_Toc19455195"/>
      <w:bookmarkStart w:id="721" w:name="_Toc19455415"/>
      <w:r w:rsidRPr="00F76DFB">
        <w:t>SFR</w:t>
      </w:r>
      <w:r>
        <w:t>92</w:t>
      </w:r>
      <w:r w:rsidRPr="00F76DFB">
        <w:t>: UC</w:t>
      </w:r>
      <w:r>
        <w:t>23</w:t>
      </w:r>
      <w:r w:rsidRPr="00F76DFB">
        <w:t>,</w:t>
      </w:r>
      <w:r w:rsidRPr="00B4139B">
        <w:t xml:space="preserve"> </w:t>
      </w:r>
      <w:r w:rsidRPr="00F76DFB">
        <w:t>Step</w:t>
      </w:r>
      <w:r>
        <w:t xml:space="preserve"> A9.a.1</w:t>
      </w:r>
      <w:bookmarkEnd w:id="717"/>
      <w:bookmarkEnd w:id="718"/>
      <w:bookmarkEnd w:id="719"/>
      <w:bookmarkEnd w:id="720"/>
      <w:bookmarkEnd w:id="721"/>
    </w:p>
    <w:p w14:paraId="276DB7E6" w14:textId="77777777" w:rsidR="00C7460E" w:rsidRDefault="00C7460E" w:rsidP="00C7460E">
      <w:r w:rsidRPr="00932C04">
        <w:rPr>
          <w:b/>
        </w:rPr>
        <w:t>Description:</w:t>
      </w:r>
      <w:r>
        <w:t xml:space="preserve"> The system assigns the selected support staff member who is currently part of the selected clients support team as their new key worker.</w:t>
      </w:r>
    </w:p>
    <w:p w14:paraId="3734B0E5" w14:textId="77777777" w:rsidR="00C7460E" w:rsidRDefault="00C7460E" w:rsidP="00C7460E">
      <w:r w:rsidRPr="00932C04">
        <w:rPr>
          <w:b/>
        </w:rPr>
        <w:t>Fit Criterion:</w:t>
      </w:r>
      <w:r>
        <w:t xml:space="preserve"> the system shall associate the selected support staff member as the key worker for the selected client.</w:t>
      </w:r>
    </w:p>
    <w:p w14:paraId="7B731FD3" w14:textId="77777777" w:rsidR="00C7460E" w:rsidRPr="00F76DFB" w:rsidRDefault="00C7460E" w:rsidP="00C7460E">
      <w:pPr>
        <w:pStyle w:val="Heading2"/>
      </w:pPr>
      <w:bookmarkStart w:id="722" w:name="_Toc3372251"/>
      <w:bookmarkStart w:id="723" w:name="_Toc3373034"/>
      <w:bookmarkStart w:id="724" w:name="_Toc3373175"/>
      <w:bookmarkStart w:id="725" w:name="_Toc19455196"/>
      <w:bookmarkStart w:id="726" w:name="_Toc19455416"/>
      <w:bookmarkEnd w:id="258"/>
      <w:r w:rsidRPr="00F76DFB">
        <w:t>SFR</w:t>
      </w:r>
      <w:r>
        <w:t>93</w:t>
      </w:r>
      <w:r w:rsidRPr="00F76DFB">
        <w:t>: UC</w:t>
      </w:r>
      <w:r>
        <w:t>24</w:t>
      </w:r>
      <w:r w:rsidRPr="00F76DFB">
        <w:t>,</w:t>
      </w:r>
      <w:r w:rsidRPr="00B4139B">
        <w:t xml:space="preserve"> </w:t>
      </w:r>
      <w:r w:rsidRPr="00F76DFB">
        <w:t>Step</w:t>
      </w:r>
      <w:r>
        <w:t xml:space="preserve"> 1</w:t>
      </w:r>
      <w:bookmarkEnd w:id="722"/>
      <w:bookmarkEnd w:id="723"/>
      <w:bookmarkEnd w:id="724"/>
      <w:bookmarkEnd w:id="725"/>
      <w:bookmarkEnd w:id="726"/>
    </w:p>
    <w:p w14:paraId="0A98CB4E" w14:textId="77777777" w:rsidR="00C7460E" w:rsidRDefault="00C7460E" w:rsidP="00C7460E">
      <w:r w:rsidRPr="00932C04">
        <w:rPr>
          <w:b/>
        </w:rPr>
        <w:t>Description:</w:t>
      </w:r>
      <w:r>
        <w:t xml:space="preserve"> when a support staff member records a new appointment meeting record. The system will check if the appointment was declined.</w:t>
      </w:r>
    </w:p>
    <w:p w14:paraId="22BC274F" w14:textId="77777777" w:rsidR="00C7460E" w:rsidRDefault="00C7460E" w:rsidP="00C7460E">
      <w:r w:rsidRPr="00932C04">
        <w:rPr>
          <w:b/>
        </w:rPr>
        <w:t>Fit Criterion:</w:t>
      </w:r>
      <w:r>
        <w:t xml:space="preserve"> the system shall check of the appointment meeting is recorded as declined.</w:t>
      </w:r>
    </w:p>
    <w:p w14:paraId="273CCF7A" w14:textId="77777777" w:rsidR="00C7460E" w:rsidRPr="00F76DFB" w:rsidRDefault="00C7460E" w:rsidP="00C7460E">
      <w:pPr>
        <w:pStyle w:val="Heading2"/>
      </w:pPr>
      <w:bookmarkStart w:id="727" w:name="_Toc3372252"/>
      <w:bookmarkStart w:id="728" w:name="_Toc3373035"/>
      <w:bookmarkStart w:id="729" w:name="_Toc3373176"/>
      <w:bookmarkStart w:id="730" w:name="_Toc19455197"/>
      <w:bookmarkStart w:id="731" w:name="_Toc19455417"/>
      <w:r w:rsidRPr="00F76DFB">
        <w:t>SFR</w:t>
      </w:r>
      <w:r>
        <w:t>94</w:t>
      </w:r>
      <w:r w:rsidRPr="00F76DFB">
        <w:t>: UC</w:t>
      </w:r>
      <w:r>
        <w:t>24</w:t>
      </w:r>
      <w:r w:rsidRPr="00F76DFB">
        <w:t>,</w:t>
      </w:r>
      <w:r w:rsidRPr="00B4139B">
        <w:t xml:space="preserve"> </w:t>
      </w:r>
      <w:r w:rsidRPr="00F76DFB">
        <w:t>Step</w:t>
      </w:r>
      <w:r>
        <w:t xml:space="preserve"> 2</w:t>
      </w:r>
      <w:bookmarkEnd w:id="727"/>
      <w:bookmarkEnd w:id="728"/>
      <w:bookmarkEnd w:id="729"/>
      <w:bookmarkEnd w:id="730"/>
      <w:bookmarkEnd w:id="731"/>
    </w:p>
    <w:p w14:paraId="62F043A0" w14:textId="77777777" w:rsidR="00C7460E" w:rsidRDefault="00C7460E" w:rsidP="00C7460E">
      <w:r w:rsidRPr="00932C04">
        <w:rPr>
          <w:b/>
        </w:rPr>
        <w:t>Description:</w:t>
      </w:r>
      <w:r>
        <w:t xml:space="preserve"> when a new appointment meeting is recorded as declined the system will check the last two appointment meeting records. </w:t>
      </w:r>
    </w:p>
    <w:p w14:paraId="365F35D4" w14:textId="77777777" w:rsidR="00C7460E" w:rsidRDefault="00C7460E" w:rsidP="00C7460E">
      <w:r w:rsidRPr="00932C04">
        <w:rPr>
          <w:b/>
        </w:rPr>
        <w:t>Fit Criterion:</w:t>
      </w:r>
      <w:r>
        <w:t xml:space="preserve"> the system shall access the last two appointment meeting records for the client associated with the new appointment meeting record.</w:t>
      </w:r>
    </w:p>
    <w:p w14:paraId="7DA0E4A6" w14:textId="77777777" w:rsidR="00C7460E" w:rsidRPr="00896CAB" w:rsidRDefault="00C7460E" w:rsidP="00C7460E"/>
    <w:p w14:paraId="20709DF5" w14:textId="77777777" w:rsidR="00C7460E" w:rsidRPr="00F76DFB" w:rsidRDefault="00C7460E" w:rsidP="00C7460E">
      <w:pPr>
        <w:pStyle w:val="Heading2"/>
      </w:pPr>
      <w:bookmarkStart w:id="732" w:name="_Toc3372253"/>
      <w:bookmarkStart w:id="733" w:name="_Toc3373036"/>
      <w:bookmarkStart w:id="734" w:name="_Toc3373177"/>
      <w:bookmarkStart w:id="735" w:name="_Toc19455198"/>
      <w:bookmarkStart w:id="736" w:name="_Toc19455418"/>
      <w:r w:rsidRPr="00F76DFB">
        <w:lastRenderedPageBreak/>
        <w:t>SFR</w:t>
      </w:r>
      <w:r>
        <w:t>95</w:t>
      </w:r>
      <w:r w:rsidRPr="00F76DFB">
        <w:t>: UC</w:t>
      </w:r>
      <w:r>
        <w:t>24</w:t>
      </w:r>
      <w:r w:rsidRPr="00F76DFB">
        <w:t>,</w:t>
      </w:r>
      <w:r w:rsidRPr="00B4139B">
        <w:t xml:space="preserve"> </w:t>
      </w:r>
      <w:r w:rsidRPr="00F76DFB">
        <w:t>Step</w:t>
      </w:r>
      <w:r>
        <w:t xml:space="preserve"> 2</w:t>
      </w:r>
      <w:bookmarkEnd w:id="732"/>
      <w:bookmarkEnd w:id="733"/>
      <w:bookmarkEnd w:id="734"/>
      <w:bookmarkEnd w:id="735"/>
      <w:bookmarkEnd w:id="736"/>
    </w:p>
    <w:p w14:paraId="1B6877FA" w14:textId="77777777" w:rsidR="00C7460E" w:rsidRDefault="00C7460E" w:rsidP="00C7460E">
      <w:r w:rsidRPr="00932C04">
        <w:rPr>
          <w:b/>
        </w:rPr>
        <w:t>Description:</w:t>
      </w:r>
      <w:r>
        <w:t xml:space="preserve"> the system will check of the last two appointment meetings where also declined. </w:t>
      </w:r>
    </w:p>
    <w:p w14:paraId="11CF7F99" w14:textId="77777777" w:rsidR="00C7460E" w:rsidRDefault="00C7460E" w:rsidP="00C7460E">
      <w:r w:rsidRPr="00932C04">
        <w:rPr>
          <w:b/>
        </w:rPr>
        <w:t>Fit Criterion:</w:t>
      </w:r>
      <w:r>
        <w:t xml:space="preserve"> the system shall check if the last two appointments scheduled of the client are recorded as declined.</w:t>
      </w:r>
    </w:p>
    <w:p w14:paraId="605ED8E3" w14:textId="77777777" w:rsidR="00C7460E" w:rsidRPr="00F76DFB" w:rsidRDefault="00C7460E" w:rsidP="00C7460E">
      <w:pPr>
        <w:pStyle w:val="Heading2"/>
      </w:pPr>
      <w:bookmarkStart w:id="737" w:name="_Toc3372254"/>
      <w:bookmarkStart w:id="738" w:name="_Toc3373037"/>
      <w:bookmarkStart w:id="739" w:name="_Toc3373178"/>
      <w:bookmarkStart w:id="740" w:name="_Toc19455199"/>
      <w:bookmarkStart w:id="741" w:name="_Toc19455419"/>
      <w:r w:rsidRPr="00F76DFB">
        <w:t>SFR</w:t>
      </w:r>
      <w:r>
        <w:t>96</w:t>
      </w:r>
      <w:r w:rsidRPr="00F76DFB">
        <w:t>: UC</w:t>
      </w:r>
      <w:r>
        <w:t>24</w:t>
      </w:r>
      <w:r w:rsidRPr="00F76DFB">
        <w:t>,</w:t>
      </w:r>
      <w:r w:rsidRPr="00B4139B">
        <w:t xml:space="preserve"> </w:t>
      </w:r>
      <w:r w:rsidRPr="00F76DFB">
        <w:t>Step</w:t>
      </w:r>
      <w:r>
        <w:t xml:space="preserve"> A2.1</w:t>
      </w:r>
      <w:bookmarkEnd w:id="737"/>
      <w:bookmarkEnd w:id="738"/>
      <w:bookmarkEnd w:id="739"/>
      <w:bookmarkEnd w:id="740"/>
      <w:bookmarkEnd w:id="741"/>
    </w:p>
    <w:p w14:paraId="31B3612B" w14:textId="77777777" w:rsidR="00C7460E" w:rsidRDefault="00C7460E" w:rsidP="00C7460E">
      <w:r w:rsidRPr="00932C04">
        <w:rPr>
          <w:b/>
        </w:rPr>
        <w:t>Description:</w:t>
      </w:r>
      <w:r>
        <w:t xml:space="preserve"> when a new appointment meeting is recorded as declined the system will check the last two appointment meeting records for each associated support staff member. </w:t>
      </w:r>
    </w:p>
    <w:p w14:paraId="49A38D41" w14:textId="77777777" w:rsidR="00C7460E" w:rsidRPr="00896CAB" w:rsidRDefault="00C7460E" w:rsidP="00C7460E">
      <w:r w:rsidRPr="00932C04">
        <w:rPr>
          <w:b/>
        </w:rPr>
        <w:t>Fit Criterion:</w:t>
      </w:r>
      <w:r>
        <w:t xml:space="preserve"> the system shall access the last two appointment meeting records for each support staff members associated with the client associated to the new appointment meeting record.</w:t>
      </w:r>
    </w:p>
    <w:p w14:paraId="226EE044" w14:textId="77777777" w:rsidR="00C7460E" w:rsidRPr="00F76DFB" w:rsidRDefault="00C7460E" w:rsidP="00C7460E">
      <w:pPr>
        <w:pStyle w:val="Heading2"/>
      </w:pPr>
      <w:bookmarkStart w:id="742" w:name="_Toc3372255"/>
      <w:bookmarkStart w:id="743" w:name="_Toc3373038"/>
      <w:bookmarkStart w:id="744" w:name="_Toc3373179"/>
      <w:bookmarkStart w:id="745" w:name="_Toc19455200"/>
      <w:bookmarkStart w:id="746" w:name="_Toc19455420"/>
      <w:r w:rsidRPr="00F76DFB">
        <w:t>SFR</w:t>
      </w:r>
      <w:r>
        <w:t>97</w:t>
      </w:r>
      <w:r w:rsidRPr="00F76DFB">
        <w:t>: UC</w:t>
      </w:r>
      <w:r>
        <w:t>24</w:t>
      </w:r>
      <w:r w:rsidRPr="00F76DFB">
        <w:t>,</w:t>
      </w:r>
      <w:r w:rsidRPr="00B4139B">
        <w:t xml:space="preserve"> </w:t>
      </w:r>
      <w:r w:rsidRPr="00F76DFB">
        <w:t>Step</w:t>
      </w:r>
      <w:r>
        <w:t xml:space="preserve"> 3</w:t>
      </w:r>
      <w:bookmarkEnd w:id="742"/>
      <w:bookmarkEnd w:id="743"/>
      <w:bookmarkEnd w:id="744"/>
      <w:bookmarkEnd w:id="745"/>
      <w:bookmarkEnd w:id="746"/>
    </w:p>
    <w:p w14:paraId="129E4887" w14:textId="77777777" w:rsidR="00C7460E" w:rsidRDefault="00C7460E" w:rsidP="00C7460E">
      <w:r w:rsidRPr="00932C04">
        <w:rPr>
          <w:b/>
        </w:rPr>
        <w:t>Description:</w:t>
      </w:r>
      <w:r>
        <w:t xml:space="preserve"> </w:t>
      </w:r>
      <w:r w:rsidRPr="00543D78">
        <w:t>The system will inform the client’s key worker that the client has cancelled their last three appointments</w:t>
      </w:r>
      <w:r>
        <w:t xml:space="preserve">. </w:t>
      </w:r>
    </w:p>
    <w:p w14:paraId="5D5122E1" w14:textId="77777777" w:rsidR="00C7460E" w:rsidRPr="00896CAB" w:rsidRDefault="00C7460E" w:rsidP="00C7460E">
      <w:r w:rsidRPr="00932C04">
        <w:rPr>
          <w:b/>
        </w:rPr>
        <w:t>Fit Criterion:</w:t>
      </w:r>
      <w:r>
        <w:t xml:space="preserve"> The system shall display a warning to the clients associated key worker that they have not accepted with last three appointments.</w:t>
      </w:r>
    </w:p>
    <w:p w14:paraId="0CB408A7" w14:textId="77777777" w:rsidR="00C7460E" w:rsidRPr="00F76DFB" w:rsidRDefault="00C7460E" w:rsidP="00C7460E">
      <w:pPr>
        <w:pStyle w:val="Heading2"/>
      </w:pPr>
      <w:bookmarkStart w:id="747" w:name="_Toc3372256"/>
      <w:bookmarkStart w:id="748" w:name="_Toc3373039"/>
      <w:bookmarkStart w:id="749" w:name="_Toc3373180"/>
      <w:bookmarkStart w:id="750" w:name="_Toc19455201"/>
      <w:bookmarkStart w:id="751" w:name="_Toc19455421"/>
      <w:r w:rsidRPr="00F76DFB">
        <w:t>SFR</w:t>
      </w:r>
      <w:r>
        <w:t>98</w:t>
      </w:r>
      <w:r w:rsidRPr="00F76DFB">
        <w:t>: UC</w:t>
      </w:r>
      <w:r>
        <w:t>24</w:t>
      </w:r>
      <w:r w:rsidRPr="00F76DFB">
        <w:t>,</w:t>
      </w:r>
      <w:r w:rsidRPr="00B4139B">
        <w:t xml:space="preserve"> </w:t>
      </w:r>
      <w:r w:rsidRPr="00F76DFB">
        <w:t>Step</w:t>
      </w:r>
      <w:r>
        <w:t xml:space="preserve"> A3.1</w:t>
      </w:r>
      <w:bookmarkEnd w:id="747"/>
      <w:bookmarkEnd w:id="748"/>
      <w:bookmarkEnd w:id="749"/>
      <w:bookmarkEnd w:id="750"/>
      <w:bookmarkEnd w:id="751"/>
    </w:p>
    <w:p w14:paraId="71BCAC42" w14:textId="77777777" w:rsidR="00C7460E" w:rsidRDefault="00C7460E" w:rsidP="00C7460E">
      <w:r w:rsidRPr="00932C04">
        <w:rPr>
          <w:b/>
        </w:rPr>
        <w:t>Description:</w:t>
      </w:r>
      <w:r>
        <w:t xml:space="preserve"> </w:t>
      </w:r>
      <w:r w:rsidRPr="00543D78">
        <w:t>The system will inform the client’s key worker that the client has cancelled their last three appointments</w:t>
      </w:r>
      <w:r>
        <w:t xml:space="preserve"> with a specific support staff member. </w:t>
      </w:r>
    </w:p>
    <w:p w14:paraId="6E2945A7" w14:textId="77777777" w:rsidR="00C7460E" w:rsidRDefault="00C7460E" w:rsidP="00C7460E">
      <w:r w:rsidRPr="00932C04">
        <w:rPr>
          <w:b/>
        </w:rPr>
        <w:t>Fit Criterion:</w:t>
      </w:r>
      <w:r>
        <w:t xml:space="preserve"> The system shall display a warning to the clients associated key worker that they have not accepted with last three appointments</w:t>
      </w:r>
      <w:r w:rsidRPr="00543D78">
        <w:t xml:space="preserve"> </w:t>
      </w:r>
      <w:r>
        <w:t>with a specific support staff member. The name of that support staff member will be displayed.</w:t>
      </w:r>
      <w:bookmarkEnd w:id="259"/>
    </w:p>
    <w:p w14:paraId="4062043D" w14:textId="77777777" w:rsidR="00C7460E" w:rsidRDefault="00C7460E" w:rsidP="00C7460E">
      <w:r>
        <w:br w:type="page"/>
      </w:r>
    </w:p>
    <w:p w14:paraId="0B4979A5" w14:textId="77777777" w:rsidR="00C7460E" w:rsidRDefault="00C7460E" w:rsidP="00C7460E">
      <w:pPr>
        <w:pStyle w:val="Heading1"/>
      </w:pPr>
      <w:bookmarkStart w:id="752" w:name="_Toc3373181"/>
      <w:bookmarkStart w:id="753" w:name="_Toc19455202"/>
      <w:bookmarkStart w:id="754" w:name="_Toc19455422"/>
      <w:r>
        <w:lastRenderedPageBreak/>
        <w:t>Non-functional Requirements</w:t>
      </w:r>
      <w:bookmarkEnd w:id="752"/>
      <w:bookmarkEnd w:id="753"/>
      <w:bookmarkEnd w:id="754"/>
    </w:p>
    <w:p w14:paraId="1CCC6E7C" w14:textId="77777777" w:rsidR="00C7460E" w:rsidRDefault="00C7460E" w:rsidP="00C7460E">
      <w:pPr>
        <w:pStyle w:val="Heading2"/>
        <w:numPr>
          <w:ilvl w:val="0"/>
          <w:numId w:val="33"/>
        </w:numPr>
      </w:pPr>
      <w:bookmarkStart w:id="755" w:name="_Toc3373182"/>
      <w:bookmarkStart w:id="756" w:name="_Toc19455203"/>
      <w:bookmarkStart w:id="757" w:name="_Toc19455423"/>
      <w:r>
        <w:t>Look and feel requirements</w:t>
      </w:r>
      <w:bookmarkEnd w:id="755"/>
      <w:bookmarkEnd w:id="756"/>
      <w:bookmarkEnd w:id="757"/>
    </w:p>
    <w:p w14:paraId="69B73FB8" w14:textId="77777777" w:rsidR="00C7460E" w:rsidRDefault="00C7460E" w:rsidP="00C7460E">
      <w:pPr>
        <w:pStyle w:val="Heading4"/>
      </w:pPr>
      <w:r>
        <w:t>LF1: The system shall conform to the charity’s already existing website.</w:t>
      </w:r>
    </w:p>
    <w:p w14:paraId="36146A49" w14:textId="77777777" w:rsidR="00C7460E" w:rsidRDefault="00C7460E" w:rsidP="00C7460E">
      <w:r>
        <w:t xml:space="preserve"> Fit Criterion: The system shall be designed with a blue and white forms. A light grey horizontal menu bar. The charity logo in the upper left corner. </w:t>
      </w:r>
    </w:p>
    <w:p w14:paraId="483E3056" w14:textId="77777777" w:rsidR="00C7460E" w:rsidRDefault="00C7460E" w:rsidP="00C7460E">
      <w:r>
        <w:t>Applies: All use cases</w:t>
      </w:r>
    </w:p>
    <w:p w14:paraId="14D12777" w14:textId="77777777" w:rsidR="00C7460E" w:rsidRDefault="00C7460E" w:rsidP="00C7460E">
      <w:pPr>
        <w:pStyle w:val="Heading4"/>
      </w:pPr>
      <w:r>
        <w:t>LF2: the system shall have uncluttered forms on a mobile device.</w:t>
      </w:r>
    </w:p>
    <w:p w14:paraId="36E3BA00" w14:textId="77777777" w:rsidR="00C7460E" w:rsidRDefault="00C7460E" w:rsidP="00C7460E">
      <w:r>
        <w:t>Fit Criterion: the system shall be readable, have a text size of 12+ and any input from will be displayed vertically and on its own line.</w:t>
      </w:r>
    </w:p>
    <w:p w14:paraId="59636D90" w14:textId="77777777" w:rsidR="00C7460E" w:rsidRDefault="00C7460E" w:rsidP="00C7460E">
      <w:r>
        <w:t>Applies: All use cases</w:t>
      </w:r>
    </w:p>
    <w:p w14:paraId="566F05CD" w14:textId="77777777" w:rsidR="00C7460E" w:rsidRDefault="00C7460E" w:rsidP="00C7460E">
      <w:pPr>
        <w:pStyle w:val="Heading2"/>
        <w:numPr>
          <w:ilvl w:val="0"/>
          <w:numId w:val="33"/>
        </w:numPr>
      </w:pPr>
      <w:bookmarkStart w:id="758" w:name="_Toc3373183"/>
      <w:bookmarkStart w:id="759" w:name="_Toc19455204"/>
      <w:bookmarkStart w:id="760" w:name="_Toc19455424"/>
      <w:r>
        <w:t>Usability and humanity requirements.</w:t>
      </w:r>
      <w:bookmarkEnd w:id="758"/>
      <w:bookmarkEnd w:id="759"/>
      <w:bookmarkEnd w:id="760"/>
    </w:p>
    <w:p w14:paraId="7C3E772A" w14:textId="77777777" w:rsidR="00C7460E" w:rsidRPr="00FF5CD0" w:rsidRDefault="00C7460E" w:rsidP="00C7460E">
      <w:pPr>
        <w:pStyle w:val="Heading4"/>
      </w:pPr>
      <w:r>
        <w:t>U1a: The system shall be easy for a manager to use.</w:t>
      </w:r>
    </w:p>
    <w:p w14:paraId="036E8378" w14:textId="77777777" w:rsidR="00C7460E" w:rsidRPr="00FF5CD0" w:rsidRDefault="00C7460E" w:rsidP="00C7460E">
      <w:pPr>
        <w:pStyle w:val="NoSpacing"/>
      </w:pPr>
      <w:r w:rsidRPr="00FF5CD0">
        <w:t xml:space="preserve">Fit Criterion: Managers shall be able to learn the system in 2 hours. All trained manager shall be able to create/remove a new client, manager, supported house or Support staff member in 5 minutes assuming that the information used is correct. </w:t>
      </w:r>
    </w:p>
    <w:p w14:paraId="41B633CA" w14:textId="77777777" w:rsidR="00C7460E" w:rsidRDefault="00C7460E" w:rsidP="00C7460E">
      <w:pPr>
        <w:pStyle w:val="NoSpacing"/>
      </w:pPr>
      <w:r w:rsidRPr="00FF5CD0">
        <w:t xml:space="preserve">Managers shall be able setup or alter a client’s support team in 20 minutes, assuming that the information used is correct. </w:t>
      </w:r>
    </w:p>
    <w:p w14:paraId="05ED91C5" w14:textId="77777777" w:rsidR="00C7460E" w:rsidRDefault="00C7460E" w:rsidP="00C7460E">
      <w:pPr>
        <w:pStyle w:val="NoSpacing"/>
      </w:pPr>
      <w:r w:rsidRPr="00FF5CD0">
        <w:t>Managers shall be able</w:t>
      </w:r>
      <w:r>
        <w:t xml:space="preserve"> to add/remove client appointments within 10 minutes assuming</w:t>
      </w:r>
      <w:r w:rsidRPr="00FF5CD0">
        <w:t xml:space="preserve"> that the information used is correct</w:t>
      </w:r>
      <w:r>
        <w:t>.</w:t>
      </w:r>
    </w:p>
    <w:p w14:paraId="05FDEDB0" w14:textId="77777777" w:rsidR="00C7460E" w:rsidRDefault="00C7460E" w:rsidP="00C7460E">
      <w:pPr>
        <w:pStyle w:val="NoSpacing"/>
      </w:pPr>
      <w:r>
        <w:t>Applies: UC1, UC2, UC3, UC12, UC4, UC5, UC6, UC7, UC22, UC23, UC21, UC8, UC9, UC10, UC13, UC17, UC11, UC16, UC19, UC18</w:t>
      </w:r>
    </w:p>
    <w:p w14:paraId="79943879" w14:textId="77777777" w:rsidR="00C7460E" w:rsidRDefault="00C7460E" w:rsidP="00C7460E">
      <w:pPr>
        <w:pStyle w:val="NoSpacing"/>
      </w:pPr>
    </w:p>
    <w:p w14:paraId="46477B5C" w14:textId="77777777" w:rsidR="00C7460E" w:rsidRDefault="00C7460E" w:rsidP="00C7460E">
      <w:pPr>
        <w:pStyle w:val="Heading4"/>
      </w:pPr>
      <w:r>
        <w:t>U1b: The system shall be easy for a support staff member to use.</w:t>
      </w:r>
    </w:p>
    <w:p w14:paraId="3F544693" w14:textId="77777777" w:rsidR="00C7460E" w:rsidRDefault="00C7460E" w:rsidP="00C7460E">
      <w:pPr>
        <w:pStyle w:val="NoSpacing"/>
      </w:pPr>
      <w:r w:rsidRPr="00FF5CD0">
        <w:t>Fit Criterion</w:t>
      </w:r>
      <w:r>
        <w:t>: Support staff members shall be able to learn the system in 1 hour. All trained support staff members shall be able to, record an appointment meeting in 1 minute, Display client details in 30 seconds, create a client note in 1 minute, display notes relating to a client in 30 seconds.</w:t>
      </w:r>
    </w:p>
    <w:p w14:paraId="1F243A30" w14:textId="77777777" w:rsidR="00C7460E" w:rsidRDefault="00C7460E" w:rsidP="00C7460E">
      <w:pPr>
        <w:pStyle w:val="NoSpacing"/>
      </w:pPr>
      <w:r>
        <w:t>Applies: UC1, UC14, UC15, UC16, UC17, UC18, UC19, UC13, UC24.</w:t>
      </w:r>
    </w:p>
    <w:p w14:paraId="4BD91389" w14:textId="77777777" w:rsidR="00C7460E" w:rsidRDefault="00C7460E" w:rsidP="00C7460E">
      <w:pPr>
        <w:pStyle w:val="NoSpacing"/>
      </w:pPr>
    </w:p>
    <w:p w14:paraId="61CF4F47" w14:textId="77777777" w:rsidR="00C7460E" w:rsidRDefault="00C7460E" w:rsidP="00C7460E">
      <w:pPr>
        <w:pStyle w:val="Heading4"/>
      </w:pPr>
      <w:r>
        <w:t>U1c: The system shall be easy for a client to use.</w:t>
      </w:r>
    </w:p>
    <w:p w14:paraId="69212ED5" w14:textId="77777777" w:rsidR="00C7460E" w:rsidRDefault="00C7460E" w:rsidP="00C7460E">
      <w:pPr>
        <w:pStyle w:val="NoSpacing"/>
      </w:pPr>
      <w:r w:rsidRPr="00FF5CD0">
        <w:t>Fit Criterion</w:t>
      </w:r>
      <w:r>
        <w:t>: clients will be able to use the system with 10 minutes of training. Client shall be able to, display their timetable in 30 seconds, display a specific support staff member contact detail’s in 1 minute.</w:t>
      </w:r>
    </w:p>
    <w:p w14:paraId="390E8BA1" w14:textId="77777777" w:rsidR="00C7460E" w:rsidRDefault="00C7460E" w:rsidP="00C7460E">
      <w:pPr>
        <w:pStyle w:val="NoSpacing"/>
      </w:pPr>
      <w:r>
        <w:t>Applies: UC1, UC14, UC20.</w:t>
      </w:r>
    </w:p>
    <w:p w14:paraId="7E0F68B1" w14:textId="77777777" w:rsidR="00C7460E" w:rsidRDefault="00C7460E" w:rsidP="00C7460E">
      <w:pPr>
        <w:pStyle w:val="NoSpacing"/>
      </w:pPr>
    </w:p>
    <w:p w14:paraId="303039E6" w14:textId="77777777" w:rsidR="00C7460E" w:rsidRDefault="00C7460E" w:rsidP="00C7460E">
      <w:pPr>
        <w:pStyle w:val="Heading4"/>
      </w:pPr>
      <w:r>
        <w:t xml:space="preserve">U2: The system shall conform to the </w:t>
      </w:r>
      <w:r w:rsidRPr="00767BF2">
        <w:t>Equality Act 2010.</w:t>
      </w:r>
    </w:p>
    <w:p w14:paraId="452A001A" w14:textId="77777777" w:rsidR="00C7460E" w:rsidRDefault="00C7460E" w:rsidP="00C7460E">
      <w:pPr>
        <w:pStyle w:val="NoSpacing"/>
      </w:pPr>
      <w:r w:rsidRPr="00FF5CD0">
        <w:t>Fit Criterion</w:t>
      </w:r>
      <w:r>
        <w:t xml:space="preserve">: The system shall meet level AA of the </w:t>
      </w:r>
      <w:r w:rsidRPr="00767BF2">
        <w:t>Web Content Accessibility Guidelines (WCAG 2.1) as a minimum</w:t>
      </w:r>
      <w:r>
        <w:t>.</w:t>
      </w:r>
    </w:p>
    <w:p w14:paraId="7752AD39" w14:textId="77777777" w:rsidR="00C7460E" w:rsidRPr="00FF5CD0" w:rsidRDefault="00C7460E" w:rsidP="00C7460E">
      <w:pPr>
        <w:pStyle w:val="NoSpacing"/>
      </w:pPr>
      <w:r>
        <w:t>Applies: All use cases.</w:t>
      </w:r>
    </w:p>
    <w:p w14:paraId="39CC645C" w14:textId="77777777" w:rsidR="00C7460E" w:rsidRDefault="00C7460E" w:rsidP="00C7460E">
      <w:pPr>
        <w:pStyle w:val="NoSpacing"/>
      </w:pPr>
    </w:p>
    <w:p w14:paraId="7132F29D" w14:textId="77777777" w:rsidR="00C7460E" w:rsidRDefault="00C7460E" w:rsidP="00C7460E">
      <w:pPr>
        <w:pStyle w:val="Heading2"/>
        <w:numPr>
          <w:ilvl w:val="0"/>
          <w:numId w:val="33"/>
        </w:numPr>
      </w:pPr>
      <w:bookmarkStart w:id="761" w:name="_Toc3373184"/>
      <w:bookmarkStart w:id="762" w:name="_Toc19455205"/>
      <w:bookmarkStart w:id="763" w:name="_Toc19455425"/>
      <w:r>
        <w:lastRenderedPageBreak/>
        <w:t>Performance requirements.</w:t>
      </w:r>
      <w:bookmarkEnd w:id="761"/>
      <w:bookmarkEnd w:id="762"/>
      <w:bookmarkEnd w:id="763"/>
    </w:p>
    <w:p w14:paraId="4A925F08" w14:textId="77777777" w:rsidR="00C7460E" w:rsidRDefault="00C7460E" w:rsidP="00C7460E">
      <w:pPr>
        <w:pStyle w:val="Heading4"/>
      </w:pPr>
      <w:r>
        <w:t>P1: The system shall be able to handle a range of concurrent users.</w:t>
      </w:r>
    </w:p>
    <w:p w14:paraId="6C548241" w14:textId="77777777" w:rsidR="00C7460E" w:rsidRDefault="00C7460E" w:rsidP="00C7460E">
      <w:r>
        <w:t>Fit criterion: The system shall be able to handle up to 100 concurrent users.</w:t>
      </w:r>
    </w:p>
    <w:p w14:paraId="0115FB57" w14:textId="77777777" w:rsidR="00C7460E" w:rsidRDefault="00C7460E" w:rsidP="00C7460E">
      <w:r>
        <w:t>Applies: all use cases</w:t>
      </w:r>
    </w:p>
    <w:p w14:paraId="4357F8AB" w14:textId="77777777" w:rsidR="00C7460E" w:rsidRDefault="00C7460E" w:rsidP="00C7460E">
      <w:pPr>
        <w:pStyle w:val="Heading4"/>
      </w:pPr>
      <w:r>
        <w:t>P2: The system shall be able to handle a range of clients.</w:t>
      </w:r>
    </w:p>
    <w:p w14:paraId="20EB9D94" w14:textId="77777777" w:rsidR="00C7460E" w:rsidRPr="004C645E" w:rsidRDefault="00C7460E" w:rsidP="00C7460E">
      <w:r>
        <w:t>Fit criterion: The system shall be able to handle up to 100 clients and their appointments.</w:t>
      </w:r>
    </w:p>
    <w:p w14:paraId="0A08F376" w14:textId="77777777" w:rsidR="00C7460E" w:rsidRDefault="00C7460E" w:rsidP="00C7460E">
      <w:r>
        <w:t>Applies: all use cases</w:t>
      </w:r>
    </w:p>
    <w:p w14:paraId="1470AE4B" w14:textId="77777777" w:rsidR="00C7460E" w:rsidRDefault="00C7460E" w:rsidP="00C7460E">
      <w:pPr>
        <w:pStyle w:val="Heading4"/>
      </w:pPr>
      <w:r>
        <w:t>P3: The system shall respond to user inputs within 2 seconds.</w:t>
      </w:r>
    </w:p>
    <w:p w14:paraId="41DB1E1B" w14:textId="77777777" w:rsidR="00C7460E" w:rsidRDefault="00C7460E" w:rsidP="00C7460E">
      <w:r>
        <w:t>Fit criterion: The system shall be able to respond to more than 50 per cent of users input in under 2 seconds. Assuming no controllable connectivity problems.</w:t>
      </w:r>
    </w:p>
    <w:p w14:paraId="0E1EC7C1" w14:textId="77777777" w:rsidR="00C7460E" w:rsidRDefault="00C7460E" w:rsidP="00C7460E">
      <w:r>
        <w:t>Applies: UC1, UC17, UC20, UC8, UC9, UC10, UC11, UC7, UC6, U3, UC2</w:t>
      </w:r>
    </w:p>
    <w:p w14:paraId="4DE1F7B3" w14:textId="77777777" w:rsidR="00C7460E" w:rsidRDefault="00C7460E" w:rsidP="00C7460E">
      <w:pPr>
        <w:pStyle w:val="Heading4"/>
      </w:pPr>
      <w:r>
        <w:t>P4: The system shall respond to complex user inputs within 5 seconds.</w:t>
      </w:r>
    </w:p>
    <w:p w14:paraId="70E87DE5" w14:textId="77777777" w:rsidR="00C7460E" w:rsidRDefault="00C7460E" w:rsidP="00C7460E">
      <w:r>
        <w:t xml:space="preserve">Fit criterion: The system shall be able to respond to more than 50 per cent of complex users input in under 5 seconds. Assuming no controllable connectivity problems. </w:t>
      </w:r>
    </w:p>
    <w:p w14:paraId="22329B4D" w14:textId="77777777" w:rsidR="00C7460E" w:rsidRDefault="00C7460E" w:rsidP="00C7460E">
      <w:r>
        <w:t>Applies: UC13, UC21, UC23, UC23, UC16, UC19, UC18, UC14, UC12, UC15, UC16, UC13, CU4, UC5, UC24.</w:t>
      </w:r>
    </w:p>
    <w:p w14:paraId="0A7C9C09" w14:textId="77777777" w:rsidR="00C7460E" w:rsidRDefault="00C7460E" w:rsidP="00C7460E">
      <w:pPr>
        <w:pStyle w:val="Heading4"/>
      </w:pPr>
      <w:r>
        <w:t>P5: The system shall have high availability.</w:t>
      </w:r>
    </w:p>
    <w:p w14:paraId="697ACE8C" w14:textId="77777777" w:rsidR="00C7460E" w:rsidRDefault="00C7460E" w:rsidP="00C7460E">
      <w:r>
        <w:t xml:space="preserve">Fit criterion: The system be availability of 99.9 per cent of the time for 24 hours a day, 7 days a week, with a period of unavailability lasting 20 minutes at most. </w:t>
      </w:r>
    </w:p>
    <w:p w14:paraId="2752C36D" w14:textId="77777777" w:rsidR="00C7460E" w:rsidRDefault="00C7460E" w:rsidP="00C7460E">
      <w:r>
        <w:t>Applies: all use cases.</w:t>
      </w:r>
    </w:p>
    <w:p w14:paraId="2D1FFC06" w14:textId="77777777" w:rsidR="00C7460E" w:rsidRDefault="00C7460E" w:rsidP="00C7460E">
      <w:pPr>
        <w:pStyle w:val="Heading2"/>
        <w:numPr>
          <w:ilvl w:val="0"/>
          <w:numId w:val="33"/>
        </w:numPr>
      </w:pPr>
      <w:bookmarkStart w:id="764" w:name="_Toc3373185"/>
      <w:bookmarkStart w:id="765" w:name="_Toc19455206"/>
      <w:bookmarkStart w:id="766" w:name="_Toc19455426"/>
      <w:r>
        <w:t>Operational and environmental requirements.</w:t>
      </w:r>
      <w:bookmarkEnd w:id="764"/>
      <w:bookmarkEnd w:id="765"/>
      <w:bookmarkEnd w:id="766"/>
    </w:p>
    <w:p w14:paraId="3F143A56" w14:textId="77777777" w:rsidR="00C7460E" w:rsidRDefault="00C7460E" w:rsidP="00C7460E">
      <w:pPr>
        <w:pStyle w:val="Heading4"/>
      </w:pPr>
      <w:r>
        <w:t>O1: The system shall work on the last four releases of the five most popular browsers.</w:t>
      </w:r>
    </w:p>
    <w:p w14:paraId="060ECC03" w14:textId="77777777" w:rsidR="00C7460E" w:rsidRDefault="00C7460E" w:rsidP="00C7460E">
      <w:r>
        <w:t>Fit criterion: the system shall function correctly on the last four releases of the five most popular browsers. Assuming that the device running the browser meets the minimum specification.</w:t>
      </w:r>
    </w:p>
    <w:p w14:paraId="00B54F9B" w14:textId="77777777" w:rsidR="00C7460E" w:rsidRDefault="00C7460E" w:rsidP="00C7460E">
      <w:r>
        <w:t>Applies: All use cases.</w:t>
      </w:r>
    </w:p>
    <w:p w14:paraId="46BBAFD8" w14:textId="77777777" w:rsidR="00C7460E" w:rsidRDefault="00C7460E" w:rsidP="00C7460E">
      <w:pPr>
        <w:pStyle w:val="Heading2"/>
        <w:numPr>
          <w:ilvl w:val="0"/>
          <w:numId w:val="33"/>
        </w:numPr>
      </w:pPr>
      <w:bookmarkStart w:id="767" w:name="_Toc3373186"/>
      <w:bookmarkStart w:id="768" w:name="_Toc19455207"/>
      <w:bookmarkStart w:id="769" w:name="_Toc19455427"/>
      <w:r>
        <w:t>Maintainability and support requirements.</w:t>
      </w:r>
      <w:bookmarkEnd w:id="767"/>
      <w:bookmarkEnd w:id="768"/>
      <w:bookmarkEnd w:id="769"/>
    </w:p>
    <w:p w14:paraId="2955D6B3" w14:textId="77777777" w:rsidR="00C7460E" w:rsidRDefault="00C7460E" w:rsidP="00C7460E">
      <w:pPr>
        <w:pStyle w:val="Heading4"/>
      </w:pPr>
      <w:r>
        <w:t>M1: the system shall operate across a range of mobile phones.</w:t>
      </w:r>
    </w:p>
    <w:p w14:paraId="5D1A5F2D" w14:textId="77777777" w:rsidR="00C7460E" w:rsidRDefault="00C7460E" w:rsidP="00C7460E">
      <w:r>
        <w:t>Fit criterion: the system shall work on both android and IOS assuming the mobile phone meets the minimum specification and has a browser.</w:t>
      </w:r>
    </w:p>
    <w:p w14:paraId="57C22C7E" w14:textId="77777777" w:rsidR="00C7460E" w:rsidRDefault="00C7460E" w:rsidP="00C7460E">
      <w:r>
        <w:t>Applies: All use cases.</w:t>
      </w:r>
    </w:p>
    <w:p w14:paraId="4F31D43C" w14:textId="77777777" w:rsidR="00C7460E" w:rsidRDefault="00C7460E" w:rsidP="00C7460E">
      <w:pPr>
        <w:pStyle w:val="Heading2"/>
        <w:numPr>
          <w:ilvl w:val="0"/>
          <w:numId w:val="33"/>
        </w:numPr>
      </w:pPr>
      <w:bookmarkStart w:id="770" w:name="_Toc3373187"/>
      <w:bookmarkStart w:id="771" w:name="_Toc19455208"/>
      <w:bookmarkStart w:id="772" w:name="_Toc19455428"/>
      <w:r>
        <w:t>Security requirements.</w:t>
      </w:r>
      <w:bookmarkEnd w:id="770"/>
      <w:bookmarkEnd w:id="771"/>
      <w:bookmarkEnd w:id="772"/>
    </w:p>
    <w:p w14:paraId="45A7E24E" w14:textId="77777777" w:rsidR="00C7460E" w:rsidRDefault="00C7460E" w:rsidP="00C7460E">
      <w:pPr>
        <w:pStyle w:val="Heading4"/>
      </w:pPr>
      <w:r>
        <w:t>S1: only managers shall be able to access manger operations.</w:t>
      </w:r>
    </w:p>
    <w:p w14:paraId="54A1A260" w14:textId="77777777" w:rsidR="00C7460E" w:rsidRDefault="00C7460E" w:rsidP="00C7460E">
      <w:r>
        <w:t>Fit criterion: no more than one break per year shall occur.</w:t>
      </w:r>
    </w:p>
    <w:p w14:paraId="57DF271F" w14:textId="77777777" w:rsidR="00C7460E" w:rsidRPr="00D02A62" w:rsidRDefault="00C7460E" w:rsidP="00C7460E">
      <w:r>
        <w:t>Applies: UC2, UC3, UC12, UC4, UC5, UC6, UC7, UC22, UC23, UC21, UC8, UC9, UC10, UC11.</w:t>
      </w:r>
    </w:p>
    <w:p w14:paraId="26ECBFD5" w14:textId="77777777" w:rsidR="00C7460E" w:rsidRDefault="00C7460E" w:rsidP="00C7460E">
      <w:pPr>
        <w:pStyle w:val="Heading4"/>
      </w:pPr>
      <w:r>
        <w:lastRenderedPageBreak/>
        <w:t>S2: only support staff members or managers shall be able to access support staff member operations.</w:t>
      </w:r>
    </w:p>
    <w:p w14:paraId="6388139C" w14:textId="77777777" w:rsidR="00C7460E" w:rsidRDefault="00C7460E" w:rsidP="00C7460E">
      <w:r>
        <w:t>Fit criterion: no more than one break per year shall occur.</w:t>
      </w:r>
    </w:p>
    <w:p w14:paraId="76654194" w14:textId="77777777" w:rsidR="00C7460E" w:rsidRDefault="00C7460E" w:rsidP="00C7460E">
      <w:r>
        <w:t>Applies: UC15, UC16, UC17, UC18, UC19, UC13, UC24.</w:t>
      </w:r>
    </w:p>
    <w:p w14:paraId="2591B8EA" w14:textId="77777777" w:rsidR="00C7460E" w:rsidRDefault="00C7460E" w:rsidP="00C7460E">
      <w:pPr>
        <w:pStyle w:val="Heading4"/>
      </w:pPr>
      <w:r>
        <w:t>S3: only support staff members, managers or clients shall be able to access client operations.</w:t>
      </w:r>
    </w:p>
    <w:p w14:paraId="626F9D15" w14:textId="77777777" w:rsidR="00C7460E" w:rsidRDefault="00C7460E" w:rsidP="00C7460E">
      <w:r>
        <w:t>Fit criterion: no more than one break per year shall occur.</w:t>
      </w:r>
    </w:p>
    <w:p w14:paraId="6EEA11AE" w14:textId="77777777" w:rsidR="00C7460E" w:rsidRDefault="00C7460E" w:rsidP="00C7460E">
      <w:r>
        <w:t>Applies: UC1, UC14, UC20.</w:t>
      </w:r>
    </w:p>
    <w:p w14:paraId="24B5455C" w14:textId="77777777" w:rsidR="00C7460E" w:rsidRDefault="00C7460E" w:rsidP="00C7460E">
      <w:pPr>
        <w:pStyle w:val="Heading4"/>
      </w:pPr>
      <w:r>
        <w:t xml:space="preserve">S4: </w:t>
      </w:r>
      <w:r w:rsidRPr="00AD1E2B">
        <w:t xml:space="preserve">The </w:t>
      </w:r>
      <w:r>
        <w:t xml:space="preserve">system </w:t>
      </w:r>
      <w:r w:rsidRPr="00AD1E2B">
        <w:t>shall prevent incorrect data from being introduced</w:t>
      </w:r>
      <w:r>
        <w:t>.</w:t>
      </w:r>
    </w:p>
    <w:p w14:paraId="5932ABB8" w14:textId="77777777" w:rsidR="00C7460E" w:rsidRDefault="00C7460E" w:rsidP="00C7460E">
      <w:r>
        <w:t>Fit criterion: the system shall reject information in the specified format.</w:t>
      </w:r>
    </w:p>
    <w:p w14:paraId="07F28EC2" w14:textId="77777777" w:rsidR="00C7460E" w:rsidRDefault="00C7460E" w:rsidP="00C7460E">
      <w:r>
        <w:t>Applies: All use cases</w:t>
      </w:r>
    </w:p>
    <w:p w14:paraId="7F5B64F1" w14:textId="77777777" w:rsidR="00C7460E" w:rsidRDefault="00C7460E" w:rsidP="00C7460E">
      <w:pPr>
        <w:pStyle w:val="Heading4"/>
      </w:pPr>
      <w:r>
        <w:t xml:space="preserve">S5: </w:t>
      </w:r>
      <w:r w:rsidRPr="00AD1E2B">
        <w:t xml:space="preserve">The </w:t>
      </w:r>
      <w:r>
        <w:t xml:space="preserve">system </w:t>
      </w:r>
      <w:r w:rsidRPr="00AD1E2B">
        <w:t xml:space="preserve">shall </w:t>
      </w:r>
      <w:r>
        <w:t>reveal private information only in compliance with the organization’s information policy.</w:t>
      </w:r>
    </w:p>
    <w:p w14:paraId="703C61CA" w14:textId="77777777" w:rsidR="00C7460E" w:rsidRDefault="00C7460E" w:rsidP="00C7460E">
      <w:r>
        <w:t>Fit criterion: the system shall only show sensitive data to staff involved with that’s clients care.</w:t>
      </w:r>
    </w:p>
    <w:p w14:paraId="5780867B" w14:textId="77777777" w:rsidR="00C7460E" w:rsidRDefault="00C7460E" w:rsidP="00C7460E">
      <w:r>
        <w:t>Applies: All use cases</w:t>
      </w:r>
    </w:p>
    <w:p w14:paraId="78B3FF83" w14:textId="77777777" w:rsidR="00C7460E" w:rsidRDefault="00C7460E" w:rsidP="00C7460E">
      <w:pPr>
        <w:pStyle w:val="Heading4"/>
      </w:pPr>
      <w:r>
        <w:t xml:space="preserve">S6: </w:t>
      </w:r>
      <w:r w:rsidRPr="00AD1E2B">
        <w:t xml:space="preserve">The </w:t>
      </w:r>
      <w:r>
        <w:t xml:space="preserve">system </w:t>
      </w:r>
      <w:r w:rsidRPr="00AD1E2B">
        <w:t xml:space="preserve">shall </w:t>
      </w:r>
      <w:r>
        <w:t>protect private information in accordance with the relevant privacy laws.</w:t>
      </w:r>
    </w:p>
    <w:p w14:paraId="2C5E34D5" w14:textId="77777777" w:rsidR="00C7460E" w:rsidRDefault="00C7460E" w:rsidP="00C7460E">
      <w:r>
        <w:t>Fit criterion: the system shall protect stored private data from malicious use.</w:t>
      </w:r>
    </w:p>
    <w:p w14:paraId="351DAD1D" w14:textId="77777777" w:rsidR="00C7460E" w:rsidRDefault="00C7460E" w:rsidP="00C7460E">
      <w:r>
        <w:t>Applies: All use cases</w:t>
      </w:r>
    </w:p>
    <w:p w14:paraId="4E87144A" w14:textId="77777777" w:rsidR="00C7460E" w:rsidRDefault="00C7460E" w:rsidP="00C7460E">
      <w:pPr>
        <w:pStyle w:val="Heading2"/>
        <w:numPr>
          <w:ilvl w:val="0"/>
          <w:numId w:val="33"/>
        </w:numPr>
      </w:pPr>
      <w:bookmarkStart w:id="773" w:name="_Toc3373188"/>
      <w:bookmarkStart w:id="774" w:name="_Toc19455209"/>
      <w:bookmarkStart w:id="775" w:name="_Toc19455429"/>
      <w:r>
        <w:t>Cultural requirements.</w:t>
      </w:r>
      <w:bookmarkEnd w:id="773"/>
      <w:bookmarkEnd w:id="774"/>
      <w:bookmarkEnd w:id="775"/>
    </w:p>
    <w:p w14:paraId="2F224429" w14:textId="77777777" w:rsidR="00C7460E" w:rsidRDefault="00C7460E" w:rsidP="00C7460E">
      <w:r>
        <w:t>None.</w:t>
      </w:r>
    </w:p>
    <w:p w14:paraId="509D943D" w14:textId="77777777" w:rsidR="00C7460E" w:rsidRDefault="00C7460E" w:rsidP="00C7460E">
      <w:pPr>
        <w:pStyle w:val="Heading2"/>
        <w:numPr>
          <w:ilvl w:val="0"/>
          <w:numId w:val="33"/>
        </w:numPr>
      </w:pPr>
      <w:bookmarkStart w:id="776" w:name="_Toc3373189"/>
      <w:bookmarkStart w:id="777" w:name="_Toc19455210"/>
      <w:bookmarkStart w:id="778" w:name="_Toc19455430"/>
      <w:r>
        <w:t>Legal requirements</w:t>
      </w:r>
      <w:bookmarkEnd w:id="776"/>
      <w:bookmarkEnd w:id="777"/>
      <w:bookmarkEnd w:id="778"/>
    </w:p>
    <w:p w14:paraId="484CBC9B" w14:textId="77777777" w:rsidR="00C7460E" w:rsidRDefault="00C7460E" w:rsidP="00C7460E">
      <w:pPr>
        <w:pStyle w:val="Heading4"/>
      </w:pPr>
      <w:r>
        <w:t>L1: the system shall operate in accordance with UK law.</w:t>
      </w:r>
    </w:p>
    <w:p w14:paraId="42EC54FC" w14:textId="77777777" w:rsidR="00C7460E" w:rsidRDefault="00C7460E" w:rsidP="00C7460E">
      <w:r>
        <w:t>Fit criterion: the system shall be able to pass an audit by a legal compliance company.</w:t>
      </w:r>
    </w:p>
    <w:p w14:paraId="7F8516BE" w14:textId="77777777" w:rsidR="00C7460E" w:rsidRDefault="00C7460E" w:rsidP="00C7460E">
      <w:r>
        <w:t>Applies: All use cases</w:t>
      </w:r>
    </w:p>
    <w:p w14:paraId="2FC67701" w14:textId="77777777" w:rsidR="00C7460E" w:rsidRDefault="00C7460E" w:rsidP="00C7460E">
      <w:pPr>
        <w:pStyle w:val="Heading4"/>
      </w:pPr>
      <w:r>
        <w:t xml:space="preserve">L2: The system shall be implemented </w:t>
      </w:r>
      <w:r w:rsidRPr="00E221CF">
        <w:t>so as to comply with the Data Protection Act.</w:t>
      </w:r>
    </w:p>
    <w:p w14:paraId="6BD01E21" w14:textId="77777777" w:rsidR="00C7460E" w:rsidRDefault="00C7460E" w:rsidP="00C7460E">
      <w:r>
        <w:t>Fit criterion: the system shall handle personal and sensitive data appropriately.</w:t>
      </w:r>
    </w:p>
    <w:p w14:paraId="2A20BDBE" w14:textId="77777777" w:rsidR="00C7460E" w:rsidRDefault="00C7460E" w:rsidP="00C7460E">
      <w:r>
        <w:t>Applies: All use cases</w:t>
      </w:r>
      <w:r>
        <w:br w:type="page"/>
      </w:r>
    </w:p>
    <w:p w14:paraId="451BEF46" w14:textId="77777777" w:rsidR="00C7460E" w:rsidRPr="000D7EB0" w:rsidRDefault="00C7460E" w:rsidP="00C7460E">
      <w:pPr>
        <w:pStyle w:val="Heading1"/>
      </w:pPr>
      <w:bookmarkStart w:id="779" w:name="_Toc3373190"/>
      <w:bookmarkStart w:id="780" w:name="_Toc19455211"/>
      <w:bookmarkStart w:id="781" w:name="_Toc19455431"/>
      <w:r>
        <w:lastRenderedPageBreak/>
        <w:t>Project issues</w:t>
      </w:r>
      <w:bookmarkEnd w:id="779"/>
      <w:bookmarkEnd w:id="780"/>
      <w:bookmarkEnd w:id="781"/>
    </w:p>
    <w:p w14:paraId="5BB734AF" w14:textId="77777777" w:rsidR="00C7460E" w:rsidRDefault="00C7460E" w:rsidP="00C7460E">
      <w:pPr>
        <w:pStyle w:val="Heading2"/>
        <w:numPr>
          <w:ilvl w:val="0"/>
          <w:numId w:val="33"/>
        </w:numPr>
      </w:pPr>
      <w:bookmarkStart w:id="782" w:name="_Toc3373191"/>
      <w:bookmarkStart w:id="783" w:name="_Toc19455212"/>
      <w:bookmarkStart w:id="784" w:name="_Toc19455432"/>
      <w:r>
        <w:t>Open Issues</w:t>
      </w:r>
      <w:bookmarkEnd w:id="782"/>
      <w:bookmarkEnd w:id="783"/>
      <w:bookmarkEnd w:id="784"/>
    </w:p>
    <w:p w14:paraId="1E6CF8C4" w14:textId="77777777" w:rsidR="00C7460E" w:rsidRDefault="00C7460E" w:rsidP="00C7460E">
      <w:r>
        <w:t>An investigation into whether a solution can be implemented around connectivity. Some of the support houses have bad reception. As a website will be used for the front-end it will be necessary to research ways of allowing an offline website to process and/or store information than is then uploaded when a connection is established.</w:t>
      </w:r>
    </w:p>
    <w:p w14:paraId="55902CDA" w14:textId="77777777" w:rsidR="00C7460E" w:rsidRDefault="00C7460E" w:rsidP="00C7460E">
      <w:pPr>
        <w:pStyle w:val="Heading2"/>
        <w:numPr>
          <w:ilvl w:val="0"/>
          <w:numId w:val="33"/>
        </w:numPr>
      </w:pPr>
      <w:r w:rsidRPr="000D7EB0">
        <w:t xml:space="preserve"> </w:t>
      </w:r>
      <w:bookmarkStart w:id="785" w:name="_Toc3373192"/>
      <w:bookmarkStart w:id="786" w:name="_Toc19455213"/>
      <w:bookmarkStart w:id="787" w:name="_Toc19455433"/>
      <w:r>
        <w:t>Off-the-shelf Solutions</w:t>
      </w:r>
      <w:bookmarkEnd w:id="785"/>
      <w:bookmarkEnd w:id="786"/>
      <w:bookmarkEnd w:id="787"/>
    </w:p>
    <w:p w14:paraId="17158323" w14:textId="77777777" w:rsidR="00C7460E" w:rsidRDefault="00C7460E" w:rsidP="00C7460E">
      <w:proofErr w:type="spellStart"/>
      <w:r w:rsidRPr="005159B1">
        <w:t>Mobizio</w:t>
      </w:r>
      <w:proofErr w:type="spellEnd"/>
      <w:r>
        <w:t xml:space="preserve"> is a management system in use by several supported living charities. The main drawback of this system is a monthly service charge. Looking at the functionality of this system could help with the development of our software system.</w:t>
      </w:r>
      <w:r w:rsidRPr="008C2867">
        <w:t xml:space="preserve"> </w:t>
      </w:r>
    </w:p>
    <w:p w14:paraId="2F548452" w14:textId="77777777" w:rsidR="00C7460E" w:rsidRDefault="00C7460E" w:rsidP="00C7460E">
      <w:pPr>
        <w:pStyle w:val="Heading2"/>
        <w:numPr>
          <w:ilvl w:val="0"/>
          <w:numId w:val="33"/>
        </w:numPr>
      </w:pPr>
      <w:r w:rsidRPr="000D7EB0">
        <w:t xml:space="preserve"> </w:t>
      </w:r>
      <w:bookmarkStart w:id="788" w:name="_Toc3373193"/>
      <w:bookmarkStart w:id="789" w:name="_Toc19455214"/>
      <w:bookmarkStart w:id="790" w:name="_Toc19455434"/>
      <w:r>
        <w:t>New problems</w:t>
      </w:r>
      <w:bookmarkEnd w:id="788"/>
      <w:bookmarkEnd w:id="789"/>
      <w:bookmarkEnd w:id="790"/>
    </w:p>
    <w:p w14:paraId="586516E1" w14:textId="77777777" w:rsidR="00C7460E" w:rsidRDefault="00C7460E" w:rsidP="00C7460E">
      <w:r>
        <w:t xml:space="preserve">Introducing a </w:t>
      </w:r>
      <w:r w:rsidRPr="000D7EB0">
        <w:t>scheduling system</w:t>
      </w:r>
      <w:r>
        <w:t xml:space="preserve"> will affect the work of all support staff and managers. the time it takes for the staff to be training and start using the system will depend on its overall acceptation by staff and that is successfully replaces the paper system.</w:t>
      </w:r>
    </w:p>
    <w:p w14:paraId="392B8E74" w14:textId="77777777" w:rsidR="00C7460E" w:rsidRDefault="00C7460E" w:rsidP="00C7460E">
      <w:pPr>
        <w:pStyle w:val="Heading2"/>
        <w:numPr>
          <w:ilvl w:val="0"/>
          <w:numId w:val="33"/>
        </w:numPr>
      </w:pPr>
      <w:r w:rsidRPr="000D7EB0">
        <w:t xml:space="preserve"> </w:t>
      </w:r>
      <w:bookmarkStart w:id="791" w:name="_Toc3373194"/>
      <w:bookmarkStart w:id="792" w:name="_Toc19455215"/>
      <w:bookmarkStart w:id="793" w:name="_Toc19455435"/>
      <w:r>
        <w:t>Tasks</w:t>
      </w:r>
      <w:bookmarkEnd w:id="791"/>
      <w:bookmarkEnd w:id="792"/>
      <w:bookmarkEnd w:id="793"/>
    </w:p>
    <w:tbl>
      <w:tblPr>
        <w:tblW w:w="9160" w:type="dxa"/>
        <w:tblLook w:val="04A0" w:firstRow="1" w:lastRow="0" w:firstColumn="1" w:lastColumn="0" w:noHBand="0" w:noVBand="1"/>
      </w:tblPr>
      <w:tblGrid>
        <w:gridCol w:w="960"/>
        <w:gridCol w:w="5140"/>
        <w:gridCol w:w="1027"/>
        <w:gridCol w:w="960"/>
        <w:gridCol w:w="1180"/>
      </w:tblGrid>
      <w:tr w:rsidR="00C7460E" w:rsidRPr="00D329F6" w14:paraId="65AF7545"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5B9BD5" w:fill="5B9BD5"/>
            <w:noWrap/>
            <w:vAlign w:val="bottom"/>
            <w:hideMark/>
          </w:tcPr>
          <w:p w14:paraId="5704D460" w14:textId="77777777" w:rsidR="00C7460E" w:rsidRPr="00D329F6" w:rsidRDefault="00C7460E" w:rsidP="009E480B">
            <w:pPr>
              <w:spacing w:after="0" w:line="240" w:lineRule="auto"/>
              <w:rPr>
                <w:rFonts w:ascii="Calibri" w:eastAsia="Times New Roman" w:hAnsi="Calibri" w:cs="Calibri"/>
                <w:b/>
                <w:bCs/>
                <w:color w:val="FFFFFF"/>
              </w:rPr>
            </w:pPr>
            <w:r w:rsidRPr="00D329F6">
              <w:rPr>
                <w:rFonts w:ascii="Calibri" w:eastAsia="Times New Roman" w:hAnsi="Calibri" w:cs="Calibri"/>
                <w:b/>
                <w:bCs/>
                <w:color w:val="FFFFFF"/>
              </w:rPr>
              <w:t>id</w:t>
            </w:r>
          </w:p>
        </w:tc>
        <w:tc>
          <w:tcPr>
            <w:tcW w:w="5140" w:type="dxa"/>
            <w:tcBorders>
              <w:top w:val="single" w:sz="4" w:space="0" w:color="9BC2E6"/>
              <w:left w:val="nil"/>
              <w:bottom w:val="single" w:sz="4" w:space="0" w:color="9BC2E6"/>
              <w:right w:val="nil"/>
            </w:tcBorders>
            <w:shd w:val="clear" w:color="5B9BD5" w:fill="5B9BD5"/>
            <w:noWrap/>
            <w:vAlign w:val="bottom"/>
            <w:hideMark/>
          </w:tcPr>
          <w:p w14:paraId="6F5457B7" w14:textId="77777777" w:rsidR="00C7460E" w:rsidRPr="00D329F6" w:rsidRDefault="00C7460E" w:rsidP="009E480B">
            <w:pPr>
              <w:spacing w:after="0" w:line="240" w:lineRule="auto"/>
              <w:rPr>
                <w:rFonts w:ascii="Calibri" w:eastAsia="Times New Roman" w:hAnsi="Calibri" w:cs="Calibri"/>
                <w:b/>
                <w:bCs/>
                <w:color w:val="FFFFFF"/>
              </w:rPr>
            </w:pPr>
            <w:r w:rsidRPr="00D329F6">
              <w:rPr>
                <w:rFonts w:ascii="Calibri" w:eastAsia="Times New Roman" w:hAnsi="Calibri" w:cs="Calibri"/>
                <w:b/>
                <w:bCs/>
                <w:color w:val="FFFFFF"/>
              </w:rPr>
              <w:t>Task Name</w:t>
            </w:r>
          </w:p>
        </w:tc>
        <w:tc>
          <w:tcPr>
            <w:tcW w:w="920" w:type="dxa"/>
            <w:tcBorders>
              <w:top w:val="single" w:sz="4" w:space="0" w:color="9BC2E6"/>
              <w:left w:val="nil"/>
              <w:bottom w:val="single" w:sz="4" w:space="0" w:color="9BC2E6"/>
              <w:right w:val="nil"/>
            </w:tcBorders>
            <w:shd w:val="clear" w:color="5B9BD5" w:fill="5B9BD5"/>
            <w:noWrap/>
            <w:vAlign w:val="bottom"/>
            <w:hideMark/>
          </w:tcPr>
          <w:p w14:paraId="11B5F674" w14:textId="77777777" w:rsidR="00C7460E" w:rsidRPr="00D329F6" w:rsidRDefault="00C7460E" w:rsidP="009E480B">
            <w:pPr>
              <w:spacing w:after="0" w:line="240" w:lineRule="auto"/>
              <w:rPr>
                <w:rFonts w:ascii="Calibri" w:eastAsia="Times New Roman" w:hAnsi="Calibri" w:cs="Calibri"/>
                <w:b/>
                <w:bCs/>
                <w:color w:val="FFFFFF"/>
              </w:rPr>
            </w:pPr>
            <w:r w:rsidRPr="00D329F6">
              <w:rPr>
                <w:rFonts w:ascii="Calibri" w:eastAsia="Times New Roman" w:hAnsi="Calibri" w:cs="Calibri"/>
                <w:b/>
                <w:bCs/>
                <w:color w:val="FFFFFF"/>
              </w:rPr>
              <w:t>Duration</w:t>
            </w:r>
          </w:p>
        </w:tc>
        <w:tc>
          <w:tcPr>
            <w:tcW w:w="960" w:type="dxa"/>
            <w:tcBorders>
              <w:top w:val="single" w:sz="4" w:space="0" w:color="9BC2E6"/>
              <w:left w:val="nil"/>
              <w:bottom w:val="single" w:sz="4" w:space="0" w:color="9BC2E6"/>
              <w:right w:val="nil"/>
            </w:tcBorders>
            <w:shd w:val="clear" w:color="5B9BD5" w:fill="5B9BD5"/>
            <w:noWrap/>
            <w:vAlign w:val="bottom"/>
            <w:hideMark/>
          </w:tcPr>
          <w:p w14:paraId="0CBC7412" w14:textId="77777777" w:rsidR="00C7460E" w:rsidRPr="00D329F6" w:rsidRDefault="00C7460E" w:rsidP="009E480B">
            <w:pPr>
              <w:spacing w:after="0" w:line="240" w:lineRule="auto"/>
              <w:rPr>
                <w:rFonts w:ascii="Calibri" w:eastAsia="Times New Roman" w:hAnsi="Calibri" w:cs="Calibri"/>
                <w:b/>
                <w:bCs/>
                <w:color w:val="FFFFFF"/>
              </w:rPr>
            </w:pPr>
            <w:r w:rsidRPr="00D329F6">
              <w:rPr>
                <w:rFonts w:ascii="Calibri" w:eastAsia="Times New Roman" w:hAnsi="Calibri" w:cs="Calibri"/>
                <w:b/>
                <w:bCs/>
                <w:color w:val="FFFFFF"/>
              </w:rPr>
              <w:t>start</w:t>
            </w:r>
          </w:p>
        </w:tc>
        <w:tc>
          <w:tcPr>
            <w:tcW w:w="1180" w:type="dxa"/>
            <w:tcBorders>
              <w:top w:val="single" w:sz="4" w:space="0" w:color="9BC2E6"/>
              <w:left w:val="nil"/>
              <w:bottom w:val="single" w:sz="4" w:space="0" w:color="9BC2E6"/>
              <w:right w:val="single" w:sz="4" w:space="0" w:color="9BC2E6"/>
            </w:tcBorders>
            <w:shd w:val="clear" w:color="5B9BD5" w:fill="5B9BD5"/>
            <w:noWrap/>
            <w:vAlign w:val="bottom"/>
            <w:hideMark/>
          </w:tcPr>
          <w:p w14:paraId="34BD854C" w14:textId="77777777" w:rsidR="00C7460E" w:rsidRPr="00D329F6" w:rsidRDefault="00C7460E" w:rsidP="009E480B">
            <w:pPr>
              <w:spacing w:after="0" w:line="240" w:lineRule="auto"/>
              <w:rPr>
                <w:rFonts w:ascii="Calibri" w:eastAsia="Times New Roman" w:hAnsi="Calibri" w:cs="Calibri"/>
                <w:b/>
                <w:bCs/>
                <w:color w:val="FFFFFF"/>
              </w:rPr>
            </w:pPr>
            <w:r w:rsidRPr="00D329F6">
              <w:rPr>
                <w:rFonts w:ascii="Calibri" w:eastAsia="Times New Roman" w:hAnsi="Calibri" w:cs="Calibri"/>
                <w:b/>
                <w:bCs/>
                <w:color w:val="FFFFFF"/>
              </w:rPr>
              <w:t>finish</w:t>
            </w:r>
          </w:p>
        </w:tc>
      </w:tr>
      <w:tr w:rsidR="00C7460E" w:rsidRPr="00D329F6" w14:paraId="583B0D73"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1732CEE8"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w:t>
            </w:r>
          </w:p>
        </w:tc>
        <w:tc>
          <w:tcPr>
            <w:tcW w:w="5140" w:type="dxa"/>
            <w:tcBorders>
              <w:top w:val="single" w:sz="4" w:space="0" w:color="9BC2E6"/>
              <w:left w:val="nil"/>
              <w:bottom w:val="single" w:sz="4" w:space="0" w:color="9BC2E6"/>
              <w:right w:val="nil"/>
            </w:tcBorders>
            <w:shd w:val="clear" w:color="DDEBF7" w:fill="DDEBF7"/>
            <w:noWrap/>
            <w:vAlign w:val="bottom"/>
            <w:hideMark/>
          </w:tcPr>
          <w:p w14:paraId="133850E8"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read TM470 documentation</w:t>
            </w:r>
          </w:p>
        </w:tc>
        <w:tc>
          <w:tcPr>
            <w:tcW w:w="920" w:type="dxa"/>
            <w:tcBorders>
              <w:top w:val="single" w:sz="4" w:space="0" w:color="9BC2E6"/>
              <w:left w:val="nil"/>
              <w:bottom w:val="single" w:sz="4" w:space="0" w:color="9BC2E6"/>
              <w:right w:val="nil"/>
            </w:tcBorders>
            <w:shd w:val="clear" w:color="DDEBF7" w:fill="DDEBF7"/>
            <w:noWrap/>
            <w:vAlign w:val="bottom"/>
            <w:hideMark/>
          </w:tcPr>
          <w:p w14:paraId="728497B7"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week</w:t>
            </w:r>
          </w:p>
        </w:tc>
        <w:tc>
          <w:tcPr>
            <w:tcW w:w="960" w:type="dxa"/>
            <w:tcBorders>
              <w:top w:val="single" w:sz="4" w:space="0" w:color="9BC2E6"/>
              <w:left w:val="nil"/>
              <w:bottom w:val="single" w:sz="4" w:space="0" w:color="9BC2E6"/>
              <w:right w:val="nil"/>
            </w:tcBorders>
            <w:shd w:val="clear" w:color="DDEBF7" w:fill="DDEBF7"/>
            <w:noWrap/>
            <w:vAlign w:val="bottom"/>
            <w:hideMark/>
          </w:tcPr>
          <w:p w14:paraId="63BD339A"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2-Feb</w:t>
            </w: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6C7178FA"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9-Feb</w:t>
            </w:r>
          </w:p>
        </w:tc>
      </w:tr>
      <w:tr w:rsidR="00C7460E" w:rsidRPr="00D329F6" w14:paraId="48E50C91"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6C7FCDB7"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w:t>
            </w:r>
          </w:p>
        </w:tc>
        <w:tc>
          <w:tcPr>
            <w:tcW w:w="5140" w:type="dxa"/>
            <w:tcBorders>
              <w:top w:val="single" w:sz="4" w:space="0" w:color="9BC2E6"/>
              <w:left w:val="nil"/>
              <w:bottom w:val="single" w:sz="4" w:space="0" w:color="9BC2E6"/>
              <w:right w:val="nil"/>
            </w:tcBorders>
            <w:shd w:val="clear" w:color="auto" w:fill="auto"/>
            <w:noWrap/>
            <w:vAlign w:val="bottom"/>
            <w:hideMark/>
          </w:tcPr>
          <w:p w14:paraId="7E03D69E" w14:textId="77777777" w:rsidR="00C7460E" w:rsidRPr="00D329F6" w:rsidRDefault="00C7460E" w:rsidP="009E480B">
            <w:pPr>
              <w:spacing w:after="0" w:line="240" w:lineRule="auto"/>
              <w:rPr>
                <w:rFonts w:ascii="Calibri" w:eastAsia="Times New Roman" w:hAnsi="Calibri" w:cs="Calibri"/>
                <w:b/>
                <w:bCs/>
                <w:color w:val="000000"/>
              </w:rPr>
            </w:pPr>
            <w:r w:rsidRPr="00D329F6">
              <w:rPr>
                <w:rFonts w:ascii="Calibri" w:eastAsia="Times New Roman" w:hAnsi="Calibri" w:cs="Calibri"/>
                <w:b/>
                <w:bCs/>
                <w:color w:val="000000"/>
              </w:rPr>
              <w:t>Begin requirements elicitation from support charity.</w:t>
            </w:r>
          </w:p>
        </w:tc>
        <w:tc>
          <w:tcPr>
            <w:tcW w:w="920" w:type="dxa"/>
            <w:tcBorders>
              <w:top w:val="single" w:sz="4" w:space="0" w:color="9BC2E6"/>
              <w:left w:val="nil"/>
              <w:bottom w:val="single" w:sz="4" w:space="0" w:color="9BC2E6"/>
              <w:right w:val="nil"/>
            </w:tcBorders>
            <w:shd w:val="clear" w:color="auto" w:fill="auto"/>
            <w:noWrap/>
            <w:vAlign w:val="bottom"/>
            <w:hideMark/>
          </w:tcPr>
          <w:p w14:paraId="744D7663"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8 weeks</w:t>
            </w:r>
          </w:p>
        </w:tc>
        <w:tc>
          <w:tcPr>
            <w:tcW w:w="960" w:type="dxa"/>
            <w:tcBorders>
              <w:top w:val="single" w:sz="4" w:space="0" w:color="9BC2E6"/>
              <w:left w:val="nil"/>
              <w:bottom w:val="single" w:sz="4" w:space="0" w:color="9BC2E6"/>
              <w:right w:val="nil"/>
            </w:tcBorders>
            <w:shd w:val="clear" w:color="auto" w:fill="auto"/>
            <w:noWrap/>
            <w:vAlign w:val="bottom"/>
            <w:hideMark/>
          </w:tcPr>
          <w:p w14:paraId="5AC3B211"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0-Feb</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20932AFE"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1-Mar</w:t>
            </w:r>
          </w:p>
        </w:tc>
      </w:tr>
      <w:tr w:rsidR="00C7460E" w:rsidRPr="00D329F6" w14:paraId="1BFCE60E"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161FFCA8"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w:t>
            </w:r>
          </w:p>
        </w:tc>
        <w:tc>
          <w:tcPr>
            <w:tcW w:w="5140" w:type="dxa"/>
            <w:tcBorders>
              <w:top w:val="single" w:sz="4" w:space="0" w:color="9BC2E6"/>
              <w:left w:val="nil"/>
              <w:bottom w:val="single" w:sz="4" w:space="0" w:color="9BC2E6"/>
              <w:right w:val="nil"/>
            </w:tcBorders>
            <w:shd w:val="clear" w:color="DDEBF7" w:fill="DDEBF7"/>
            <w:vAlign w:val="bottom"/>
            <w:hideMark/>
          </w:tcPr>
          <w:p w14:paraId="642C74AC" w14:textId="77777777" w:rsidR="00C7460E" w:rsidRPr="0092327F" w:rsidRDefault="00C7460E" w:rsidP="009E480B">
            <w:pPr>
              <w:spacing w:after="0" w:line="240" w:lineRule="auto"/>
              <w:rPr>
                <w:rFonts w:ascii="Calibri" w:eastAsia="Times New Roman" w:hAnsi="Calibri" w:cs="Calibri"/>
                <w:i/>
                <w:color w:val="000000"/>
              </w:rPr>
            </w:pPr>
            <w:r w:rsidRPr="00D329F6">
              <w:rPr>
                <w:rFonts w:ascii="Calibri" w:eastAsia="Times New Roman" w:hAnsi="Calibri" w:cs="Calibri"/>
                <w:color w:val="000000"/>
              </w:rPr>
              <w:t xml:space="preserve">   </w:t>
            </w:r>
            <w:r w:rsidRPr="0092327F">
              <w:rPr>
                <w:rFonts w:ascii="Calibri" w:eastAsia="Times New Roman" w:hAnsi="Calibri" w:cs="Calibri"/>
                <w:i/>
                <w:color w:val="000000"/>
              </w:rPr>
              <w:t>Create requirements specification in line with the Volere template</w:t>
            </w:r>
          </w:p>
        </w:tc>
        <w:tc>
          <w:tcPr>
            <w:tcW w:w="920" w:type="dxa"/>
            <w:tcBorders>
              <w:top w:val="single" w:sz="4" w:space="0" w:color="9BC2E6"/>
              <w:left w:val="nil"/>
              <w:bottom w:val="single" w:sz="4" w:space="0" w:color="9BC2E6"/>
              <w:right w:val="nil"/>
            </w:tcBorders>
            <w:shd w:val="clear" w:color="DDEBF7" w:fill="DDEBF7"/>
            <w:noWrap/>
            <w:vAlign w:val="bottom"/>
            <w:hideMark/>
          </w:tcPr>
          <w:p w14:paraId="1884DACE" w14:textId="77777777" w:rsidR="00C7460E" w:rsidRPr="00D329F6" w:rsidRDefault="00C7460E" w:rsidP="009E480B">
            <w:pPr>
              <w:spacing w:after="0" w:line="240" w:lineRule="auto"/>
              <w:rPr>
                <w:rFonts w:ascii="Calibri" w:eastAsia="Times New Roman" w:hAnsi="Calibri" w:cs="Calibri"/>
                <w:color w:val="000000"/>
              </w:rPr>
            </w:pPr>
          </w:p>
        </w:tc>
        <w:tc>
          <w:tcPr>
            <w:tcW w:w="960" w:type="dxa"/>
            <w:tcBorders>
              <w:top w:val="single" w:sz="4" w:space="0" w:color="9BC2E6"/>
              <w:left w:val="nil"/>
              <w:bottom w:val="single" w:sz="4" w:space="0" w:color="9BC2E6"/>
              <w:right w:val="nil"/>
            </w:tcBorders>
            <w:shd w:val="clear" w:color="DDEBF7" w:fill="DDEBF7"/>
            <w:noWrap/>
            <w:vAlign w:val="bottom"/>
            <w:hideMark/>
          </w:tcPr>
          <w:p w14:paraId="3BCACF07" w14:textId="77777777" w:rsidR="00C7460E" w:rsidRPr="00D329F6" w:rsidRDefault="00C7460E" w:rsidP="009E480B">
            <w:pPr>
              <w:spacing w:after="0" w:line="240" w:lineRule="auto"/>
              <w:rPr>
                <w:rFonts w:ascii="Times New Roman" w:eastAsia="Times New Roman" w:hAnsi="Times New Roman" w:cs="Times New Roman"/>
                <w:sz w:val="20"/>
                <w:szCs w:val="2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6E75103D"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182E81B8"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50125E28"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4</w:t>
            </w:r>
          </w:p>
        </w:tc>
        <w:tc>
          <w:tcPr>
            <w:tcW w:w="5140" w:type="dxa"/>
            <w:tcBorders>
              <w:top w:val="single" w:sz="4" w:space="0" w:color="9BC2E6"/>
              <w:left w:val="nil"/>
              <w:bottom w:val="single" w:sz="4" w:space="0" w:color="9BC2E6"/>
              <w:right w:val="nil"/>
            </w:tcBorders>
            <w:shd w:val="clear" w:color="auto" w:fill="auto"/>
            <w:noWrap/>
            <w:vAlign w:val="bottom"/>
            <w:hideMark/>
          </w:tcPr>
          <w:p w14:paraId="6BB311C6"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Define Scope and priorities of functionality</w:t>
            </w:r>
          </w:p>
        </w:tc>
        <w:tc>
          <w:tcPr>
            <w:tcW w:w="920" w:type="dxa"/>
            <w:tcBorders>
              <w:top w:val="single" w:sz="4" w:space="0" w:color="9BC2E6"/>
              <w:left w:val="nil"/>
              <w:bottom w:val="single" w:sz="4" w:space="0" w:color="9BC2E6"/>
              <w:right w:val="nil"/>
            </w:tcBorders>
            <w:shd w:val="clear" w:color="auto" w:fill="auto"/>
            <w:noWrap/>
            <w:vAlign w:val="bottom"/>
            <w:hideMark/>
          </w:tcPr>
          <w:p w14:paraId="4FBDD2B0" w14:textId="77777777" w:rsidR="00C7460E" w:rsidRPr="00D329F6" w:rsidRDefault="00C7460E" w:rsidP="009E480B">
            <w:pPr>
              <w:spacing w:after="0" w:line="240" w:lineRule="auto"/>
              <w:rPr>
                <w:rFonts w:ascii="Calibri" w:eastAsia="Times New Roman" w:hAnsi="Calibri" w:cs="Calibri"/>
                <w:color w:val="000000"/>
              </w:rPr>
            </w:pPr>
          </w:p>
        </w:tc>
        <w:tc>
          <w:tcPr>
            <w:tcW w:w="960" w:type="dxa"/>
            <w:tcBorders>
              <w:top w:val="single" w:sz="4" w:space="0" w:color="9BC2E6"/>
              <w:left w:val="nil"/>
              <w:bottom w:val="single" w:sz="4" w:space="0" w:color="9BC2E6"/>
              <w:right w:val="nil"/>
            </w:tcBorders>
            <w:shd w:val="clear" w:color="auto" w:fill="auto"/>
            <w:noWrap/>
            <w:vAlign w:val="bottom"/>
            <w:hideMark/>
          </w:tcPr>
          <w:p w14:paraId="40488A38" w14:textId="77777777" w:rsidR="00C7460E" w:rsidRPr="00D329F6" w:rsidRDefault="00C7460E" w:rsidP="009E480B">
            <w:pPr>
              <w:spacing w:after="0" w:line="240" w:lineRule="auto"/>
              <w:rPr>
                <w:rFonts w:ascii="Times New Roman" w:eastAsia="Times New Roman" w:hAnsi="Times New Roman" w:cs="Times New Roman"/>
                <w:sz w:val="20"/>
                <w:szCs w:val="20"/>
              </w:rPr>
            </w:pP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39EB6FD8"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2339BF31"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4B3337E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5</w:t>
            </w:r>
          </w:p>
        </w:tc>
        <w:tc>
          <w:tcPr>
            <w:tcW w:w="5140" w:type="dxa"/>
            <w:tcBorders>
              <w:top w:val="single" w:sz="4" w:space="0" w:color="9BC2E6"/>
              <w:left w:val="nil"/>
              <w:bottom w:val="single" w:sz="4" w:space="0" w:color="9BC2E6"/>
              <w:right w:val="nil"/>
            </w:tcBorders>
            <w:shd w:val="clear" w:color="DDEBF7" w:fill="DDEBF7"/>
            <w:noWrap/>
            <w:vAlign w:val="bottom"/>
            <w:hideMark/>
          </w:tcPr>
          <w:p w14:paraId="06F54EE6"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get feedback from staff and refine.</w:t>
            </w:r>
          </w:p>
        </w:tc>
        <w:tc>
          <w:tcPr>
            <w:tcW w:w="920" w:type="dxa"/>
            <w:tcBorders>
              <w:top w:val="single" w:sz="4" w:space="0" w:color="9BC2E6"/>
              <w:left w:val="nil"/>
              <w:bottom w:val="single" w:sz="4" w:space="0" w:color="9BC2E6"/>
              <w:right w:val="nil"/>
            </w:tcBorders>
            <w:shd w:val="clear" w:color="DDEBF7" w:fill="DDEBF7"/>
            <w:noWrap/>
            <w:vAlign w:val="bottom"/>
            <w:hideMark/>
          </w:tcPr>
          <w:p w14:paraId="0BE09231" w14:textId="77777777" w:rsidR="00C7460E" w:rsidRPr="00D329F6" w:rsidRDefault="00C7460E" w:rsidP="009E480B">
            <w:pPr>
              <w:spacing w:after="0" w:line="240" w:lineRule="auto"/>
              <w:rPr>
                <w:rFonts w:ascii="Calibri" w:eastAsia="Times New Roman" w:hAnsi="Calibri" w:cs="Calibri"/>
                <w:color w:val="000000"/>
              </w:rPr>
            </w:pPr>
          </w:p>
        </w:tc>
        <w:tc>
          <w:tcPr>
            <w:tcW w:w="960" w:type="dxa"/>
            <w:tcBorders>
              <w:top w:val="single" w:sz="4" w:space="0" w:color="9BC2E6"/>
              <w:left w:val="nil"/>
              <w:bottom w:val="single" w:sz="4" w:space="0" w:color="9BC2E6"/>
              <w:right w:val="nil"/>
            </w:tcBorders>
            <w:shd w:val="clear" w:color="DDEBF7" w:fill="DDEBF7"/>
            <w:noWrap/>
            <w:vAlign w:val="bottom"/>
            <w:hideMark/>
          </w:tcPr>
          <w:p w14:paraId="415523F6" w14:textId="77777777" w:rsidR="00C7460E" w:rsidRPr="00D329F6" w:rsidRDefault="00C7460E" w:rsidP="009E480B">
            <w:pPr>
              <w:spacing w:after="0" w:line="240" w:lineRule="auto"/>
              <w:rPr>
                <w:rFonts w:ascii="Times New Roman" w:eastAsia="Times New Roman" w:hAnsi="Times New Roman" w:cs="Times New Roman"/>
                <w:sz w:val="20"/>
                <w:szCs w:val="2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7A517D1D"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3CB6415C"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796885C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6</w:t>
            </w:r>
          </w:p>
        </w:tc>
        <w:tc>
          <w:tcPr>
            <w:tcW w:w="5140" w:type="dxa"/>
            <w:tcBorders>
              <w:top w:val="single" w:sz="4" w:space="0" w:color="9BC2E6"/>
              <w:left w:val="nil"/>
              <w:bottom w:val="single" w:sz="4" w:space="0" w:color="9BC2E6"/>
              <w:right w:val="nil"/>
            </w:tcBorders>
            <w:shd w:val="clear" w:color="auto" w:fill="auto"/>
            <w:noWrap/>
            <w:vAlign w:val="bottom"/>
            <w:hideMark/>
          </w:tcPr>
          <w:p w14:paraId="39E202DB"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complete TMA01</w:t>
            </w:r>
          </w:p>
        </w:tc>
        <w:tc>
          <w:tcPr>
            <w:tcW w:w="920" w:type="dxa"/>
            <w:tcBorders>
              <w:top w:val="single" w:sz="4" w:space="0" w:color="9BC2E6"/>
              <w:left w:val="nil"/>
              <w:bottom w:val="single" w:sz="4" w:space="0" w:color="9BC2E6"/>
              <w:right w:val="nil"/>
            </w:tcBorders>
            <w:shd w:val="clear" w:color="auto" w:fill="auto"/>
            <w:noWrap/>
            <w:vAlign w:val="bottom"/>
            <w:hideMark/>
          </w:tcPr>
          <w:p w14:paraId="2E946F4A"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week</w:t>
            </w:r>
          </w:p>
        </w:tc>
        <w:tc>
          <w:tcPr>
            <w:tcW w:w="960" w:type="dxa"/>
            <w:tcBorders>
              <w:top w:val="single" w:sz="4" w:space="0" w:color="9BC2E6"/>
              <w:left w:val="nil"/>
              <w:bottom w:val="single" w:sz="4" w:space="0" w:color="9BC2E6"/>
              <w:right w:val="nil"/>
            </w:tcBorders>
            <w:shd w:val="clear" w:color="auto" w:fill="auto"/>
            <w:noWrap/>
            <w:vAlign w:val="bottom"/>
            <w:hideMark/>
          </w:tcPr>
          <w:p w14:paraId="0F7E3AA9"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5-Feb</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789D1186"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4-Mar</w:t>
            </w:r>
          </w:p>
        </w:tc>
      </w:tr>
      <w:tr w:rsidR="00C7460E" w:rsidRPr="00D329F6" w14:paraId="23FFD63D"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36F62DAE"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7</w:t>
            </w:r>
          </w:p>
        </w:tc>
        <w:tc>
          <w:tcPr>
            <w:tcW w:w="5140" w:type="dxa"/>
            <w:tcBorders>
              <w:top w:val="single" w:sz="4" w:space="0" w:color="9BC2E6"/>
              <w:left w:val="nil"/>
              <w:bottom w:val="single" w:sz="4" w:space="0" w:color="9BC2E6"/>
              <w:right w:val="nil"/>
            </w:tcBorders>
            <w:shd w:val="clear" w:color="DDEBF7" w:fill="DDEBF7"/>
            <w:noWrap/>
            <w:vAlign w:val="bottom"/>
            <w:hideMark/>
          </w:tcPr>
          <w:p w14:paraId="1D433C16"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send TMA01</w:t>
            </w:r>
          </w:p>
        </w:tc>
        <w:tc>
          <w:tcPr>
            <w:tcW w:w="920" w:type="dxa"/>
            <w:tcBorders>
              <w:top w:val="single" w:sz="4" w:space="0" w:color="9BC2E6"/>
              <w:left w:val="nil"/>
              <w:bottom w:val="single" w:sz="4" w:space="0" w:color="9BC2E6"/>
              <w:right w:val="nil"/>
            </w:tcBorders>
            <w:shd w:val="clear" w:color="DDEBF7" w:fill="DDEBF7"/>
            <w:noWrap/>
            <w:vAlign w:val="bottom"/>
            <w:hideMark/>
          </w:tcPr>
          <w:p w14:paraId="3764E398"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0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347C22A0"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4-Mar</w:t>
            </w: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194916E4"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4-Mar</w:t>
            </w:r>
          </w:p>
        </w:tc>
      </w:tr>
      <w:tr w:rsidR="00C7460E" w:rsidRPr="00D329F6" w14:paraId="2C0A893E"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28CA987C"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8</w:t>
            </w:r>
          </w:p>
        </w:tc>
        <w:tc>
          <w:tcPr>
            <w:tcW w:w="5140" w:type="dxa"/>
            <w:tcBorders>
              <w:top w:val="single" w:sz="4" w:space="0" w:color="9BC2E6"/>
              <w:left w:val="nil"/>
              <w:bottom w:val="single" w:sz="4" w:space="0" w:color="9BC2E6"/>
              <w:right w:val="nil"/>
            </w:tcBorders>
            <w:shd w:val="clear" w:color="auto" w:fill="auto"/>
            <w:vAlign w:val="bottom"/>
            <w:hideMark/>
          </w:tcPr>
          <w:p w14:paraId="7F489AF8" w14:textId="77777777" w:rsidR="00C7460E" w:rsidRPr="00D329F6" w:rsidRDefault="00C7460E" w:rsidP="009E480B">
            <w:pPr>
              <w:spacing w:after="0" w:line="240" w:lineRule="auto"/>
              <w:rPr>
                <w:rFonts w:ascii="Calibri" w:eastAsia="Times New Roman" w:hAnsi="Calibri" w:cs="Calibri"/>
                <w:b/>
                <w:bCs/>
                <w:color w:val="000000"/>
              </w:rPr>
            </w:pPr>
            <w:r w:rsidRPr="00D329F6">
              <w:rPr>
                <w:rFonts w:ascii="Calibri" w:eastAsia="Times New Roman" w:hAnsi="Calibri" w:cs="Calibri"/>
                <w:b/>
                <w:bCs/>
                <w:color w:val="000000"/>
              </w:rPr>
              <w:t>begin iteration for basic object representations and appointments recording.</w:t>
            </w:r>
          </w:p>
        </w:tc>
        <w:tc>
          <w:tcPr>
            <w:tcW w:w="920" w:type="dxa"/>
            <w:tcBorders>
              <w:top w:val="single" w:sz="4" w:space="0" w:color="9BC2E6"/>
              <w:left w:val="nil"/>
              <w:bottom w:val="single" w:sz="4" w:space="0" w:color="9BC2E6"/>
              <w:right w:val="nil"/>
            </w:tcBorders>
            <w:shd w:val="clear" w:color="auto" w:fill="auto"/>
            <w:noWrap/>
            <w:vAlign w:val="bottom"/>
            <w:hideMark/>
          </w:tcPr>
          <w:p w14:paraId="1F6E18B4"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1 days</w:t>
            </w:r>
          </w:p>
        </w:tc>
        <w:tc>
          <w:tcPr>
            <w:tcW w:w="960" w:type="dxa"/>
            <w:tcBorders>
              <w:top w:val="single" w:sz="4" w:space="0" w:color="9BC2E6"/>
              <w:left w:val="nil"/>
              <w:bottom w:val="single" w:sz="4" w:space="0" w:color="9BC2E6"/>
              <w:right w:val="nil"/>
            </w:tcBorders>
            <w:shd w:val="clear" w:color="auto" w:fill="auto"/>
            <w:noWrap/>
            <w:vAlign w:val="bottom"/>
            <w:hideMark/>
          </w:tcPr>
          <w:p w14:paraId="5DB66790"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1-Apr</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39AFE5AA"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2-Apr</w:t>
            </w:r>
          </w:p>
        </w:tc>
      </w:tr>
      <w:tr w:rsidR="00C7460E" w:rsidRPr="00D329F6" w14:paraId="2319D4C4"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2B3FEB3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9</w:t>
            </w:r>
          </w:p>
        </w:tc>
        <w:tc>
          <w:tcPr>
            <w:tcW w:w="5140" w:type="dxa"/>
            <w:tcBorders>
              <w:top w:val="single" w:sz="4" w:space="0" w:color="9BC2E6"/>
              <w:left w:val="nil"/>
              <w:bottom w:val="single" w:sz="4" w:space="0" w:color="9BC2E6"/>
              <w:right w:val="nil"/>
            </w:tcBorders>
            <w:shd w:val="clear" w:color="DDEBF7" w:fill="DDEBF7"/>
            <w:vAlign w:val="bottom"/>
            <w:hideMark/>
          </w:tcPr>
          <w:p w14:paraId="4E304339"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begin analysis and design e.g. system operations, behaviour and structural models</w:t>
            </w:r>
          </w:p>
        </w:tc>
        <w:tc>
          <w:tcPr>
            <w:tcW w:w="920" w:type="dxa"/>
            <w:tcBorders>
              <w:top w:val="single" w:sz="4" w:space="0" w:color="9BC2E6"/>
              <w:left w:val="nil"/>
              <w:bottom w:val="single" w:sz="4" w:space="0" w:color="9BC2E6"/>
              <w:right w:val="nil"/>
            </w:tcBorders>
            <w:shd w:val="clear" w:color="DDEBF7" w:fill="DDEBF7"/>
            <w:noWrap/>
            <w:vAlign w:val="bottom"/>
            <w:hideMark/>
          </w:tcPr>
          <w:p w14:paraId="2C8FC729"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4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22D8477D"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5E3B46D9"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61C0D5B9"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31042631"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0</w:t>
            </w:r>
          </w:p>
        </w:tc>
        <w:tc>
          <w:tcPr>
            <w:tcW w:w="5140" w:type="dxa"/>
            <w:tcBorders>
              <w:top w:val="single" w:sz="4" w:space="0" w:color="9BC2E6"/>
              <w:left w:val="nil"/>
              <w:bottom w:val="single" w:sz="4" w:space="0" w:color="9BC2E6"/>
              <w:right w:val="nil"/>
            </w:tcBorders>
            <w:shd w:val="clear" w:color="auto" w:fill="auto"/>
            <w:noWrap/>
            <w:vAlign w:val="bottom"/>
            <w:hideMark/>
          </w:tcPr>
          <w:p w14:paraId="0739E81E"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implement iteration</w:t>
            </w:r>
          </w:p>
        </w:tc>
        <w:tc>
          <w:tcPr>
            <w:tcW w:w="920" w:type="dxa"/>
            <w:tcBorders>
              <w:top w:val="single" w:sz="4" w:space="0" w:color="9BC2E6"/>
              <w:left w:val="nil"/>
              <w:bottom w:val="single" w:sz="4" w:space="0" w:color="9BC2E6"/>
              <w:right w:val="nil"/>
            </w:tcBorders>
            <w:shd w:val="clear" w:color="auto" w:fill="auto"/>
            <w:noWrap/>
            <w:vAlign w:val="bottom"/>
            <w:hideMark/>
          </w:tcPr>
          <w:p w14:paraId="538A70DB"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4 Days</w:t>
            </w:r>
          </w:p>
        </w:tc>
        <w:tc>
          <w:tcPr>
            <w:tcW w:w="960" w:type="dxa"/>
            <w:tcBorders>
              <w:top w:val="single" w:sz="4" w:space="0" w:color="9BC2E6"/>
              <w:left w:val="nil"/>
              <w:bottom w:val="single" w:sz="4" w:space="0" w:color="9BC2E6"/>
              <w:right w:val="nil"/>
            </w:tcBorders>
            <w:shd w:val="clear" w:color="auto" w:fill="auto"/>
            <w:noWrap/>
            <w:vAlign w:val="bottom"/>
            <w:hideMark/>
          </w:tcPr>
          <w:p w14:paraId="011876FA"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2298FA23"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377B57A1"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3DD40AB6"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1</w:t>
            </w:r>
          </w:p>
        </w:tc>
        <w:tc>
          <w:tcPr>
            <w:tcW w:w="5140" w:type="dxa"/>
            <w:tcBorders>
              <w:top w:val="single" w:sz="4" w:space="0" w:color="9BC2E6"/>
              <w:left w:val="nil"/>
              <w:bottom w:val="single" w:sz="4" w:space="0" w:color="9BC2E6"/>
              <w:right w:val="nil"/>
            </w:tcBorders>
            <w:shd w:val="clear" w:color="DDEBF7" w:fill="DDEBF7"/>
            <w:noWrap/>
            <w:vAlign w:val="bottom"/>
            <w:hideMark/>
          </w:tcPr>
          <w:p w14:paraId="0AABCAE0"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debug and change as needed.</w:t>
            </w:r>
          </w:p>
        </w:tc>
        <w:tc>
          <w:tcPr>
            <w:tcW w:w="920" w:type="dxa"/>
            <w:tcBorders>
              <w:top w:val="single" w:sz="4" w:space="0" w:color="9BC2E6"/>
              <w:left w:val="nil"/>
              <w:bottom w:val="single" w:sz="4" w:space="0" w:color="9BC2E6"/>
              <w:right w:val="nil"/>
            </w:tcBorders>
            <w:shd w:val="clear" w:color="DDEBF7" w:fill="DDEBF7"/>
            <w:noWrap/>
            <w:vAlign w:val="bottom"/>
            <w:hideMark/>
          </w:tcPr>
          <w:p w14:paraId="7B92B648"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3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4667F03A"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1C77B584"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39CE3119"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11DD8AB1"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2</w:t>
            </w:r>
          </w:p>
        </w:tc>
        <w:tc>
          <w:tcPr>
            <w:tcW w:w="5140" w:type="dxa"/>
            <w:tcBorders>
              <w:top w:val="single" w:sz="4" w:space="0" w:color="9BC2E6"/>
              <w:left w:val="nil"/>
              <w:bottom w:val="single" w:sz="4" w:space="0" w:color="9BC2E6"/>
              <w:right w:val="nil"/>
            </w:tcBorders>
            <w:shd w:val="clear" w:color="auto" w:fill="auto"/>
            <w:noWrap/>
            <w:vAlign w:val="bottom"/>
            <w:hideMark/>
          </w:tcPr>
          <w:p w14:paraId="7B1E5B8C"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complete TMA02</w:t>
            </w:r>
          </w:p>
        </w:tc>
        <w:tc>
          <w:tcPr>
            <w:tcW w:w="920" w:type="dxa"/>
            <w:tcBorders>
              <w:top w:val="single" w:sz="4" w:space="0" w:color="9BC2E6"/>
              <w:left w:val="nil"/>
              <w:bottom w:val="single" w:sz="4" w:space="0" w:color="9BC2E6"/>
              <w:right w:val="nil"/>
            </w:tcBorders>
            <w:shd w:val="clear" w:color="auto" w:fill="auto"/>
            <w:noWrap/>
            <w:vAlign w:val="bottom"/>
            <w:hideMark/>
          </w:tcPr>
          <w:p w14:paraId="56AB135A"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week</w:t>
            </w:r>
          </w:p>
        </w:tc>
        <w:tc>
          <w:tcPr>
            <w:tcW w:w="960" w:type="dxa"/>
            <w:tcBorders>
              <w:top w:val="single" w:sz="4" w:space="0" w:color="9BC2E6"/>
              <w:left w:val="nil"/>
              <w:bottom w:val="single" w:sz="4" w:space="0" w:color="9BC2E6"/>
              <w:right w:val="nil"/>
            </w:tcBorders>
            <w:shd w:val="clear" w:color="auto" w:fill="auto"/>
            <w:noWrap/>
            <w:vAlign w:val="bottom"/>
            <w:hideMark/>
          </w:tcPr>
          <w:p w14:paraId="7C124985"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9-Apr</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649B6DBF"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6-Apr</w:t>
            </w:r>
          </w:p>
        </w:tc>
      </w:tr>
      <w:tr w:rsidR="00C7460E" w:rsidRPr="00D329F6" w14:paraId="0549468E"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363E5776"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3</w:t>
            </w:r>
          </w:p>
        </w:tc>
        <w:tc>
          <w:tcPr>
            <w:tcW w:w="5140" w:type="dxa"/>
            <w:tcBorders>
              <w:top w:val="single" w:sz="4" w:space="0" w:color="9BC2E6"/>
              <w:left w:val="nil"/>
              <w:bottom w:val="single" w:sz="4" w:space="0" w:color="9BC2E6"/>
              <w:right w:val="nil"/>
            </w:tcBorders>
            <w:shd w:val="clear" w:color="DDEBF7" w:fill="DDEBF7"/>
            <w:noWrap/>
            <w:vAlign w:val="bottom"/>
            <w:hideMark/>
          </w:tcPr>
          <w:p w14:paraId="10AE195F"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send TMA02</w:t>
            </w:r>
          </w:p>
        </w:tc>
        <w:tc>
          <w:tcPr>
            <w:tcW w:w="920" w:type="dxa"/>
            <w:tcBorders>
              <w:top w:val="single" w:sz="4" w:space="0" w:color="9BC2E6"/>
              <w:left w:val="nil"/>
              <w:bottom w:val="single" w:sz="4" w:space="0" w:color="9BC2E6"/>
              <w:right w:val="nil"/>
            </w:tcBorders>
            <w:shd w:val="clear" w:color="DDEBF7" w:fill="DDEBF7"/>
            <w:noWrap/>
            <w:vAlign w:val="bottom"/>
            <w:hideMark/>
          </w:tcPr>
          <w:p w14:paraId="020FFA47"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0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3A012214"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6-Apr</w:t>
            </w: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58851A28"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6-Apr</w:t>
            </w:r>
          </w:p>
        </w:tc>
      </w:tr>
      <w:tr w:rsidR="00C7460E" w:rsidRPr="00D329F6" w14:paraId="7CE79D88"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672456C7"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4</w:t>
            </w:r>
          </w:p>
        </w:tc>
        <w:tc>
          <w:tcPr>
            <w:tcW w:w="5140" w:type="dxa"/>
            <w:tcBorders>
              <w:top w:val="single" w:sz="4" w:space="0" w:color="9BC2E6"/>
              <w:left w:val="nil"/>
              <w:bottom w:val="single" w:sz="4" w:space="0" w:color="9BC2E6"/>
              <w:right w:val="nil"/>
            </w:tcBorders>
            <w:shd w:val="clear" w:color="auto" w:fill="auto"/>
            <w:noWrap/>
            <w:vAlign w:val="bottom"/>
            <w:hideMark/>
          </w:tcPr>
          <w:p w14:paraId="7821FC09" w14:textId="77777777" w:rsidR="00C7460E" w:rsidRPr="00D329F6" w:rsidRDefault="00C7460E" w:rsidP="009E480B">
            <w:pPr>
              <w:spacing w:after="0" w:line="240" w:lineRule="auto"/>
              <w:rPr>
                <w:rFonts w:ascii="Calibri" w:eastAsia="Times New Roman" w:hAnsi="Calibri" w:cs="Calibri"/>
                <w:b/>
                <w:bCs/>
                <w:color w:val="000000"/>
              </w:rPr>
            </w:pPr>
            <w:r w:rsidRPr="00D329F6">
              <w:rPr>
                <w:rFonts w:ascii="Calibri" w:eastAsia="Times New Roman" w:hAnsi="Calibri" w:cs="Calibri"/>
                <w:b/>
                <w:bCs/>
                <w:color w:val="000000"/>
              </w:rPr>
              <w:t>begin iteration for note system.</w:t>
            </w:r>
          </w:p>
        </w:tc>
        <w:tc>
          <w:tcPr>
            <w:tcW w:w="920" w:type="dxa"/>
            <w:tcBorders>
              <w:top w:val="single" w:sz="4" w:space="0" w:color="9BC2E6"/>
              <w:left w:val="nil"/>
              <w:bottom w:val="single" w:sz="4" w:space="0" w:color="9BC2E6"/>
              <w:right w:val="nil"/>
            </w:tcBorders>
            <w:shd w:val="clear" w:color="auto" w:fill="auto"/>
            <w:noWrap/>
            <w:vAlign w:val="bottom"/>
            <w:hideMark/>
          </w:tcPr>
          <w:p w14:paraId="4ACEED1D"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5 days</w:t>
            </w:r>
          </w:p>
        </w:tc>
        <w:tc>
          <w:tcPr>
            <w:tcW w:w="960" w:type="dxa"/>
            <w:tcBorders>
              <w:top w:val="single" w:sz="4" w:space="0" w:color="9BC2E6"/>
              <w:left w:val="nil"/>
              <w:bottom w:val="single" w:sz="4" w:space="0" w:color="9BC2E6"/>
              <w:right w:val="nil"/>
            </w:tcBorders>
            <w:shd w:val="clear" w:color="auto" w:fill="auto"/>
            <w:noWrap/>
            <w:vAlign w:val="bottom"/>
            <w:hideMark/>
          </w:tcPr>
          <w:p w14:paraId="7F6B5782"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2-Apr</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54091E98"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7-Apr</w:t>
            </w:r>
          </w:p>
        </w:tc>
      </w:tr>
      <w:tr w:rsidR="00C7460E" w:rsidRPr="00D329F6" w14:paraId="648945C9"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5C937552"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5</w:t>
            </w:r>
          </w:p>
        </w:tc>
        <w:tc>
          <w:tcPr>
            <w:tcW w:w="5140" w:type="dxa"/>
            <w:tcBorders>
              <w:top w:val="single" w:sz="4" w:space="0" w:color="9BC2E6"/>
              <w:left w:val="nil"/>
              <w:bottom w:val="single" w:sz="4" w:space="0" w:color="9BC2E6"/>
              <w:right w:val="nil"/>
            </w:tcBorders>
            <w:shd w:val="clear" w:color="DDEBF7" w:fill="DDEBF7"/>
            <w:vAlign w:val="bottom"/>
            <w:hideMark/>
          </w:tcPr>
          <w:p w14:paraId="2008C201"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begin analysis and design e.g. system operations, behaviour and structural models</w:t>
            </w:r>
          </w:p>
        </w:tc>
        <w:tc>
          <w:tcPr>
            <w:tcW w:w="920" w:type="dxa"/>
            <w:tcBorders>
              <w:top w:val="single" w:sz="4" w:space="0" w:color="9BC2E6"/>
              <w:left w:val="nil"/>
              <w:bottom w:val="single" w:sz="4" w:space="0" w:color="9BC2E6"/>
              <w:right w:val="nil"/>
            </w:tcBorders>
            <w:shd w:val="clear" w:color="DDEBF7" w:fill="DDEBF7"/>
            <w:noWrap/>
            <w:vAlign w:val="bottom"/>
            <w:hideMark/>
          </w:tcPr>
          <w:p w14:paraId="0B075378"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2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3319D16D"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00840A3C"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270523FE"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01470D63"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6</w:t>
            </w:r>
          </w:p>
        </w:tc>
        <w:tc>
          <w:tcPr>
            <w:tcW w:w="5140" w:type="dxa"/>
            <w:tcBorders>
              <w:top w:val="single" w:sz="4" w:space="0" w:color="9BC2E6"/>
              <w:left w:val="nil"/>
              <w:bottom w:val="single" w:sz="4" w:space="0" w:color="9BC2E6"/>
              <w:right w:val="nil"/>
            </w:tcBorders>
            <w:shd w:val="clear" w:color="auto" w:fill="auto"/>
            <w:noWrap/>
            <w:vAlign w:val="bottom"/>
            <w:hideMark/>
          </w:tcPr>
          <w:p w14:paraId="1DD933FB"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implement iteration</w:t>
            </w:r>
          </w:p>
        </w:tc>
        <w:tc>
          <w:tcPr>
            <w:tcW w:w="920" w:type="dxa"/>
            <w:tcBorders>
              <w:top w:val="single" w:sz="4" w:space="0" w:color="9BC2E6"/>
              <w:left w:val="nil"/>
              <w:bottom w:val="single" w:sz="4" w:space="0" w:color="9BC2E6"/>
              <w:right w:val="nil"/>
            </w:tcBorders>
            <w:shd w:val="clear" w:color="auto" w:fill="auto"/>
            <w:noWrap/>
            <w:vAlign w:val="bottom"/>
            <w:hideMark/>
          </w:tcPr>
          <w:p w14:paraId="30ABF3AF"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2 days</w:t>
            </w:r>
          </w:p>
        </w:tc>
        <w:tc>
          <w:tcPr>
            <w:tcW w:w="960" w:type="dxa"/>
            <w:tcBorders>
              <w:top w:val="single" w:sz="4" w:space="0" w:color="9BC2E6"/>
              <w:left w:val="nil"/>
              <w:bottom w:val="single" w:sz="4" w:space="0" w:color="9BC2E6"/>
              <w:right w:val="nil"/>
            </w:tcBorders>
            <w:shd w:val="clear" w:color="auto" w:fill="auto"/>
            <w:noWrap/>
            <w:vAlign w:val="bottom"/>
            <w:hideMark/>
          </w:tcPr>
          <w:p w14:paraId="4FB05B33"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3BA794D3"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5A70DE0B"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0B4289B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7</w:t>
            </w:r>
          </w:p>
        </w:tc>
        <w:tc>
          <w:tcPr>
            <w:tcW w:w="5140" w:type="dxa"/>
            <w:tcBorders>
              <w:top w:val="single" w:sz="4" w:space="0" w:color="9BC2E6"/>
              <w:left w:val="nil"/>
              <w:bottom w:val="single" w:sz="4" w:space="0" w:color="9BC2E6"/>
              <w:right w:val="nil"/>
            </w:tcBorders>
            <w:shd w:val="clear" w:color="DDEBF7" w:fill="DDEBF7"/>
            <w:noWrap/>
            <w:vAlign w:val="bottom"/>
            <w:hideMark/>
          </w:tcPr>
          <w:p w14:paraId="12AACF8F"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debug and change as needed.</w:t>
            </w:r>
          </w:p>
        </w:tc>
        <w:tc>
          <w:tcPr>
            <w:tcW w:w="920" w:type="dxa"/>
            <w:tcBorders>
              <w:top w:val="single" w:sz="4" w:space="0" w:color="9BC2E6"/>
              <w:left w:val="nil"/>
              <w:bottom w:val="single" w:sz="4" w:space="0" w:color="9BC2E6"/>
              <w:right w:val="nil"/>
            </w:tcBorders>
            <w:shd w:val="clear" w:color="DDEBF7" w:fill="DDEBF7"/>
            <w:noWrap/>
            <w:vAlign w:val="bottom"/>
            <w:hideMark/>
          </w:tcPr>
          <w:p w14:paraId="3DE967C2"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3E3E49E7"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76A6073E"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5EECDE5E"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3703240A"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8</w:t>
            </w:r>
          </w:p>
        </w:tc>
        <w:tc>
          <w:tcPr>
            <w:tcW w:w="5140" w:type="dxa"/>
            <w:tcBorders>
              <w:top w:val="single" w:sz="4" w:space="0" w:color="9BC2E6"/>
              <w:left w:val="nil"/>
              <w:bottom w:val="single" w:sz="4" w:space="0" w:color="9BC2E6"/>
              <w:right w:val="nil"/>
            </w:tcBorders>
            <w:shd w:val="clear" w:color="auto" w:fill="auto"/>
            <w:noWrap/>
            <w:vAlign w:val="bottom"/>
            <w:hideMark/>
          </w:tcPr>
          <w:p w14:paraId="0E8A5785"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research serialization in java and database design</w:t>
            </w:r>
          </w:p>
        </w:tc>
        <w:tc>
          <w:tcPr>
            <w:tcW w:w="920" w:type="dxa"/>
            <w:tcBorders>
              <w:top w:val="single" w:sz="4" w:space="0" w:color="9BC2E6"/>
              <w:left w:val="nil"/>
              <w:bottom w:val="single" w:sz="4" w:space="0" w:color="9BC2E6"/>
              <w:right w:val="nil"/>
            </w:tcBorders>
            <w:shd w:val="clear" w:color="auto" w:fill="auto"/>
            <w:noWrap/>
            <w:vAlign w:val="bottom"/>
            <w:hideMark/>
          </w:tcPr>
          <w:p w14:paraId="6C4C5285"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4 days</w:t>
            </w:r>
          </w:p>
        </w:tc>
        <w:tc>
          <w:tcPr>
            <w:tcW w:w="960" w:type="dxa"/>
            <w:tcBorders>
              <w:top w:val="single" w:sz="4" w:space="0" w:color="9BC2E6"/>
              <w:left w:val="nil"/>
              <w:bottom w:val="single" w:sz="4" w:space="0" w:color="9BC2E6"/>
              <w:right w:val="nil"/>
            </w:tcBorders>
            <w:shd w:val="clear" w:color="auto" w:fill="auto"/>
            <w:noWrap/>
            <w:vAlign w:val="bottom"/>
            <w:hideMark/>
          </w:tcPr>
          <w:p w14:paraId="4706A3EA"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8-Apr</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64CB1B8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2-Apr</w:t>
            </w:r>
          </w:p>
        </w:tc>
      </w:tr>
      <w:tr w:rsidR="00C7460E" w:rsidRPr="00D329F6" w14:paraId="48B0776D"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401B9670"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9</w:t>
            </w:r>
          </w:p>
        </w:tc>
        <w:tc>
          <w:tcPr>
            <w:tcW w:w="5140" w:type="dxa"/>
            <w:tcBorders>
              <w:top w:val="single" w:sz="4" w:space="0" w:color="9BC2E6"/>
              <w:left w:val="nil"/>
              <w:bottom w:val="single" w:sz="4" w:space="0" w:color="9BC2E6"/>
              <w:right w:val="nil"/>
            </w:tcBorders>
            <w:shd w:val="clear" w:color="DDEBF7" w:fill="DDEBF7"/>
            <w:noWrap/>
            <w:vAlign w:val="bottom"/>
            <w:hideMark/>
          </w:tcPr>
          <w:p w14:paraId="7D671BCD"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implement a database to store java objects.</w:t>
            </w:r>
          </w:p>
        </w:tc>
        <w:tc>
          <w:tcPr>
            <w:tcW w:w="920" w:type="dxa"/>
            <w:tcBorders>
              <w:top w:val="single" w:sz="4" w:space="0" w:color="9BC2E6"/>
              <w:left w:val="nil"/>
              <w:bottom w:val="single" w:sz="4" w:space="0" w:color="9BC2E6"/>
              <w:right w:val="nil"/>
            </w:tcBorders>
            <w:shd w:val="clear" w:color="DDEBF7" w:fill="DDEBF7"/>
            <w:noWrap/>
            <w:vAlign w:val="bottom"/>
            <w:hideMark/>
          </w:tcPr>
          <w:p w14:paraId="77A294DC"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3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3335B2D6"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3-Apr</w:t>
            </w: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2E1A7969"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6-Apr</w:t>
            </w:r>
          </w:p>
        </w:tc>
      </w:tr>
      <w:tr w:rsidR="00C7460E" w:rsidRPr="00D329F6" w14:paraId="2D07DC6F"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34E278F9"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0</w:t>
            </w:r>
          </w:p>
        </w:tc>
        <w:tc>
          <w:tcPr>
            <w:tcW w:w="5140" w:type="dxa"/>
            <w:tcBorders>
              <w:top w:val="single" w:sz="4" w:space="0" w:color="9BC2E6"/>
              <w:left w:val="nil"/>
              <w:bottom w:val="single" w:sz="4" w:space="0" w:color="9BC2E6"/>
              <w:right w:val="nil"/>
            </w:tcBorders>
            <w:shd w:val="clear" w:color="auto" w:fill="auto"/>
            <w:vAlign w:val="bottom"/>
            <w:hideMark/>
          </w:tcPr>
          <w:p w14:paraId="6F47C344"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implement serialization to current java classes and link to database.</w:t>
            </w:r>
          </w:p>
        </w:tc>
        <w:tc>
          <w:tcPr>
            <w:tcW w:w="920" w:type="dxa"/>
            <w:tcBorders>
              <w:top w:val="single" w:sz="4" w:space="0" w:color="9BC2E6"/>
              <w:left w:val="nil"/>
              <w:bottom w:val="single" w:sz="4" w:space="0" w:color="9BC2E6"/>
              <w:right w:val="nil"/>
            </w:tcBorders>
            <w:shd w:val="clear" w:color="auto" w:fill="auto"/>
            <w:noWrap/>
            <w:vAlign w:val="bottom"/>
            <w:hideMark/>
          </w:tcPr>
          <w:p w14:paraId="2F1B0D9A"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3 days</w:t>
            </w:r>
          </w:p>
        </w:tc>
        <w:tc>
          <w:tcPr>
            <w:tcW w:w="960" w:type="dxa"/>
            <w:tcBorders>
              <w:top w:val="single" w:sz="4" w:space="0" w:color="9BC2E6"/>
              <w:left w:val="nil"/>
              <w:bottom w:val="single" w:sz="4" w:space="0" w:color="9BC2E6"/>
              <w:right w:val="nil"/>
            </w:tcBorders>
            <w:shd w:val="clear" w:color="auto" w:fill="auto"/>
            <w:noWrap/>
            <w:vAlign w:val="bottom"/>
            <w:hideMark/>
          </w:tcPr>
          <w:p w14:paraId="3BE59733"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7-Apr</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71E65997"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0-Apr</w:t>
            </w:r>
          </w:p>
        </w:tc>
      </w:tr>
      <w:tr w:rsidR="00C7460E" w:rsidRPr="00D329F6" w14:paraId="2E048D9C"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21A05B6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lastRenderedPageBreak/>
              <w:t>21</w:t>
            </w:r>
          </w:p>
        </w:tc>
        <w:tc>
          <w:tcPr>
            <w:tcW w:w="5140" w:type="dxa"/>
            <w:tcBorders>
              <w:top w:val="single" w:sz="4" w:space="0" w:color="9BC2E6"/>
              <w:left w:val="nil"/>
              <w:bottom w:val="single" w:sz="4" w:space="0" w:color="9BC2E6"/>
              <w:right w:val="nil"/>
            </w:tcBorders>
            <w:shd w:val="clear" w:color="DDEBF7" w:fill="DDEBF7"/>
            <w:noWrap/>
            <w:vAlign w:val="bottom"/>
            <w:hideMark/>
          </w:tcPr>
          <w:p w14:paraId="1FE03AEB"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 xml:space="preserve">research HTML, CSS, JavaScript, restful and </w:t>
            </w:r>
            <w:r>
              <w:rPr>
                <w:rFonts w:ascii="Calibri" w:eastAsia="Times New Roman" w:hAnsi="Calibri" w:cs="Calibri"/>
                <w:color w:val="000000"/>
              </w:rPr>
              <w:t>UI</w:t>
            </w:r>
            <w:r w:rsidRPr="00D329F6">
              <w:rPr>
                <w:rFonts w:ascii="Calibri" w:eastAsia="Times New Roman" w:hAnsi="Calibri" w:cs="Calibri"/>
                <w:color w:val="000000"/>
              </w:rPr>
              <w:t xml:space="preserve"> design</w:t>
            </w:r>
          </w:p>
        </w:tc>
        <w:tc>
          <w:tcPr>
            <w:tcW w:w="920" w:type="dxa"/>
            <w:tcBorders>
              <w:top w:val="single" w:sz="4" w:space="0" w:color="9BC2E6"/>
              <w:left w:val="nil"/>
              <w:bottom w:val="single" w:sz="4" w:space="0" w:color="9BC2E6"/>
              <w:right w:val="nil"/>
            </w:tcBorders>
            <w:shd w:val="clear" w:color="DDEBF7" w:fill="DDEBF7"/>
            <w:noWrap/>
            <w:vAlign w:val="bottom"/>
            <w:hideMark/>
          </w:tcPr>
          <w:p w14:paraId="7841066F"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2 weeks</w:t>
            </w:r>
          </w:p>
        </w:tc>
        <w:tc>
          <w:tcPr>
            <w:tcW w:w="960" w:type="dxa"/>
            <w:tcBorders>
              <w:top w:val="single" w:sz="4" w:space="0" w:color="9BC2E6"/>
              <w:left w:val="nil"/>
              <w:bottom w:val="single" w:sz="4" w:space="0" w:color="9BC2E6"/>
              <w:right w:val="nil"/>
            </w:tcBorders>
            <w:shd w:val="clear" w:color="DDEBF7" w:fill="DDEBF7"/>
            <w:noWrap/>
            <w:vAlign w:val="bottom"/>
            <w:hideMark/>
          </w:tcPr>
          <w:p w14:paraId="71A0D1F3"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1-May</w:t>
            </w: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41A33A68"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5-May</w:t>
            </w:r>
          </w:p>
        </w:tc>
      </w:tr>
      <w:tr w:rsidR="00C7460E" w:rsidRPr="00D329F6" w14:paraId="4F7449B0"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7FB96DB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2</w:t>
            </w:r>
          </w:p>
        </w:tc>
        <w:tc>
          <w:tcPr>
            <w:tcW w:w="5140" w:type="dxa"/>
            <w:tcBorders>
              <w:top w:val="single" w:sz="4" w:space="0" w:color="9BC2E6"/>
              <w:left w:val="nil"/>
              <w:bottom w:val="single" w:sz="4" w:space="0" w:color="9BC2E6"/>
              <w:right w:val="nil"/>
            </w:tcBorders>
            <w:shd w:val="clear" w:color="auto" w:fill="auto"/>
            <w:noWrap/>
            <w:vAlign w:val="bottom"/>
            <w:hideMark/>
          </w:tcPr>
          <w:p w14:paraId="07B3E439"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research GDPR compliance, and web accessibility.</w:t>
            </w:r>
          </w:p>
        </w:tc>
        <w:tc>
          <w:tcPr>
            <w:tcW w:w="920" w:type="dxa"/>
            <w:tcBorders>
              <w:top w:val="single" w:sz="4" w:space="0" w:color="9BC2E6"/>
              <w:left w:val="nil"/>
              <w:bottom w:val="single" w:sz="4" w:space="0" w:color="9BC2E6"/>
              <w:right w:val="nil"/>
            </w:tcBorders>
            <w:shd w:val="clear" w:color="auto" w:fill="auto"/>
            <w:noWrap/>
            <w:vAlign w:val="bottom"/>
            <w:hideMark/>
          </w:tcPr>
          <w:p w14:paraId="1B471C3A"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3 days</w:t>
            </w:r>
          </w:p>
        </w:tc>
        <w:tc>
          <w:tcPr>
            <w:tcW w:w="960" w:type="dxa"/>
            <w:tcBorders>
              <w:top w:val="single" w:sz="4" w:space="0" w:color="9BC2E6"/>
              <w:left w:val="nil"/>
              <w:bottom w:val="single" w:sz="4" w:space="0" w:color="9BC2E6"/>
              <w:right w:val="nil"/>
            </w:tcBorders>
            <w:shd w:val="clear" w:color="auto" w:fill="auto"/>
            <w:noWrap/>
            <w:vAlign w:val="bottom"/>
            <w:hideMark/>
          </w:tcPr>
          <w:p w14:paraId="1212956B"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6-May</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6DFAF41F"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9-May</w:t>
            </w:r>
          </w:p>
        </w:tc>
      </w:tr>
      <w:tr w:rsidR="00C7460E" w:rsidRPr="00D329F6" w14:paraId="6CD07337"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3B3BCBAA"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3</w:t>
            </w:r>
          </w:p>
        </w:tc>
        <w:tc>
          <w:tcPr>
            <w:tcW w:w="5140" w:type="dxa"/>
            <w:tcBorders>
              <w:top w:val="single" w:sz="4" w:space="0" w:color="9BC2E6"/>
              <w:left w:val="nil"/>
              <w:bottom w:val="single" w:sz="4" w:space="0" w:color="9BC2E6"/>
              <w:right w:val="nil"/>
            </w:tcBorders>
            <w:shd w:val="clear" w:color="DDEBF7" w:fill="DDEBF7"/>
            <w:vAlign w:val="bottom"/>
            <w:hideMark/>
          </w:tcPr>
          <w:p w14:paraId="000113BA"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create website wireframe and get feedback from staff on design</w:t>
            </w:r>
          </w:p>
        </w:tc>
        <w:tc>
          <w:tcPr>
            <w:tcW w:w="920" w:type="dxa"/>
            <w:tcBorders>
              <w:top w:val="single" w:sz="4" w:space="0" w:color="9BC2E6"/>
              <w:left w:val="nil"/>
              <w:bottom w:val="single" w:sz="4" w:space="0" w:color="9BC2E6"/>
              <w:right w:val="nil"/>
            </w:tcBorders>
            <w:shd w:val="clear" w:color="DDEBF7" w:fill="DDEBF7"/>
            <w:noWrap/>
            <w:vAlign w:val="bottom"/>
            <w:hideMark/>
          </w:tcPr>
          <w:p w14:paraId="445E6750"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3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74AE505C"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0-May</w:t>
            </w: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5E4DE17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3-May</w:t>
            </w:r>
          </w:p>
        </w:tc>
      </w:tr>
      <w:tr w:rsidR="00C7460E" w:rsidRPr="00D329F6" w14:paraId="632B0331"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13E0FA06"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4</w:t>
            </w:r>
          </w:p>
        </w:tc>
        <w:tc>
          <w:tcPr>
            <w:tcW w:w="5140" w:type="dxa"/>
            <w:tcBorders>
              <w:top w:val="single" w:sz="4" w:space="0" w:color="9BC2E6"/>
              <w:left w:val="nil"/>
              <w:bottom w:val="single" w:sz="4" w:space="0" w:color="9BC2E6"/>
              <w:right w:val="nil"/>
            </w:tcBorders>
            <w:shd w:val="clear" w:color="auto" w:fill="auto"/>
            <w:vAlign w:val="bottom"/>
            <w:hideMark/>
          </w:tcPr>
          <w:p w14:paraId="38E4612B" w14:textId="77777777" w:rsidR="00C7460E" w:rsidRPr="00D329F6" w:rsidRDefault="00C7460E" w:rsidP="009E480B">
            <w:pPr>
              <w:spacing w:after="0" w:line="240" w:lineRule="auto"/>
              <w:rPr>
                <w:rFonts w:ascii="Calibri" w:eastAsia="Times New Roman" w:hAnsi="Calibri" w:cs="Calibri"/>
                <w:b/>
                <w:bCs/>
                <w:color w:val="000000"/>
              </w:rPr>
            </w:pPr>
            <w:r w:rsidRPr="00D329F6">
              <w:rPr>
                <w:rFonts w:ascii="Calibri" w:eastAsia="Times New Roman" w:hAnsi="Calibri" w:cs="Calibri"/>
                <w:b/>
                <w:bCs/>
                <w:color w:val="000000"/>
              </w:rPr>
              <w:t>begin iteration for website design and restful links to Java back-end.</w:t>
            </w:r>
          </w:p>
        </w:tc>
        <w:tc>
          <w:tcPr>
            <w:tcW w:w="920" w:type="dxa"/>
            <w:tcBorders>
              <w:top w:val="single" w:sz="4" w:space="0" w:color="9BC2E6"/>
              <w:left w:val="nil"/>
              <w:bottom w:val="single" w:sz="4" w:space="0" w:color="9BC2E6"/>
              <w:right w:val="nil"/>
            </w:tcBorders>
            <w:shd w:val="clear" w:color="auto" w:fill="auto"/>
            <w:noWrap/>
            <w:vAlign w:val="bottom"/>
            <w:hideMark/>
          </w:tcPr>
          <w:p w14:paraId="2C706FCF"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3 weeks</w:t>
            </w:r>
          </w:p>
        </w:tc>
        <w:tc>
          <w:tcPr>
            <w:tcW w:w="960" w:type="dxa"/>
            <w:tcBorders>
              <w:top w:val="single" w:sz="4" w:space="0" w:color="9BC2E6"/>
              <w:left w:val="nil"/>
              <w:bottom w:val="single" w:sz="4" w:space="0" w:color="9BC2E6"/>
              <w:right w:val="nil"/>
            </w:tcBorders>
            <w:shd w:val="clear" w:color="auto" w:fill="auto"/>
            <w:noWrap/>
            <w:vAlign w:val="bottom"/>
            <w:hideMark/>
          </w:tcPr>
          <w:p w14:paraId="707E3316"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4-May</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347AB97F"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4-Jun</w:t>
            </w:r>
          </w:p>
        </w:tc>
      </w:tr>
      <w:tr w:rsidR="00C7460E" w:rsidRPr="00D329F6" w14:paraId="182F3DE3"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042668A3"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5</w:t>
            </w:r>
          </w:p>
        </w:tc>
        <w:tc>
          <w:tcPr>
            <w:tcW w:w="5140" w:type="dxa"/>
            <w:tcBorders>
              <w:top w:val="single" w:sz="4" w:space="0" w:color="9BC2E6"/>
              <w:left w:val="nil"/>
              <w:bottom w:val="single" w:sz="4" w:space="0" w:color="9BC2E6"/>
              <w:right w:val="nil"/>
            </w:tcBorders>
            <w:shd w:val="clear" w:color="DDEBF7" w:fill="DDEBF7"/>
            <w:vAlign w:val="bottom"/>
            <w:hideMark/>
          </w:tcPr>
          <w:p w14:paraId="5088F607"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begin analysis and design e.g. system operations, behaviour and structural models.</w:t>
            </w:r>
          </w:p>
        </w:tc>
        <w:tc>
          <w:tcPr>
            <w:tcW w:w="920" w:type="dxa"/>
            <w:tcBorders>
              <w:top w:val="single" w:sz="4" w:space="0" w:color="9BC2E6"/>
              <w:left w:val="nil"/>
              <w:bottom w:val="single" w:sz="4" w:space="0" w:color="9BC2E6"/>
              <w:right w:val="nil"/>
            </w:tcBorders>
            <w:shd w:val="clear" w:color="DDEBF7" w:fill="DDEBF7"/>
            <w:noWrap/>
            <w:vAlign w:val="bottom"/>
            <w:hideMark/>
          </w:tcPr>
          <w:p w14:paraId="315348F4"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9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63228D62"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3F96D326"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4B76A187"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6765E236"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6</w:t>
            </w:r>
          </w:p>
        </w:tc>
        <w:tc>
          <w:tcPr>
            <w:tcW w:w="5140" w:type="dxa"/>
            <w:tcBorders>
              <w:top w:val="single" w:sz="4" w:space="0" w:color="9BC2E6"/>
              <w:left w:val="nil"/>
              <w:bottom w:val="single" w:sz="4" w:space="0" w:color="9BC2E6"/>
              <w:right w:val="nil"/>
            </w:tcBorders>
            <w:shd w:val="clear" w:color="auto" w:fill="auto"/>
            <w:noWrap/>
            <w:vAlign w:val="bottom"/>
            <w:hideMark/>
          </w:tcPr>
          <w:p w14:paraId="4AA42D06"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implement iteration</w:t>
            </w:r>
          </w:p>
        </w:tc>
        <w:tc>
          <w:tcPr>
            <w:tcW w:w="920" w:type="dxa"/>
            <w:tcBorders>
              <w:top w:val="single" w:sz="4" w:space="0" w:color="9BC2E6"/>
              <w:left w:val="nil"/>
              <w:bottom w:val="single" w:sz="4" w:space="0" w:color="9BC2E6"/>
              <w:right w:val="nil"/>
            </w:tcBorders>
            <w:shd w:val="clear" w:color="auto" w:fill="auto"/>
            <w:noWrap/>
            <w:vAlign w:val="bottom"/>
            <w:hideMark/>
          </w:tcPr>
          <w:p w14:paraId="17601F3E"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8 days</w:t>
            </w:r>
          </w:p>
        </w:tc>
        <w:tc>
          <w:tcPr>
            <w:tcW w:w="960" w:type="dxa"/>
            <w:tcBorders>
              <w:top w:val="single" w:sz="4" w:space="0" w:color="9BC2E6"/>
              <w:left w:val="nil"/>
              <w:bottom w:val="single" w:sz="4" w:space="0" w:color="9BC2E6"/>
              <w:right w:val="nil"/>
            </w:tcBorders>
            <w:shd w:val="clear" w:color="auto" w:fill="auto"/>
            <w:noWrap/>
            <w:vAlign w:val="bottom"/>
            <w:hideMark/>
          </w:tcPr>
          <w:p w14:paraId="5D9B3BC1"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275037BA"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3B22AF73"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211F9269"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7</w:t>
            </w:r>
          </w:p>
        </w:tc>
        <w:tc>
          <w:tcPr>
            <w:tcW w:w="5140" w:type="dxa"/>
            <w:tcBorders>
              <w:top w:val="single" w:sz="4" w:space="0" w:color="9BC2E6"/>
              <w:left w:val="nil"/>
              <w:bottom w:val="single" w:sz="4" w:space="0" w:color="9BC2E6"/>
              <w:right w:val="nil"/>
            </w:tcBorders>
            <w:shd w:val="clear" w:color="DDEBF7" w:fill="DDEBF7"/>
            <w:noWrap/>
            <w:vAlign w:val="bottom"/>
            <w:hideMark/>
          </w:tcPr>
          <w:p w14:paraId="53407BDE"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debug and change as needed.</w:t>
            </w:r>
          </w:p>
        </w:tc>
        <w:tc>
          <w:tcPr>
            <w:tcW w:w="920" w:type="dxa"/>
            <w:tcBorders>
              <w:top w:val="single" w:sz="4" w:space="0" w:color="9BC2E6"/>
              <w:left w:val="nil"/>
              <w:bottom w:val="single" w:sz="4" w:space="0" w:color="9BC2E6"/>
              <w:right w:val="nil"/>
            </w:tcBorders>
            <w:shd w:val="clear" w:color="DDEBF7" w:fill="DDEBF7"/>
            <w:noWrap/>
            <w:vAlign w:val="bottom"/>
            <w:hideMark/>
          </w:tcPr>
          <w:p w14:paraId="6BDCD68D"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4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121FD670"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6A7239DC"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7B75AD74"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3CB1924A"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8</w:t>
            </w:r>
          </w:p>
        </w:tc>
        <w:tc>
          <w:tcPr>
            <w:tcW w:w="5140" w:type="dxa"/>
            <w:tcBorders>
              <w:top w:val="single" w:sz="4" w:space="0" w:color="9BC2E6"/>
              <w:left w:val="nil"/>
              <w:bottom w:val="single" w:sz="4" w:space="0" w:color="9BC2E6"/>
              <w:right w:val="nil"/>
            </w:tcBorders>
            <w:shd w:val="clear" w:color="auto" w:fill="auto"/>
            <w:noWrap/>
            <w:vAlign w:val="bottom"/>
            <w:hideMark/>
          </w:tcPr>
          <w:p w14:paraId="0345ED9D" w14:textId="77777777" w:rsidR="00C7460E" w:rsidRPr="00D329F6" w:rsidRDefault="00C7460E" w:rsidP="009E480B">
            <w:pPr>
              <w:spacing w:after="0" w:line="240" w:lineRule="auto"/>
              <w:rPr>
                <w:rFonts w:ascii="Calibri" w:eastAsia="Times New Roman" w:hAnsi="Calibri" w:cs="Calibri"/>
                <w:b/>
                <w:bCs/>
                <w:color w:val="000000"/>
              </w:rPr>
            </w:pPr>
            <w:r w:rsidRPr="00D329F6">
              <w:rPr>
                <w:rFonts w:ascii="Calibri" w:eastAsia="Times New Roman" w:hAnsi="Calibri" w:cs="Calibri"/>
                <w:b/>
                <w:bCs/>
                <w:color w:val="000000"/>
              </w:rPr>
              <w:t>begin iteration for admin dashboard.</w:t>
            </w:r>
          </w:p>
        </w:tc>
        <w:tc>
          <w:tcPr>
            <w:tcW w:w="920" w:type="dxa"/>
            <w:tcBorders>
              <w:top w:val="single" w:sz="4" w:space="0" w:color="9BC2E6"/>
              <w:left w:val="nil"/>
              <w:bottom w:val="single" w:sz="4" w:space="0" w:color="9BC2E6"/>
              <w:right w:val="nil"/>
            </w:tcBorders>
            <w:shd w:val="clear" w:color="auto" w:fill="auto"/>
            <w:noWrap/>
            <w:vAlign w:val="bottom"/>
            <w:hideMark/>
          </w:tcPr>
          <w:p w14:paraId="2CB95383"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week</w:t>
            </w:r>
          </w:p>
        </w:tc>
        <w:tc>
          <w:tcPr>
            <w:tcW w:w="960" w:type="dxa"/>
            <w:tcBorders>
              <w:top w:val="single" w:sz="4" w:space="0" w:color="9BC2E6"/>
              <w:left w:val="nil"/>
              <w:bottom w:val="single" w:sz="4" w:space="0" w:color="9BC2E6"/>
              <w:right w:val="nil"/>
            </w:tcBorders>
            <w:shd w:val="clear" w:color="auto" w:fill="auto"/>
            <w:noWrap/>
            <w:vAlign w:val="bottom"/>
            <w:hideMark/>
          </w:tcPr>
          <w:p w14:paraId="5CC59A43"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5-Jun</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23BBECBC"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2-Jun</w:t>
            </w:r>
          </w:p>
        </w:tc>
      </w:tr>
      <w:tr w:rsidR="00C7460E" w:rsidRPr="00D329F6" w14:paraId="066D41FA"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6C8C2E14"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9</w:t>
            </w:r>
          </w:p>
        </w:tc>
        <w:tc>
          <w:tcPr>
            <w:tcW w:w="5140" w:type="dxa"/>
            <w:tcBorders>
              <w:top w:val="single" w:sz="4" w:space="0" w:color="9BC2E6"/>
              <w:left w:val="nil"/>
              <w:bottom w:val="single" w:sz="4" w:space="0" w:color="9BC2E6"/>
              <w:right w:val="nil"/>
            </w:tcBorders>
            <w:shd w:val="clear" w:color="DDEBF7" w:fill="DDEBF7"/>
            <w:vAlign w:val="bottom"/>
            <w:hideMark/>
          </w:tcPr>
          <w:p w14:paraId="58D0A7AE"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begin analysis and design e.g. system operations, behaviour and structural models</w:t>
            </w:r>
          </w:p>
        </w:tc>
        <w:tc>
          <w:tcPr>
            <w:tcW w:w="920" w:type="dxa"/>
            <w:tcBorders>
              <w:top w:val="single" w:sz="4" w:space="0" w:color="9BC2E6"/>
              <w:left w:val="nil"/>
              <w:bottom w:val="single" w:sz="4" w:space="0" w:color="9BC2E6"/>
              <w:right w:val="nil"/>
            </w:tcBorders>
            <w:shd w:val="clear" w:color="DDEBF7" w:fill="DDEBF7"/>
            <w:noWrap/>
            <w:vAlign w:val="bottom"/>
            <w:hideMark/>
          </w:tcPr>
          <w:p w14:paraId="57BDA623"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4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219B6415"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615B4B86"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64B27466"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2888D5AF"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0</w:t>
            </w:r>
          </w:p>
        </w:tc>
        <w:tc>
          <w:tcPr>
            <w:tcW w:w="5140" w:type="dxa"/>
            <w:tcBorders>
              <w:top w:val="single" w:sz="4" w:space="0" w:color="9BC2E6"/>
              <w:left w:val="nil"/>
              <w:bottom w:val="single" w:sz="4" w:space="0" w:color="9BC2E6"/>
              <w:right w:val="nil"/>
            </w:tcBorders>
            <w:shd w:val="clear" w:color="auto" w:fill="auto"/>
            <w:noWrap/>
            <w:vAlign w:val="bottom"/>
            <w:hideMark/>
          </w:tcPr>
          <w:p w14:paraId="247A6774"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implement iteration</w:t>
            </w:r>
          </w:p>
        </w:tc>
        <w:tc>
          <w:tcPr>
            <w:tcW w:w="920" w:type="dxa"/>
            <w:tcBorders>
              <w:top w:val="single" w:sz="4" w:space="0" w:color="9BC2E6"/>
              <w:left w:val="nil"/>
              <w:bottom w:val="single" w:sz="4" w:space="0" w:color="9BC2E6"/>
              <w:right w:val="nil"/>
            </w:tcBorders>
            <w:shd w:val="clear" w:color="auto" w:fill="auto"/>
            <w:noWrap/>
            <w:vAlign w:val="bottom"/>
            <w:hideMark/>
          </w:tcPr>
          <w:p w14:paraId="06DF8E8F"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2 days</w:t>
            </w:r>
          </w:p>
        </w:tc>
        <w:tc>
          <w:tcPr>
            <w:tcW w:w="960" w:type="dxa"/>
            <w:tcBorders>
              <w:top w:val="single" w:sz="4" w:space="0" w:color="9BC2E6"/>
              <w:left w:val="nil"/>
              <w:bottom w:val="single" w:sz="4" w:space="0" w:color="9BC2E6"/>
              <w:right w:val="nil"/>
            </w:tcBorders>
            <w:shd w:val="clear" w:color="auto" w:fill="auto"/>
            <w:noWrap/>
            <w:vAlign w:val="bottom"/>
            <w:hideMark/>
          </w:tcPr>
          <w:p w14:paraId="496CA704"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68501E97"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7853BE65"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2D285C53"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1</w:t>
            </w:r>
          </w:p>
        </w:tc>
        <w:tc>
          <w:tcPr>
            <w:tcW w:w="5140" w:type="dxa"/>
            <w:tcBorders>
              <w:top w:val="single" w:sz="4" w:space="0" w:color="9BC2E6"/>
              <w:left w:val="nil"/>
              <w:bottom w:val="single" w:sz="4" w:space="0" w:color="9BC2E6"/>
              <w:right w:val="nil"/>
            </w:tcBorders>
            <w:shd w:val="clear" w:color="DDEBF7" w:fill="DDEBF7"/>
            <w:noWrap/>
            <w:vAlign w:val="bottom"/>
            <w:hideMark/>
          </w:tcPr>
          <w:p w14:paraId="006AABE1"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debug and change as needed.</w:t>
            </w:r>
          </w:p>
        </w:tc>
        <w:tc>
          <w:tcPr>
            <w:tcW w:w="920" w:type="dxa"/>
            <w:tcBorders>
              <w:top w:val="single" w:sz="4" w:space="0" w:color="9BC2E6"/>
              <w:left w:val="nil"/>
              <w:bottom w:val="single" w:sz="4" w:space="0" w:color="9BC2E6"/>
              <w:right w:val="nil"/>
            </w:tcBorders>
            <w:shd w:val="clear" w:color="DDEBF7" w:fill="DDEBF7"/>
            <w:noWrap/>
            <w:vAlign w:val="bottom"/>
            <w:hideMark/>
          </w:tcPr>
          <w:p w14:paraId="17509468"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095A2012"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618CF9B0"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6597286E"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3FBC2EF7"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2</w:t>
            </w:r>
          </w:p>
        </w:tc>
        <w:tc>
          <w:tcPr>
            <w:tcW w:w="5140" w:type="dxa"/>
            <w:tcBorders>
              <w:top w:val="single" w:sz="4" w:space="0" w:color="9BC2E6"/>
              <w:left w:val="nil"/>
              <w:bottom w:val="single" w:sz="4" w:space="0" w:color="9BC2E6"/>
              <w:right w:val="nil"/>
            </w:tcBorders>
            <w:shd w:val="clear" w:color="auto" w:fill="auto"/>
            <w:noWrap/>
            <w:vAlign w:val="bottom"/>
            <w:hideMark/>
          </w:tcPr>
          <w:p w14:paraId="31628064"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Holiday</w:t>
            </w:r>
          </w:p>
        </w:tc>
        <w:tc>
          <w:tcPr>
            <w:tcW w:w="920" w:type="dxa"/>
            <w:tcBorders>
              <w:top w:val="single" w:sz="4" w:space="0" w:color="9BC2E6"/>
              <w:left w:val="nil"/>
              <w:bottom w:val="single" w:sz="4" w:space="0" w:color="9BC2E6"/>
              <w:right w:val="nil"/>
            </w:tcBorders>
            <w:shd w:val="clear" w:color="auto" w:fill="auto"/>
            <w:noWrap/>
            <w:vAlign w:val="bottom"/>
            <w:hideMark/>
          </w:tcPr>
          <w:p w14:paraId="2AE43AD2"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week</w:t>
            </w:r>
          </w:p>
        </w:tc>
        <w:tc>
          <w:tcPr>
            <w:tcW w:w="960" w:type="dxa"/>
            <w:tcBorders>
              <w:top w:val="single" w:sz="4" w:space="0" w:color="9BC2E6"/>
              <w:left w:val="nil"/>
              <w:bottom w:val="single" w:sz="4" w:space="0" w:color="9BC2E6"/>
              <w:right w:val="nil"/>
            </w:tcBorders>
            <w:shd w:val="clear" w:color="auto" w:fill="auto"/>
            <w:noWrap/>
            <w:vAlign w:val="bottom"/>
            <w:hideMark/>
          </w:tcPr>
          <w:p w14:paraId="10B15080"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4-Jun</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7D69F98A"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8-Jun</w:t>
            </w:r>
          </w:p>
        </w:tc>
      </w:tr>
      <w:tr w:rsidR="00C7460E" w:rsidRPr="00D329F6" w14:paraId="487B4975"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72F6E331"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3</w:t>
            </w:r>
          </w:p>
        </w:tc>
        <w:tc>
          <w:tcPr>
            <w:tcW w:w="5140" w:type="dxa"/>
            <w:tcBorders>
              <w:top w:val="single" w:sz="4" w:space="0" w:color="9BC2E6"/>
              <w:left w:val="nil"/>
              <w:bottom w:val="single" w:sz="4" w:space="0" w:color="9BC2E6"/>
              <w:right w:val="nil"/>
            </w:tcBorders>
            <w:shd w:val="clear" w:color="DDEBF7" w:fill="DDEBF7"/>
            <w:noWrap/>
            <w:vAlign w:val="bottom"/>
            <w:hideMark/>
          </w:tcPr>
          <w:p w14:paraId="0476C9D6"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Complete TMA03</w:t>
            </w:r>
          </w:p>
        </w:tc>
        <w:tc>
          <w:tcPr>
            <w:tcW w:w="920" w:type="dxa"/>
            <w:tcBorders>
              <w:top w:val="single" w:sz="4" w:space="0" w:color="9BC2E6"/>
              <w:left w:val="nil"/>
              <w:bottom w:val="single" w:sz="4" w:space="0" w:color="9BC2E6"/>
              <w:right w:val="nil"/>
            </w:tcBorders>
            <w:shd w:val="clear" w:color="DDEBF7" w:fill="DDEBF7"/>
            <w:noWrap/>
            <w:vAlign w:val="bottom"/>
            <w:hideMark/>
          </w:tcPr>
          <w:p w14:paraId="5C29D41B"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week</w:t>
            </w:r>
          </w:p>
        </w:tc>
        <w:tc>
          <w:tcPr>
            <w:tcW w:w="960" w:type="dxa"/>
            <w:tcBorders>
              <w:top w:val="single" w:sz="4" w:space="0" w:color="9BC2E6"/>
              <w:left w:val="nil"/>
              <w:bottom w:val="single" w:sz="4" w:space="0" w:color="9BC2E6"/>
              <w:right w:val="nil"/>
            </w:tcBorders>
            <w:shd w:val="clear" w:color="DDEBF7" w:fill="DDEBF7"/>
            <w:noWrap/>
            <w:vAlign w:val="bottom"/>
            <w:hideMark/>
          </w:tcPr>
          <w:p w14:paraId="4BBB06F2"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9-Jun</w:t>
            </w: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61064469"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6-Jul</w:t>
            </w:r>
          </w:p>
        </w:tc>
      </w:tr>
      <w:tr w:rsidR="00C7460E" w:rsidRPr="00D329F6" w14:paraId="4E54C0C6"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3CBDFB20"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4</w:t>
            </w:r>
          </w:p>
        </w:tc>
        <w:tc>
          <w:tcPr>
            <w:tcW w:w="5140" w:type="dxa"/>
            <w:tcBorders>
              <w:top w:val="single" w:sz="4" w:space="0" w:color="9BC2E6"/>
              <w:left w:val="nil"/>
              <w:bottom w:val="single" w:sz="4" w:space="0" w:color="9BC2E6"/>
              <w:right w:val="nil"/>
            </w:tcBorders>
            <w:shd w:val="clear" w:color="auto" w:fill="auto"/>
            <w:noWrap/>
            <w:vAlign w:val="bottom"/>
            <w:hideMark/>
          </w:tcPr>
          <w:p w14:paraId="5F57CA7F"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send TMA03</w:t>
            </w:r>
          </w:p>
        </w:tc>
        <w:tc>
          <w:tcPr>
            <w:tcW w:w="920" w:type="dxa"/>
            <w:tcBorders>
              <w:top w:val="single" w:sz="4" w:space="0" w:color="9BC2E6"/>
              <w:left w:val="nil"/>
              <w:bottom w:val="single" w:sz="4" w:space="0" w:color="9BC2E6"/>
              <w:right w:val="nil"/>
            </w:tcBorders>
            <w:shd w:val="clear" w:color="auto" w:fill="auto"/>
            <w:noWrap/>
            <w:vAlign w:val="bottom"/>
            <w:hideMark/>
          </w:tcPr>
          <w:p w14:paraId="46005C1A"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0 days</w:t>
            </w:r>
          </w:p>
        </w:tc>
        <w:tc>
          <w:tcPr>
            <w:tcW w:w="960" w:type="dxa"/>
            <w:tcBorders>
              <w:top w:val="single" w:sz="4" w:space="0" w:color="9BC2E6"/>
              <w:left w:val="nil"/>
              <w:bottom w:val="single" w:sz="4" w:space="0" w:color="9BC2E6"/>
              <w:right w:val="nil"/>
            </w:tcBorders>
            <w:shd w:val="clear" w:color="auto" w:fill="auto"/>
            <w:noWrap/>
            <w:vAlign w:val="bottom"/>
            <w:hideMark/>
          </w:tcPr>
          <w:p w14:paraId="16DA35DA"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9-Jul</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4C50AEF5"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9-Jul</w:t>
            </w:r>
          </w:p>
        </w:tc>
      </w:tr>
      <w:tr w:rsidR="00C7460E" w:rsidRPr="00D329F6" w14:paraId="305126D4"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2474489E"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5</w:t>
            </w:r>
          </w:p>
        </w:tc>
        <w:tc>
          <w:tcPr>
            <w:tcW w:w="5140" w:type="dxa"/>
            <w:tcBorders>
              <w:top w:val="single" w:sz="4" w:space="0" w:color="9BC2E6"/>
              <w:left w:val="nil"/>
              <w:bottom w:val="single" w:sz="4" w:space="0" w:color="9BC2E6"/>
              <w:right w:val="nil"/>
            </w:tcBorders>
            <w:shd w:val="clear" w:color="DDEBF7" w:fill="DDEBF7"/>
            <w:noWrap/>
            <w:vAlign w:val="bottom"/>
            <w:hideMark/>
          </w:tcPr>
          <w:p w14:paraId="1C12A354" w14:textId="77777777" w:rsidR="00C7460E" w:rsidRPr="00D329F6" w:rsidRDefault="00C7460E" w:rsidP="009E480B">
            <w:pPr>
              <w:spacing w:after="0" w:line="240" w:lineRule="auto"/>
              <w:rPr>
                <w:rFonts w:ascii="Calibri" w:eastAsia="Times New Roman" w:hAnsi="Calibri" w:cs="Calibri"/>
                <w:b/>
                <w:bCs/>
                <w:color w:val="000000"/>
              </w:rPr>
            </w:pPr>
            <w:r w:rsidRPr="00D329F6">
              <w:rPr>
                <w:rFonts w:ascii="Calibri" w:eastAsia="Times New Roman" w:hAnsi="Calibri" w:cs="Calibri"/>
                <w:b/>
                <w:bCs/>
                <w:color w:val="000000"/>
              </w:rPr>
              <w:t>begin iteration for timetable system.</w:t>
            </w:r>
          </w:p>
        </w:tc>
        <w:tc>
          <w:tcPr>
            <w:tcW w:w="920" w:type="dxa"/>
            <w:tcBorders>
              <w:top w:val="single" w:sz="4" w:space="0" w:color="9BC2E6"/>
              <w:left w:val="nil"/>
              <w:bottom w:val="single" w:sz="4" w:space="0" w:color="9BC2E6"/>
              <w:right w:val="nil"/>
            </w:tcBorders>
            <w:shd w:val="clear" w:color="DDEBF7" w:fill="DDEBF7"/>
            <w:noWrap/>
            <w:vAlign w:val="bottom"/>
            <w:hideMark/>
          </w:tcPr>
          <w:p w14:paraId="12107D66"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week</w:t>
            </w:r>
          </w:p>
        </w:tc>
        <w:tc>
          <w:tcPr>
            <w:tcW w:w="960" w:type="dxa"/>
            <w:tcBorders>
              <w:top w:val="single" w:sz="4" w:space="0" w:color="9BC2E6"/>
              <w:left w:val="nil"/>
              <w:bottom w:val="single" w:sz="4" w:space="0" w:color="9BC2E6"/>
              <w:right w:val="nil"/>
            </w:tcBorders>
            <w:shd w:val="clear" w:color="DDEBF7" w:fill="DDEBF7"/>
            <w:noWrap/>
            <w:vAlign w:val="bottom"/>
            <w:hideMark/>
          </w:tcPr>
          <w:p w14:paraId="1DA76828"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0-Jul</w:t>
            </w: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3A537F8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7-Jul</w:t>
            </w:r>
          </w:p>
        </w:tc>
      </w:tr>
      <w:tr w:rsidR="00C7460E" w:rsidRPr="00D329F6" w14:paraId="6AF7C9E1"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344B6E5B"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6</w:t>
            </w:r>
          </w:p>
        </w:tc>
        <w:tc>
          <w:tcPr>
            <w:tcW w:w="5140" w:type="dxa"/>
            <w:tcBorders>
              <w:top w:val="single" w:sz="4" w:space="0" w:color="9BC2E6"/>
              <w:left w:val="nil"/>
              <w:bottom w:val="single" w:sz="4" w:space="0" w:color="9BC2E6"/>
              <w:right w:val="nil"/>
            </w:tcBorders>
            <w:shd w:val="clear" w:color="auto" w:fill="auto"/>
            <w:vAlign w:val="bottom"/>
            <w:hideMark/>
          </w:tcPr>
          <w:p w14:paraId="4CD55CA5"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begin analysis and design e.g. system operations, behaviour and structural models</w:t>
            </w:r>
          </w:p>
        </w:tc>
        <w:tc>
          <w:tcPr>
            <w:tcW w:w="920" w:type="dxa"/>
            <w:tcBorders>
              <w:top w:val="single" w:sz="4" w:space="0" w:color="9BC2E6"/>
              <w:left w:val="nil"/>
              <w:bottom w:val="single" w:sz="4" w:space="0" w:color="9BC2E6"/>
              <w:right w:val="nil"/>
            </w:tcBorders>
            <w:shd w:val="clear" w:color="auto" w:fill="auto"/>
            <w:noWrap/>
            <w:vAlign w:val="bottom"/>
            <w:hideMark/>
          </w:tcPr>
          <w:p w14:paraId="304FF9A3"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4 days</w:t>
            </w:r>
          </w:p>
        </w:tc>
        <w:tc>
          <w:tcPr>
            <w:tcW w:w="960" w:type="dxa"/>
            <w:tcBorders>
              <w:top w:val="single" w:sz="4" w:space="0" w:color="9BC2E6"/>
              <w:left w:val="nil"/>
              <w:bottom w:val="single" w:sz="4" w:space="0" w:color="9BC2E6"/>
              <w:right w:val="nil"/>
            </w:tcBorders>
            <w:shd w:val="clear" w:color="auto" w:fill="auto"/>
            <w:noWrap/>
            <w:vAlign w:val="bottom"/>
            <w:hideMark/>
          </w:tcPr>
          <w:p w14:paraId="0728B7F0"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40251DDF"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2ADE51B8"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3F089CB9"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7</w:t>
            </w:r>
          </w:p>
        </w:tc>
        <w:tc>
          <w:tcPr>
            <w:tcW w:w="5140" w:type="dxa"/>
            <w:tcBorders>
              <w:top w:val="single" w:sz="4" w:space="0" w:color="9BC2E6"/>
              <w:left w:val="nil"/>
              <w:bottom w:val="single" w:sz="4" w:space="0" w:color="9BC2E6"/>
              <w:right w:val="nil"/>
            </w:tcBorders>
            <w:shd w:val="clear" w:color="DDEBF7" w:fill="DDEBF7"/>
            <w:noWrap/>
            <w:vAlign w:val="bottom"/>
            <w:hideMark/>
          </w:tcPr>
          <w:p w14:paraId="487132E8"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implement iteration</w:t>
            </w:r>
          </w:p>
        </w:tc>
        <w:tc>
          <w:tcPr>
            <w:tcW w:w="920" w:type="dxa"/>
            <w:tcBorders>
              <w:top w:val="single" w:sz="4" w:space="0" w:color="9BC2E6"/>
              <w:left w:val="nil"/>
              <w:bottom w:val="single" w:sz="4" w:space="0" w:color="9BC2E6"/>
              <w:right w:val="nil"/>
            </w:tcBorders>
            <w:shd w:val="clear" w:color="DDEBF7" w:fill="DDEBF7"/>
            <w:noWrap/>
            <w:vAlign w:val="bottom"/>
            <w:hideMark/>
          </w:tcPr>
          <w:p w14:paraId="39BAD5FC"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2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4FAFE702"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2A3E15FD"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469037C3"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2DF1CC46"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8</w:t>
            </w:r>
          </w:p>
        </w:tc>
        <w:tc>
          <w:tcPr>
            <w:tcW w:w="5140" w:type="dxa"/>
            <w:tcBorders>
              <w:top w:val="single" w:sz="4" w:space="0" w:color="9BC2E6"/>
              <w:left w:val="nil"/>
              <w:bottom w:val="single" w:sz="4" w:space="0" w:color="9BC2E6"/>
              <w:right w:val="nil"/>
            </w:tcBorders>
            <w:shd w:val="clear" w:color="auto" w:fill="auto"/>
            <w:noWrap/>
            <w:vAlign w:val="bottom"/>
            <w:hideMark/>
          </w:tcPr>
          <w:p w14:paraId="30365766"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debug and change as needed.</w:t>
            </w:r>
          </w:p>
        </w:tc>
        <w:tc>
          <w:tcPr>
            <w:tcW w:w="920" w:type="dxa"/>
            <w:tcBorders>
              <w:top w:val="single" w:sz="4" w:space="0" w:color="9BC2E6"/>
              <w:left w:val="nil"/>
              <w:bottom w:val="single" w:sz="4" w:space="0" w:color="9BC2E6"/>
              <w:right w:val="nil"/>
            </w:tcBorders>
            <w:shd w:val="clear" w:color="auto" w:fill="auto"/>
            <w:noWrap/>
            <w:vAlign w:val="bottom"/>
            <w:hideMark/>
          </w:tcPr>
          <w:p w14:paraId="2FC39FD9"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days</w:t>
            </w:r>
          </w:p>
        </w:tc>
        <w:tc>
          <w:tcPr>
            <w:tcW w:w="960" w:type="dxa"/>
            <w:tcBorders>
              <w:top w:val="single" w:sz="4" w:space="0" w:color="9BC2E6"/>
              <w:left w:val="nil"/>
              <w:bottom w:val="single" w:sz="4" w:space="0" w:color="9BC2E6"/>
              <w:right w:val="nil"/>
            </w:tcBorders>
            <w:shd w:val="clear" w:color="auto" w:fill="auto"/>
            <w:noWrap/>
            <w:vAlign w:val="bottom"/>
            <w:hideMark/>
          </w:tcPr>
          <w:p w14:paraId="7ED81FB8"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4445D885"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1FBDBADB"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25B81EB1"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9</w:t>
            </w:r>
          </w:p>
        </w:tc>
        <w:tc>
          <w:tcPr>
            <w:tcW w:w="5140" w:type="dxa"/>
            <w:tcBorders>
              <w:top w:val="single" w:sz="4" w:space="0" w:color="9BC2E6"/>
              <w:left w:val="nil"/>
              <w:bottom w:val="single" w:sz="4" w:space="0" w:color="9BC2E6"/>
              <w:right w:val="nil"/>
            </w:tcBorders>
            <w:shd w:val="clear" w:color="DDEBF7" w:fill="DDEBF7"/>
            <w:noWrap/>
            <w:vAlign w:val="bottom"/>
            <w:hideMark/>
          </w:tcPr>
          <w:p w14:paraId="237E2087" w14:textId="77777777" w:rsidR="00C7460E" w:rsidRPr="00D329F6" w:rsidRDefault="00C7460E" w:rsidP="009E480B">
            <w:pPr>
              <w:spacing w:after="0" w:line="240" w:lineRule="auto"/>
              <w:rPr>
                <w:rFonts w:ascii="Calibri" w:eastAsia="Times New Roman" w:hAnsi="Calibri" w:cs="Calibri"/>
                <w:b/>
                <w:bCs/>
                <w:color w:val="000000"/>
              </w:rPr>
            </w:pPr>
            <w:r w:rsidRPr="00D329F6">
              <w:rPr>
                <w:rFonts w:ascii="Calibri" w:eastAsia="Times New Roman" w:hAnsi="Calibri" w:cs="Calibri"/>
                <w:b/>
                <w:bCs/>
                <w:color w:val="000000"/>
              </w:rPr>
              <w:t xml:space="preserve">begin iteration for behavioural flagging </w:t>
            </w:r>
            <w:r w:rsidRPr="0008689A">
              <w:rPr>
                <w:rFonts w:ascii="Calibri" w:eastAsia="Times New Roman" w:hAnsi="Calibri" w:cs="Calibri"/>
                <w:b/>
                <w:bCs/>
                <w:color w:val="000000"/>
              </w:rPr>
              <w:t xml:space="preserve">and advisory </w:t>
            </w:r>
            <w:r w:rsidRPr="00D329F6">
              <w:rPr>
                <w:rFonts w:ascii="Calibri" w:eastAsia="Times New Roman" w:hAnsi="Calibri" w:cs="Calibri"/>
                <w:b/>
                <w:bCs/>
                <w:color w:val="000000"/>
              </w:rPr>
              <w:t>system.</w:t>
            </w:r>
          </w:p>
        </w:tc>
        <w:tc>
          <w:tcPr>
            <w:tcW w:w="920" w:type="dxa"/>
            <w:tcBorders>
              <w:top w:val="single" w:sz="4" w:space="0" w:color="9BC2E6"/>
              <w:left w:val="nil"/>
              <w:bottom w:val="single" w:sz="4" w:space="0" w:color="9BC2E6"/>
              <w:right w:val="nil"/>
            </w:tcBorders>
            <w:shd w:val="clear" w:color="DDEBF7" w:fill="DDEBF7"/>
            <w:noWrap/>
            <w:vAlign w:val="bottom"/>
            <w:hideMark/>
          </w:tcPr>
          <w:p w14:paraId="38B2A5AC"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week</w:t>
            </w:r>
          </w:p>
        </w:tc>
        <w:tc>
          <w:tcPr>
            <w:tcW w:w="960" w:type="dxa"/>
            <w:tcBorders>
              <w:top w:val="single" w:sz="4" w:space="0" w:color="9BC2E6"/>
              <w:left w:val="nil"/>
              <w:bottom w:val="single" w:sz="4" w:space="0" w:color="9BC2E6"/>
              <w:right w:val="nil"/>
            </w:tcBorders>
            <w:shd w:val="clear" w:color="DDEBF7" w:fill="DDEBF7"/>
            <w:noWrap/>
            <w:vAlign w:val="bottom"/>
            <w:hideMark/>
          </w:tcPr>
          <w:p w14:paraId="388A8E07"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8-Jul</w:t>
            </w: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36777484"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5-Jul</w:t>
            </w:r>
          </w:p>
        </w:tc>
      </w:tr>
      <w:tr w:rsidR="00C7460E" w:rsidRPr="00D329F6" w14:paraId="4E242AD1"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4CB6214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40</w:t>
            </w:r>
          </w:p>
        </w:tc>
        <w:tc>
          <w:tcPr>
            <w:tcW w:w="5140" w:type="dxa"/>
            <w:tcBorders>
              <w:top w:val="single" w:sz="4" w:space="0" w:color="9BC2E6"/>
              <w:left w:val="nil"/>
              <w:bottom w:val="single" w:sz="4" w:space="0" w:color="9BC2E6"/>
              <w:right w:val="nil"/>
            </w:tcBorders>
            <w:shd w:val="clear" w:color="auto" w:fill="auto"/>
            <w:vAlign w:val="bottom"/>
            <w:hideMark/>
          </w:tcPr>
          <w:p w14:paraId="0228543A"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begin analysis and design e.g. system operations, behaviour and structural models</w:t>
            </w:r>
          </w:p>
        </w:tc>
        <w:tc>
          <w:tcPr>
            <w:tcW w:w="920" w:type="dxa"/>
            <w:tcBorders>
              <w:top w:val="single" w:sz="4" w:space="0" w:color="9BC2E6"/>
              <w:left w:val="nil"/>
              <w:bottom w:val="single" w:sz="4" w:space="0" w:color="9BC2E6"/>
              <w:right w:val="nil"/>
            </w:tcBorders>
            <w:shd w:val="clear" w:color="auto" w:fill="auto"/>
            <w:noWrap/>
            <w:vAlign w:val="bottom"/>
            <w:hideMark/>
          </w:tcPr>
          <w:p w14:paraId="6033F2F6"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3 days</w:t>
            </w:r>
          </w:p>
        </w:tc>
        <w:tc>
          <w:tcPr>
            <w:tcW w:w="960" w:type="dxa"/>
            <w:tcBorders>
              <w:top w:val="single" w:sz="4" w:space="0" w:color="9BC2E6"/>
              <w:left w:val="nil"/>
              <w:bottom w:val="single" w:sz="4" w:space="0" w:color="9BC2E6"/>
              <w:right w:val="nil"/>
            </w:tcBorders>
            <w:shd w:val="clear" w:color="auto" w:fill="auto"/>
            <w:noWrap/>
            <w:vAlign w:val="bottom"/>
            <w:hideMark/>
          </w:tcPr>
          <w:p w14:paraId="43FCA28F"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4DF5149A"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76F8D066"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5C8B69B8"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41</w:t>
            </w:r>
          </w:p>
        </w:tc>
        <w:tc>
          <w:tcPr>
            <w:tcW w:w="5140" w:type="dxa"/>
            <w:tcBorders>
              <w:top w:val="single" w:sz="4" w:space="0" w:color="9BC2E6"/>
              <w:left w:val="nil"/>
              <w:bottom w:val="single" w:sz="4" w:space="0" w:color="9BC2E6"/>
              <w:right w:val="nil"/>
            </w:tcBorders>
            <w:shd w:val="clear" w:color="DDEBF7" w:fill="DDEBF7"/>
            <w:noWrap/>
            <w:vAlign w:val="bottom"/>
            <w:hideMark/>
          </w:tcPr>
          <w:p w14:paraId="6B6390DB"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implement iteration</w:t>
            </w:r>
          </w:p>
        </w:tc>
        <w:tc>
          <w:tcPr>
            <w:tcW w:w="920" w:type="dxa"/>
            <w:tcBorders>
              <w:top w:val="single" w:sz="4" w:space="0" w:color="9BC2E6"/>
              <w:left w:val="nil"/>
              <w:bottom w:val="single" w:sz="4" w:space="0" w:color="9BC2E6"/>
              <w:right w:val="nil"/>
            </w:tcBorders>
            <w:shd w:val="clear" w:color="DDEBF7" w:fill="DDEBF7"/>
            <w:noWrap/>
            <w:vAlign w:val="bottom"/>
            <w:hideMark/>
          </w:tcPr>
          <w:p w14:paraId="65B919AB"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2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091A958F"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5BE839A8"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4A600F20"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425FC840"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42</w:t>
            </w:r>
          </w:p>
        </w:tc>
        <w:tc>
          <w:tcPr>
            <w:tcW w:w="5140" w:type="dxa"/>
            <w:tcBorders>
              <w:top w:val="single" w:sz="4" w:space="0" w:color="9BC2E6"/>
              <w:left w:val="nil"/>
              <w:bottom w:val="single" w:sz="4" w:space="0" w:color="9BC2E6"/>
              <w:right w:val="nil"/>
            </w:tcBorders>
            <w:shd w:val="clear" w:color="auto" w:fill="auto"/>
            <w:noWrap/>
            <w:vAlign w:val="bottom"/>
            <w:hideMark/>
          </w:tcPr>
          <w:p w14:paraId="6F920801"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debug and change as needed.</w:t>
            </w:r>
          </w:p>
        </w:tc>
        <w:tc>
          <w:tcPr>
            <w:tcW w:w="920" w:type="dxa"/>
            <w:tcBorders>
              <w:top w:val="single" w:sz="4" w:space="0" w:color="9BC2E6"/>
              <w:left w:val="nil"/>
              <w:bottom w:val="single" w:sz="4" w:space="0" w:color="9BC2E6"/>
              <w:right w:val="nil"/>
            </w:tcBorders>
            <w:shd w:val="clear" w:color="auto" w:fill="auto"/>
            <w:noWrap/>
            <w:vAlign w:val="bottom"/>
            <w:hideMark/>
          </w:tcPr>
          <w:p w14:paraId="5049F683"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2 days</w:t>
            </w:r>
          </w:p>
        </w:tc>
        <w:tc>
          <w:tcPr>
            <w:tcW w:w="960" w:type="dxa"/>
            <w:tcBorders>
              <w:top w:val="single" w:sz="4" w:space="0" w:color="9BC2E6"/>
              <w:left w:val="nil"/>
              <w:bottom w:val="single" w:sz="4" w:space="0" w:color="9BC2E6"/>
              <w:right w:val="nil"/>
            </w:tcBorders>
            <w:shd w:val="clear" w:color="auto" w:fill="auto"/>
            <w:noWrap/>
            <w:vAlign w:val="bottom"/>
            <w:hideMark/>
          </w:tcPr>
          <w:p w14:paraId="4082EC03"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79A5028F"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3372F31D"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62311D1C"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43</w:t>
            </w:r>
          </w:p>
        </w:tc>
        <w:tc>
          <w:tcPr>
            <w:tcW w:w="5140" w:type="dxa"/>
            <w:tcBorders>
              <w:top w:val="single" w:sz="4" w:space="0" w:color="9BC2E6"/>
              <w:left w:val="nil"/>
              <w:bottom w:val="single" w:sz="4" w:space="0" w:color="9BC2E6"/>
              <w:right w:val="nil"/>
            </w:tcBorders>
            <w:shd w:val="clear" w:color="DDEBF7" w:fill="DDEBF7"/>
            <w:vAlign w:val="bottom"/>
            <w:hideMark/>
          </w:tcPr>
          <w:p w14:paraId="113696E3"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research graph route planning algorithm vs integrating google maps</w:t>
            </w:r>
          </w:p>
        </w:tc>
        <w:tc>
          <w:tcPr>
            <w:tcW w:w="920" w:type="dxa"/>
            <w:tcBorders>
              <w:top w:val="single" w:sz="4" w:space="0" w:color="9BC2E6"/>
              <w:left w:val="nil"/>
              <w:bottom w:val="single" w:sz="4" w:space="0" w:color="9BC2E6"/>
              <w:right w:val="nil"/>
            </w:tcBorders>
            <w:shd w:val="clear" w:color="DDEBF7" w:fill="DDEBF7"/>
            <w:noWrap/>
            <w:vAlign w:val="bottom"/>
            <w:hideMark/>
          </w:tcPr>
          <w:p w14:paraId="76474287"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week</w:t>
            </w:r>
          </w:p>
        </w:tc>
        <w:tc>
          <w:tcPr>
            <w:tcW w:w="960" w:type="dxa"/>
            <w:tcBorders>
              <w:top w:val="single" w:sz="4" w:space="0" w:color="9BC2E6"/>
              <w:left w:val="nil"/>
              <w:bottom w:val="single" w:sz="4" w:space="0" w:color="9BC2E6"/>
              <w:right w:val="nil"/>
            </w:tcBorders>
            <w:shd w:val="clear" w:color="DDEBF7" w:fill="DDEBF7"/>
            <w:noWrap/>
            <w:vAlign w:val="bottom"/>
            <w:hideMark/>
          </w:tcPr>
          <w:p w14:paraId="26D01A7F"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6-Jul</w:t>
            </w: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189551E1"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2-Aug</w:t>
            </w:r>
          </w:p>
        </w:tc>
      </w:tr>
      <w:tr w:rsidR="00C7460E" w:rsidRPr="00D329F6" w14:paraId="44690CE2" w14:textId="77777777" w:rsidTr="009E480B">
        <w:trPr>
          <w:trHeight w:val="312"/>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5BE57939"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44</w:t>
            </w:r>
          </w:p>
        </w:tc>
        <w:tc>
          <w:tcPr>
            <w:tcW w:w="5140" w:type="dxa"/>
            <w:tcBorders>
              <w:top w:val="single" w:sz="4" w:space="0" w:color="9BC2E6"/>
              <w:left w:val="nil"/>
              <w:bottom w:val="single" w:sz="4" w:space="0" w:color="9BC2E6"/>
              <w:right w:val="nil"/>
            </w:tcBorders>
            <w:shd w:val="clear" w:color="auto" w:fill="auto"/>
            <w:noWrap/>
            <w:vAlign w:val="bottom"/>
            <w:hideMark/>
          </w:tcPr>
          <w:p w14:paraId="0D6869CF" w14:textId="77777777" w:rsidR="00C7460E" w:rsidRPr="00D329F6" w:rsidRDefault="00C7460E" w:rsidP="009E480B">
            <w:pPr>
              <w:spacing w:after="0" w:line="240" w:lineRule="auto"/>
              <w:rPr>
                <w:rFonts w:ascii="Times New Roman" w:eastAsia="Times New Roman" w:hAnsi="Times New Roman" w:cs="Times New Roman"/>
                <w:b/>
                <w:bCs/>
                <w:color w:val="000000"/>
                <w:sz w:val="24"/>
                <w:szCs w:val="24"/>
              </w:rPr>
            </w:pPr>
            <w:r w:rsidRPr="00D329F6">
              <w:rPr>
                <w:rFonts w:ascii="Times New Roman" w:eastAsia="Times New Roman" w:hAnsi="Times New Roman" w:cs="Times New Roman"/>
                <w:b/>
                <w:bCs/>
                <w:color w:val="000000"/>
                <w:sz w:val="24"/>
                <w:szCs w:val="24"/>
              </w:rPr>
              <w:t xml:space="preserve">begin iteration of travel time system </w:t>
            </w:r>
          </w:p>
        </w:tc>
        <w:tc>
          <w:tcPr>
            <w:tcW w:w="920" w:type="dxa"/>
            <w:tcBorders>
              <w:top w:val="single" w:sz="4" w:space="0" w:color="9BC2E6"/>
              <w:left w:val="nil"/>
              <w:bottom w:val="single" w:sz="4" w:space="0" w:color="9BC2E6"/>
              <w:right w:val="nil"/>
            </w:tcBorders>
            <w:shd w:val="clear" w:color="auto" w:fill="auto"/>
            <w:noWrap/>
            <w:vAlign w:val="bottom"/>
            <w:hideMark/>
          </w:tcPr>
          <w:p w14:paraId="79AFE577"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weeks</w:t>
            </w:r>
          </w:p>
        </w:tc>
        <w:tc>
          <w:tcPr>
            <w:tcW w:w="960" w:type="dxa"/>
            <w:tcBorders>
              <w:top w:val="single" w:sz="4" w:space="0" w:color="9BC2E6"/>
              <w:left w:val="nil"/>
              <w:bottom w:val="single" w:sz="4" w:space="0" w:color="9BC2E6"/>
              <w:right w:val="nil"/>
            </w:tcBorders>
            <w:shd w:val="clear" w:color="auto" w:fill="auto"/>
            <w:noWrap/>
            <w:vAlign w:val="bottom"/>
            <w:hideMark/>
          </w:tcPr>
          <w:p w14:paraId="6C02FA11"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3-Aug</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4940577C"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0-Aug</w:t>
            </w:r>
          </w:p>
        </w:tc>
      </w:tr>
      <w:tr w:rsidR="00C7460E" w:rsidRPr="00D329F6" w14:paraId="744A7597"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0D2015F8"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46</w:t>
            </w:r>
          </w:p>
        </w:tc>
        <w:tc>
          <w:tcPr>
            <w:tcW w:w="5140" w:type="dxa"/>
            <w:tcBorders>
              <w:top w:val="single" w:sz="4" w:space="0" w:color="9BC2E6"/>
              <w:left w:val="nil"/>
              <w:bottom w:val="single" w:sz="4" w:space="0" w:color="9BC2E6"/>
              <w:right w:val="nil"/>
            </w:tcBorders>
            <w:shd w:val="clear" w:color="DDEBF7" w:fill="DDEBF7"/>
            <w:vAlign w:val="bottom"/>
            <w:hideMark/>
          </w:tcPr>
          <w:p w14:paraId="22F772BC"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begin analysis and design e.g. system operations, behaviour and structural models</w:t>
            </w:r>
          </w:p>
        </w:tc>
        <w:tc>
          <w:tcPr>
            <w:tcW w:w="920" w:type="dxa"/>
            <w:tcBorders>
              <w:top w:val="single" w:sz="4" w:space="0" w:color="9BC2E6"/>
              <w:left w:val="nil"/>
              <w:bottom w:val="single" w:sz="4" w:space="0" w:color="9BC2E6"/>
              <w:right w:val="nil"/>
            </w:tcBorders>
            <w:shd w:val="clear" w:color="DDEBF7" w:fill="DDEBF7"/>
            <w:noWrap/>
            <w:vAlign w:val="bottom"/>
            <w:hideMark/>
          </w:tcPr>
          <w:p w14:paraId="09F94D26"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2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3C115CC8"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0121446B"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710E4A71"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678E0EF3"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47</w:t>
            </w:r>
          </w:p>
        </w:tc>
        <w:tc>
          <w:tcPr>
            <w:tcW w:w="5140" w:type="dxa"/>
            <w:tcBorders>
              <w:top w:val="single" w:sz="4" w:space="0" w:color="9BC2E6"/>
              <w:left w:val="nil"/>
              <w:bottom w:val="single" w:sz="4" w:space="0" w:color="9BC2E6"/>
              <w:right w:val="nil"/>
            </w:tcBorders>
            <w:shd w:val="clear" w:color="auto" w:fill="auto"/>
            <w:noWrap/>
            <w:vAlign w:val="bottom"/>
            <w:hideMark/>
          </w:tcPr>
          <w:p w14:paraId="4FE077A3"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implement iteration</w:t>
            </w:r>
          </w:p>
        </w:tc>
        <w:tc>
          <w:tcPr>
            <w:tcW w:w="920" w:type="dxa"/>
            <w:tcBorders>
              <w:top w:val="single" w:sz="4" w:space="0" w:color="9BC2E6"/>
              <w:left w:val="nil"/>
              <w:bottom w:val="single" w:sz="4" w:space="0" w:color="9BC2E6"/>
              <w:right w:val="nil"/>
            </w:tcBorders>
            <w:shd w:val="clear" w:color="auto" w:fill="auto"/>
            <w:noWrap/>
            <w:vAlign w:val="bottom"/>
            <w:hideMark/>
          </w:tcPr>
          <w:p w14:paraId="715A8F9D"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3 Days</w:t>
            </w:r>
          </w:p>
        </w:tc>
        <w:tc>
          <w:tcPr>
            <w:tcW w:w="960" w:type="dxa"/>
            <w:tcBorders>
              <w:top w:val="single" w:sz="4" w:space="0" w:color="9BC2E6"/>
              <w:left w:val="nil"/>
              <w:bottom w:val="single" w:sz="4" w:space="0" w:color="9BC2E6"/>
              <w:right w:val="nil"/>
            </w:tcBorders>
            <w:shd w:val="clear" w:color="auto" w:fill="auto"/>
            <w:noWrap/>
            <w:vAlign w:val="bottom"/>
            <w:hideMark/>
          </w:tcPr>
          <w:p w14:paraId="3A446D5A"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6E23DE26"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1D139573"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4C4ACDF5"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48</w:t>
            </w:r>
          </w:p>
        </w:tc>
        <w:tc>
          <w:tcPr>
            <w:tcW w:w="5140" w:type="dxa"/>
            <w:tcBorders>
              <w:top w:val="single" w:sz="4" w:space="0" w:color="9BC2E6"/>
              <w:left w:val="nil"/>
              <w:bottom w:val="single" w:sz="4" w:space="0" w:color="9BC2E6"/>
              <w:right w:val="nil"/>
            </w:tcBorders>
            <w:shd w:val="clear" w:color="DDEBF7" w:fill="DDEBF7"/>
            <w:noWrap/>
            <w:vAlign w:val="bottom"/>
            <w:hideMark/>
          </w:tcPr>
          <w:p w14:paraId="6CCC020C"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debug and change as needed.</w:t>
            </w:r>
          </w:p>
        </w:tc>
        <w:tc>
          <w:tcPr>
            <w:tcW w:w="920" w:type="dxa"/>
            <w:tcBorders>
              <w:top w:val="single" w:sz="4" w:space="0" w:color="9BC2E6"/>
              <w:left w:val="nil"/>
              <w:bottom w:val="single" w:sz="4" w:space="0" w:color="9BC2E6"/>
              <w:right w:val="nil"/>
            </w:tcBorders>
            <w:shd w:val="clear" w:color="DDEBF7" w:fill="DDEBF7"/>
            <w:noWrap/>
            <w:vAlign w:val="bottom"/>
            <w:hideMark/>
          </w:tcPr>
          <w:p w14:paraId="69778297"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2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28D9BAFD"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43E75779"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2DC8FF63"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1359241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49</w:t>
            </w:r>
          </w:p>
        </w:tc>
        <w:tc>
          <w:tcPr>
            <w:tcW w:w="5140" w:type="dxa"/>
            <w:tcBorders>
              <w:top w:val="single" w:sz="4" w:space="0" w:color="9BC2E6"/>
              <w:left w:val="nil"/>
              <w:bottom w:val="single" w:sz="4" w:space="0" w:color="9BC2E6"/>
              <w:right w:val="nil"/>
            </w:tcBorders>
            <w:shd w:val="clear" w:color="auto" w:fill="auto"/>
            <w:vAlign w:val="bottom"/>
            <w:hideMark/>
          </w:tcPr>
          <w:p w14:paraId="5DCB1D03"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 xml:space="preserve">get feedback from other staff on system make any needed changes and finalize the system. </w:t>
            </w:r>
          </w:p>
        </w:tc>
        <w:tc>
          <w:tcPr>
            <w:tcW w:w="920" w:type="dxa"/>
            <w:tcBorders>
              <w:top w:val="single" w:sz="4" w:space="0" w:color="9BC2E6"/>
              <w:left w:val="nil"/>
              <w:bottom w:val="single" w:sz="4" w:space="0" w:color="9BC2E6"/>
              <w:right w:val="nil"/>
            </w:tcBorders>
            <w:shd w:val="clear" w:color="auto" w:fill="auto"/>
            <w:noWrap/>
            <w:vAlign w:val="bottom"/>
            <w:hideMark/>
          </w:tcPr>
          <w:p w14:paraId="5424E9EF"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weeks</w:t>
            </w:r>
          </w:p>
        </w:tc>
        <w:tc>
          <w:tcPr>
            <w:tcW w:w="960" w:type="dxa"/>
            <w:tcBorders>
              <w:top w:val="single" w:sz="4" w:space="0" w:color="9BC2E6"/>
              <w:left w:val="nil"/>
              <w:bottom w:val="single" w:sz="4" w:space="0" w:color="9BC2E6"/>
              <w:right w:val="nil"/>
            </w:tcBorders>
            <w:shd w:val="clear" w:color="auto" w:fill="auto"/>
            <w:noWrap/>
            <w:vAlign w:val="bottom"/>
            <w:hideMark/>
          </w:tcPr>
          <w:p w14:paraId="272F5A9B"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1-Aug</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5EB3AB8C"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8-Aug</w:t>
            </w:r>
          </w:p>
        </w:tc>
      </w:tr>
      <w:tr w:rsidR="00C7460E" w:rsidRPr="00D329F6" w14:paraId="2B1B3CC5"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12FA5787"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50</w:t>
            </w:r>
          </w:p>
        </w:tc>
        <w:tc>
          <w:tcPr>
            <w:tcW w:w="5140" w:type="dxa"/>
            <w:tcBorders>
              <w:top w:val="single" w:sz="4" w:space="0" w:color="9BC2E6"/>
              <w:left w:val="nil"/>
              <w:bottom w:val="single" w:sz="4" w:space="0" w:color="9BC2E6"/>
              <w:right w:val="nil"/>
            </w:tcBorders>
            <w:shd w:val="clear" w:color="DDEBF7" w:fill="DDEBF7"/>
            <w:noWrap/>
            <w:vAlign w:val="bottom"/>
            <w:hideMark/>
          </w:tcPr>
          <w:p w14:paraId="28FC925D"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complete EMA</w:t>
            </w:r>
          </w:p>
        </w:tc>
        <w:tc>
          <w:tcPr>
            <w:tcW w:w="920" w:type="dxa"/>
            <w:tcBorders>
              <w:top w:val="single" w:sz="4" w:space="0" w:color="9BC2E6"/>
              <w:left w:val="nil"/>
              <w:bottom w:val="single" w:sz="4" w:space="0" w:color="9BC2E6"/>
              <w:right w:val="nil"/>
            </w:tcBorders>
            <w:shd w:val="clear" w:color="DDEBF7" w:fill="DDEBF7"/>
            <w:vAlign w:val="bottom"/>
            <w:hideMark/>
          </w:tcPr>
          <w:p w14:paraId="7C87B5B9"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3 weeks 6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7D538665"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9-Aug</w:t>
            </w: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0857CB34"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5-Sep</w:t>
            </w:r>
          </w:p>
        </w:tc>
      </w:tr>
      <w:tr w:rsidR="00C7460E" w:rsidRPr="00D329F6" w14:paraId="74886530"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4EF711DB"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51</w:t>
            </w:r>
          </w:p>
        </w:tc>
        <w:tc>
          <w:tcPr>
            <w:tcW w:w="5140" w:type="dxa"/>
            <w:tcBorders>
              <w:top w:val="single" w:sz="4" w:space="0" w:color="9BC2E6"/>
              <w:left w:val="nil"/>
              <w:bottom w:val="single" w:sz="4" w:space="0" w:color="9BC2E6"/>
              <w:right w:val="nil"/>
            </w:tcBorders>
            <w:shd w:val="clear" w:color="auto" w:fill="auto"/>
            <w:noWrap/>
            <w:vAlign w:val="bottom"/>
            <w:hideMark/>
          </w:tcPr>
          <w:p w14:paraId="7774D28D"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send EMA</w:t>
            </w:r>
          </w:p>
        </w:tc>
        <w:tc>
          <w:tcPr>
            <w:tcW w:w="920" w:type="dxa"/>
            <w:tcBorders>
              <w:top w:val="single" w:sz="4" w:space="0" w:color="9BC2E6"/>
              <w:left w:val="nil"/>
              <w:bottom w:val="single" w:sz="4" w:space="0" w:color="9BC2E6"/>
              <w:right w:val="nil"/>
            </w:tcBorders>
            <w:shd w:val="clear" w:color="auto" w:fill="auto"/>
            <w:noWrap/>
            <w:vAlign w:val="bottom"/>
            <w:hideMark/>
          </w:tcPr>
          <w:p w14:paraId="57BE5CD0"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0 days</w:t>
            </w:r>
          </w:p>
        </w:tc>
        <w:tc>
          <w:tcPr>
            <w:tcW w:w="960" w:type="dxa"/>
            <w:tcBorders>
              <w:top w:val="single" w:sz="4" w:space="0" w:color="9BC2E6"/>
              <w:left w:val="nil"/>
              <w:bottom w:val="single" w:sz="4" w:space="0" w:color="9BC2E6"/>
              <w:right w:val="nil"/>
            </w:tcBorders>
            <w:shd w:val="clear" w:color="auto" w:fill="auto"/>
            <w:noWrap/>
            <w:vAlign w:val="bottom"/>
            <w:hideMark/>
          </w:tcPr>
          <w:p w14:paraId="3CFB7F7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5-Sep</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1756B5C8"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5-Sep</w:t>
            </w:r>
          </w:p>
        </w:tc>
      </w:tr>
    </w:tbl>
    <w:p w14:paraId="2F9ED0BC" w14:textId="77777777" w:rsidR="00C7460E" w:rsidRDefault="00C7460E" w:rsidP="00C7460E">
      <w:r>
        <w:br w:type="page"/>
      </w:r>
    </w:p>
    <w:p w14:paraId="7ABA7E28" w14:textId="77777777" w:rsidR="00C7460E" w:rsidRDefault="00C7460E" w:rsidP="00C7460E">
      <w:pPr>
        <w:pStyle w:val="Heading3"/>
      </w:pPr>
      <w:bookmarkStart w:id="794" w:name="_Toc3373195"/>
      <w:bookmarkStart w:id="795" w:name="_Toc19455216"/>
      <w:bookmarkStart w:id="796" w:name="_Toc19455436"/>
      <w:bookmarkStart w:id="797" w:name="_Hlk3369634"/>
      <w:r w:rsidRPr="00D43974">
        <w:lastRenderedPageBreak/>
        <w:t>Planning of the Development Phases</w:t>
      </w:r>
      <w:bookmarkEnd w:id="794"/>
      <w:bookmarkEnd w:id="795"/>
      <w:bookmarkEnd w:id="796"/>
    </w:p>
    <w:bookmarkEnd w:id="797"/>
    <w:p w14:paraId="5F86B7C5" w14:textId="77777777" w:rsidR="00C7460E" w:rsidRDefault="00C7460E" w:rsidP="00C7460E">
      <w:pPr>
        <w:pStyle w:val="NoSpacing"/>
        <w:numPr>
          <w:ilvl w:val="0"/>
          <w:numId w:val="34"/>
        </w:numPr>
      </w:pPr>
      <w:r w:rsidRPr="00D43974">
        <w:t>iteration for basic object representations and appointments</w:t>
      </w:r>
    </w:p>
    <w:p w14:paraId="4E44E87E" w14:textId="77777777" w:rsidR="00C7460E" w:rsidRDefault="00C7460E" w:rsidP="00C7460E">
      <w:pPr>
        <w:pStyle w:val="NoSpacing"/>
        <w:ind w:left="360"/>
      </w:pPr>
      <w:r>
        <w:t>in this iteration the representation of supported house, manager, support staff members and clients will be created with the information they must encapsulate. Appointment will also be created with the required information for appointment recording.</w:t>
      </w:r>
    </w:p>
    <w:p w14:paraId="44980124" w14:textId="77777777" w:rsidR="00C7460E" w:rsidRDefault="00C7460E" w:rsidP="00C7460E">
      <w:pPr>
        <w:pStyle w:val="NoSpacing"/>
        <w:ind w:left="360"/>
      </w:pPr>
      <w:r w:rsidRPr="00F30B87">
        <w:t>Functional requirements included</w:t>
      </w:r>
    </w:p>
    <w:p w14:paraId="167093FA" w14:textId="77777777" w:rsidR="00C7460E" w:rsidRDefault="00C7460E" w:rsidP="00C7460E">
      <w:pPr>
        <w:pStyle w:val="NoSpacing"/>
        <w:ind w:left="360"/>
      </w:pPr>
      <w:r>
        <w:t>Use case:</w:t>
      </w:r>
      <w:r>
        <w:tab/>
        <w:t>UC2, UC3, UC4, UC5, UC6, UC7, UC8, UC9, UC10, UC11.</w:t>
      </w:r>
    </w:p>
    <w:p w14:paraId="77E9A5C0" w14:textId="77777777" w:rsidR="00C7460E" w:rsidRDefault="00C7460E" w:rsidP="00C7460E">
      <w:pPr>
        <w:pStyle w:val="NoSpacing"/>
        <w:ind w:left="360"/>
        <w:rPr>
          <w:rFonts w:ascii="Calibri" w:eastAsia="Times New Roman" w:hAnsi="Calibri" w:cs="Calibri"/>
          <w:bCs/>
          <w:color w:val="000000"/>
        </w:rPr>
      </w:pPr>
      <w:r w:rsidRPr="000D38F4">
        <w:rPr>
          <w:rFonts w:ascii="Calibri" w:eastAsia="Times New Roman" w:hAnsi="Calibri" w:cs="Calibri"/>
          <w:bCs/>
          <w:color w:val="000000"/>
        </w:rPr>
        <w:t>Non-functional requirements included</w:t>
      </w:r>
    </w:p>
    <w:p w14:paraId="59889EF9" w14:textId="77777777" w:rsidR="00C7460E" w:rsidRDefault="00C7460E" w:rsidP="00C7460E">
      <w:pPr>
        <w:pStyle w:val="NoSpacing"/>
        <w:ind w:left="360"/>
      </w:pPr>
      <w:r>
        <w:t>Use case:</w:t>
      </w:r>
      <w:r>
        <w:tab/>
        <w:t>S1, S2, S3, S4, S5, S6, L2</w:t>
      </w:r>
    </w:p>
    <w:p w14:paraId="6947A9C5" w14:textId="77777777" w:rsidR="00C7460E" w:rsidRPr="000D38F4" w:rsidRDefault="00C7460E" w:rsidP="00C7460E">
      <w:pPr>
        <w:pStyle w:val="NoSpacing"/>
        <w:ind w:left="360"/>
        <w:rPr>
          <w:rFonts w:ascii="Calibri" w:eastAsia="Times New Roman" w:hAnsi="Calibri" w:cs="Calibri"/>
          <w:bCs/>
          <w:color w:val="000000"/>
        </w:rPr>
      </w:pPr>
    </w:p>
    <w:p w14:paraId="7D48D94F" w14:textId="77777777" w:rsidR="00C7460E" w:rsidRDefault="00C7460E" w:rsidP="00C7460E">
      <w:pPr>
        <w:pStyle w:val="NoSpacing"/>
        <w:ind w:left="360"/>
      </w:pPr>
    </w:p>
    <w:p w14:paraId="6EC5975E" w14:textId="77777777" w:rsidR="00C7460E" w:rsidRDefault="00C7460E" w:rsidP="00C7460E">
      <w:pPr>
        <w:pStyle w:val="NoSpacing"/>
        <w:numPr>
          <w:ilvl w:val="0"/>
          <w:numId w:val="34"/>
        </w:numPr>
      </w:pPr>
      <w:r w:rsidRPr="00FC3F2F">
        <w:t>iteration for website design and restful links to Java back-end.</w:t>
      </w:r>
    </w:p>
    <w:p w14:paraId="2D4CF21A" w14:textId="77777777" w:rsidR="00C7460E" w:rsidRDefault="00C7460E" w:rsidP="00C7460E">
      <w:pPr>
        <w:pStyle w:val="NoSpacing"/>
        <w:ind w:left="360"/>
      </w:pPr>
      <w:r>
        <w:t xml:space="preserve">in this iteration the website UI and database w will be designed and implemented. The website UI will be linked to the java back-end and database through Spring and restful </w:t>
      </w:r>
      <w:r w:rsidRPr="00FC3F2F">
        <w:t>architecture</w:t>
      </w:r>
      <w:r>
        <w:t>.</w:t>
      </w:r>
    </w:p>
    <w:p w14:paraId="7BF09A25" w14:textId="77777777" w:rsidR="00C7460E" w:rsidRDefault="00C7460E" w:rsidP="00C7460E">
      <w:pPr>
        <w:pStyle w:val="NoSpacing"/>
        <w:ind w:left="360"/>
      </w:pPr>
      <w:r>
        <w:t>Use case:</w:t>
      </w:r>
      <w:r>
        <w:tab/>
        <w:t>UC1, UC17, UC19, UC20.</w:t>
      </w:r>
    </w:p>
    <w:p w14:paraId="58568150" w14:textId="77777777" w:rsidR="00C7460E" w:rsidRDefault="00C7460E" w:rsidP="00C7460E">
      <w:pPr>
        <w:pStyle w:val="NoSpacing"/>
        <w:ind w:left="360"/>
        <w:rPr>
          <w:rFonts w:ascii="Calibri" w:eastAsia="Times New Roman" w:hAnsi="Calibri" w:cs="Calibri"/>
          <w:bCs/>
          <w:color w:val="000000"/>
        </w:rPr>
      </w:pPr>
      <w:r w:rsidRPr="000D38F4">
        <w:rPr>
          <w:rFonts w:ascii="Calibri" w:eastAsia="Times New Roman" w:hAnsi="Calibri" w:cs="Calibri"/>
          <w:bCs/>
          <w:color w:val="000000"/>
        </w:rPr>
        <w:t>Non-functional requirements included</w:t>
      </w:r>
    </w:p>
    <w:p w14:paraId="09ABCE48" w14:textId="77777777" w:rsidR="00C7460E" w:rsidRDefault="00C7460E" w:rsidP="00C7460E">
      <w:pPr>
        <w:pStyle w:val="NoSpacing"/>
        <w:ind w:left="360"/>
      </w:pPr>
      <w:r>
        <w:t>Use case:</w:t>
      </w:r>
      <w:r>
        <w:tab/>
        <w:t>S1, S2, S3, S4, S5, S6, L1, L2, O1, P4, P3, P2, P1, U1a, U1b, U1c, U2.</w:t>
      </w:r>
    </w:p>
    <w:p w14:paraId="1F154912" w14:textId="77777777" w:rsidR="00C7460E" w:rsidRDefault="00C7460E" w:rsidP="00C7460E">
      <w:pPr>
        <w:pStyle w:val="NoSpacing"/>
        <w:ind w:left="360"/>
      </w:pPr>
    </w:p>
    <w:p w14:paraId="0EA0F1C3" w14:textId="77777777" w:rsidR="00C7460E" w:rsidRPr="00D43974" w:rsidRDefault="00C7460E" w:rsidP="00C7460E">
      <w:pPr>
        <w:pStyle w:val="NoSpacing"/>
        <w:numPr>
          <w:ilvl w:val="0"/>
          <w:numId w:val="34"/>
        </w:numPr>
      </w:pPr>
      <w:r w:rsidRPr="00D43974">
        <w:rPr>
          <w:rFonts w:ascii="Calibri" w:eastAsia="Times New Roman" w:hAnsi="Calibri" w:cs="Calibri"/>
          <w:bCs/>
          <w:color w:val="000000"/>
        </w:rPr>
        <w:t>iteration for note system.</w:t>
      </w:r>
    </w:p>
    <w:p w14:paraId="4F677E7C" w14:textId="77777777" w:rsidR="00C7460E" w:rsidRDefault="00C7460E" w:rsidP="00C7460E">
      <w:pPr>
        <w:pStyle w:val="NoSpacing"/>
        <w:ind w:left="360"/>
      </w:pPr>
      <w:r>
        <w:t>in this iteration the representation of a note will be designed. And the system necessary to send that note to support staff members with the correct permissions.</w:t>
      </w:r>
    </w:p>
    <w:p w14:paraId="506C412C" w14:textId="77777777" w:rsidR="00C7460E" w:rsidRDefault="00C7460E" w:rsidP="00C7460E">
      <w:pPr>
        <w:pStyle w:val="NoSpacing"/>
        <w:ind w:left="360"/>
      </w:pPr>
      <w:r>
        <w:t>Use case:</w:t>
      </w:r>
      <w:r>
        <w:tab/>
        <w:t>UC18, UC19.</w:t>
      </w:r>
    </w:p>
    <w:p w14:paraId="640D24ED" w14:textId="77777777" w:rsidR="00C7460E" w:rsidRDefault="00C7460E" w:rsidP="00C7460E">
      <w:pPr>
        <w:pStyle w:val="NoSpacing"/>
        <w:ind w:left="360"/>
        <w:rPr>
          <w:rFonts w:ascii="Calibri" w:eastAsia="Times New Roman" w:hAnsi="Calibri" w:cs="Calibri"/>
          <w:bCs/>
          <w:color w:val="000000"/>
        </w:rPr>
      </w:pPr>
      <w:r w:rsidRPr="000D38F4">
        <w:rPr>
          <w:rFonts w:ascii="Calibri" w:eastAsia="Times New Roman" w:hAnsi="Calibri" w:cs="Calibri"/>
          <w:bCs/>
          <w:color w:val="000000"/>
        </w:rPr>
        <w:t>Non-functional requirements included</w:t>
      </w:r>
    </w:p>
    <w:p w14:paraId="674E802C" w14:textId="77777777" w:rsidR="00C7460E" w:rsidRDefault="00C7460E" w:rsidP="00C7460E">
      <w:pPr>
        <w:pStyle w:val="NoSpacing"/>
        <w:ind w:left="360"/>
      </w:pPr>
      <w:r>
        <w:t>Use case:</w:t>
      </w:r>
      <w:r>
        <w:tab/>
        <w:t>S1, S2, S3, S4, S5, S6, L1, L2.</w:t>
      </w:r>
    </w:p>
    <w:p w14:paraId="4997FD4A" w14:textId="77777777" w:rsidR="00C7460E" w:rsidRDefault="00C7460E" w:rsidP="00C7460E">
      <w:pPr>
        <w:pStyle w:val="NoSpacing"/>
        <w:ind w:left="360"/>
      </w:pPr>
    </w:p>
    <w:p w14:paraId="66DCC989" w14:textId="77777777" w:rsidR="00C7460E" w:rsidRDefault="00C7460E" w:rsidP="00C7460E">
      <w:pPr>
        <w:pStyle w:val="NoSpacing"/>
        <w:numPr>
          <w:ilvl w:val="0"/>
          <w:numId w:val="34"/>
        </w:numPr>
      </w:pPr>
      <w:r w:rsidRPr="00FC3F2F">
        <w:t>iteration for admin dashboard.</w:t>
      </w:r>
    </w:p>
    <w:p w14:paraId="3F2C7BD0" w14:textId="77777777" w:rsidR="00C7460E" w:rsidRDefault="00C7460E" w:rsidP="00C7460E">
      <w:pPr>
        <w:pStyle w:val="NoSpacing"/>
        <w:ind w:left="360"/>
      </w:pPr>
      <w:r>
        <w:t>in this iteration functionality for administration of the system will be implemented. Manger use cases.</w:t>
      </w:r>
    </w:p>
    <w:p w14:paraId="2896BBBF" w14:textId="77777777" w:rsidR="00C7460E" w:rsidRDefault="00C7460E" w:rsidP="00C7460E">
      <w:pPr>
        <w:pStyle w:val="NoSpacing"/>
        <w:ind w:left="360"/>
      </w:pPr>
      <w:r>
        <w:t>Use case:</w:t>
      </w:r>
      <w:r>
        <w:tab/>
        <w:t>UC21, UC22, UC23.</w:t>
      </w:r>
    </w:p>
    <w:p w14:paraId="39AD586B" w14:textId="77777777" w:rsidR="00C7460E" w:rsidRDefault="00C7460E" w:rsidP="00C7460E">
      <w:pPr>
        <w:pStyle w:val="NoSpacing"/>
        <w:ind w:left="360"/>
        <w:rPr>
          <w:rFonts w:ascii="Calibri" w:eastAsia="Times New Roman" w:hAnsi="Calibri" w:cs="Calibri"/>
          <w:bCs/>
          <w:color w:val="000000"/>
        </w:rPr>
      </w:pPr>
      <w:r w:rsidRPr="000D38F4">
        <w:rPr>
          <w:rFonts w:ascii="Calibri" w:eastAsia="Times New Roman" w:hAnsi="Calibri" w:cs="Calibri"/>
          <w:bCs/>
          <w:color w:val="000000"/>
        </w:rPr>
        <w:t>Non-functional requirements included</w:t>
      </w:r>
    </w:p>
    <w:p w14:paraId="4A25C608" w14:textId="77777777" w:rsidR="00C7460E" w:rsidRDefault="00C7460E" w:rsidP="00C7460E">
      <w:pPr>
        <w:pStyle w:val="NoSpacing"/>
        <w:ind w:left="360"/>
      </w:pPr>
      <w:r>
        <w:t>Use case:</w:t>
      </w:r>
      <w:r>
        <w:tab/>
        <w:t>S1, S2, S3, S4, S5, S6, U1a, U1b, U1c, U2.</w:t>
      </w:r>
    </w:p>
    <w:p w14:paraId="262AED7C" w14:textId="77777777" w:rsidR="00C7460E" w:rsidRDefault="00C7460E" w:rsidP="00C7460E">
      <w:pPr>
        <w:pStyle w:val="NoSpacing"/>
        <w:ind w:left="360"/>
      </w:pPr>
    </w:p>
    <w:p w14:paraId="57E579F3" w14:textId="77777777" w:rsidR="00C7460E" w:rsidRDefault="00C7460E" w:rsidP="00C7460E">
      <w:pPr>
        <w:pStyle w:val="NoSpacing"/>
        <w:numPr>
          <w:ilvl w:val="0"/>
          <w:numId w:val="34"/>
        </w:numPr>
      </w:pPr>
      <w:r w:rsidRPr="00FC3F2F">
        <w:t>iteration for timetable system.</w:t>
      </w:r>
    </w:p>
    <w:p w14:paraId="19843932" w14:textId="77777777" w:rsidR="00C7460E" w:rsidRDefault="00C7460E" w:rsidP="00C7460E">
      <w:pPr>
        <w:pStyle w:val="NoSpacing"/>
        <w:ind w:left="360"/>
      </w:pPr>
      <w:r>
        <w:t xml:space="preserve">in this iteration the timetable system will be implemented. Displaying and altering appointments for support staff and clients. </w:t>
      </w:r>
    </w:p>
    <w:p w14:paraId="0092E572" w14:textId="77777777" w:rsidR="00C7460E" w:rsidRDefault="00C7460E" w:rsidP="00C7460E">
      <w:pPr>
        <w:pStyle w:val="NoSpacing"/>
        <w:ind w:left="360"/>
      </w:pPr>
      <w:r>
        <w:t>Use case:</w:t>
      </w:r>
      <w:r>
        <w:tab/>
        <w:t>UC12, UC13, UC14, UC15, UC16.</w:t>
      </w:r>
    </w:p>
    <w:p w14:paraId="1E78F552" w14:textId="77777777" w:rsidR="00C7460E" w:rsidRDefault="00C7460E" w:rsidP="00C7460E">
      <w:pPr>
        <w:pStyle w:val="NoSpacing"/>
        <w:ind w:left="360"/>
        <w:rPr>
          <w:rFonts w:ascii="Calibri" w:eastAsia="Times New Roman" w:hAnsi="Calibri" w:cs="Calibri"/>
          <w:bCs/>
          <w:color w:val="000000"/>
        </w:rPr>
      </w:pPr>
      <w:r w:rsidRPr="000D38F4">
        <w:rPr>
          <w:rFonts w:ascii="Calibri" w:eastAsia="Times New Roman" w:hAnsi="Calibri" w:cs="Calibri"/>
          <w:bCs/>
          <w:color w:val="000000"/>
        </w:rPr>
        <w:t>Non-functional requirements included</w:t>
      </w:r>
    </w:p>
    <w:p w14:paraId="21681964" w14:textId="77777777" w:rsidR="00C7460E" w:rsidRDefault="00C7460E" w:rsidP="00C7460E">
      <w:pPr>
        <w:pStyle w:val="NoSpacing"/>
        <w:ind w:left="360"/>
      </w:pPr>
      <w:r>
        <w:t>Use case:</w:t>
      </w:r>
      <w:r>
        <w:tab/>
        <w:t>S1, S2, S3, S4, S5, S6, U1a, U1b, U1c, U2.</w:t>
      </w:r>
    </w:p>
    <w:p w14:paraId="31A2E510" w14:textId="77777777" w:rsidR="00C7460E" w:rsidRDefault="00C7460E" w:rsidP="00C7460E">
      <w:pPr>
        <w:pStyle w:val="NoSpacing"/>
        <w:ind w:left="360"/>
      </w:pPr>
    </w:p>
    <w:p w14:paraId="513A5CD5" w14:textId="77777777" w:rsidR="00C7460E" w:rsidRPr="00FC3F2F" w:rsidRDefault="00C7460E" w:rsidP="00C7460E">
      <w:pPr>
        <w:pStyle w:val="ListParagraph"/>
        <w:numPr>
          <w:ilvl w:val="0"/>
          <w:numId w:val="34"/>
        </w:numPr>
        <w:spacing w:after="0" w:line="240" w:lineRule="auto"/>
        <w:rPr>
          <w:rFonts w:ascii="Calibri" w:eastAsia="Times New Roman" w:hAnsi="Calibri" w:cs="Calibri"/>
          <w:bCs/>
          <w:color w:val="000000"/>
        </w:rPr>
      </w:pPr>
      <w:r w:rsidRPr="00FC3F2F">
        <w:rPr>
          <w:rFonts w:ascii="Calibri" w:eastAsia="Times New Roman" w:hAnsi="Calibri" w:cs="Calibri"/>
          <w:bCs/>
          <w:color w:val="000000"/>
        </w:rPr>
        <w:t>iteration for behavioural flagging</w:t>
      </w:r>
      <w:r>
        <w:rPr>
          <w:rFonts w:ascii="Calibri" w:eastAsia="Times New Roman" w:hAnsi="Calibri" w:cs="Calibri"/>
          <w:bCs/>
          <w:color w:val="000000"/>
        </w:rPr>
        <w:t xml:space="preserve"> and advisory</w:t>
      </w:r>
      <w:r w:rsidRPr="00FC3F2F">
        <w:rPr>
          <w:rFonts w:ascii="Calibri" w:eastAsia="Times New Roman" w:hAnsi="Calibri" w:cs="Calibri"/>
          <w:bCs/>
          <w:color w:val="000000"/>
        </w:rPr>
        <w:t xml:space="preserve"> system.</w:t>
      </w:r>
    </w:p>
    <w:p w14:paraId="47083A8C" w14:textId="77777777" w:rsidR="00C7460E" w:rsidRDefault="00C7460E" w:rsidP="00C7460E">
      <w:pPr>
        <w:pStyle w:val="NoSpacing"/>
        <w:ind w:left="360"/>
      </w:pPr>
      <w:r>
        <w:t xml:space="preserve">in this iteration automated flagged will be designed and implemented. </w:t>
      </w:r>
    </w:p>
    <w:p w14:paraId="21BAE2E1" w14:textId="77777777" w:rsidR="00C7460E" w:rsidRDefault="00C7460E" w:rsidP="00C7460E">
      <w:pPr>
        <w:pStyle w:val="NoSpacing"/>
        <w:ind w:left="360"/>
      </w:pPr>
      <w:r>
        <w:t>Use case:</w:t>
      </w:r>
      <w:r>
        <w:tab/>
        <w:t>UC24, UC22, UC23, UC4</w:t>
      </w:r>
    </w:p>
    <w:p w14:paraId="199E994C" w14:textId="77777777" w:rsidR="00C7460E" w:rsidRDefault="00C7460E" w:rsidP="00C7460E">
      <w:pPr>
        <w:pStyle w:val="NoSpacing"/>
        <w:ind w:left="360"/>
        <w:rPr>
          <w:rFonts w:ascii="Calibri" w:eastAsia="Times New Roman" w:hAnsi="Calibri" w:cs="Calibri"/>
          <w:bCs/>
          <w:color w:val="000000"/>
        </w:rPr>
      </w:pPr>
      <w:r w:rsidRPr="000D38F4">
        <w:rPr>
          <w:rFonts w:ascii="Calibri" w:eastAsia="Times New Roman" w:hAnsi="Calibri" w:cs="Calibri"/>
          <w:bCs/>
          <w:color w:val="000000"/>
        </w:rPr>
        <w:t>Non-functional requirements included</w:t>
      </w:r>
    </w:p>
    <w:p w14:paraId="746BBDFD" w14:textId="77777777" w:rsidR="00C7460E" w:rsidRDefault="00C7460E" w:rsidP="00C7460E">
      <w:pPr>
        <w:pStyle w:val="NoSpacing"/>
        <w:ind w:left="360"/>
      </w:pPr>
      <w:r>
        <w:t>Use case:</w:t>
      </w:r>
      <w:r>
        <w:tab/>
        <w:t>S1, S2, S3, S4, S5, S6, L1, L2, O1, P4, P3, P2, P1, U1b, U2.</w:t>
      </w:r>
    </w:p>
    <w:p w14:paraId="64649AC1" w14:textId="77777777" w:rsidR="00C7460E" w:rsidRDefault="00C7460E" w:rsidP="00C7460E">
      <w:pPr>
        <w:pStyle w:val="NoSpacing"/>
        <w:ind w:left="360"/>
      </w:pPr>
    </w:p>
    <w:p w14:paraId="0291C418" w14:textId="77777777" w:rsidR="00C7460E" w:rsidRDefault="00C7460E" w:rsidP="00C7460E">
      <w:pPr>
        <w:pStyle w:val="ListParagraph"/>
        <w:numPr>
          <w:ilvl w:val="0"/>
          <w:numId w:val="34"/>
        </w:numPr>
        <w:spacing w:after="0" w:line="240" w:lineRule="auto"/>
        <w:rPr>
          <w:rFonts w:ascii="Times New Roman" w:eastAsia="Times New Roman" w:hAnsi="Times New Roman" w:cs="Times New Roman"/>
          <w:bCs/>
          <w:color w:val="000000"/>
          <w:sz w:val="24"/>
          <w:szCs w:val="24"/>
        </w:rPr>
      </w:pPr>
      <w:r w:rsidRPr="00FC3F2F">
        <w:rPr>
          <w:rFonts w:ascii="Times New Roman" w:eastAsia="Times New Roman" w:hAnsi="Times New Roman" w:cs="Times New Roman"/>
          <w:bCs/>
          <w:color w:val="000000"/>
          <w:sz w:val="24"/>
          <w:szCs w:val="24"/>
        </w:rPr>
        <w:t xml:space="preserve">iteration of travel time system </w:t>
      </w:r>
    </w:p>
    <w:p w14:paraId="2D1C885D" w14:textId="77777777" w:rsidR="00C7460E" w:rsidRDefault="00C7460E" w:rsidP="00C7460E">
      <w:pPr>
        <w:pStyle w:val="NoSpacing"/>
        <w:ind w:left="360"/>
      </w:pPr>
      <w:r>
        <w:lastRenderedPageBreak/>
        <w:t>in this iteration travel time between appointments will be implemented into the appointment system.</w:t>
      </w:r>
    </w:p>
    <w:p w14:paraId="3AA821BE" w14:textId="77777777" w:rsidR="00C7460E" w:rsidRDefault="00C7460E" w:rsidP="00C7460E">
      <w:pPr>
        <w:pStyle w:val="NoSpacing"/>
        <w:ind w:left="360"/>
      </w:pPr>
      <w:r>
        <w:t>Use case:</w:t>
      </w:r>
      <w:r>
        <w:tab/>
        <w:t>UC4</w:t>
      </w:r>
    </w:p>
    <w:p w14:paraId="5F234B37" w14:textId="77777777" w:rsidR="00C7460E" w:rsidRDefault="00C7460E" w:rsidP="00C7460E">
      <w:pPr>
        <w:pStyle w:val="NoSpacing"/>
        <w:ind w:left="360"/>
        <w:rPr>
          <w:rFonts w:ascii="Calibri" w:eastAsia="Times New Roman" w:hAnsi="Calibri" w:cs="Calibri"/>
          <w:bCs/>
          <w:color w:val="000000"/>
        </w:rPr>
      </w:pPr>
      <w:r w:rsidRPr="000D38F4">
        <w:rPr>
          <w:rFonts w:ascii="Calibri" w:eastAsia="Times New Roman" w:hAnsi="Calibri" w:cs="Calibri"/>
          <w:bCs/>
          <w:color w:val="000000"/>
        </w:rPr>
        <w:t>Non-functional requirements included</w:t>
      </w:r>
    </w:p>
    <w:p w14:paraId="68096AF9" w14:textId="77777777" w:rsidR="00C7460E" w:rsidRDefault="00C7460E" w:rsidP="00C7460E">
      <w:pPr>
        <w:pStyle w:val="NoSpacing"/>
        <w:ind w:left="360"/>
      </w:pPr>
      <w:r>
        <w:t>Use case:</w:t>
      </w:r>
      <w:r>
        <w:tab/>
        <w:t>S1, S2, S3, S4, S5, S6, L1, L2, O1, P4, P3, P2, P1, U1a, U1b, U1c, U2.</w:t>
      </w:r>
    </w:p>
    <w:p w14:paraId="4C59C52C" w14:textId="77777777" w:rsidR="00C7460E" w:rsidRPr="00D43974" w:rsidRDefault="00C7460E" w:rsidP="00C7460E">
      <w:pPr>
        <w:pStyle w:val="NoSpacing"/>
        <w:ind w:left="360"/>
      </w:pPr>
    </w:p>
    <w:p w14:paraId="2AEE0659" w14:textId="77777777" w:rsidR="00C7460E" w:rsidRDefault="00C7460E" w:rsidP="00C7460E">
      <w:pPr>
        <w:pStyle w:val="Heading2"/>
        <w:numPr>
          <w:ilvl w:val="0"/>
          <w:numId w:val="33"/>
        </w:numPr>
      </w:pPr>
      <w:bookmarkStart w:id="798" w:name="_Toc3373196"/>
      <w:bookmarkStart w:id="799" w:name="_Toc19455217"/>
      <w:bookmarkStart w:id="800" w:name="_Toc19455437"/>
      <w:r>
        <w:t>User documentation and training</w:t>
      </w:r>
      <w:bookmarkEnd w:id="798"/>
      <w:bookmarkEnd w:id="799"/>
      <w:bookmarkEnd w:id="800"/>
    </w:p>
    <w:p w14:paraId="08764440" w14:textId="77777777" w:rsidR="00C7460E" w:rsidRPr="000D7EB0" w:rsidRDefault="00C7460E" w:rsidP="00C7460E">
      <w:r w:rsidRPr="001704E7">
        <w:t>User manuals</w:t>
      </w:r>
      <w:r>
        <w:t xml:space="preserve"> will need to be created for the manager and staff members in the use of the system and their responsibility in is effectiveness.</w:t>
      </w:r>
    </w:p>
    <w:p w14:paraId="3C24FC67" w14:textId="77777777" w:rsidR="00C7460E" w:rsidRDefault="00C7460E" w:rsidP="00C7460E">
      <w:pPr>
        <w:pStyle w:val="Heading2"/>
        <w:numPr>
          <w:ilvl w:val="0"/>
          <w:numId w:val="33"/>
        </w:numPr>
      </w:pPr>
      <w:r w:rsidRPr="001704E7">
        <w:t xml:space="preserve"> </w:t>
      </w:r>
      <w:bookmarkStart w:id="801" w:name="_Toc3373197"/>
      <w:bookmarkStart w:id="802" w:name="_Toc19455218"/>
      <w:bookmarkStart w:id="803" w:name="_Toc19455438"/>
      <w:r>
        <w:t>Waiting room</w:t>
      </w:r>
      <w:bookmarkEnd w:id="801"/>
      <w:bookmarkEnd w:id="802"/>
      <w:bookmarkEnd w:id="803"/>
    </w:p>
    <w:p w14:paraId="71F3DB40" w14:textId="77777777" w:rsidR="00C7460E" w:rsidRDefault="00C7460E" w:rsidP="00C7460E">
      <w:r>
        <w:t>Expansion to maintaining and cleaning of supported houses.</w:t>
      </w:r>
    </w:p>
    <w:p w14:paraId="332F0C4E" w14:textId="77777777" w:rsidR="00C7460E" w:rsidRDefault="00C7460E" w:rsidP="00C7460E">
      <w:r>
        <w:t>Introduce housing staff and maintenance staff.</w:t>
      </w:r>
    </w:p>
    <w:p w14:paraId="2EF7CF19" w14:textId="77777777" w:rsidR="00C7460E" w:rsidRDefault="00C7460E" w:rsidP="00C7460E">
      <w:r>
        <w:t>Expansion to medication control for supported clients.</w:t>
      </w:r>
    </w:p>
    <w:p w14:paraId="73D0C5D9" w14:textId="77777777" w:rsidR="00C7460E" w:rsidRDefault="00C7460E" w:rsidP="00C7460E">
      <w:r>
        <w:t xml:space="preserve">Expansion to the </w:t>
      </w:r>
      <w:r w:rsidRPr="001704E7">
        <w:t xml:space="preserve">scheduling </w:t>
      </w:r>
      <w:r>
        <w:t>of pool vehicles.</w:t>
      </w:r>
    </w:p>
    <w:p w14:paraId="2B4318E2" w14:textId="77777777" w:rsidR="00C7460E" w:rsidRDefault="00C7460E" w:rsidP="00C7460E">
      <w:pPr>
        <w:rPr>
          <w:rFonts w:ascii="Calibri" w:eastAsia="Times New Roman" w:hAnsi="Calibri" w:cs="Calibri"/>
          <w:bCs/>
          <w:color w:val="000000"/>
        </w:rPr>
      </w:pPr>
      <w:r>
        <w:t xml:space="preserve">Expansion allowing the manager to create custom behavioural and </w:t>
      </w:r>
      <w:r>
        <w:rPr>
          <w:rFonts w:ascii="Calibri" w:eastAsia="Times New Roman" w:hAnsi="Calibri" w:cs="Calibri"/>
          <w:bCs/>
          <w:color w:val="000000"/>
        </w:rPr>
        <w:t>advisory warnings.</w:t>
      </w:r>
      <w:bookmarkEnd w:id="70"/>
    </w:p>
    <w:p w14:paraId="02C2F58E" w14:textId="77777777" w:rsidR="00C7460E" w:rsidRDefault="00C7460E" w:rsidP="00C7460E">
      <w:pPr>
        <w:sectPr w:rsidR="00C7460E" w:rsidSect="00C7460E">
          <w:pgSz w:w="11906" w:h="16838"/>
          <w:pgMar w:top="1985" w:right="1701" w:bottom="1701" w:left="1701" w:header="709" w:footer="709" w:gutter="0"/>
          <w:cols w:space="708"/>
          <w:docGrid w:linePitch="360"/>
        </w:sectPr>
      </w:pPr>
      <w:r>
        <w:t>a ‘created’ field to the note class</w:t>
      </w:r>
    </w:p>
    <w:p w14:paraId="56D905D3" w14:textId="6AE779BE" w:rsidR="009254F7" w:rsidRPr="009254F7" w:rsidRDefault="009254F7" w:rsidP="009254F7">
      <w:pPr>
        <w:pStyle w:val="Heading1"/>
        <w:jc w:val="center"/>
      </w:pPr>
      <w:bookmarkStart w:id="804" w:name="_Toc19455439"/>
      <w:r>
        <w:rPr>
          <w:noProof/>
        </w:rPr>
        <w:lastRenderedPageBreak/>
        <w:drawing>
          <wp:anchor distT="0" distB="0" distL="114300" distR="114300" simplePos="0" relativeHeight="251659264" behindDoc="0" locked="0" layoutInCell="1" allowOverlap="1" wp14:anchorId="3941FFA4" wp14:editId="00EBE350">
            <wp:simplePos x="0" y="0"/>
            <wp:positionH relativeFrom="page">
              <wp:posOffset>1048385</wp:posOffset>
            </wp:positionH>
            <wp:positionV relativeFrom="paragraph">
              <wp:posOffset>310515</wp:posOffset>
            </wp:positionV>
            <wp:extent cx="8073390" cy="5081270"/>
            <wp:effectExtent l="0" t="0" r="3810" b="508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8073390" cy="5081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7460E" w:rsidRPr="00876E6E">
        <w:t xml:space="preserve">appendix </w:t>
      </w:r>
      <w:r w:rsidR="00C7460E">
        <w:t>B</w:t>
      </w:r>
      <w:bookmarkEnd w:id="804"/>
    </w:p>
    <w:p w14:paraId="03084BDE" w14:textId="77777777" w:rsidR="009254F7" w:rsidRDefault="009254F7" w:rsidP="00C7460E">
      <w:pPr>
        <w:rPr>
          <w:rStyle w:val="Heading2Char"/>
        </w:rPr>
        <w:sectPr w:rsidR="009254F7" w:rsidSect="009254F7">
          <w:pgSz w:w="16838" w:h="11906" w:orient="landscape"/>
          <w:pgMar w:top="1701" w:right="1985" w:bottom="1701" w:left="1701" w:header="709" w:footer="709" w:gutter="0"/>
          <w:pgNumType w:start="1"/>
          <w:cols w:space="708"/>
          <w:docGrid w:linePitch="360"/>
        </w:sectPr>
      </w:pPr>
      <w:bookmarkStart w:id="805" w:name="_Toc19455440"/>
    </w:p>
    <w:p w14:paraId="39E46F18" w14:textId="68A7A8EC" w:rsidR="00C7460E" w:rsidRDefault="00C7460E" w:rsidP="00C7460E">
      <w:pPr>
        <w:rPr>
          <w:rStyle w:val="Heading2Char"/>
        </w:rPr>
      </w:pPr>
      <w:r w:rsidRPr="00AE022B">
        <w:rPr>
          <w:rStyle w:val="Heading2Char"/>
        </w:rPr>
        <w:lastRenderedPageBreak/>
        <w:t>UC3 remove staff member</w:t>
      </w:r>
      <w:bookmarkEnd w:id="805"/>
    </w:p>
    <w:p w14:paraId="0B86B753" w14:textId="77777777" w:rsidR="00C7460E" w:rsidRDefault="00C7460E" w:rsidP="00C7460E">
      <w:r w:rsidRPr="00C93CC7">
        <w:rPr>
          <w:b/>
        </w:rPr>
        <w:t>Context</w:t>
      </w:r>
      <w:r>
        <w:rPr>
          <w:b/>
        </w:rPr>
        <w:t xml:space="preserve"> </w:t>
      </w:r>
      <w:r w:rsidRPr="00BC695F">
        <w:t>Charity</w:t>
      </w:r>
      <w:r>
        <w:t>::</w:t>
      </w:r>
      <w:proofErr w:type="spellStart"/>
      <w:r>
        <w:t>removeStaffMember</w:t>
      </w:r>
      <w:proofErr w:type="spellEnd"/>
      <w:r>
        <w:t>(</w:t>
      </w:r>
      <w:proofErr w:type="spellStart"/>
      <w:r>
        <w:t>sm</w:t>
      </w:r>
      <w:proofErr w:type="spellEnd"/>
      <w:r>
        <w:t xml:space="preserve"> : Staff))</w:t>
      </w:r>
    </w:p>
    <w:p w14:paraId="4A33A931" w14:textId="77777777" w:rsidR="00C7460E" w:rsidRPr="00C93CC7" w:rsidRDefault="00C7460E" w:rsidP="00C7460E">
      <w:r>
        <w:rPr>
          <w:b/>
        </w:rPr>
        <w:t>pre</w:t>
      </w:r>
      <w:r w:rsidRPr="00C93CC7">
        <w:rPr>
          <w:b/>
        </w:rPr>
        <w:t>:</w:t>
      </w:r>
      <w:r>
        <w:rPr>
          <w:b/>
        </w:rPr>
        <w:t xml:space="preserve"> </w:t>
      </w:r>
    </w:p>
    <w:p w14:paraId="3AEEA5ED" w14:textId="77777777" w:rsidR="00C7460E" w:rsidRDefault="00C7460E" w:rsidP="00C7460E">
      <w:pPr>
        <w:pStyle w:val="ListParagraph"/>
        <w:numPr>
          <w:ilvl w:val="0"/>
          <w:numId w:val="36"/>
        </w:numPr>
      </w:pPr>
      <w:r w:rsidRPr="00C93CC7">
        <w:t>- The Manager is logged-in to the system</w:t>
      </w:r>
      <w:r>
        <w:t>.</w:t>
      </w:r>
    </w:p>
    <w:p w14:paraId="706048DD" w14:textId="77777777" w:rsidR="00C7460E" w:rsidRDefault="00C7460E" w:rsidP="00C7460E">
      <w:pPr>
        <w:pStyle w:val="ListParagraph"/>
        <w:numPr>
          <w:ilvl w:val="0"/>
          <w:numId w:val="36"/>
        </w:numPr>
      </w:pPr>
      <w:r>
        <w:t xml:space="preserve">- The </w:t>
      </w:r>
      <w:proofErr w:type="spellStart"/>
      <w:r>
        <w:t>SupportStaffMember</w:t>
      </w:r>
      <w:proofErr w:type="spellEnd"/>
      <w:r>
        <w:t xml:space="preserve"> is not linked to any appointment objects.</w:t>
      </w:r>
    </w:p>
    <w:p w14:paraId="38D84956" w14:textId="77777777" w:rsidR="00C7460E" w:rsidRDefault="00C7460E" w:rsidP="00C7460E">
      <w:pPr>
        <w:pStyle w:val="ListParagraph"/>
        <w:numPr>
          <w:ilvl w:val="0"/>
          <w:numId w:val="36"/>
        </w:numPr>
      </w:pPr>
      <w:r>
        <w:t xml:space="preserve">- The </w:t>
      </w:r>
      <w:proofErr w:type="spellStart"/>
      <w:r>
        <w:t>SupportStaffMember</w:t>
      </w:r>
      <w:proofErr w:type="spellEnd"/>
      <w:r>
        <w:t xml:space="preserve"> is not linked to any Client objects.</w:t>
      </w:r>
    </w:p>
    <w:p w14:paraId="5C82363E" w14:textId="77777777" w:rsidR="00C7460E" w:rsidRDefault="00C7460E" w:rsidP="00C7460E">
      <w:pPr>
        <w:pStyle w:val="ListParagraph"/>
        <w:numPr>
          <w:ilvl w:val="0"/>
          <w:numId w:val="36"/>
        </w:numPr>
      </w:pPr>
      <w:r>
        <w:t>The Manager is not the logged-in Managers account.</w:t>
      </w:r>
    </w:p>
    <w:p w14:paraId="0A67C5BD" w14:textId="77777777" w:rsidR="00C7460E" w:rsidRDefault="00C7460E" w:rsidP="00C7460E">
      <w:pPr>
        <w:rPr>
          <w:b/>
        </w:rPr>
      </w:pPr>
      <w:r w:rsidRPr="00DA5DF0">
        <w:rPr>
          <w:b/>
        </w:rPr>
        <w:t>Post</w:t>
      </w:r>
      <w:r>
        <w:rPr>
          <w:b/>
        </w:rPr>
        <w:t>:</w:t>
      </w:r>
    </w:p>
    <w:p w14:paraId="4A1995A3" w14:textId="77777777" w:rsidR="00C7460E" w:rsidRPr="006E73A6" w:rsidRDefault="00C7460E" w:rsidP="00C7460E">
      <w:pPr>
        <w:pStyle w:val="ListParagraph"/>
        <w:numPr>
          <w:ilvl w:val="0"/>
          <w:numId w:val="36"/>
        </w:numPr>
        <w:rPr>
          <w:b/>
        </w:rPr>
      </w:pPr>
      <w:r>
        <w:t xml:space="preserve">- The </w:t>
      </w:r>
      <w:proofErr w:type="spellStart"/>
      <w:r>
        <w:t>SupportStaffMember</w:t>
      </w:r>
      <w:proofErr w:type="spellEnd"/>
      <w:r>
        <w:t xml:space="preserve"> or Manager link with its associated Address is removed.</w:t>
      </w:r>
    </w:p>
    <w:p w14:paraId="528E6DF9" w14:textId="77777777" w:rsidR="00C7460E" w:rsidRPr="00FA1A9B" w:rsidRDefault="00C7460E" w:rsidP="00C7460E">
      <w:pPr>
        <w:pStyle w:val="ListParagraph"/>
        <w:numPr>
          <w:ilvl w:val="0"/>
          <w:numId w:val="36"/>
        </w:numPr>
        <w:rPr>
          <w:b/>
        </w:rPr>
      </w:pPr>
      <w:r>
        <w:rPr>
          <w:b/>
        </w:rPr>
        <w:t xml:space="preserve">- </w:t>
      </w:r>
      <w:r>
        <w:t xml:space="preserve">The </w:t>
      </w:r>
      <w:proofErr w:type="spellStart"/>
      <w:r>
        <w:t>SupportStaffMember</w:t>
      </w:r>
      <w:proofErr w:type="spellEnd"/>
      <w:r>
        <w:t xml:space="preserve"> or Manager object is removed.</w:t>
      </w:r>
    </w:p>
    <w:p w14:paraId="3D1DC88B" w14:textId="77777777" w:rsidR="00C7460E" w:rsidRPr="00FA1A9B" w:rsidRDefault="00C7460E" w:rsidP="00C7460E">
      <w:pPr>
        <w:pStyle w:val="ListParagraph"/>
        <w:numPr>
          <w:ilvl w:val="0"/>
          <w:numId w:val="36"/>
        </w:numPr>
        <w:rPr>
          <w:b/>
        </w:rPr>
      </w:pPr>
      <w:r>
        <w:t>- a conformation String will be returned.</w:t>
      </w:r>
    </w:p>
    <w:p w14:paraId="3AA3433B" w14:textId="77777777" w:rsidR="00C7460E" w:rsidRPr="00672A52" w:rsidRDefault="00C7460E" w:rsidP="00C7460E">
      <w:pPr>
        <w:pStyle w:val="ListParagraph"/>
        <w:numPr>
          <w:ilvl w:val="0"/>
          <w:numId w:val="36"/>
        </w:numPr>
        <w:rPr>
          <w:b/>
        </w:rPr>
      </w:pPr>
      <w:r>
        <w:t xml:space="preserve">- </w:t>
      </w:r>
      <w:r w:rsidRPr="00FE5BBA">
        <w:rPr>
          <w:b/>
        </w:rPr>
        <w:t>Otherwise</w:t>
      </w:r>
      <w:r>
        <w:t>, a String indicating failure will have been returned.</w:t>
      </w:r>
    </w:p>
    <w:p w14:paraId="2456F3E5" w14:textId="77777777" w:rsidR="00C7460E" w:rsidRDefault="00C7460E" w:rsidP="00C7460E">
      <w:pPr>
        <w:rPr>
          <w:b/>
        </w:rPr>
      </w:pPr>
    </w:p>
    <w:p w14:paraId="36D75A47" w14:textId="77777777" w:rsidR="00C7460E" w:rsidRDefault="00C7460E" w:rsidP="00C7460E">
      <w:r w:rsidRPr="00FE5BBA">
        <w:rPr>
          <w:b/>
        </w:rPr>
        <w:t xml:space="preserve">Context </w:t>
      </w:r>
      <w:r>
        <w:t>Charity::</w:t>
      </w:r>
      <w:proofErr w:type="spellStart"/>
      <w:r>
        <w:t>removeStaffMember</w:t>
      </w:r>
      <w:proofErr w:type="spellEnd"/>
      <w:r>
        <w:t>(</w:t>
      </w:r>
      <w:proofErr w:type="spellStart"/>
      <w:r>
        <w:t>sm</w:t>
      </w:r>
      <w:proofErr w:type="spellEnd"/>
      <w:r>
        <w:t xml:space="preserve"> : Staff)</w:t>
      </w:r>
    </w:p>
    <w:p w14:paraId="7EAF3792" w14:textId="77777777" w:rsidR="00C7460E" w:rsidRPr="00C93CC7" w:rsidRDefault="00C7460E" w:rsidP="00C7460E">
      <w:r>
        <w:rPr>
          <w:b/>
        </w:rPr>
        <w:t>pre</w:t>
      </w:r>
      <w:r w:rsidRPr="00C93CC7">
        <w:rPr>
          <w:b/>
        </w:rPr>
        <w:t>:</w:t>
      </w:r>
      <w:r>
        <w:rPr>
          <w:b/>
        </w:rPr>
        <w:t xml:space="preserve"> </w:t>
      </w:r>
    </w:p>
    <w:p w14:paraId="22F3DDD1" w14:textId="77777777" w:rsidR="00C7460E" w:rsidRDefault="00C7460E" w:rsidP="00C7460E">
      <w:pPr>
        <w:pStyle w:val="ListParagraph"/>
        <w:numPr>
          <w:ilvl w:val="0"/>
          <w:numId w:val="36"/>
        </w:numPr>
      </w:pPr>
      <w:r w:rsidRPr="00C93CC7">
        <w:t>- The Manager is logged-in to the system</w:t>
      </w:r>
      <w:r>
        <w:t>.</w:t>
      </w:r>
    </w:p>
    <w:p w14:paraId="0091657C" w14:textId="77777777" w:rsidR="00C7460E" w:rsidRDefault="00C7460E" w:rsidP="00C7460E">
      <w:pPr>
        <w:pStyle w:val="ListParagraph"/>
        <w:numPr>
          <w:ilvl w:val="0"/>
          <w:numId w:val="36"/>
        </w:numPr>
      </w:pPr>
      <w:r>
        <w:t xml:space="preserve">- The </w:t>
      </w:r>
      <w:proofErr w:type="spellStart"/>
      <w:r>
        <w:t>SupportStaffMember</w:t>
      </w:r>
      <w:proofErr w:type="spellEnd"/>
      <w:r>
        <w:t xml:space="preserve"> is not linked to any appointment objects.</w:t>
      </w:r>
    </w:p>
    <w:p w14:paraId="64EEEF41" w14:textId="77777777" w:rsidR="00C7460E" w:rsidRDefault="00C7460E" w:rsidP="00C7460E">
      <w:pPr>
        <w:pStyle w:val="ListParagraph"/>
        <w:numPr>
          <w:ilvl w:val="0"/>
          <w:numId w:val="36"/>
        </w:numPr>
      </w:pPr>
      <w:r>
        <w:t xml:space="preserve">- The </w:t>
      </w:r>
      <w:proofErr w:type="spellStart"/>
      <w:r>
        <w:t>SupportStaffMember</w:t>
      </w:r>
      <w:proofErr w:type="spellEnd"/>
      <w:r>
        <w:t xml:space="preserve"> is not linked to any Client objects.</w:t>
      </w:r>
    </w:p>
    <w:p w14:paraId="3D5D8D12" w14:textId="77777777" w:rsidR="00C7460E" w:rsidRDefault="00C7460E" w:rsidP="00C7460E">
      <w:pPr>
        <w:pStyle w:val="ListParagraph"/>
        <w:numPr>
          <w:ilvl w:val="0"/>
          <w:numId w:val="36"/>
        </w:numPr>
      </w:pPr>
      <w:r>
        <w:t>The Manager is not the logged-in Managers account.</w:t>
      </w:r>
    </w:p>
    <w:p w14:paraId="48F9C587" w14:textId="77777777" w:rsidR="00C7460E" w:rsidRPr="006E73A6" w:rsidRDefault="00C7460E" w:rsidP="00C7460E">
      <w:pPr>
        <w:rPr>
          <w:b/>
        </w:rPr>
      </w:pPr>
      <w:r w:rsidRPr="00DA5DF0">
        <w:rPr>
          <w:b/>
        </w:rPr>
        <w:t>Post</w:t>
      </w:r>
      <w:r>
        <w:rPr>
          <w:b/>
        </w:rPr>
        <w:t>:</w:t>
      </w:r>
    </w:p>
    <w:p w14:paraId="311BABA7" w14:textId="77777777" w:rsidR="00C7460E" w:rsidRPr="00FA1A9B" w:rsidRDefault="00C7460E" w:rsidP="00C7460E">
      <w:pPr>
        <w:pStyle w:val="ListParagraph"/>
        <w:numPr>
          <w:ilvl w:val="0"/>
          <w:numId w:val="36"/>
        </w:numPr>
        <w:rPr>
          <w:b/>
        </w:rPr>
      </w:pPr>
      <w:r>
        <w:rPr>
          <w:b/>
        </w:rPr>
        <w:t xml:space="preserve">- </w:t>
      </w:r>
      <w:r>
        <w:t xml:space="preserve">The </w:t>
      </w:r>
      <w:proofErr w:type="spellStart"/>
      <w:r>
        <w:t>SupportStaffMember</w:t>
      </w:r>
      <w:proofErr w:type="spellEnd"/>
      <w:r>
        <w:t xml:space="preserve"> or Manager object is removed from the collection.</w:t>
      </w:r>
    </w:p>
    <w:p w14:paraId="0D94F6D2" w14:textId="77777777" w:rsidR="00C7460E" w:rsidRDefault="00C7460E" w:rsidP="00C7460E">
      <w:pPr>
        <w:pStyle w:val="ListParagraph"/>
        <w:numPr>
          <w:ilvl w:val="0"/>
          <w:numId w:val="36"/>
        </w:numPr>
      </w:pPr>
      <w:r>
        <w:t>- a conformation String will be returned.</w:t>
      </w:r>
    </w:p>
    <w:p w14:paraId="26CD7EE7" w14:textId="77777777" w:rsidR="00C7460E" w:rsidRDefault="00C7460E" w:rsidP="00C7460E">
      <w:pPr>
        <w:pStyle w:val="ListParagraph"/>
        <w:numPr>
          <w:ilvl w:val="0"/>
          <w:numId w:val="36"/>
        </w:numPr>
      </w:pPr>
      <w:r>
        <w:t xml:space="preserve">- </w:t>
      </w:r>
      <w:r w:rsidRPr="00E06B89">
        <w:rPr>
          <w:b/>
        </w:rPr>
        <w:t>Otherwise</w:t>
      </w:r>
      <w:r>
        <w:t>, a String indicating failure will have been returned.</w:t>
      </w:r>
    </w:p>
    <w:p w14:paraId="348A28A1" w14:textId="77777777" w:rsidR="00C7460E" w:rsidRDefault="00C7460E" w:rsidP="00C7460E">
      <w:pPr>
        <w:pStyle w:val="Heading4"/>
      </w:pPr>
      <w:r>
        <w:br w:type="page"/>
      </w:r>
    </w:p>
    <w:p w14:paraId="3345719F" w14:textId="77777777" w:rsidR="00C7460E" w:rsidRDefault="00C7460E" w:rsidP="00C7460E">
      <w:pPr>
        <w:pStyle w:val="Heading4"/>
        <w:sectPr w:rsidR="00C7460E" w:rsidSect="009254F7">
          <w:pgSz w:w="11906" w:h="16838"/>
          <w:pgMar w:top="1985" w:right="1701" w:bottom="1701" w:left="1701" w:header="709" w:footer="709" w:gutter="0"/>
          <w:pgNumType w:start="1"/>
          <w:cols w:space="708"/>
          <w:docGrid w:linePitch="360"/>
        </w:sectPr>
      </w:pPr>
    </w:p>
    <w:p w14:paraId="0A249F08" w14:textId="77777777" w:rsidR="00C7460E" w:rsidRDefault="00C7460E" w:rsidP="00C7460E">
      <w:pPr>
        <w:pStyle w:val="Heading4"/>
      </w:pPr>
      <w:r>
        <w:rPr>
          <w:noProof/>
        </w:rPr>
        <w:lastRenderedPageBreak/>
        <w:drawing>
          <wp:inline distT="0" distB="0" distL="0" distR="0" wp14:anchorId="1872E6A3" wp14:editId="0B06B61D">
            <wp:extent cx="4168140" cy="5394960"/>
            <wp:effectExtent l="0" t="0" r="381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168140" cy="5394960"/>
                    </a:xfrm>
                    <a:prstGeom prst="rect">
                      <a:avLst/>
                    </a:prstGeom>
                    <a:noFill/>
                    <a:ln>
                      <a:noFill/>
                    </a:ln>
                  </pic:spPr>
                </pic:pic>
              </a:graphicData>
            </a:graphic>
          </wp:inline>
        </w:drawing>
      </w:r>
    </w:p>
    <w:p w14:paraId="39F5A736" w14:textId="77777777" w:rsidR="00C7460E" w:rsidRPr="000D3669" w:rsidRDefault="00C7460E" w:rsidP="00C7460E">
      <w:r>
        <w:rPr>
          <w:noProof/>
        </w:rPr>
        <w:lastRenderedPageBreak/>
        <w:drawing>
          <wp:inline distT="0" distB="0" distL="0" distR="0" wp14:anchorId="1B85212C" wp14:editId="5D565605">
            <wp:extent cx="4389120" cy="539496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389120" cy="5394960"/>
                    </a:xfrm>
                    <a:prstGeom prst="rect">
                      <a:avLst/>
                    </a:prstGeom>
                    <a:noFill/>
                    <a:ln>
                      <a:noFill/>
                    </a:ln>
                  </pic:spPr>
                </pic:pic>
              </a:graphicData>
            </a:graphic>
          </wp:inline>
        </w:drawing>
      </w:r>
    </w:p>
    <w:p w14:paraId="201C8A07" w14:textId="77777777" w:rsidR="00C7460E" w:rsidRDefault="00C7460E" w:rsidP="00C7460E"/>
    <w:p w14:paraId="79CF8586" w14:textId="77777777" w:rsidR="00485913" w:rsidRDefault="00485913" w:rsidP="00C7460E">
      <w:pPr>
        <w:sectPr w:rsidR="00485913" w:rsidSect="009254F7">
          <w:pgSz w:w="11906" w:h="16838"/>
          <w:pgMar w:top="1985" w:right="1701" w:bottom="1701" w:left="1701" w:header="709" w:footer="709" w:gutter="0"/>
          <w:cols w:space="708"/>
          <w:docGrid w:linePitch="360"/>
        </w:sectPr>
      </w:pPr>
    </w:p>
    <w:p w14:paraId="01E7E5FE" w14:textId="0B2A88D2" w:rsidR="00C7460E" w:rsidRDefault="00C7460E" w:rsidP="00C7460E">
      <w:r>
        <w:rPr>
          <w:noProof/>
        </w:rPr>
        <w:lastRenderedPageBreak/>
        <w:drawing>
          <wp:inline distT="0" distB="0" distL="0" distR="0" wp14:anchorId="542EF121" wp14:editId="27E56DBC">
            <wp:extent cx="8351520" cy="4107180"/>
            <wp:effectExtent l="0" t="0" r="0" b="762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8351520" cy="4107180"/>
                    </a:xfrm>
                    <a:prstGeom prst="rect">
                      <a:avLst/>
                    </a:prstGeom>
                    <a:noFill/>
                    <a:ln>
                      <a:noFill/>
                    </a:ln>
                  </pic:spPr>
                </pic:pic>
              </a:graphicData>
            </a:graphic>
          </wp:inline>
        </w:drawing>
      </w:r>
    </w:p>
    <w:p w14:paraId="386F04A2" w14:textId="77777777" w:rsidR="00C7460E" w:rsidRDefault="00C7460E" w:rsidP="00C7460E"/>
    <w:p w14:paraId="1611A003" w14:textId="77777777" w:rsidR="00C7460E" w:rsidRDefault="00C7460E" w:rsidP="00C7460E">
      <w:pPr>
        <w:sectPr w:rsidR="00C7460E" w:rsidSect="00485913">
          <w:pgSz w:w="16838" w:h="11906" w:orient="landscape"/>
          <w:pgMar w:top="1701" w:right="1985" w:bottom="1701" w:left="1701" w:header="709" w:footer="709" w:gutter="0"/>
          <w:cols w:space="708"/>
          <w:docGrid w:linePitch="360"/>
        </w:sectPr>
      </w:pPr>
      <w:r>
        <w:br w:type="page"/>
      </w:r>
      <w:bookmarkStart w:id="806" w:name="_GoBack"/>
      <w:r>
        <w:rPr>
          <w:noProof/>
        </w:rPr>
        <w:lastRenderedPageBreak/>
        <w:drawing>
          <wp:inline distT="0" distB="0" distL="0" distR="0" wp14:anchorId="27AF8A9B" wp14:editId="146536D3">
            <wp:extent cx="8351520" cy="4107180"/>
            <wp:effectExtent l="0" t="0" r="0" b="762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8351520" cy="4107180"/>
                    </a:xfrm>
                    <a:prstGeom prst="rect">
                      <a:avLst/>
                    </a:prstGeom>
                    <a:noFill/>
                    <a:ln>
                      <a:noFill/>
                    </a:ln>
                  </pic:spPr>
                </pic:pic>
              </a:graphicData>
            </a:graphic>
          </wp:inline>
        </w:drawing>
      </w:r>
      <w:bookmarkEnd w:id="806"/>
    </w:p>
    <w:p w14:paraId="500F02C2" w14:textId="7DF455E6" w:rsidR="00C7460E" w:rsidRPr="00C7460E" w:rsidRDefault="00C7460E" w:rsidP="00485913"/>
    <w:sectPr w:rsidR="00C7460E" w:rsidRPr="00C7460E" w:rsidSect="00485913">
      <w:pgSz w:w="16838" w:h="11906" w:orient="landscape"/>
      <w:pgMar w:top="1701" w:right="1985" w:bottom="1701"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726422" w14:textId="77777777" w:rsidR="00633121" w:rsidRDefault="00633121" w:rsidP="00637896">
      <w:pPr>
        <w:spacing w:after="0" w:line="240" w:lineRule="auto"/>
      </w:pPr>
      <w:r>
        <w:separator/>
      </w:r>
    </w:p>
  </w:endnote>
  <w:endnote w:type="continuationSeparator" w:id="0">
    <w:p w14:paraId="75E9D7C9" w14:textId="77777777" w:rsidR="00633121" w:rsidRDefault="00633121" w:rsidP="006378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panose1 w:val="020B0503030403020204"/>
    <w:charset w:val="00"/>
    <w:family w:val="swiss"/>
    <w:pitch w:val="variable"/>
    <w:sig w:usb0="600002F7" w:usb1="02000001"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9445290"/>
      <w:docPartObj>
        <w:docPartGallery w:val="Page Numbers (Bottom of Page)"/>
        <w:docPartUnique/>
      </w:docPartObj>
    </w:sdtPr>
    <w:sdtEndPr>
      <w:rPr>
        <w:color w:val="7F7F7F" w:themeColor="background1" w:themeShade="7F"/>
        <w:spacing w:val="60"/>
      </w:rPr>
    </w:sdtEndPr>
    <w:sdtContent>
      <w:p w14:paraId="0A29FB9F" w14:textId="21149A8F" w:rsidR="00457843" w:rsidRDefault="00457843">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312D556" w14:textId="0647C3AA" w:rsidR="00457843" w:rsidRDefault="004578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700106"/>
      <w:docPartObj>
        <w:docPartGallery w:val="Page Numbers (Bottom of Page)"/>
        <w:docPartUnique/>
      </w:docPartObj>
    </w:sdtPr>
    <w:sdtEndPr>
      <w:rPr>
        <w:color w:val="7F7F7F" w:themeColor="background1" w:themeShade="7F"/>
        <w:spacing w:val="60"/>
      </w:rPr>
    </w:sdtEndPr>
    <w:sdtContent>
      <w:p w14:paraId="75AFAF6D" w14:textId="77777777" w:rsidR="00C7460E" w:rsidRDefault="00C7460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FE9CDF9" w14:textId="77777777" w:rsidR="00C7460E" w:rsidRDefault="00C746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5486788"/>
      <w:docPartObj>
        <w:docPartGallery w:val="Page Numbers (Bottom of Page)"/>
        <w:docPartUnique/>
      </w:docPartObj>
    </w:sdtPr>
    <w:sdtEndPr>
      <w:rPr>
        <w:noProof/>
      </w:rPr>
    </w:sdtEndPr>
    <w:sdtContent>
      <w:p w14:paraId="3515A10E" w14:textId="689CD439" w:rsidR="00C7460E" w:rsidRDefault="00C7460E">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1C5D9A67" w14:textId="77777777" w:rsidR="00C7460E" w:rsidRDefault="00C74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7117F" w14:textId="77777777" w:rsidR="00633121" w:rsidRDefault="00633121" w:rsidP="00637896">
      <w:pPr>
        <w:spacing w:after="0" w:line="240" w:lineRule="auto"/>
      </w:pPr>
      <w:r>
        <w:separator/>
      </w:r>
    </w:p>
  </w:footnote>
  <w:footnote w:type="continuationSeparator" w:id="0">
    <w:p w14:paraId="2C4C9EF1" w14:textId="77777777" w:rsidR="00633121" w:rsidRDefault="00633121" w:rsidP="006378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622C1" w14:textId="77777777" w:rsidR="00457843" w:rsidRDefault="00457843" w:rsidP="00B1613C">
    <w:pPr>
      <w:pStyle w:val="Header"/>
      <w:tabs>
        <w:tab w:val="left" w:pos="3192"/>
      </w:tabs>
    </w:pPr>
    <w:r>
      <w:t>Luke Daniels</w:t>
    </w:r>
    <w:r>
      <w:tab/>
    </w:r>
    <w:r>
      <w:tab/>
      <w:t>EMA TM470-19B</w:t>
    </w:r>
    <w:r>
      <w:tab/>
      <w:t>X0988457</w:t>
    </w:r>
  </w:p>
  <w:p w14:paraId="0DA31BF5" w14:textId="77777777" w:rsidR="00457843" w:rsidRPr="00B1613C" w:rsidRDefault="00457843" w:rsidP="00B161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D8C4" w14:textId="40C5C99B" w:rsidR="00C7460E" w:rsidRDefault="00C7460E" w:rsidP="001704E7">
    <w:pPr>
      <w:pStyle w:val="Header"/>
    </w:pPr>
    <w:r>
      <w:t>Luke Daniels</w:t>
    </w:r>
    <w:r>
      <w:tab/>
      <w:t>EMA TM470-19B</w:t>
    </w:r>
    <w:r>
      <w:tab/>
      <w:t>X0988457</w:t>
    </w:r>
  </w:p>
  <w:p w14:paraId="6B82B7A2" w14:textId="77777777" w:rsidR="00C7460E" w:rsidRDefault="00C746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7D99"/>
    <w:multiLevelType w:val="hybridMultilevel"/>
    <w:tmpl w:val="80E0A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E75E72"/>
    <w:multiLevelType w:val="hybridMultilevel"/>
    <w:tmpl w:val="1AE87C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5C4F31"/>
    <w:multiLevelType w:val="hybridMultilevel"/>
    <w:tmpl w:val="74789214"/>
    <w:lvl w:ilvl="0" w:tplc="95242BB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97734"/>
    <w:multiLevelType w:val="hybridMultilevel"/>
    <w:tmpl w:val="80E0AFF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B518D8"/>
    <w:multiLevelType w:val="hybridMultilevel"/>
    <w:tmpl w:val="F08231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230644"/>
    <w:multiLevelType w:val="hybridMultilevel"/>
    <w:tmpl w:val="EBCA549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D081067"/>
    <w:multiLevelType w:val="hybridMultilevel"/>
    <w:tmpl w:val="80E0A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0473172"/>
    <w:multiLevelType w:val="hybridMultilevel"/>
    <w:tmpl w:val="74789214"/>
    <w:lvl w:ilvl="0" w:tplc="95242BB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531A97"/>
    <w:multiLevelType w:val="hybridMultilevel"/>
    <w:tmpl w:val="C34CF6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2F2769"/>
    <w:multiLevelType w:val="hybridMultilevel"/>
    <w:tmpl w:val="B4D854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3431F0"/>
    <w:multiLevelType w:val="hybridMultilevel"/>
    <w:tmpl w:val="3998C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436F7F"/>
    <w:multiLevelType w:val="hybridMultilevel"/>
    <w:tmpl w:val="C34CF6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672BA3"/>
    <w:multiLevelType w:val="hybridMultilevel"/>
    <w:tmpl w:val="80E0A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458750D"/>
    <w:multiLevelType w:val="hybridMultilevel"/>
    <w:tmpl w:val="8690C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E57630"/>
    <w:multiLevelType w:val="hybridMultilevel"/>
    <w:tmpl w:val="80E0A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CD22B3A"/>
    <w:multiLevelType w:val="hybridMultilevel"/>
    <w:tmpl w:val="80E0A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C04B6F"/>
    <w:multiLevelType w:val="hybridMultilevel"/>
    <w:tmpl w:val="F8D80B20"/>
    <w:lvl w:ilvl="0" w:tplc="663C9BE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CC2D89"/>
    <w:multiLevelType w:val="hybridMultilevel"/>
    <w:tmpl w:val="C34CF6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C55177"/>
    <w:multiLevelType w:val="hybridMultilevel"/>
    <w:tmpl w:val="80E0A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A5E583C"/>
    <w:multiLevelType w:val="hybridMultilevel"/>
    <w:tmpl w:val="80E0A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CE4F71"/>
    <w:multiLevelType w:val="hybridMultilevel"/>
    <w:tmpl w:val="D86C25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47A9736B"/>
    <w:multiLevelType w:val="hybridMultilevel"/>
    <w:tmpl w:val="205E37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456D16"/>
    <w:multiLevelType w:val="hybridMultilevel"/>
    <w:tmpl w:val="5EBE0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4623A5"/>
    <w:multiLevelType w:val="hybridMultilevel"/>
    <w:tmpl w:val="136C9B30"/>
    <w:lvl w:ilvl="0" w:tplc="B0E26132">
      <w:start w:val="8"/>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5A73B57"/>
    <w:multiLevelType w:val="hybridMultilevel"/>
    <w:tmpl w:val="51DCE97A"/>
    <w:lvl w:ilvl="0" w:tplc="97AC31F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71D4341"/>
    <w:multiLevelType w:val="hybridMultilevel"/>
    <w:tmpl w:val="98F8CB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8D818E2"/>
    <w:multiLevelType w:val="hybridMultilevel"/>
    <w:tmpl w:val="80E0A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DFE276E"/>
    <w:multiLevelType w:val="hybridMultilevel"/>
    <w:tmpl w:val="95123B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0B1E4C"/>
    <w:multiLevelType w:val="hybridMultilevel"/>
    <w:tmpl w:val="C34CF6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EB2240A"/>
    <w:multiLevelType w:val="hybridMultilevel"/>
    <w:tmpl w:val="81BC6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DE0A35"/>
    <w:multiLevelType w:val="hybridMultilevel"/>
    <w:tmpl w:val="80E0AFF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92D2996"/>
    <w:multiLevelType w:val="hybridMultilevel"/>
    <w:tmpl w:val="80E0A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AAF08C5"/>
    <w:multiLevelType w:val="hybridMultilevel"/>
    <w:tmpl w:val="C34CF6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BB007BA"/>
    <w:multiLevelType w:val="hybridMultilevel"/>
    <w:tmpl w:val="92C06D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BD64905"/>
    <w:multiLevelType w:val="hybridMultilevel"/>
    <w:tmpl w:val="C34CF6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D4C3CA8"/>
    <w:multiLevelType w:val="hybridMultilevel"/>
    <w:tmpl w:val="1EC4A8B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72A577FC"/>
    <w:multiLevelType w:val="hybridMultilevel"/>
    <w:tmpl w:val="8B7488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CE0793"/>
    <w:multiLevelType w:val="hybridMultilevel"/>
    <w:tmpl w:val="C34CF6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D09116A"/>
    <w:multiLevelType w:val="hybridMultilevel"/>
    <w:tmpl w:val="80E0A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
  </w:num>
  <w:num w:numId="2">
    <w:abstractNumId w:val="10"/>
  </w:num>
  <w:num w:numId="3">
    <w:abstractNumId w:val="13"/>
  </w:num>
  <w:num w:numId="4">
    <w:abstractNumId w:val="22"/>
  </w:num>
  <w:num w:numId="5">
    <w:abstractNumId w:val="36"/>
  </w:num>
  <w:num w:numId="6">
    <w:abstractNumId w:val="29"/>
  </w:num>
  <w:num w:numId="7">
    <w:abstractNumId w:val="4"/>
  </w:num>
  <w:num w:numId="8">
    <w:abstractNumId w:val="35"/>
  </w:num>
  <w:num w:numId="9">
    <w:abstractNumId w:val="19"/>
  </w:num>
  <w:num w:numId="10">
    <w:abstractNumId w:val="3"/>
  </w:num>
  <w:num w:numId="11">
    <w:abstractNumId w:val="33"/>
  </w:num>
  <w:num w:numId="12">
    <w:abstractNumId w:val="30"/>
  </w:num>
  <w:num w:numId="13">
    <w:abstractNumId w:val="18"/>
  </w:num>
  <w:num w:numId="14">
    <w:abstractNumId w:val="6"/>
  </w:num>
  <w:num w:numId="15">
    <w:abstractNumId w:val="38"/>
  </w:num>
  <w:num w:numId="16">
    <w:abstractNumId w:val="31"/>
  </w:num>
  <w:num w:numId="17">
    <w:abstractNumId w:val="26"/>
  </w:num>
  <w:num w:numId="18">
    <w:abstractNumId w:val="0"/>
  </w:num>
  <w:num w:numId="19">
    <w:abstractNumId w:val="14"/>
  </w:num>
  <w:num w:numId="20">
    <w:abstractNumId w:val="27"/>
  </w:num>
  <w:num w:numId="21">
    <w:abstractNumId w:val="24"/>
  </w:num>
  <w:num w:numId="22">
    <w:abstractNumId w:val="8"/>
  </w:num>
  <w:num w:numId="23">
    <w:abstractNumId w:val="37"/>
  </w:num>
  <w:num w:numId="24">
    <w:abstractNumId w:val="17"/>
  </w:num>
  <w:num w:numId="25">
    <w:abstractNumId w:val="11"/>
  </w:num>
  <w:num w:numId="26">
    <w:abstractNumId w:val="34"/>
  </w:num>
  <w:num w:numId="27">
    <w:abstractNumId w:val="7"/>
  </w:num>
  <w:num w:numId="28">
    <w:abstractNumId w:val="32"/>
  </w:num>
  <w:num w:numId="29">
    <w:abstractNumId w:val="28"/>
  </w:num>
  <w:num w:numId="30">
    <w:abstractNumId w:val="15"/>
  </w:num>
  <w:num w:numId="31">
    <w:abstractNumId w:val="12"/>
  </w:num>
  <w:num w:numId="32">
    <w:abstractNumId w:val="2"/>
  </w:num>
  <w:num w:numId="33">
    <w:abstractNumId w:val="23"/>
  </w:num>
  <w:num w:numId="34">
    <w:abstractNumId w:val="21"/>
  </w:num>
  <w:num w:numId="35">
    <w:abstractNumId w:val="9"/>
  </w:num>
  <w:num w:numId="36">
    <w:abstractNumId w:val="16"/>
  </w:num>
  <w:num w:numId="37">
    <w:abstractNumId w:val="5"/>
  </w:num>
  <w:num w:numId="38">
    <w:abstractNumId w:val="1"/>
  </w:num>
  <w:num w:numId="39">
    <w:abstractNumId w:val="2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zY0NTM0sDSytDRR0lEKTi0uzszPAykwNa8FAM95VNMtAAAA"/>
  </w:docVars>
  <w:rsids>
    <w:rsidRoot w:val="008F7639"/>
    <w:rsid w:val="00011728"/>
    <w:rsid w:val="0001227C"/>
    <w:rsid w:val="00015105"/>
    <w:rsid w:val="00017DB0"/>
    <w:rsid w:val="000227A3"/>
    <w:rsid w:val="0002621D"/>
    <w:rsid w:val="0002639E"/>
    <w:rsid w:val="00027438"/>
    <w:rsid w:val="0002788C"/>
    <w:rsid w:val="00031B95"/>
    <w:rsid w:val="00033F94"/>
    <w:rsid w:val="00044362"/>
    <w:rsid w:val="00053F5F"/>
    <w:rsid w:val="000554B8"/>
    <w:rsid w:val="000557F6"/>
    <w:rsid w:val="00063933"/>
    <w:rsid w:val="00076E99"/>
    <w:rsid w:val="0007719D"/>
    <w:rsid w:val="00077A48"/>
    <w:rsid w:val="0008074D"/>
    <w:rsid w:val="00086963"/>
    <w:rsid w:val="00091D30"/>
    <w:rsid w:val="000975A8"/>
    <w:rsid w:val="000A5CAB"/>
    <w:rsid w:val="000D13BF"/>
    <w:rsid w:val="000D4363"/>
    <w:rsid w:val="000D48AD"/>
    <w:rsid w:val="000D4966"/>
    <w:rsid w:val="000D49D2"/>
    <w:rsid w:val="000E331C"/>
    <w:rsid w:val="000E34DD"/>
    <w:rsid w:val="000E5667"/>
    <w:rsid w:val="000E6A81"/>
    <w:rsid w:val="000F6065"/>
    <w:rsid w:val="001005F7"/>
    <w:rsid w:val="00101F05"/>
    <w:rsid w:val="00106A80"/>
    <w:rsid w:val="001221B1"/>
    <w:rsid w:val="001237C5"/>
    <w:rsid w:val="00127EE3"/>
    <w:rsid w:val="00132A22"/>
    <w:rsid w:val="00153757"/>
    <w:rsid w:val="0016026E"/>
    <w:rsid w:val="00162CD6"/>
    <w:rsid w:val="001662AF"/>
    <w:rsid w:val="001809DC"/>
    <w:rsid w:val="00182E03"/>
    <w:rsid w:val="00183FA6"/>
    <w:rsid w:val="00193166"/>
    <w:rsid w:val="001940E3"/>
    <w:rsid w:val="001A165C"/>
    <w:rsid w:val="001A46DB"/>
    <w:rsid w:val="001A59E8"/>
    <w:rsid w:val="001B04B6"/>
    <w:rsid w:val="001B3695"/>
    <w:rsid w:val="001C282A"/>
    <w:rsid w:val="001D358C"/>
    <w:rsid w:val="001D39CD"/>
    <w:rsid w:val="001E46DE"/>
    <w:rsid w:val="001E7EBE"/>
    <w:rsid w:val="001F5D4A"/>
    <w:rsid w:val="00200D0B"/>
    <w:rsid w:val="0020588C"/>
    <w:rsid w:val="00207147"/>
    <w:rsid w:val="002143D2"/>
    <w:rsid w:val="00214C89"/>
    <w:rsid w:val="002213B8"/>
    <w:rsid w:val="002251E1"/>
    <w:rsid w:val="00225CDC"/>
    <w:rsid w:val="0024092A"/>
    <w:rsid w:val="0024446B"/>
    <w:rsid w:val="00245915"/>
    <w:rsid w:val="0024619A"/>
    <w:rsid w:val="00255DA8"/>
    <w:rsid w:val="0026242D"/>
    <w:rsid w:val="0028219D"/>
    <w:rsid w:val="00283191"/>
    <w:rsid w:val="00290FE1"/>
    <w:rsid w:val="002A6715"/>
    <w:rsid w:val="002B249B"/>
    <w:rsid w:val="002B25BD"/>
    <w:rsid w:val="002B393C"/>
    <w:rsid w:val="002B6165"/>
    <w:rsid w:val="002C209C"/>
    <w:rsid w:val="002C2600"/>
    <w:rsid w:val="002C378E"/>
    <w:rsid w:val="002C54F0"/>
    <w:rsid w:val="002D6A14"/>
    <w:rsid w:val="002E473C"/>
    <w:rsid w:val="002F305B"/>
    <w:rsid w:val="003004DE"/>
    <w:rsid w:val="00307D21"/>
    <w:rsid w:val="00311EB3"/>
    <w:rsid w:val="00313757"/>
    <w:rsid w:val="00315779"/>
    <w:rsid w:val="00323DA6"/>
    <w:rsid w:val="00334800"/>
    <w:rsid w:val="00334C76"/>
    <w:rsid w:val="00337944"/>
    <w:rsid w:val="003401DA"/>
    <w:rsid w:val="0034079B"/>
    <w:rsid w:val="00346031"/>
    <w:rsid w:val="003468FB"/>
    <w:rsid w:val="00351DC0"/>
    <w:rsid w:val="00352B31"/>
    <w:rsid w:val="00356515"/>
    <w:rsid w:val="00357EEB"/>
    <w:rsid w:val="0036090A"/>
    <w:rsid w:val="00362334"/>
    <w:rsid w:val="00373EE6"/>
    <w:rsid w:val="003744F3"/>
    <w:rsid w:val="0037567A"/>
    <w:rsid w:val="00395CD7"/>
    <w:rsid w:val="003A01C6"/>
    <w:rsid w:val="003B2E68"/>
    <w:rsid w:val="003B69E1"/>
    <w:rsid w:val="003C2F16"/>
    <w:rsid w:val="003D4617"/>
    <w:rsid w:val="003E0396"/>
    <w:rsid w:val="003E33BE"/>
    <w:rsid w:val="003E4C3F"/>
    <w:rsid w:val="003F13B0"/>
    <w:rsid w:val="003F45AD"/>
    <w:rsid w:val="003F4E97"/>
    <w:rsid w:val="00407C47"/>
    <w:rsid w:val="00421C47"/>
    <w:rsid w:val="00422D02"/>
    <w:rsid w:val="0042564B"/>
    <w:rsid w:val="004312B6"/>
    <w:rsid w:val="00432D1B"/>
    <w:rsid w:val="004426B3"/>
    <w:rsid w:val="00443E83"/>
    <w:rsid w:val="0044473A"/>
    <w:rsid w:val="00455D84"/>
    <w:rsid w:val="00457843"/>
    <w:rsid w:val="00462BC2"/>
    <w:rsid w:val="00464B57"/>
    <w:rsid w:val="0047336C"/>
    <w:rsid w:val="00485913"/>
    <w:rsid w:val="00486D51"/>
    <w:rsid w:val="00490B1C"/>
    <w:rsid w:val="00491F40"/>
    <w:rsid w:val="0049232E"/>
    <w:rsid w:val="004932F9"/>
    <w:rsid w:val="004A4E86"/>
    <w:rsid w:val="004A5FE7"/>
    <w:rsid w:val="004A7494"/>
    <w:rsid w:val="004B1804"/>
    <w:rsid w:val="004B2D48"/>
    <w:rsid w:val="004B5E3A"/>
    <w:rsid w:val="004C20E8"/>
    <w:rsid w:val="004C57FE"/>
    <w:rsid w:val="004C7168"/>
    <w:rsid w:val="004D2F66"/>
    <w:rsid w:val="004D3A23"/>
    <w:rsid w:val="004D637C"/>
    <w:rsid w:val="004E4C12"/>
    <w:rsid w:val="00500EED"/>
    <w:rsid w:val="00505005"/>
    <w:rsid w:val="00507850"/>
    <w:rsid w:val="00517A06"/>
    <w:rsid w:val="0052063E"/>
    <w:rsid w:val="00521C73"/>
    <w:rsid w:val="00526A39"/>
    <w:rsid w:val="00530956"/>
    <w:rsid w:val="00535DDD"/>
    <w:rsid w:val="00542492"/>
    <w:rsid w:val="005535B4"/>
    <w:rsid w:val="005568F0"/>
    <w:rsid w:val="00573D0B"/>
    <w:rsid w:val="0057504F"/>
    <w:rsid w:val="005822B0"/>
    <w:rsid w:val="00584CE7"/>
    <w:rsid w:val="0059011E"/>
    <w:rsid w:val="00590674"/>
    <w:rsid w:val="005A02C6"/>
    <w:rsid w:val="005A09B4"/>
    <w:rsid w:val="005A781A"/>
    <w:rsid w:val="005B4BBE"/>
    <w:rsid w:val="005B51D6"/>
    <w:rsid w:val="005C2204"/>
    <w:rsid w:val="005C3EC1"/>
    <w:rsid w:val="005C40F2"/>
    <w:rsid w:val="005C6C48"/>
    <w:rsid w:val="005D62C0"/>
    <w:rsid w:val="005D7855"/>
    <w:rsid w:val="005D7F02"/>
    <w:rsid w:val="005E7056"/>
    <w:rsid w:val="005E7425"/>
    <w:rsid w:val="005F1DB6"/>
    <w:rsid w:val="005F2E0D"/>
    <w:rsid w:val="005F2E1D"/>
    <w:rsid w:val="005F5BD1"/>
    <w:rsid w:val="005F6A6B"/>
    <w:rsid w:val="006038E1"/>
    <w:rsid w:val="006052A7"/>
    <w:rsid w:val="00606F8F"/>
    <w:rsid w:val="00610A06"/>
    <w:rsid w:val="00612E14"/>
    <w:rsid w:val="00625F8C"/>
    <w:rsid w:val="00626E69"/>
    <w:rsid w:val="00630770"/>
    <w:rsid w:val="00632D41"/>
    <w:rsid w:val="00633121"/>
    <w:rsid w:val="00635CF0"/>
    <w:rsid w:val="00637896"/>
    <w:rsid w:val="00642481"/>
    <w:rsid w:val="006533D2"/>
    <w:rsid w:val="00654D2D"/>
    <w:rsid w:val="00661F91"/>
    <w:rsid w:val="006626BC"/>
    <w:rsid w:val="0067158E"/>
    <w:rsid w:val="0067279B"/>
    <w:rsid w:val="0068357D"/>
    <w:rsid w:val="00684061"/>
    <w:rsid w:val="006852CC"/>
    <w:rsid w:val="00687359"/>
    <w:rsid w:val="00687682"/>
    <w:rsid w:val="00690DE8"/>
    <w:rsid w:val="006A0368"/>
    <w:rsid w:val="006A40AD"/>
    <w:rsid w:val="006D4D4B"/>
    <w:rsid w:val="006D7A3C"/>
    <w:rsid w:val="006D7F5B"/>
    <w:rsid w:val="006E1CAC"/>
    <w:rsid w:val="006E75AD"/>
    <w:rsid w:val="006F0C7B"/>
    <w:rsid w:val="006F4857"/>
    <w:rsid w:val="0070074B"/>
    <w:rsid w:val="00704341"/>
    <w:rsid w:val="00710DAB"/>
    <w:rsid w:val="00715F75"/>
    <w:rsid w:val="00727704"/>
    <w:rsid w:val="00730123"/>
    <w:rsid w:val="00737892"/>
    <w:rsid w:val="007418E9"/>
    <w:rsid w:val="007574E6"/>
    <w:rsid w:val="007626CF"/>
    <w:rsid w:val="00763C9C"/>
    <w:rsid w:val="007660C1"/>
    <w:rsid w:val="00767C5A"/>
    <w:rsid w:val="0077495C"/>
    <w:rsid w:val="00781B9A"/>
    <w:rsid w:val="00786CA4"/>
    <w:rsid w:val="00791FCA"/>
    <w:rsid w:val="007A0ED5"/>
    <w:rsid w:val="007A18F1"/>
    <w:rsid w:val="007A2F9F"/>
    <w:rsid w:val="007A74AA"/>
    <w:rsid w:val="007B18E1"/>
    <w:rsid w:val="007C364F"/>
    <w:rsid w:val="007C4E32"/>
    <w:rsid w:val="007C58B1"/>
    <w:rsid w:val="007C7E33"/>
    <w:rsid w:val="007D58A8"/>
    <w:rsid w:val="007D76BA"/>
    <w:rsid w:val="007E38FF"/>
    <w:rsid w:val="007F1A36"/>
    <w:rsid w:val="008052AF"/>
    <w:rsid w:val="00805393"/>
    <w:rsid w:val="008110C4"/>
    <w:rsid w:val="008167D2"/>
    <w:rsid w:val="008207D2"/>
    <w:rsid w:val="00824B54"/>
    <w:rsid w:val="00825796"/>
    <w:rsid w:val="008275F1"/>
    <w:rsid w:val="00835035"/>
    <w:rsid w:val="00835ADA"/>
    <w:rsid w:val="0084345B"/>
    <w:rsid w:val="0084395E"/>
    <w:rsid w:val="008440E0"/>
    <w:rsid w:val="008577F6"/>
    <w:rsid w:val="008605EF"/>
    <w:rsid w:val="00864C42"/>
    <w:rsid w:val="008652B6"/>
    <w:rsid w:val="00876E6E"/>
    <w:rsid w:val="0088326E"/>
    <w:rsid w:val="008838A6"/>
    <w:rsid w:val="00883BB9"/>
    <w:rsid w:val="00884210"/>
    <w:rsid w:val="00885DBF"/>
    <w:rsid w:val="00887CDD"/>
    <w:rsid w:val="00887CE0"/>
    <w:rsid w:val="00891F5B"/>
    <w:rsid w:val="008A5D30"/>
    <w:rsid w:val="008A5E4D"/>
    <w:rsid w:val="008A5FA3"/>
    <w:rsid w:val="008B108A"/>
    <w:rsid w:val="008B3ECA"/>
    <w:rsid w:val="008B3F54"/>
    <w:rsid w:val="008B510D"/>
    <w:rsid w:val="008C51ED"/>
    <w:rsid w:val="008C6D29"/>
    <w:rsid w:val="008D3380"/>
    <w:rsid w:val="008D623F"/>
    <w:rsid w:val="008D66C3"/>
    <w:rsid w:val="008D78EE"/>
    <w:rsid w:val="008E29E2"/>
    <w:rsid w:val="008F12C1"/>
    <w:rsid w:val="008F248B"/>
    <w:rsid w:val="008F2533"/>
    <w:rsid w:val="008F7639"/>
    <w:rsid w:val="009135A8"/>
    <w:rsid w:val="00913B17"/>
    <w:rsid w:val="009143A3"/>
    <w:rsid w:val="009254F7"/>
    <w:rsid w:val="00925E3F"/>
    <w:rsid w:val="00931159"/>
    <w:rsid w:val="00937E44"/>
    <w:rsid w:val="00943368"/>
    <w:rsid w:val="00950A52"/>
    <w:rsid w:val="009573ED"/>
    <w:rsid w:val="00957E46"/>
    <w:rsid w:val="00960F5E"/>
    <w:rsid w:val="009614CC"/>
    <w:rsid w:val="00963D0B"/>
    <w:rsid w:val="009657DF"/>
    <w:rsid w:val="00976E58"/>
    <w:rsid w:val="00987111"/>
    <w:rsid w:val="00987EA9"/>
    <w:rsid w:val="00991534"/>
    <w:rsid w:val="00995E62"/>
    <w:rsid w:val="009C6CDB"/>
    <w:rsid w:val="009D1F60"/>
    <w:rsid w:val="009D3C02"/>
    <w:rsid w:val="009E14E4"/>
    <w:rsid w:val="009E46F9"/>
    <w:rsid w:val="009E6C90"/>
    <w:rsid w:val="009F6E0E"/>
    <w:rsid w:val="00A0115B"/>
    <w:rsid w:val="00A0157E"/>
    <w:rsid w:val="00A05C60"/>
    <w:rsid w:val="00A05E1D"/>
    <w:rsid w:val="00A10D46"/>
    <w:rsid w:val="00A11AC0"/>
    <w:rsid w:val="00A134A5"/>
    <w:rsid w:val="00A25AC1"/>
    <w:rsid w:val="00A31EC5"/>
    <w:rsid w:val="00A37349"/>
    <w:rsid w:val="00A37D62"/>
    <w:rsid w:val="00A45A88"/>
    <w:rsid w:val="00A46C4A"/>
    <w:rsid w:val="00A549FB"/>
    <w:rsid w:val="00A56800"/>
    <w:rsid w:val="00A61718"/>
    <w:rsid w:val="00A62EBC"/>
    <w:rsid w:val="00A67C7F"/>
    <w:rsid w:val="00A719AA"/>
    <w:rsid w:val="00A77395"/>
    <w:rsid w:val="00AA2BE7"/>
    <w:rsid w:val="00AA3C36"/>
    <w:rsid w:val="00AE4B13"/>
    <w:rsid w:val="00AF0D1A"/>
    <w:rsid w:val="00AF1807"/>
    <w:rsid w:val="00AF7706"/>
    <w:rsid w:val="00B00B90"/>
    <w:rsid w:val="00B010C1"/>
    <w:rsid w:val="00B01FE0"/>
    <w:rsid w:val="00B15B5B"/>
    <w:rsid w:val="00B1613C"/>
    <w:rsid w:val="00B2234C"/>
    <w:rsid w:val="00B31CD3"/>
    <w:rsid w:val="00B36A59"/>
    <w:rsid w:val="00B43533"/>
    <w:rsid w:val="00B54D79"/>
    <w:rsid w:val="00B56F91"/>
    <w:rsid w:val="00B60938"/>
    <w:rsid w:val="00B650B3"/>
    <w:rsid w:val="00B660EA"/>
    <w:rsid w:val="00B728E7"/>
    <w:rsid w:val="00B752AD"/>
    <w:rsid w:val="00B82405"/>
    <w:rsid w:val="00B828B7"/>
    <w:rsid w:val="00B94A57"/>
    <w:rsid w:val="00B97B91"/>
    <w:rsid w:val="00BB1DFA"/>
    <w:rsid w:val="00BB4668"/>
    <w:rsid w:val="00BB4988"/>
    <w:rsid w:val="00BB551D"/>
    <w:rsid w:val="00BB6234"/>
    <w:rsid w:val="00BB7E48"/>
    <w:rsid w:val="00BC7897"/>
    <w:rsid w:val="00BC79B3"/>
    <w:rsid w:val="00BE6F54"/>
    <w:rsid w:val="00C0352C"/>
    <w:rsid w:val="00C10BBB"/>
    <w:rsid w:val="00C1450A"/>
    <w:rsid w:val="00C20E81"/>
    <w:rsid w:val="00C219BF"/>
    <w:rsid w:val="00C30CDD"/>
    <w:rsid w:val="00C32E61"/>
    <w:rsid w:val="00C33E42"/>
    <w:rsid w:val="00C3729E"/>
    <w:rsid w:val="00C46A94"/>
    <w:rsid w:val="00C51584"/>
    <w:rsid w:val="00C51CDF"/>
    <w:rsid w:val="00C61A4D"/>
    <w:rsid w:val="00C625EC"/>
    <w:rsid w:val="00C663B5"/>
    <w:rsid w:val="00C7460E"/>
    <w:rsid w:val="00C7560D"/>
    <w:rsid w:val="00C81B92"/>
    <w:rsid w:val="00C82457"/>
    <w:rsid w:val="00C84612"/>
    <w:rsid w:val="00C84754"/>
    <w:rsid w:val="00C8496F"/>
    <w:rsid w:val="00C876D7"/>
    <w:rsid w:val="00C9797C"/>
    <w:rsid w:val="00CA3B19"/>
    <w:rsid w:val="00CA7BFA"/>
    <w:rsid w:val="00CA7ED6"/>
    <w:rsid w:val="00CC19A6"/>
    <w:rsid w:val="00CC384D"/>
    <w:rsid w:val="00CC707F"/>
    <w:rsid w:val="00CD3A71"/>
    <w:rsid w:val="00CF36F7"/>
    <w:rsid w:val="00CF3E8C"/>
    <w:rsid w:val="00D02792"/>
    <w:rsid w:val="00D0620C"/>
    <w:rsid w:val="00D07188"/>
    <w:rsid w:val="00D16FA9"/>
    <w:rsid w:val="00D22B58"/>
    <w:rsid w:val="00D3355D"/>
    <w:rsid w:val="00D4113E"/>
    <w:rsid w:val="00D425A3"/>
    <w:rsid w:val="00D429CF"/>
    <w:rsid w:val="00D449EB"/>
    <w:rsid w:val="00D50B7C"/>
    <w:rsid w:val="00D510D6"/>
    <w:rsid w:val="00D604D9"/>
    <w:rsid w:val="00D60F68"/>
    <w:rsid w:val="00D65CDE"/>
    <w:rsid w:val="00D67701"/>
    <w:rsid w:val="00D81EDB"/>
    <w:rsid w:val="00D84C31"/>
    <w:rsid w:val="00D85A4B"/>
    <w:rsid w:val="00D94EAD"/>
    <w:rsid w:val="00D97D3D"/>
    <w:rsid w:val="00DA0072"/>
    <w:rsid w:val="00DA4C76"/>
    <w:rsid w:val="00DA535D"/>
    <w:rsid w:val="00DA678E"/>
    <w:rsid w:val="00DB72F6"/>
    <w:rsid w:val="00DC04DB"/>
    <w:rsid w:val="00DC2B40"/>
    <w:rsid w:val="00DC3988"/>
    <w:rsid w:val="00DD0E85"/>
    <w:rsid w:val="00DD3847"/>
    <w:rsid w:val="00DE7705"/>
    <w:rsid w:val="00E01AB5"/>
    <w:rsid w:val="00E12CB8"/>
    <w:rsid w:val="00E259A2"/>
    <w:rsid w:val="00E25FC5"/>
    <w:rsid w:val="00E34099"/>
    <w:rsid w:val="00E36C03"/>
    <w:rsid w:val="00E36F09"/>
    <w:rsid w:val="00E43BD1"/>
    <w:rsid w:val="00E52308"/>
    <w:rsid w:val="00E61778"/>
    <w:rsid w:val="00E7271D"/>
    <w:rsid w:val="00E73BB7"/>
    <w:rsid w:val="00E74229"/>
    <w:rsid w:val="00E77D6E"/>
    <w:rsid w:val="00E81FF1"/>
    <w:rsid w:val="00E977C3"/>
    <w:rsid w:val="00EA223D"/>
    <w:rsid w:val="00EA3B19"/>
    <w:rsid w:val="00EB31D9"/>
    <w:rsid w:val="00EB7D5D"/>
    <w:rsid w:val="00EC08F5"/>
    <w:rsid w:val="00ED2D88"/>
    <w:rsid w:val="00ED3013"/>
    <w:rsid w:val="00ED6317"/>
    <w:rsid w:val="00EE0B6F"/>
    <w:rsid w:val="00EE4153"/>
    <w:rsid w:val="00EF0623"/>
    <w:rsid w:val="00EF21C5"/>
    <w:rsid w:val="00EF2E65"/>
    <w:rsid w:val="00EF4D74"/>
    <w:rsid w:val="00F03452"/>
    <w:rsid w:val="00F10716"/>
    <w:rsid w:val="00F30651"/>
    <w:rsid w:val="00F308D6"/>
    <w:rsid w:val="00F33F99"/>
    <w:rsid w:val="00F406A2"/>
    <w:rsid w:val="00F46F7F"/>
    <w:rsid w:val="00F6187B"/>
    <w:rsid w:val="00F70013"/>
    <w:rsid w:val="00F8146B"/>
    <w:rsid w:val="00F8638C"/>
    <w:rsid w:val="00F87D3E"/>
    <w:rsid w:val="00F96ECB"/>
    <w:rsid w:val="00FA0E82"/>
    <w:rsid w:val="00FA6CA4"/>
    <w:rsid w:val="00FB3A6B"/>
    <w:rsid w:val="00FC0707"/>
    <w:rsid w:val="00FC19A0"/>
    <w:rsid w:val="00FC2422"/>
    <w:rsid w:val="00FC264B"/>
    <w:rsid w:val="00FD09A3"/>
    <w:rsid w:val="00FD197F"/>
    <w:rsid w:val="00FD33E0"/>
    <w:rsid w:val="00FD76B4"/>
    <w:rsid w:val="00FE32FA"/>
    <w:rsid w:val="00FE4452"/>
    <w:rsid w:val="00FF0B1C"/>
    <w:rsid w:val="00FF2EB5"/>
    <w:rsid w:val="00FF337A"/>
    <w:rsid w:val="00FF7B4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9F7E9A"/>
  <w15:chartTrackingRefBased/>
  <w15:docId w15:val="{58EDCAE7-D108-4D23-8099-2AAD729B9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6C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C6C4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C6C4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59A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259A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6C4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C6C4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C6C4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259A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E259A2"/>
    <w:rPr>
      <w:rFonts w:asciiTheme="majorHAnsi" w:eastAsiaTheme="majorEastAsia" w:hAnsiTheme="majorHAnsi" w:cstheme="majorBidi"/>
      <w:color w:val="2F5496" w:themeColor="accent1" w:themeShade="BF"/>
    </w:rPr>
  </w:style>
  <w:style w:type="paragraph" w:styleId="NoSpacing">
    <w:name w:val="No Spacing"/>
    <w:link w:val="NoSpacingChar"/>
    <w:uiPriority w:val="1"/>
    <w:qFormat/>
    <w:rsid w:val="005C6C48"/>
    <w:pPr>
      <w:spacing w:after="0" w:line="240" w:lineRule="auto"/>
    </w:pPr>
  </w:style>
  <w:style w:type="character" w:customStyle="1" w:styleId="NoSpacingChar">
    <w:name w:val="No Spacing Char"/>
    <w:basedOn w:val="DefaultParagraphFont"/>
    <w:link w:val="NoSpacing"/>
    <w:uiPriority w:val="1"/>
    <w:rsid w:val="005C6C48"/>
  </w:style>
  <w:style w:type="paragraph" w:styleId="ListParagraph">
    <w:name w:val="List Paragraph"/>
    <w:basedOn w:val="Normal"/>
    <w:uiPriority w:val="34"/>
    <w:qFormat/>
    <w:rsid w:val="005C6C48"/>
    <w:pPr>
      <w:ind w:left="720"/>
      <w:contextualSpacing/>
    </w:pPr>
  </w:style>
  <w:style w:type="character" w:styleId="Hyperlink">
    <w:name w:val="Hyperlink"/>
    <w:basedOn w:val="DefaultParagraphFont"/>
    <w:uiPriority w:val="99"/>
    <w:unhideWhenUsed/>
    <w:rsid w:val="005C6C48"/>
    <w:rPr>
      <w:color w:val="0000FF"/>
      <w:u w:val="single"/>
    </w:rPr>
  </w:style>
  <w:style w:type="paragraph" w:styleId="HTMLPreformatted">
    <w:name w:val="HTML Preformatted"/>
    <w:basedOn w:val="Normal"/>
    <w:link w:val="HTMLPreformattedChar"/>
    <w:uiPriority w:val="99"/>
    <w:semiHidden/>
    <w:unhideWhenUsed/>
    <w:rsid w:val="001940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940E3"/>
    <w:rPr>
      <w:rFonts w:ascii="Courier New" w:eastAsia="Times New Roman" w:hAnsi="Courier New" w:cs="Courier New"/>
      <w:sz w:val="20"/>
      <w:szCs w:val="20"/>
    </w:rPr>
  </w:style>
  <w:style w:type="paragraph" w:styleId="Header">
    <w:name w:val="header"/>
    <w:basedOn w:val="Normal"/>
    <w:link w:val="HeaderChar"/>
    <w:uiPriority w:val="99"/>
    <w:unhideWhenUsed/>
    <w:rsid w:val="00637896"/>
    <w:pPr>
      <w:tabs>
        <w:tab w:val="center" w:pos="4252"/>
        <w:tab w:val="right" w:pos="8504"/>
      </w:tabs>
      <w:spacing w:after="0" w:line="240" w:lineRule="auto"/>
    </w:pPr>
  </w:style>
  <w:style w:type="character" w:customStyle="1" w:styleId="HeaderChar">
    <w:name w:val="Header Char"/>
    <w:basedOn w:val="DefaultParagraphFont"/>
    <w:link w:val="Header"/>
    <w:uiPriority w:val="99"/>
    <w:rsid w:val="00637896"/>
  </w:style>
  <w:style w:type="paragraph" w:styleId="Footer">
    <w:name w:val="footer"/>
    <w:basedOn w:val="Normal"/>
    <w:link w:val="FooterChar"/>
    <w:uiPriority w:val="99"/>
    <w:unhideWhenUsed/>
    <w:rsid w:val="00637896"/>
    <w:pPr>
      <w:tabs>
        <w:tab w:val="center" w:pos="4252"/>
        <w:tab w:val="right" w:pos="8504"/>
      </w:tabs>
      <w:spacing w:after="0" w:line="240" w:lineRule="auto"/>
    </w:pPr>
  </w:style>
  <w:style w:type="character" w:customStyle="1" w:styleId="FooterChar">
    <w:name w:val="Footer Char"/>
    <w:basedOn w:val="DefaultParagraphFont"/>
    <w:link w:val="Footer"/>
    <w:uiPriority w:val="99"/>
    <w:rsid w:val="00637896"/>
  </w:style>
  <w:style w:type="character" w:styleId="Emphasis">
    <w:name w:val="Emphasis"/>
    <w:basedOn w:val="DefaultParagraphFont"/>
    <w:uiPriority w:val="20"/>
    <w:qFormat/>
    <w:rsid w:val="00E259A2"/>
    <w:rPr>
      <w:i/>
      <w:iCs/>
    </w:rPr>
  </w:style>
  <w:style w:type="table" w:styleId="TableGrid">
    <w:name w:val="Table Grid"/>
    <w:basedOn w:val="TableNormal"/>
    <w:uiPriority w:val="39"/>
    <w:rsid w:val="00E259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259A2"/>
    <w:pPr>
      <w:outlineLvl w:val="9"/>
    </w:pPr>
    <w:rPr>
      <w:lang w:val="en-US" w:eastAsia="en-US"/>
    </w:rPr>
  </w:style>
  <w:style w:type="paragraph" w:styleId="TOC2">
    <w:name w:val="toc 2"/>
    <w:basedOn w:val="Normal"/>
    <w:next w:val="Normal"/>
    <w:autoRedefine/>
    <w:uiPriority w:val="39"/>
    <w:unhideWhenUsed/>
    <w:rsid w:val="00E259A2"/>
    <w:pPr>
      <w:spacing w:before="120" w:after="0"/>
      <w:ind w:left="220"/>
    </w:pPr>
    <w:rPr>
      <w:rFonts w:cstheme="minorHAnsi"/>
      <w:b/>
      <w:bCs/>
    </w:rPr>
  </w:style>
  <w:style w:type="paragraph" w:styleId="TOC1">
    <w:name w:val="toc 1"/>
    <w:basedOn w:val="Normal"/>
    <w:next w:val="Normal"/>
    <w:autoRedefine/>
    <w:uiPriority w:val="39"/>
    <w:unhideWhenUsed/>
    <w:rsid w:val="00CC19A6"/>
    <w:pPr>
      <w:tabs>
        <w:tab w:val="right" w:leader="underscore" w:pos="8494"/>
      </w:tabs>
      <w:spacing w:before="120" w:after="0"/>
    </w:pPr>
    <w:rPr>
      <w:rFonts w:cstheme="minorHAnsi"/>
      <w:b/>
      <w:bCs/>
      <w:i/>
      <w:iCs/>
      <w:sz w:val="24"/>
      <w:szCs w:val="24"/>
    </w:rPr>
  </w:style>
  <w:style w:type="paragraph" w:styleId="TOC3">
    <w:name w:val="toc 3"/>
    <w:basedOn w:val="Normal"/>
    <w:next w:val="Normal"/>
    <w:autoRedefine/>
    <w:uiPriority w:val="39"/>
    <w:unhideWhenUsed/>
    <w:rsid w:val="00E259A2"/>
    <w:pPr>
      <w:spacing w:after="0"/>
      <w:ind w:left="440"/>
    </w:pPr>
    <w:rPr>
      <w:rFonts w:cstheme="minorHAnsi"/>
      <w:sz w:val="20"/>
      <w:szCs w:val="20"/>
    </w:rPr>
  </w:style>
  <w:style w:type="paragraph" w:styleId="TOC4">
    <w:name w:val="toc 4"/>
    <w:basedOn w:val="Normal"/>
    <w:next w:val="Normal"/>
    <w:autoRedefine/>
    <w:uiPriority w:val="39"/>
    <w:unhideWhenUsed/>
    <w:rsid w:val="00E259A2"/>
    <w:pPr>
      <w:spacing w:after="0"/>
      <w:ind w:left="660"/>
    </w:pPr>
    <w:rPr>
      <w:rFonts w:cstheme="minorHAnsi"/>
      <w:sz w:val="20"/>
      <w:szCs w:val="20"/>
    </w:rPr>
  </w:style>
  <w:style w:type="paragraph" w:styleId="TOC5">
    <w:name w:val="toc 5"/>
    <w:basedOn w:val="Normal"/>
    <w:next w:val="Normal"/>
    <w:autoRedefine/>
    <w:uiPriority w:val="39"/>
    <w:unhideWhenUsed/>
    <w:rsid w:val="00E259A2"/>
    <w:pPr>
      <w:spacing w:after="0"/>
      <w:ind w:left="880"/>
    </w:pPr>
    <w:rPr>
      <w:rFonts w:cstheme="minorHAnsi"/>
      <w:sz w:val="20"/>
      <w:szCs w:val="20"/>
    </w:rPr>
  </w:style>
  <w:style w:type="paragraph" w:styleId="TOC6">
    <w:name w:val="toc 6"/>
    <w:basedOn w:val="Normal"/>
    <w:next w:val="Normal"/>
    <w:autoRedefine/>
    <w:uiPriority w:val="39"/>
    <w:unhideWhenUsed/>
    <w:rsid w:val="00E259A2"/>
    <w:pPr>
      <w:spacing w:after="0"/>
      <w:ind w:left="1100"/>
    </w:pPr>
    <w:rPr>
      <w:rFonts w:cstheme="minorHAnsi"/>
      <w:sz w:val="20"/>
      <w:szCs w:val="20"/>
    </w:rPr>
  </w:style>
  <w:style w:type="paragraph" w:styleId="TOC7">
    <w:name w:val="toc 7"/>
    <w:basedOn w:val="Normal"/>
    <w:next w:val="Normal"/>
    <w:autoRedefine/>
    <w:uiPriority w:val="39"/>
    <w:unhideWhenUsed/>
    <w:rsid w:val="00E259A2"/>
    <w:pPr>
      <w:spacing w:after="0"/>
      <w:ind w:left="1320"/>
    </w:pPr>
    <w:rPr>
      <w:rFonts w:cstheme="minorHAnsi"/>
      <w:sz w:val="20"/>
      <w:szCs w:val="20"/>
    </w:rPr>
  </w:style>
  <w:style w:type="paragraph" w:styleId="TOC8">
    <w:name w:val="toc 8"/>
    <w:basedOn w:val="Normal"/>
    <w:next w:val="Normal"/>
    <w:autoRedefine/>
    <w:uiPriority w:val="39"/>
    <w:unhideWhenUsed/>
    <w:rsid w:val="00E259A2"/>
    <w:pPr>
      <w:spacing w:after="0"/>
      <w:ind w:left="1540"/>
    </w:pPr>
    <w:rPr>
      <w:rFonts w:cstheme="minorHAnsi"/>
      <w:sz w:val="20"/>
      <w:szCs w:val="20"/>
    </w:rPr>
  </w:style>
  <w:style w:type="paragraph" w:styleId="TOC9">
    <w:name w:val="toc 9"/>
    <w:basedOn w:val="Normal"/>
    <w:next w:val="Normal"/>
    <w:autoRedefine/>
    <w:uiPriority w:val="39"/>
    <w:unhideWhenUsed/>
    <w:rsid w:val="00E259A2"/>
    <w:pPr>
      <w:spacing w:after="0"/>
      <w:ind w:left="1760"/>
    </w:pPr>
    <w:rPr>
      <w:rFonts w:cstheme="minorHAnsi"/>
      <w:sz w:val="20"/>
      <w:szCs w:val="20"/>
    </w:rPr>
  </w:style>
  <w:style w:type="character" w:customStyle="1" w:styleId="BalloonTextChar">
    <w:name w:val="Balloon Text Char"/>
    <w:basedOn w:val="DefaultParagraphFont"/>
    <w:link w:val="BalloonText"/>
    <w:uiPriority w:val="99"/>
    <w:semiHidden/>
    <w:rsid w:val="00E259A2"/>
    <w:rPr>
      <w:rFonts w:ascii="Segoe UI" w:hAnsi="Segoe UI" w:cs="Segoe UI"/>
      <w:sz w:val="18"/>
      <w:szCs w:val="18"/>
    </w:rPr>
  </w:style>
  <w:style w:type="paragraph" w:styleId="BalloonText">
    <w:name w:val="Balloon Text"/>
    <w:basedOn w:val="Normal"/>
    <w:link w:val="BalloonTextChar"/>
    <w:uiPriority w:val="99"/>
    <w:semiHidden/>
    <w:unhideWhenUsed/>
    <w:rsid w:val="00E259A2"/>
    <w:pPr>
      <w:spacing w:after="0" w:line="240" w:lineRule="auto"/>
    </w:pPr>
    <w:rPr>
      <w:rFonts w:ascii="Segoe UI" w:hAnsi="Segoe UI" w:cs="Segoe UI"/>
      <w:sz w:val="18"/>
      <w:szCs w:val="18"/>
    </w:rPr>
  </w:style>
  <w:style w:type="character" w:styleId="UnresolvedMention">
    <w:name w:val="Unresolved Mention"/>
    <w:basedOn w:val="DefaultParagraphFont"/>
    <w:uiPriority w:val="99"/>
    <w:semiHidden/>
    <w:unhideWhenUsed/>
    <w:rsid w:val="00153757"/>
    <w:rPr>
      <w:color w:val="605E5C"/>
      <w:shd w:val="clear" w:color="auto" w:fill="E1DFDD"/>
    </w:rPr>
  </w:style>
  <w:style w:type="paragraph" w:styleId="TableofAuthorities">
    <w:name w:val="table of authorities"/>
    <w:basedOn w:val="Normal"/>
    <w:next w:val="Normal"/>
    <w:uiPriority w:val="99"/>
    <w:unhideWhenUsed/>
    <w:rsid w:val="00D22B58"/>
    <w:pPr>
      <w:spacing w:after="0"/>
      <w:ind w:left="220" w:hanging="220"/>
    </w:pPr>
    <w:rPr>
      <w:rFonts w:cstheme="minorHAnsi"/>
      <w:sz w:val="20"/>
      <w:szCs w:val="20"/>
    </w:rPr>
  </w:style>
  <w:style w:type="paragraph" w:styleId="TOAHeading">
    <w:name w:val="toa heading"/>
    <w:basedOn w:val="Normal"/>
    <w:next w:val="Normal"/>
    <w:uiPriority w:val="99"/>
    <w:unhideWhenUsed/>
    <w:rsid w:val="00D22B58"/>
    <w:pPr>
      <w:spacing w:before="240" w:after="120"/>
    </w:pPr>
    <w:rPr>
      <w:rFonts w:cstheme="minorHAnsi"/>
      <w:b/>
      <w:bCs/>
      <w:caps/>
      <w:sz w:val="20"/>
      <w:szCs w:val="20"/>
    </w:rPr>
  </w:style>
  <w:style w:type="table" w:styleId="TableGridLight">
    <w:name w:val="Grid Table Light"/>
    <w:basedOn w:val="TableNormal"/>
    <w:uiPriority w:val="40"/>
    <w:rsid w:val="00D22B5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D22B5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1">
    <w:name w:val="Grid Table 1 Light Accent 1"/>
    <w:basedOn w:val="TableNormal"/>
    <w:uiPriority w:val="46"/>
    <w:rsid w:val="00D22B5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D22B5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qFormat/>
    <w:rsid w:val="00976E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6E58"/>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8D3380"/>
    <w:rPr>
      <w:color w:val="954F72" w:themeColor="followedHyperlink"/>
      <w:u w:val="single"/>
    </w:rPr>
  </w:style>
  <w:style w:type="character" w:styleId="CommentReference">
    <w:name w:val="annotation reference"/>
    <w:basedOn w:val="DefaultParagraphFont"/>
    <w:uiPriority w:val="99"/>
    <w:semiHidden/>
    <w:unhideWhenUsed/>
    <w:rsid w:val="007626CF"/>
    <w:rPr>
      <w:sz w:val="16"/>
      <w:szCs w:val="16"/>
    </w:rPr>
  </w:style>
  <w:style w:type="paragraph" w:styleId="CommentText">
    <w:name w:val="annotation text"/>
    <w:basedOn w:val="Normal"/>
    <w:link w:val="CommentTextChar"/>
    <w:uiPriority w:val="99"/>
    <w:semiHidden/>
    <w:unhideWhenUsed/>
    <w:rsid w:val="007626CF"/>
    <w:pPr>
      <w:spacing w:line="240" w:lineRule="auto"/>
    </w:pPr>
    <w:rPr>
      <w:sz w:val="20"/>
      <w:szCs w:val="20"/>
    </w:rPr>
  </w:style>
  <w:style w:type="character" w:customStyle="1" w:styleId="CommentTextChar">
    <w:name w:val="Comment Text Char"/>
    <w:basedOn w:val="DefaultParagraphFont"/>
    <w:link w:val="CommentText"/>
    <w:uiPriority w:val="99"/>
    <w:semiHidden/>
    <w:rsid w:val="007626CF"/>
    <w:rPr>
      <w:sz w:val="20"/>
      <w:szCs w:val="20"/>
    </w:rPr>
  </w:style>
  <w:style w:type="paragraph" w:styleId="CommentSubject">
    <w:name w:val="annotation subject"/>
    <w:basedOn w:val="CommentText"/>
    <w:next w:val="CommentText"/>
    <w:link w:val="CommentSubjectChar"/>
    <w:uiPriority w:val="99"/>
    <w:semiHidden/>
    <w:unhideWhenUsed/>
    <w:rsid w:val="007626CF"/>
    <w:rPr>
      <w:b/>
      <w:bCs/>
    </w:rPr>
  </w:style>
  <w:style w:type="character" w:customStyle="1" w:styleId="CommentSubjectChar">
    <w:name w:val="Comment Subject Char"/>
    <w:basedOn w:val="CommentTextChar"/>
    <w:link w:val="CommentSubject"/>
    <w:uiPriority w:val="99"/>
    <w:semiHidden/>
    <w:rsid w:val="007626C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145990">
      <w:bodyDiv w:val="1"/>
      <w:marLeft w:val="0"/>
      <w:marRight w:val="0"/>
      <w:marTop w:val="0"/>
      <w:marBottom w:val="0"/>
      <w:divBdr>
        <w:top w:val="none" w:sz="0" w:space="0" w:color="auto"/>
        <w:left w:val="none" w:sz="0" w:space="0" w:color="auto"/>
        <w:bottom w:val="none" w:sz="0" w:space="0" w:color="auto"/>
        <w:right w:val="none" w:sz="0" w:space="0" w:color="auto"/>
      </w:divBdr>
    </w:div>
    <w:div w:id="60566613">
      <w:bodyDiv w:val="1"/>
      <w:marLeft w:val="0"/>
      <w:marRight w:val="0"/>
      <w:marTop w:val="0"/>
      <w:marBottom w:val="0"/>
      <w:divBdr>
        <w:top w:val="none" w:sz="0" w:space="0" w:color="auto"/>
        <w:left w:val="none" w:sz="0" w:space="0" w:color="auto"/>
        <w:bottom w:val="none" w:sz="0" w:space="0" w:color="auto"/>
        <w:right w:val="none" w:sz="0" w:space="0" w:color="auto"/>
      </w:divBdr>
    </w:div>
    <w:div w:id="72093553">
      <w:bodyDiv w:val="1"/>
      <w:marLeft w:val="0"/>
      <w:marRight w:val="0"/>
      <w:marTop w:val="0"/>
      <w:marBottom w:val="0"/>
      <w:divBdr>
        <w:top w:val="none" w:sz="0" w:space="0" w:color="auto"/>
        <w:left w:val="none" w:sz="0" w:space="0" w:color="auto"/>
        <w:bottom w:val="none" w:sz="0" w:space="0" w:color="auto"/>
        <w:right w:val="none" w:sz="0" w:space="0" w:color="auto"/>
      </w:divBdr>
    </w:div>
    <w:div w:id="72550672">
      <w:bodyDiv w:val="1"/>
      <w:marLeft w:val="0"/>
      <w:marRight w:val="0"/>
      <w:marTop w:val="0"/>
      <w:marBottom w:val="0"/>
      <w:divBdr>
        <w:top w:val="none" w:sz="0" w:space="0" w:color="auto"/>
        <w:left w:val="none" w:sz="0" w:space="0" w:color="auto"/>
        <w:bottom w:val="none" w:sz="0" w:space="0" w:color="auto"/>
        <w:right w:val="none" w:sz="0" w:space="0" w:color="auto"/>
      </w:divBdr>
    </w:div>
    <w:div w:id="75372499">
      <w:bodyDiv w:val="1"/>
      <w:marLeft w:val="0"/>
      <w:marRight w:val="0"/>
      <w:marTop w:val="0"/>
      <w:marBottom w:val="0"/>
      <w:divBdr>
        <w:top w:val="none" w:sz="0" w:space="0" w:color="auto"/>
        <w:left w:val="none" w:sz="0" w:space="0" w:color="auto"/>
        <w:bottom w:val="none" w:sz="0" w:space="0" w:color="auto"/>
        <w:right w:val="none" w:sz="0" w:space="0" w:color="auto"/>
      </w:divBdr>
    </w:div>
    <w:div w:id="94598227">
      <w:bodyDiv w:val="1"/>
      <w:marLeft w:val="0"/>
      <w:marRight w:val="0"/>
      <w:marTop w:val="0"/>
      <w:marBottom w:val="0"/>
      <w:divBdr>
        <w:top w:val="none" w:sz="0" w:space="0" w:color="auto"/>
        <w:left w:val="none" w:sz="0" w:space="0" w:color="auto"/>
        <w:bottom w:val="none" w:sz="0" w:space="0" w:color="auto"/>
        <w:right w:val="none" w:sz="0" w:space="0" w:color="auto"/>
      </w:divBdr>
    </w:div>
    <w:div w:id="138808085">
      <w:bodyDiv w:val="1"/>
      <w:marLeft w:val="0"/>
      <w:marRight w:val="0"/>
      <w:marTop w:val="0"/>
      <w:marBottom w:val="0"/>
      <w:divBdr>
        <w:top w:val="none" w:sz="0" w:space="0" w:color="auto"/>
        <w:left w:val="none" w:sz="0" w:space="0" w:color="auto"/>
        <w:bottom w:val="none" w:sz="0" w:space="0" w:color="auto"/>
        <w:right w:val="none" w:sz="0" w:space="0" w:color="auto"/>
      </w:divBdr>
    </w:div>
    <w:div w:id="142701720">
      <w:bodyDiv w:val="1"/>
      <w:marLeft w:val="0"/>
      <w:marRight w:val="0"/>
      <w:marTop w:val="0"/>
      <w:marBottom w:val="0"/>
      <w:divBdr>
        <w:top w:val="none" w:sz="0" w:space="0" w:color="auto"/>
        <w:left w:val="none" w:sz="0" w:space="0" w:color="auto"/>
        <w:bottom w:val="none" w:sz="0" w:space="0" w:color="auto"/>
        <w:right w:val="none" w:sz="0" w:space="0" w:color="auto"/>
      </w:divBdr>
    </w:div>
    <w:div w:id="164368404">
      <w:bodyDiv w:val="1"/>
      <w:marLeft w:val="0"/>
      <w:marRight w:val="0"/>
      <w:marTop w:val="0"/>
      <w:marBottom w:val="0"/>
      <w:divBdr>
        <w:top w:val="none" w:sz="0" w:space="0" w:color="auto"/>
        <w:left w:val="none" w:sz="0" w:space="0" w:color="auto"/>
        <w:bottom w:val="none" w:sz="0" w:space="0" w:color="auto"/>
        <w:right w:val="none" w:sz="0" w:space="0" w:color="auto"/>
      </w:divBdr>
    </w:div>
    <w:div w:id="206725035">
      <w:bodyDiv w:val="1"/>
      <w:marLeft w:val="0"/>
      <w:marRight w:val="0"/>
      <w:marTop w:val="0"/>
      <w:marBottom w:val="0"/>
      <w:divBdr>
        <w:top w:val="none" w:sz="0" w:space="0" w:color="auto"/>
        <w:left w:val="none" w:sz="0" w:space="0" w:color="auto"/>
        <w:bottom w:val="none" w:sz="0" w:space="0" w:color="auto"/>
        <w:right w:val="none" w:sz="0" w:space="0" w:color="auto"/>
      </w:divBdr>
    </w:div>
    <w:div w:id="207646934">
      <w:bodyDiv w:val="1"/>
      <w:marLeft w:val="0"/>
      <w:marRight w:val="0"/>
      <w:marTop w:val="0"/>
      <w:marBottom w:val="0"/>
      <w:divBdr>
        <w:top w:val="none" w:sz="0" w:space="0" w:color="auto"/>
        <w:left w:val="none" w:sz="0" w:space="0" w:color="auto"/>
        <w:bottom w:val="none" w:sz="0" w:space="0" w:color="auto"/>
        <w:right w:val="none" w:sz="0" w:space="0" w:color="auto"/>
      </w:divBdr>
    </w:div>
    <w:div w:id="238908746">
      <w:bodyDiv w:val="1"/>
      <w:marLeft w:val="0"/>
      <w:marRight w:val="0"/>
      <w:marTop w:val="0"/>
      <w:marBottom w:val="0"/>
      <w:divBdr>
        <w:top w:val="none" w:sz="0" w:space="0" w:color="auto"/>
        <w:left w:val="none" w:sz="0" w:space="0" w:color="auto"/>
        <w:bottom w:val="none" w:sz="0" w:space="0" w:color="auto"/>
        <w:right w:val="none" w:sz="0" w:space="0" w:color="auto"/>
      </w:divBdr>
    </w:div>
    <w:div w:id="247228967">
      <w:bodyDiv w:val="1"/>
      <w:marLeft w:val="0"/>
      <w:marRight w:val="0"/>
      <w:marTop w:val="0"/>
      <w:marBottom w:val="0"/>
      <w:divBdr>
        <w:top w:val="none" w:sz="0" w:space="0" w:color="auto"/>
        <w:left w:val="none" w:sz="0" w:space="0" w:color="auto"/>
        <w:bottom w:val="none" w:sz="0" w:space="0" w:color="auto"/>
        <w:right w:val="none" w:sz="0" w:space="0" w:color="auto"/>
      </w:divBdr>
    </w:div>
    <w:div w:id="309138010">
      <w:bodyDiv w:val="1"/>
      <w:marLeft w:val="0"/>
      <w:marRight w:val="0"/>
      <w:marTop w:val="0"/>
      <w:marBottom w:val="0"/>
      <w:divBdr>
        <w:top w:val="none" w:sz="0" w:space="0" w:color="auto"/>
        <w:left w:val="none" w:sz="0" w:space="0" w:color="auto"/>
        <w:bottom w:val="none" w:sz="0" w:space="0" w:color="auto"/>
        <w:right w:val="none" w:sz="0" w:space="0" w:color="auto"/>
      </w:divBdr>
    </w:div>
    <w:div w:id="318193856">
      <w:bodyDiv w:val="1"/>
      <w:marLeft w:val="0"/>
      <w:marRight w:val="0"/>
      <w:marTop w:val="0"/>
      <w:marBottom w:val="0"/>
      <w:divBdr>
        <w:top w:val="none" w:sz="0" w:space="0" w:color="auto"/>
        <w:left w:val="none" w:sz="0" w:space="0" w:color="auto"/>
        <w:bottom w:val="none" w:sz="0" w:space="0" w:color="auto"/>
        <w:right w:val="none" w:sz="0" w:space="0" w:color="auto"/>
      </w:divBdr>
    </w:div>
    <w:div w:id="367993873">
      <w:bodyDiv w:val="1"/>
      <w:marLeft w:val="0"/>
      <w:marRight w:val="0"/>
      <w:marTop w:val="0"/>
      <w:marBottom w:val="0"/>
      <w:divBdr>
        <w:top w:val="none" w:sz="0" w:space="0" w:color="auto"/>
        <w:left w:val="none" w:sz="0" w:space="0" w:color="auto"/>
        <w:bottom w:val="none" w:sz="0" w:space="0" w:color="auto"/>
        <w:right w:val="none" w:sz="0" w:space="0" w:color="auto"/>
      </w:divBdr>
    </w:div>
    <w:div w:id="386534946">
      <w:bodyDiv w:val="1"/>
      <w:marLeft w:val="0"/>
      <w:marRight w:val="0"/>
      <w:marTop w:val="0"/>
      <w:marBottom w:val="0"/>
      <w:divBdr>
        <w:top w:val="none" w:sz="0" w:space="0" w:color="auto"/>
        <w:left w:val="none" w:sz="0" w:space="0" w:color="auto"/>
        <w:bottom w:val="none" w:sz="0" w:space="0" w:color="auto"/>
        <w:right w:val="none" w:sz="0" w:space="0" w:color="auto"/>
      </w:divBdr>
    </w:div>
    <w:div w:id="387606202">
      <w:bodyDiv w:val="1"/>
      <w:marLeft w:val="0"/>
      <w:marRight w:val="0"/>
      <w:marTop w:val="0"/>
      <w:marBottom w:val="0"/>
      <w:divBdr>
        <w:top w:val="none" w:sz="0" w:space="0" w:color="auto"/>
        <w:left w:val="none" w:sz="0" w:space="0" w:color="auto"/>
        <w:bottom w:val="none" w:sz="0" w:space="0" w:color="auto"/>
        <w:right w:val="none" w:sz="0" w:space="0" w:color="auto"/>
      </w:divBdr>
    </w:div>
    <w:div w:id="427776901">
      <w:bodyDiv w:val="1"/>
      <w:marLeft w:val="0"/>
      <w:marRight w:val="0"/>
      <w:marTop w:val="0"/>
      <w:marBottom w:val="0"/>
      <w:divBdr>
        <w:top w:val="none" w:sz="0" w:space="0" w:color="auto"/>
        <w:left w:val="none" w:sz="0" w:space="0" w:color="auto"/>
        <w:bottom w:val="none" w:sz="0" w:space="0" w:color="auto"/>
        <w:right w:val="none" w:sz="0" w:space="0" w:color="auto"/>
      </w:divBdr>
    </w:div>
    <w:div w:id="440955027">
      <w:bodyDiv w:val="1"/>
      <w:marLeft w:val="0"/>
      <w:marRight w:val="0"/>
      <w:marTop w:val="0"/>
      <w:marBottom w:val="0"/>
      <w:divBdr>
        <w:top w:val="none" w:sz="0" w:space="0" w:color="auto"/>
        <w:left w:val="none" w:sz="0" w:space="0" w:color="auto"/>
        <w:bottom w:val="none" w:sz="0" w:space="0" w:color="auto"/>
        <w:right w:val="none" w:sz="0" w:space="0" w:color="auto"/>
      </w:divBdr>
    </w:div>
    <w:div w:id="446585164">
      <w:bodyDiv w:val="1"/>
      <w:marLeft w:val="0"/>
      <w:marRight w:val="0"/>
      <w:marTop w:val="0"/>
      <w:marBottom w:val="0"/>
      <w:divBdr>
        <w:top w:val="none" w:sz="0" w:space="0" w:color="auto"/>
        <w:left w:val="none" w:sz="0" w:space="0" w:color="auto"/>
        <w:bottom w:val="none" w:sz="0" w:space="0" w:color="auto"/>
        <w:right w:val="none" w:sz="0" w:space="0" w:color="auto"/>
      </w:divBdr>
    </w:div>
    <w:div w:id="461926368">
      <w:bodyDiv w:val="1"/>
      <w:marLeft w:val="0"/>
      <w:marRight w:val="0"/>
      <w:marTop w:val="0"/>
      <w:marBottom w:val="0"/>
      <w:divBdr>
        <w:top w:val="none" w:sz="0" w:space="0" w:color="auto"/>
        <w:left w:val="none" w:sz="0" w:space="0" w:color="auto"/>
        <w:bottom w:val="none" w:sz="0" w:space="0" w:color="auto"/>
        <w:right w:val="none" w:sz="0" w:space="0" w:color="auto"/>
      </w:divBdr>
    </w:div>
    <w:div w:id="487868686">
      <w:bodyDiv w:val="1"/>
      <w:marLeft w:val="0"/>
      <w:marRight w:val="0"/>
      <w:marTop w:val="0"/>
      <w:marBottom w:val="0"/>
      <w:divBdr>
        <w:top w:val="none" w:sz="0" w:space="0" w:color="auto"/>
        <w:left w:val="none" w:sz="0" w:space="0" w:color="auto"/>
        <w:bottom w:val="none" w:sz="0" w:space="0" w:color="auto"/>
        <w:right w:val="none" w:sz="0" w:space="0" w:color="auto"/>
      </w:divBdr>
    </w:div>
    <w:div w:id="488250568">
      <w:bodyDiv w:val="1"/>
      <w:marLeft w:val="0"/>
      <w:marRight w:val="0"/>
      <w:marTop w:val="0"/>
      <w:marBottom w:val="0"/>
      <w:divBdr>
        <w:top w:val="none" w:sz="0" w:space="0" w:color="auto"/>
        <w:left w:val="none" w:sz="0" w:space="0" w:color="auto"/>
        <w:bottom w:val="none" w:sz="0" w:space="0" w:color="auto"/>
        <w:right w:val="none" w:sz="0" w:space="0" w:color="auto"/>
      </w:divBdr>
    </w:div>
    <w:div w:id="490292838">
      <w:bodyDiv w:val="1"/>
      <w:marLeft w:val="0"/>
      <w:marRight w:val="0"/>
      <w:marTop w:val="0"/>
      <w:marBottom w:val="0"/>
      <w:divBdr>
        <w:top w:val="none" w:sz="0" w:space="0" w:color="auto"/>
        <w:left w:val="none" w:sz="0" w:space="0" w:color="auto"/>
        <w:bottom w:val="none" w:sz="0" w:space="0" w:color="auto"/>
        <w:right w:val="none" w:sz="0" w:space="0" w:color="auto"/>
      </w:divBdr>
    </w:div>
    <w:div w:id="498935077">
      <w:bodyDiv w:val="1"/>
      <w:marLeft w:val="0"/>
      <w:marRight w:val="0"/>
      <w:marTop w:val="0"/>
      <w:marBottom w:val="0"/>
      <w:divBdr>
        <w:top w:val="none" w:sz="0" w:space="0" w:color="auto"/>
        <w:left w:val="none" w:sz="0" w:space="0" w:color="auto"/>
        <w:bottom w:val="none" w:sz="0" w:space="0" w:color="auto"/>
        <w:right w:val="none" w:sz="0" w:space="0" w:color="auto"/>
      </w:divBdr>
    </w:div>
    <w:div w:id="536085946">
      <w:bodyDiv w:val="1"/>
      <w:marLeft w:val="0"/>
      <w:marRight w:val="0"/>
      <w:marTop w:val="0"/>
      <w:marBottom w:val="0"/>
      <w:divBdr>
        <w:top w:val="none" w:sz="0" w:space="0" w:color="auto"/>
        <w:left w:val="none" w:sz="0" w:space="0" w:color="auto"/>
        <w:bottom w:val="none" w:sz="0" w:space="0" w:color="auto"/>
        <w:right w:val="none" w:sz="0" w:space="0" w:color="auto"/>
      </w:divBdr>
    </w:div>
    <w:div w:id="551580913">
      <w:bodyDiv w:val="1"/>
      <w:marLeft w:val="0"/>
      <w:marRight w:val="0"/>
      <w:marTop w:val="0"/>
      <w:marBottom w:val="0"/>
      <w:divBdr>
        <w:top w:val="none" w:sz="0" w:space="0" w:color="auto"/>
        <w:left w:val="none" w:sz="0" w:space="0" w:color="auto"/>
        <w:bottom w:val="none" w:sz="0" w:space="0" w:color="auto"/>
        <w:right w:val="none" w:sz="0" w:space="0" w:color="auto"/>
      </w:divBdr>
    </w:div>
    <w:div w:id="588002756">
      <w:bodyDiv w:val="1"/>
      <w:marLeft w:val="0"/>
      <w:marRight w:val="0"/>
      <w:marTop w:val="0"/>
      <w:marBottom w:val="0"/>
      <w:divBdr>
        <w:top w:val="none" w:sz="0" w:space="0" w:color="auto"/>
        <w:left w:val="none" w:sz="0" w:space="0" w:color="auto"/>
        <w:bottom w:val="none" w:sz="0" w:space="0" w:color="auto"/>
        <w:right w:val="none" w:sz="0" w:space="0" w:color="auto"/>
      </w:divBdr>
    </w:div>
    <w:div w:id="597324711">
      <w:bodyDiv w:val="1"/>
      <w:marLeft w:val="0"/>
      <w:marRight w:val="0"/>
      <w:marTop w:val="0"/>
      <w:marBottom w:val="0"/>
      <w:divBdr>
        <w:top w:val="none" w:sz="0" w:space="0" w:color="auto"/>
        <w:left w:val="none" w:sz="0" w:space="0" w:color="auto"/>
        <w:bottom w:val="none" w:sz="0" w:space="0" w:color="auto"/>
        <w:right w:val="none" w:sz="0" w:space="0" w:color="auto"/>
      </w:divBdr>
    </w:div>
    <w:div w:id="597521944">
      <w:bodyDiv w:val="1"/>
      <w:marLeft w:val="0"/>
      <w:marRight w:val="0"/>
      <w:marTop w:val="0"/>
      <w:marBottom w:val="0"/>
      <w:divBdr>
        <w:top w:val="none" w:sz="0" w:space="0" w:color="auto"/>
        <w:left w:val="none" w:sz="0" w:space="0" w:color="auto"/>
        <w:bottom w:val="none" w:sz="0" w:space="0" w:color="auto"/>
        <w:right w:val="none" w:sz="0" w:space="0" w:color="auto"/>
      </w:divBdr>
    </w:div>
    <w:div w:id="638457011">
      <w:bodyDiv w:val="1"/>
      <w:marLeft w:val="0"/>
      <w:marRight w:val="0"/>
      <w:marTop w:val="0"/>
      <w:marBottom w:val="0"/>
      <w:divBdr>
        <w:top w:val="none" w:sz="0" w:space="0" w:color="auto"/>
        <w:left w:val="none" w:sz="0" w:space="0" w:color="auto"/>
        <w:bottom w:val="none" w:sz="0" w:space="0" w:color="auto"/>
        <w:right w:val="none" w:sz="0" w:space="0" w:color="auto"/>
      </w:divBdr>
    </w:div>
    <w:div w:id="641033769">
      <w:bodyDiv w:val="1"/>
      <w:marLeft w:val="0"/>
      <w:marRight w:val="0"/>
      <w:marTop w:val="0"/>
      <w:marBottom w:val="0"/>
      <w:divBdr>
        <w:top w:val="none" w:sz="0" w:space="0" w:color="auto"/>
        <w:left w:val="none" w:sz="0" w:space="0" w:color="auto"/>
        <w:bottom w:val="none" w:sz="0" w:space="0" w:color="auto"/>
        <w:right w:val="none" w:sz="0" w:space="0" w:color="auto"/>
      </w:divBdr>
    </w:div>
    <w:div w:id="653922053">
      <w:bodyDiv w:val="1"/>
      <w:marLeft w:val="0"/>
      <w:marRight w:val="0"/>
      <w:marTop w:val="0"/>
      <w:marBottom w:val="0"/>
      <w:divBdr>
        <w:top w:val="none" w:sz="0" w:space="0" w:color="auto"/>
        <w:left w:val="none" w:sz="0" w:space="0" w:color="auto"/>
        <w:bottom w:val="none" w:sz="0" w:space="0" w:color="auto"/>
        <w:right w:val="none" w:sz="0" w:space="0" w:color="auto"/>
      </w:divBdr>
    </w:div>
    <w:div w:id="654797416">
      <w:bodyDiv w:val="1"/>
      <w:marLeft w:val="0"/>
      <w:marRight w:val="0"/>
      <w:marTop w:val="0"/>
      <w:marBottom w:val="0"/>
      <w:divBdr>
        <w:top w:val="none" w:sz="0" w:space="0" w:color="auto"/>
        <w:left w:val="none" w:sz="0" w:space="0" w:color="auto"/>
        <w:bottom w:val="none" w:sz="0" w:space="0" w:color="auto"/>
        <w:right w:val="none" w:sz="0" w:space="0" w:color="auto"/>
      </w:divBdr>
    </w:div>
    <w:div w:id="668367119">
      <w:bodyDiv w:val="1"/>
      <w:marLeft w:val="0"/>
      <w:marRight w:val="0"/>
      <w:marTop w:val="0"/>
      <w:marBottom w:val="0"/>
      <w:divBdr>
        <w:top w:val="none" w:sz="0" w:space="0" w:color="auto"/>
        <w:left w:val="none" w:sz="0" w:space="0" w:color="auto"/>
        <w:bottom w:val="none" w:sz="0" w:space="0" w:color="auto"/>
        <w:right w:val="none" w:sz="0" w:space="0" w:color="auto"/>
      </w:divBdr>
    </w:div>
    <w:div w:id="672605989">
      <w:bodyDiv w:val="1"/>
      <w:marLeft w:val="0"/>
      <w:marRight w:val="0"/>
      <w:marTop w:val="0"/>
      <w:marBottom w:val="0"/>
      <w:divBdr>
        <w:top w:val="none" w:sz="0" w:space="0" w:color="auto"/>
        <w:left w:val="none" w:sz="0" w:space="0" w:color="auto"/>
        <w:bottom w:val="none" w:sz="0" w:space="0" w:color="auto"/>
        <w:right w:val="none" w:sz="0" w:space="0" w:color="auto"/>
      </w:divBdr>
    </w:div>
    <w:div w:id="679044176">
      <w:bodyDiv w:val="1"/>
      <w:marLeft w:val="0"/>
      <w:marRight w:val="0"/>
      <w:marTop w:val="0"/>
      <w:marBottom w:val="0"/>
      <w:divBdr>
        <w:top w:val="none" w:sz="0" w:space="0" w:color="auto"/>
        <w:left w:val="none" w:sz="0" w:space="0" w:color="auto"/>
        <w:bottom w:val="none" w:sz="0" w:space="0" w:color="auto"/>
        <w:right w:val="none" w:sz="0" w:space="0" w:color="auto"/>
      </w:divBdr>
    </w:div>
    <w:div w:id="711687310">
      <w:bodyDiv w:val="1"/>
      <w:marLeft w:val="0"/>
      <w:marRight w:val="0"/>
      <w:marTop w:val="0"/>
      <w:marBottom w:val="0"/>
      <w:divBdr>
        <w:top w:val="none" w:sz="0" w:space="0" w:color="auto"/>
        <w:left w:val="none" w:sz="0" w:space="0" w:color="auto"/>
        <w:bottom w:val="none" w:sz="0" w:space="0" w:color="auto"/>
        <w:right w:val="none" w:sz="0" w:space="0" w:color="auto"/>
      </w:divBdr>
    </w:div>
    <w:div w:id="715810433">
      <w:bodyDiv w:val="1"/>
      <w:marLeft w:val="0"/>
      <w:marRight w:val="0"/>
      <w:marTop w:val="0"/>
      <w:marBottom w:val="0"/>
      <w:divBdr>
        <w:top w:val="none" w:sz="0" w:space="0" w:color="auto"/>
        <w:left w:val="none" w:sz="0" w:space="0" w:color="auto"/>
        <w:bottom w:val="none" w:sz="0" w:space="0" w:color="auto"/>
        <w:right w:val="none" w:sz="0" w:space="0" w:color="auto"/>
      </w:divBdr>
    </w:div>
    <w:div w:id="724838982">
      <w:bodyDiv w:val="1"/>
      <w:marLeft w:val="0"/>
      <w:marRight w:val="0"/>
      <w:marTop w:val="0"/>
      <w:marBottom w:val="0"/>
      <w:divBdr>
        <w:top w:val="none" w:sz="0" w:space="0" w:color="auto"/>
        <w:left w:val="none" w:sz="0" w:space="0" w:color="auto"/>
        <w:bottom w:val="none" w:sz="0" w:space="0" w:color="auto"/>
        <w:right w:val="none" w:sz="0" w:space="0" w:color="auto"/>
      </w:divBdr>
    </w:div>
    <w:div w:id="727656215">
      <w:bodyDiv w:val="1"/>
      <w:marLeft w:val="0"/>
      <w:marRight w:val="0"/>
      <w:marTop w:val="0"/>
      <w:marBottom w:val="0"/>
      <w:divBdr>
        <w:top w:val="none" w:sz="0" w:space="0" w:color="auto"/>
        <w:left w:val="none" w:sz="0" w:space="0" w:color="auto"/>
        <w:bottom w:val="none" w:sz="0" w:space="0" w:color="auto"/>
        <w:right w:val="none" w:sz="0" w:space="0" w:color="auto"/>
      </w:divBdr>
    </w:div>
    <w:div w:id="739332182">
      <w:bodyDiv w:val="1"/>
      <w:marLeft w:val="0"/>
      <w:marRight w:val="0"/>
      <w:marTop w:val="0"/>
      <w:marBottom w:val="0"/>
      <w:divBdr>
        <w:top w:val="none" w:sz="0" w:space="0" w:color="auto"/>
        <w:left w:val="none" w:sz="0" w:space="0" w:color="auto"/>
        <w:bottom w:val="none" w:sz="0" w:space="0" w:color="auto"/>
        <w:right w:val="none" w:sz="0" w:space="0" w:color="auto"/>
      </w:divBdr>
    </w:div>
    <w:div w:id="756369943">
      <w:bodyDiv w:val="1"/>
      <w:marLeft w:val="0"/>
      <w:marRight w:val="0"/>
      <w:marTop w:val="0"/>
      <w:marBottom w:val="0"/>
      <w:divBdr>
        <w:top w:val="none" w:sz="0" w:space="0" w:color="auto"/>
        <w:left w:val="none" w:sz="0" w:space="0" w:color="auto"/>
        <w:bottom w:val="none" w:sz="0" w:space="0" w:color="auto"/>
        <w:right w:val="none" w:sz="0" w:space="0" w:color="auto"/>
      </w:divBdr>
    </w:div>
    <w:div w:id="764110487">
      <w:bodyDiv w:val="1"/>
      <w:marLeft w:val="0"/>
      <w:marRight w:val="0"/>
      <w:marTop w:val="0"/>
      <w:marBottom w:val="0"/>
      <w:divBdr>
        <w:top w:val="none" w:sz="0" w:space="0" w:color="auto"/>
        <w:left w:val="none" w:sz="0" w:space="0" w:color="auto"/>
        <w:bottom w:val="none" w:sz="0" w:space="0" w:color="auto"/>
        <w:right w:val="none" w:sz="0" w:space="0" w:color="auto"/>
      </w:divBdr>
    </w:div>
    <w:div w:id="792405929">
      <w:bodyDiv w:val="1"/>
      <w:marLeft w:val="0"/>
      <w:marRight w:val="0"/>
      <w:marTop w:val="0"/>
      <w:marBottom w:val="0"/>
      <w:divBdr>
        <w:top w:val="none" w:sz="0" w:space="0" w:color="auto"/>
        <w:left w:val="none" w:sz="0" w:space="0" w:color="auto"/>
        <w:bottom w:val="none" w:sz="0" w:space="0" w:color="auto"/>
        <w:right w:val="none" w:sz="0" w:space="0" w:color="auto"/>
      </w:divBdr>
    </w:div>
    <w:div w:id="806972511">
      <w:bodyDiv w:val="1"/>
      <w:marLeft w:val="0"/>
      <w:marRight w:val="0"/>
      <w:marTop w:val="0"/>
      <w:marBottom w:val="0"/>
      <w:divBdr>
        <w:top w:val="none" w:sz="0" w:space="0" w:color="auto"/>
        <w:left w:val="none" w:sz="0" w:space="0" w:color="auto"/>
        <w:bottom w:val="none" w:sz="0" w:space="0" w:color="auto"/>
        <w:right w:val="none" w:sz="0" w:space="0" w:color="auto"/>
      </w:divBdr>
    </w:div>
    <w:div w:id="817964544">
      <w:bodyDiv w:val="1"/>
      <w:marLeft w:val="0"/>
      <w:marRight w:val="0"/>
      <w:marTop w:val="0"/>
      <w:marBottom w:val="0"/>
      <w:divBdr>
        <w:top w:val="none" w:sz="0" w:space="0" w:color="auto"/>
        <w:left w:val="none" w:sz="0" w:space="0" w:color="auto"/>
        <w:bottom w:val="none" w:sz="0" w:space="0" w:color="auto"/>
        <w:right w:val="none" w:sz="0" w:space="0" w:color="auto"/>
      </w:divBdr>
    </w:div>
    <w:div w:id="875199836">
      <w:bodyDiv w:val="1"/>
      <w:marLeft w:val="0"/>
      <w:marRight w:val="0"/>
      <w:marTop w:val="0"/>
      <w:marBottom w:val="0"/>
      <w:divBdr>
        <w:top w:val="none" w:sz="0" w:space="0" w:color="auto"/>
        <w:left w:val="none" w:sz="0" w:space="0" w:color="auto"/>
        <w:bottom w:val="none" w:sz="0" w:space="0" w:color="auto"/>
        <w:right w:val="none" w:sz="0" w:space="0" w:color="auto"/>
      </w:divBdr>
    </w:div>
    <w:div w:id="890113435">
      <w:bodyDiv w:val="1"/>
      <w:marLeft w:val="0"/>
      <w:marRight w:val="0"/>
      <w:marTop w:val="0"/>
      <w:marBottom w:val="0"/>
      <w:divBdr>
        <w:top w:val="none" w:sz="0" w:space="0" w:color="auto"/>
        <w:left w:val="none" w:sz="0" w:space="0" w:color="auto"/>
        <w:bottom w:val="none" w:sz="0" w:space="0" w:color="auto"/>
        <w:right w:val="none" w:sz="0" w:space="0" w:color="auto"/>
      </w:divBdr>
    </w:div>
    <w:div w:id="923147555">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52595957">
      <w:bodyDiv w:val="1"/>
      <w:marLeft w:val="0"/>
      <w:marRight w:val="0"/>
      <w:marTop w:val="0"/>
      <w:marBottom w:val="0"/>
      <w:divBdr>
        <w:top w:val="none" w:sz="0" w:space="0" w:color="auto"/>
        <w:left w:val="none" w:sz="0" w:space="0" w:color="auto"/>
        <w:bottom w:val="none" w:sz="0" w:space="0" w:color="auto"/>
        <w:right w:val="none" w:sz="0" w:space="0" w:color="auto"/>
      </w:divBdr>
    </w:div>
    <w:div w:id="965240108">
      <w:bodyDiv w:val="1"/>
      <w:marLeft w:val="0"/>
      <w:marRight w:val="0"/>
      <w:marTop w:val="0"/>
      <w:marBottom w:val="0"/>
      <w:divBdr>
        <w:top w:val="none" w:sz="0" w:space="0" w:color="auto"/>
        <w:left w:val="none" w:sz="0" w:space="0" w:color="auto"/>
        <w:bottom w:val="none" w:sz="0" w:space="0" w:color="auto"/>
        <w:right w:val="none" w:sz="0" w:space="0" w:color="auto"/>
      </w:divBdr>
    </w:div>
    <w:div w:id="965358655">
      <w:bodyDiv w:val="1"/>
      <w:marLeft w:val="0"/>
      <w:marRight w:val="0"/>
      <w:marTop w:val="0"/>
      <w:marBottom w:val="0"/>
      <w:divBdr>
        <w:top w:val="none" w:sz="0" w:space="0" w:color="auto"/>
        <w:left w:val="none" w:sz="0" w:space="0" w:color="auto"/>
        <w:bottom w:val="none" w:sz="0" w:space="0" w:color="auto"/>
        <w:right w:val="none" w:sz="0" w:space="0" w:color="auto"/>
      </w:divBdr>
    </w:div>
    <w:div w:id="993988432">
      <w:bodyDiv w:val="1"/>
      <w:marLeft w:val="0"/>
      <w:marRight w:val="0"/>
      <w:marTop w:val="0"/>
      <w:marBottom w:val="0"/>
      <w:divBdr>
        <w:top w:val="none" w:sz="0" w:space="0" w:color="auto"/>
        <w:left w:val="none" w:sz="0" w:space="0" w:color="auto"/>
        <w:bottom w:val="none" w:sz="0" w:space="0" w:color="auto"/>
        <w:right w:val="none" w:sz="0" w:space="0" w:color="auto"/>
      </w:divBdr>
    </w:div>
    <w:div w:id="1003701978">
      <w:bodyDiv w:val="1"/>
      <w:marLeft w:val="0"/>
      <w:marRight w:val="0"/>
      <w:marTop w:val="0"/>
      <w:marBottom w:val="0"/>
      <w:divBdr>
        <w:top w:val="none" w:sz="0" w:space="0" w:color="auto"/>
        <w:left w:val="none" w:sz="0" w:space="0" w:color="auto"/>
        <w:bottom w:val="none" w:sz="0" w:space="0" w:color="auto"/>
        <w:right w:val="none" w:sz="0" w:space="0" w:color="auto"/>
      </w:divBdr>
    </w:div>
    <w:div w:id="1013455346">
      <w:bodyDiv w:val="1"/>
      <w:marLeft w:val="0"/>
      <w:marRight w:val="0"/>
      <w:marTop w:val="0"/>
      <w:marBottom w:val="0"/>
      <w:divBdr>
        <w:top w:val="none" w:sz="0" w:space="0" w:color="auto"/>
        <w:left w:val="none" w:sz="0" w:space="0" w:color="auto"/>
        <w:bottom w:val="none" w:sz="0" w:space="0" w:color="auto"/>
        <w:right w:val="none" w:sz="0" w:space="0" w:color="auto"/>
      </w:divBdr>
    </w:div>
    <w:div w:id="1029263066">
      <w:bodyDiv w:val="1"/>
      <w:marLeft w:val="0"/>
      <w:marRight w:val="0"/>
      <w:marTop w:val="0"/>
      <w:marBottom w:val="0"/>
      <w:divBdr>
        <w:top w:val="none" w:sz="0" w:space="0" w:color="auto"/>
        <w:left w:val="none" w:sz="0" w:space="0" w:color="auto"/>
        <w:bottom w:val="none" w:sz="0" w:space="0" w:color="auto"/>
        <w:right w:val="none" w:sz="0" w:space="0" w:color="auto"/>
      </w:divBdr>
    </w:div>
    <w:div w:id="1036583488">
      <w:bodyDiv w:val="1"/>
      <w:marLeft w:val="0"/>
      <w:marRight w:val="0"/>
      <w:marTop w:val="0"/>
      <w:marBottom w:val="0"/>
      <w:divBdr>
        <w:top w:val="none" w:sz="0" w:space="0" w:color="auto"/>
        <w:left w:val="none" w:sz="0" w:space="0" w:color="auto"/>
        <w:bottom w:val="none" w:sz="0" w:space="0" w:color="auto"/>
        <w:right w:val="none" w:sz="0" w:space="0" w:color="auto"/>
      </w:divBdr>
    </w:div>
    <w:div w:id="1091584429">
      <w:bodyDiv w:val="1"/>
      <w:marLeft w:val="0"/>
      <w:marRight w:val="0"/>
      <w:marTop w:val="0"/>
      <w:marBottom w:val="0"/>
      <w:divBdr>
        <w:top w:val="none" w:sz="0" w:space="0" w:color="auto"/>
        <w:left w:val="none" w:sz="0" w:space="0" w:color="auto"/>
        <w:bottom w:val="none" w:sz="0" w:space="0" w:color="auto"/>
        <w:right w:val="none" w:sz="0" w:space="0" w:color="auto"/>
      </w:divBdr>
    </w:div>
    <w:div w:id="1104226521">
      <w:bodyDiv w:val="1"/>
      <w:marLeft w:val="0"/>
      <w:marRight w:val="0"/>
      <w:marTop w:val="0"/>
      <w:marBottom w:val="0"/>
      <w:divBdr>
        <w:top w:val="none" w:sz="0" w:space="0" w:color="auto"/>
        <w:left w:val="none" w:sz="0" w:space="0" w:color="auto"/>
        <w:bottom w:val="none" w:sz="0" w:space="0" w:color="auto"/>
        <w:right w:val="none" w:sz="0" w:space="0" w:color="auto"/>
      </w:divBdr>
    </w:div>
    <w:div w:id="1109937558">
      <w:bodyDiv w:val="1"/>
      <w:marLeft w:val="0"/>
      <w:marRight w:val="0"/>
      <w:marTop w:val="0"/>
      <w:marBottom w:val="0"/>
      <w:divBdr>
        <w:top w:val="none" w:sz="0" w:space="0" w:color="auto"/>
        <w:left w:val="none" w:sz="0" w:space="0" w:color="auto"/>
        <w:bottom w:val="none" w:sz="0" w:space="0" w:color="auto"/>
        <w:right w:val="none" w:sz="0" w:space="0" w:color="auto"/>
      </w:divBdr>
    </w:div>
    <w:div w:id="1146162395">
      <w:bodyDiv w:val="1"/>
      <w:marLeft w:val="0"/>
      <w:marRight w:val="0"/>
      <w:marTop w:val="0"/>
      <w:marBottom w:val="0"/>
      <w:divBdr>
        <w:top w:val="none" w:sz="0" w:space="0" w:color="auto"/>
        <w:left w:val="none" w:sz="0" w:space="0" w:color="auto"/>
        <w:bottom w:val="none" w:sz="0" w:space="0" w:color="auto"/>
        <w:right w:val="none" w:sz="0" w:space="0" w:color="auto"/>
      </w:divBdr>
    </w:div>
    <w:div w:id="1148665925">
      <w:bodyDiv w:val="1"/>
      <w:marLeft w:val="0"/>
      <w:marRight w:val="0"/>
      <w:marTop w:val="0"/>
      <w:marBottom w:val="0"/>
      <w:divBdr>
        <w:top w:val="none" w:sz="0" w:space="0" w:color="auto"/>
        <w:left w:val="none" w:sz="0" w:space="0" w:color="auto"/>
        <w:bottom w:val="none" w:sz="0" w:space="0" w:color="auto"/>
        <w:right w:val="none" w:sz="0" w:space="0" w:color="auto"/>
      </w:divBdr>
    </w:div>
    <w:div w:id="1150055722">
      <w:bodyDiv w:val="1"/>
      <w:marLeft w:val="0"/>
      <w:marRight w:val="0"/>
      <w:marTop w:val="0"/>
      <w:marBottom w:val="0"/>
      <w:divBdr>
        <w:top w:val="none" w:sz="0" w:space="0" w:color="auto"/>
        <w:left w:val="none" w:sz="0" w:space="0" w:color="auto"/>
        <w:bottom w:val="none" w:sz="0" w:space="0" w:color="auto"/>
        <w:right w:val="none" w:sz="0" w:space="0" w:color="auto"/>
      </w:divBdr>
    </w:div>
    <w:div w:id="1150705796">
      <w:bodyDiv w:val="1"/>
      <w:marLeft w:val="0"/>
      <w:marRight w:val="0"/>
      <w:marTop w:val="0"/>
      <w:marBottom w:val="0"/>
      <w:divBdr>
        <w:top w:val="none" w:sz="0" w:space="0" w:color="auto"/>
        <w:left w:val="none" w:sz="0" w:space="0" w:color="auto"/>
        <w:bottom w:val="none" w:sz="0" w:space="0" w:color="auto"/>
        <w:right w:val="none" w:sz="0" w:space="0" w:color="auto"/>
      </w:divBdr>
    </w:div>
    <w:div w:id="1169366785">
      <w:bodyDiv w:val="1"/>
      <w:marLeft w:val="0"/>
      <w:marRight w:val="0"/>
      <w:marTop w:val="0"/>
      <w:marBottom w:val="0"/>
      <w:divBdr>
        <w:top w:val="none" w:sz="0" w:space="0" w:color="auto"/>
        <w:left w:val="none" w:sz="0" w:space="0" w:color="auto"/>
        <w:bottom w:val="none" w:sz="0" w:space="0" w:color="auto"/>
        <w:right w:val="none" w:sz="0" w:space="0" w:color="auto"/>
      </w:divBdr>
    </w:div>
    <w:div w:id="1202209306">
      <w:bodyDiv w:val="1"/>
      <w:marLeft w:val="0"/>
      <w:marRight w:val="0"/>
      <w:marTop w:val="0"/>
      <w:marBottom w:val="0"/>
      <w:divBdr>
        <w:top w:val="none" w:sz="0" w:space="0" w:color="auto"/>
        <w:left w:val="none" w:sz="0" w:space="0" w:color="auto"/>
        <w:bottom w:val="none" w:sz="0" w:space="0" w:color="auto"/>
        <w:right w:val="none" w:sz="0" w:space="0" w:color="auto"/>
      </w:divBdr>
    </w:div>
    <w:div w:id="1214119965">
      <w:bodyDiv w:val="1"/>
      <w:marLeft w:val="0"/>
      <w:marRight w:val="0"/>
      <w:marTop w:val="0"/>
      <w:marBottom w:val="0"/>
      <w:divBdr>
        <w:top w:val="none" w:sz="0" w:space="0" w:color="auto"/>
        <w:left w:val="none" w:sz="0" w:space="0" w:color="auto"/>
        <w:bottom w:val="none" w:sz="0" w:space="0" w:color="auto"/>
        <w:right w:val="none" w:sz="0" w:space="0" w:color="auto"/>
      </w:divBdr>
    </w:div>
    <w:div w:id="1225602886">
      <w:bodyDiv w:val="1"/>
      <w:marLeft w:val="0"/>
      <w:marRight w:val="0"/>
      <w:marTop w:val="0"/>
      <w:marBottom w:val="0"/>
      <w:divBdr>
        <w:top w:val="none" w:sz="0" w:space="0" w:color="auto"/>
        <w:left w:val="none" w:sz="0" w:space="0" w:color="auto"/>
        <w:bottom w:val="none" w:sz="0" w:space="0" w:color="auto"/>
        <w:right w:val="none" w:sz="0" w:space="0" w:color="auto"/>
      </w:divBdr>
    </w:div>
    <w:div w:id="1256784346">
      <w:bodyDiv w:val="1"/>
      <w:marLeft w:val="0"/>
      <w:marRight w:val="0"/>
      <w:marTop w:val="0"/>
      <w:marBottom w:val="0"/>
      <w:divBdr>
        <w:top w:val="none" w:sz="0" w:space="0" w:color="auto"/>
        <w:left w:val="none" w:sz="0" w:space="0" w:color="auto"/>
        <w:bottom w:val="none" w:sz="0" w:space="0" w:color="auto"/>
        <w:right w:val="none" w:sz="0" w:space="0" w:color="auto"/>
      </w:divBdr>
    </w:div>
    <w:div w:id="1275598014">
      <w:bodyDiv w:val="1"/>
      <w:marLeft w:val="0"/>
      <w:marRight w:val="0"/>
      <w:marTop w:val="0"/>
      <w:marBottom w:val="0"/>
      <w:divBdr>
        <w:top w:val="none" w:sz="0" w:space="0" w:color="auto"/>
        <w:left w:val="none" w:sz="0" w:space="0" w:color="auto"/>
        <w:bottom w:val="none" w:sz="0" w:space="0" w:color="auto"/>
        <w:right w:val="none" w:sz="0" w:space="0" w:color="auto"/>
      </w:divBdr>
    </w:div>
    <w:div w:id="1283534864">
      <w:bodyDiv w:val="1"/>
      <w:marLeft w:val="0"/>
      <w:marRight w:val="0"/>
      <w:marTop w:val="0"/>
      <w:marBottom w:val="0"/>
      <w:divBdr>
        <w:top w:val="none" w:sz="0" w:space="0" w:color="auto"/>
        <w:left w:val="none" w:sz="0" w:space="0" w:color="auto"/>
        <w:bottom w:val="none" w:sz="0" w:space="0" w:color="auto"/>
        <w:right w:val="none" w:sz="0" w:space="0" w:color="auto"/>
      </w:divBdr>
    </w:div>
    <w:div w:id="1283685898">
      <w:bodyDiv w:val="1"/>
      <w:marLeft w:val="0"/>
      <w:marRight w:val="0"/>
      <w:marTop w:val="0"/>
      <w:marBottom w:val="0"/>
      <w:divBdr>
        <w:top w:val="none" w:sz="0" w:space="0" w:color="auto"/>
        <w:left w:val="none" w:sz="0" w:space="0" w:color="auto"/>
        <w:bottom w:val="none" w:sz="0" w:space="0" w:color="auto"/>
        <w:right w:val="none" w:sz="0" w:space="0" w:color="auto"/>
      </w:divBdr>
    </w:div>
    <w:div w:id="1320958820">
      <w:bodyDiv w:val="1"/>
      <w:marLeft w:val="0"/>
      <w:marRight w:val="0"/>
      <w:marTop w:val="0"/>
      <w:marBottom w:val="0"/>
      <w:divBdr>
        <w:top w:val="none" w:sz="0" w:space="0" w:color="auto"/>
        <w:left w:val="none" w:sz="0" w:space="0" w:color="auto"/>
        <w:bottom w:val="none" w:sz="0" w:space="0" w:color="auto"/>
        <w:right w:val="none" w:sz="0" w:space="0" w:color="auto"/>
      </w:divBdr>
    </w:div>
    <w:div w:id="1356073147">
      <w:bodyDiv w:val="1"/>
      <w:marLeft w:val="0"/>
      <w:marRight w:val="0"/>
      <w:marTop w:val="0"/>
      <w:marBottom w:val="0"/>
      <w:divBdr>
        <w:top w:val="none" w:sz="0" w:space="0" w:color="auto"/>
        <w:left w:val="none" w:sz="0" w:space="0" w:color="auto"/>
        <w:bottom w:val="none" w:sz="0" w:space="0" w:color="auto"/>
        <w:right w:val="none" w:sz="0" w:space="0" w:color="auto"/>
      </w:divBdr>
    </w:div>
    <w:div w:id="1366519309">
      <w:bodyDiv w:val="1"/>
      <w:marLeft w:val="0"/>
      <w:marRight w:val="0"/>
      <w:marTop w:val="0"/>
      <w:marBottom w:val="0"/>
      <w:divBdr>
        <w:top w:val="none" w:sz="0" w:space="0" w:color="auto"/>
        <w:left w:val="none" w:sz="0" w:space="0" w:color="auto"/>
        <w:bottom w:val="none" w:sz="0" w:space="0" w:color="auto"/>
        <w:right w:val="none" w:sz="0" w:space="0" w:color="auto"/>
      </w:divBdr>
    </w:div>
    <w:div w:id="1373506403">
      <w:bodyDiv w:val="1"/>
      <w:marLeft w:val="0"/>
      <w:marRight w:val="0"/>
      <w:marTop w:val="0"/>
      <w:marBottom w:val="0"/>
      <w:divBdr>
        <w:top w:val="none" w:sz="0" w:space="0" w:color="auto"/>
        <w:left w:val="none" w:sz="0" w:space="0" w:color="auto"/>
        <w:bottom w:val="none" w:sz="0" w:space="0" w:color="auto"/>
        <w:right w:val="none" w:sz="0" w:space="0" w:color="auto"/>
      </w:divBdr>
    </w:div>
    <w:div w:id="1386492762">
      <w:bodyDiv w:val="1"/>
      <w:marLeft w:val="0"/>
      <w:marRight w:val="0"/>
      <w:marTop w:val="0"/>
      <w:marBottom w:val="0"/>
      <w:divBdr>
        <w:top w:val="none" w:sz="0" w:space="0" w:color="auto"/>
        <w:left w:val="none" w:sz="0" w:space="0" w:color="auto"/>
        <w:bottom w:val="none" w:sz="0" w:space="0" w:color="auto"/>
        <w:right w:val="none" w:sz="0" w:space="0" w:color="auto"/>
      </w:divBdr>
    </w:div>
    <w:div w:id="1386954701">
      <w:bodyDiv w:val="1"/>
      <w:marLeft w:val="0"/>
      <w:marRight w:val="0"/>
      <w:marTop w:val="0"/>
      <w:marBottom w:val="0"/>
      <w:divBdr>
        <w:top w:val="none" w:sz="0" w:space="0" w:color="auto"/>
        <w:left w:val="none" w:sz="0" w:space="0" w:color="auto"/>
        <w:bottom w:val="none" w:sz="0" w:space="0" w:color="auto"/>
        <w:right w:val="none" w:sz="0" w:space="0" w:color="auto"/>
      </w:divBdr>
    </w:div>
    <w:div w:id="1414281634">
      <w:bodyDiv w:val="1"/>
      <w:marLeft w:val="0"/>
      <w:marRight w:val="0"/>
      <w:marTop w:val="0"/>
      <w:marBottom w:val="0"/>
      <w:divBdr>
        <w:top w:val="none" w:sz="0" w:space="0" w:color="auto"/>
        <w:left w:val="none" w:sz="0" w:space="0" w:color="auto"/>
        <w:bottom w:val="none" w:sz="0" w:space="0" w:color="auto"/>
        <w:right w:val="none" w:sz="0" w:space="0" w:color="auto"/>
      </w:divBdr>
    </w:div>
    <w:div w:id="1422725545">
      <w:bodyDiv w:val="1"/>
      <w:marLeft w:val="0"/>
      <w:marRight w:val="0"/>
      <w:marTop w:val="0"/>
      <w:marBottom w:val="0"/>
      <w:divBdr>
        <w:top w:val="none" w:sz="0" w:space="0" w:color="auto"/>
        <w:left w:val="none" w:sz="0" w:space="0" w:color="auto"/>
        <w:bottom w:val="none" w:sz="0" w:space="0" w:color="auto"/>
        <w:right w:val="none" w:sz="0" w:space="0" w:color="auto"/>
      </w:divBdr>
    </w:div>
    <w:div w:id="1452481633">
      <w:bodyDiv w:val="1"/>
      <w:marLeft w:val="0"/>
      <w:marRight w:val="0"/>
      <w:marTop w:val="0"/>
      <w:marBottom w:val="0"/>
      <w:divBdr>
        <w:top w:val="none" w:sz="0" w:space="0" w:color="auto"/>
        <w:left w:val="none" w:sz="0" w:space="0" w:color="auto"/>
        <w:bottom w:val="none" w:sz="0" w:space="0" w:color="auto"/>
        <w:right w:val="none" w:sz="0" w:space="0" w:color="auto"/>
      </w:divBdr>
    </w:div>
    <w:div w:id="1471283346">
      <w:bodyDiv w:val="1"/>
      <w:marLeft w:val="0"/>
      <w:marRight w:val="0"/>
      <w:marTop w:val="0"/>
      <w:marBottom w:val="0"/>
      <w:divBdr>
        <w:top w:val="none" w:sz="0" w:space="0" w:color="auto"/>
        <w:left w:val="none" w:sz="0" w:space="0" w:color="auto"/>
        <w:bottom w:val="none" w:sz="0" w:space="0" w:color="auto"/>
        <w:right w:val="none" w:sz="0" w:space="0" w:color="auto"/>
      </w:divBdr>
    </w:div>
    <w:div w:id="1535771907">
      <w:bodyDiv w:val="1"/>
      <w:marLeft w:val="0"/>
      <w:marRight w:val="0"/>
      <w:marTop w:val="0"/>
      <w:marBottom w:val="0"/>
      <w:divBdr>
        <w:top w:val="none" w:sz="0" w:space="0" w:color="auto"/>
        <w:left w:val="none" w:sz="0" w:space="0" w:color="auto"/>
        <w:bottom w:val="none" w:sz="0" w:space="0" w:color="auto"/>
        <w:right w:val="none" w:sz="0" w:space="0" w:color="auto"/>
      </w:divBdr>
    </w:div>
    <w:div w:id="1536457244">
      <w:bodyDiv w:val="1"/>
      <w:marLeft w:val="0"/>
      <w:marRight w:val="0"/>
      <w:marTop w:val="0"/>
      <w:marBottom w:val="0"/>
      <w:divBdr>
        <w:top w:val="none" w:sz="0" w:space="0" w:color="auto"/>
        <w:left w:val="none" w:sz="0" w:space="0" w:color="auto"/>
        <w:bottom w:val="none" w:sz="0" w:space="0" w:color="auto"/>
        <w:right w:val="none" w:sz="0" w:space="0" w:color="auto"/>
      </w:divBdr>
    </w:div>
    <w:div w:id="1544097385">
      <w:bodyDiv w:val="1"/>
      <w:marLeft w:val="0"/>
      <w:marRight w:val="0"/>
      <w:marTop w:val="0"/>
      <w:marBottom w:val="0"/>
      <w:divBdr>
        <w:top w:val="none" w:sz="0" w:space="0" w:color="auto"/>
        <w:left w:val="none" w:sz="0" w:space="0" w:color="auto"/>
        <w:bottom w:val="none" w:sz="0" w:space="0" w:color="auto"/>
        <w:right w:val="none" w:sz="0" w:space="0" w:color="auto"/>
      </w:divBdr>
    </w:div>
    <w:div w:id="1602758593">
      <w:bodyDiv w:val="1"/>
      <w:marLeft w:val="0"/>
      <w:marRight w:val="0"/>
      <w:marTop w:val="0"/>
      <w:marBottom w:val="0"/>
      <w:divBdr>
        <w:top w:val="none" w:sz="0" w:space="0" w:color="auto"/>
        <w:left w:val="none" w:sz="0" w:space="0" w:color="auto"/>
        <w:bottom w:val="none" w:sz="0" w:space="0" w:color="auto"/>
        <w:right w:val="none" w:sz="0" w:space="0" w:color="auto"/>
      </w:divBdr>
    </w:div>
    <w:div w:id="1630864490">
      <w:bodyDiv w:val="1"/>
      <w:marLeft w:val="0"/>
      <w:marRight w:val="0"/>
      <w:marTop w:val="0"/>
      <w:marBottom w:val="0"/>
      <w:divBdr>
        <w:top w:val="none" w:sz="0" w:space="0" w:color="auto"/>
        <w:left w:val="none" w:sz="0" w:space="0" w:color="auto"/>
        <w:bottom w:val="none" w:sz="0" w:space="0" w:color="auto"/>
        <w:right w:val="none" w:sz="0" w:space="0" w:color="auto"/>
      </w:divBdr>
    </w:div>
    <w:div w:id="1656493340">
      <w:bodyDiv w:val="1"/>
      <w:marLeft w:val="0"/>
      <w:marRight w:val="0"/>
      <w:marTop w:val="0"/>
      <w:marBottom w:val="0"/>
      <w:divBdr>
        <w:top w:val="none" w:sz="0" w:space="0" w:color="auto"/>
        <w:left w:val="none" w:sz="0" w:space="0" w:color="auto"/>
        <w:bottom w:val="none" w:sz="0" w:space="0" w:color="auto"/>
        <w:right w:val="none" w:sz="0" w:space="0" w:color="auto"/>
      </w:divBdr>
    </w:div>
    <w:div w:id="1662612689">
      <w:bodyDiv w:val="1"/>
      <w:marLeft w:val="0"/>
      <w:marRight w:val="0"/>
      <w:marTop w:val="0"/>
      <w:marBottom w:val="0"/>
      <w:divBdr>
        <w:top w:val="none" w:sz="0" w:space="0" w:color="auto"/>
        <w:left w:val="none" w:sz="0" w:space="0" w:color="auto"/>
        <w:bottom w:val="none" w:sz="0" w:space="0" w:color="auto"/>
        <w:right w:val="none" w:sz="0" w:space="0" w:color="auto"/>
      </w:divBdr>
    </w:div>
    <w:div w:id="1663318391">
      <w:bodyDiv w:val="1"/>
      <w:marLeft w:val="0"/>
      <w:marRight w:val="0"/>
      <w:marTop w:val="0"/>
      <w:marBottom w:val="0"/>
      <w:divBdr>
        <w:top w:val="none" w:sz="0" w:space="0" w:color="auto"/>
        <w:left w:val="none" w:sz="0" w:space="0" w:color="auto"/>
        <w:bottom w:val="none" w:sz="0" w:space="0" w:color="auto"/>
        <w:right w:val="none" w:sz="0" w:space="0" w:color="auto"/>
      </w:divBdr>
    </w:div>
    <w:div w:id="1687976299">
      <w:bodyDiv w:val="1"/>
      <w:marLeft w:val="0"/>
      <w:marRight w:val="0"/>
      <w:marTop w:val="0"/>
      <w:marBottom w:val="0"/>
      <w:divBdr>
        <w:top w:val="none" w:sz="0" w:space="0" w:color="auto"/>
        <w:left w:val="none" w:sz="0" w:space="0" w:color="auto"/>
        <w:bottom w:val="none" w:sz="0" w:space="0" w:color="auto"/>
        <w:right w:val="none" w:sz="0" w:space="0" w:color="auto"/>
      </w:divBdr>
    </w:div>
    <w:div w:id="1698121512">
      <w:bodyDiv w:val="1"/>
      <w:marLeft w:val="0"/>
      <w:marRight w:val="0"/>
      <w:marTop w:val="0"/>
      <w:marBottom w:val="0"/>
      <w:divBdr>
        <w:top w:val="none" w:sz="0" w:space="0" w:color="auto"/>
        <w:left w:val="none" w:sz="0" w:space="0" w:color="auto"/>
        <w:bottom w:val="none" w:sz="0" w:space="0" w:color="auto"/>
        <w:right w:val="none" w:sz="0" w:space="0" w:color="auto"/>
      </w:divBdr>
    </w:div>
    <w:div w:id="1700663408">
      <w:bodyDiv w:val="1"/>
      <w:marLeft w:val="0"/>
      <w:marRight w:val="0"/>
      <w:marTop w:val="0"/>
      <w:marBottom w:val="0"/>
      <w:divBdr>
        <w:top w:val="none" w:sz="0" w:space="0" w:color="auto"/>
        <w:left w:val="none" w:sz="0" w:space="0" w:color="auto"/>
        <w:bottom w:val="none" w:sz="0" w:space="0" w:color="auto"/>
        <w:right w:val="none" w:sz="0" w:space="0" w:color="auto"/>
      </w:divBdr>
    </w:div>
    <w:div w:id="1714841429">
      <w:bodyDiv w:val="1"/>
      <w:marLeft w:val="0"/>
      <w:marRight w:val="0"/>
      <w:marTop w:val="0"/>
      <w:marBottom w:val="0"/>
      <w:divBdr>
        <w:top w:val="none" w:sz="0" w:space="0" w:color="auto"/>
        <w:left w:val="none" w:sz="0" w:space="0" w:color="auto"/>
        <w:bottom w:val="none" w:sz="0" w:space="0" w:color="auto"/>
        <w:right w:val="none" w:sz="0" w:space="0" w:color="auto"/>
      </w:divBdr>
    </w:div>
    <w:div w:id="1722049828">
      <w:bodyDiv w:val="1"/>
      <w:marLeft w:val="0"/>
      <w:marRight w:val="0"/>
      <w:marTop w:val="0"/>
      <w:marBottom w:val="0"/>
      <w:divBdr>
        <w:top w:val="none" w:sz="0" w:space="0" w:color="auto"/>
        <w:left w:val="none" w:sz="0" w:space="0" w:color="auto"/>
        <w:bottom w:val="none" w:sz="0" w:space="0" w:color="auto"/>
        <w:right w:val="none" w:sz="0" w:space="0" w:color="auto"/>
      </w:divBdr>
    </w:div>
    <w:div w:id="1736393984">
      <w:bodyDiv w:val="1"/>
      <w:marLeft w:val="0"/>
      <w:marRight w:val="0"/>
      <w:marTop w:val="0"/>
      <w:marBottom w:val="0"/>
      <w:divBdr>
        <w:top w:val="none" w:sz="0" w:space="0" w:color="auto"/>
        <w:left w:val="none" w:sz="0" w:space="0" w:color="auto"/>
        <w:bottom w:val="none" w:sz="0" w:space="0" w:color="auto"/>
        <w:right w:val="none" w:sz="0" w:space="0" w:color="auto"/>
      </w:divBdr>
    </w:div>
    <w:div w:id="1738823440">
      <w:bodyDiv w:val="1"/>
      <w:marLeft w:val="0"/>
      <w:marRight w:val="0"/>
      <w:marTop w:val="0"/>
      <w:marBottom w:val="0"/>
      <w:divBdr>
        <w:top w:val="none" w:sz="0" w:space="0" w:color="auto"/>
        <w:left w:val="none" w:sz="0" w:space="0" w:color="auto"/>
        <w:bottom w:val="none" w:sz="0" w:space="0" w:color="auto"/>
        <w:right w:val="none" w:sz="0" w:space="0" w:color="auto"/>
      </w:divBdr>
    </w:div>
    <w:div w:id="1756584890">
      <w:bodyDiv w:val="1"/>
      <w:marLeft w:val="0"/>
      <w:marRight w:val="0"/>
      <w:marTop w:val="0"/>
      <w:marBottom w:val="0"/>
      <w:divBdr>
        <w:top w:val="none" w:sz="0" w:space="0" w:color="auto"/>
        <w:left w:val="none" w:sz="0" w:space="0" w:color="auto"/>
        <w:bottom w:val="none" w:sz="0" w:space="0" w:color="auto"/>
        <w:right w:val="none" w:sz="0" w:space="0" w:color="auto"/>
      </w:divBdr>
    </w:div>
    <w:div w:id="1765540291">
      <w:bodyDiv w:val="1"/>
      <w:marLeft w:val="0"/>
      <w:marRight w:val="0"/>
      <w:marTop w:val="0"/>
      <w:marBottom w:val="0"/>
      <w:divBdr>
        <w:top w:val="none" w:sz="0" w:space="0" w:color="auto"/>
        <w:left w:val="none" w:sz="0" w:space="0" w:color="auto"/>
        <w:bottom w:val="none" w:sz="0" w:space="0" w:color="auto"/>
        <w:right w:val="none" w:sz="0" w:space="0" w:color="auto"/>
      </w:divBdr>
    </w:div>
    <w:div w:id="1765953895">
      <w:bodyDiv w:val="1"/>
      <w:marLeft w:val="0"/>
      <w:marRight w:val="0"/>
      <w:marTop w:val="0"/>
      <w:marBottom w:val="0"/>
      <w:divBdr>
        <w:top w:val="none" w:sz="0" w:space="0" w:color="auto"/>
        <w:left w:val="none" w:sz="0" w:space="0" w:color="auto"/>
        <w:bottom w:val="none" w:sz="0" w:space="0" w:color="auto"/>
        <w:right w:val="none" w:sz="0" w:space="0" w:color="auto"/>
      </w:divBdr>
    </w:div>
    <w:div w:id="1805929431">
      <w:bodyDiv w:val="1"/>
      <w:marLeft w:val="0"/>
      <w:marRight w:val="0"/>
      <w:marTop w:val="0"/>
      <w:marBottom w:val="0"/>
      <w:divBdr>
        <w:top w:val="none" w:sz="0" w:space="0" w:color="auto"/>
        <w:left w:val="none" w:sz="0" w:space="0" w:color="auto"/>
        <w:bottom w:val="none" w:sz="0" w:space="0" w:color="auto"/>
        <w:right w:val="none" w:sz="0" w:space="0" w:color="auto"/>
      </w:divBdr>
    </w:div>
    <w:div w:id="1829243139">
      <w:bodyDiv w:val="1"/>
      <w:marLeft w:val="0"/>
      <w:marRight w:val="0"/>
      <w:marTop w:val="0"/>
      <w:marBottom w:val="0"/>
      <w:divBdr>
        <w:top w:val="none" w:sz="0" w:space="0" w:color="auto"/>
        <w:left w:val="none" w:sz="0" w:space="0" w:color="auto"/>
        <w:bottom w:val="none" w:sz="0" w:space="0" w:color="auto"/>
        <w:right w:val="none" w:sz="0" w:space="0" w:color="auto"/>
      </w:divBdr>
    </w:div>
    <w:div w:id="1836992398">
      <w:bodyDiv w:val="1"/>
      <w:marLeft w:val="0"/>
      <w:marRight w:val="0"/>
      <w:marTop w:val="0"/>
      <w:marBottom w:val="0"/>
      <w:divBdr>
        <w:top w:val="none" w:sz="0" w:space="0" w:color="auto"/>
        <w:left w:val="none" w:sz="0" w:space="0" w:color="auto"/>
        <w:bottom w:val="none" w:sz="0" w:space="0" w:color="auto"/>
        <w:right w:val="none" w:sz="0" w:space="0" w:color="auto"/>
      </w:divBdr>
    </w:div>
    <w:div w:id="1843157115">
      <w:bodyDiv w:val="1"/>
      <w:marLeft w:val="0"/>
      <w:marRight w:val="0"/>
      <w:marTop w:val="0"/>
      <w:marBottom w:val="0"/>
      <w:divBdr>
        <w:top w:val="none" w:sz="0" w:space="0" w:color="auto"/>
        <w:left w:val="none" w:sz="0" w:space="0" w:color="auto"/>
        <w:bottom w:val="none" w:sz="0" w:space="0" w:color="auto"/>
        <w:right w:val="none" w:sz="0" w:space="0" w:color="auto"/>
      </w:divBdr>
    </w:div>
    <w:div w:id="1853572045">
      <w:bodyDiv w:val="1"/>
      <w:marLeft w:val="0"/>
      <w:marRight w:val="0"/>
      <w:marTop w:val="0"/>
      <w:marBottom w:val="0"/>
      <w:divBdr>
        <w:top w:val="none" w:sz="0" w:space="0" w:color="auto"/>
        <w:left w:val="none" w:sz="0" w:space="0" w:color="auto"/>
        <w:bottom w:val="none" w:sz="0" w:space="0" w:color="auto"/>
        <w:right w:val="none" w:sz="0" w:space="0" w:color="auto"/>
      </w:divBdr>
    </w:div>
    <w:div w:id="1865439202">
      <w:bodyDiv w:val="1"/>
      <w:marLeft w:val="0"/>
      <w:marRight w:val="0"/>
      <w:marTop w:val="0"/>
      <w:marBottom w:val="0"/>
      <w:divBdr>
        <w:top w:val="none" w:sz="0" w:space="0" w:color="auto"/>
        <w:left w:val="none" w:sz="0" w:space="0" w:color="auto"/>
        <w:bottom w:val="none" w:sz="0" w:space="0" w:color="auto"/>
        <w:right w:val="none" w:sz="0" w:space="0" w:color="auto"/>
      </w:divBdr>
    </w:div>
    <w:div w:id="1876577613">
      <w:bodyDiv w:val="1"/>
      <w:marLeft w:val="0"/>
      <w:marRight w:val="0"/>
      <w:marTop w:val="0"/>
      <w:marBottom w:val="0"/>
      <w:divBdr>
        <w:top w:val="none" w:sz="0" w:space="0" w:color="auto"/>
        <w:left w:val="none" w:sz="0" w:space="0" w:color="auto"/>
        <w:bottom w:val="none" w:sz="0" w:space="0" w:color="auto"/>
        <w:right w:val="none" w:sz="0" w:space="0" w:color="auto"/>
      </w:divBdr>
    </w:div>
    <w:div w:id="1923492283">
      <w:bodyDiv w:val="1"/>
      <w:marLeft w:val="0"/>
      <w:marRight w:val="0"/>
      <w:marTop w:val="0"/>
      <w:marBottom w:val="0"/>
      <w:divBdr>
        <w:top w:val="none" w:sz="0" w:space="0" w:color="auto"/>
        <w:left w:val="none" w:sz="0" w:space="0" w:color="auto"/>
        <w:bottom w:val="none" w:sz="0" w:space="0" w:color="auto"/>
        <w:right w:val="none" w:sz="0" w:space="0" w:color="auto"/>
      </w:divBdr>
    </w:div>
    <w:div w:id="1941137856">
      <w:bodyDiv w:val="1"/>
      <w:marLeft w:val="0"/>
      <w:marRight w:val="0"/>
      <w:marTop w:val="0"/>
      <w:marBottom w:val="0"/>
      <w:divBdr>
        <w:top w:val="none" w:sz="0" w:space="0" w:color="auto"/>
        <w:left w:val="none" w:sz="0" w:space="0" w:color="auto"/>
        <w:bottom w:val="none" w:sz="0" w:space="0" w:color="auto"/>
        <w:right w:val="none" w:sz="0" w:space="0" w:color="auto"/>
      </w:divBdr>
    </w:div>
    <w:div w:id="1941141955">
      <w:bodyDiv w:val="1"/>
      <w:marLeft w:val="0"/>
      <w:marRight w:val="0"/>
      <w:marTop w:val="0"/>
      <w:marBottom w:val="0"/>
      <w:divBdr>
        <w:top w:val="none" w:sz="0" w:space="0" w:color="auto"/>
        <w:left w:val="none" w:sz="0" w:space="0" w:color="auto"/>
        <w:bottom w:val="none" w:sz="0" w:space="0" w:color="auto"/>
        <w:right w:val="none" w:sz="0" w:space="0" w:color="auto"/>
      </w:divBdr>
    </w:div>
    <w:div w:id="1957560757">
      <w:bodyDiv w:val="1"/>
      <w:marLeft w:val="0"/>
      <w:marRight w:val="0"/>
      <w:marTop w:val="0"/>
      <w:marBottom w:val="0"/>
      <w:divBdr>
        <w:top w:val="none" w:sz="0" w:space="0" w:color="auto"/>
        <w:left w:val="none" w:sz="0" w:space="0" w:color="auto"/>
        <w:bottom w:val="none" w:sz="0" w:space="0" w:color="auto"/>
        <w:right w:val="none" w:sz="0" w:space="0" w:color="auto"/>
      </w:divBdr>
    </w:div>
    <w:div w:id="1968733653">
      <w:bodyDiv w:val="1"/>
      <w:marLeft w:val="0"/>
      <w:marRight w:val="0"/>
      <w:marTop w:val="0"/>
      <w:marBottom w:val="0"/>
      <w:divBdr>
        <w:top w:val="none" w:sz="0" w:space="0" w:color="auto"/>
        <w:left w:val="none" w:sz="0" w:space="0" w:color="auto"/>
        <w:bottom w:val="none" w:sz="0" w:space="0" w:color="auto"/>
        <w:right w:val="none" w:sz="0" w:space="0" w:color="auto"/>
      </w:divBdr>
    </w:div>
    <w:div w:id="2005432090">
      <w:bodyDiv w:val="1"/>
      <w:marLeft w:val="0"/>
      <w:marRight w:val="0"/>
      <w:marTop w:val="0"/>
      <w:marBottom w:val="0"/>
      <w:divBdr>
        <w:top w:val="none" w:sz="0" w:space="0" w:color="auto"/>
        <w:left w:val="none" w:sz="0" w:space="0" w:color="auto"/>
        <w:bottom w:val="none" w:sz="0" w:space="0" w:color="auto"/>
        <w:right w:val="none" w:sz="0" w:space="0" w:color="auto"/>
      </w:divBdr>
    </w:div>
    <w:div w:id="2018992481">
      <w:bodyDiv w:val="1"/>
      <w:marLeft w:val="0"/>
      <w:marRight w:val="0"/>
      <w:marTop w:val="0"/>
      <w:marBottom w:val="0"/>
      <w:divBdr>
        <w:top w:val="none" w:sz="0" w:space="0" w:color="auto"/>
        <w:left w:val="none" w:sz="0" w:space="0" w:color="auto"/>
        <w:bottom w:val="none" w:sz="0" w:space="0" w:color="auto"/>
        <w:right w:val="none" w:sz="0" w:space="0" w:color="auto"/>
      </w:divBdr>
    </w:div>
    <w:div w:id="2020815900">
      <w:bodyDiv w:val="1"/>
      <w:marLeft w:val="0"/>
      <w:marRight w:val="0"/>
      <w:marTop w:val="0"/>
      <w:marBottom w:val="0"/>
      <w:divBdr>
        <w:top w:val="none" w:sz="0" w:space="0" w:color="auto"/>
        <w:left w:val="none" w:sz="0" w:space="0" w:color="auto"/>
        <w:bottom w:val="none" w:sz="0" w:space="0" w:color="auto"/>
        <w:right w:val="none" w:sz="0" w:space="0" w:color="auto"/>
      </w:divBdr>
    </w:div>
    <w:div w:id="2065642026">
      <w:bodyDiv w:val="1"/>
      <w:marLeft w:val="0"/>
      <w:marRight w:val="0"/>
      <w:marTop w:val="0"/>
      <w:marBottom w:val="0"/>
      <w:divBdr>
        <w:top w:val="none" w:sz="0" w:space="0" w:color="auto"/>
        <w:left w:val="none" w:sz="0" w:space="0" w:color="auto"/>
        <w:bottom w:val="none" w:sz="0" w:space="0" w:color="auto"/>
        <w:right w:val="none" w:sz="0" w:space="0" w:color="auto"/>
      </w:divBdr>
    </w:div>
    <w:div w:id="2069448864">
      <w:bodyDiv w:val="1"/>
      <w:marLeft w:val="0"/>
      <w:marRight w:val="0"/>
      <w:marTop w:val="0"/>
      <w:marBottom w:val="0"/>
      <w:divBdr>
        <w:top w:val="none" w:sz="0" w:space="0" w:color="auto"/>
        <w:left w:val="none" w:sz="0" w:space="0" w:color="auto"/>
        <w:bottom w:val="none" w:sz="0" w:space="0" w:color="auto"/>
        <w:right w:val="none" w:sz="0" w:space="0" w:color="auto"/>
      </w:divBdr>
    </w:div>
    <w:div w:id="2072844055">
      <w:bodyDiv w:val="1"/>
      <w:marLeft w:val="0"/>
      <w:marRight w:val="0"/>
      <w:marTop w:val="0"/>
      <w:marBottom w:val="0"/>
      <w:divBdr>
        <w:top w:val="none" w:sz="0" w:space="0" w:color="auto"/>
        <w:left w:val="none" w:sz="0" w:space="0" w:color="auto"/>
        <w:bottom w:val="none" w:sz="0" w:space="0" w:color="auto"/>
        <w:right w:val="none" w:sz="0" w:space="0" w:color="auto"/>
      </w:divBdr>
    </w:div>
    <w:div w:id="2075810280">
      <w:bodyDiv w:val="1"/>
      <w:marLeft w:val="0"/>
      <w:marRight w:val="0"/>
      <w:marTop w:val="0"/>
      <w:marBottom w:val="0"/>
      <w:divBdr>
        <w:top w:val="none" w:sz="0" w:space="0" w:color="auto"/>
        <w:left w:val="none" w:sz="0" w:space="0" w:color="auto"/>
        <w:bottom w:val="none" w:sz="0" w:space="0" w:color="auto"/>
        <w:right w:val="none" w:sz="0" w:space="0" w:color="auto"/>
      </w:divBdr>
    </w:div>
    <w:div w:id="2091925394">
      <w:bodyDiv w:val="1"/>
      <w:marLeft w:val="0"/>
      <w:marRight w:val="0"/>
      <w:marTop w:val="0"/>
      <w:marBottom w:val="0"/>
      <w:divBdr>
        <w:top w:val="none" w:sz="0" w:space="0" w:color="auto"/>
        <w:left w:val="none" w:sz="0" w:space="0" w:color="auto"/>
        <w:bottom w:val="none" w:sz="0" w:space="0" w:color="auto"/>
        <w:right w:val="none" w:sz="0" w:space="0" w:color="auto"/>
      </w:divBdr>
    </w:div>
    <w:div w:id="2103330921">
      <w:bodyDiv w:val="1"/>
      <w:marLeft w:val="0"/>
      <w:marRight w:val="0"/>
      <w:marTop w:val="0"/>
      <w:marBottom w:val="0"/>
      <w:divBdr>
        <w:top w:val="none" w:sz="0" w:space="0" w:color="auto"/>
        <w:left w:val="none" w:sz="0" w:space="0" w:color="auto"/>
        <w:bottom w:val="none" w:sz="0" w:space="0" w:color="auto"/>
        <w:right w:val="none" w:sz="0" w:space="0" w:color="auto"/>
      </w:divBdr>
    </w:div>
    <w:div w:id="2130204125">
      <w:bodyDiv w:val="1"/>
      <w:marLeft w:val="0"/>
      <w:marRight w:val="0"/>
      <w:marTop w:val="0"/>
      <w:marBottom w:val="0"/>
      <w:divBdr>
        <w:top w:val="none" w:sz="0" w:space="0" w:color="auto"/>
        <w:left w:val="none" w:sz="0" w:space="0" w:color="auto"/>
        <w:bottom w:val="none" w:sz="0" w:space="0" w:color="auto"/>
        <w:right w:val="none" w:sz="0" w:space="0" w:color="auto"/>
      </w:divBdr>
    </w:div>
    <w:div w:id="2133330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hyperlink" Target="https://stackoverflow.com/questions/44038786/spring-data-mongodb-dbref-causing-infinite-recursion-i-cant-work-out-why" TargetMode="Externa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image" Target="media/image15.png"/><Relationship Id="rId107" Type="http://schemas.openxmlformats.org/officeDocument/2006/relationships/image" Target="media/image84.jpeg"/><Relationship Id="rId11" Type="http://schemas.openxmlformats.org/officeDocument/2006/relationships/hyperlink" Target="https://scholar.google.co.uk/scholar?hl=en&amp;as_sdt=0%2C5&amp;q=Head+First+Design+Patterns&amp;btnG="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hyperlink" Target="http://www.getpostman.com" TargetMode="External"/><Relationship Id="rId102" Type="http://schemas.openxmlformats.org/officeDocument/2006/relationships/image" Target="media/image79.jpeg"/><Relationship Id="rId5" Type="http://schemas.openxmlformats.org/officeDocument/2006/relationships/webSettings" Target="web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hyperlink" Target="https://fullcalendar.io/" TargetMode="External"/><Relationship Id="rId95" Type="http://schemas.openxmlformats.org/officeDocument/2006/relationships/image" Target="media/image72.jpeg"/><Relationship Id="rId19" Type="http://schemas.openxmlformats.org/officeDocument/2006/relationships/image" Target="media/image5.png"/><Relationship Id="rId14" Type="http://schemas.openxmlformats.org/officeDocument/2006/relationships/image" Target="media/image2.jpe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jpe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100" Type="http://schemas.openxmlformats.org/officeDocument/2006/relationships/image" Target="media/image77.jpeg"/><Relationship Id="rId105" Type="http://schemas.openxmlformats.org/officeDocument/2006/relationships/image" Target="media/image82.jpeg"/><Relationship Id="rId8" Type="http://schemas.openxmlformats.org/officeDocument/2006/relationships/hyperlink" Target="https://scholar.google.co.uk/scholar?hl=en&amp;as_sdt=0%2C5&amp;q=Mastering+the+requirements+process+&amp;btnG=" TargetMode="Externa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header" Target="header2.xml"/><Relationship Id="rId98" Type="http://schemas.openxmlformats.org/officeDocument/2006/relationships/image" Target="media/image75.jpeg"/><Relationship Id="rId3" Type="http://schemas.openxmlformats.org/officeDocument/2006/relationships/styles" Target="styles.xml"/><Relationship Id="rId12" Type="http://schemas.openxmlformats.org/officeDocument/2006/relationships/hyperlink" Target="https://scholar.google.co.uk/scholar?hl=en&amp;as_sdt=0%2C5&amp;q=Applying+UML+and+Patterns&amp;btnG=" TargetMode="External"/><Relationship Id="rId17" Type="http://schemas.openxmlformats.org/officeDocument/2006/relationships/footer" Target="footer1.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0.jpeg"/><Relationship Id="rId108"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jpe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hyperlink" Target="https://stackoverflow.com/questions/44038786/spring-data-mongodb-dbref-causing-infinite-recursion-i-cant-work-out-why" TargetMode="External"/><Relationship Id="rId91" Type="http://schemas.openxmlformats.org/officeDocument/2006/relationships/footer" Target="footer2.xml"/><Relationship Id="rId96" Type="http://schemas.openxmlformats.org/officeDocument/2006/relationships/image" Target="media/image73.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3.jpeg"/><Relationship Id="rId10" Type="http://schemas.openxmlformats.org/officeDocument/2006/relationships/hyperlink" Target="https://scholar.google.co.uk/scholar?hl=en&amp;as_sdt=0%2C5&amp;q=Effective+Java&amp;btnG="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hyperlink" Target="http://www.draw.io" TargetMode="External"/><Relationship Id="rId94" Type="http://schemas.openxmlformats.org/officeDocument/2006/relationships/footer" Target="footer3.xml"/><Relationship Id="rId99" Type="http://schemas.openxmlformats.org/officeDocument/2006/relationships/image" Target="media/image76.jpeg"/><Relationship Id="rId101" Type="http://schemas.openxmlformats.org/officeDocument/2006/relationships/image" Target="media/image78.jpeg"/><Relationship Id="rId4" Type="http://schemas.openxmlformats.org/officeDocument/2006/relationships/settings" Target="settings.xml"/><Relationship Id="rId9" Type="http://schemas.openxmlformats.org/officeDocument/2006/relationships/hyperlink" Target="https://scholar.google.co.uk/scholar?hl=en&amp;as_sdt=0%2C5&amp;q=Spring+in+Action&amp;btnG=" TargetMode="External"/><Relationship Id="rId13" Type="http://schemas.openxmlformats.org/officeDocument/2006/relationships/image" Target="media/image1.jpeg"/><Relationship Id="rId18" Type="http://schemas.openxmlformats.org/officeDocument/2006/relationships/image" Target="media/image4.jpeg"/><Relationship Id="rId39" Type="http://schemas.openxmlformats.org/officeDocument/2006/relationships/image" Target="media/image25.png"/><Relationship Id="rId109" Type="http://schemas.openxmlformats.org/officeDocument/2006/relationships/theme" Target="theme/theme1.xml"/><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jpeg"/><Relationship Id="rId76" Type="http://schemas.openxmlformats.org/officeDocument/2006/relationships/image" Target="media/image62.png"/><Relationship Id="rId97" Type="http://schemas.openxmlformats.org/officeDocument/2006/relationships/image" Target="media/image74.jpeg"/><Relationship Id="rId104" Type="http://schemas.openxmlformats.org/officeDocument/2006/relationships/image" Target="media/image81.jpeg"/><Relationship Id="rId7" Type="http://schemas.openxmlformats.org/officeDocument/2006/relationships/endnotes" Target="endnotes.xml"/><Relationship Id="rId71" Type="http://schemas.openxmlformats.org/officeDocument/2006/relationships/image" Target="media/image57.jpeg"/><Relationship Id="rId92" Type="http://schemas.openxmlformats.org/officeDocument/2006/relationships/hyperlink" Target="https://www.w3schools.com/brows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FA5366-8BA8-4368-9238-4148B5836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7</TotalTime>
  <Pages>130</Pages>
  <Words>25300</Words>
  <Characters>144214</Characters>
  <Application>Microsoft Office Word</Application>
  <DocSecurity>0</DocSecurity>
  <Lines>1201</Lines>
  <Paragraphs>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Daniels</dc:creator>
  <cp:keywords/>
  <dc:description/>
  <cp:lastModifiedBy>Luke Daniels</cp:lastModifiedBy>
  <cp:revision>147</cp:revision>
  <dcterms:created xsi:type="dcterms:W3CDTF">2019-09-11T18:34:00Z</dcterms:created>
  <dcterms:modified xsi:type="dcterms:W3CDTF">2019-09-15T19:53:00Z</dcterms:modified>
</cp:coreProperties>
</file>